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comGrelha"/>
        <w:tblW w:w="6690" w:type="dxa"/>
        <w:tblInd w:w="311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90"/>
      </w:tblGrid>
      <w:tr w:rsidR="004F5881" w:rsidRPr="00B66544" w14:paraId="5A27B466" w14:textId="77777777" w:rsidTr="009F2E98">
        <w:trPr>
          <w:trHeight w:val="4260"/>
        </w:trPr>
        <w:tc>
          <w:tcPr>
            <w:tcW w:w="6690" w:type="dxa"/>
          </w:tcPr>
          <w:p w14:paraId="2F61E8AB" w14:textId="0CE180EF" w:rsidR="004F5881" w:rsidRPr="00B66544" w:rsidRDefault="004F5881" w:rsidP="004F5881">
            <w:pPr>
              <w:pStyle w:val="Corpodetexto"/>
              <w:rPr>
                <w:rFonts w:ascii="NewsGotT" w:hAnsi="NewsGotT"/>
                <w:lang w:val="en-US" w:eastAsia="pt-PT"/>
              </w:rPr>
            </w:pPr>
            <w:r>
              <w:rPr>
                <w:noProof/>
              </w:rPr>
              <w:drawing>
                <wp:inline distT="0" distB="0" distL="0" distR="0" wp14:anchorId="32E0847B" wp14:editId="3A98EA7B">
                  <wp:extent cx="1885950" cy="1695450"/>
                  <wp:effectExtent l="0" t="0" r="0" b="0"/>
                  <wp:docPr id="21" name="Imagem 21" descr="C:\Users\lbarros.DEI\AppData\Local\Microsoft\Windows\INetCache\Content.Word\EE-C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21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5950" cy="1695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F5881" w:rsidRPr="00B66544" w14:paraId="53DB5CBF" w14:textId="77777777" w:rsidTr="009F2E98">
        <w:trPr>
          <w:trHeight w:val="3628"/>
        </w:trPr>
        <w:tc>
          <w:tcPr>
            <w:tcW w:w="6690" w:type="dxa"/>
          </w:tcPr>
          <w:p w14:paraId="43C2F0AF" w14:textId="2A0EE6E2" w:rsidR="00D0184A" w:rsidRPr="00D0184A" w:rsidRDefault="00D0184A" w:rsidP="00D0184A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 xml:space="preserve">Diogo Miguel Cunha Fernandes, </w:t>
            </w:r>
            <w:r w:rsidR="001005E4">
              <w:rPr>
                <w:rFonts w:ascii="NewsGotT" w:hAnsi="NewsGotT"/>
                <w:color w:val="97999B"/>
                <w:sz w:val="34"/>
                <w:szCs w:val="34"/>
              </w:rPr>
              <w:t>PG47150</w:t>
            </w:r>
          </w:p>
          <w:p w14:paraId="1269C46B" w14:textId="0960C5F7" w:rsidR="00D0184A" w:rsidRPr="00D0184A" w:rsidRDefault="00D0184A" w:rsidP="00D0184A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 xml:space="preserve">José Tomás Lima de Abreu, </w:t>
            </w:r>
            <w:r w:rsidR="001005E4">
              <w:rPr>
                <w:rFonts w:ascii="NewsGotT" w:hAnsi="NewsGotT"/>
                <w:color w:val="97999B"/>
                <w:sz w:val="34"/>
                <w:szCs w:val="34"/>
              </w:rPr>
              <w:t>PG47386</w:t>
            </w:r>
          </w:p>
          <w:p w14:paraId="40408373" w14:textId="7EA0E9D3" w:rsidR="004F5881" w:rsidRPr="00D0184A" w:rsidRDefault="004F5881" w:rsidP="486B3076">
            <w:pPr>
              <w:spacing w:after="408"/>
              <w:rPr>
                <w:rFonts w:ascii="NewsGotT" w:hAnsi="NewsGotT"/>
                <w:color w:val="97999B"/>
                <w:sz w:val="34"/>
                <w:szCs w:val="34"/>
              </w:rPr>
            </w:pPr>
          </w:p>
          <w:p w14:paraId="4B7086DF" w14:textId="1D64C17C" w:rsidR="00D0184A" w:rsidRPr="0010476B" w:rsidRDefault="001005E4" w:rsidP="004F5881">
            <w:pP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</w:pPr>
            <w:proofErr w:type="spellStart"/>
            <w: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>Acelerómetro</w:t>
            </w:r>
            <w:proofErr w:type="spellEnd"/>
            <w: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 xml:space="preserve"> </w:t>
            </w:r>
            <w:proofErr w:type="spellStart"/>
            <w: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>Capacitivo</w:t>
            </w:r>
            <w:proofErr w:type="spellEnd"/>
            <w: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 xml:space="preserve"> para </w:t>
            </w:r>
            <w:proofErr w:type="spellStart"/>
            <w: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>acionamento</w:t>
            </w:r>
            <w:proofErr w:type="spellEnd"/>
            <w: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 xml:space="preserve"> de um airbag</w:t>
            </w:r>
          </w:p>
          <w:p w14:paraId="394980B4" w14:textId="77777777" w:rsidR="004F5881" w:rsidRPr="00B66544" w:rsidRDefault="004F5881" w:rsidP="004F5881">
            <w:pPr>
              <w:pStyle w:val="Corpodetexto"/>
              <w:rPr>
                <w:rFonts w:ascii="NewsGotT" w:hAnsi="NewsGotT"/>
                <w:lang w:val="en-US" w:eastAsia="pt-PT"/>
              </w:rPr>
            </w:pPr>
          </w:p>
        </w:tc>
      </w:tr>
      <w:tr w:rsidR="004F5881" w:rsidRPr="00B66544" w14:paraId="2318A32C" w14:textId="77777777" w:rsidTr="009F2E98">
        <w:trPr>
          <w:trHeight w:val="5102"/>
        </w:trPr>
        <w:tc>
          <w:tcPr>
            <w:tcW w:w="6690" w:type="dxa"/>
          </w:tcPr>
          <w:p w14:paraId="2181DFAF" w14:textId="12674498" w:rsidR="004F5881" w:rsidRPr="00D0184A" w:rsidRDefault="00D0184A" w:rsidP="004F5881">
            <w:pPr>
              <w:rPr>
                <w:rFonts w:ascii="NewsGotT" w:hAnsi="NewsGotT"/>
                <w:color w:val="97999B"/>
                <w:sz w:val="28"/>
              </w:rPr>
            </w:pPr>
            <w:r w:rsidRPr="00D0184A">
              <w:rPr>
                <w:rFonts w:ascii="NewsGotT" w:hAnsi="NewsGotT"/>
                <w:color w:val="97999B"/>
                <w:sz w:val="28"/>
              </w:rPr>
              <w:t>Projeto</w:t>
            </w:r>
          </w:p>
          <w:p w14:paraId="0E6EFD51" w14:textId="79A2073F" w:rsidR="004F5881" w:rsidRPr="00D0184A" w:rsidRDefault="001005E4" w:rsidP="004F5881">
            <w:pPr>
              <w:rPr>
                <w:rFonts w:ascii="NewsGotT" w:hAnsi="NewsGotT"/>
                <w:color w:val="97999B"/>
                <w:sz w:val="28"/>
              </w:rPr>
            </w:pPr>
            <w:proofErr w:type="spellStart"/>
            <w:r>
              <w:rPr>
                <w:rFonts w:ascii="NewsGotT" w:hAnsi="NewsGotT"/>
                <w:color w:val="97999B"/>
                <w:sz w:val="28"/>
              </w:rPr>
              <w:t>Microsensores</w:t>
            </w:r>
            <w:proofErr w:type="spellEnd"/>
            <w:r>
              <w:rPr>
                <w:rFonts w:ascii="NewsGotT" w:hAnsi="NewsGotT"/>
                <w:color w:val="97999B"/>
                <w:sz w:val="28"/>
              </w:rPr>
              <w:t xml:space="preserve"> e </w:t>
            </w:r>
            <w:proofErr w:type="spellStart"/>
            <w:r>
              <w:rPr>
                <w:rFonts w:ascii="NewsGotT" w:hAnsi="NewsGotT"/>
                <w:color w:val="97999B"/>
                <w:sz w:val="28"/>
              </w:rPr>
              <w:t>Microatuadores</w:t>
            </w:r>
            <w:proofErr w:type="spellEnd"/>
          </w:p>
          <w:p w14:paraId="52F8BD81" w14:textId="77777777" w:rsidR="004F5881" w:rsidRPr="00D0184A" w:rsidRDefault="004F5881" w:rsidP="004F5881">
            <w:pPr>
              <w:rPr>
                <w:rFonts w:ascii="NewsGotT" w:hAnsi="NewsGotT"/>
                <w:color w:val="97999B"/>
                <w:sz w:val="28"/>
              </w:rPr>
            </w:pPr>
          </w:p>
          <w:p w14:paraId="59374BDF" w14:textId="7DB53721" w:rsidR="00D0184A" w:rsidRPr="001005E4" w:rsidRDefault="00D0184A" w:rsidP="00D0184A">
            <w:pPr>
              <w:rPr>
                <w:rFonts w:ascii="NewsGotT" w:hAnsi="NewsGotT"/>
                <w:color w:val="97999B"/>
                <w:sz w:val="28"/>
              </w:rPr>
            </w:pPr>
            <w:r w:rsidRPr="001005E4">
              <w:rPr>
                <w:rFonts w:ascii="NewsGotT" w:hAnsi="NewsGotT"/>
                <w:color w:val="97999B"/>
                <w:sz w:val="28"/>
                <w:lang w:val="pt"/>
              </w:rPr>
              <w:t>Trabalho realizado sob a orientação d</w:t>
            </w:r>
            <w:r w:rsidR="001005E4">
              <w:rPr>
                <w:rFonts w:ascii="NewsGotT" w:hAnsi="NewsGotT"/>
                <w:color w:val="97999B"/>
                <w:sz w:val="28"/>
                <w:lang w:val="pt"/>
              </w:rPr>
              <w:t>e</w:t>
            </w:r>
          </w:p>
          <w:p w14:paraId="6FE2A86C" w14:textId="77777777" w:rsidR="001005E4" w:rsidRDefault="004F5881" w:rsidP="004F5881">
            <w:pPr>
              <w:rPr>
                <w:rFonts w:ascii="NewsGotT" w:hAnsi="NewsGotT"/>
                <w:b/>
                <w:color w:val="97999B"/>
                <w:sz w:val="28"/>
              </w:rPr>
            </w:pPr>
            <w:r w:rsidRPr="001005E4">
              <w:rPr>
                <w:rFonts w:ascii="NewsGotT" w:hAnsi="NewsGotT"/>
                <w:b/>
                <w:color w:val="97999B"/>
                <w:sz w:val="28"/>
              </w:rPr>
              <w:t>Professor</w:t>
            </w:r>
            <w:r w:rsidR="001005E4">
              <w:rPr>
                <w:rFonts w:ascii="NewsGotT" w:hAnsi="NewsGotT"/>
                <w:b/>
                <w:color w:val="97999B"/>
                <w:sz w:val="28"/>
              </w:rPr>
              <w:t>a Graça Minas</w:t>
            </w:r>
          </w:p>
          <w:p w14:paraId="085C87BF" w14:textId="737DAC5D" w:rsidR="004F5881" w:rsidRPr="001005E4" w:rsidRDefault="001005E4" w:rsidP="004F5881">
            <w:pPr>
              <w:rPr>
                <w:rFonts w:ascii="NewsGotT" w:hAnsi="NewsGotT"/>
                <w:b/>
                <w:color w:val="97999B"/>
                <w:sz w:val="28"/>
              </w:rPr>
            </w:pPr>
            <w:r>
              <w:rPr>
                <w:rFonts w:ascii="NewsGotT" w:hAnsi="NewsGotT"/>
                <w:b/>
                <w:color w:val="97999B"/>
                <w:sz w:val="28"/>
              </w:rPr>
              <w:t>Professora Susana Catarino</w:t>
            </w:r>
            <w:r w:rsidR="004F5881" w:rsidRPr="001005E4">
              <w:rPr>
                <w:rFonts w:ascii="NewsGotT" w:hAnsi="NewsGotT"/>
                <w:b/>
                <w:color w:val="97999B"/>
                <w:sz w:val="28"/>
              </w:rPr>
              <w:t xml:space="preserve"> </w:t>
            </w:r>
          </w:p>
          <w:p w14:paraId="7C1A96D0" w14:textId="77777777" w:rsidR="004F5881" w:rsidRPr="00B66544" w:rsidRDefault="004F5881" w:rsidP="00700113">
            <w:pPr>
              <w:rPr>
                <w:rFonts w:ascii="NewsGotT" w:hAnsi="NewsGotT"/>
              </w:rPr>
            </w:pPr>
          </w:p>
        </w:tc>
      </w:tr>
      <w:tr w:rsidR="004F5881" w:rsidRPr="00B66544" w14:paraId="2E920542" w14:textId="77777777" w:rsidTr="009F2E98">
        <w:tc>
          <w:tcPr>
            <w:tcW w:w="6690" w:type="dxa"/>
          </w:tcPr>
          <w:p w14:paraId="0338A156" w14:textId="6C302CA0" w:rsidR="004F5881" w:rsidRPr="00D0184A" w:rsidRDefault="00D0184A" w:rsidP="00D510E8">
            <w:pPr>
              <w:pStyle w:val="Corpodetexto"/>
              <w:jc w:val="left"/>
              <w:rPr>
                <w:rFonts w:ascii="NewsGotT" w:hAnsi="NewsGotT"/>
                <w:lang w:eastAsia="pt-PT"/>
              </w:rPr>
            </w:pPr>
            <w:r w:rsidRPr="00D0184A">
              <w:rPr>
                <w:rFonts w:ascii="NewsGotT" w:hAnsi="NewsGotT"/>
                <w:color w:val="97999B"/>
                <w:sz w:val="20"/>
              </w:rPr>
              <w:t>dezembro</w:t>
            </w:r>
            <w:r w:rsidR="00700113" w:rsidRPr="00D0184A">
              <w:rPr>
                <w:rFonts w:ascii="NewsGotT" w:hAnsi="NewsGotT"/>
                <w:color w:val="97999B"/>
                <w:sz w:val="20"/>
              </w:rPr>
              <w:t xml:space="preserve"> de </w:t>
            </w:r>
            <w:r w:rsidRPr="00D0184A">
              <w:rPr>
                <w:rFonts w:ascii="NewsGotT" w:hAnsi="NewsGotT"/>
                <w:color w:val="97999B"/>
                <w:sz w:val="20"/>
              </w:rPr>
              <w:t>202</w:t>
            </w:r>
            <w:r w:rsidR="00C85FD2">
              <w:rPr>
                <w:rFonts w:ascii="NewsGotT" w:hAnsi="NewsGotT"/>
                <w:color w:val="97999B"/>
                <w:sz w:val="20"/>
              </w:rPr>
              <w:t>1</w:t>
            </w:r>
          </w:p>
        </w:tc>
      </w:tr>
    </w:tbl>
    <w:p w14:paraId="4F6DDDA9" w14:textId="1077C213" w:rsidR="00FE09CE" w:rsidRDefault="00FE09CE" w:rsidP="005370A5">
      <w:pPr>
        <w:tabs>
          <w:tab w:val="left" w:pos="567"/>
        </w:tabs>
        <w:spacing w:before="720" w:after="800" w:line="360" w:lineRule="auto"/>
        <w:jc w:val="center"/>
        <w:rPr>
          <w:rFonts w:ascii="NewsGotT" w:eastAsiaTheme="minorHAnsi" w:hAnsi="NewsGotT"/>
          <w:b/>
          <w:smallCaps/>
          <w:sz w:val="44"/>
          <w:szCs w:val="22"/>
          <w:lang w:eastAsia="en-US"/>
        </w:rPr>
        <w:sectPr w:rsidR="00FE09CE" w:rsidSect="00FA2CCF">
          <w:headerReference w:type="first" r:id="rId12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602DABAC" w14:textId="59ACA61F" w:rsidR="000E6366" w:rsidRPr="00B66544" w:rsidRDefault="000E6366" w:rsidP="005370A5">
      <w:pPr>
        <w:tabs>
          <w:tab w:val="left" w:pos="567"/>
        </w:tabs>
        <w:spacing w:before="720" w:after="800" w:line="360" w:lineRule="auto"/>
        <w:jc w:val="center"/>
        <w:rPr>
          <w:rFonts w:ascii="NewsGotT" w:hAnsi="NewsGotT"/>
        </w:rPr>
      </w:pPr>
      <w:r w:rsidRPr="00B66544">
        <w:rPr>
          <w:rFonts w:ascii="NewsGotT" w:eastAsiaTheme="minorHAnsi" w:hAnsi="NewsGotT"/>
          <w:b/>
          <w:smallCaps/>
          <w:sz w:val="44"/>
          <w:szCs w:val="22"/>
          <w:lang w:eastAsia="en-US"/>
        </w:rPr>
        <w:lastRenderedPageBreak/>
        <w:t>Índice</w:t>
      </w:r>
    </w:p>
    <w:p w14:paraId="3B464985" w14:textId="36380B23" w:rsidR="00C85FD2" w:rsidRDefault="009D01F6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r w:rsidRPr="00B66544">
        <w:rPr>
          <w:rFonts w:ascii="NewsGotT" w:hAnsi="NewsGotT"/>
        </w:rPr>
        <w:fldChar w:fldCharType="begin"/>
      </w:r>
      <w:r w:rsidRPr="00B66544">
        <w:rPr>
          <w:rFonts w:ascii="NewsGotT" w:hAnsi="NewsGotT"/>
        </w:rPr>
        <w:instrText xml:space="preserve"> TOC \o "1-5" \h \z \u </w:instrText>
      </w:r>
      <w:r w:rsidRPr="00B66544">
        <w:rPr>
          <w:rFonts w:ascii="NewsGotT" w:hAnsi="NewsGotT"/>
        </w:rPr>
        <w:fldChar w:fldCharType="separate"/>
      </w:r>
      <w:hyperlink w:anchor="_Toc89675319" w:history="1">
        <w:r w:rsidR="00C85FD2" w:rsidRPr="008A0CF8">
          <w:rPr>
            <w:rStyle w:val="Hiperligao"/>
            <w:rFonts w:ascii="NewsGotT" w:hAnsi="NewsGotT"/>
            <w:noProof/>
          </w:rPr>
          <w:t>Lista de Figuras</w:t>
        </w:r>
        <w:r w:rsidR="00C85FD2">
          <w:rPr>
            <w:noProof/>
            <w:webHidden/>
          </w:rPr>
          <w:tab/>
        </w:r>
        <w:r w:rsidR="00C85FD2">
          <w:rPr>
            <w:noProof/>
            <w:webHidden/>
          </w:rPr>
          <w:fldChar w:fldCharType="begin"/>
        </w:r>
        <w:r w:rsidR="00C85FD2">
          <w:rPr>
            <w:noProof/>
            <w:webHidden/>
          </w:rPr>
          <w:instrText xml:space="preserve"> PAGEREF _Toc89675319 \h </w:instrText>
        </w:r>
        <w:r w:rsidR="00C85FD2">
          <w:rPr>
            <w:noProof/>
            <w:webHidden/>
          </w:rPr>
        </w:r>
        <w:r w:rsidR="00C85FD2">
          <w:rPr>
            <w:noProof/>
            <w:webHidden/>
          </w:rPr>
          <w:fldChar w:fldCharType="separate"/>
        </w:r>
        <w:r w:rsidR="00C85FD2">
          <w:rPr>
            <w:noProof/>
            <w:webHidden/>
          </w:rPr>
          <w:t>v</w:t>
        </w:r>
        <w:r w:rsidR="00C85FD2">
          <w:rPr>
            <w:noProof/>
            <w:webHidden/>
          </w:rPr>
          <w:fldChar w:fldCharType="end"/>
        </w:r>
      </w:hyperlink>
    </w:p>
    <w:p w14:paraId="127F406C" w14:textId="69A0B855" w:rsidR="00C85FD2" w:rsidRDefault="006531B0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89675320" w:history="1">
        <w:r w:rsidR="00C85FD2" w:rsidRPr="008A0CF8">
          <w:rPr>
            <w:rStyle w:val="Hiperligao"/>
            <w:rFonts w:ascii="NewsGotT" w:hAnsi="NewsGotT"/>
            <w:noProof/>
          </w:rPr>
          <w:t>Lista de Tabelas</w:t>
        </w:r>
        <w:r w:rsidR="00C85FD2">
          <w:rPr>
            <w:noProof/>
            <w:webHidden/>
          </w:rPr>
          <w:tab/>
        </w:r>
        <w:r w:rsidR="00C85FD2">
          <w:rPr>
            <w:noProof/>
            <w:webHidden/>
          </w:rPr>
          <w:fldChar w:fldCharType="begin"/>
        </w:r>
        <w:r w:rsidR="00C85FD2">
          <w:rPr>
            <w:noProof/>
            <w:webHidden/>
          </w:rPr>
          <w:instrText xml:space="preserve"> PAGEREF _Toc89675320 \h </w:instrText>
        </w:r>
        <w:r w:rsidR="00C85FD2">
          <w:rPr>
            <w:noProof/>
            <w:webHidden/>
          </w:rPr>
        </w:r>
        <w:r w:rsidR="00C85FD2">
          <w:rPr>
            <w:noProof/>
            <w:webHidden/>
          </w:rPr>
          <w:fldChar w:fldCharType="separate"/>
        </w:r>
        <w:r w:rsidR="00C85FD2">
          <w:rPr>
            <w:noProof/>
            <w:webHidden/>
          </w:rPr>
          <w:t>vii</w:t>
        </w:r>
        <w:r w:rsidR="00C85FD2">
          <w:rPr>
            <w:noProof/>
            <w:webHidden/>
          </w:rPr>
          <w:fldChar w:fldCharType="end"/>
        </w:r>
      </w:hyperlink>
    </w:p>
    <w:p w14:paraId="36D71F30" w14:textId="2FE593C4" w:rsidR="00C85FD2" w:rsidRDefault="006531B0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89675321" w:history="1">
        <w:r w:rsidR="00C85FD2" w:rsidRPr="008A0CF8">
          <w:rPr>
            <w:rStyle w:val="Hiperligao"/>
            <w:rFonts w:ascii="NewsGotT" w:hAnsi="NewsGotT"/>
            <w:noProof/>
          </w:rPr>
          <w:t>Acrónimos e Siglas</w:t>
        </w:r>
        <w:r w:rsidR="00C85FD2">
          <w:rPr>
            <w:noProof/>
            <w:webHidden/>
          </w:rPr>
          <w:tab/>
        </w:r>
        <w:r w:rsidR="00C85FD2">
          <w:rPr>
            <w:noProof/>
            <w:webHidden/>
          </w:rPr>
          <w:fldChar w:fldCharType="begin"/>
        </w:r>
        <w:r w:rsidR="00C85FD2">
          <w:rPr>
            <w:noProof/>
            <w:webHidden/>
          </w:rPr>
          <w:instrText xml:space="preserve"> PAGEREF _Toc89675321 \h </w:instrText>
        </w:r>
        <w:r w:rsidR="00C85FD2">
          <w:rPr>
            <w:noProof/>
            <w:webHidden/>
          </w:rPr>
        </w:r>
        <w:r w:rsidR="00C85FD2">
          <w:rPr>
            <w:noProof/>
            <w:webHidden/>
          </w:rPr>
          <w:fldChar w:fldCharType="separate"/>
        </w:r>
        <w:r w:rsidR="00C85FD2">
          <w:rPr>
            <w:noProof/>
            <w:webHidden/>
          </w:rPr>
          <w:t>ix</w:t>
        </w:r>
        <w:r w:rsidR="00C85FD2">
          <w:rPr>
            <w:noProof/>
            <w:webHidden/>
          </w:rPr>
          <w:fldChar w:fldCharType="end"/>
        </w:r>
      </w:hyperlink>
    </w:p>
    <w:p w14:paraId="75D457DD" w14:textId="5C3F0B70" w:rsidR="00C85FD2" w:rsidRDefault="006531B0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89675322" w:history="1">
        <w:r w:rsidR="00C85FD2" w:rsidRPr="008A0CF8">
          <w:rPr>
            <w:rStyle w:val="Hiperligao"/>
            <w:noProof/>
          </w:rPr>
          <w:t>Capítulo 1 Introdução</w:t>
        </w:r>
        <w:r w:rsidR="00C85FD2">
          <w:rPr>
            <w:noProof/>
            <w:webHidden/>
          </w:rPr>
          <w:tab/>
        </w:r>
        <w:r w:rsidR="00C85FD2">
          <w:rPr>
            <w:noProof/>
            <w:webHidden/>
          </w:rPr>
          <w:fldChar w:fldCharType="begin"/>
        </w:r>
        <w:r w:rsidR="00C85FD2">
          <w:rPr>
            <w:noProof/>
            <w:webHidden/>
          </w:rPr>
          <w:instrText xml:space="preserve"> PAGEREF _Toc89675322 \h </w:instrText>
        </w:r>
        <w:r w:rsidR="00C85FD2">
          <w:rPr>
            <w:noProof/>
            <w:webHidden/>
          </w:rPr>
        </w:r>
        <w:r w:rsidR="00C85FD2">
          <w:rPr>
            <w:noProof/>
            <w:webHidden/>
          </w:rPr>
          <w:fldChar w:fldCharType="separate"/>
        </w:r>
        <w:r w:rsidR="00C85FD2">
          <w:rPr>
            <w:noProof/>
            <w:webHidden/>
          </w:rPr>
          <w:t>10</w:t>
        </w:r>
        <w:r w:rsidR="00C85FD2">
          <w:rPr>
            <w:noProof/>
            <w:webHidden/>
          </w:rPr>
          <w:fldChar w:fldCharType="end"/>
        </w:r>
      </w:hyperlink>
    </w:p>
    <w:p w14:paraId="6E3BBAE9" w14:textId="12A45EF5" w:rsidR="00C85FD2" w:rsidRDefault="006531B0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9675323" w:history="1">
        <w:r w:rsidR="00C85FD2" w:rsidRPr="008A0CF8">
          <w:rPr>
            <w:rStyle w:val="Hiperligao"/>
            <w:noProof/>
          </w:rPr>
          <w:t>1.1</w:t>
        </w:r>
        <w:r w:rsidR="00C85FD2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C85FD2" w:rsidRPr="008A0CF8">
          <w:rPr>
            <w:rStyle w:val="Hiperligao"/>
            <w:noProof/>
          </w:rPr>
          <w:t>Introdução</w:t>
        </w:r>
        <w:r w:rsidR="00C85FD2">
          <w:rPr>
            <w:noProof/>
            <w:webHidden/>
          </w:rPr>
          <w:tab/>
        </w:r>
        <w:r w:rsidR="00C85FD2">
          <w:rPr>
            <w:noProof/>
            <w:webHidden/>
          </w:rPr>
          <w:fldChar w:fldCharType="begin"/>
        </w:r>
        <w:r w:rsidR="00C85FD2">
          <w:rPr>
            <w:noProof/>
            <w:webHidden/>
          </w:rPr>
          <w:instrText xml:space="preserve"> PAGEREF _Toc89675323 \h </w:instrText>
        </w:r>
        <w:r w:rsidR="00C85FD2">
          <w:rPr>
            <w:noProof/>
            <w:webHidden/>
          </w:rPr>
        </w:r>
        <w:r w:rsidR="00C85FD2">
          <w:rPr>
            <w:noProof/>
            <w:webHidden/>
          </w:rPr>
          <w:fldChar w:fldCharType="separate"/>
        </w:r>
        <w:r w:rsidR="00C85FD2">
          <w:rPr>
            <w:noProof/>
            <w:webHidden/>
          </w:rPr>
          <w:t>10</w:t>
        </w:r>
        <w:r w:rsidR="00C85FD2">
          <w:rPr>
            <w:noProof/>
            <w:webHidden/>
          </w:rPr>
          <w:fldChar w:fldCharType="end"/>
        </w:r>
      </w:hyperlink>
    </w:p>
    <w:p w14:paraId="047E5FC7" w14:textId="05542214" w:rsidR="00C85FD2" w:rsidRDefault="006531B0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89675324" w:history="1">
        <w:r w:rsidR="00C85FD2" w:rsidRPr="008A0CF8">
          <w:rPr>
            <w:rStyle w:val="Hiperligao"/>
            <w:noProof/>
          </w:rPr>
          <w:t>Capítulo 2 Análise</w:t>
        </w:r>
        <w:r w:rsidR="00C85FD2">
          <w:rPr>
            <w:noProof/>
            <w:webHidden/>
          </w:rPr>
          <w:tab/>
        </w:r>
        <w:r w:rsidR="00C85FD2">
          <w:rPr>
            <w:noProof/>
            <w:webHidden/>
          </w:rPr>
          <w:fldChar w:fldCharType="begin"/>
        </w:r>
        <w:r w:rsidR="00C85FD2">
          <w:rPr>
            <w:noProof/>
            <w:webHidden/>
          </w:rPr>
          <w:instrText xml:space="preserve"> PAGEREF _Toc89675324 \h </w:instrText>
        </w:r>
        <w:r w:rsidR="00C85FD2">
          <w:rPr>
            <w:noProof/>
            <w:webHidden/>
          </w:rPr>
        </w:r>
        <w:r w:rsidR="00C85FD2">
          <w:rPr>
            <w:noProof/>
            <w:webHidden/>
          </w:rPr>
          <w:fldChar w:fldCharType="separate"/>
        </w:r>
        <w:r w:rsidR="00C85FD2">
          <w:rPr>
            <w:noProof/>
            <w:webHidden/>
          </w:rPr>
          <w:t>11</w:t>
        </w:r>
        <w:r w:rsidR="00C85FD2">
          <w:rPr>
            <w:noProof/>
            <w:webHidden/>
          </w:rPr>
          <w:fldChar w:fldCharType="end"/>
        </w:r>
      </w:hyperlink>
    </w:p>
    <w:p w14:paraId="7F2D14C1" w14:textId="25F67161" w:rsidR="00C85FD2" w:rsidRDefault="006531B0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9675325" w:history="1">
        <w:r w:rsidR="00C85FD2" w:rsidRPr="008A0CF8">
          <w:rPr>
            <w:rStyle w:val="Hiperligao"/>
            <w:noProof/>
          </w:rPr>
          <w:t>2.1</w:t>
        </w:r>
        <w:r w:rsidR="00C85FD2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C85FD2" w:rsidRPr="008A0CF8">
          <w:rPr>
            <w:rStyle w:val="Hiperligao"/>
            <w:noProof/>
          </w:rPr>
          <w:t>Introdução</w:t>
        </w:r>
        <w:r w:rsidR="00C85FD2">
          <w:rPr>
            <w:noProof/>
            <w:webHidden/>
          </w:rPr>
          <w:tab/>
        </w:r>
        <w:r w:rsidR="00C85FD2">
          <w:rPr>
            <w:noProof/>
            <w:webHidden/>
          </w:rPr>
          <w:fldChar w:fldCharType="begin"/>
        </w:r>
        <w:r w:rsidR="00C85FD2">
          <w:rPr>
            <w:noProof/>
            <w:webHidden/>
          </w:rPr>
          <w:instrText xml:space="preserve"> PAGEREF _Toc89675325 \h </w:instrText>
        </w:r>
        <w:r w:rsidR="00C85FD2">
          <w:rPr>
            <w:noProof/>
            <w:webHidden/>
          </w:rPr>
        </w:r>
        <w:r w:rsidR="00C85FD2">
          <w:rPr>
            <w:noProof/>
            <w:webHidden/>
          </w:rPr>
          <w:fldChar w:fldCharType="separate"/>
        </w:r>
        <w:r w:rsidR="00C85FD2">
          <w:rPr>
            <w:noProof/>
            <w:webHidden/>
          </w:rPr>
          <w:t>11</w:t>
        </w:r>
        <w:r w:rsidR="00C85FD2">
          <w:rPr>
            <w:noProof/>
            <w:webHidden/>
          </w:rPr>
          <w:fldChar w:fldCharType="end"/>
        </w:r>
      </w:hyperlink>
    </w:p>
    <w:p w14:paraId="1EC91DE4" w14:textId="7F822A8B" w:rsidR="009D01F6" w:rsidRPr="00B66544" w:rsidRDefault="009D01F6">
      <w:pPr>
        <w:pStyle w:val="ndice1"/>
        <w:tabs>
          <w:tab w:val="right" w:leader="dot" w:pos="8494"/>
        </w:tabs>
        <w:rPr>
          <w:rFonts w:ascii="NewsGotT" w:hAnsi="NewsGotT"/>
        </w:rPr>
      </w:pPr>
      <w:r w:rsidRPr="00B66544">
        <w:rPr>
          <w:rFonts w:ascii="NewsGotT" w:hAnsi="NewsGotT"/>
        </w:rPr>
        <w:fldChar w:fldCharType="end"/>
      </w:r>
    </w:p>
    <w:p w14:paraId="21353EDE" w14:textId="77777777" w:rsidR="00FA2CCF" w:rsidRPr="00B66544" w:rsidRDefault="00FA2CCF" w:rsidP="00FA2CCF">
      <w:pPr>
        <w:rPr>
          <w:rFonts w:ascii="NewsGotT" w:hAnsi="NewsGotT"/>
        </w:rPr>
      </w:pPr>
    </w:p>
    <w:p w14:paraId="19A13CF8" w14:textId="77777777" w:rsidR="00FE09CE" w:rsidRDefault="00FE09CE" w:rsidP="00B80600">
      <w:pPr>
        <w:rPr>
          <w:rFonts w:ascii="NewsGotT" w:hAnsi="NewsGotT"/>
        </w:rPr>
        <w:sectPr w:rsidR="00FE09CE" w:rsidSect="00FE09CE">
          <w:headerReference w:type="default" r:id="rId13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4B21B31F" w14:textId="6407C86F" w:rsidR="00B80600" w:rsidRPr="00FE09CE" w:rsidRDefault="00B80600" w:rsidP="00CA6D55">
      <w:pPr>
        <w:spacing w:after="200" w:line="360" w:lineRule="auto"/>
        <w:jc w:val="both"/>
        <w:rPr>
          <w:rFonts w:ascii="NewsGotT" w:hAnsi="NewsGotT"/>
          <w:sz w:val="24"/>
          <w:szCs w:val="24"/>
        </w:rPr>
      </w:pPr>
    </w:p>
    <w:p w14:paraId="11CA7C62" w14:textId="77777777" w:rsidR="000E6366" w:rsidRPr="00B66544" w:rsidRDefault="000E6366" w:rsidP="00626C7F">
      <w:pPr>
        <w:pStyle w:val="PhDcapitulosemnumero"/>
        <w:rPr>
          <w:rFonts w:ascii="NewsGotT" w:hAnsi="NewsGotT"/>
        </w:rPr>
      </w:pPr>
      <w:bookmarkStart w:id="0" w:name="_Toc471578914"/>
      <w:bookmarkStart w:id="1" w:name="_Toc89675319"/>
      <w:r w:rsidRPr="00B66544">
        <w:rPr>
          <w:rFonts w:ascii="NewsGotT" w:hAnsi="NewsGotT"/>
        </w:rPr>
        <w:t>Lista de Figuras</w:t>
      </w:r>
      <w:bookmarkEnd w:id="0"/>
      <w:bookmarkEnd w:id="1"/>
    </w:p>
    <w:p w14:paraId="394AA193" w14:textId="0E289BF8" w:rsidR="00CA485D" w:rsidRDefault="00EB1633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 w:rsidRPr="00B66544">
        <w:rPr>
          <w:rFonts w:ascii="NewsGotT" w:hAnsi="NewsGotT"/>
        </w:rPr>
        <w:fldChar w:fldCharType="begin"/>
      </w:r>
      <w:r w:rsidRPr="00B66544">
        <w:rPr>
          <w:rFonts w:ascii="NewsGotT" w:hAnsi="NewsGotT"/>
        </w:rPr>
        <w:instrText xml:space="preserve"> TOC \h \z \c "Figura" </w:instrText>
      </w:r>
      <w:r w:rsidRPr="00B66544">
        <w:rPr>
          <w:rFonts w:ascii="NewsGotT" w:hAnsi="NewsGotT"/>
        </w:rPr>
        <w:fldChar w:fldCharType="separate"/>
      </w:r>
      <w:hyperlink r:id="rId14" w:anchor="_Toc59185939" w:history="1">
        <w:r w:rsidR="00CA485D" w:rsidRPr="006036A4">
          <w:rPr>
            <w:rStyle w:val="Hiperligao"/>
            <w:rFonts w:ascii="NewsGotT" w:hAnsi="NewsGotT"/>
            <w:noProof/>
          </w:rPr>
          <w:t>Figura 1 - Diagrama de Gantt</w:t>
        </w:r>
        <w:r w:rsidR="00CA485D">
          <w:rPr>
            <w:noProof/>
            <w:webHidden/>
          </w:rPr>
          <w:tab/>
        </w:r>
        <w:r w:rsidR="00CA485D">
          <w:rPr>
            <w:noProof/>
            <w:webHidden/>
          </w:rPr>
          <w:fldChar w:fldCharType="begin"/>
        </w:r>
        <w:r w:rsidR="00CA485D">
          <w:rPr>
            <w:noProof/>
            <w:webHidden/>
          </w:rPr>
          <w:instrText xml:space="preserve"> PAGEREF _Toc59185939 \h </w:instrText>
        </w:r>
        <w:r w:rsidR="00CA485D">
          <w:rPr>
            <w:noProof/>
            <w:webHidden/>
          </w:rPr>
        </w:r>
        <w:r w:rsidR="00CA485D">
          <w:rPr>
            <w:noProof/>
            <w:webHidden/>
          </w:rPr>
          <w:fldChar w:fldCharType="separate"/>
        </w:r>
        <w:r w:rsidR="0034634E">
          <w:rPr>
            <w:b/>
            <w:bCs/>
            <w:noProof/>
            <w:webHidden/>
          </w:rPr>
          <w:t>Erro! Marcador não definido.</w:t>
        </w:r>
        <w:r w:rsidR="00CA485D">
          <w:rPr>
            <w:noProof/>
            <w:webHidden/>
          </w:rPr>
          <w:fldChar w:fldCharType="end"/>
        </w:r>
      </w:hyperlink>
    </w:p>
    <w:p w14:paraId="2116B46A" w14:textId="7F254AD5" w:rsidR="00680075" w:rsidRPr="00B66544" w:rsidRDefault="00EB1633" w:rsidP="00B66544">
      <w:pPr>
        <w:rPr>
          <w:rFonts w:ascii="NewsGotT" w:hAnsi="NewsGotT"/>
        </w:rPr>
      </w:pPr>
      <w:r w:rsidRPr="00B66544">
        <w:rPr>
          <w:rFonts w:ascii="NewsGotT" w:hAnsi="NewsGotT"/>
        </w:rPr>
        <w:fldChar w:fldCharType="end"/>
      </w:r>
    </w:p>
    <w:p w14:paraId="1F7E0686" w14:textId="77777777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63CDAA36" w14:textId="77777777" w:rsidR="00FE09CE" w:rsidRDefault="00FE09CE" w:rsidP="009F4CB9">
      <w:pPr>
        <w:pStyle w:val="Corpodetexto"/>
        <w:rPr>
          <w:rFonts w:ascii="NewsGotT" w:hAnsi="NewsGotT"/>
        </w:rPr>
        <w:sectPr w:rsidR="00FE09CE" w:rsidSect="00FE09CE">
          <w:headerReference w:type="default" r:id="rId15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6B74FBB3" w14:textId="56E6B782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11428988" w14:textId="77777777" w:rsidR="000E6366" w:rsidRPr="00B66544" w:rsidRDefault="000E6366" w:rsidP="00626C7F">
      <w:pPr>
        <w:pStyle w:val="PhDcapitulosemnumero"/>
        <w:rPr>
          <w:rFonts w:ascii="NewsGotT" w:hAnsi="NewsGotT"/>
        </w:rPr>
      </w:pPr>
      <w:bookmarkStart w:id="2" w:name="_Toc471578915"/>
      <w:bookmarkStart w:id="3" w:name="_Toc89675320"/>
      <w:r w:rsidRPr="00B66544">
        <w:rPr>
          <w:rFonts w:ascii="NewsGotT" w:hAnsi="NewsGotT"/>
        </w:rPr>
        <w:t xml:space="preserve">Lista de </w:t>
      </w:r>
      <w:r w:rsidR="00EC3273" w:rsidRPr="00B66544">
        <w:rPr>
          <w:rFonts w:ascii="NewsGotT" w:hAnsi="NewsGotT"/>
        </w:rPr>
        <w:t>Tabelas</w:t>
      </w:r>
      <w:bookmarkEnd w:id="2"/>
      <w:bookmarkEnd w:id="3"/>
    </w:p>
    <w:p w14:paraId="2E7B9B6D" w14:textId="4029A7BC" w:rsidR="00CA485D" w:rsidRDefault="00C2400B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 w:rsidRPr="00B66544">
        <w:rPr>
          <w:rFonts w:ascii="NewsGotT" w:hAnsi="NewsGotT"/>
        </w:rPr>
        <w:fldChar w:fldCharType="begin"/>
      </w:r>
      <w:r w:rsidRPr="00B66544">
        <w:rPr>
          <w:rFonts w:ascii="NewsGotT" w:hAnsi="NewsGotT"/>
        </w:rPr>
        <w:instrText xml:space="preserve"> TOC \h \z \c "Tabela" </w:instrText>
      </w:r>
      <w:r w:rsidRPr="00B66544">
        <w:rPr>
          <w:rFonts w:ascii="NewsGotT" w:hAnsi="NewsGotT"/>
        </w:rPr>
        <w:fldChar w:fldCharType="separate"/>
      </w:r>
      <w:hyperlink r:id="rId16" w:anchor="_Toc59185944" w:history="1">
        <w:r w:rsidR="00CA485D" w:rsidRPr="00B5002B">
          <w:rPr>
            <w:rStyle w:val="Hiperligao"/>
            <w:rFonts w:ascii="NewsGotT" w:hAnsi="NewsGotT"/>
            <w:noProof/>
          </w:rPr>
          <w:t>Tabela 1 - Planeamento do Projeto</w:t>
        </w:r>
        <w:r w:rsidR="00CA485D">
          <w:rPr>
            <w:noProof/>
            <w:webHidden/>
          </w:rPr>
          <w:tab/>
        </w:r>
        <w:r w:rsidR="00CA485D">
          <w:rPr>
            <w:noProof/>
            <w:webHidden/>
          </w:rPr>
          <w:fldChar w:fldCharType="begin"/>
        </w:r>
        <w:r w:rsidR="00CA485D">
          <w:rPr>
            <w:noProof/>
            <w:webHidden/>
          </w:rPr>
          <w:instrText xml:space="preserve"> PAGEREF _Toc59185944 \h </w:instrText>
        </w:r>
        <w:r w:rsidR="00CA485D">
          <w:rPr>
            <w:noProof/>
            <w:webHidden/>
          </w:rPr>
        </w:r>
        <w:r w:rsidR="00CA485D">
          <w:rPr>
            <w:noProof/>
            <w:webHidden/>
          </w:rPr>
          <w:fldChar w:fldCharType="separate"/>
        </w:r>
        <w:r w:rsidR="0034634E">
          <w:rPr>
            <w:b/>
            <w:bCs/>
            <w:noProof/>
            <w:webHidden/>
          </w:rPr>
          <w:t>Erro! Marcador não definido.</w:t>
        </w:r>
        <w:r w:rsidR="00CA485D">
          <w:rPr>
            <w:noProof/>
            <w:webHidden/>
          </w:rPr>
          <w:fldChar w:fldCharType="end"/>
        </w:r>
      </w:hyperlink>
    </w:p>
    <w:p w14:paraId="12DBA983" w14:textId="570664F6" w:rsidR="00FA2CCF" w:rsidRPr="00B66544" w:rsidRDefault="00C2400B" w:rsidP="00FA2CCF">
      <w:pPr>
        <w:rPr>
          <w:rFonts w:ascii="NewsGotT" w:hAnsi="NewsGotT"/>
        </w:rPr>
      </w:pPr>
      <w:r w:rsidRPr="00B66544">
        <w:rPr>
          <w:rFonts w:ascii="NewsGotT" w:hAnsi="NewsGotT"/>
        </w:rPr>
        <w:fldChar w:fldCharType="end"/>
      </w:r>
    </w:p>
    <w:p w14:paraId="77F9AE7F" w14:textId="7296EF82" w:rsidR="005A3027" w:rsidRPr="00B66544" w:rsidRDefault="005A3027" w:rsidP="009F4CB9">
      <w:pPr>
        <w:pStyle w:val="Corpodetexto"/>
        <w:rPr>
          <w:rFonts w:ascii="NewsGotT" w:hAnsi="NewsGotT"/>
        </w:rPr>
      </w:pPr>
    </w:p>
    <w:p w14:paraId="236F4A4F" w14:textId="1F26053B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714E8DAE" w14:textId="77777777" w:rsidR="00FE09CE" w:rsidRDefault="00FE09CE" w:rsidP="009F4CB9">
      <w:pPr>
        <w:pStyle w:val="Corpodetexto"/>
        <w:rPr>
          <w:rFonts w:ascii="NewsGotT" w:hAnsi="NewsGotT"/>
        </w:rPr>
        <w:sectPr w:rsidR="00FE09CE" w:rsidSect="00FE09CE">
          <w:headerReference w:type="default" r:id="rId17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10A36534" w14:textId="0877A701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79B7BFC9" w14:textId="77777777" w:rsidR="00247C17" w:rsidRPr="00B66544" w:rsidRDefault="005370A5" w:rsidP="00626C7F">
      <w:pPr>
        <w:pStyle w:val="PhDcapitulosemnumero"/>
        <w:rPr>
          <w:rFonts w:ascii="NewsGotT" w:hAnsi="NewsGotT"/>
        </w:rPr>
      </w:pPr>
      <w:bookmarkStart w:id="4" w:name="_Toc471578917"/>
      <w:bookmarkStart w:id="5" w:name="_Toc89675321"/>
      <w:r w:rsidRPr="00B66544">
        <w:rPr>
          <w:rFonts w:ascii="NewsGotT" w:hAnsi="NewsGotT"/>
        </w:rPr>
        <w:t>Acrónimos e Siglas</w:t>
      </w:r>
      <w:bookmarkEnd w:id="4"/>
      <w:bookmarkEnd w:id="5"/>
    </w:p>
    <w:tbl>
      <w:tblPr>
        <w:tblW w:w="8504" w:type="dxa"/>
        <w:tblLayout w:type="fixed"/>
        <w:tblLook w:val="01E0" w:firstRow="1" w:lastRow="1" w:firstColumn="1" w:lastColumn="1" w:noHBand="0" w:noVBand="0"/>
      </w:tblPr>
      <w:tblGrid>
        <w:gridCol w:w="2104"/>
        <w:gridCol w:w="6400"/>
      </w:tblGrid>
      <w:tr w:rsidR="0031584E" w:rsidRPr="00B66544" w14:paraId="5220AB96" w14:textId="77777777" w:rsidTr="0031584E">
        <w:tc>
          <w:tcPr>
            <w:tcW w:w="2104" w:type="dxa"/>
            <w:shd w:val="clear" w:color="auto" w:fill="auto"/>
          </w:tcPr>
          <w:p w14:paraId="194577E2" w14:textId="13A794E5" w:rsidR="0031584E" w:rsidRPr="00B66544" w:rsidRDefault="0031584E" w:rsidP="005370A5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B66544">
              <w:rPr>
                <w:rFonts w:ascii="NewsGotT" w:hAnsi="NewsGotT"/>
                <w:b/>
                <w:sz w:val="24"/>
                <w:szCs w:val="24"/>
              </w:rPr>
              <w:t>Acrónimo/Sigla</w:t>
            </w:r>
          </w:p>
        </w:tc>
        <w:tc>
          <w:tcPr>
            <w:tcW w:w="6400" w:type="dxa"/>
            <w:shd w:val="clear" w:color="auto" w:fill="auto"/>
          </w:tcPr>
          <w:p w14:paraId="1914E84E" w14:textId="77777777" w:rsidR="0031584E" w:rsidRPr="00B66544" w:rsidRDefault="0031584E" w:rsidP="005370A5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B66544">
              <w:rPr>
                <w:rFonts w:ascii="NewsGotT" w:hAnsi="NewsGotT"/>
                <w:b/>
                <w:sz w:val="24"/>
                <w:szCs w:val="24"/>
              </w:rPr>
              <w:t>Significado</w:t>
            </w:r>
          </w:p>
        </w:tc>
      </w:tr>
      <w:tr w:rsidR="0031584E" w:rsidRPr="00B66544" w14:paraId="4996260E" w14:textId="77777777" w:rsidTr="0031584E">
        <w:tc>
          <w:tcPr>
            <w:tcW w:w="2104" w:type="dxa"/>
            <w:shd w:val="clear" w:color="auto" w:fill="auto"/>
          </w:tcPr>
          <w:p w14:paraId="4A637C9F" w14:textId="113B2D74" w:rsidR="0031584E" w:rsidRPr="00B66544" w:rsidRDefault="0031584E" w:rsidP="00941AD1">
            <w:pPr>
              <w:pStyle w:val="Corpodetexto"/>
              <w:spacing w:before="120" w:after="120" w:line="240" w:lineRule="auto"/>
              <w:rPr>
                <w:rFonts w:ascii="NewsGotT" w:hAnsi="NewsGotT"/>
              </w:rPr>
            </w:pPr>
          </w:p>
        </w:tc>
        <w:tc>
          <w:tcPr>
            <w:tcW w:w="6400" w:type="dxa"/>
            <w:shd w:val="clear" w:color="auto" w:fill="auto"/>
          </w:tcPr>
          <w:p w14:paraId="65B0C583" w14:textId="14BC2745" w:rsidR="0031584E" w:rsidRPr="00B66544" w:rsidRDefault="0031584E" w:rsidP="00941AD1">
            <w:pPr>
              <w:pStyle w:val="SpellerrorPHD"/>
              <w:rPr>
                <w:rFonts w:ascii="NewsGotT" w:hAnsi="NewsGotT"/>
                <w:i/>
                <w:lang w:val="pt-PT"/>
              </w:rPr>
            </w:pPr>
          </w:p>
        </w:tc>
      </w:tr>
      <w:tr w:rsidR="0031584E" w:rsidRPr="00B66544" w14:paraId="1BC6D727" w14:textId="77777777" w:rsidTr="0031584E">
        <w:tc>
          <w:tcPr>
            <w:tcW w:w="2104" w:type="dxa"/>
            <w:shd w:val="clear" w:color="auto" w:fill="auto"/>
          </w:tcPr>
          <w:p w14:paraId="3BB218B3" w14:textId="1154B902" w:rsidR="0031584E" w:rsidRPr="00B66544" w:rsidRDefault="0031584E" w:rsidP="00941AD1">
            <w:pPr>
              <w:pStyle w:val="Corpodetexto"/>
              <w:spacing w:before="120" w:after="120" w:line="240" w:lineRule="auto"/>
              <w:rPr>
                <w:rFonts w:ascii="NewsGotT" w:hAnsi="NewsGotT"/>
              </w:rPr>
            </w:pPr>
          </w:p>
        </w:tc>
        <w:tc>
          <w:tcPr>
            <w:tcW w:w="6400" w:type="dxa"/>
            <w:shd w:val="clear" w:color="auto" w:fill="auto"/>
          </w:tcPr>
          <w:p w14:paraId="3A6A5189" w14:textId="61583E23" w:rsidR="0031584E" w:rsidRPr="00B66544" w:rsidRDefault="0031584E" w:rsidP="00941AD1">
            <w:pPr>
              <w:pStyle w:val="SpellerrorPHD"/>
              <w:rPr>
                <w:rFonts w:ascii="NewsGotT" w:hAnsi="NewsGotT"/>
                <w:i/>
                <w:lang w:val="pt-PT"/>
              </w:rPr>
            </w:pPr>
          </w:p>
        </w:tc>
      </w:tr>
      <w:tr w:rsidR="0031584E" w:rsidRPr="00B66544" w14:paraId="4508DBC3" w14:textId="77777777" w:rsidTr="0031584E">
        <w:tc>
          <w:tcPr>
            <w:tcW w:w="2104" w:type="dxa"/>
            <w:shd w:val="clear" w:color="auto" w:fill="auto"/>
          </w:tcPr>
          <w:p w14:paraId="3638B99A" w14:textId="0B5DE3C6" w:rsidR="0031584E" w:rsidRPr="00B66544" w:rsidRDefault="0031584E" w:rsidP="00941AD1">
            <w:pPr>
              <w:pStyle w:val="Corpodetexto"/>
              <w:spacing w:before="120" w:after="120" w:line="240" w:lineRule="auto"/>
              <w:rPr>
                <w:rFonts w:ascii="NewsGotT" w:hAnsi="NewsGotT"/>
              </w:rPr>
            </w:pPr>
          </w:p>
        </w:tc>
        <w:tc>
          <w:tcPr>
            <w:tcW w:w="6400" w:type="dxa"/>
            <w:shd w:val="clear" w:color="auto" w:fill="auto"/>
          </w:tcPr>
          <w:p w14:paraId="393518E5" w14:textId="7A4A319A" w:rsidR="0031584E" w:rsidRPr="00B66544" w:rsidRDefault="0031584E" w:rsidP="00941AD1">
            <w:pPr>
              <w:pStyle w:val="SpellerrorPHD"/>
              <w:rPr>
                <w:rFonts w:ascii="NewsGotT" w:hAnsi="NewsGotT"/>
                <w:i/>
                <w:lang w:val="pt-PT"/>
              </w:rPr>
            </w:pPr>
          </w:p>
        </w:tc>
      </w:tr>
    </w:tbl>
    <w:p w14:paraId="7860AD87" w14:textId="63D08EBB" w:rsidR="00247C17" w:rsidRPr="0075714A" w:rsidRDefault="00247C17" w:rsidP="009F4CB9">
      <w:pPr>
        <w:pStyle w:val="Corpodetexto"/>
        <w:rPr>
          <w:rFonts w:ascii="NewsGotT" w:hAnsi="NewsGotT"/>
          <w:lang w:val="en-GB"/>
        </w:rPr>
      </w:pPr>
    </w:p>
    <w:p w14:paraId="2171AAFE" w14:textId="675277D8" w:rsidR="00006490" w:rsidRPr="0075714A" w:rsidRDefault="00006490" w:rsidP="00006490">
      <w:pPr>
        <w:rPr>
          <w:lang w:val="en-GB" w:eastAsia="en-US"/>
        </w:rPr>
        <w:sectPr w:rsidR="00006490" w:rsidRPr="0075714A" w:rsidSect="00FE09CE">
          <w:headerReference w:type="default" r:id="rId18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  <w:r w:rsidRPr="0075714A">
        <w:rPr>
          <w:lang w:val="en-GB" w:eastAsia="en-US"/>
        </w:rPr>
        <w:tab/>
      </w:r>
    </w:p>
    <w:p w14:paraId="08723771" w14:textId="77777777" w:rsidR="0034634E" w:rsidRPr="00B66544" w:rsidRDefault="0034634E" w:rsidP="0034634E">
      <w:pPr>
        <w:pStyle w:val="PhDCabealho1"/>
      </w:pPr>
      <w:r w:rsidRPr="0075714A">
        <w:rPr>
          <w:lang w:val="en-GB"/>
        </w:rPr>
        <w:lastRenderedPageBreak/>
        <w:br/>
      </w:r>
      <w:r w:rsidRPr="0075714A">
        <w:rPr>
          <w:lang w:val="en-GB"/>
        </w:rPr>
        <w:br/>
      </w:r>
      <w:bookmarkStart w:id="6" w:name="_Toc310408159"/>
      <w:bookmarkStart w:id="7" w:name="_Toc471578919"/>
      <w:bookmarkStart w:id="8" w:name="_Toc59185955"/>
      <w:bookmarkStart w:id="9" w:name="_Toc89675322"/>
      <w:r w:rsidRPr="00B66544">
        <w:t>Introdução</w:t>
      </w:r>
      <w:bookmarkEnd w:id="6"/>
      <w:bookmarkEnd w:id="7"/>
      <w:bookmarkEnd w:id="8"/>
      <w:bookmarkEnd w:id="9"/>
    </w:p>
    <w:p w14:paraId="20C596C9" w14:textId="77777777" w:rsidR="0034634E" w:rsidRPr="00B66544" w:rsidRDefault="0034634E" w:rsidP="0034634E">
      <w:pPr>
        <w:pStyle w:val="PhDCabealho2"/>
      </w:pPr>
      <w:bookmarkStart w:id="10" w:name="_Toc59185956"/>
      <w:bookmarkStart w:id="11" w:name="_Toc89675323"/>
      <w:r>
        <w:t>Introdução</w:t>
      </w:r>
      <w:bookmarkEnd w:id="10"/>
      <w:bookmarkEnd w:id="11"/>
    </w:p>
    <w:p w14:paraId="36613F4E" w14:textId="77777777" w:rsidR="00560CAD" w:rsidRDefault="00D67C7D" w:rsidP="00560CAD">
      <w:pPr>
        <w:pStyle w:val="PhDCorpo"/>
      </w:pPr>
      <w:r>
        <w:tab/>
      </w:r>
      <w:r w:rsidR="00C85FD2">
        <w:t xml:space="preserve">O objetivo deste projeto é dimensionar e simular o princípio de funcionamento de acelerómetro </w:t>
      </w:r>
      <w:r>
        <w:t>capacitivo, para o acionamento de um airbag.</w:t>
      </w:r>
    </w:p>
    <w:p w14:paraId="27630E92" w14:textId="77777777" w:rsidR="00CC70F0" w:rsidRDefault="00CC70F0" w:rsidP="00560CAD">
      <w:pPr>
        <w:pStyle w:val="PhDCorpo"/>
      </w:pPr>
    </w:p>
    <w:p w14:paraId="1D678637" w14:textId="77777777" w:rsidR="00CC70F0" w:rsidRDefault="00CC70F0" w:rsidP="00560CAD">
      <w:pPr>
        <w:pStyle w:val="PhDCorpo"/>
      </w:pPr>
    </w:p>
    <w:p w14:paraId="1A169413" w14:textId="1E32C976" w:rsidR="00CC70F0" w:rsidRPr="00560CAD" w:rsidRDefault="00CC70F0" w:rsidP="00560CAD">
      <w:pPr>
        <w:pStyle w:val="PhDCorpo"/>
        <w:sectPr w:rsidR="00CC70F0" w:rsidRPr="00560CAD" w:rsidSect="00CB754E">
          <w:headerReference w:type="first" r:id="rId19"/>
          <w:pgSz w:w="11907" w:h="16840" w:code="9"/>
          <w:pgMar w:top="1134" w:right="1418" w:bottom="1134" w:left="1418" w:header="567" w:footer="57" w:gutter="0"/>
          <w:pgNumType w:chapSep="emDash"/>
          <w:cols w:space="720"/>
          <w:titlePg/>
          <w:docGrid w:linePitch="272"/>
        </w:sectPr>
      </w:pPr>
    </w:p>
    <w:p w14:paraId="27C07BC1" w14:textId="2C8FB18D" w:rsidR="0034634E" w:rsidRPr="00B66544" w:rsidRDefault="0034634E" w:rsidP="0034634E">
      <w:pPr>
        <w:pStyle w:val="PhDCabealho1"/>
      </w:pPr>
      <w:r w:rsidRPr="0075714A">
        <w:rPr>
          <w:lang w:val="en-GB"/>
        </w:rPr>
        <w:lastRenderedPageBreak/>
        <w:br/>
      </w:r>
      <w:r w:rsidRPr="0075714A">
        <w:rPr>
          <w:lang w:val="en-GB"/>
        </w:rPr>
        <w:br/>
      </w:r>
      <w:bookmarkStart w:id="12" w:name="_Toc89675324"/>
      <w:r>
        <w:t>Análise</w:t>
      </w:r>
      <w:bookmarkEnd w:id="12"/>
    </w:p>
    <w:p w14:paraId="1E587242" w14:textId="77777777" w:rsidR="0034634E" w:rsidRPr="00B66544" w:rsidRDefault="0034634E" w:rsidP="0034634E">
      <w:pPr>
        <w:pStyle w:val="PhDCabealho2"/>
      </w:pPr>
      <w:bookmarkStart w:id="13" w:name="_Toc89675325"/>
      <w:r>
        <w:t>Introdução</w:t>
      </w:r>
      <w:bookmarkEnd w:id="13"/>
    </w:p>
    <w:p w14:paraId="778E9094" w14:textId="77777777" w:rsidR="00470D40" w:rsidRDefault="00470D40" w:rsidP="00470D40">
      <w:pPr>
        <w:pStyle w:val="PhDCorpo"/>
      </w:pPr>
      <w:r w:rsidRPr="00226AC8">
        <w:rPr>
          <w:b/>
          <w:bCs/>
        </w:rPr>
        <w:t>- É um sensor ou atuador?</w:t>
      </w:r>
      <w:r>
        <w:t xml:space="preserve"> </w:t>
      </w:r>
    </w:p>
    <w:p w14:paraId="334D6C23" w14:textId="77777777" w:rsidR="00470D40" w:rsidRDefault="00470D40" w:rsidP="00470D40">
      <w:pPr>
        <w:pStyle w:val="PhDCorpo"/>
      </w:pPr>
      <w:r>
        <w:tab/>
        <w:t>Este dispositivo trata-se de um sensor, medindo a aceleração a que é sujeito.</w:t>
      </w:r>
    </w:p>
    <w:p w14:paraId="3C3A5A8C" w14:textId="77777777" w:rsidR="00470D40" w:rsidRDefault="00470D40" w:rsidP="00470D40">
      <w:pPr>
        <w:pStyle w:val="PhDCorpo"/>
      </w:pPr>
      <w:r w:rsidRPr="00226AC8">
        <w:rPr>
          <w:b/>
          <w:bCs/>
        </w:rPr>
        <w:t>- Em que princípio físico se baseia?</w:t>
      </w:r>
      <w:r>
        <w:t xml:space="preserve"> </w:t>
      </w:r>
    </w:p>
    <w:p w14:paraId="25B092EA" w14:textId="77777777" w:rsidR="00470D40" w:rsidRDefault="00470D40" w:rsidP="00470D40">
      <w:pPr>
        <w:pStyle w:val="PhDCorpo"/>
      </w:pPr>
      <w:r>
        <w:tab/>
        <w:t>Capacitivo:</w:t>
      </w:r>
      <w:r w:rsidRPr="002F3692">
        <w:t xml:space="preserve"> fornecem uma saída que é proporcional à aceleração a ser medida.</w:t>
      </w:r>
    </w:p>
    <w:p w14:paraId="0200DDA0" w14:textId="77777777" w:rsidR="00470D40" w:rsidRDefault="00470D40" w:rsidP="00470D40">
      <w:pPr>
        <w:pStyle w:val="PhDCorpo"/>
      </w:pPr>
      <w:r>
        <w:t xml:space="preserve">- </w:t>
      </w:r>
      <w:r w:rsidRPr="00D67C7D">
        <w:rPr>
          <w:b/>
          <w:bCs/>
        </w:rPr>
        <w:t>Funcionamento:</w:t>
      </w:r>
      <w:r>
        <w:t xml:space="preserve"> </w:t>
      </w:r>
    </w:p>
    <w:p w14:paraId="7642E298" w14:textId="4BF9DDF5" w:rsidR="00470D40" w:rsidRDefault="00470D40" w:rsidP="00470D40">
      <w:pPr>
        <w:pStyle w:val="PhDCorpo"/>
      </w:pPr>
      <w:r>
        <w:tab/>
        <w:t>Este sensor varia a sua capacidade conforme a distância entre os elétrodos. Contém um ou mais elétrodos fixos e um ou mais elétrodos móveis. O elétrodo móvel ao mover-se, devido à aceleração, provoca uma alteração da distância entre os elétrodos, afetando a capacidade.</w:t>
      </w:r>
    </w:p>
    <w:p w14:paraId="5BC32FAC" w14:textId="501590DC" w:rsidR="00325897" w:rsidRPr="00B66544" w:rsidRDefault="00325897" w:rsidP="00325897">
      <w:pPr>
        <w:pStyle w:val="PhDCabealho2"/>
      </w:pPr>
      <w:r>
        <w:t>Requisitos e Especificações</w:t>
      </w:r>
    </w:p>
    <w:p w14:paraId="1BED83FD" w14:textId="77777777" w:rsidR="00470D40" w:rsidRPr="005A74E4" w:rsidRDefault="00470D40" w:rsidP="00470D40">
      <w:pPr>
        <w:pStyle w:val="PhDCorpo"/>
        <w:numPr>
          <w:ilvl w:val="0"/>
          <w:numId w:val="24"/>
        </w:numPr>
      </w:pPr>
      <w:r w:rsidRPr="00226AC8">
        <w:rPr>
          <w:b/>
          <w:bCs/>
        </w:rPr>
        <w:t>Gama de funcionamento?</w:t>
      </w:r>
      <w:r>
        <w:rPr>
          <w:b/>
          <w:bCs/>
        </w:rPr>
        <w:t xml:space="preserve"> </w:t>
      </w:r>
    </w:p>
    <w:p w14:paraId="01ED2ED8" w14:textId="77777777" w:rsidR="00470D40" w:rsidRPr="00A135C6" w:rsidRDefault="00470D40" w:rsidP="00470D40">
      <w:pPr>
        <w:pStyle w:val="PhDCorpo"/>
        <w:ind w:left="720"/>
      </w:pPr>
      <w:r>
        <w:t xml:space="preserve">Prevê-se uma gama de funcionamento de </w:t>
      </w:r>
      <w:r>
        <w:rPr>
          <w:b/>
          <w:bCs/>
        </w:rPr>
        <w:t xml:space="preserve">+/- </w:t>
      </w:r>
      <w:r w:rsidRPr="00A135C6">
        <w:t>5 g</w:t>
      </w:r>
      <w:r>
        <w:t>.</w:t>
      </w:r>
    </w:p>
    <w:p w14:paraId="032AD536" w14:textId="77777777" w:rsidR="00470D40" w:rsidRDefault="00470D40" w:rsidP="00470D40">
      <w:pPr>
        <w:pStyle w:val="PhDCorpo"/>
        <w:numPr>
          <w:ilvl w:val="0"/>
          <w:numId w:val="24"/>
        </w:numPr>
        <w:rPr>
          <w:b/>
          <w:bCs/>
        </w:rPr>
      </w:pPr>
      <w:r w:rsidRPr="00226AC8">
        <w:rPr>
          <w:b/>
          <w:bCs/>
        </w:rPr>
        <w:t>Linearidade necessária?</w:t>
      </w:r>
      <w:r>
        <w:rPr>
          <w:b/>
          <w:bCs/>
        </w:rPr>
        <w:t xml:space="preserve"> </w:t>
      </w:r>
    </w:p>
    <w:p w14:paraId="1D4229B3" w14:textId="77777777" w:rsidR="00470D40" w:rsidRDefault="00470D40" w:rsidP="00470D40">
      <w:pPr>
        <w:pStyle w:val="PhDCorpo"/>
        <w:ind w:left="720"/>
      </w:pPr>
      <w:r>
        <w:t xml:space="preserve">Como o propósito deste dispositivo é o acionamento de um airbag, não sendo necessária a leitura de valores de saída, então a linearidade não é necessária, pois o airbag será acionado assim que seja atingido o valor máximo definido. </w:t>
      </w:r>
    </w:p>
    <w:p w14:paraId="60B4DD6B" w14:textId="77777777" w:rsidR="00470D40" w:rsidRDefault="00470D40" w:rsidP="00470D40">
      <w:pPr>
        <w:pStyle w:val="PhDCorpo"/>
        <w:numPr>
          <w:ilvl w:val="0"/>
          <w:numId w:val="24"/>
        </w:numPr>
        <w:rPr>
          <w:b/>
          <w:bCs/>
        </w:rPr>
      </w:pPr>
      <w:r w:rsidRPr="00226AC8">
        <w:rPr>
          <w:b/>
          <w:bCs/>
        </w:rPr>
        <w:t xml:space="preserve">Amplitude dos estímulos (pressão, tensão elétrica, </w:t>
      </w:r>
      <w:proofErr w:type="spellStart"/>
      <w:r w:rsidRPr="00226AC8">
        <w:rPr>
          <w:b/>
          <w:bCs/>
        </w:rPr>
        <w:t>etc</w:t>
      </w:r>
      <w:proofErr w:type="spellEnd"/>
      <w:r w:rsidRPr="00226AC8">
        <w:rPr>
          <w:b/>
          <w:bCs/>
        </w:rPr>
        <w:t>)?</w:t>
      </w:r>
      <w:r>
        <w:rPr>
          <w:b/>
          <w:bCs/>
        </w:rPr>
        <w:t xml:space="preserve"> </w:t>
      </w:r>
    </w:p>
    <w:p w14:paraId="159F3FDE" w14:textId="77777777" w:rsidR="00470D40" w:rsidRPr="00226AC8" w:rsidRDefault="00470D40" w:rsidP="00470D40">
      <w:pPr>
        <w:pStyle w:val="PhDCorpo"/>
        <w:ind w:left="720"/>
        <w:rPr>
          <w:b/>
          <w:bCs/>
        </w:rPr>
      </w:pPr>
      <w:r>
        <w:t xml:space="preserve">Força mecânica aplicada à massa suspensa. Considerando a massa igual a 0,4 </w:t>
      </w:r>
      <w:r w:rsidRPr="00B50225">
        <w:rPr>
          <w:rFonts w:ascii="Times New Roman" w:hAnsi="Times New Roman"/>
        </w:rPr>
        <w:t>µ</w:t>
      </w:r>
      <w:r>
        <w:t xml:space="preserve">g e, para uma aceleração máxima de 5 g, então a força mecânica aplicada à massa suspensa é calculada por </w:t>
      </w:r>
      <m:oMath>
        <m:r>
          <w:rPr>
            <w:rFonts w:ascii="Cambria Math" w:hAnsi="Cambria Math"/>
          </w:rPr>
          <m:t>F=m.a</m:t>
        </m:r>
      </m:oMath>
      <w:r>
        <w:rPr>
          <w:rFonts w:eastAsiaTheme="minorEastAsia"/>
        </w:rPr>
        <w:t xml:space="preserve">,  sendo </w:t>
      </w:r>
      <m:oMath>
        <m:r>
          <w:rPr>
            <w:rFonts w:ascii="Cambria Math" w:eastAsiaTheme="minorEastAsia" w:hAnsi="Cambria Math"/>
          </w:rPr>
          <m:t xml:space="preserve">F = 2 </m:t>
        </m:r>
        <m:r>
          <m:rPr>
            <m:sty m:val="p"/>
          </m:rPr>
          <w:rPr>
            <w:rFonts w:ascii="Cambria Math" w:hAnsi="Cambria Math"/>
          </w:rPr>
          <m:t>µN</m:t>
        </m:r>
      </m:oMath>
      <w:r>
        <w:rPr>
          <w:rFonts w:eastAsiaTheme="minorEastAsia"/>
        </w:rPr>
        <w:t>.</w:t>
      </w:r>
    </w:p>
    <w:p w14:paraId="1961F401" w14:textId="77777777" w:rsidR="00470D40" w:rsidRDefault="00470D40" w:rsidP="00470D40">
      <w:pPr>
        <w:pStyle w:val="PhDCorpo"/>
        <w:numPr>
          <w:ilvl w:val="0"/>
          <w:numId w:val="24"/>
        </w:numPr>
        <w:rPr>
          <w:b/>
          <w:bCs/>
        </w:rPr>
      </w:pPr>
      <w:r w:rsidRPr="00226AC8">
        <w:rPr>
          <w:b/>
          <w:bCs/>
        </w:rPr>
        <w:lastRenderedPageBreak/>
        <w:t>Dimensões?</w:t>
      </w:r>
      <w:r>
        <w:rPr>
          <w:b/>
          <w:bCs/>
        </w:rPr>
        <w:t xml:space="preserve"> </w:t>
      </w:r>
    </w:p>
    <w:p w14:paraId="5DDA815C" w14:textId="77777777" w:rsidR="00470D40" w:rsidRDefault="00470D40" w:rsidP="00470D40">
      <w:pPr>
        <w:pStyle w:val="PhDCorpo"/>
        <w:ind w:left="720"/>
      </w:pPr>
      <w:r>
        <w:t>16 braços fixos e 16 braços móveis de cada lado do acelerómetro.</w:t>
      </w:r>
    </w:p>
    <w:p w14:paraId="22A18CB3" w14:textId="77777777" w:rsidR="00470D40" w:rsidRDefault="00470D40" w:rsidP="00470D40">
      <w:pPr>
        <w:pStyle w:val="PhDCorpo"/>
        <w:ind w:left="720"/>
      </w:pPr>
      <w:r>
        <w:t xml:space="preserve">Distância braço móvel – braço fixo: 3 </w:t>
      </w:r>
      <w:r w:rsidRPr="00B50225">
        <w:rPr>
          <w:rFonts w:ascii="Times New Roman" w:hAnsi="Times New Roman"/>
        </w:rPr>
        <w:t>µ</w:t>
      </w:r>
      <w:r>
        <w:t>m.</w:t>
      </w:r>
    </w:p>
    <w:p w14:paraId="2A9F868C" w14:textId="77777777" w:rsidR="00470D40" w:rsidRDefault="00470D40" w:rsidP="00470D40">
      <w:pPr>
        <w:pStyle w:val="PhDCorpo"/>
        <w:ind w:left="720"/>
      </w:pPr>
      <w:r>
        <w:t xml:space="preserve">Dimensões dos braços: Comprimento 160 </w:t>
      </w:r>
      <w:r>
        <w:rPr>
          <w:rFonts w:ascii="Times New Roman" w:hAnsi="Times New Roman"/>
        </w:rPr>
        <w:t>µ</w:t>
      </w:r>
      <w:r>
        <w:t xml:space="preserve">m; Largura 3 </w:t>
      </w:r>
      <w:r w:rsidRPr="00B50225">
        <w:rPr>
          <w:rFonts w:ascii="Times New Roman" w:hAnsi="Times New Roman"/>
        </w:rPr>
        <w:t>µ</w:t>
      </w:r>
      <w:r>
        <w:t xml:space="preserve">m; Espessura: 6 </w:t>
      </w:r>
      <w:r w:rsidRPr="00B50225">
        <w:rPr>
          <w:rFonts w:ascii="Times New Roman" w:hAnsi="Times New Roman"/>
        </w:rPr>
        <w:t>µ</w:t>
      </w:r>
      <w:r>
        <w:t>m.</w:t>
      </w:r>
    </w:p>
    <w:p w14:paraId="44F96254" w14:textId="77777777" w:rsidR="00470D40" w:rsidRDefault="00470D40" w:rsidP="00470D40">
      <w:pPr>
        <w:pStyle w:val="PhDCorpo"/>
        <w:ind w:left="720"/>
      </w:pPr>
      <w:r>
        <w:t xml:space="preserve">Dimensões da massa móvel: Comprimento 200 </w:t>
      </w:r>
      <w:r>
        <w:rPr>
          <w:rFonts w:ascii="Times New Roman" w:hAnsi="Times New Roman"/>
        </w:rPr>
        <w:t>µ</w:t>
      </w:r>
      <w:r>
        <w:t xml:space="preserve">m; Largura 80 </w:t>
      </w:r>
      <w:r w:rsidRPr="00B50225">
        <w:rPr>
          <w:rFonts w:ascii="Times New Roman" w:hAnsi="Times New Roman"/>
        </w:rPr>
        <w:t>µ</w:t>
      </w:r>
      <w:r>
        <w:t xml:space="preserve">m; Espessura: 6 </w:t>
      </w:r>
      <w:r w:rsidRPr="00B50225">
        <w:rPr>
          <w:rFonts w:ascii="Times New Roman" w:hAnsi="Times New Roman"/>
        </w:rPr>
        <w:t>µ</w:t>
      </w:r>
      <w:r>
        <w:t>m.</w:t>
      </w:r>
    </w:p>
    <w:p w14:paraId="2E3E1692" w14:textId="77777777" w:rsidR="00470D40" w:rsidRDefault="00470D40" w:rsidP="00470D40">
      <w:pPr>
        <w:pStyle w:val="PhDCorpo"/>
        <w:ind w:left="720"/>
      </w:pPr>
      <w:r>
        <w:t xml:space="preserve">O sensor é composto por 4 vigas, que constituem a mola e o amortecedor no sistema mola-massa-amortecedor. As dimensões das vigas são: Comprimento 270 </w:t>
      </w:r>
      <w:r>
        <w:rPr>
          <w:rFonts w:ascii="Times New Roman" w:hAnsi="Times New Roman"/>
        </w:rPr>
        <w:t>µ</w:t>
      </w:r>
      <w:r>
        <w:t xml:space="preserve">m; Largura 9 </w:t>
      </w:r>
      <w:r w:rsidRPr="00B50225">
        <w:rPr>
          <w:rFonts w:ascii="Times New Roman" w:hAnsi="Times New Roman"/>
        </w:rPr>
        <w:t>µ</w:t>
      </w:r>
      <w:r>
        <w:t xml:space="preserve">m; Espessura: 6 </w:t>
      </w:r>
      <w:r w:rsidRPr="00B50225">
        <w:rPr>
          <w:rFonts w:ascii="Times New Roman" w:hAnsi="Times New Roman"/>
        </w:rPr>
        <w:t>µ</w:t>
      </w:r>
      <w:r>
        <w:t>m.</w:t>
      </w:r>
    </w:p>
    <w:p w14:paraId="1EF4A1A7" w14:textId="77777777" w:rsidR="00470D40" w:rsidRDefault="00470D40" w:rsidP="00470D40">
      <w:pPr>
        <w:pStyle w:val="PhDCorpo"/>
        <w:ind w:left="720"/>
      </w:pPr>
      <w:r>
        <w:t xml:space="preserve">O sensor possuí, ainda, 2 âncoras que permitem a fixação das vigas do sensor. As âncoras têm as dimensões: Comprimento 80 </w:t>
      </w:r>
      <w:r>
        <w:rPr>
          <w:rFonts w:ascii="Times New Roman" w:hAnsi="Times New Roman"/>
        </w:rPr>
        <w:t>µ</w:t>
      </w:r>
      <w:r>
        <w:t xml:space="preserve">m; Largura 6 </w:t>
      </w:r>
      <w:r w:rsidRPr="00B50225">
        <w:rPr>
          <w:rFonts w:ascii="Times New Roman" w:hAnsi="Times New Roman"/>
        </w:rPr>
        <w:t>µ</w:t>
      </w:r>
      <w:r>
        <w:t xml:space="preserve">m; Espessura: 6 </w:t>
      </w:r>
      <w:r w:rsidRPr="00B50225">
        <w:rPr>
          <w:rFonts w:ascii="Times New Roman" w:hAnsi="Times New Roman"/>
        </w:rPr>
        <w:t>µ</w:t>
      </w:r>
      <w:r>
        <w:t>m;</w:t>
      </w:r>
    </w:p>
    <w:p w14:paraId="29EA4981" w14:textId="77777777" w:rsidR="00470D40" w:rsidRDefault="00470D40" w:rsidP="00470D40">
      <w:pPr>
        <w:pStyle w:val="PhDCorpo"/>
        <w:numPr>
          <w:ilvl w:val="0"/>
          <w:numId w:val="24"/>
        </w:numPr>
        <w:rPr>
          <w:b/>
          <w:bCs/>
        </w:rPr>
      </w:pPr>
      <w:r w:rsidRPr="00226AC8">
        <w:rPr>
          <w:b/>
          <w:bCs/>
        </w:rPr>
        <w:t>Restrições ao nível da geometria/configuração?</w:t>
      </w:r>
    </w:p>
    <w:p w14:paraId="1C12986E" w14:textId="77777777" w:rsidR="00470D40" w:rsidRPr="005D49DA" w:rsidRDefault="00470D40" w:rsidP="00470D40">
      <w:pPr>
        <w:pStyle w:val="PhDCorpo"/>
        <w:ind w:left="720"/>
      </w:pPr>
      <w:r>
        <w:t>Os braços do sensor não devem estar nem muito distanciados, pois a variação da capacidade será baixa, diminuindo a sensibilidade, nem devem estar muito próximos, correndo o risco de se tocarem.</w:t>
      </w:r>
    </w:p>
    <w:p w14:paraId="106E8124" w14:textId="77777777" w:rsidR="00470D40" w:rsidRDefault="00470D40" w:rsidP="00470D40">
      <w:pPr>
        <w:pStyle w:val="PhDCorpo"/>
        <w:numPr>
          <w:ilvl w:val="0"/>
          <w:numId w:val="24"/>
        </w:numPr>
        <w:rPr>
          <w:b/>
          <w:bCs/>
        </w:rPr>
      </w:pPr>
      <w:r w:rsidRPr="00226AC8">
        <w:rPr>
          <w:b/>
          <w:bCs/>
        </w:rPr>
        <w:t>Materiais?</w:t>
      </w:r>
    </w:p>
    <w:p w14:paraId="7A5CF8FF" w14:textId="77777777" w:rsidR="00470D40" w:rsidRPr="005D49DA" w:rsidRDefault="00470D40" w:rsidP="00470D40">
      <w:pPr>
        <w:pStyle w:val="PhDCorpo"/>
        <w:ind w:left="720"/>
        <w:rPr>
          <w:b/>
          <w:bCs/>
        </w:rPr>
      </w:pPr>
      <w:proofErr w:type="spellStart"/>
      <w:r>
        <w:t>P</w:t>
      </w:r>
      <w:r w:rsidRPr="005D49DA">
        <w:t>olissilício</w:t>
      </w:r>
      <w:proofErr w:type="spellEnd"/>
      <w:r>
        <w:t>. O Silício policristalino é um material que possui cristais de silício desalinhados, fazendo deste material um bom condutor, podendo, por isso, ser usado em condensadores.</w:t>
      </w:r>
    </w:p>
    <w:p w14:paraId="5BC9544F" w14:textId="77777777" w:rsidR="00470D40" w:rsidRDefault="00470D40" w:rsidP="00470D40">
      <w:pPr>
        <w:pStyle w:val="PhDCorpo"/>
        <w:numPr>
          <w:ilvl w:val="0"/>
          <w:numId w:val="24"/>
        </w:numPr>
        <w:rPr>
          <w:b/>
          <w:bCs/>
        </w:rPr>
      </w:pPr>
      <w:r w:rsidRPr="00226AC8">
        <w:rPr>
          <w:b/>
          <w:bCs/>
        </w:rPr>
        <w:t>Que valores preciso de ter no output?</w:t>
      </w:r>
    </w:p>
    <w:p w14:paraId="55B43656" w14:textId="77777777" w:rsidR="00470D40" w:rsidRPr="004F3880" w:rsidRDefault="00470D40" w:rsidP="00470D40">
      <w:pPr>
        <w:pStyle w:val="PhDCorpo"/>
        <w:ind w:left="720"/>
      </w:pPr>
      <w:r>
        <w:t>Capacidade total do sensor.</w:t>
      </w:r>
    </w:p>
    <w:p w14:paraId="7D9560B3" w14:textId="77777777" w:rsidR="00470D40" w:rsidRPr="00CC70F0" w:rsidRDefault="00470D40" w:rsidP="00470D40">
      <w:pPr>
        <w:pStyle w:val="PhDCorpo"/>
        <w:numPr>
          <w:ilvl w:val="0"/>
          <w:numId w:val="24"/>
        </w:numPr>
        <w:rPr>
          <w:b/>
          <w:bCs/>
          <w:strike/>
        </w:rPr>
      </w:pPr>
      <w:r w:rsidRPr="00CC70F0">
        <w:rPr>
          <w:b/>
          <w:bCs/>
          <w:strike/>
        </w:rPr>
        <w:t xml:space="preserve">Outras Restrições (Temperatura, pressão, </w:t>
      </w:r>
      <w:proofErr w:type="spellStart"/>
      <w:r w:rsidRPr="00CC70F0">
        <w:rPr>
          <w:b/>
          <w:bCs/>
          <w:strike/>
        </w:rPr>
        <w:t>etc</w:t>
      </w:r>
      <w:proofErr w:type="spellEnd"/>
      <w:r w:rsidRPr="00CC70F0">
        <w:rPr>
          <w:b/>
          <w:bCs/>
          <w:strike/>
        </w:rPr>
        <w:t>)?</w:t>
      </w:r>
    </w:p>
    <w:p w14:paraId="66AB9C99" w14:textId="77777777" w:rsidR="00470D40" w:rsidRPr="00CC70F0" w:rsidRDefault="00470D40" w:rsidP="00470D40">
      <w:pPr>
        <w:pStyle w:val="PhDCorpo"/>
        <w:ind w:left="720"/>
        <w:rPr>
          <w:strike/>
        </w:rPr>
      </w:pPr>
      <w:r w:rsidRPr="00CC70F0">
        <w:rPr>
          <w:strike/>
        </w:rPr>
        <w:t xml:space="preserve">Dependendo da orientação do sensor, a gravidade poderá alterar o deslocamento da massa. Este sensor é apenas dimensionado para medir acelerações no eixo dos </w:t>
      </w:r>
      <w:proofErr w:type="spellStart"/>
      <w:r w:rsidRPr="00CC70F0">
        <w:rPr>
          <w:strike/>
        </w:rPr>
        <w:t>xx</w:t>
      </w:r>
      <w:proofErr w:type="spellEnd"/>
      <w:r w:rsidRPr="00CC70F0">
        <w:rPr>
          <w:strike/>
        </w:rPr>
        <w:t xml:space="preserve"> ou dos </w:t>
      </w:r>
      <w:proofErr w:type="spellStart"/>
      <w:r w:rsidRPr="00CC70F0">
        <w:rPr>
          <w:strike/>
        </w:rPr>
        <w:t>yy</w:t>
      </w:r>
      <w:proofErr w:type="spellEnd"/>
      <w:r w:rsidRPr="00CC70F0">
        <w:rPr>
          <w:strike/>
        </w:rPr>
        <w:t xml:space="preserve">, pois, no seu dimensionamento, que não foi considerada a força da gravidade. Portanto, se este sensor for orientado no eixo dos </w:t>
      </w:r>
      <w:proofErr w:type="spellStart"/>
      <w:r w:rsidRPr="00CC70F0">
        <w:rPr>
          <w:strike/>
        </w:rPr>
        <w:t>zz</w:t>
      </w:r>
      <w:proofErr w:type="spellEnd"/>
      <w:r w:rsidRPr="00CC70F0">
        <w:rPr>
          <w:strike/>
        </w:rPr>
        <w:t>, a força da gravidade irá afetar a medição do sensor.</w:t>
      </w:r>
    </w:p>
    <w:p w14:paraId="60A3973C" w14:textId="77777777" w:rsidR="00470D40" w:rsidRPr="00CC70F0" w:rsidRDefault="00470D40" w:rsidP="00470D40">
      <w:pPr>
        <w:pStyle w:val="PhDCorpo"/>
        <w:numPr>
          <w:ilvl w:val="0"/>
          <w:numId w:val="24"/>
        </w:numPr>
        <w:rPr>
          <w:b/>
          <w:bCs/>
          <w:color w:val="FF0000"/>
        </w:rPr>
      </w:pPr>
      <w:r w:rsidRPr="00CC70F0">
        <w:rPr>
          <w:b/>
          <w:bCs/>
          <w:color w:val="FF0000"/>
        </w:rPr>
        <w:t>Mede (ou atua) sinais contínuos ou oscilatórios (em que frequências)?</w:t>
      </w:r>
    </w:p>
    <w:p w14:paraId="7EEDCA16" w14:textId="77777777" w:rsidR="00470D40" w:rsidRDefault="00470D40" w:rsidP="00470D40">
      <w:pPr>
        <w:pStyle w:val="PhDCorpo"/>
        <w:numPr>
          <w:ilvl w:val="0"/>
          <w:numId w:val="24"/>
        </w:numPr>
        <w:rPr>
          <w:b/>
          <w:bCs/>
        </w:rPr>
      </w:pPr>
      <w:r w:rsidRPr="004F3880">
        <w:rPr>
          <w:b/>
          <w:bCs/>
        </w:rPr>
        <w:t>Que variáveis interessam simular?</w:t>
      </w:r>
    </w:p>
    <w:p w14:paraId="036EA069" w14:textId="77777777" w:rsidR="00470D40" w:rsidRPr="004F3880" w:rsidRDefault="00470D40" w:rsidP="00470D40">
      <w:pPr>
        <w:pStyle w:val="PhDCorpo"/>
        <w:ind w:left="720"/>
        <w:rPr>
          <w:b/>
          <w:bCs/>
        </w:rPr>
      </w:pPr>
      <w:r>
        <w:lastRenderedPageBreak/>
        <w:t>Deslocamento da massa móvel e Capacidade.</w:t>
      </w:r>
    </w:p>
    <w:p w14:paraId="460C9DB5" w14:textId="77777777" w:rsidR="00470D40" w:rsidRPr="004F3880" w:rsidRDefault="00470D40" w:rsidP="00470D40">
      <w:pPr>
        <w:pStyle w:val="PhDCorpo"/>
        <w:numPr>
          <w:ilvl w:val="0"/>
          <w:numId w:val="24"/>
        </w:numPr>
        <w:rPr>
          <w:b/>
          <w:bCs/>
        </w:rPr>
      </w:pPr>
      <w:r w:rsidRPr="004F3880">
        <w:rPr>
          <w:b/>
          <w:bCs/>
        </w:rPr>
        <w:t>Que aproximações posso fazer?</w:t>
      </w:r>
    </w:p>
    <w:p w14:paraId="6E50AB17" w14:textId="62B0CA6B" w:rsidR="00470D40" w:rsidRDefault="00470D40" w:rsidP="00CC70F0">
      <w:pPr>
        <w:pStyle w:val="PhDCorpo"/>
      </w:pPr>
    </w:p>
    <w:p w14:paraId="33524CF4" w14:textId="775EFD8F" w:rsidR="00470D40" w:rsidRDefault="00470D40">
      <w:pPr>
        <w:rPr>
          <w:rFonts w:ascii="NewsGotT" w:hAnsi="NewsGotT"/>
          <w:b/>
          <w:bCs/>
          <w:kern w:val="32"/>
          <w:sz w:val="40"/>
          <w:szCs w:val="40"/>
        </w:rPr>
      </w:pPr>
    </w:p>
    <w:p w14:paraId="5CB8A6C0" w14:textId="77777777" w:rsidR="00B73E5C" w:rsidRDefault="00B73E5C">
      <w:pPr>
        <w:rPr>
          <w:rFonts w:ascii="NewsGotT" w:hAnsi="NewsGotT"/>
          <w:b/>
          <w:bCs/>
          <w:kern w:val="32"/>
          <w:sz w:val="40"/>
          <w:szCs w:val="40"/>
        </w:rPr>
        <w:sectPr w:rsidR="00B73E5C" w:rsidSect="00560CAD">
          <w:headerReference w:type="default" r:id="rId20"/>
          <w:headerReference w:type="first" r:id="rId21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5A2BFEFC" w14:textId="08CCF91E" w:rsidR="00470D40" w:rsidRPr="00B66544" w:rsidRDefault="00470D40" w:rsidP="00470D40">
      <w:pPr>
        <w:pStyle w:val="PhDCabealho1"/>
      </w:pPr>
      <w:r w:rsidRPr="0075714A">
        <w:rPr>
          <w:lang w:val="en-GB"/>
        </w:rPr>
        <w:lastRenderedPageBreak/>
        <w:br/>
      </w:r>
      <w:r w:rsidRPr="0075714A">
        <w:rPr>
          <w:lang w:val="en-GB"/>
        </w:rPr>
        <w:br/>
      </w:r>
      <w:r>
        <w:t>Design</w:t>
      </w:r>
    </w:p>
    <w:p w14:paraId="3F418AEC" w14:textId="77777777" w:rsidR="00CC70F0" w:rsidRPr="00B66544" w:rsidRDefault="00CC70F0" w:rsidP="00CC70F0">
      <w:pPr>
        <w:pStyle w:val="PhDCabealho2"/>
      </w:pPr>
      <w:r>
        <w:t>Introdução</w:t>
      </w:r>
    </w:p>
    <w:p w14:paraId="507B5F91" w14:textId="1B9090A4" w:rsidR="00CC70F0" w:rsidRPr="00B66544" w:rsidRDefault="00CC70F0" w:rsidP="00CC70F0">
      <w:pPr>
        <w:pStyle w:val="PhDCabealho2"/>
      </w:pPr>
      <w:r>
        <w:t>Estrutura da mola</w:t>
      </w:r>
    </w:p>
    <w:p w14:paraId="3B43FF1E" w14:textId="77777777" w:rsidR="00470D40" w:rsidRPr="005F488B" w:rsidRDefault="00470D40" w:rsidP="00470D40">
      <w:pPr>
        <w:pStyle w:val="PhDCorpo"/>
        <w:rPr>
          <w:lang w:val="fr-BE"/>
        </w:rPr>
      </w:pPr>
      <w:r w:rsidRPr="005F488B">
        <w:rPr>
          <w:lang w:val="fr-BE"/>
        </w:rPr>
        <w:t xml:space="preserve">The gap </w:t>
      </w:r>
      <w:proofErr w:type="spellStart"/>
      <w:r w:rsidRPr="005F488B">
        <w:rPr>
          <w:lang w:val="fr-BE"/>
        </w:rPr>
        <w:t>between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two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parallel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beams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is</w:t>
      </w:r>
      <w:proofErr w:type="spellEnd"/>
      <w:r w:rsidRPr="005F488B">
        <w:rPr>
          <w:lang w:val="fr-BE"/>
        </w:rPr>
        <w:t xml:space="preserve"> </w:t>
      </w:r>
      <w:r w:rsidRPr="005F488B">
        <w:rPr>
          <w:b/>
          <w:bCs/>
          <w:lang w:val="fr-BE"/>
        </w:rPr>
        <w:t xml:space="preserve">more </w:t>
      </w:r>
      <w:proofErr w:type="spellStart"/>
      <w:r w:rsidRPr="005F488B">
        <w:rPr>
          <w:b/>
          <w:bCs/>
          <w:lang w:val="fr-BE"/>
        </w:rPr>
        <w:t>than</w:t>
      </w:r>
      <w:proofErr w:type="spellEnd"/>
      <w:r w:rsidRPr="005F488B">
        <w:rPr>
          <w:b/>
          <w:bCs/>
          <w:lang w:val="fr-BE"/>
        </w:rPr>
        <w:t xml:space="preserve"> </w:t>
      </w:r>
      <w:proofErr w:type="spellStart"/>
      <w:r w:rsidRPr="005F488B">
        <w:rPr>
          <w:b/>
          <w:bCs/>
          <w:lang w:val="fr-BE"/>
        </w:rPr>
        <w:t>three</w:t>
      </w:r>
      <w:proofErr w:type="spellEnd"/>
      <w:r w:rsidRPr="005F488B">
        <w:rPr>
          <w:b/>
          <w:bCs/>
          <w:lang w:val="fr-BE"/>
        </w:rPr>
        <w:t xml:space="preserve"> times the maximum </w:t>
      </w:r>
      <w:proofErr w:type="spellStart"/>
      <w:r w:rsidRPr="005F488B">
        <w:rPr>
          <w:b/>
          <w:bCs/>
          <w:lang w:val="fr-BE"/>
        </w:rPr>
        <w:t>displacement</w:t>
      </w:r>
      <w:proofErr w:type="spellEnd"/>
      <w:r w:rsidRPr="005F488B">
        <w:rPr>
          <w:b/>
          <w:bCs/>
          <w:lang w:val="fr-BE"/>
        </w:rPr>
        <w:t xml:space="preserve"> of structure</w:t>
      </w:r>
      <w:r w:rsidRPr="005F488B">
        <w:rPr>
          <w:lang w:val="fr-BE"/>
        </w:rPr>
        <w:t xml:space="preserve"> to </w:t>
      </w:r>
      <w:proofErr w:type="spellStart"/>
      <w:r w:rsidRPr="005F488B">
        <w:rPr>
          <w:lang w:val="fr-BE"/>
        </w:rPr>
        <w:t>accommodate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mechanical</w:t>
      </w:r>
      <w:proofErr w:type="spellEnd"/>
      <w:r w:rsidRPr="005F488B">
        <w:rPr>
          <w:lang w:val="fr-BE"/>
        </w:rPr>
        <w:t xml:space="preserve"> force, </w:t>
      </w:r>
      <w:proofErr w:type="spellStart"/>
      <w:r w:rsidRPr="005F488B">
        <w:rPr>
          <w:lang w:val="fr-BE"/>
        </w:rPr>
        <w:t>electrical</w:t>
      </w:r>
      <w:proofErr w:type="spellEnd"/>
      <w:r w:rsidRPr="005F488B">
        <w:rPr>
          <w:lang w:val="fr-BE"/>
        </w:rPr>
        <w:t xml:space="preserve"> force and thermal expansion.</w:t>
      </w:r>
    </w:p>
    <w:p w14:paraId="3A9EF572" w14:textId="77777777" w:rsidR="00470D40" w:rsidRDefault="00470D40" w:rsidP="00470D40">
      <w:pPr>
        <w:pStyle w:val="PhDCorpo"/>
        <w:jc w:val="center"/>
      </w:pPr>
      <w:r>
        <w:rPr>
          <w:noProof/>
        </w:rPr>
        <w:drawing>
          <wp:inline distT="0" distB="0" distL="0" distR="0" wp14:anchorId="1105EF0B" wp14:editId="2BB02FEC">
            <wp:extent cx="3187186" cy="1042485"/>
            <wp:effectExtent l="0" t="0" r="0" b="5715"/>
            <wp:docPr id="2" name="Imagem 2" descr="Fig. 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ig. 3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8836" cy="10462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3ADE31" w14:textId="77777777" w:rsidR="00470D40" w:rsidRPr="00451CAA" w:rsidRDefault="00470D40" w:rsidP="00470D40">
      <w:pPr>
        <w:pStyle w:val="PhDCorpo"/>
        <w:jc w:val="center"/>
        <w:rPr>
          <w:rStyle w:val="mo"/>
          <w:rFonts w:eastAsiaTheme="minorEastAsia"/>
          <w:sz w:val="27"/>
          <w:szCs w:val="27"/>
        </w:rPr>
      </w:pPr>
      <m:oMathPara>
        <m:oMath>
          <m:r>
            <w:rPr>
              <w:rStyle w:val="mi"/>
              <w:rFonts w:ascii="Cambria Math" w:hAnsi="Cambria Math"/>
              <w:sz w:val="27"/>
              <w:szCs w:val="27"/>
            </w:rPr>
            <m:t>k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=</m:t>
          </m:r>
          <m:r>
            <m:rPr>
              <m:sty m:val="p"/>
            </m:rPr>
            <w:rPr>
              <w:rStyle w:val="mn"/>
              <w:rFonts w:ascii="Cambria Math" w:hAnsi="Cambria Math"/>
              <w:sz w:val="27"/>
              <w:szCs w:val="27"/>
            </w:rPr>
            <m:t>2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(</m:t>
          </m:r>
          <m:f>
            <m:fPr>
              <m:ctrlPr>
                <w:rPr>
                  <w:rStyle w:val="mn"/>
                  <w:rFonts w:ascii="Cambria Math" w:hAnsi="Cambria Math"/>
                  <w:sz w:val="19"/>
                  <w:szCs w:val="19"/>
                </w:rPr>
              </m:ctrlPr>
            </m:fPr>
            <m:num>
              <m:sSup>
                <m:sSupPr>
                  <m:ctrl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</m:ctrlPr>
                </m:sSupPr>
                <m:e>
                  <m:r>
                    <w:rPr>
                      <w:rStyle w:val="mi"/>
                      <w:rFonts w:ascii="Cambria Math" w:hAnsi="Cambria Math"/>
                      <w:sz w:val="27"/>
                      <w:szCs w:val="27"/>
                    </w:rPr>
                    <m:t>π</m:t>
                  </m:r>
                  <m:ctrlPr>
                    <w:rPr>
                      <w:rStyle w:val="mo"/>
                      <w:rFonts w:ascii="Cambria Math" w:hAnsi="Cambria Math"/>
                      <w:sz w:val="27"/>
                      <w:szCs w:val="27"/>
                    </w:rPr>
                  </m:ctrlPr>
                </m:e>
                <m:sup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4</m:t>
                  </m:r>
                </m:sup>
              </m:sSup>
            </m:num>
            <m:den>
              <m:r>
                <w:rPr>
                  <w:rStyle w:val="mn"/>
                  <w:rFonts w:ascii="Cambria Math" w:hAnsi="Cambria Math"/>
                  <w:sz w:val="19"/>
                  <w:szCs w:val="19"/>
                </w:rPr>
                <m:t>6</m:t>
              </m:r>
            </m:den>
          </m:f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(</m:t>
          </m:r>
          <m:f>
            <m:fPr>
              <m:ctrlPr>
                <w:rPr>
                  <w:rStyle w:val="mi"/>
                  <w:rFonts w:ascii="Cambria Math" w:hAnsi="Cambria Math"/>
                  <w:i/>
                  <w:iCs/>
                  <w:sz w:val="27"/>
                  <w:szCs w:val="27"/>
                </w:rPr>
              </m:ctrlPr>
            </m:fPr>
            <m:num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E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t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.</m:t>
              </m:r>
              <m:sSup>
                <m:sSupPr>
                  <m:ctrl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</m:ctrlPr>
                </m:sSupPr>
                <m:e>
                  <m:r>
                    <w:rPr>
                      <w:rStyle w:val="mi"/>
                      <w:rFonts w:ascii="Cambria Math" w:hAnsi="Cambria Math"/>
                      <w:sz w:val="27"/>
                      <w:szCs w:val="27"/>
                    </w:rPr>
                    <m:t>w</m:t>
                  </m:r>
                  <m:ctrlPr>
                    <w:rPr>
                      <w:rStyle w:val="mo"/>
                      <w:rFonts w:ascii="Cambria Math" w:hAnsi="Cambria Math"/>
                      <w:sz w:val="27"/>
                      <w:szCs w:val="27"/>
                    </w:rPr>
                  </m:ctrlPr>
                </m:e>
                <m:sup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3</m:t>
                  </m:r>
                </m:sup>
              </m:sSup>
              <m:r>
                <w:rPr>
                  <w:rStyle w:val="mn"/>
                  <w:rFonts w:ascii="Cambria Math" w:hAnsi="Cambria Math"/>
                  <w:sz w:val="19"/>
                  <w:szCs w:val="19"/>
                </w:rPr>
                <m:t xml:space="preserve">s </m:t>
              </m:r>
            </m:num>
            <m:den>
              <m:sSup>
                <m:sSupPr>
                  <m:ctrl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</m:ctrlPr>
                </m:sSupPr>
                <m:e>
                  <m:d>
                    <m:dPr>
                      <m:ctrlPr>
                        <w:rPr>
                          <w:rStyle w:val="mo"/>
                          <w:rFonts w:ascii="Cambria Math" w:hAnsi="Cambria Math"/>
                          <w:sz w:val="27"/>
                          <w:szCs w:val="27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Style w:val="mn"/>
                          <w:rFonts w:ascii="Cambria Math" w:hAnsi="Cambria Math"/>
                          <w:sz w:val="27"/>
                          <w:szCs w:val="27"/>
                        </w:rPr>
                        <m:t>2.</m:t>
                      </m:r>
                      <m:r>
                        <w:rPr>
                          <w:rStyle w:val="mi"/>
                          <w:rFonts w:ascii="Cambria Math" w:hAnsi="Cambria Math"/>
                          <w:sz w:val="27"/>
                          <w:szCs w:val="27"/>
                        </w:rPr>
                        <m:t>L</m:t>
                      </m:r>
                      <m:r>
                        <m:rPr>
                          <m:sty m:val="p"/>
                        </m:rPr>
                        <w:rPr>
                          <w:rStyle w:val="mn"/>
                          <w:rFonts w:ascii="Cambria Math" w:hAnsi="Cambria Math"/>
                          <w:sz w:val="19"/>
                          <w:szCs w:val="19"/>
                        </w:rPr>
                        <m:t>1</m:t>
                      </m:r>
                    </m:e>
                  </m:d>
                </m:e>
                <m:sup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3</m:t>
                  </m:r>
                </m:sup>
              </m:sSup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+</m:t>
              </m:r>
              <m:sSup>
                <m:sSupPr>
                  <m:ctrlPr>
                    <w:rPr>
                      <w:rStyle w:val="mo"/>
                      <w:rFonts w:ascii="Cambria Math" w:hAnsi="Cambria Math"/>
                      <w:sz w:val="27"/>
                      <w:szCs w:val="27"/>
                    </w:rPr>
                  </m:ctrlPr>
                </m:sSupPr>
                <m:e>
                  <m:d>
                    <m:dPr>
                      <m:ctrlPr>
                        <w:rPr>
                          <w:rStyle w:val="mo"/>
                          <w:rFonts w:ascii="Cambria Math" w:hAnsi="Cambria Math"/>
                          <w:sz w:val="27"/>
                          <w:szCs w:val="27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Style w:val="mn"/>
                          <w:rFonts w:ascii="Cambria Math" w:hAnsi="Cambria Math"/>
                          <w:sz w:val="27"/>
                          <w:szCs w:val="27"/>
                        </w:rPr>
                        <m:t>2.</m:t>
                      </m:r>
                      <m:r>
                        <w:rPr>
                          <w:rStyle w:val="mi"/>
                          <w:rFonts w:ascii="Cambria Math" w:hAnsi="Cambria Math"/>
                          <w:sz w:val="27"/>
                          <w:szCs w:val="27"/>
                        </w:rPr>
                        <m:t>L</m:t>
                      </m:r>
                      <m:r>
                        <m:rPr>
                          <m:sty m:val="p"/>
                        </m:rPr>
                        <w:rPr>
                          <w:rStyle w:val="mn"/>
                          <w:rFonts w:ascii="Cambria Math" w:hAnsi="Cambria Math"/>
                          <w:sz w:val="19"/>
                          <w:szCs w:val="19"/>
                        </w:rPr>
                        <m:t>2</m:t>
                      </m:r>
                    </m:e>
                  </m:d>
                  <m:ctrl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</m:ctrlPr>
                </m:e>
                <m:sup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3</m:t>
                  </m:r>
                </m:sup>
              </m:sSup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)</m:t>
              </m:r>
            </m:den>
          </m:f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)</m:t>
          </m:r>
        </m:oMath>
      </m:oMathPara>
    </w:p>
    <w:p w14:paraId="106AFE75" w14:textId="77777777" w:rsidR="00470D40" w:rsidRDefault="00470D40" w:rsidP="00470D40">
      <w:pPr>
        <w:pStyle w:val="PhDCorpo"/>
      </w:pPr>
      <w:proofErr w:type="spellStart"/>
      <w:r>
        <w:t>where</w:t>
      </w:r>
      <w:proofErr w:type="spellEnd"/>
      <w:r>
        <w:t>,</w:t>
      </w:r>
    </w:p>
    <w:p w14:paraId="73B07D55" w14:textId="77777777" w:rsidR="00470D40" w:rsidRDefault="00470D40" w:rsidP="00470D40">
      <w:pPr>
        <w:pStyle w:val="PhDCorpo"/>
        <w:numPr>
          <w:ilvl w:val="0"/>
          <w:numId w:val="22"/>
        </w:numPr>
      </w:pPr>
      <w:r>
        <w:t xml:space="preserve">k </w:t>
      </w:r>
      <w:proofErr w:type="spellStart"/>
      <w:r>
        <w:t>i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echanical</w:t>
      </w:r>
      <w:proofErr w:type="spellEnd"/>
      <w:r>
        <w:t xml:space="preserve"> </w:t>
      </w:r>
      <w:proofErr w:type="spellStart"/>
      <w:r>
        <w:t>spring</w:t>
      </w:r>
      <w:proofErr w:type="spellEnd"/>
      <w:r>
        <w:t xml:space="preserve"> </w:t>
      </w:r>
      <w:proofErr w:type="spellStart"/>
      <w:r>
        <w:t>stiffness</w:t>
      </w:r>
      <w:proofErr w:type="spellEnd"/>
    </w:p>
    <w:p w14:paraId="54C513DF" w14:textId="77777777" w:rsidR="00470D40" w:rsidRDefault="00470D40" w:rsidP="00470D40">
      <w:pPr>
        <w:pStyle w:val="PhDCorpo"/>
        <w:numPr>
          <w:ilvl w:val="0"/>
          <w:numId w:val="22"/>
        </w:numPr>
      </w:pPr>
      <w:r>
        <w:rPr>
          <w:i/>
          <w:iCs/>
        </w:rPr>
        <w:t>E</w:t>
      </w:r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Young’s</w:t>
      </w:r>
      <w:proofErr w:type="spellEnd"/>
      <w:r>
        <w:t xml:space="preserve"> </w:t>
      </w:r>
      <w:proofErr w:type="spellStart"/>
      <w:r>
        <w:t>modulus</w:t>
      </w:r>
      <w:proofErr w:type="spellEnd"/>
    </w:p>
    <w:p w14:paraId="279844BB" w14:textId="77777777" w:rsidR="00470D40" w:rsidRPr="005F488B" w:rsidRDefault="00470D40" w:rsidP="00470D40">
      <w:pPr>
        <w:pStyle w:val="PhDCorpo"/>
        <w:numPr>
          <w:ilvl w:val="0"/>
          <w:numId w:val="22"/>
        </w:numPr>
        <w:rPr>
          <w:lang w:val="fr-BE"/>
        </w:rPr>
      </w:pPr>
      <w:proofErr w:type="spellStart"/>
      <w:proofErr w:type="gramStart"/>
      <w:r w:rsidRPr="005F488B">
        <w:rPr>
          <w:i/>
          <w:iCs/>
          <w:lang w:val="fr-BE"/>
        </w:rPr>
        <w:t>w</w:t>
      </w:r>
      <w:r w:rsidRPr="005F488B">
        <w:rPr>
          <w:i/>
          <w:iCs/>
          <w:vertAlign w:val="subscript"/>
          <w:lang w:val="fr-BE"/>
        </w:rPr>
        <w:t>s</w:t>
      </w:r>
      <w:proofErr w:type="spellEnd"/>
      <w:proofErr w:type="gram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is</w:t>
      </w:r>
      <w:proofErr w:type="spellEnd"/>
      <w:r w:rsidRPr="005F488B">
        <w:rPr>
          <w:lang w:val="fr-BE"/>
        </w:rPr>
        <w:t xml:space="preserve"> the </w:t>
      </w:r>
      <w:proofErr w:type="spellStart"/>
      <w:r w:rsidRPr="005F488B">
        <w:rPr>
          <w:lang w:val="fr-BE"/>
        </w:rPr>
        <w:t>width</w:t>
      </w:r>
      <w:proofErr w:type="spellEnd"/>
      <w:r w:rsidRPr="005F488B">
        <w:rPr>
          <w:lang w:val="fr-BE"/>
        </w:rPr>
        <w:t xml:space="preserve"> of </w:t>
      </w:r>
      <w:proofErr w:type="spellStart"/>
      <w:r w:rsidRPr="005F488B">
        <w:rPr>
          <w:lang w:val="fr-BE"/>
        </w:rPr>
        <w:t>beam</w:t>
      </w:r>
      <w:proofErr w:type="spellEnd"/>
    </w:p>
    <w:p w14:paraId="179170EF" w14:textId="77777777" w:rsidR="00470D40" w:rsidRPr="005F488B" w:rsidRDefault="00470D40" w:rsidP="00470D40">
      <w:pPr>
        <w:pStyle w:val="PhDCorpo"/>
        <w:numPr>
          <w:ilvl w:val="0"/>
          <w:numId w:val="22"/>
        </w:numPr>
        <w:rPr>
          <w:lang w:val="fr-BE"/>
        </w:rPr>
      </w:pPr>
      <w:r w:rsidRPr="005F488B">
        <w:rPr>
          <w:i/>
          <w:iCs/>
          <w:lang w:val="fr-BE"/>
        </w:rPr>
        <w:t>L</w:t>
      </w:r>
      <w:r w:rsidRPr="005F488B">
        <w:rPr>
          <w:vertAlign w:val="subscript"/>
          <w:lang w:val="fr-BE"/>
        </w:rPr>
        <w:t>1</w:t>
      </w:r>
      <w:r w:rsidRPr="005F488B">
        <w:rPr>
          <w:lang w:val="fr-BE"/>
        </w:rPr>
        <w:t xml:space="preserve"> and </w:t>
      </w:r>
      <w:r w:rsidRPr="005F488B">
        <w:rPr>
          <w:i/>
          <w:iCs/>
          <w:lang w:val="fr-BE"/>
        </w:rPr>
        <w:t>L</w:t>
      </w:r>
      <w:r w:rsidRPr="005F488B">
        <w:rPr>
          <w:vertAlign w:val="subscript"/>
          <w:lang w:val="fr-BE"/>
        </w:rPr>
        <w:t>2</w:t>
      </w:r>
      <w:r w:rsidRPr="005F488B">
        <w:rPr>
          <w:lang w:val="fr-BE"/>
        </w:rPr>
        <w:t xml:space="preserve"> are the </w:t>
      </w:r>
      <w:proofErr w:type="spellStart"/>
      <w:r w:rsidRPr="005F488B">
        <w:rPr>
          <w:lang w:val="fr-BE"/>
        </w:rPr>
        <w:t>lengths</w:t>
      </w:r>
      <w:proofErr w:type="spellEnd"/>
      <w:r w:rsidRPr="005F488B">
        <w:rPr>
          <w:lang w:val="fr-BE"/>
        </w:rPr>
        <w:t xml:space="preserve"> of </w:t>
      </w:r>
      <w:proofErr w:type="spellStart"/>
      <w:r w:rsidRPr="005F488B">
        <w:rPr>
          <w:lang w:val="fr-BE"/>
        </w:rPr>
        <w:t>beam</w:t>
      </w:r>
      <w:proofErr w:type="spellEnd"/>
    </w:p>
    <w:p w14:paraId="41A640BD" w14:textId="77777777" w:rsidR="00470D40" w:rsidRDefault="00470D40" w:rsidP="00470D40">
      <w:pPr>
        <w:pStyle w:val="PhDCorpo"/>
        <w:numPr>
          <w:ilvl w:val="0"/>
          <w:numId w:val="22"/>
        </w:numPr>
      </w:pPr>
      <w:r>
        <w:rPr>
          <w:i/>
          <w:iCs/>
        </w:rPr>
        <w:t>t</w:t>
      </w:r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hickness</w:t>
      </w:r>
      <w:proofErr w:type="spellEnd"/>
      <w:r>
        <w:t>.</w:t>
      </w:r>
    </w:p>
    <w:p w14:paraId="220E6A2E" w14:textId="77777777" w:rsidR="00470D40" w:rsidRPr="005F488B" w:rsidRDefault="00470D40" w:rsidP="00470D40">
      <w:pPr>
        <w:pStyle w:val="PhDCorpo"/>
        <w:rPr>
          <w:lang w:val="fr-BE"/>
        </w:rPr>
      </w:pPr>
      <w:proofErr w:type="spellStart"/>
      <w:r>
        <w:t>Here</w:t>
      </w:r>
      <w:proofErr w:type="spellEnd"/>
      <w:r>
        <w:t xml:space="preserve">, </w:t>
      </w:r>
      <w:proofErr w:type="spellStart"/>
      <w:r>
        <w:t>we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kept</w:t>
      </w:r>
      <w:proofErr w:type="spellEnd"/>
      <w:r>
        <w:t xml:space="preserve"> </w:t>
      </w:r>
      <w:r>
        <w:rPr>
          <w:i/>
          <w:iCs/>
        </w:rPr>
        <w:t>L</w:t>
      </w:r>
      <w:r>
        <w:rPr>
          <w:vertAlign w:val="subscript"/>
        </w:rPr>
        <w:t>1</w:t>
      </w:r>
      <w:r>
        <w:rPr>
          <w:rFonts w:ascii="Times New Roman" w:hAnsi="Times New Roman"/>
        </w:rPr>
        <w:t> </w:t>
      </w:r>
      <w:r>
        <w:t>=</w:t>
      </w:r>
      <w:r>
        <w:rPr>
          <w:rFonts w:ascii="Times New Roman" w:hAnsi="Times New Roman"/>
        </w:rPr>
        <w:t> </w:t>
      </w:r>
      <w:r>
        <w:rPr>
          <w:i/>
          <w:iCs/>
        </w:rPr>
        <w:t>L</w:t>
      </w:r>
      <w:r>
        <w:rPr>
          <w:vertAlign w:val="subscript"/>
        </w:rPr>
        <w:t>2</w:t>
      </w:r>
      <w:r>
        <w:rPr>
          <w:rFonts w:ascii="Times New Roman" w:hAnsi="Times New Roman"/>
        </w:rPr>
        <w:t> </w:t>
      </w:r>
      <w:r>
        <w:t>=</w:t>
      </w:r>
      <w:r>
        <w:rPr>
          <w:rFonts w:ascii="Times New Roman" w:hAnsi="Times New Roman"/>
        </w:rPr>
        <w:t> </w:t>
      </w:r>
      <w:proofErr w:type="spellStart"/>
      <w:r>
        <w:rPr>
          <w:i/>
          <w:iCs/>
        </w:rPr>
        <w:t>L</w:t>
      </w:r>
      <w:r>
        <w:rPr>
          <w:i/>
          <w:iCs/>
          <w:vertAlign w:val="subscript"/>
        </w:rPr>
        <w:t>s</w:t>
      </w:r>
      <w:proofErr w:type="spellEnd"/>
      <w:r>
        <w:t xml:space="preserve"> to </w:t>
      </w:r>
      <w:proofErr w:type="spellStart"/>
      <w:r>
        <w:t>calculate</w:t>
      </w:r>
      <w:proofErr w:type="spellEnd"/>
      <w:r>
        <w:t xml:space="preserve"> </w:t>
      </w:r>
      <w:proofErr w:type="spellStart"/>
      <w:r>
        <w:t>spring</w:t>
      </w:r>
      <w:proofErr w:type="spellEnd"/>
      <w:r>
        <w:t xml:space="preserve"> </w:t>
      </w:r>
      <w:proofErr w:type="spellStart"/>
      <w:r>
        <w:t>constant</w:t>
      </w:r>
      <w:proofErr w:type="spellEnd"/>
      <w:r>
        <w:t xml:space="preserve">. </w:t>
      </w:r>
      <w:r w:rsidRPr="005F488B">
        <w:rPr>
          <w:lang w:val="fr-BE"/>
        </w:rPr>
        <w:t xml:space="preserve">The dimensions of the </w:t>
      </w:r>
      <w:proofErr w:type="spellStart"/>
      <w:r w:rsidRPr="005F488B">
        <w:rPr>
          <w:lang w:val="fr-BE"/>
        </w:rPr>
        <w:t>anchor</w:t>
      </w:r>
      <w:proofErr w:type="spellEnd"/>
      <w:r w:rsidRPr="005F488B">
        <w:rPr>
          <w:lang w:val="fr-BE"/>
        </w:rPr>
        <w:t xml:space="preserve"> and the </w:t>
      </w:r>
      <w:proofErr w:type="spellStart"/>
      <w:r w:rsidRPr="005F488B">
        <w:rPr>
          <w:lang w:val="fr-BE"/>
        </w:rPr>
        <w:t>small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beam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joining</w:t>
      </w:r>
      <w:proofErr w:type="spellEnd"/>
      <w:r w:rsidRPr="005F488B">
        <w:rPr>
          <w:lang w:val="fr-BE"/>
        </w:rPr>
        <w:t xml:space="preserve"> the </w:t>
      </w:r>
      <w:proofErr w:type="spellStart"/>
      <w:r w:rsidRPr="005F488B">
        <w:rPr>
          <w:lang w:val="fr-BE"/>
        </w:rPr>
        <w:t>two</w:t>
      </w:r>
      <w:proofErr w:type="spellEnd"/>
      <w:r w:rsidRPr="005F488B">
        <w:rPr>
          <w:lang w:val="fr-BE"/>
        </w:rPr>
        <w:t xml:space="preserve"> longer </w:t>
      </w:r>
      <w:proofErr w:type="spellStart"/>
      <w:r w:rsidRPr="005F488B">
        <w:rPr>
          <w:lang w:val="fr-BE"/>
        </w:rPr>
        <w:t>beams</w:t>
      </w:r>
      <w:proofErr w:type="spellEnd"/>
      <w:r w:rsidRPr="005F488B">
        <w:rPr>
          <w:lang w:val="fr-BE"/>
        </w:rPr>
        <w:t xml:space="preserve"> do not affect the value of </w:t>
      </w:r>
      <w:proofErr w:type="spellStart"/>
      <w:r w:rsidRPr="005F488B">
        <w:rPr>
          <w:lang w:val="fr-BE"/>
        </w:rPr>
        <w:t>spring</w:t>
      </w:r>
      <w:proofErr w:type="spellEnd"/>
      <w:r w:rsidRPr="005F488B">
        <w:rPr>
          <w:lang w:val="fr-BE"/>
        </w:rPr>
        <w:t xml:space="preserve"> constant </w:t>
      </w:r>
      <w:proofErr w:type="spellStart"/>
      <w:r w:rsidRPr="005F488B">
        <w:rPr>
          <w:lang w:val="fr-BE"/>
        </w:rPr>
        <w:t>significantly</w:t>
      </w:r>
      <w:proofErr w:type="spellEnd"/>
      <w:r w:rsidRPr="005F488B">
        <w:rPr>
          <w:lang w:val="fr-BE"/>
        </w:rPr>
        <w:t xml:space="preserve"> and are </w:t>
      </w:r>
      <w:proofErr w:type="spellStart"/>
      <w:r w:rsidRPr="005F488B">
        <w:rPr>
          <w:lang w:val="fr-BE"/>
        </w:rPr>
        <w:t>considered</w:t>
      </w:r>
      <w:proofErr w:type="spellEnd"/>
      <w:r w:rsidRPr="005F488B">
        <w:rPr>
          <w:lang w:val="fr-BE"/>
        </w:rPr>
        <w:t xml:space="preserve"> as </w:t>
      </w:r>
      <w:proofErr w:type="spellStart"/>
      <w:r w:rsidRPr="005F488B">
        <w:rPr>
          <w:lang w:val="fr-BE"/>
        </w:rPr>
        <w:t>nearly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rigid</w:t>
      </w:r>
      <w:proofErr w:type="spellEnd"/>
      <w:r w:rsidRPr="005F488B">
        <w:rPr>
          <w:lang w:val="fr-BE"/>
        </w:rPr>
        <w:t>.</w:t>
      </w:r>
    </w:p>
    <w:p w14:paraId="4E930A27" w14:textId="77777777" w:rsidR="00CC70F0" w:rsidRDefault="00CC70F0" w:rsidP="00470D40">
      <w:pPr>
        <w:pStyle w:val="PhDCorpo"/>
        <w:rPr>
          <w:b/>
          <w:bCs/>
          <w:lang w:val="fr-BE"/>
        </w:rPr>
      </w:pPr>
    </w:p>
    <w:p w14:paraId="79F96C95" w14:textId="7782C100" w:rsidR="00CC70F0" w:rsidRPr="00B66544" w:rsidRDefault="00CC70F0" w:rsidP="00CC70F0">
      <w:pPr>
        <w:pStyle w:val="PhDCabealho2"/>
      </w:pPr>
      <w:r>
        <w:lastRenderedPageBreak/>
        <w:t>Ruído e Sensibilidade</w:t>
      </w:r>
    </w:p>
    <w:p w14:paraId="523B6AC3" w14:textId="77777777" w:rsidR="00470D40" w:rsidRPr="005F488B" w:rsidRDefault="00470D40" w:rsidP="00470D40">
      <w:pPr>
        <w:pStyle w:val="PhDCorpo"/>
        <w:rPr>
          <w:lang w:val="fr-BE"/>
        </w:rPr>
      </w:pPr>
      <w:r w:rsidRPr="005F488B">
        <w:rPr>
          <w:lang w:val="fr-BE"/>
        </w:rPr>
        <w:t xml:space="preserve">The total noise </w:t>
      </w:r>
      <w:proofErr w:type="spellStart"/>
      <w:r w:rsidRPr="005F488B">
        <w:rPr>
          <w:lang w:val="fr-BE"/>
        </w:rPr>
        <w:t>contributed</w:t>
      </w:r>
      <w:proofErr w:type="spellEnd"/>
      <w:r w:rsidRPr="005F488B">
        <w:rPr>
          <w:lang w:val="fr-BE"/>
        </w:rPr>
        <w:t xml:space="preserve"> by the </w:t>
      </w:r>
      <w:proofErr w:type="spellStart"/>
      <w:r w:rsidRPr="005F488B">
        <w:rPr>
          <w:lang w:val="fr-BE"/>
        </w:rPr>
        <w:t>two</w:t>
      </w:r>
      <w:proofErr w:type="spellEnd"/>
      <w:r w:rsidRPr="005F488B">
        <w:rPr>
          <w:lang w:val="fr-BE"/>
        </w:rPr>
        <w:t xml:space="preserve"> major sources of </w:t>
      </w:r>
      <w:proofErr w:type="gramStart"/>
      <w:r w:rsidRPr="005F488B">
        <w:rPr>
          <w:lang w:val="fr-BE"/>
        </w:rPr>
        <w:t>noise;</w:t>
      </w:r>
      <w:proofErr w:type="gram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electrical</w:t>
      </w:r>
      <w:proofErr w:type="spellEnd"/>
      <w:r w:rsidRPr="005F488B">
        <w:rPr>
          <w:lang w:val="fr-BE"/>
        </w:rPr>
        <w:t xml:space="preserve"> noise </w:t>
      </w:r>
      <w:proofErr w:type="spellStart"/>
      <w:r w:rsidRPr="005F488B">
        <w:rPr>
          <w:lang w:val="fr-BE"/>
        </w:rPr>
        <w:t>equivalent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acceleration</w:t>
      </w:r>
      <w:proofErr w:type="spellEnd"/>
      <w:r w:rsidRPr="005F488B">
        <w:rPr>
          <w:lang w:val="fr-BE"/>
        </w:rPr>
        <w:t xml:space="preserve"> (ENEA) and </w:t>
      </w:r>
      <w:proofErr w:type="spellStart"/>
      <w:r w:rsidRPr="005F488B">
        <w:rPr>
          <w:lang w:val="fr-BE"/>
        </w:rPr>
        <w:t>mechanical</w:t>
      </w:r>
      <w:proofErr w:type="spellEnd"/>
      <w:r w:rsidRPr="005F488B">
        <w:rPr>
          <w:lang w:val="fr-BE"/>
        </w:rPr>
        <w:t xml:space="preserve"> noise </w:t>
      </w:r>
      <w:proofErr w:type="spellStart"/>
      <w:r w:rsidRPr="005F488B">
        <w:rPr>
          <w:lang w:val="fr-BE"/>
        </w:rPr>
        <w:t>equivalent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acceleration</w:t>
      </w:r>
      <w:proofErr w:type="spellEnd"/>
      <w:r w:rsidRPr="005F488B">
        <w:rPr>
          <w:lang w:val="fr-BE"/>
        </w:rPr>
        <w:t xml:space="preserve"> (MNEA) </w:t>
      </w:r>
      <w:proofErr w:type="spellStart"/>
      <w:r w:rsidRPr="005F488B">
        <w:rPr>
          <w:lang w:val="fr-BE"/>
        </w:rPr>
        <w:t>is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given</w:t>
      </w:r>
      <w:proofErr w:type="spellEnd"/>
      <w:r w:rsidRPr="005F488B">
        <w:rPr>
          <w:lang w:val="fr-BE"/>
        </w:rPr>
        <w:t xml:space="preserve"> by:</w:t>
      </w:r>
    </w:p>
    <w:p w14:paraId="4C7BA3D0" w14:textId="77777777" w:rsidR="00470D40" w:rsidRPr="003517F5" w:rsidRDefault="00470D40" w:rsidP="00470D40">
      <w:pPr>
        <w:pStyle w:val="PhDCorpo"/>
        <w:rPr>
          <w:rStyle w:val="mn"/>
          <w:rFonts w:eastAsiaTheme="minorEastAsia"/>
          <w:sz w:val="27"/>
          <w:szCs w:val="27"/>
        </w:rPr>
      </w:pPr>
      <m:oMathPara>
        <m:oMath>
          <m:r>
            <m:rPr>
              <m:sty m:val="p"/>
            </m:rPr>
            <w:rPr>
              <w:rStyle w:val="mtext"/>
              <w:rFonts w:ascii="Cambria Math" w:hAnsi="Cambria Math"/>
              <w:sz w:val="27"/>
              <w:szCs w:val="27"/>
            </w:rPr>
            <m:t>Noise</m:t>
          </m:r>
          <m:r>
            <m:rPr>
              <m:sty m:val="p"/>
            </m:rPr>
            <w:rPr>
              <w:rStyle w:val="mtext"/>
              <w:rFonts w:ascii="Cambria Math" w:hAnsi="Cambria Math"/>
              <w:sz w:val="19"/>
              <w:szCs w:val="19"/>
            </w:rPr>
            <m:t>total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=</m:t>
          </m:r>
          <m:rad>
            <m:radPr>
              <m:degHide m:val="1"/>
              <m:ctrlPr>
                <w:rPr>
                  <w:rStyle w:val="mtext"/>
                  <w:rFonts w:ascii="Cambria Math" w:hAnsi="Cambria Math"/>
                  <w:sz w:val="27"/>
                  <w:szCs w:val="27"/>
                </w:rPr>
              </m:ctrlPr>
            </m:radPr>
            <m:deg/>
            <m:e>
              <m:sSup>
                <m:sSupPr>
                  <m:ctrlPr>
                    <w:rPr>
                      <w:rStyle w:val="mtext"/>
                      <w:rFonts w:ascii="Cambria Math" w:hAnsi="Cambria Math"/>
                      <w:sz w:val="27"/>
                      <w:szCs w:val="27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Style w:val="mtext"/>
                      <w:rFonts w:ascii="Cambria Math" w:hAnsi="Cambria Math"/>
                      <w:sz w:val="27"/>
                      <w:szCs w:val="27"/>
                    </w:rPr>
                    <m:t>ENEA</m:t>
                  </m:r>
                </m:e>
                <m:sup>
                  <m:r>
                    <w:rPr>
                      <w:rStyle w:val="mtext"/>
                      <w:rFonts w:ascii="Cambria Math" w:hAnsi="Cambria Math"/>
                      <w:sz w:val="27"/>
                      <w:szCs w:val="27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+</m:t>
              </m:r>
              <m:sSup>
                <m:sSupPr>
                  <m:ctrlPr>
                    <w:rPr>
                      <w:rStyle w:val="mtext"/>
                      <w:rFonts w:ascii="Cambria Math" w:hAnsi="Cambria Math"/>
                      <w:sz w:val="27"/>
                      <w:szCs w:val="27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Style w:val="mtext"/>
                      <w:rFonts w:ascii="Cambria Math" w:hAnsi="Cambria Math"/>
                      <w:sz w:val="27"/>
                      <w:szCs w:val="27"/>
                    </w:rPr>
                    <m:t>MNEA</m:t>
                  </m:r>
                </m:e>
                <m:sup>
                  <m:r>
                    <m:rPr>
                      <m:sty m:val="p"/>
                    </m:rPr>
                    <w:rPr>
                      <w:rStyle w:val="mtext"/>
                      <w:rFonts w:ascii="Cambria Math" w:hAnsi="Cambria Math"/>
                      <w:sz w:val="27"/>
                      <w:szCs w:val="27"/>
                    </w:rPr>
                    <m:t>2</m:t>
                  </m:r>
                </m:sup>
              </m:sSup>
            </m:e>
          </m:rad>
          <m:r>
            <m:rPr>
              <m:sty m:val="p"/>
            </m:rPr>
            <w:rPr>
              <w:rStyle w:val="mn"/>
              <w:rFonts w:ascii="Cambria Math" w:hAnsi="Cambria Math"/>
              <w:sz w:val="19"/>
              <w:szCs w:val="19"/>
            </w:rPr>
            <m:t xml:space="preserve"> 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×</m:t>
          </m:r>
          <m:rad>
            <m:radPr>
              <m:degHide m:val="1"/>
              <m:ctrlPr>
                <w:rPr>
                  <w:rStyle w:val="mn"/>
                  <w:rFonts w:ascii="Cambria Math" w:hAnsi="Cambria Math"/>
                  <w:sz w:val="27"/>
                  <w:szCs w:val="27"/>
                </w:rPr>
              </m:ctrlPr>
            </m:radPr>
            <m:deg/>
            <m:e>
              <m:r>
                <m:rPr>
                  <m:sty m:val="p"/>
                </m:rPr>
                <w:rPr>
                  <w:rStyle w:val="msqrt"/>
                  <w:rFonts w:ascii="Cambria Math" w:hAnsi="Cambria Math"/>
                  <w:sz w:val="27"/>
                  <w:szCs w:val="27"/>
                </w:rPr>
                <m:t xml:space="preserve"> </m:t>
              </m:r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27"/>
                  <w:szCs w:val="27"/>
                </w:rPr>
                <m:t>1.6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×</m:t>
              </m:r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>bandwidth</m:t>
              </m:r>
            </m:e>
          </m:rad>
        </m:oMath>
      </m:oMathPara>
    </w:p>
    <w:p w14:paraId="3E484EC2" w14:textId="77777777" w:rsidR="00470D40" w:rsidRDefault="00470D40" w:rsidP="00470D40">
      <w:pPr>
        <w:pStyle w:val="PhDCorpo"/>
      </w:pPr>
      <w:r>
        <w:t xml:space="preserve">MNEA </w:t>
      </w:r>
      <w:proofErr w:type="spellStart"/>
      <w:r>
        <w:t>is</w:t>
      </w:r>
      <w:proofErr w:type="spellEnd"/>
      <w:r>
        <w:rPr>
          <w:rFonts w:ascii="Times New Roman" w:hAnsi="Times New Roman"/>
        </w:rPr>
        <w:t> </w:t>
      </w:r>
      <w:r>
        <w:t>&lt;</w:t>
      </w:r>
      <w:r>
        <w:rPr>
          <w:rFonts w:ascii="Times New Roman" w:hAnsi="Times New Roman"/>
        </w:rPr>
        <w:t> </w:t>
      </w:r>
      <w:r>
        <w:t xml:space="preserve">1% </w:t>
      </w:r>
      <w:proofErr w:type="spellStart"/>
      <w:r>
        <w:t>of</w:t>
      </w:r>
      <w:proofErr w:type="spellEnd"/>
      <w:r>
        <w:t xml:space="preserve"> ENEA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refore</w:t>
      </w:r>
      <w:proofErr w:type="spellEnd"/>
      <w:r>
        <w:t xml:space="preserve"> MNEA </w:t>
      </w:r>
      <w:proofErr w:type="spellStart"/>
      <w:r>
        <w:t>is</w:t>
      </w:r>
      <w:proofErr w:type="spellEnd"/>
      <w:r>
        <w:t xml:space="preserve"> </w:t>
      </w:r>
      <w:proofErr w:type="spellStart"/>
      <w:r>
        <w:t>ignored</w:t>
      </w:r>
      <w:proofErr w:type="spellEnd"/>
      <w:r>
        <w:t xml:space="preserve">, </w:t>
      </w:r>
      <w:proofErr w:type="spellStart"/>
      <w:r>
        <w:t>while</w:t>
      </w:r>
      <w:proofErr w:type="spellEnd"/>
      <w:r>
        <w:t xml:space="preserve"> </w:t>
      </w:r>
      <w:proofErr w:type="spellStart"/>
      <w:r>
        <w:t>calculating</w:t>
      </w:r>
      <w:proofErr w:type="spellEnd"/>
      <w:r>
        <w:t xml:space="preserve"> total noise. For a </w:t>
      </w:r>
      <w:proofErr w:type="spellStart"/>
      <w:r>
        <w:t>high</w:t>
      </w:r>
      <w:proofErr w:type="spellEnd"/>
      <w:r>
        <w:t xml:space="preserve"> </w:t>
      </w:r>
      <w:proofErr w:type="spellStart"/>
      <w:r>
        <w:t>signal</w:t>
      </w:r>
      <w:proofErr w:type="spellEnd"/>
      <w:r>
        <w:t xml:space="preserve"> to noise (SNR) ratio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ignal</w:t>
      </w:r>
      <w:proofErr w:type="spellEnd"/>
      <w:r>
        <w:t xml:space="preserve">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differential</w:t>
      </w:r>
      <w:proofErr w:type="spellEnd"/>
      <w:r>
        <w:t xml:space="preserve"> </w:t>
      </w:r>
      <w:proofErr w:type="spellStart"/>
      <w:r>
        <w:t>change</w:t>
      </w:r>
      <w:proofErr w:type="spellEnd"/>
      <w:r>
        <w:t xml:space="preserve"> in </w:t>
      </w:r>
      <w:proofErr w:type="spellStart"/>
      <w:r>
        <w:t>capacitance</w:t>
      </w:r>
      <w:proofErr w:type="spellEnd"/>
      <w:r>
        <w:t xml:space="preserve"> in </w:t>
      </w:r>
      <w:proofErr w:type="spellStart"/>
      <w:r>
        <w:t>capacitive</w:t>
      </w:r>
      <w:proofErr w:type="spellEnd"/>
      <w:r>
        <w:t xml:space="preserve"> </w:t>
      </w:r>
      <w:proofErr w:type="spellStart"/>
      <w:r>
        <w:t>accelerometers</w:t>
      </w:r>
      <w:proofErr w:type="spellEnd"/>
      <w:r>
        <w:t xml:space="preserve">, </w:t>
      </w:r>
      <w:proofErr w:type="spellStart"/>
      <w:r>
        <w:t>should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at</w:t>
      </w:r>
      <w:proofErr w:type="spellEnd"/>
      <w:r>
        <w:t xml:space="preserve"> </w:t>
      </w:r>
      <w:proofErr w:type="spellStart"/>
      <w:r>
        <w:t>least</w:t>
      </w:r>
      <w:proofErr w:type="spellEnd"/>
      <w:r>
        <w:t xml:space="preserve"> </w:t>
      </w:r>
      <w:proofErr w:type="spellStart"/>
      <w:r>
        <w:t>three</w:t>
      </w:r>
      <w:proofErr w:type="spellEnd"/>
      <w:r>
        <w:t xml:space="preserve"> times </w:t>
      </w:r>
      <w:proofErr w:type="spellStart"/>
      <w:r>
        <w:t>the</w:t>
      </w:r>
      <w:proofErr w:type="spellEnd"/>
      <w:r>
        <w:t xml:space="preserve"> total noise.</w:t>
      </w:r>
    </w:p>
    <w:p w14:paraId="77024D67" w14:textId="77777777" w:rsidR="00470D40" w:rsidRPr="009624D4" w:rsidRDefault="00470D40" w:rsidP="00470D40">
      <w:pPr>
        <w:pStyle w:val="PhDCorpo"/>
        <w:rPr>
          <w:rStyle w:val="mn"/>
          <w:rFonts w:eastAsiaTheme="minorEastAsia"/>
          <w:sz w:val="27"/>
          <w:szCs w:val="27"/>
        </w:rPr>
      </w:pPr>
      <m:oMathPara>
        <m:oMath>
          <m:r>
            <w:rPr>
              <w:rStyle w:val="mi"/>
              <w:rFonts w:ascii="Cambria Math" w:hAnsi="Cambria Math"/>
              <w:sz w:val="27"/>
              <w:szCs w:val="27"/>
            </w:rPr>
            <m:t>S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=</m:t>
          </m:r>
          <m:f>
            <m:fPr>
              <m:ctrlPr>
                <w:rPr>
                  <w:rStyle w:val="mtext"/>
                  <w:rFonts w:ascii="Cambria Math" w:hAnsi="Cambria Math"/>
                  <w:sz w:val="27"/>
                  <w:szCs w:val="27"/>
                </w:rPr>
              </m:ctrlPr>
            </m:fPr>
            <m:num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>Differential Change in Capacitance</m:t>
              </m:r>
            </m:num>
            <m:den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>Resolution</m:t>
              </m:r>
            </m:den>
          </m:f>
          <m:r>
            <m:rPr>
              <m:sty m:val="p"/>
            </m:rPr>
            <w:rPr>
              <w:rStyle w:val="mtext"/>
              <w:rFonts w:ascii="Cambria Math" w:hAnsi="Cambria Math"/>
              <w:sz w:val="27"/>
              <w:szCs w:val="27"/>
            </w:rPr>
            <m:t xml:space="preserve"> 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=</m:t>
          </m:r>
          <m:f>
            <m:fPr>
              <m:ctrlPr>
                <w:rPr>
                  <w:rStyle w:val="mn"/>
                  <w:rFonts w:ascii="Cambria Math" w:hAnsi="Cambria Math"/>
                  <w:sz w:val="27"/>
                  <w:szCs w:val="27"/>
                </w:rPr>
              </m:ctrlPr>
            </m:fPr>
            <m:num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27"/>
                  <w:szCs w:val="27"/>
                </w:rPr>
                <m:t>3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×</m:t>
              </m:r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>Noise</m:t>
              </m:r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19"/>
                  <w:szCs w:val="19"/>
                </w:rPr>
                <m:t>total</m:t>
              </m:r>
            </m:num>
            <m:den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>Resolution</m:t>
              </m:r>
            </m:den>
          </m:f>
        </m:oMath>
      </m:oMathPara>
    </w:p>
    <w:p w14:paraId="2E605BF5" w14:textId="77777777" w:rsidR="00470D40" w:rsidRPr="005F488B" w:rsidRDefault="00470D40" w:rsidP="00470D40">
      <w:pPr>
        <w:pStyle w:val="PhDCorpo"/>
        <w:rPr>
          <w:lang w:val="fr-BE"/>
        </w:rPr>
      </w:pPr>
      <w:r w:rsidRPr="005F488B">
        <w:rPr>
          <w:lang w:val="fr-BE"/>
        </w:rPr>
        <w:t xml:space="preserve">Minimum change in </w:t>
      </w:r>
      <w:proofErr w:type="spellStart"/>
      <w:r w:rsidRPr="005F488B">
        <w:rPr>
          <w:lang w:val="fr-BE"/>
        </w:rPr>
        <w:t>displacement</w:t>
      </w:r>
      <w:proofErr w:type="spellEnd"/>
      <w:r w:rsidRPr="005F488B">
        <w:rPr>
          <w:lang w:val="fr-BE"/>
        </w:rPr>
        <w:t xml:space="preserve"> (</w:t>
      </w:r>
      <w:proofErr w:type="spellStart"/>
      <w:r w:rsidRPr="005F488B">
        <w:rPr>
          <w:lang w:val="fr-BE"/>
        </w:rPr>
        <w:t>xmin</w:t>
      </w:r>
      <w:proofErr w:type="spellEnd"/>
      <w:r w:rsidRPr="005F488B">
        <w:rPr>
          <w:lang w:val="fr-BE"/>
        </w:rPr>
        <w:t xml:space="preserve">), </w:t>
      </w:r>
      <w:proofErr w:type="spellStart"/>
      <w:r w:rsidRPr="005F488B">
        <w:rPr>
          <w:lang w:val="fr-BE"/>
        </w:rPr>
        <w:t>acceleration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should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be</w:t>
      </w:r>
      <w:proofErr w:type="spellEnd"/>
      <w:r w:rsidRPr="005F488B">
        <w:rPr>
          <w:lang w:val="fr-BE"/>
        </w:rPr>
        <w:t xml:space="preserve"> minimum (amin), </w:t>
      </w:r>
      <w:proofErr w:type="spellStart"/>
      <w:r w:rsidRPr="005F488B">
        <w:rPr>
          <w:lang w:val="fr-BE"/>
        </w:rPr>
        <w:t>therefore</w:t>
      </w:r>
      <w:proofErr w:type="spellEnd"/>
    </w:p>
    <w:p w14:paraId="41B4A371" w14:textId="77777777" w:rsidR="00470D40" w:rsidRDefault="00470D40" w:rsidP="00470D40">
      <w:pPr>
        <w:pStyle w:val="PhDCorpo"/>
        <w:rPr>
          <w:b/>
          <w:bCs/>
        </w:rPr>
      </w:pPr>
      <m:oMathPara>
        <m:oMath>
          <m:r>
            <w:rPr>
              <w:rStyle w:val="mi"/>
              <w:rFonts w:ascii="Cambria Math" w:hAnsi="Cambria Math"/>
              <w:sz w:val="27"/>
              <w:szCs w:val="27"/>
            </w:rPr>
            <m:t>x</m:t>
          </m:r>
          <m:r>
            <m:rPr>
              <m:sty m:val="p"/>
            </m:rPr>
            <w:rPr>
              <w:rStyle w:val="mtext"/>
              <w:rFonts w:ascii="Cambria Math" w:hAnsi="Cambria Math"/>
              <w:sz w:val="27"/>
              <w:szCs w:val="27"/>
            </w:rPr>
            <m:t>min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=</m:t>
          </m:r>
          <m:f>
            <m:fPr>
              <m:ctrlPr>
                <w:rPr>
                  <w:rStyle w:val="mi"/>
                  <w:rFonts w:ascii="Cambria Math" w:hAnsi="Cambria Math"/>
                  <w:i/>
                  <w:iCs/>
                  <w:sz w:val="27"/>
                  <w:szCs w:val="27"/>
                </w:rPr>
              </m:ctrlPr>
            </m:fPr>
            <m:num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a</m:t>
              </m:r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>min</m:t>
              </m:r>
            </m:num>
            <m:den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ω</m:t>
              </m:r>
              <m:sSup>
                <m:sSupPr>
                  <m:ctrlPr>
                    <w:rPr>
                      <w:rStyle w:val="mi"/>
                      <w:rFonts w:ascii="Cambria Math" w:hAnsi="Cambria Math"/>
                      <w:i/>
                      <w:iCs/>
                      <w:sz w:val="19"/>
                      <w:szCs w:val="19"/>
                    </w:rPr>
                  </m:ctrlPr>
                </m:sSupPr>
                <m:e>
                  <m:r>
                    <w:rPr>
                      <w:rStyle w:val="mi"/>
                      <w:rFonts w:ascii="Cambria Math" w:hAnsi="Cambria Math"/>
                      <w:sz w:val="19"/>
                      <w:szCs w:val="19"/>
                    </w:rPr>
                    <m:t>n</m:t>
                  </m:r>
                </m:e>
                <m:sup>
                  <m:r>
                    <w:rPr>
                      <w:rStyle w:val="mi"/>
                      <w:rFonts w:ascii="Cambria Math" w:hAnsi="Cambria Math"/>
                      <w:sz w:val="19"/>
                      <w:szCs w:val="19"/>
                    </w:rPr>
                    <m:t>2</m:t>
                  </m:r>
                </m:sup>
              </m:sSup>
            </m:den>
          </m:f>
        </m:oMath>
      </m:oMathPara>
    </w:p>
    <w:p w14:paraId="60A01274" w14:textId="53E80346" w:rsidR="00CC70F0" w:rsidRPr="00B66544" w:rsidRDefault="00CC70F0" w:rsidP="00CC70F0">
      <w:pPr>
        <w:pStyle w:val="PhDCabealho2"/>
      </w:pPr>
      <w:r>
        <w:t>Dimensões</w:t>
      </w:r>
    </w:p>
    <w:p w14:paraId="6E046038" w14:textId="77777777" w:rsidR="00470D40" w:rsidRPr="00E0725C" w:rsidRDefault="00470D40" w:rsidP="00470D40">
      <w:pPr>
        <w:pStyle w:val="PhDCorpo"/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212B29AF" wp14:editId="0FEAD3DA">
            <wp:extent cx="3310074" cy="1185584"/>
            <wp:effectExtent l="0" t="0" r="5080" b="0"/>
            <wp:docPr id="1" name="Imagem 1" descr="figure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igure4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764" cy="1191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EC248D" w14:textId="77777777" w:rsidR="00470D40" w:rsidRPr="005F488B" w:rsidRDefault="00470D40" w:rsidP="00470D40">
      <w:pPr>
        <w:pStyle w:val="PhDCorpo"/>
        <w:rPr>
          <w:lang w:val="fr-BE"/>
        </w:rPr>
      </w:pPr>
      <w:r w:rsidRPr="00924230">
        <w:rPr>
          <w:u w:val="single"/>
          <w:lang w:val="fr-BE"/>
        </w:rPr>
        <w:t xml:space="preserve">Gap </w:t>
      </w:r>
      <w:r w:rsidRPr="00924230">
        <w:rPr>
          <w:i/>
          <w:iCs/>
          <w:u w:val="single"/>
          <w:lang w:val="fr-BE"/>
        </w:rPr>
        <w:t>d</w:t>
      </w:r>
      <w:r w:rsidRPr="00924230">
        <w:rPr>
          <w:u w:val="single"/>
          <w:vertAlign w:val="subscript"/>
          <w:lang w:val="fr-BE"/>
        </w:rPr>
        <w:t>1</w:t>
      </w:r>
      <w:r w:rsidRPr="00924230">
        <w:rPr>
          <w:rFonts w:ascii="Times New Roman" w:hAnsi="Times New Roman"/>
          <w:u w:val="single"/>
          <w:lang w:val="fr-BE"/>
        </w:rPr>
        <w:t> </w:t>
      </w:r>
      <w:r w:rsidRPr="00924230">
        <w:rPr>
          <w:u w:val="single"/>
          <w:lang w:val="fr-BE"/>
        </w:rPr>
        <w:t>=</w:t>
      </w:r>
      <w:r w:rsidRPr="00924230">
        <w:rPr>
          <w:rFonts w:ascii="Times New Roman" w:hAnsi="Times New Roman"/>
          <w:u w:val="single"/>
          <w:lang w:val="fr-BE"/>
        </w:rPr>
        <w:t> </w:t>
      </w:r>
      <w:r w:rsidRPr="00924230">
        <w:rPr>
          <w:u w:val="single"/>
          <w:lang w:val="fr-BE"/>
        </w:rPr>
        <w:t>3.5</w:t>
      </w:r>
      <w:r w:rsidRPr="00924230">
        <w:rPr>
          <w:rFonts w:cs="NewsGotT"/>
          <w:u w:val="single"/>
          <w:lang w:val="fr-BE"/>
        </w:rPr>
        <w:t> </w:t>
      </w:r>
      <w:r w:rsidRPr="00924230">
        <w:rPr>
          <w:rFonts w:ascii="Cambria" w:hAnsi="Cambria" w:cs="Cambria"/>
          <w:u w:val="single"/>
        </w:rPr>
        <w:t>μ</w:t>
      </w:r>
      <w:r w:rsidRPr="00924230">
        <w:rPr>
          <w:u w:val="single"/>
          <w:lang w:val="fr-BE"/>
        </w:rPr>
        <w:t xml:space="preserve">m </w:t>
      </w:r>
      <w:proofErr w:type="spellStart"/>
      <w:r w:rsidRPr="00924230">
        <w:rPr>
          <w:u w:val="single"/>
          <w:lang w:val="fr-BE"/>
        </w:rPr>
        <w:t>selected</w:t>
      </w:r>
      <w:proofErr w:type="spellEnd"/>
      <w:r w:rsidRPr="00924230">
        <w:rPr>
          <w:u w:val="single"/>
          <w:lang w:val="fr-BE"/>
        </w:rPr>
        <w:t xml:space="preserve"> to </w:t>
      </w:r>
      <w:proofErr w:type="spellStart"/>
      <w:r w:rsidRPr="00924230">
        <w:rPr>
          <w:u w:val="single"/>
          <w:lang w:val="fr-BE"/>
        </w:rPr>
        <w:t>meet</w:t>
      </w:r>
      <w:proofErr w:type="spellEnd"/>
      <w:r w:rsidRPr="00924230">
        <w:rPr>
          <w:u w:val="single"/>
          <w:lang w:val="fr-BE"/>
        </w:rPr>
        <w:t xml:space="preserve"> the fabrication </w:t>
      </w:r>
      <w:proofErr w:type="spellStart"/>
      <w:r w:rsidRPr="00924230">
        <w:rPr>
          <w:u w:val="single"/>
          <w:lang w:val="fr-BE"/>
        </w:rPr>
        <w:t>feasibility</w:t>
      </w:r>
      <w:proofErr w:type="spellEnd"/>
      <w:r w:rsidRPr="00924230">
        <w:rPr>
          <w:u w:val="single"/>
          <w:lang w:val="fr-BE"/>
        </w:rPr>
        <w:t xml:space="preserve"> aspects. The ratio </w:t>
      </w:r>
      <w:r w:rsidRPr="00924230">
        <w:rPr>
          <w:rStyle w:val="mi"/>
          <w:rFonts w:ascii="MathJax_Math" w:hAnsi="MathJax_Math"/>
          <w:i/>
          <w:iCs/>
          <w:sz w:val="19"/>
          <w:szCs w:val="19"/>
          <w:u w:val="single"/>
          <w:lang w:val="fr-BE"/>
        </w:rPr>
        <w:t>d</w:t>
      </w:r>
      <w:r w:rsidRPr="00924230">
        <w:rPr>
          <w:rStyle w:val="mn"/>
          <w:rFonts w:ascii="MathJax_Main" w:hAnsi="MathJax_Main"/>
          <w:sz w:val="14"/>
          <w:szCs w:val="14"/>
          <w:u w:val="single"/>
          <w:lang w:val="fr-BE"/>
        </w:rPr>
        <w:t>2/</w:t>
      </w:r>
      <w:r w:rsidRPr="00924230">
        <w:rPr>
          <w:rStyle w:val="mi"/>
          <w:rFonts w:ascii="MathJax_Math" w:hAnsi="MathJax_Math"/>
          <w:i/>
          <w:iCs/>
          <w:sz w:val="19"/>
          <w:szCs w:val="19"/>
          <w:u w:val="single"/>
          <w:lang w:val="fr-BE"/>
        </w:rPr>
        <w:t>d</w:t>
      </w:r>
      <w:r w:rsidRPr="00924230">
        <w:rPr>
          <w:rStyle w:val="mn"/>
          <w:rFonts w:ascii="MathJax_Main" w:hAnsi="MathJax_Main"/>
          <w:sz w:val="14"/>
          <w:szCs w:val="14"/>
          <w:u w:val="single"/>
          <w:lang w:val="fr-BE"/>
        </w:rPr>
        <w:t>1</w:t>
      </w:r>
      <w:r w:rsidRPr="00924230">
        <w:rPr>
          <w:rStyle w:val="mo"/>
          <w:rFonts w:ascii="MathJax_Main" w:hAnsi="MathJax_Main"/>
          <w:sz w:val="27"/>
          <w:szCs w:val="27"/>
          <w:u w:val="single"/>
          <w:lang w:val="fr-BE"/>
        </w:rPr>
        <w:t>=</w:t>
      </w:r>
      <w:r w:rsidRPr="00924230">
        <w:rPr>
          <w:rStyle w:val="mn"/>
          <w:rFonts w:ascii="MathJax_Main" w:hAnsi="MathJax_Main"/>
          <w:sz w:val="27"/>
          <w:szCs w:val="27"/>
          <w:u w:val="single"/>
          <w:lang w:val="fr-BE"/>
        </w:rPr>
        <w:t>3</w:t>
      </w:r>
      <w:r w:rsidRPr="00924230">
        <w:rPr>
          <w:u w:val="single"/>
          <w:lang w:val="fr-BE"/>
        </w:rPr>
        <w:t>, has been</w:t>
      </w:r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selected</w:t>
      </w:r>
      <w:proofErr w:type="spellEnd"/>
      <w:r w:rsidRPr="005F488B">
        <w:rPr>
          <w:lang w:val="fr-BE"/>
        </w:rPr>
        <w:t xml:space="preserve"> to </w:t>
      </w:r>
      <w:proofErr w:type="spellStart"/>
      <w:r w:rsidRPr="005F488B">
        <w:rPr>
          <w:lang w:val="fr-BE"/>
        </w:rPr>
        <w:t>provide</w:t>
      </w:r>
      <w:proofErr w:type="spellEnd"/>
      <w:r w:rsidRPr="005F488B">
        <w:rPr>
          <w:lang w:val="fr-BE"/>
        </w:rPr>
        <w:t xml:space="preserve"> maximum change in capacitance.</w:t>
      </w:r>
    </w:p>
    <w:p w14:paraId="564317C1" w14:textId="77777777" w:rsidR="00470D40" w:rsidRDefault="00470D40" w:rsidP="00470D40">
      <w:pPr>
        <w:pStyle w:val="PhDCorpo"/>
      </w:pPr>
      <w:proofErr w:type="spellStart"/>
      <w:r>
        <w:t>The</w:t>
      </w:r>
      <w:proofErr w:type="spellEnd"/>
      <w:r>
        <w:t xml:space="preserve"> </w:t>
      </w:r>
      <w:proofErr w:type="spellStart"/>
      <w:r>
        <w:t>minimum</w:t>
      </w:r>
      <w:proofErr w:type="spellEnd"/>
      <w:r>
        <w:t xml:space="preserve"> </w:t>
      </w:r>
      <w:proofErr w:type="spellStart"/>
      <w:r>
        <w:t>number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combs</w:t>
      </w:r>
      <w:proofErr w:type="spellEnd"/>
      <w:r>
        <w:t xml:space="preserve"> </w:t>
      </w:r>
      <w:proofErr w:type="spellStart"/>
      <w:r>
        <w:t>required</w:t>
      </w:r>
      <w:proofErr w:type="spellEnd"/>
      <w:r>
        <w:t xml:space="preserve"> to </w:t>
      </w:r>
      <w:proofErr w:type="spellStart"/>
      <w:r>
        <w:t>produce</w:t>
      </w:r>
      <w:proofErr w:type="spellEnd"/>
      <w:r>
        <w:t xml:space="preserve"> </w:t>
      </w:r>
      <w:proofErr w:type="spellStart"/>
      <w:r>
        <w:rPr>
          <w:i/>
          <w:iCs/>
        </w:rPr>
        <w:t>x</w:t>
      </w:r>
      <w:r>
        <w:rPr>
          <w:vertAlign w:val="subscript"/>
        </w:rPr>
        <w:t>min</w:t>
      </w:r>
      <w:proofErr w:type="spellEnd"/>
      <w:r>
        <w:t xml:space="preserve"> can </w:t>
      </w:r>
      <w:proofErr w:type="spellStart"/>
      <w:r>
        <w:t>be</w:t>
      </w:r>
      <w:proofErr w:type="spellEnd"/>
      <w:r>
        <w:t xml:space="preserve"> </w:t>
      </w:r>
      <w:proofErr w:type="spellStart"/>
      <w:r>
        <w:t>calculated</w:t>
      </w:r>
      <w:proofErr w:type="spellEnd"/>
      <w:r>
        <w:t xml:space="preserve"> </w:t>
      </w:r>
      <w:proofErr w:type="spellStart"/>
      <w:r>
        <w:t>by</w:t>
      </w:r>
      <w:proofErr w:type="spellEnd"/>
      <w:r>
        <w:t>:</w:t>
      </w:r>
    </w:p>
    <w:p w14:paraId="66F31B7B" w14:textId="77777777" w:rsidR="00470D40" w:rsidRDefault="00470D40" w:rsidP="00470D40">
      <w:pPr>
        <w:pStyle w:val="PhDCorpo"/>
      </w:pPr>
      <m:oMathPara>
        <m:oMath>
          <m:r>
            <m:rPr>
              <m:sty m:val="p"/>
            </m:rPr>
            <w:rPr>
              <w:rStyle w:val="mi"/>
              <w:rFonts w:ascii="Cambria Math" w:hAnsi="Cambria Math"/>
              <w:sz w:val="27"/>
              <w:szCs w:val="27"/>
            </w:rPr>
            <m:t>Δ</m:t>
          </m:r>
          <m:r>
            <w:rPr>
              <w:rStyle w:val="mi"/>
              <w:rFonts w:ascii="Cambria Math" w:hAnsi="Cambria Math"/>
              <w:sz w:val="27"/>
              <w:szCs w:val="27"/>
            </w:rPr>
            <m:t>C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=</m:t>
          </m:r>
          <m:f>
            <m:fPr>
              <m:ctrlPr>
                <w:rPr>
                  <w:rStyle w:val="mn"/>
                  <w:rFonts w:ascii="Cambria Math" w:hAnsi="Cambria Math"/>
                  <w:sz w:val="27"/>
                  <w:szCs w:val="27"/>
                </w:rPr>
              </m:ctrlPr>
            </m:fPr>
            <m:num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27"/>
                  <w:szCs w:val="27"/>
                </w:rPr>
                <m:t>2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ε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l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t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N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.(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sSup>
                <m:sSupPr>
                  <m:ctrl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2</m:t>
                  </m:r>
                </m:e>
                <m:sup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-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sSup>
                <m:sSupPr>
                  <m:ctrl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1</m:t>
                  </m:r>
                </m:e>
                <m:sup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)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x</m:t>
              </m:r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>min</m:t>
              </m:r>
            </m:num>
            <m:den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(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sSup>
                <m:sSupPr>
                  <m:ctrl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1</m:t>
                  </m:r>
                </m:e>
                <m:sup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-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x</m:t>
              </m:r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 xml:space="preserve">min^2 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)(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19"/>
                  <w:szCs w:val="19"/>
                </w:rPr>
                <m:t>22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-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x</m:t>
              </m:r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 xml:space="preserve">min^2 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)</m:t>
              </m:r>
            </m:den>
          </m:f>
        </m:oMath>
      </m:oMathPara>
    </w:p>
    <w:p w14:paraId="17722BC2" w14:textId="77777777" w:rsidR="00470D40" w:rsidRPr="003517F5" w:rsidRDefault="00470D40" w:rsidP="00470D40">
      <w:pPr>
        <w:pStyle w:val="PhDCorpo"/>
        <w:rPr>
          <w:b/>
          <w:bCs/>
          <w:sz w:val="40"/>
          <w:szCs w:val="40"/>
          <w:u w:val="single"/>
        </w:rPr>
      </w:pPr>
      <m:oMathPara>
        <m:oMath>
          <m:r>
            <w:rPr>
              <w:rStyle w:val="mi"/>
              <w:rFonts w:ascii="Cambria Math" w:hAnsi="Cambria Math"/>
              <w:sz w:val="27"/>
              <w:szCs w:val="27"/>
              <w:u w:val="single"/>
            </w:rPr>
            <m:t>N</m:t>
          </m:r>
          <m:r>
            <w:rPr>
              <w:rStyle w:val="mo"/>
              <w:rFonts w:ascii="Cambria Math" w:hAnsi="Cambria Math"/>
              <w:sz w:val="27"/>
              <w:szCs w:val="27"/>
              <w:u w:val="single"/>
            </w:rPr>
            <m:t>=</m:t>
          </m:r>
          <m:f>
            <m:fPr>
              <m:ctrlPr>
                <w:rPr>
                  <w:rStyle w:val="mi"/>
                  <w:rFonts w:ascii="Cambria Math" w:hAnsi="Cambria Math"/>
                  <w:i/>
                  <w:sz w:val="27"/>
                  <w:szCs w:val="27"/>
                  <w:u w:val="single"/>
                </w:rPr>
              </m:ctrlPr>
            </m:fPr>
            <m:num>
              <m:r>
                <w:rPr>
                  <w:rStyle w:val="mi"/>
                  <w:rFonts w:ascii="Cambria Math" w:hAnsi="Cambria Math"/>
                  <w:sz w:val="27"/>
                  <w:szCs w:val="27"/>
                  <w:u w:val="single"/>
                </w:rPr>
                <m:t>ΔC</m:t>
              </m:r>
              <m:r>
                <w:rPr>
                  <w:rStyle w:val="mo"/>
                  <w:rFonts w:ascii="Cambria Math" w:hAnsi="Cambria Math"/>
                  <w:sz w:val="27"/>
                  <w:szCs w:val="27"/>
                  <w:u w:val="single"/>
                </w:rPr>
                <m:t>.(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  <w:u w:val="single"/>
                </w:rPr>
                <m:t>d</m:t>
              </m:r>
              <m:sSup>
                <m:sSupPr>
                  <m:ctrlPr>
                    <w:rPr>
                      <w:rStyle w:val="mn"/>
                      <w:rFonts w:ascii="Cambria Math" w:hAnsi="Cambria Math"/>
                      <w:i/>
                      <w:sz w:val="19"/>
                      <w:szCs w:val="19"/>
                      <w:u w:val="single"/>
                    </w:rPr>
                  </m:ctrlPr>
                </m:sSupPr>
                <m:e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  <w:u w:val="single"/>
                    </w:rPr>
                    <m:t>1</m:t>
                  </m:r>
                </m:e>
                <m:sup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  <w:u w:val="single"/>
                    </w:rPr>
                    <m:t>2</m:t>
                  </m:r>
                </m:sup>
              </m:sSup>
              <m:r>
                <w:rPr>
                  <w:rStyle w:val="mo"/>
                  <w:rFonts w:ascii="Cambria Math" w:hAnsi="Cambria Math"/>
                  <w:sz w:val="27"/>
                  <w:szCs w:val="27"/>
                  <w:u w:val="single"/>
                </w:rPr>
                <m:t>-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  <w:u w:val="single"/>
                </w:rPr>
                <m:t>x</m:t>
              </m:r>
              <m:r>
                <w:rPr>
                  <w:rStyle w:val="mtext"/>
                  <w:rFonts w:ascii="Cambria Math" w:hAnsi="Cambria Math"/>
                  <w:sz w:val="27"/>
                  <w:szCs w:val="27"/>
                  <w:u w:val="single"/>
                </w:rPr>
                <m:t>mi</m:t>
              </m:r>
              <m:sSup>
                <m:sSupPr>
                  <m:ctrlPr>
                    <w:rPr>
                      <w:rStyle w:val="mtext"/>
                      <w:rFonts w:ascii="Cambria Math" w:hAnsi="Cambria Math"/>
                      <w:i/>
                      <w:sz w:val="27"/>
                      <w:szCs w:val="27"/>
                      <w:u w:val="single"/>
                    </w:rPr>
                  </m:ctrlPr>
                </m:sSupPr>
                <m:e>
                  <m:r>
                    <w:rPr>
                      <w:rStyle w:val="mtext"/>
                      <w:rFonts w:ascii="Cambria Math" w:hAnsi="Cambria Math"/>
                      <w:sz w:val="27"/>
                      <w:szCs w:val="27"/>
                      <w:u w:val="single"/>
                    </w:rPr>
                    <m:t>n</m:t>
                  </m:r>
                </m:e>
                <m:sup>
                  <m:r>
                    <w:rPr>
                      <w:rStyle w:val="mtext"/>
                      <w:rFonts w:ascii="Cambria Math" w:hAnsi="Cambria Math"/>
                      <w:sz w:val="27"/>
                      <w:szCs w:val="27"/>
                      <w:u w:val="single"/>
                    </w:rPr>
                    <m:t>2</m:t>
                  </m:r>
                </m:sup>
              </m:sSup>
              <m:r>
                <w:rPr>
                  <w:rStyle w:val="mo"/>
                  <w:rFonts w:ascii="Cambria Math" w:hAnsi="Cambria Math"/>
                  <w:sz w:val="27"/>
                  <w:szCs w:val="27"/>
                  <w:u w:val="single"/>
                </w:rPr>
                <m:t>).(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  <w:u w:val="single"/>
                </w:rPr>
                <m:t>d</m:t>
              </m:r>
              <m:sSup>
                <m:sSupPr>
                  <m:ctrlPr>
                    <w:rPr>
                      <w:rStyle w:val="mn"/>
                      <w:rFonts w:ascii="Cambria Math" w:hAnsi="Cambria Math"/>
                      <w:i/>
                      <w:sz w:val="19"/>
                      <w:szCs w:val="19"/>
                      <w:u w:val="single"/>
                    </w:rPr>
                  </m:ctrlPr>
                </m:sSupPr>
                <m:e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  <w:u w:val="single"/>
                    </w:rPr>
                    <m:t>2</m:t>
                  </m:r>
                </m:e>
                <m:sup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  <w:u w:val="single"/>
                    </w:rPr>
                    <m:t>2</m:t>
                  </m:r>
                </m:sup>
              </m:sSup>
              <m:r>
                <w:rPr>
                  <w:rStyle w:val="mo"/>
                  <w:rFonts w:ascii="Cambria Math" w:hAnsi="Cambria Math"/>
                  <w:sz w:val="27"/>
                  <w:szCs w:val="27"/>
                  <w:u w:val="single"/>
                </w:rPr>
                <m:t>-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  <w:u w:val="single"/>
                </w:rPr>
                <m:t>x</m:t>
              </m:r>
              <m:r>
                <w:rPr>
                  <w:rStyle w:val="mtext"/>
                  <w:rFonts w:ascii="Cambria Math" w:hAnsi="Cambria Math"/>
                  <w:sz w:val="27"/>
                  <w:szCs w:val="27"/>
                  <w:u w:val="single"/>
                </w:rPr>
                <m:t>mi</m:t>
              </m:r>
              <m:sSup>
                <m:sSupPr>
                  <m:ctrlPr>
                    <w:rPr>
                      <w:rStyle w:val="mtext"/>
                      <w:rFonts w:ascii="Cambria Math" w:hAnsi="Cambria Math"/>
                      <w:i/>
                      <w:sz w:val="27"/>
                      <w:szCs w:val="27"/>
                      <w:u w:val="single"/>
                    </w:rPr>
                  </m:ctrlPr>
                </m:sSupPr>
                <m:e>
                  <m:r>
                    <w:rPr>
                      <w:rStyle w:val="mtext"/>
                      <w:rFonts w:ascii="Cambria Math" w:hAnsi="Cambria Math"/>
                      <w:sz w:val="27"/>
                      <w:szCs w:val="27"/>
                      <w:u w:val="single"/>
                    </w:rPr>
                    <m:t>n</m:t>
                  </m:r>
                </m:e>
                <m:sup>
                  <m:r>
                    <w:rPr>
                      <w:rStyle w:val="mtext"/>
                      <w:rFonts w:ascii="Cambria Math" w:hAnsi="Cambria Math"/>
                      <w:sz w:val="27"/>
                      <w:szCs w:val="27"/>
                      <w:u w:val="single"/>
                    </w:rPr>
                    <m:t>2</m:t>
                  </m:r>
                </m:sup>
              </m:sSup>
              <m:r>
                <w:rPr>
                  <w:rStyle w:val="mo"/>
                  <w:rFonts w:ascii="Cambria Math" w:hAnsi="Cambria Math"/>
                  <w:sz w:val="27"/>
                  <w:szCs w:val="27"/>
                  <w:u w:val="single"/>
                </w:rPr>
                <m:t>)</m:t>
              </m:r>
            </m:num>
            <m:den>
              <m:r>
                <w:rPr>
                  <w:rStyle w:val="mn"/>
                  <w:rFonts w:ascii="Cambria Math" w:hAnsi="Cambria Math"/>
                  <w:sz w:val="27"/>
                  <w:szCs w:val="27"/>
                  <w:u w:val="single"/>
                </w:rPr>
                <m:t>2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  <w:u w:val="single"/>
                </w:rPr>
                <m:t>ε</m:t>
              </m:r>
              <m:r>
                <w:rPr>
                  <w:rStyle w:val="mo"/>
                  <w:rFonts w:ascii="Cambria Math" w:hAnsi="Cambria Math"/>
                  <w:sz w:val="27"/>
                  <w:szCs w:val="27"/>
                  <w:u w:val="single"/>
                </w:rPr>
                <m:t>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  <w:u w:val="single"/>
                </w:rPr>
                <m:t>l</m:t>
              </m:r>
              <m:r>
                <w:rPr>
                  <w:rStyle w:val="mo"/>
                  <w:rFonts w:ascii="Cambria Math" w:hAnsi="Cambria Math"/>
                  <w:sz w:val="27"/>
                  <w:szCs w:val="27"/>
                  <w:u w:val="single"/>
                </w:rPr>
                <m:t>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  <w:u w:val="single"/>
                </w:rPr>
                <m:t>t</m:t>
              </m:r>
              <m:r>
                <w:rPr>
                  <w:rStyle w:val="mo"/>
                  <w:rFonts w:ascii="Cambria Math" w:hAnsi="Cambria Math"/>
                  <w:sz w:val="27"/>
                  <w:szCs w:val="27"/>
                  <w:u w:val="single"/>
                </w:rPr>
                <m:t>.(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  <w:u w:val="single"/>
                </w:rPr>
                <m:t>d</m:t>
              </m:r>
              <m:sSup>
                <m:sSupPr>
                  <m:ctrlPr>
                    <w:rPr>
                      <w:rStyle w:val="mn"/>
                      <w:rFonts w:ascii="Cambria Math" w:hAnsi="Cambria Math"/>
                      <w:i/>
                      <w:sz w:val="19"/>
                      <w:szCs w:val="19"/>
                      <w:u w:val="single"/>
                    </w:rPr>
                  </m:ctrlPr>
                </m:sSupPr>
                <m:e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  <w:u w:val="single"/>
                    </w:rPr>
                    <m:t>2</m:t>
                  </m:r>
                </m:e>
                <m:sup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  <w:u w:val="single"/>
                    </w:rPr>
                    <m:t>2</m:t>
                  </m:r>
                </m:sup>
              </m:sSup>
              <m:r>
                <w:rPr>
                  <w:rStyle w:val="mo"/>
                  <w:rFonts w:ascii="Cambria Math" w:hAnsi="Cambria Math"/>
                  <w:sz w:val="27"/>
                  <w:szCs w:val="27"/>
                  <w:u w:val="single"/>
                </w:rPr>
                <m:t>-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  <w:u w:val="single"/>
                </w:rPr>
                <m:t>d</m:t>
              </m:r>
              <m:sSup>
                <m:sSupPr>
                  <m:ctrlPr>
                    <w:rPr>
                      <w:rStyle w:val="mn"/>
                      <w:rFonts w:ascii="Cambria Math" w:hAnsi="Cambria Math"/>
                      <w:i/>
                      <w:sz w:val="19"/>
                      <w:szCs w:val="19"/>
                      <w:u w:val="single"/>
                    </w:rPr>
                  </m:ctrlPr>
                </m:sSupPr>
                <m:e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  <w:u w:val="single"/>
                    </w:rPr>
                    <m:t>1</m:t>
                  </m:r>
                </m:e>
                <m:sup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  <w:u w:val="single"/>
                    </w:rPr>
                    <m:t>2</m:t>
                  </m:r>
                </m:sup>
              </m:sSup>
              <m:r>
                <w:rPr>
                  <w:rStyle w:val="mo"/>
                  <w:rFonts w:ascii="Cambria Math" w:hAnsi="Cambria Math"/>
                  <w:sz w:val="27"/>
                  <w:szCs w:val="27"/>
                  <w:u w:val="single"/>
                </w:rPr>
                <m:t>)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  <w:u w:val="single"/>
                </w:rPr>
                <m:t>x</m:t>
              </m:r>
              <m:r>
                <w:rPr>
                  <w:rStyle w:val="mtext"/>
                  <w:rFonts w:ascii="Cambria Math" w:hAnsi="Cambria Math"/>
                  <w:sz w:val="27"/>
                  <w:szCs w:val="27"/>
                  <w:u w:val="single"/>
                </w:rPr>
                <m:t>min</m:t>
              </m:r>
            </m:den>
          </m:f>
        </m:oMath>
      </m:oMathPara>
    </w:p>
    <w:p w14:paraId="12055E70" w14:textId="77777777" w:rsidR="00470D40" w:rsidRDefault="00470D40" w:rsidP="00470D40">
      <w:pPr>
        <w:pStyle w:val="PhDCorpo"/>
      </w:pPr>
      <w:proofErr w:type="spellStart"/>
      <w:r>
        <w:t>where</w:t>
      </w:r>
      <w:proofErr w:type="spellEnd"/>
      <w:r>
        <w:t>,</w:t>
      </w:r>
    </w:p>
    <w:p w14:paraId="7304A190" w14:textId="77777777" w:rsidR="00470D40" w:rsidRPr="005F488B" w:rsidRDefault="00470D40" w:rsidP="00470D40">
      <w:pPr>
        <w:pStyle w:val="PhDCorpo"/>
        <w:numPr>
          <w:ilvl w:val="0"/>
          <w:numId w:val="21"/>
        </w:numPr>
        <w:rPr>
          <w:lang w:val="fr-BE"/>
        </w:rPr>
      </w:pPr>
      <w:r>
        <w:rPr>
          <w:rFonts w:ascii="Cambria" w:hAnsi="Cambria" w:cs="Cambria"/>
        </w:rPr>
        <w:t>ε</w:t>
      </w:r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is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permittivity</w:t>
      </w:r>
      <w:proofErr w:type="spellEnd"/>
      <w:r w:rsidRPr="005F488B">
        <w:rPr>
          <w:lang w:val="fr-BE"/>
        </w:rPr>
        <w:t xml:space="preserve"> of air,</w:t>
      </w:r>
    </w:p>
    <w:p w14:paraId="13B6F7F8" w14:textId="77777777" w:rsidR="00470D40" w:rsidRPr="005F488B" w:rsidRDefault="00470D40" w:rsidP="00470D40">
      <w:pPr>
        <w:pStyle w:val="PhDCorpo"/>
        <w:numPr>
          <w:ilvl w:val="0"/>
          <w:numId w:val="21"/>
        </w:numPr>
        <w:rPr>
          <w:lang w:val="fr-BE"/>
        </w:rPr>
      </w:pPr>
      <m:oMath>
        <m:r>
          <w:rPr>
            <w:rFonts w:ascii="Cambria Math" w:hAnsi="Cambria Math"/>
          </w:rPr>
          <w:lastRenderedPageBreak/>
          <m:t>l</m:t>
        </m:r>
      </m:oMath>
      <w:r w:rsidRPr="005F488B">
        <w:rPr>
          <w:lang w:val="fr-BE"/>
        </w:rPr>
        <w:t xml:space="preserve"> </w:t>
      </w:r>
      <w:proofErr w:type="gramStart"/>
      <w:r w:rsidRPr="005F488B">
        <w:rPr>
          <w:lang w:val="fr-BE"/>
        </w:rPr>
        <w:t>is</w:t>
      </w:r>
      <w:proofErr w:type="gramEnd"/>
      <w:r w:rsidRPr="005F488B">
        <w:rPr>
          <w:lang w:val="fr-BE"/>
        </w:rPr>
        <w:t xml:space="preserve"> the overlap length of combs</w:t>
      </w:r>
    </w:p>
    <w:p w14:paraId="6D5392DF" w14:textId="77777777" w:rsidR="00470D40" w:rsidRDefault="00470D40" w:rsidP="00470D40">
      <w:pPr>
        <w:pStyle w:val="PhDCorpo"/>
        <w:numPr>
          <w:ilvl w:val="0"/>
          <w:numId w:val="21"/>
        </w:numPr>
      </w:pPr>
      <w:r>
        <w:rPr>
          <w:i/>
          <w:iCs/>
        </w:rPr>
        <w:t>t</w:t>
      </w:r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hickness</w:t>
      </w:r>
      <w:proofErr w:type="spellEnd"/>
    </w:p>
    <w:p w14:paraId="3A36748A" w14:textId="77777777" w:rsidR="00470D40" w:rsidRDefault="00470D40" w:rsidP="00470D40">
      <w:pPr>
        <w:pStyle w:val="PhDCorpo"/>
        <w:numPr>
          <w:ilvl w:val="0"/>
          <w:numId w:val="21"/>
        </w:numPr>
      </w:pPr>
      <w:r>
        <w:rPr>
          <w:i/>
          <w:iCs/>
        </w:rPr>
        <w:t>N</w:t>
      </w:r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umber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combs</w:t>
      </w:r>
      <w:proofErr w:type="spellEnd"/>
    </w:p>
    <w:p w14:paraId="5621B1F7" w14:textId="77777777" w:rsidR="00470D40" w:rsidRPr="005F488B" w:rsidRDefault="00470D40" w:rsidP="00470D40">
      <w:pPr>
        <w:pStyle w:val="PhDCorpo"/>
        <w:numPr>
          <w:ilvl w:val="0"/>
          <w:numId w:val="21"/>
        </w:numPr>
        <w:rPr>
          <w:lang w:val="fr-BE"/>
        </w:rPr>
      </w:pPr>
      <w:proofErr w:type="gramStart"/>
      <w:r w:rsidRPr="005F488B">
        <w:rPr>
          <w:i/>
          <w:iCs/>
          <w:lang w:val="fr-BE"/>
        </w:rPr>
        <w:t>d</w:t>
      </w:r>
      <w:proofErr w:type="gramEnd"/>
      <w:r w:rsidRPr="005F488B">
        <w:rPr>
          <w:vertAlign w:val="subscript"/>
          <w:lang w:val="fr-BE"/>
        </w:rPr>
        <w:t>1</w:t>
      </w:r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is</w:t>
      </w:r>
      <w:proofErr w:type="spellEnd"/>
      <w:r w:rsidRPr="005F488B">
        <w:rPr>
          <w:lang w:val="fr-BE"/>
        </w:rPr>
        <w:t xml:space="preserve"> the </w:t>
      </w:r>
      <w:proofErr w:type="spellStart"/>
      <w:r w:rsidRPr="005F488B">
        <w:rPr>
          <w:lang w:val="fr-BE"/>
        </w:rPr>
        <w:t>smaller</w:t>
      </w:r>
      <w:proofErr w:type="spellEnd"/>
      <w:r w:rsidRPr="005F488B">
        <w:rPr>
          <w:lang w:val="fr-BE"/>
        </w:rPr>
        <w:t xml:space="preserve"> gap </w:t>
      </w:r>
      <w:proofErr w:type="spellStart"/>
      <w:r w:rsidRPr="005F488B">
        <w:rPr>
          <w:lang w:val="fr-BE"/>
        </w:rPr>
        <w:t>between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electrodes</w:t>
      </w:r>
      <w:proofErr w:type="spellEnd"/>
    </w:p>
    <w:p w14:paraId="65B536C8" w14:textId="77777777" w:rsidR="00470D40" w:rsidRPr="005F488B" w:rsidRDefault="00470D40" w:rsidP="00470D40">
      <w:pPr>
        <w:pStyle w:val="PhDCorpo"/>
        <w:numPr>
          <w:ilvl w:val="0"/>
          <w:numId w:val="21"/>
        </w:numPr>
        <w:rPr>
          <w:lang w:val="fr-BE"/>
        </w:rPr>
      </w:pPr>
      <w:proofErr w:type="gramStart"/>
      <w:r w:rsidRPr="005F488B">
        <w:rPr>
          <w:i/>
          <w:iCs/>
          <w:lang w:val="fr-BE"/>
        </w:rPr>
        <w:t>d</w:t>
      </w:r>
      <w:proofErr w:type="gramEnd"/>
      <w:r w:rsidRPr="005F488B">
        <w:rPr>
          <w:vertAlign w:val="subscript"/>
          <w:lang w:val="fr-BE"/>
        </w:rPr>
        <w:t>2</w:t>
      </w:r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is</w:t>
      </w:r>
      <w:proofErr w:type="spellEnd"/>
      <w:r w:rsidRPr="005F488B">
        <w:rPr>
          <w:lang w:val="fr-BE"/>
        </w:rPr>
        <w:t xml:space="preserve"> the </w:t>
      </w:r>
      <w:proofErr w:type="spellStart"/>
      <w:r w:rsidRPr="005F488B">
        <w:rPr>
          <w:lang w:val="fr-BE"/>
        </w:rPr>
        <w:t>larger</w:t>
      </w:r>
      <w:proofErr w:type="spellEnd"/>
      <w:r w:rsidRPr="005F488B">
        <w:rPr>
          <w:lang w:val="fr-BE"/>
        </w:rPr>
        <w:t xml:space="preserve"> gap </w:t>
      </w:r>
      <w:proofErr w:type="spellStart"/>
      <w:r w:rsidRPr="005F488B">
        <w:rPr>
          <w:lang w:val="fr-BE"/>
        </w:rPr>
        <w:t>between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electrodes</w:t>
      </w:r>
      <w:proofErr w:type="spellEnd"/>
      <w:r w:rsidRPr="005F488B">
        <w:rPr>
          <w:lang w:val="fr-BE"/>
        </w:rPr>
        <w:t>.</w:t>
      </w:r>
    </w:p>
    <w:p w14:paraId="74037FA1" w14:textId="77777777" w:rsidR="00470D40" w:rsidRDefault="00470D40" w:rsidP="00470D40">
      <w:pPr>
        <w:pStyle w:val="PhDCorpo"/>
      </w:pPr>
      <w:proofErr w:type="spellStart"/>
      <w:r>
        <w:t>minimum</w:t>
      </w:r>
      <w:proofErr w:type="spellEnd"/>
      <w:r>
        <w:t xml:space="preserve"> </w:t>
      </w:r>
      <w:proofErr w:type="spellStart"/>
      <w:r>
        <w:t>length</w:t>
      </w:r>
      <w:proofErr w:type="spellEnd"/>
      <w:r>
        <w:t xml:space="preserve"> (</w:t>
      </w:r>
      <w:r>
        <w:rPr>
          <w:i/>
          <w:iCs/>
        </w:rPr>
        <w:t>l</w:t>
      </w:r>
      <w:r>
        <w:rPr>
          <w:i/>
          <w:iCs/>
          <w:vertAlign w:val="subscript"/>
        </w:rPr>
        <w:t>m</w:t>
      </w:r>
      <w:r>
        <w:t xml:space="preserve">)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ofmass</w:t>
      </w:r>
      <w:proofErr w:type="spellEnd"/>
      <w:r>
        <w:t xml:space="preserve"> </w:t>
      </w:r>
      <w:proofErr w:type="spellStart"/>
      <w:r>
        <w:t>required</w:t>
      </w:r>
      <w:proofErr w:type="spellEnd"/>
      <w:r>
        <w:t xml:space="preserve"> to </w:t>
      </w:r>
      <w:proofErr w:type="spellStart"/>
      <w:r>
        <w:t>accommodate</w:t>
      </w:r>
      <w:proofErr w:type="spellEnd"/>
      <w:r>
        <w:t xml:space="preserve"> </w:t>
      </w:r>
      <w:r>
        <w:rPr>
          <w:i/>
          <w:iCs/>
        </w:rPr>
        <w:t>N</w:t>
      </w:r>
      <w:r>
        <w:t xml:space="preserve"> </w:t>
      </w:r>
      <w:proofErr w:type="spellStart"/>
      <w:r>
        <w:t>number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combs</w:t>
      </w:r>
      <w:proofErr w:type="spellEnd"/>
      <w:r>
        <w:t xml:space="preserve"> can </w:t>
      </w:r>
      <w:proofErr w:type="spellStart"/>
      <w:r>
        <w:t>be</w:t>
      </w:r>
      <w:proofErr w:type="spellEnd"/>
      <w:r>
        <w:t xml:space="preserve"> </w:t>
      </w:r>
      <w:proofErr w:type="spellStart"/>
      <w:r>
        <w:t>calculated</w:t>
      </w:r>
      <w:proofErr w:type="spellEnd"/>
      <w:r>
        <w:t xml:space="preserve"> as</w:t>
      </w:r>
    </w:p>
    <w:p w14:paraId="45442FAF" w14:textId="77777777" w:rsidR="00470D40" w:rsidRPr="00114177" w:rsidRDefault="00470D40" w:rsidP="00470D40">
      <w:pPr>
        <w:pStyle w:val="PhDCorpo"/>
        <w:rPr>
          <w:rStyle w:val="mo"/>
          <w:rFonts w:eastAsiaTheme="minorEastAsia"/>
          <w:sz w:val="27"/>
          <w:szCs w:val="27"/>
        </w:rPr>
      </w:pPr>
      <m:oMathPara>
        <m:oMath>
          <m:r>
            <w:rPr>
              <w:rStyle w:val="mi"/>
              <w:rFonts w:ascii="Cambria Math" w:hAnsi="Cambria Math"/>
              <w:sz w:val="27"/>
              <w:szCs w:val="27"/>
            </w:rPr>
            <m:t>l</m:t>
          </m:r>
          <m:r>
            <w:rPr>
              <w:rStyle w:val="mi"/>
              <w:rFonts w:ascii="Cambria Math" w:hAnsi="Cambria Math"/>
              <w:sz w:val="19"/>
              <w:szCs w:val="19"/>
            </w:rPr>
            <m:t>m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=</m:t>
          </m:r>
          <m:d>
            <m:dPr>
              <m:ctrlPr>
                <w:rPr>
                  <w:rStyle w:val="mo"/>
                  <w:rFonts w:ascii="Cambria Math" w:hAnsi="Cambria Math"/>
                  <w:sz w:val="27"/>
                  <w:szCs w:val="27"/>
                </w:rPr>
              </m:ctrlPr>
            </m:dPr>
            <m:e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19"/>
                  <w:szCs w:val="19"/>
                </w:rPr>
                <m:t>2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+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19"/>
                  <w:szCs w:val="19"/>
                </w:rPr>
                <m:t>1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+</m:t>
              </m:r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27"/>
                  <w:szCs w:val="27"/>
                </w:rPr>
                <m:t>2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w</m:t>
              </m:r>
              <m:r>
                <w:rPr>
                  <w:rStyle w:val="mi"/>
                  <w:rFonts w:ascii="Cambria Math" w:hAnsi="Cambria Math"/>
                  <w:sz w:val="19"/>
                  <w:szCs w:val="19"/>
                </w:rPr>
                <m:t>c</m:t>
              </m:r>
            </m:e>
          </m:d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×</m:t>
          </m:r>
          <m:r>
            <w:rPr>
              <w:rStyle w:val="mi"/>
              <w:rFonts w:ascii="Cambria Math" w:hAnsi="Cambria Math"/>
              <w:sz w:val="27"/>
              <w:szCs w:val="27"/>
            </w:rPr>
            <m:t>N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-</m:t>
          </m:r>
          <m:d>
            <m:dPr>
              <m:ctrlPr>
                <w:rPr>
                  <w:rStyle w:val="mo"/>
                  <w:rFonts w:ascii="Cambria Math" w:hAnsi="Cambria Math"/>
                  <w:sz w:val="27"/>
                  <w:szCs w:val="27"/>
                </w:rPr>
              </m:ctrlPr>
            </m:dPr>
            <m:e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19"/>
                  <w:szCs w:val="19"/>
                </w:rPr>
                <m:t>2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+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19"/>
                  <w:szCs w:val="19"/>
                </w:rPr>
                <m:t>1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+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w</m:t>
              </m:r>
              <m:r>
                <w:rPr>
                  <w:rStyle w:val="mi"/>
                  <w:rFonts w:ascii="Cambria Math" w:hAnsi="Cambria Math"/>
                  <w:sz w:val="19"/>
                  <w:szCs w:val="19"/>
                </w:rPr>
                <m:t>c</m:t>
              </m:r>
            </m:e>
          </m:d>
        </m:oMath>
      </m:oMathPara>
    </w:p>
    <w:p w14:paraId="27BA96EE" w14:textId="77777777" w:rsidR="00470D40" w:rsidRPr="00114177" w:rsidRDefault="00470D40" w:rsidP="00470D40">
      <w:pPr>
        <w:pStyle w:val="PhDCorpo"/>
        <w:rPr>
          <w:rStyle w:val="mo"/>
          <w:rFonts w:eastAsiaTheme="minorEastAsia"/>
          <w:sz w:val="27"/>
          <w:szCs w:val="27"/>
        </w:rPr>
      </w:pPr>
      <w:r>
        <w:rPr>
          <w:rStyle w:val="mo"/>
          <w:rFonts w:eastAsiaTheme="minorEastAsia"/>
          <w:sz w:val="27"/>
          <w:szCs w:val="27"/>
        </w:rPr>
        <w:t>Lm = (6+2*1</w:t>
      </w:r>
      <w:proofErr w:type="gramStart"/>
      <w:r>
        <w:rPr>
          <w:rStyle w:val="mo"/>
          <w:rFonts w:eastAsiaTheme="minorEastAsia"/>
          <w:sz w:val="27"/>
          <w:szCs w:val="27"/>
        </w:rPr>
        <w:t>u)*</w:t>
      </w:r>
      <w:proofErr w:type="gramEnd"/>
      <w:r>
        <w:rPr>
          <w:rStyle w:val="mo"/>
          <w:rFonts w:eastAsiaTheme="minorEastAsia"/>
          <w:sz w:val="27"/>
          <w:szCs w:val="27"/>
        </w:rPr>
        <w:t>5 – 6+1u</w:t>
      </w:r>
    </w:p>
    <w:p w14:paraId="081B9D5A" w14:textId="51D628C9" w:rsidR="00470D40" w:rsidRDefault="00470D40" w:rsidP="00470D40">
      <w:pPr>
        <w:pStyle w:val="PhDCorpo"/>
      </w:pPr>
      <w:proofErr w:type="spellStart"/>
      <w:r>
        <w:t>where</w:t>
      </w:r>
      <w:proofErr w:type="spellEnd"/>
      <w:r>
        <w:t xml:space="preserve">, </w:t>
      </w:r>
      <w:r>
        <w:rPr>
          <w:i/>
          <w:iCs/>
        </w:rPr>
        <w:t>w</w:t>
      </w:r>
      <w:r>
        <w:rPr>
          <w:vertAlign w:val="subscript"/>
        </w:rPr>
        <w:t>c</w:t>
      </w:r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mb</w:t>
      </w:r>
      <w:proofErr w:type="spellEnd"/>
      <w:r>
        <w:t xml:space="preserve"> </w:t>
      </w:r>
      <w:proofErr w:type="spellStart"/>
      <w:r>
        <w:t>width</w:t>
      </w:r>
      <w:proofErr w:type="spellEnd"/>
    </w:p>
    <w:p w14:paraId="1FE7934B" w14:textId="120A69C8" w:rsidR="00B73E5C" w:rsidRDefault="00B73E5C" w:rsidP="00470D40">
      <w:pPr>
        <w:pStyle w:val="PhDCorpo"/>
      </w:pPr>
    </w:p>
    <w:p w14:paraId="3488E6B6" w14:textId="77777777" w:rsidR="00B73E5C" w:rsidRPr="00470D40" w:rsidRDefault="00B73E5C" w:rsidP="00470D40">
      <w:pPr>
        <w:pStyle w:val="PhDCorpo"/>
        <w:rPr>
          <w:rFonts w:eastAsiaTheme="minorEastAsia"/>
        </w:rPr>
      </w:pPr>
    </w:p>
    <w:p w14:paraId="63E63180" w14:textId="267037E6" w:rsidR="00470D40" w:rsidRDefault="00470D40" w:rsidP="00470D40">
      <w:pPr>
        <w:pStyle w:val="PhDCorpo"/>
        <w:rPr>
          <w:rStyle w:val="mo"/>
          <w:rFonts w:eastAsiaTheme="minorEastAsia"/>
          <w:sz w:val="27"/>
          <w:szCs w:val="27"/>
        </w:rPr>
      </w:pPr>
    </w:p>
    <w:p w14:paraId="4EB8D93D" w14:textId="77777777" w:rsidR="00B73E5C" w:rsidRDefault="00B73E5C">
      <w:pPr>
        <w:rPr>
          <w:rFonts w:ascii="NewsGotT" w:hAnsi="NewsGotT"/>
          <w:b/>
          <w:bCs/>
          <w:kern w:val="32"/>
          <w:sz w:val="40"/>
          <w:szCs w:val="40"/>
        </w:rPr>
        <w:sectPr w:rsidR="00B73E5C" w:rsidSect="00560CAD">
          <w:headerReference w:type="default" r:id="rId24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sdt>
      <w:sdtPr>
        <w:rPr>
          <w:b w:val="0"/>
          <w:bCs w:val="0"/>
          <w:kern w:val="0"/>
          <w:sz w:val="20"/>
          <w:szCs w:val="20"/>
        </w:rPr>
        <w:id w:val="-960099886"/>
        <w:docPartObj>
          <w:docPartGallery w:val="Bibliographies"/>
          <w:docPartUnique/>
        </w:docPartObj>
      </w:sdtPr>
      <w:sdtEndPr/>
      <w:sdtContent>
        <w:p w14:paraId="5389F76A" w14:textId="55D48889" w:rsidR="00D14379" w:rsidRDefault="00D14379">
          <w:pPr>
            <w:pStyle w:val="Ttulo1"/>
          </w:pPr>
          <w:r>
            <w:t>Bibliografia</w:t>
          </w:r>
        </w:p>
        <w:sdt>
          <w:sdtPr>
            <w:id w:val="111145805"/>
            <w:bibliography/>
          </w:sdtPr>
          <w:sdtEndPr/>
          <w:sdtContent>
            <w:p w14:paraId="4EF50E5C" w14:textId="77777777" w:rsidR="00D14379" w:rsidRDefault="00D14379">
              <w:pPr>
                <w:rPr>
                  <w:noProof/>
                </w:rPr>
              </w:pPr>
              <w:r>
                <w:fldChar w:fldCharType="begin"/>
              </w:r>
              <w:r>
                <w:instrText>BIBLIOGRAPHY</w:instrText>
              </w:r>
              <w: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09"/>
                <w:gridCol w:w="8762"/>
              </w:tblGrid>
              <w:tr w:rsidR="00D14379" w14:paraId="38D3C758" w14:textId="77777777">
                <w:trPr>
                  <w:divId w:val="579601970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3FFA4E0" w14:textId="42AF0239" w:rsidR="00D14379" w:rsidRDefault="00D14379">
                    <w:pPr>
                      <w:pStyle w:val="Bibliografia"/>
                      <w:rPr>
                        <w:noProof/>
                        <w:sz w:val="24"/>
                        <w:szCs w:val="24"/>
                      </w:rPr>
                    </w:pPr>
                    <w:r>
                      <w:rPr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164F33A" w14:textId="77777777" w:rsidR="00D14379" w:rsidRDefault="00D14379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N. M. M. Mourad Benmessaoud, “ResearchGate,” maio 2013. </w:t>
                    </w:r>
                    <w:r w:rsidRPr="00D14379">
                      <w:rPr>
                        <w:noProof/>
                        <w:lang w:val="fr-BE"/>
                      </w:rPr>
                      <w:t xml:space="preserve">[Online]. Available: https://www.researchgate.net/publication/257439996_Optimization_of_MEMS_capacitive_accelerometer. </w:t>
                    </w:r>
                    <w:r>
                      <w:rPr>
                        <w:noProof/>
                      </w:rPr>
                      <w:t>[Acedido em 8 dezembro 2021].</w:t>
                    </w:r>
                  </w:p>
                </w:tc>
              </w:tr>
              <w:tr w:rsidR="00D14379" w14:paraId="0C513090" w14:textId="77777777">
                <w:trPr>
                  <w:divId w:val="579601970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F935B8D" w14:textId="77777777" w:rsidR="00D14379" w:rsidRDefault="00D14379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32C0F3B" w14:textId="77777777" w:rsidR="00D14379" w:rsidRDefault="00D14379">
                    <w:pPr>
                      <w:pStyle w:val="Bibliografia"/>
                      <w:rPr>
                        <w:noProof/>
                      </w:rPr>
                    </w:pPr>
                    <w:r w:rsidRPr="00D14379">
                      <w:rPr>
                        <w:noProof/>
                        <w:lang w:val="fr-BE"/>
                      </w:rPr>
                      <w:t xml:space="preserve">Hella, “Hella Tech World,” [Online]. Available: https://www.hella.com/techworld/br/Tecnica/Eletrica-Eletronica/Sistema-de-Airbag-3083/. </w:t>
                    </w:r>
                    <w:r>
                      <w:rPr>
                        <w:noProof/>
                      </w:rPr>
                      <w:t>[Acedido em 8 dezembro 2021].</w:t>
                    </w:r>
                  </w:p>
                </w:tc>
              </w:tr>
            </w:tbl>
            <w:p w14:paraId="21C0CDE5" w14:textId="77777777" w:rsidR="00D14379" w:rsidRDefault="00D14379">
              <w:pPr>
                <w:divId w:val="579601970"/>
                <w:rPr>
                  <w:noProof/>
                </w:rPr>
              </w:pPr>
            </w:p>
            <w:p w14:paraId="6EE587C1" w14:textId="46E18C6A" w:rsidR="00D14379" w:rsidRDefault="00D14379">
              <w:r>
                <w:rPr>
                  <w:b/>
                  <w:bCs/>
                </w:rPr>
                <w:fldChar w:fldCharType="end"/>
              </w:r>
            </w:p>
          </w:sdtContent>
        </w:sdt>
      </w:sdtContent>
    </w:sdt>
    <w:p w14:paraId="3CAA29F9" w14:textId="77777777" w:rsidR="0034634E" w:rsidRPr="0034634E" w:rsidRDefault="0034634E" w:rsidP="0034634E">
      <w:pPr>
        <w:rPr>
          <w:rFonts w:ascii="NewsGotT" w:hAnsi="NewsGotT"/>
          <w:b/>
          <w:bCs/>
          <w:kern w:val="32"/>
          <w:sz w:val="40"/>
          <w:szCs w:val="40"/>
        </w:rPr>
      </w:pPr>
    </w:p>
    <w:sectPr w:rsidR="0034634E" w:rsidRPr="0034634E" w:rsidSect="00560CAD">
      <w:headerReference w:type="default" r:id="rId25"/>
      <w:pgSz w:w="11907" w:h="16840" w:code="9"/>
      <w:pgMar w:top="1134" w:right="1418" w:bottom="1134" w:left="1418" w:header="567" w:footer="57" w:gutter="0"/>
      <w:pgNumType w:chapSep="emDash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E98495" w14:textId="77777777" w:rsidR="006531B0" w:rsidRDefault="006531B0">
      <w:r>
        <w:separator/>
      </w:r>
    </w:p>
    <w:p w14:paraId="3A900FFC" w14:textId="77777777" w:rsidR="006531B0" w:rsidRDefault="006531B0"/>
  </w:endnote>
  <w:endnote w:type="continuationSeparator" w:id="0">
    <w:p w14:paraId="08180AD6" w14:textId="77777777" w:rsidR="006531B0" w:rsidRDefault="006531B0">
      <w:r>
        <w:continuationSeparator/>
      </w:r>
    </w:p>
    <w:p w14:paraId="1D6474C8" w14:textId="77777777" w:rsidR="006531B0" w:rsidRDefault="006531B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ewsGotT">
    <w:altName w:val="Times New Roman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BoldItalicMT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thJax_Math">
    <w:altName w:val="Cambria"/>
    <w:panose1 w:val="00000000000000000000"/>
    <w:charset w:val="00"/>
    <w:family w:val="roman"/>
    <w:notTrueType/>
    <w:pitch w:val="default"/>
  </w:font>
  <w:font w:name="MathJax_Main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43B5DE" w14:textId="77777777" w:rsidR="006531B0" w:rsidRDefault="006531B0">
      <w:r>
        <w:separator/>
      </w:r>
    </w:p>
  </w:footnote>
  <w:footnote w:type="continuationSeparator" w:id="0">
    <w:p w14:paraId="5D26AD3D" w14:textId="77777777" w:rsidR="006531B0" w:rsidRDefault="006531B0">
      <w:r>
        <w:continuationSeparator/>
      </w:r>
    </w:p>
    <w:p w14:paraId="2FD0DD5F" w14:textId="77777777" w:rsidR="006531B0" w:rsidRDefault="006531B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6E0761" w14:textId="292C38CC" w:rsidR="00D0184A" w:rsidRDefault="00D0184A" w:rsidP="00941F36">
    <w:pPr>
      <w:pStyle w:val="Cabealho"/>
      <w:jc w:val="center"/>
    </w:pPr>
    <w:r>
      <w:t>Nomenclatura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86A3D" w14:textId="285EA469" w:rsidR="00B73E5C" w:rsidRPr="009F2E98" w:rsidRDefault="00B73E5C" w:rsidP="009F2E98">
    <w:pPr>
      <w:pStyle w:val="Cabealho"/>
      <w:jc w:val="center"/>
      <w:rPr>
        <w:rFonts w:ascii="NewsGotT" w:hAnsi="NewsGotT"/>
      </w:rPr>
    </w:pPr>
    <w:r>
      <w:rPr>
        <w:rFonts w:ascii="NewsGotT" w:hAnsi="NewsGotT"/>
      </w:rPr>
      <w:t>Referência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6D8AD5" w14:textId="17CBADF6" w:rsidR="009F2E98" w:rsidRPr="009F2E98" w:rsidRDefault="009F2E98" w:rsidP="009F2E98">
    <w:pPr>
      <w:pStyle w:val="Cabealho"/>
      <w:jc w:val="center"/>
    </w:pPr>
    <w:r>
      <w:t>Índic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249F38" w14:textId="223BC29F" w:rsidR="009F2E98" w:rsidRPr="009F2E98" w:rsidRDefault="009F2E98" w:rsidP="009F2E98">
    <w:pPr>
      <w:pStyle w:val="Cabealho"/>
      <w:jc w:val="center"/>
      <w:rPr>
        <w:rFonts w:ascii="NewsGotT" w:hAnsi="NewsGotT"/>
      </w:rPr>
    </w:pPr>
    <w:r w:rsidRPr="009F2E98">
      <w:rPr>
        <w:rFonts w:ascii="NewsGotT" w:hAnsi="NewsGotT"/>
      </w:rPr>
      <w:t>Lista de Figuras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0BDD79" w14:textId="5D3F81EF" w:rsidR="009F2E98" w:rsidRPr="009F2E98" w:rsidRDefault="009F2E98" w:rsidP="009F2E98">
    <w:pPr>
      <w:pStyle w:val="Cabealho"/>
      <w:jc w:val="center"/>
    </w:pPr>
    <w:r>
      <w:rPr>
        <w:rFonts w:ascii="NewsGotT" w:hAnsi="NewsGotT"/>
      </w:rPr>
      <w:t>Lista de Tabelas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7306F5" w14:textId="0981A25E" w:rsidR="009F2E98" w:rsidRPr="009F2E98" w:rsidRDefault="009F2E98" w:rsidP="009F2E98">
    <w:pPr>
      <w:pStyle w:val="Cabealho"/>
      <w:jc w:val="center"/>
      <w:rPr>
        <w:rFonts w:ascii="NewsGotT" w:hAnsi="NewsGotT"/>
      </w:rPr>
    </w:pPr>
    <w:r w:rsidRPr="009F2E98">
      <w:rPr>
        <w:rFonts w:ascii="NewsGotT" w:hAnsi="NewsGotT"/>
      </w:rPr>
      <w:t>Acrónimos e Siglas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59C683" w14:textId="77777777" w:rsidR="00470D40" w:rsidRPr="00797444" w:rsidRDefault="00470D40" w:rsidP="00797444">
    <w:pPr>
      <w:pStyle w:val="Cabealho"/>
      <w:jc w:val="center"/>
      <w:rPr>
        <w:rFonts w:ascii="NewsGotT" w:hAnsi="NewsGotT"/>
      </w:rPr>
    </w:pPr>
    <w:r w:rsidRPr="00797444">
      <w:rPr>
        <w:rFonts w:ascii="NewsGotT" w:hAnsi="NewsGotT"/>
      </w:rPr>
      <w:t>Introdução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95EE9E" w14:textId="1BF8621E" w:rsidR="00560CAD" w:rsidRPr="009F2E98" w:rsidRDefault="00560CAD" w:rsidP="009F2E98">
    <w:pPr>
      <w:pStyle w:val="Cabealho"/>
      <w:jc w:val="center"/>
      <w:rPr>
        <w:rFonts w:ascii="NewsGotT" w:hAnsi="NewsGotT"/>
      </w:rPr>
    </w:pPr>
    <w:r>
      <w:rPr>
        <w:rFonts w:ascii="NewsGotT" w:hAnsi="NewsGotT"/>
      </w:rPr>
      <w:t>Análise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D93435" w14:textId="7A4D0CD4" w:rsidR="00560CAD" w:rsidRPr="00797444" w:rsidRDefault="00560CAD" w:rsidP="00797444">
    <w:pPr>
      <w:pStyle w:val="Cabealho"/>
      <w:jc w:val="center"/>
      <w:rPr>
        <w:rFonts w:ascii="NewsGotT" w:hAnsi="NewsGotT"/>
      </w:rPr>
    </w:pPr>
    <w:r>
      <w:rPr>
        <w:rFonts w:ascii="NewsGotT" w:hAnsi="NewsGotT"/>
      </w:rPr>
      <w:t>Análise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9FFCC3" w14:textId="46C7CD4A" w:rsidR="00B73E5C" w:rsidRPr="009F2E98" w:rsidRDefault="00B73E5C" w:rsidP="009F2E98">
    <w:pPr>
      <w:pStyle w:val="Cabealho"/>
      <w:jc w:val="center"/>
      <w:rPr>
        <w:rFonts w:ascii="NewsGotT" w:hAnsi="NewsGotT"/>
      </w:rPr>
    </w:pPr>
    <w:r>
      <w:rPr>
        <w:rFonts w:ascii="NewsGotT" w:hAnsi="NewsGotT"/>
      </w:rPr>
      <w:t>Desig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0220E9A6"/>
    <w:lvl w:ilvl="0">
      <w:start w:val="1"/>
      <w:numFmt w:val="bullet"/>
      <w:pStyle w:val="Listacommarc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3"/>
    <w:multiLevelType w:val="multilevel"/>
    <w:tmpl w:val="F6A8240C"/>
    <w:name w:val="WW8Num4"/>
    <w:lvl w:ilvl="0">
      <w:start w:val="1"/>
      <w:numFmt w:val="upperRoman"/>
      <w:pStyle w:val="sectionhead1"/>
      <w:lvlText w:val="%1."/>
      <w:lvlJc w:val="left"/>
      <w:pPr>
        <w:tabs>
          <w:tab w:val="num" w:pos="720"/>
        </w:tabs>
        <w:ind w:left="720" w:hanging="72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016AB1"/>
    <w:multiLevelType w:val="hybridMultilevel"/>
    <w:tmpl w:val="498E21B0"/>
    <w:lvl w:ilvl="0" w:tplc="BE1CEC6C">
      <w:start w:val="1"/>
      <w:numFmt w:val="bullet"/>
      <w:pStyle w:val="trao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19B45150"/>
    <w:multiLevelType w:val="multilevel"/>
    <w:tmpl w:val="85661482"/>
    <w:styleLink w:val="Estilo7"/>
    <w:lvl w:ilvl="0">
      <w:start w:val="1"/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BD200A2"/>
    <w:multiLevelType w:val="hybridMultilevel"/>
    <w:tmpl w:val="BC3E370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995F6D"/>
    <w:multiLevelType w:val="hybridMultilevel"/>
    <w:tmpl w:val="42C2616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125EEA"/>
    <w:multiLevelType w:val="multilevel"/>
    <w:tmpl w:val="FABA60FE"/>
    <w:lvl w:ilvl="0">
      <w:start w:val="1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pStyle w:val="Estilo2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7" w15:restartNumberingAfterBreak="0">
    <w:nsid w:val="3C802F51"/>
    <w:multiLevelType w:val="hybridMultilevel"/>
    <w:tmpl w:val="039A6C7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B11262"/>
    <w:multiLevelType w:val="hybridMultilevel"/>
    <w:tmpl w:val="FB20AD8A"/>
    <w:lvl w:ilvl="0" w:tplc="0816001B">
      <w:start w:val="1"/>
      <w:numFmt w:val="lowerRoman"/>
      <w:lvlText w:val="%1."/>
      <w:lvlJc w:val="righ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3675BC"/>
    <w:multiLevelType w:val="multilevel"/>
    <w:tmpl w:val="EB8AA03E"/>
    <w:styleLink w:val="Estilo8"/>
    <w:lvl w:ilvl="0">
      <w:start w:val="1"/>
      <w:numFmt w:val="decimal"/>
      <w:pStyle w:val="Ttulo1"/>
      <w:suff w:val="nothing"/>
      <w:lvlText w:val="Capítulo %1"/>
      <w:lvlJc w:val="left"/>
      <w:pPr>
        <w:ind w:left="5104" w:firstLine="0"/>
      </w:pPr>
      <w:rPr>
        <w:rFonts w:hint="default"/>
        <w:spacing w:val="0"/>
      </w:rPr>
    </w:lvl>
    <w:lvl w:ilvl="1">
      <w:start w:val="1"/>
      <w:numFmt w:val="decimal"/>
      <w:pStyle w:val="Ttulo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601B3170"/>
    <w:multiLevelType w:val="hybridMultilevel"/>
    <w:tmpl w:val="FD0A26B8"/>
    <w:lvl w:ilvl="0" w:tplc="99E0CBC0">
      <w:start w:val="1"/>
      <w:numFmt w:val="decimal"/>
      <w:pStyle w:val="Publicaes"/>
      <w:lvlText w:val="%1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2F163B"/>
    <w:multiLevelType w:val="multilevel"/>
    <w:tmpl w:val="AB149BE0"/>
    <w:lvl w:ilvl="0">
      <w:start w:val="1"/>
      <w:numFmt w:val="decimal"/>
      <w:lvlText w:val="Capítulo %1"/>
      <w:lvlJc w:val="left"/>
      <w:pPr>
        <w:ind w:left="0" w:firstLine="0"/>
      </w:pPr>
      <w:rPr>
        <w:rFonts w:hint="default"/>
        <w:spacing w:val="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2" w15:restartNumberingAfterBreak="0">
    <w:nsid w:val="6D3E286B"/>
    <w:multiLevelType w:val="hybridMultilevel"/>
    <w:tmpl w:val="7220CE54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E9C6A39"/>
    <w:multiLevelType w:val="multilevel"/>
    <w:tmpl w:val="EB8AA03E"/>
    <w:numStyleLink w:val="Estilo8"/>
  </w:abstractNum>
  <w:num w:numId="1">
    <w:abstractNumId w:val="6"/>
  </w:num>
  <w:num w:numId="2">
    <w:abstractNumId w:val="2"/>
  </w:num>
  <w:num w:numId="3">
    <w:abstractNumId w:val="1"/>
  </w:num>
  <w:num w:numId="4">
    <w:abstractNumId w:val="3"/>
  </w:num>
  <w:num w:numId="5">
    <w:abstractNumId w:val="11"/>
  </w:num>
  <w:num w:numId="6">
    <w:abstractNumId w:val="9"/>
  </w:num>
  <w:num w:numId="7">
    <w:abstractNumId w:val="13"/>
  </w:num>
  <w:num w:numId="8">
    <w:abstractNumId w:val="10"/>
  </w:num>
  <w:num w:numId="9">
    <w:abstractNumId w:val="10"/>
    <w:lvlOverride w:ilvl="0">
      <w:startOverride w:val="1"/>
    </w:lvlOverride>
  </w:num>
  <w:num w:numId="10">
    <w:abstractNumId w:val="0"/>
  </w:num>
  <w:num w:numId="11">
    <w:abstractNumId w:val="10"/>
    <w:lvlOverride w:ilvl="0">
      <w:startOverride w:val="1"/>
    </w:lvlOverride>
  </w:num>
  <w:num w:numId="12">
    <w:abstractNumId w:val="10"/>
  </w:num>
  <w:num w:numId="13">
    <w:abstractNumId w:val="13"/>
  </w:num>
  <w:num w:numId="14">
    <w:abstractNumId w:val="13"/>
  </w:num>
  <w:num w:numId="15">
    <w:abstractNumId w:val="13"/>
  </w:num>
  <w:num w:numId="16">
    <w:abstractNumId w:val="8"/>
  </w:num>
  <w:num w:numId="17">
    <w:abstractNumId w:val="13"/>
  </w:num>
  <w:num w:numId="18">
    <w:abstractNumId w:val="10"/>
  </w:num>
  <w:num w:numId="19">
    <w:abstractNumId w:val="13"/>
  </w:num>
  <w:num w:numId="20">
    <w:abstractNumId w:val="13"/>
  </w:num>
  <w:num w:numId="21">
    <w:abstractNumId w:val="5"/>
  </w:num>
  <w:num w:numId="22">
    <w:abstractNumId w:val="4"/>
  </w:num>
  <w:num w:numId="23">
    <w:abstractNumId w:val="12"/>
  </w:num>
  <w:num w:numId="24">
    <w:abstractNumId w:val="7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activeWritingStyle w:appName="MSWord" w:lang="pt-PT" w:vendorID="13" w:dllVersion="513" w:checkStyle="1"/>
  <w:activeWritingStyle w:appName="MSWord" w:lang="pt-PT" w:vendorID="75" w:dllVersion="513" w:checkStyle="1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MjA2MrAwN7a0MDdT0lEKTi0uzszPAykwrAUATQLSSywAAAA="/>
  </w:docVars>
  <w:rsids>
    <w:rsidRoot w:val="008C1EA5"/>
    <w:rsid w:val="000003DF"/>
    <w:rsid w:val="0000048B"/>
    <w:rsid w:val="0000077A"/>
    <w:rsid w:val="00000DAB"/>
    <w:rsid w:val="00000DF4"/>
    <w:rsid w:val="00000F02"/>
    <w:rsid w:val="00000FCA"/>
    <w:rsid w:val="00000FD0"/>
    <w:rsid w:val="000013D7"/>
    <w:rsid w:val="00001564"/>
    <w:rsid w:val="00001600"/>
    <w:rsid w:val="000017C5"/>
    <w:rsid w:val="00001836"/>
    <w:rsid w:val="00001999"/>
    <w:rsid w:val="00001B12"/>
    <w:rsid w:val="00001C2C"/>
    <w:rsid w:val="00001C41"/>
    <w:rsid w:val="00001E8F"/>
    <w:rsid w:val="00002197"/>
    <w:rsid w:val="00002862"/>
    <w:rsid w:val="00002883"/>
    <w:rsid w:val="00002A31"/>
    <w:rsid w:val="00002A4C"/>
    <w:rsid w:val="00002E43"/>
    <w:rsid w:val="0000303F"/>
    <w:rsid w:val="000032EA"/>
    <w:rsid w:val="00003414"/>
    <w:rsid w:val="000036BC"/>
    <w:rsid w:val="00003794"/>
    <w:rsid w:val="00003AB9"/>
    <w:rsid w:val="00003CCD"/>
    <w:rsid w:val="00003CF5"/>
    <w:rsid w:val="00003E2A"/>
    <w:rsid w:val="00004095"/>
    <w:rsid w:val="0000412E"/>
    <w:rsid w:val="00004154"/>
    <w:rsid w:val="000044B5"/>
    <w:rsid w:val="00004691"/>
    <w:rsid w:val="000048A2"/>
    <w:rsid w:val="0000493E"/>
    <w:rsid w:val="00004DB6"/>
    <w:rsid w:val="00004FB9"/>
    <w:rsid w:val="00005268"/>
    <w:rsid w:val="00005473"/>
    <w:rsid w:val="000054D0"/>
    <w:rsid w:val="00005536"/>
    <w:rsid w:val="000056FB"/>
    <w:rsid w:val="00005803"/>
    <w:rsid w:val="000058A3"/>
    <w:rsid w:val="0000591B"/>
    <w:rsid w:val="00005BE7"/>
    <w:rsid w:val="00005C27"/>
    <w:rsid w:val="00005D18"/>
    <w:rsid w:val="00005D2A"/>
    <w:rsid w:val="00005D3A"/>
    <w:rsid w:val="00005FA0"/>
    <w:rsid w:val="000061BC"/>
    <w:rsid w:val="0000627A"/>
    <w:rsid w:val="0000627F"/>
    <w:rsid w:val="00006490"/>
    <w:rsid w:val="00006596"/>
    <w:rsid w:val="000066CB"/>
    <w:rsid w:val="000067FE"/>
    <w:rsid w:val="0000681D"/>
    <w:rsid w:val="00006903"/>
    <w:rsid w:val="00006C87"/>
    <w:rsid w:val="00006DD0"/>
    <w:rsid w:val="00007015"/>
    <w:rsid w:val="000071DC"/>
    <w:rsid w:val="00007467"/>
    <w:rsid w:val="00007711"/>
    <w:rsid w:val="00007801"/>
    <w:rsid w:val="000078E0"/>
    <w:rsid w:val="00007A0B"/>
    <w:rsid w:val="00007AF8"/>
    <w:rsid w:val="00007CE5"/>
    <w:rsid w:val="00007D4B"/>
    <w:rsid w:val="00007E2E"/>
    <w:rsid w:val="00010016"/>
    <w:rsid w:val="00010129"/>
    <w:rsid w:val="0001038D"/>
    <w:rsid w:val="00010494"/>
    <w:rsid w:val="00010809"/>
    <w:rsid w:val="00010919"/>
    <w:rsid w:val="000109E0"/>
    <w:rsid w:val="00010ADA"/>
    <w:rsid w:val="00010D8A"/>
    <w:rsid w:val="0001103F"/>
    <w:rsid w:val="00011047"/>
    <w:rsid w:val="00011099"/>
    <w:rsid w:val="00011215"/>
    <w:rsid w:val="000112DB"/>
    <w:rsid w:val="0001131B"/>
    <w:rsid w:val="00011470"/>
    <w:rsid w:val="00011497"/>
    <w:rsid w:val="00011556"/>
    <w:rsid w:val="00011D5D"/>
    <w:rsid w:val="00011E20"/>
    <w:rsid w:val="00011F69"/>
    <w:rsid w:val="0001247A"/>
    <w:rsid w:val="00012816"/>
    <w:rsid w:val="00012A55"/>
    <w:rsid w:val="00012C3A"/>
    <w:rsid w:val="00012D8A"/>
    <w:rsid w:val="00012F83"/>
    <w:rsid w:val="00012FEA"/>
    <w:rsid w:val="0001365A"/>
    <w:rsid w:val="00013826"/>
    <w:rsid w:val="00013B80"/>
    <w:rsid w:val="00013CAB"/>
    <w:rsid w:val="00013D87"/>
    <w:rsid w:val="00014293"/>
    <w:rsid w:val="0001434B"/>
    <w:rsid w:val="00014498"/>
    <w:rsid w:val="00014609"/>
    <w:rsid w:val="00014D28"/>
    <w:rsid w:val="0001504F"/>
    <w:rsid w:val="00015118"/>
    <w:rsid w:val="0001521B"/>
    <w:rsid w:val="0001539C"/>
    <w:rsid w:val="0001599B"/>
    <w:rsid w:val="000159D2"/>
    <w:rsid w:val="00015A00"/>
    <w:rsid w:val="00015AC8"/>
    <w:rsid w:val="00015C5E"/>
    <w:rsid w:val="00015CB0"/>
    <w:rsid w:val="00015CC1"/>
    <w:rsid w:val="00015D89"/>
    <w:rsid w:val="00015E63"/>
    <w:rsid w:val="00016121"/>
    <w:rsid w:val="0001622A"/>
    <w:rsid w:val="000162F0"/>
    <w:rsid w:val="000163B6"/>
    <w:rsid w:val="0001648B"/>
    <w:rsid w:val="000165EA"/>
    <w:rsid w:val="0001688E"/>
    <w:rsid w:val="000168F5"/>
    <w:rsid w:val="00016923"/>
    <w:rsid w:val="00017052"/>
    <w:rsid w:val="00017241"/>
    <w:rsid w:val="000173B1"/>
    <w:rsid w:val="00017417"/>
    <w:rsid w:val="00017513"/>
    <w:rsid w:val="0001765C"/>
    <w:rsid w:val="00017B0A"/>
    <w:rsid w:val="00017DA2"/>
    <w:rsid w:val="00017DA6"/>
    <w:rsid w:val="00017EDE"/>
    <w:rsid w:val="00017F41"/>
    <w:rsid w:val="00020161"/>
    <w:rsid w:val="000201A6"/>
    <w:rsid w:val="000206D4"/>
    <w:rsid w:val="00020779"/>
    <w:rsid w:val="00020856"/>
    <w:rsid w:val="00020882"/>
    <w:rsid w:val="0002095B"/>
    <w:rsid w:val="00020A50"/>
    <w:rsid w:val="00020AC5"/>
    <w:rsid w:val="00020BCB"/>
    <w:rsid w:val="00020F14"/>
    <w:rsid w:val="00020F39"/>
    <w:rsid w:val="00020FB6"/>
    <w:rsid w:val="000210C1"/>
    <w:rsid w:val="000210E6"/>
    <w:rsid w:val="0002155D"/>
    <w:rsid w:val="0002172B"/>
    <w:rsid w:val="00021730"/>
    <w:rsid w:val="00021A66"/>
    <w:rsid w:val="00021CAB"/>
    <w:rsid w:val="00021D37"/>
    <w:rsid w:val="00021EE0"/>
    <w:rsid w:val="00021EE1"/>
    <w:rsid w:val="0002223F"/>
    <w:rsid w:val="00022291"/>
    <w:rsid w:val="00022386"/>
    <w:rsid w:val="000223CA"/>
    <w:rsid w:val="00022565"/>
    <w:rsid w:val="000225ED"/>
    <w:rsid w:val="00022643"/>
    <w:rsid w:val="00022683"/>
    <w:rsid w:val="000227DE"/>
    <w:rsid w:val="00022879"/>
    <w:rsid w:val="00022D13"/>
    <w:rsid w:val="00022EF7"/>
    <w:rsid w:val="00023062"/>
    <w:rsid w:val="00023393"/>
    <w:rsid w:val="000234B1"/>
    <w:rsid w:val="0002360D"/>
    <w:rsid w:val="00023C67"/>
    <w:rsid w:val="00023F52"/>
    <w:rsid w:val="00024327"/>
    <w:rsid w:val="0002460F"/>
    <w:rsid w:val="0002467C"/>
    <w:rsid w:val="00024736"/>
    <w:rsid w:val="000247FC"/>
    <w:rsid w:val="000249B3"/>
    <w:rsid w:val="000249D4"/>
    <w:rsid w:val="00024B14"/>
    <w:rsid w:val="00024B4E"/>
    <w:rsid w:val="00024CCB"/>
    <w:rsid w:val="00024DF4"/>
    <w:rsid w:val="00024E3C"/>
    <w:rsid w:val="00025209"/>
    <w:rsid w:val="000252A3"/>
    <w:rsid w:val="000253A7"/>
    <w:rsid w:val="000253E7"/>
    <w:rsid w:val="00025451"/>
    <w:rsid w:val="0002552E"/>
    <w:rsid w:val="00025C76"/>
    <w:rsid w:val="00025DCD"/>
    <w:rsid w:val="00025F3F"/>
    <w:rsid w:val="00026303"/>
    <w:rsid w:val="000263F5"/>
    <w:rsid w:val="000264CF"/>
    <w:rsid w:val="000265D2"/>
    <w:rsid w:val="000267F7"/>
    <w:rsid w:val="000268B3"/>
    <w:rsid w:val="00026A99"/>
    <w:rsid w:val="00026D51"/>
    <w:rsid w:val="00026E5C"/>
    <w:rsid w:val="000270DA"/>
    <w:rsid w:val="0002713D"/>
    <w:rsid w:val="000275F2"/>
    <w:rsid w:val="00027AEA"/>
    <w:rsid w:val="00027AEB"/>
    <w:rsid w:val="00027B22"/>
    <w:rsid w:val="00027FA7"/>
    <w:rsid w:val="00030079"/>
    <w:rsid w:val="000301E7"/>
    <w:rsid w:val="000302FB"/>
    <w:rsid w:val="000303DE"/>
    <w:rsid w:val="00030443"/>
    <w:rsid w:val="00030449"/>
    <w:rsid w:val="00030482"/>
    <w:rsid w:val="00030561"/>
    <w:rsid w:val="00030682"/>
    <w:rsid w:val="0003074E"/>
    <w:rsid w:val="0003079C"/>
    <w:rsid w:val="000307A3"/>
    <w:rsid w:val="0003094A"/>
    <w:rsid w:val="000309F4"/>
    <w:rsid w:val="00030C3E"/>
    <w:rsid w:val="00030C6F"/>
    <w:rsid w:val="00030D05"/>
    <w:rsid w:val="00030D10"/>
    <w:rsid w:val="00030D7C"/>
    <w:rsid w:val="00030E23"/>
    <w:rsid w:val="00030F13"/>
    <w:rsid w:val="00030FD0"/>
    <w:rsid w:val="00030FE6"/>
    <w:rsid w:val="00031008"/>
    <w:rsid w:val="000311F2"/>
    <w:rsid w:val="00031369"/>
    <w:rsid w:val="00031451"/>
    <w:rsid w:val="00031568"/>
    <w:rsid w:val="00031596"/>
    <w:rsid w:val="0003187F"/>
    <w:rsid w:val="00031998"/>
    <w:rsid w:val="00031A61"/>
    <w:rsid w:val="00031B71"/>
    <w:rsid w:val="00031BA5"/>
    <w:rsid w:val="00031BBE"/>
    <w:rsid w:val="00031BE8"/>
    <w:rsid w:val="00031C7D"/>
    <w:rsid w:val="00031D0E"/>
    <w:rsid w:val="00031D1C"/>
    <w:rsid w:val="0003210E"/>
    <w:rsid w:val="00032305"/>
    <w:rsid w:val="0003283E"/>
    <w:rsid w:val="000328F4"/>
    <w:rsid w:val="0003290F"/>
    <w:rsid w:val="000329A4"/>
    <w:rsid w:val="000329B5"/>
    <w:rsid w:val="000329C2"/>
    <w:rsid w:val="00032AA3"/>
    <w:rsid w:val="00032BC4"/>
    <w:rsid w:val="00032E7D"/>
    <w:rsid w:val="00032F2D"/>
    <w:rsid w:val="000330E5"/>
    <w:rsid w:val="000333C9"/>
    <w:rsid w:val="0003353D"/>
    <w:rsid w:val="000335EA"/>
    <w:rsid w:val="0003375D"/>
    <w:rsid w:val="00033948"/>
    <w:rsid w:val="00033A73"/>
    <w:rsid w:val="00033AF6"/>
    <w:rsid w:val="00033B4C"/>
    <w:rsid w:val="00033C51"/>
    <w:rsid w:val="00033ECE"/>
    <w:rsid w:val="00033FCA"/>
    <w:rsid w:val="00034359"/>
    <w:rsid w:val="000344AF"/>
    <w:rsid w:val="0003451D"/>
    <w:rsid w:val="00034619"/>
    <w:rsid w:val="000347FB"/>
    <w:rsid w:val="00034840"/>
    <w:rsid w:val="00034923"/>
    <w:rsid w:val="000349CB"/>
    <w:rsid w:val="00034A23"/>
    <w:rsid w:val="00034C07"/>
    <w:rsid w:val="00034C77"/>
    <w:rsid w:val="00034CE3"/>
    <w:rsid w:val="00034D73"/>
    <w:rsid w:val="00034E01"/>
    <w:rsid w:val="00034E2B"/>
    <w:rsid w:val="00034EAE"/>
    <w:rsid w:val="000350B8"/>
    <w:rsid w:val="000351BA"/>
    <w:rsid w:val="000351D1"/>
    <w:rsid w:val="00035591"/>
    <w:rsid w:val="000357BA"/>
    <w:rsid w:val="00035947"/>
    <w:rsid w:val="000359F2"/>
    <w:rsid w:val="00035A42"/>
    <w:rsid w:val="00035C7A"/>
    <w:rsid w:val="00035D8E"/>
    <w:rsid w:val="00036155"/>
    <w:rsid w:val="00036495"/>
    <w:rsid w:val="000364F9"/>
    <w:rsid w:val="00036530"/>
    <w:rsid w:val="000365EF"/>
    <w:rsid w:val="0003663D"/>
    <w:rsid w:val="000368B9"/>
    <w:rsid w:val="00036A33"/>
    <w:rsid w:val="00036CCB"/>
    <w:rsid w:val="00036D63"/>
    <w:rsid w:val="00036D93"/>
    <w:rsid w:val="00036E73"/>
    <w:rsid w:val="00036F99"/>
    <w:rsid w:val="00037519"/>
    <w:rsid w:val="00037832"/>
    <w:rsid w:val="000379EF"/>
    <w:rsid w:val="00037A0C"/>
    <w:rsid w:val="00037A7F"/>
    <w:rsid w:val="00037C67"/>
    <w:rsid w:val="00037F0F"/>
    <w:rsid w:val="00040131"/>
    <w:rsid w:val="000402BB"/>
    <w:rsid w:val="000403CC"/>
    <w:rsid w:val="00040481"/>
    <w:rsid w:val="00040492"/>
    <w:rsid w:val="0004050F"/>
    <w:rsid w:val="000406E1"/>
    <w:rsid w:val="000407D7"/>
    <w:rsid w:val="000408C0"/>
    <w:rsid w:val="00040C54"/>
    <w:rsid w:val="00040FCA"/>
    <w:rsid w:val="00040FDC"/>
    <w:rsid w:val="00041214"/>
    <w:rsid w:val="0004128F"/>
    <w:rsid w:val="00041423"/>
    <w:rsid w:val="000415B8"/>
    <w:rsid w:val="00041833"/>
    <w:rsid w:val="00041863"/>
    <w:rsid w:val="00041897"/>
    <w:rsid w:val="00041C49"/>
    <w:rsid w:val="00041C4E"/>
    <w:rsid w:val="00041CB3"/>
    <w:rsid w:val="00041CDE"/>
    <w:rsid w:val="00041F3E"/>
    <w:rsid w:val="00041F5E"/>
    <w:rsid w:val="00042125"/>
    <w:rsid w:val="0004215A"/>
    <w:rsid w:val="00042272"/>
    <w:rsid w:val="00042293"/>
    <w:rsid w:val="000422A7"/>
    <w:rsid w:val="00042569"/>
    <w:rsid w:val="000426AA"/>
    <w:rsid w:val="000427A1"/>
    <w:rsid w:val="000428C3"/>
    <w:rsid w:val="00042962"/>
    <w:rsid w:val="000429C8"/>
    <w:rsid w:val="00042E2B"/>
    <w:rsid w:val="00043024"/>
    <w:rsid w:val="000430FE"/>
    <w:rsid w:val="000432B0"/>
    <w:rsid w:val="0004375E"/>
    <w:rsid w:val="000438E2"/>
    <w:rsid w:val="00043A1D"/>
    <w:rsid w:val="00043B41"/>
    <w:rsid w:val="000441B0"/>
    <w:rsid w:val="00044835"/>
    <w:rsid w:val="00044896"/>
    <w:rsid w:val="00044A19"/>
    <w:rsid w:val="00044A49"/>
    <w:rsid w:val="00044A54"/>
    <w:rsid w:val="00044A72"/>
    <w:rsid w:val="00044B27"/>
    <w:rsid w:val="00044B35"/>
    <w:rsid w:val="00044BB6"/>
    <w:rsid w:val="00044C92"/>
    <w:rsid w:val="00044DA1"/>
    <w:rsid w:val="00044E65"/>
    <w:rsid w:val="00044E82"/>
    <w:rsid w:val="0004500F"/>
    <w:rsid w:val="00045141"/>
    <w:rsid w:val="00045156"/>
    <w:rsid w:val="000451FA"/>
    <w:rsid w:val="0004535B"/>
    <w:rsid w:val="0004545C"/>
    <w:rsid w:val="00045501"/>
    <w:rsid w:val="000455FB"/>
    <w:rsid w:val="00045606"/>
    <w:rsid w:val="000456EA"/>
    <w:rsid w:val="00045721"/>
    <w:rsid w:val="0004572B"/>
    <w:rsid w:val="00045847"/>
    <w:rsid w:val="00045890"/>
    <w:rsid w:val="00045A2B"/>
    <w:rsid w:val="00045D0A"/>
    <w:rsid w:val="00045FE7"/>
    <w:rsid w:val="00046077"/>
    <w:rsid w:val="000460E6"/>
    <w:rsid w:val="000462BE"/>
    <w:rsid w:val="0004638D"/>
    <w:rsid w:val="000463C5"/>
    <w:rsid w:val="0004663F"/>
    <w:rsid w:val="000466A7"/>
    <w:rsid w:val="000466F2"/>
    <w:rsid w:val="0004674C"/>
    <w:rsid w:val="00046AA8"/>
    <w:rsid w:val="00046AF4"/>
    <w:rsid w:val="00046B6F"/>
    <w:rsid w:val="00046C62"/>
    <w:rsid w:val="00046E1E"/>
    <w:rsid w:val="00046F5E"/>
    <w:rsid w:val="00046F6F"/>
    <w:rsid w:val="00046FB6"/>
    <w:rsid w:val="00046FDA"/>
    <w:rsid w:val="0004711D"/>
    <w:rsid w:val="00047180"/>
    <w:rsid w:val="00047429"/>
    <w:rsid w:val="00047522"/>
    <w:rsid w:val="00047A65"/>
    <w:rsid w:val="00047DE0"/>
    <w:rsid w:val="00047FE8"/>
    <w:rsid w:val="0005010C"/>
    <w:rsid w:val="00050288"/>
    <w:rsid w:val="000506B6"/>
    <w:rsid w:val="00050795"/>
    <w:rsid w:val="000508C3"/>
    <w:rsid w:val="00050B94"/>
    <w:rsid w:val="00050CAD"/>
    <w:rsid w:val="00050F83"/>
    <w:rsid w:val="000510AA"/>
    <w:rsid w:val="0005114E"/>
    <w:rsid w:val="00051260"/>
    <w:rsid w:val="00051378"/>
    <w:rsid w:val="00051468"/>
    <w:rsid w:val="000514F4"/>
    <w:rsid w:val="000515B8"/>
    <w:rsid w:val="00051624"/>
    <w:rsid w:val="0005199B"/>
    <w:rsid w:val="00051AEF"/>
    <w:rsid w:val="00051BC6"/>
    <w:rsid w:val="00051CA7"/>
    <w:rsid w:val="00051E51"/>
    <w:rsid w:val="00051F22"/>
    <w:rsid w:val="00051FAE"/>
    <w:rsid w:val="00052136"/>
    <w:rsid w:val="000522A8"/>
    <w:rsid w:val="00052446"/>
    <w:rsid w:val="00052721"/>
    <w:rsid w:val="00052889"/>
    <w:rsid w:val="0005297B"/>
    <w:rsid w:val="00052B77"/>
    <w:rsid w:val="00052BEF"/>
    <w:rsid w:val="00052E97"/>
    <w:rsid w:val="00052EE4"/>
    <w:rsid w:val="00052F58"/>
    <w:rsid w:val="00053071"/>
    <w:rsid w:val="0005321D"/>
    <w:rsid w:val="0005363B"/>
    <w:rsid w:val="0005364D"/>
    <w:rsid w:val="00053774"/>
    <w:rsid w:val="00053971"/>
    <w:rsid w:val="000539A7"/>
    <w:rsid w:val="00053A13"/>
    <w:rsid w:val="00053D3E"/>
    <w:rsid w:val="00053D77"/>
    <w:rsid w:val="00053DF9"/>
    <w:rsid w:val="00053FB3"/>
    <w:rsid w:val="0005420B"/>
    <w:rsid w:val="0005422C"/>
    <w:rsid w:val="00054271"/>
    <w:rsid w:val="00054330"/>
    <w:rsid w:val="00054525"/>
    <w:rsid w:val="00054693"/>
    <w:rsid w:val="000547A4"/>
    <w:rsid w:val="000548A5"/>
    <w:rsid w:val="00054AB1"/>
    <w:rsid w:val="00054B2B"/>
    <w:rsid w:val="00054D6F"/>
    <w:rsid w:val="00054E26"/>
    <w:rsid w:val="00054EF3"/>
    <w:rsid w:val="00054F09"/>
    <w:rsid w:val="00055018"/>
    <w:rsid w:val="000550A5"/>
    <w:rsid w:val="00055215"/>
    <w:rsid w:val="00055231"/>
    <w:rsid w:val="00055246"/>
    <w:rsid w:val="000552D9"/>
    <w:rsid w:val="00055412"/>
    <w:rsid w:val="0005566A"/>
    <w:rsid w:val="000557E6"/>
    <w:rsid w:val="0005582F"/>
    <w:rsid w:val="00055882"/>
    <w:rsid w:val="00055B69"/>
    <w:rsid w:val="00055E13"/>
    <w:rsid w:val="00056182"/>
    <w:rsid w:val="000561C3"/>
    <w:rsid w:val="00056500"/>
    <w:rsid w:val="000565A5"/>
    <w:rsid w:val="00056B45"/>
    <w:rsid w:val="00056C38"/>
    <w:rsid w:val="00056C43"/>
    <w:rsid w:val="00057226"/>
    <w:rsid w:val="00057270"/>
    <w:rsid w:val="000572B4"/>
    <w:rsid w:val="0005760D"/>
    <w:rsid w:val="00057641"/>
    <w:rsid w:val="00057ACA"/>
    <w:rsid w:val="00057D3B"/>
    <w:rsid w:val="00057DC9"/>
    <w:rsid w:val="00057E84"/>
    <w:rsid w:val="00057EA2"/>
    <w:rsid w:val="0006011A"/>
    <w:rsid w:val="000601A3"/>
    <w:rsid w:val="0006024C"/>
    <w:rsid w:val="0006024F"/>
    <w:rsid w:val="000606C0"/>
    <w:rsid w:val="000607F7"/>
    <w:rsid w:val="00060887"/>
    <w:rsid w:val="00060C98"/>
    <w:rsid w:val="00060E09"/>
    <w:rsid w:val="00060ECC"/>
    <w:rsid w:val="00060EFF"/>
    <w:rsid w:val="00060F0E"/>
    <w:rsid w:val="00060F16"/>
    <w:rsid w:val="00061082"/>
    <w:rsid w:val="000613CF"/>
    <w:rsid w:val="00061494"/>
    <w:rsid w:val="000615EC"/>
    <w:rsid w:val="0006178F"/>
    <w:rsid w:val="0006181A"/>
    <w:rsid w:val="0006187C"/>
    <w:rsid w:val="000619D7"/>
    <w:rsid w:val="00061A35"/>
    <w:rsid w:val="00061A6B"/>
    <w:rsid w:val="00061B7C"/>
    <w:rsid w:val="00061BC6"/>
    <w:rsid w:val="00062324"/>
    <w:rsid w:val="0006241C"/>
    <w:rsid w:val="0006247C"/>
    <w:rsid w:val="00062B6E"/>
    <w:rsid w:val="00062BF6"/>
    <w:rsid w:val="00062CD7"/>
    <w:rsid w:val="00062D41"/>
    <w:rsid w:val="00062F66"/>
    <w:rsid w:val="0006305E"/>
    <w:rsid w:val="00063128"/>
    <w:rsid w:val="00063168"/>
    <w:rsid w:val="00063228"/>
    <w:rsid w:val="000632B8"/>
    <w:rsid w:val="00063854"/>
    <w:rsid w:val="00063B84"/>
    <w:rsid w:val="00063BE2"/>
    <w:rsid w:val="00063EDA"/>
    <w:rsid w:val="00063F46"/>
    <w:rsid w:val="00064302"/>
    <w:rsid w:val="00064317"/>
    <w:rsid w:val="000644BC"/>
    <w:rsid w:val="00064588"/>
    <w:rsid w:val="000647D6"/>
    <w:rsid w:val="00064A92"/>
    <w:rsid w:val="00064B9E"/>
    <w:rsid w:val="00064CDE"/>
    <w:rsid w:val="00064FD0"/>
    <w:rsid w:val="000650AF"/>
    <w:rsid w:val="000650BF"/>
    <w:rsid w:val="0006510C"/>
    <w:rsid w:val="000653CF"/>
    <w:rsid w:val="00065593"/>
    <w:rsid w:val="000655E4"/>
    <w:rsid w:val="00065AB9"/>
    <w:rsid w:val="00065DB4"/>
    <w:rsid w:val="00065E5D"/>
    <w:rsid w:val="00065F29"/>
    <w:rsid w:val="00066007"/>
    <w:rsid w:val="00066364"/>
    <w:rsid w:val="00066426"/>
    <w:rsid w:val="00066463"/>
    <w:rsid w:val="00066972"/>
    <w:rsid w:val="00066C61"/>
    <w:rsid w:val="00066CCE"/>
    <w:rsid w:val="00066D2A"/>
    <w:rsid w:val="0006703E"/>
    <w:rsid w:val="000671ED"/>
    <w:rsid w:val="000673EA"/>
    <w:rsid w:val="000674A0"/>
    <w:rsid w:val="000677AE"/>
    <w:rsid w:val="000678A8"/>
    <w:rsid w:val="00067A3E"/>
    <w:rsid w:val="00067B33"/>
    <w:rsid w:val="00067DE7"/>
    <w:rsid w:val="00067E9B"/>
    <w:rsid w:val="000701F3"/>
    <w:rsid w:val="0007040E"/>
    <w:rsid w:val="00070542"/>
    <w:rsid w:val="00070581"/>
    <w:rsid w:val="000705E0"/>
    <w:rsid w:val="000707A5"/>
    <w:rsid w:val="0007088B"/>
    <w:rsid w:val="00070AA8"/>
    <w:rsid w:val="00070E19"/>
    <w:rsid w:val="00070E44"/>
    <w:rsid w:val="00071183"/>
    <w:rsid w:val="000716B9"/>
    <w:rsid w:val="00071BBA"/>
    <w:rsid w:val="00071C27"/>
    <w:rsid w:val="00071D76"/>
    <w:rsid w:val="00072044"/>
    <w:rsid w:val="000723D8"/>
    <w:rsid w:val="0007251D"/>
    <w:rsid w:val="0007265D"/>
    <w:rsid w:val="000726B1"/>
    <w:rsid w:val="000726B9"/>
    <w:rsid w:val="000729FA"/>
    <w:rsid w:val="00072AC3"/>
    <w:rsid w:val="00072DB8"/>
    <w:rsid w:val="00072FCA"/>
    <w:rsid w:val="00073278"/>
    <w:rsid w:val="00073429"/>
    <w:rsid w:val="000734AA"/>
    <w:rsid w:val="000734DC"/>
    <w:rsid w:val="00073503"/>
    <w:rsid w:val="000735D3"/>
    <w:rsid w:val="000736DD"/>
    <w:rsid w:val="000738A7"/>
    <w:rsid w:val="00073C27"/>
    <w:rsid w:val="00073D11"/>
    <w:rsid w:val="00073D76"/>
    <w:rsid w:val="00073DE0"/>
    <w:rsid w:val="00073F64"/>
    <w:rsid w:val="00074081"/>
    <w:rsid w:val="000741C3"/>
    <w:rsid w:val="000741C9"/>
    <w:rsid w:val="00074400"/>
    <w:rsid w:val="00074550"/>
    <w:rsid w:val="00074772"/>
    <w:rsid w:val="000747CC"/>
    <w:rsid w:val="000748FC"/>
    <w:rsid w:val="00074938"/>
    <w:rsid w:val="00074CCA"/>
    <w:rsid w:val="00074D42"/>
    <w:rsid w:val="00074FCF"/>
    <w:rsid w:val="0007515D"/>
    <w:rsid w:val="0007564B"/>
    <w:rsid w:val="0007587E"/>
    <w:rsid w:val="00075A8A"/>
    <w:rsid w:val="00075AB2"/>
    <w:rsid w:val="00075C2F"/>
    <w:rsid w:val="00075EC7"/>
    <w:rsid w:val="0007616C"/>
    <w:rsid w:val="000761A9"/>
    <w:rsid w:val="000761B6"/>
    <w:rsid w:val="000765B4"/>
    <w:rsid w:val="000768D7"/>
    <w:rsid w:val="00076973"/>
    <w:rsid w:val="00076AD0"/>
    <w:rsid w:val="00076F12"/>
    <w:rsid w:val="00077040"/>
    <w:rsid w:val="0007713C"/>
    <w:rsid w:val="000772DB"/>
    <w:rsid w:val="000772E9"/>
    <w:rsid w:val="00077407"/>
    <w:rsid w:val="000774C4"/>
    <w:rsid w:val="0007766D"/>
    <w:rsid w:val="00077793"/>
    <w:rsid w:val="000777FC"/>
    <w:rsid w:val="0007790B"/>
    <w:rsid w:val="00077A8D"/>
    <w:rsid w:val="00077B16"/>
    <w:rsid w:val="00077CAA"/>
    <w:rsid w:val="00077F0A"/>
    <w:rsid w:val="00080183"/>
    <w:rsid w:val="00080319"/>
    <w:rsid w:val="000803B3"/>
    <w:rsid w:val="00080988"/>
    <w:rsid w:val="00080A32"/>
    <w:rsid w:val="00080C97"/>
    <w:rsid w:val="00080CE3"/>
    <w:rsid w:val="00080D22"/>
    <w:rsid w:val="00080D56"/>
    <w:rsid w:val="00080EAA"/>
    <w:rsid w:val="00080FAF"/>
    <w:rsid w:val="000810D5"/>
    <w:rsid w:val="00081731"/>
    <w:rsid w:val="0008191D"/>
    <w:rsid w:val="0008199B"/>
    <w:rsid w:val="000819D8"/>
    <w:rsid w:val="00081AD3"/>
    <w:rsid w:val="00081AE7"/>
    <w:rsid w:val="00081B02"/>
    <w:rsid w:val="00081B4E"/>
    <w:rsid w:val="00081E6C"/>
    <w:rsid w:val="00081EB9"/>
    <w:rsid w:val="00082383"/>
    <w:rsid w:val="000823F1"/>
    <w:rsid w:val="000826E9"/>
    <w:rsid w:val="000827D4"/>
    <w:rsid w:val="000827F9"/>
    <w:rsid w:val="00082A26"/>
    <w:rsid w:val="00082B21"/>
    <w:rsid w:val="00082CD8"/>
    <w:rsid w:val="00082D23"/>
    <w:rsid w:val="00082D54"/>
    <w:rsid w:val="00082DB8"/>
    <w:rsid w:val="00082DE7"/>
    <w:rsid w:val="00082F15"/>
    <w:rsid w:val="00082F2D"/>
    <w:rsid w:val="00083230"/>
    <w:rsid w:val="00083378"/>
    <w:rsid w:val="00083521"/>
    <w:rsid w:val="000836BD"/>
    <w:rsid w:val="00083852"/>
    <w:rsid w:val="00083A05"/>
    <w:rsid w:val="00083CA6"/>
    <w:rsid w:val="00083EE5"/>
    <w:rsid w:val="00084140"/>
    <w:rsid w:val="00084296"/>
    <w:rsid w:val="0008431D"/>
    <w:rsid w:val="00084508"/>
    <w:rsid w:val="00084686"/>
    <w:rsid w:val="000846CB"/>
    <w:rsid w:val="000847D0"/>
    <w:rsid w:val="0008486B"/>
    <w:rsid w:val="00084A43"/>
    <w:rsid w:val="00084DB5"/>
    <w:rsid w:val="00084FD7"/>
    <w:rsid w:val="00085065"/>
    <w:rsid w:val="000852F9"/>
    <w:rsid w:val="000853F5"/>
    <w:rsid w:val="00085499"/>
    <w:rsid w:val="00085649"/>
    <w:rsid w:val="000857F4"/>
    <w:rsid w:val="00085859"/>
    <w:rsid w:val="00085B99"/>
    <w:rsid w:val="00085C03"/>
    <w:rsid w:val="00085C7C"/>
    <w:rsid w:val="00085EED"/>
    <w:rsid w:val="00086004"/>
    <w:rsid w:val="00086627"/>
    <w:rsid w:val="0008676F"/>
    <w:rsid w:val="00086A93"/>
    <w:rsid w:val="00086B73"/>
    <w:rsid w:val="00086C6D"/>
    <w:rsid w:val="00086DF2"/>
    <w:rsid w:val="00086E82"/>
    <w:rsid w:val="0008702F"/>
    <w:rsid w:val="00087114"/>
    <w:rsid w:val="0008763F"/>
    <w:rsid w:val="00087752"/>
    <w:rsid w:val="0008790C"/>
    <w:rsid w:val="00087C99"/>
    <w:rsid w:val="00087F74"/>
    <w:rsid w:val="00087F96"/>
    <w:rsid w:val="00090014"/>
    <w:rsid w:val="0009054D"/>
    <w:rsid w:val="00090A37"/>
    <w:rsid w:val="00090ADB"/>
    <w:rsid w:val="00090C2F"/>
    <w:rsid w:val="000912BF"/>
    <w:rsid w:val="00091373"/>
    <w:rsid w:val="000913A6"/>
    <w:rsid w:val="00091648"/>
    <w:rsid w:val="00091D57"/>
    <w:rsid w:val="000920D3"/>
    <w:rsid w:val="00092161"/>
    <w:rsid w:val="000923E1"/>
    <w:rsid w:val="000924FB"/>
    <w:rsid w:val="00092597"/>
    <w:rsid w:val="0009265F"/>
    <w:rsid w:val="000928FE"/>
    <w:rsid w:val="00092970"/>
    <w:rsid w:val="00092C44"/>
    <w:rsid w:val="00092EA3"/>
    <w:rsid w:val="00092F49"/>
    <w:rsid w:val="0009308C"/>
    <w:rsid w:val="0009335C"/>
    <w:rsid w:val="000934A4"/>
    <w:rsid w:val="000935D8"/>
    <w:rsid w:val="000938D8"/>
    <w:rsid w:val="00093C3F"/>
    <w:rsid w:val="00093CAA"/>
    <w:rsid w:val="00093CC2"/>
    <w:rsid w:val="00093DEB"/>
    <w:rsid w:val="000940E6"/>
    <w:rsid w:val="00094412"/>
    <w:rsid w:val="00094506"/>
    <w:rsid w:val="00094532"/>
    <w:rsid w:val="0009466E"/>
    <w:rsid w:val="0009472B"/>
    <w:rsid w:val="000949A3"/>
    <w:rsid w:val="000949CE"/>
    <w:rsid w:val="00094A83"/>
    <w:rsid w:val="00094A94"/>
    <w:rsid w:val="00094B33"/>
    <w:rsid w:val="00094BDA"/>
    <w:rsid w:val="00094DB1"/>
    <w:rsid w:val="00094E2D"/>
    <w:rsid w:val="00094FF8"/>
    <w:rsid w:val="000950EA"/>
    <w:rsid w:val="00095182"/>
    <w:rsid w:val="0009522F"/>
    <w:rsid w:val="00095377"/>
    <w:rsid w:val="00095442"/>
    <w:rsid w:val="0009545D"/>
    <w:rsid w:val="000954E3"/>
    <w:rsid w:val="0009574D"/>
    <w:rsid w:val="0009579C"/>
    <w:rsid w:val="000958D3"/>
    <w:rsid w:val="000959E7"/>
    <w:rsid w:val="00095A82"/>
    <w:rsid w:val="00095C2D"/>
    <w:rsid w:val="00095D63"/>
    <w:rsid w:val="00095E3C"/>
    <w:rsid w:val="00095EEC"/>
    <w:rsid w:val="00095F18"/>
    <w:rsid w:val="00096451"/>
    <w:rsid w:val="00096590"/>
    <w:rsid w:val="00096641"/>
    <w:rsid w:val="00096864"/>
    <w:rsid w:val="00096AB5"/>
    <w:rsid w:val="00097106"/>
    <w:rsid w:val="000972C8"/>
    <w:rsid w:val="00097544"/>
    <w:rsid w:val="000977F5"/>
    <w:rsid w:val="00097859"/>
    <w:rsid w:val="0009790C"/>
    <w:rsid w:val="000979C7"/>
    <w:rsid w:val="000979DD"/>
    <w:rsid w:val="00097A7B"/>
    <w:rsid w:val="00097DDA"/>
    <w:rsid w:val="00097E65"/>
    <w:rsid w:val="000A01E6"/>
    <w:rsid w:val="000A024C"/>
    <w:rsid w:val="000A03FA"/>
    <w:rsid w:val="000A054E"/>
    <w:rsid w:val="000A05DB"/>
    <w:rsid w:val="000A065B"/>
    <w:rsid w:val="000A0690"/>
    <w:rsid w:val="000A0864"/>
    <w:rsid w:val="000A0888"/>
    <w:rsid w:val="000A08A9"/>
    <w:rsid w:val="000A099A"/>
    <w:rsid w:val="000A0C6E"/>
    <w:rsid w:val="000A0CB5"/>
    <w:rsid w:val="000A0FAB"/>
    <w:rsid w:val="000A1144"/>
    <w:rsid w:val="000A1286"/>
    <w:rsid w:val="000A151A"/>
    <w:rsid w:val="000A17A1"/>
    <w:rsid w:val="000A1958"/>
    <w:rsid w:val="000A1AA6"/>
    <w:rsid w:val="000A1AC3"/>
    <w:rsid w:val="000A1AC7"/>
    <w:rsid w:val="000A1CE4"/>
    <w:rsid w:val="000A1E9B"/>
    <w:rsid w:val="000A1FDD"/>
    <w:rsid w:val="000A23FB"/>
    <w:rsid w:val="000A25C3"/>
    <w:rsid w:val="000A276D"/>
    <w:rsid w:val="000A29B9"/>
    <w:rsid w:val="000A2A56"/>
    <w:rsid w:val="000A2B32"/>
    <w:rsid w:val="000A2B35"/>
    <w:rsid w:val="000A2B54"/>
    <w:rsid w:val="000A2C57"/>
    <w:rsid w:val="000A2F3D"/>
    <w:rsid w:val="000A2FD6"/>
    <w:rsid w:val="000A335D"/>
    <w:rsid w:val="000A342C"/>
    <w:rsid w:val="000A3F6F"/>
    <w:rsid w:val="000A3FC9"/>
    <w:rsid w:val="000A416C"/>
    <w:rsid w:val="000A41C7"/>
    <w:rsid w:val="000A4392"/>
    <w:rsid w:val="000A44CD"/>
    <w:rsid w:val="000A47F9"/>
    <w:rsid w:val="000A4888"/>
    <w:rsid w:val="000A494C"/>
    <w:rsid w:val="000A49E3"/>
    <w:rsid w:val="000A4A7E"/>
    <w:rsid w:val="000A4DA2"/>
    <w:rsid w:val="000A4EAC"/>
    <w:rsid w:val="000A4EE9"/>
    <w:rsid w:val="000A51ED"/>
    <w:rsid w:val="000A52C0"/>
    <w:rsid w:val="000A541E"/>
    <w:rsid w:val="000A5A00"/>
    <w:rsid w:val="000A5D36"/>
    <w:rsid w:val="000A5FA4"/>
    <w:rsid w:val="000A60D0"/>
    <w:rsid w:val="000A60E3"/>
    <w:rsid w:val="000A61F4"/>
    <w:rsid w:val="000A63EA"/>
    <w:rsid w:val="000A660F"/>
    <w:rsid w:val="000A6684"/>
    <w:rsid w:val="000A6712"/>
    <w:rsid w:val="000A6886"/>
    <w:rsid w:val="000A6A04"/>
    <w:rsid w:val="000A71B2"/>
    <w:rsid w:val="000A71F2"/>
    <w:rsid w:val="000A72F9"/>
    <w:rsid w:val="000A7528"/>
    <w:rsid w:val="000A75D6"/>
    <w:rsid w:val="000A7651"/>
    <w:rsid w:val="000A7687"/>
    <w:rsid w:val="000A7732"/>
    <w:rsid w:val="000A78AA"/>
    <w:rsid w:val="000A7C6E"/>
    <w:rsid w:val="000A7CF3"/>
    <w:rsid w:val="000A7F80"/>
    <w:rsid w:val="000B0387"/>
    <w:rsid w:val="000B04FA"/>
    <w:rsid w:val="000B06DB"/>
    <w:rsid w:val="000B0833"/>
    <w:rsid w:val="000B09F1"/>
    <w:rsid w:val="000B0A5D"/>
    <w:rsid w:val="000B0A8A"/>
    <w:rsid w:val="000B0C5C"/>
    <w:rsid w:val="000B0D72"/>
    <w:rsid w:val="000B0F69"/>
    <w:rsid w:val="000B1049"/>
    <w:rsid w:val="000B1115"/>
    <w:rsid w:val="000B11D9"/>
    <w:rsid w:val="000B123E"/>
    <w:rsid w:val="000B12E2"/>
    <w:rsid w:val="000B1771"/>
    <w:rsid w:val="000B1AC3"/>
    <w:rsid w:val="000B1DD9"/>
    <w:rsid w:val="000B1FEA"/>
    <w:rsid w:val="000B2063"/>
    <w:rsid w:val="000B2092"/>
    <w:rsid w:val="000B20F9"/>
    <w:rsid w:val="000B2223"/>
    <w:rsid w:val="000B2486"/>
    <w:rsid w:val="000B2515"/>
    <w:rsid w:val="000B25E8"/>
    <w:rsid w:val="000B2650"/>
    <w:rsid w:val="000B27BF"/>
    <w:rsid w:val="000B2882"/>
    <w:rsid w:val="000B2A38"/>
    <w:rsid w:val="000B2AD5"/>
    <w:rsid w:val="000B2AE3"/>
    <w:rsid w:val="000B2FD9"/>
    <w:rsid w:val="000B3107"/>
    <w:rsid w:val="000B3112"/>
    <w:rsid w:val="000B32BB"/>
    <w:rsid w:val="000B36F8"/>
    <w:rsid w:val="000B3789"/>
    <w:rsid w:val="000B389A"/>
    <w:rsid w:val="000B38BD"/>
    <w:rsid w:val="000B38C4"/>
    <w:rsid w:val="000B3B99"/>
    <w:rsid w:val="000B3C3B"/>
    <w:rsid w:val="000B3C98"/>
    <w:rsid w:val="000B41FD"/>
    <w:rsid w:val="000B4230"/>
    <w:rsid w:val="000B4413"/>
    <w:rsid w:val="000B44FC"/>
    <w:rsid w:val="000B466D"/>
    <w:rsid w:val="000B484E"/>
    <w:rsid w:val="000B48F7"/>
    <w:rsid w:val="000B4ADF"/>
    <w:rsid w:val="000B4AF3"/>
    <w:rsid w:val="000B4CA9"/>
    <w:rsid w:val="000B4F3E"/>
    <w:rsid w:val="000B5234"/>
    <w:rsid w:val="000B5282"/>
    <w:rsid w:val="000B5305"/>
    <w:rsid w:val="000B5320"/>
    <w:rsid w:val="000B53E8"/>
    <w:rsid w:val="000B53FC"/>
    <w:rsid w:val="000B546E"/>
    <w:rsid w:val="000B54BF"/>
    <w:rsid w:val="000B5663"/>
    <w:rsid w:val="000B567C"/>
    <w:rsid w:val="000B571D"/>
    <w:rsid w:val="000B573E"/>
    <w:rsid w:val="000B5835"/>
    <w:rsid w:val="000B58CC"/>
    <w:rsid w:val="000B5C41"/>
    <w:rsid w:val="000B5D94"/>
    <w:rsid w:val="000B5FE7"/>
    <w:rsid w:val="000B60EF"/>
    <w:rsid w:val="000B628E"/>
    <w:rsid w:val="000B62A8"/>
    <w:rsid w:val="000B6307"/>
    <w:rsid w:val="000B648A"/>
    <w:rsid w:val="000B6499"/>
    <w:rsid w:val="000B663C"/>
    <w:rsid w:val="000B680D"/>
    <w:rsid w:val="000B6824"/>
    <w:rsid w:val="000B68D2"/>
    <w:rsid w:val="000B68F6"/>
    <w:rsid w:val="000B699B"/>
    <w:rsid w:val="000B69E1"/>
    <w:rsid w:val="000B6B49"/>
    <w:rsid w:val="000B6B4C"/>
    <w:rsid w:val="000B6C8E"/>
    <w:rsid w:val="000B6D6E"/>
    <w:rsid w:val="000B6FA4"/>
    <w:rsid w:val="000B706C"/>
    <w:rsid w:val="000B7258"/>
    <w:rsid w:val="000B7285"/>
    <w:rsid w:val="000B729F"/>
    <w:rsid w:val="000B73EA"/>
    <w:rsid w:val="000B7570"/>
    <w:rsid w:val="000B75BF"/>
    <w:rsid w:val="000B79D2"/>
    <w:rsid w:val="000B7A59"/>
    <w:rsid w:val="000B7AFD"/>
    <w:rsid w:val="000B7C7E"/>
    <w:rsid w:val="000B7E45"/>
    <w:rsid w:val="000B7E68"/>
    <w:rsid w:val="000C0165"/>
    <w:rsid w:val="000C0449"/>
    <w:rsid w:val="000C0584"/>
    <w:rsid w:val="000C085F"/>
    <w:rsid w:val="000C0969"/>
    <w:rsid w:val="000C0C74"/>
    <w:rsid w:val="000C0E4E"/>
    <w:rsid w:val="000C1028"/>
    <w:rsid w:val="000C102D"/>
    <w:rsid w:val="000C17E5"/>
    <w:rsid w:val="000C199A"/>
    <w:rsid w:val="000C1ACD"/>
    <w:rsid w:val="000C1B77"/>
    <w:rsid w:val="000C1CCB"/>
    <w:rsid w:val="000C1E75"/>
    <w:rsid w:val="000C2023"/>
    <w:rsid w:val="000C21AE"/>
    <w:rsid w:val="000C23EE"/>
    <w:rsid w:val="000C2560"/>
    <w:rsid w:val="000C2612"/>
    <w:rsid w:val="000C2686"/>
    <w:rsid w:val="000C26D5"/>
    <w:rsid w:val="000C2855"/>
    <w:rsid w:val="000C2A90"/>
    <w:rsid w:val="000C2E55"/>
    <w:rsid w:val="000C3351"/>
    <w:rsid w:val="000C3552"/>
    <w:rsid w:val="000C36BA"/>
    <w:rsid w:val="000C383D"/>
    <w:rsid w:val="000C39ED"/>
    <w:rsid w:val="000C3A82"/>
    <w:rsid w:val="000C3CAB"/>
    <w:rsid w:val="000C3E72"/>
    <w:rsid w:val="000C3F3A"/>
    <w:rsid w:val="000C3F58"/>
    <w:rsid w:val="000C4044"/>
    <w:rsid w:val="000C410F"/>
    <w:rsid w:val="000C4326"/>
    <w:rsid w:val="000C43F7"/>
    <w:rsid w:val="000C4A89"/>
    <w:rsid w:val="000C4AF8"/>
    <w:rsid w:val="000C4AF9"/>
    <w:rsid w:val="000C4BC1"/>
    <w:rsid w:val="000C4FE3"/>
    <w:rsid w:val="000C5034"/>
    <w:rsid w:val="000C5222"/>
    <w:rsid w:val="000C53CC"/>
    <w:rsid w:val="000C5631"/>
    <w:rsid w:val="000C5897"/>
    <w:rsid w:val="000C5A91"/>
    <w:rsid w:val="000C5D44"/>
    <w:rsid w:val="000C5D82"/>
    <w:rsid w:val="000C5F2A"/>
    <w:rsid w:val="000C5F49"/>
    <w:rsid w:val="000C5FEF"/>
    <w:rsid w:val="000C606F"/>
    <w:rsid w:val="000C6460"/>
    <w:rsid w:val="000C650A"/>
    <w:rsid w:val="000C6664"/>
    <w:rsid w:val="000C66B8"/>
    <w:rsid w:val="000C67F5"/>
    <w:rsid w:val="000C6846"/>
    <w:rsid w:val="000C68A5"/>
    <w:rsid w:val="000C6B2E"/>
    <w:rsid w:val="000C6F94"/>
    <w:rsid w:val="000C6FEE"/>
    <w:rsid w:val="000C70E8"/>
    <w:rsid w:val="000C74BD"/>
    <w:rsid w:val="000C7668"/>
    <w:rsid w:val="000C77D7"/>
    <w:rsid w:val="000C798A"/>
    <w:rsid w:val="000C7B5F"/>
    <w:rsid w:val="000C7D40"/>
    <w:rsid w:val="000D0070"/>
    <w:rsid w:val="000D01C1"/>
    <w:rsid w:val="000D0870"/>
    <w:rsid w:val="000D0A58"/>
    <w:rsid w:val="000D0AB4"/>
    <w:rsid w:val="000D0C0C"/>
    <w:rsid w:val="000D0ECD"/>
    <w:rsid w:val="000D1075"/>
    <w:rsid w:val="000D12A8"/>
    <w:rsid w:val="000D1431"/>
    <w:rsid w:val="000D1528"/>
    <w:rsid w:val="000D1581"/>
    <w:rsid w:val="000D1647"/>
    <w:rsid w:val="000D1681"/>
    <w:rsid w:val="000D1AA2"/>
    <w:rsid w:val="000D1AE1"/>
    <w:rsid w:val="000D1C3D"/>
    <w:rsid w:val="000D1CA2"/>
    <w:rsid w:val="000D2050"/>
    <w:rsid w:val="000D21BD"/>
    <w:rsid w:val="000D2221"/>
    <w:rsid w:val="000D22BA"/>
    <w:rsid w:val="000D2346"/>
    <w:rsid w:val="000D23E7"/>
    <w:rsid w:val="000D24D0"/>
    <w:rsid w:val="000D2503"/>
    <w:rsid w:val="000D26A9"/>
    <w:rsid w:val="000D26F8"/>
    <w:rsid w:val="000D2790"/>
    <w:rsid w:val="000D27B0"/>
    <w:rsid w:val="000D29DF"/>
    <w:rsid w:val="000D2CA0"/>
    <w:rsid w:val="000D2CA6"/>
    <w:rsid w:val="000D2F83"/>
    <w:rsid w:val="000D2FBA"/>
    <w:rsid w:val="000D30D6"/>
    <w:rsid w:val="000D3866"/>
    <w:rsid w:val="000D39D8"/>
    <w:rsid w:val="000D3BD4"/>
    <w:rsid w:val="000D3C06"/>
    <w:rsid w:val="000D3CF3"/>
    <w:rsid w:val="000D3D3A"/>
    <w:rsid w:val="000D3F8C"/>
    <w:rsid w:val="000D40EE"/>
    <w:rsid w:val="000D4396"/>
    <w:rsid w:val="000D4445"/>
    <w:rsid w:val="000D44CA"/>
    <w:rsid w:val="000D466A"/>
    <w:rsid w:val="000D46DA"/>
    <w:rsid w:val="000D4791"/>
    <w:rsid w:val="000D4B68"/>
    <w:rsid w:val="000D4BF4"/>
    <w:rsid w:val="000D4D23"/>
    <w:rsid w:val="000D4D90"/>
    <w:rsid w:val="000D4FD7"/>
    <w:rsid w:val="000D5149"/>
    <w:rsid w:val="000D5511"/>
    <w:rsid w:val="000D57D4"/>
    <w:rsid w:val="000D57F8"/>
    <w:rsid w:val="000D5A73"/>
    <w:rsid w:val="000D5D8B"/>
    <w:rsid w:val="000D5EDF"/>
    <w:rsid w:val="000D6226"/>
    <w:rsid w:val="000D62F4"/>
    <w:rsid w:val="000D6487"/>
    <w:rsid w:val="000D6516"/>
    <w:rsid w:val="000D696B"/>
    <w:rsid w:val="000D69F0"/>
    <w:rsid w:val="000D6BAD"/>
    <w:rsid w:val="000D6C65"/>
    <w:rsid w:val="000D6DB0"/>
    <w:rsid w:val="000D702D"/>
    <w:rsid w:val="000D70DC"/>
    <w:rsid w:val="000D73DA"/>
    <w:rsid w:val="000D750A"/>
    <w:rsid w:val="000D7719"/>
    <w:rsid w:val="000D7727"/>
    <w:rsid w:val="000D773F"/>
    <w:rsid w:val="000D7887"/>
    <w:rsid w:val="000D7967"/>
    <w:rsid w:val="000D79B7"/>
    <w:rsid w:val="000D7A01"/>
    <w:rsid w:val="000D7B8A"/>
    <w:rsid w:val="000D7EF2"/>
    <w:rsid w:val="000D7F22"/>
    <w:rsid w:val="000E02EB"/>
    <w:rsid w:val="000E0537"/>
    <w:rsid w:val="000E0A78"/>
    <w:rsid w:val="000E108C"/>
    <w:rsid w:val="000E1397"/>
    <w:rsid w:val="000E145E"/>
    <w:rsid w:val="000E1586"/>
    <w:rsid w:val="000E1602"/>
    <w:rsid w:val="000E1603"/>
    <w:rsid w:val="000E1648"/>
    <w:rsid w:val="000E172E"/>
    <w:rsid w:val="000E1892"/>
    <w:rsid w:val="000E1902"/>
    <w:rsid w:val="000E1B9B"/>
    <w:rsid w:val="000E1D0C"/>
    <w:rsid w:val="000E1D8F"/>
    <w:rsid w:val="000E1F01"/>
    <w:rsid w:val="000E1FC7"/>
    <w:rsid w:val="000E201E"/>
    <w:rsid w:val="000E221E"/>
    <w:rsid w:val="000E22ED"/>
    <w:rsid w:val="000E24AF"/>
    <w:rsid w:val="000E2B32"/>
    <w:rsid w:val="000E2C88"/>
    <w:rsid w:val="000E2E93"/>
    <w:rsid w:val="000E2F56"/>
    <w:rsid w:val="000E2F8F"/>
    <w:rsid w:val="000E2FB1"/>
    <w:rsid w:val="000E30BC"/>
    <w:rsid w:val="000E3255"/>
    <w:rsid w:val="000E325D"/>
    <w:rsid w:val="000E346C"/>
    <w:rsid w:val="000E3523"/>
    <w:rsid w:val="000E36F6"/>
    <w:rsid w:val="000E3AA0"/>
    <w:rsid w:val="000E3B1A"/>
    <w:rsid w:val="000E3B1C"/>
    <w:rsid w:val="000E3CCF"/>
    <w:rsid w:val="000E3D52"/>
    <w:rsid w:val="000E4468"/>
    <w:rsid w:val="000E44E1"/>
    <w:rsid w:val="000E498E"/>
    <w:rsid w:val="000E4A49"/>
    <w:rsid w:val="000E4C7B"/>
    <w:rsid w:val="000E4D43"/>
    <w:rsid w:val="000E4D76"/>
    <w:rsid w:val="000E4E91"/>
    <w:rsid w:val="000E4EC1"/>
    <w:rsid w:val="000E4EE8"/>
    <w:rsid w:val="000E4F4C"/>
    <w:rsid w:val="000E51D0"/>
    <w:rsid w:val="000E5201"/>
    <w:rsid w:val="000E5391"/>
    <w:rsid w:val="000E5693"/>
    <w:rsid w:val="000E5A1D"/>
    <w:rsid w:val="000E5B8F"/>
    <w:rsid w:val="000E5ED2"/>
    <w:rsid w:val="000E6366"/>
    <w:rsid w:val="000E63F2"/>
    <w:rsid w:val="000E6576"/>
    <w:rsid w:val="000E675E"/>
    <w:rsid w:val="000E691C"/>
    <w:rsid w:val="000E696A"/>
    <w:rsid w:val="000E6B7A"/>
    <w:rsid w:val="000E6F8B"/>
    <w:rsid w:val="000E70D0"/>
    <w:rsid w:val="000E717C"/>
    <w:rsid w:val="000E7222"/>
    <w:rsid w:val="000E75AD"/>
    <w:rsid w:val="000E795F"/>
    <w:rsid w:val="000E7A66"/>
    <w:rsid w:val="000E7A7A"/>
    <w:rsid w:val="000E7AE8"/>
    <w:rsid w:val="000E7B2F"/>
    <w:rsid w:val="000E7EC2"/>
    <w:rsid w:val="000E7F64"/>
    <w:rsid w:val="000E7FA5"/>
    <w:rsid w:val="000F0060"/>
    <w:rsid w:val="000F0681"/>
    <w:rsid w:val="000F089A"/>
    <w:rsid w:val="000F091C"/>
    <w:rsid w:val="000F113F"/>
    <w:rsid w:val="000F1224"/>
    <w:rsid w:val="000F12F1"/>
    <w:rsid w:val="000F136C"/>
    <w:rsid w:val="000F13F3"/>
    <w:rsid w:val="000F18B7"/>
    <w:rsid w:val="000F1935"/>
    <w:rsid w:val="000F1947"/>
    <w:rsid w:val="000F1986"/>
    <w:rsid w:val="000F1A0B"/>
    <w:rsid w:val="000F1BA1"/>
    <w:rsid w:val="000F1D19"/>
    <w:rsid w:val="000F1F93"/>
    <w:rsid w:val="000F246B"/>
    <w:rsid w:val="000F26A6"/>
    <w:rsid w:val="000F2951"/>
    <w:rsid w:val="000F2AC9"/>
    <w:rsid w:val="000F2B64"/>
    <w:rsid w:val="000F2BA4"/>
    <w:rsid w:val="000F2C07"/>
    <w:rsid w:val="000F2C76"/>
    <w:rsid w:val="000F2CD1"/>
    <w:rsid w:val="000F3047"/>
    <w:rsid w:val="000F30D3"/>
    <w:rsid w:val="000F341E"/>
    <w:rsid w:val="000F34BB"/>
    <w:rsid w:val="000F3757"/>
    <w:rsid w:val="000F37B1"/>
    <w:rsid w:val="000F38E9"/>
    <w:rsid w:val="000F3919"/>
    <w:rsid w:val="000F3A68"/>
    <w:rsid w:val="000F3D02"/>
    <w:rsid w:val="000F3D4D"/>
    <w:rsid w:val="000F3D63"/>
    <w:rsid w:val="000F4082"/>
    <w:rsid w:val="000F4093"/>
    <w:rsid w:val="000F41A0"/>
    <w:rsid w:val="000F4383"/>
    <w:rsid w:val="000F450C"/>
    <w:rsid w:val="000F4548"/>
    <w:rsid w:val="000F4573"/>
    <w:rsid w:val="000F4599"/>
    <w:rsid w:val="000F4815"/>
    <w:rsid w:val="000F4842"/>
    <w:rsid w:val="000F496B"/>
    <w:rsid w:val="000F4F56"/>
    <w:rsid w:val="000F4FF2"/>
    <w:rsid w:val="000F5463"/>
    <w:rsid w:val="000F5522"/>
    <w:rsid w:val="000F5606"/>
    <w:rsid w:val="000F560B"/>
    <w:rsid w:val="000F5611"/>
    <w:rsid w:val="000F58A7"/>
    <w:rsid w:val="000F5A27"/>
    <w:rsid w:val="000F5C59"/>
    <w:rsid w:val="000F5DA6"/>
    <w:rsid w:val="000F5DD8"/>
    <w:rsid w:val="000F5F79"/>
    <w:rsid w:val="000F61A6"/>
    <w:rsid w:val="000F61EB"/>
    <w:rsid w:val="000F6291"/>
    <w:rsid w:val="000F67A4"/>
    <w:rsid w:val="000F68B2"/>
    <w:rsid w:val="000F69CE"/>
    <w:rsid w:val="000F6B9F"/>
    <w:rsid w:val="000F6D52"/>
    <w:rsid w:val="000F6D7B"/>
    <w:rsid w:val="000F722B"/>
    <w:rsid w:val="000F722D"/>
    <w:rsid w:val="000F72E5"/>
    <w:rsid w:val="000F7398"/>
    <w:rsid w:val="000F7539"/>
    <w:rsid w:val="000F75B1"/>
    <w:rsid w:val="000F75EB"/>
    <w:rsid w:val="000F777F"/>
    <w:rsid w:val="000F77AE"/>
    <w:rsid w:val="000F77DA"/>
    <w:rsid w:val="000F7ABC"/>
    <w:rsid w:val="000F7E94"/>
    <w:rsid w:val="00100261"/>
    <w:rsid w:val="001002BF"/>
    <w:rsid w:val="00100567"/>
    <w:rsid w:val="001005E4"/>
    <w:rsid w:val="001006DD"/>
    <w:rsid w:val="001007FF"/>
    <w:rsid w:val="001008F5"/>
    <w:rsid w:val="00100AC1"/>
    <w:rsid w:val="00100E4E"/>
    <w:rsid w:val="00100F01"/>
    <w:rsid w:val="00100F65"/>
    <w:rsid w:val="00100FD0"/>
    <w:rsid w:val="00100FD5"/>
    <w:rsid w:val="00101006"/>
    <w:rsid w:val="00101459"/>
    <w:rsid w:val="0010150D"/>
    <w:rsid w:val="0010160E"/>
    <w:rsid w:val="0010169C"/>
    <w:rsid w:val="00101754"/>
    <w:rsid w:val="00101A0A"/>
    <w:rsid w:val="00101A30"/>
    <w:rsid w:val="00101A5F"/>
    <w:rsid w:val="00101B9F"/>
    <w:rsid w:val="00101D32"/>
    <w:rsid w:val="00101E57"/>
    <w:rsid w:val="00101EA2"/>
    <w:rsid w:val="00101F99"/>
    <w:rsid w:val="00102243"/>
    <w:rsid w:val="001023F1"/>
    <w:rsid w:val="001024D6"/>
    <w:rsid w:val="00102778"/>
    <w:rsid w:val="00102791"/>
    <w:rsid w:val="001027EF"/>
    <w:rsid w:val="00102A79"/>
    <w:rsid w:val="00102AF0"/>
    <w:rsid w:val="00102CAA"/>
    <w:rsid w:val="00102ECD"/>
    <w:rsid w:val="0010327B"/>
    <w:rsid w:val="001033A2"/>
    <w:rsid w:val="001034B4"/>
    <w:rsid w:val="0010359A"/>
    <w:rsid w:val="00103A5A"/>
    <w:rsid w:val="00103D09"/>
    <w:rsid w:val="00103D47"/>
    <w:rsid w:val="00103EA1"/>
    <w:rsid w:val="00103F8B"/>
    <w:rsid w:val="00104181"/>
    <w:rsid w:val="001041E5"/>
    <w:rsid w:val="0010425E"/>
    <w:rsid w:val="00104310"/>
    <w:rsid w:val="00104433"/>
    <w:rsid w:val="0010454F"/>
    <w:rsid w:val="0010476B"/>
    <w:rsid w:val="0010479F"/>
    <w:rsid w:val="0010480C"/>
    <w:rsid w:val="00104842"/>
    <w:rsid w:val="0010486E"/>
    <w:rsid w:val="001049D6"/>
    <w:rsid w:val="00104BB3"/>
    <w:rsid w:val="00104C66"/>
    <w:rsid w:val="00104CE3"/>
    <w:rsid w:val="00105069"/>
    <w:rsid w:val="0010560A"/>
    <w:rsid w:val="0010585D"/>
    <w:rsid w:val="00105A36"/>
    <w:rsid w:val="00105B3D"/>
    <w:rsid w:val="00105CAC"/>
    <w:rsid w:val="00105CB9"/>
    <w:rsid w:val="00105CBA"/>
    <w:rsid w:val="00105DB5"/>
    <w:rsid w:val="001060CB"/>
    <w:rsid w:val="0010613C"/>
    <w:rsid w:val="001061C8"/>
    <w:rsid w:val="00106364"/>
    <w:rsid w:val="0010637C"/>
    <w:rsid w:val="001063E7"/>
    <w:rsid w:val="00106487"/>
    <w:rsid w:val="00106674"/>
    <w:rsid w:val="001066C5"/>
    <w:rsid w:val="001068EF"/>
    <w:rsid w:val="00106C78"/>
    <w:rsid w:val="0010716F"/>
    <w:rsid w:val="001071C2"/>
    <w:rsid w:val="00107523"/>
    <w:rsid w:val="001075B7"/>
    <w:rsid w:val="00107681"/>
    <w:rsid w:val="0010796C"/>
    <w:rsid w:val="00107C2F"/>
    <w:rsid w:val="00107C9F"/>
    <w:rsid w:val="00107DF2"/>
    <w:rsid w:val="00107F6C"/>
    <w:rsid w:val="00110081"/>
    <w:rsid w:val="00110297"/>
    <w:rsid w:val="00110332"/>
    <w:rsid w:val="00110389"/>
    <w:rsid w:val="001103C8"/>
    <w:rsid w:val="0011049F"/>
    <w:rsid w:val="00110679"/>
    <w:rsid w:val="00110738"/>
    <w:rsid w:val="001107BE"/>
    <w:rsid w:val="00110889"/>
    <w:rsid w:val="001109A5"/>
    <w:rsid w:val="00110A36"/>
    <w:rsid w:val="00110B99"/>
    <w:rsid w:val="00110EA0"/>
    <w:rsid w:val="00110EC6"/>
    <w:rsid w:val="00110EEB"/>
    <w:rsid w:val="00110F5A"/>
    <w:rsid w:val="0011117A"/>
    <w:rsid w:val="001112E2"/>
    <w:rsid w:val="00111355"/>
    <w:rsid w:val="00111581"/>
    <w:rsid w:val="001116B5"/>
    <w:rsid w:val="00111832"/>
    <w:rsid w:val="00111905"/>
    <w:rsid w:val="00111A87"/>
    <w:rsid w:val="00111E3E"/>
    <w:rsid w:val="00111F7E"/>
    <w:rsid w:val="001120D2"/>
    <w:rsid w:val="00112147"/>
    <w:rsid w:val="001121F6"/>
    <w:rsid w:val="00112259"/>
    <w:rsid w:val="0011228E"/>
    <w:rsid w:val="00112318"/>
    <w:rsid w:val="0011249D"/>
    <w:rsid w:val="001124F0"/>
    <w:rsid w:val="0011266C"/>
    <w:rsid w:val="00112773"/>
    <w:rsid w:val="001129DF"/>
    <w:rsid w:val="00112ADA"/>
    <w:rsid w:val="00112B57"/>
    <w:rsid w:val="00112C9A"/>
    <w:rsid w:val="00112DCB"/>
    <w:rsid w:val="00112E1A"/>
    <w:rsid w:val="001132C5"/>
    <w:rsid w:val="001132CA"/>
    <w:rsid w:val="00113300"/>
    <w:rsid w:val="001134EA"/>
    <w:rsid w:val="001134F5"/>
    <w:rsid w:val="00113B27"/>
    <w:rsid w:val="00113C08"/>
    <w:rsid w:val="00113DA4"/>
    <w:rsid w:val="00113DC4"/>
    <w:rsid w:val="00113FB3"/>
    <w:rsid w:val="00113FBE"/>
    <w:rsid w:val="00114077"/>
    <w:rsid w:val="0011411C"/>
    <w:rsid w:val="00114177"/>
    <w:rsid w:val="001141A3"/>
    <w:rsid w:val="001141B3"/>
    <w:rsid w:val="00114265"/>
    <w:rsid w:val="0011428A"/>
    <w:rsid w:val="00114458"/>
    <w:rsid w:val="00114471"/>
    <w:rsid w:val="0011448B"/>
    <w:rsid w:val="001144A5"/>
    <w:rsid w:val="001145D0"/>
    <w:rsid w:val="00114894"/>
    <w:rsid w:val="00114BEF"/>
    <w:rsid w:val="00114C4C"/>
    <w:rsid w:val="00114D8F"/>
    <w:rsid w:val="00114DB4"/>
    <w:rsid w:val="00114DCF"/>
    <w:rsid w:val="001157F4"/>
    <w:rsid w:val="00115820"/>
    <w:rsid w:val="0011587F"/>
    <w:rsid w:val="00115924"/>
    <w:rsid w:val="00115974"/>
    <w:rsid w:val="00115B8F"/>
    <w:rsid w:val="00115BDA"/>
    <w:rsid w:val="00115D4E"/>
    <w:rsid w:val="00115D75"/>
    <w:rsid w:val="00115DFF"/>
    <w:rsid w:val="00115E3D"/>
    <w:rsid w:val="00115F77"/>
    <w:rsid w:val="001160F3"/>
    <w:rsid w:val="0011614C"/>
    <w:rsid w:val="001161B7"/>
    <w:rsid w:val="0011631F"/>
    <w:rsid w:val="00116396"/>
    <w:rsid w:val="001163E8"/>
    <w:rsid w:val="001165BF"/>
    <w:rsid w:val="0011662C"/>
    <w:rsid w:val="00116773"/>
    <w:rsid w:val="00116834"/>
    <w:rsid w:val="00116878"/>
    <w:rsid w:val="00116A27"/>
    <w:rsid w:val="00116ACD"/>
    <w:rsid w:val="00116B17"/>
    <w:rsid w:val="00116B82"/>
    <w:rsid w:val="00116BFD"/>
    <w:rsid w:val="00116D2E"/>
    <w:rsid w:val="00116DB0"/>
    <w:rsid w:val="00116EBE"/>
    <w:rsid w:val="00117263"/>
    <w:rsid w:val="001173D5"/>
    <w:rsid w:val="001178DC"/>
    <w:rsid w:val="00117911"/>
    <w:rsid w:val="00117973"/>
    <w:rsid w:val="00117AB3"/>
    <w:rsid w:val="00117CC2"/>
    <w:rsid w:val="00117E37"/>
    <w:rsid w:val="001200C0"/>
    <w:rsid w:val="001200C4"/>
    <w:rsid w:val="001203CC"/>
    <w:rsid w:val="0012064F"/>
    <w:rsid w:val="00120704"/>
    <w:rsid w:val="00120B76"/>
    <w:rsid w:val="00120BAF"/>
    <w:rsid w:val="001212A3"/>
    <w:rsid w:val="001212C6"/>
    <w:rsid w:val="00121674"/>
    <w:rsid w:val="0012168A"/>
    <w:rsid w:val="0012169C"/>
    <w:rsid w:val="0012189E"/>
    <w:rsid w:val="001218DE"/>
    <w:rsid w:val="00121C13"/>
    <w:rsid w:val="00121C21"/>
    <w:rsid w:val="00121E84"/>
    <w:rsid w:val="00121EAA"/>
    <w:rsid w:val="00121FE6"/>
    <w:rsid w:val="001220A1"/>
    <w:rsid w:val="001220F7"/>
    <w:rsid w:val="001221D6"/>
    <w:rsid w:val="001222D3"/>
    <w:rsid w:val="00122579"/>
    <w:rsid w:val="001225A7"/>
    <w:rsid w:val="0012280B"/>
    <w:rsid w:val="00122A34"/>
    <w:rsid w:val="00122B05"/>
    <w:rsid w:val="00122B27"/>
    <w:rsid w:val="00122B39"/>
    <w:rsid w:val="00122BFC"/>
    <w:rsid w:val="00122DB3"/>
    <w:rsid w:val="00122F84"/>
    <w:rsid w:val="00123170"/>
    <w:rsid w:val="001233FE"/>
    <w:rsid w:val="001234C5"/>
    <w:rsid w:val="001236C0"/>
    <w:rsid w:val="0012378B"/>
    <w:rsid w:val="00123AF7"/>
    <w:rsid w:val="00123B28"/>
    <w:rsid w:val="00123BCB"/>
    <w:rsid w:val="00123D9A"/>
    <w:rsid w:val="00123F79"/>
    <w:rsid w:val="001241EE"/>
    <w:rsid w:val="00124432"/>
    <w:rsid w:val="0012449F"/>
    <w:rsid w:val="00124502"/>
    <w:rsid w:val="001245DF"/>
    <w:rsid w:val="001247EC"/>
    <w:rsid w:val="0012498E"/>
    <w:rsid w:val="00124D97"/>
    <w:rsid w:val="00124E2A"/>
    <w:rsid w:val="00125148"/>
    <w:rsid w:val="00125434"/>
    <w:rsid w:val="00125668"/>
    <w:rsid w:val="00125A07"/>
    <w:rsid w:val="00125A28"/>
    <w:rsid w:val="00125A57"/>
    <w:rsid w:val="00125A5D"/>
    <w:rsid w:val="00125CD6"/>
    <w:rsid w:val="00125DEF"/>
    <w:rsid w:val="00125DF3"/>
    <w:rsid w:val="001260AC"/>
    <w:rsid w:val="00126573"/>
    <w:rsid w:val="00126668"/>
    <w:rsid w:val="001266BB"/>
    <w:rsid w:val="00126752"/>
    <w:rsid w:val="0012679D"/>
    <w:rsid w:val="001269AF"/>
    <w:rsid w:val="001269CF"/>
    <w:rsid w:val="001273FF"/>
    <w:rsid w:val="00127573"/>
    <w:rsid w:val="0012767C"/>
    <w:rsid w:val="001276E9"/>
    <w:rsid w:val="0012789B"/>
    <w:rsid w:val="00127A60"/>
    <w:rsid w:val="00127EFE"/>
    <w:rsid w:val="00127FA0"/>
    <w:rsid w:val="00130264"/>
    <w:rsid w:val="0013040D"/>
    <w:rsid w:val="00130410"/>
    <w:rsid w:val="001304D3"/>
    <w:rsid w:val="001306CB"/>
    <w:rsid w:val="00130A08"/>
    <w:rsid w:val="00130BAC"/>
    <w:rsid w:val="00130CE5"/>
    <w:rsid w:val="00130E8C"/>
    <w:rsid w:val="001311E7"/>
    <w:rsid w:val="0013130B"/>
    <w:rsid w:val="0013133E"/>
    <w:rsid w:val="001315B5"/>
    <w:rsid w:val="001315B7"/>
    <w:rsid w:val="0013161C"/>
    <w:rsid w:val="00131A1A"/>
    <w:rsid w:val="00131B78"/>
    <w:rsid w:val="00131C91"/>
    <w:rsid w:val="00131EC2"/>
    <w:rsid w:val="00131FCF"/>
    <w:rsid w:val="001323D7"/>
    <w:rsid w:val="0013247E"/>
    <w:rsid w:val="00132488"/>
    <w:rsid w:val="001324A6"/>
    <w:rsid w:val="001325BD"/>
    <w:rsid w:val="00132C97"/>
    <w:rsid w:val="00132D47"/>
    <w:rsid w:val="00132DE1"/>
    <w:rsid w:val="00132E40"/>
    <w:rsid w:val="00133121"/>
    <w:rsid w:val="001332A4"/>
    <w:rsid w:val="00133343"/>
    <w:rsid w:val="0013338F"/>
    <w:rsid w:val="00133413"/>
    <w:rsid w:val="0013348B"/>
    <w:rsid w:val="0013375C"/>
    <w:rsid w:val="0013375E"/>
    <w:rsid w:val="00133AA7"/>
    <w:rsid w:val="00133AC2"/>
    <w:rsid w:val="00133AD6"/>
    <w:rsid w:val="00133E24"/>
    <w:rsid w:val="00133F31"/>
    <w:rsid w:val="001342B5"/>
    <w:rsid w:val="001343A9"/>
    <w:rsid w:val="0013445D"/>
    <w:rsid w:val="00134680"/>
    <w:rsid w:val="0013497B"/>
    <w:rsid w:val="00134AA5"/>
    <w:rsid w:val="00134AF3"/>
    <w:rsid w:val="00134C44"/>
    <w:rsid w:val="00134CC8"/>
    <w:rsid w:val="00134FDB"/>
    <w:rsid w:val="0013501E"/>
    <w:rsid w:val="00135657"/>
    <w:rsid w:val="001357B0"/>
    <w:rsid w:val="00135BE1"/>
    <w:rsid w:val="00135CA2"/>
    <w:rsid w:val="00135E0B"/>
    <w:rsid w:val="00135E49"/>
    <w:rsid w:val="00136259"/>
    <w:rsid w:val="00136981"/>
    <w:rsid w:val="00136B5A"/>
    <w:rsid w:val="00136C5A"/>
    <w:rsid w:val="00136E2B"/>
    <w:rsid w:val="00137133"/>
    <w:rsid w:val="00137213"/>
    <w:rsid w:val="001373A5"/>
    <w:rsid w:val="00137405"/>
    <w:rsid w:val="001375F0"/>
    <w:rsid w:val="001376B1"/>
    <w:rsid w:val="001376F7"/>
    <w:rsid w:val="001377E5"/>
    <w:rsid w:val="001377EA"/>
    <w:rsid w:val="00137844"/>
    <w:rsid w:val="00137BC0"/>
    <w:rsid w:val="00137BDB"/>
    <w:rsid w:val="0014017B"/>
    <w:rsid w:val="00140228"/>
    <w:rsid w:val="00140231"/>
    <w:rsid w:val="001403FA"/>
    <w:rsid w:val="001404CE"/>
    <w:rsid w:val="001404FD"/>
    <w:rsid w:val="00140646"/>
    <w:rsid w:val="001406A9"/>
    <w:rsid w:val="001406E8"/>
    <w:rsid w:val="00140874"/>
    <w:rsid w:val="0014091A"/>
    <w:rsid w:val="00140A58"/>
    <w:rsid w:val="00140AC0"/>
    <w:rsid w:val="00140BCC"/>
    <w:rsid w:val="00140C57"/>
    <w:rsid w:val="00140E6A"/>
    <w:rsid w:val="0014101C"/>
    <w:rsid w:val="00141095"/>
    <w:rsid w:val="00141325"/>
    <w:rsid w:val="00141424"/>
    <w:rsid w:val="00141436"/>
    <w:rsid w:val="0014148F"/>
    <w:rsid w:val="00141B81"/>
    <w:rsid w:val="00141BEC"/>
    <w:rsid w:val="00141C3C"/>
    <w:rsid w:val="00141CF4"/>
    <w:rsid w:val="00142005"/>
    <w:rsid w:val="00142228"/>
    <w:rsid w:val="00142362"/>
    <w:rsid w:val="00142469"/>
    <w:rsid w:val="001424E5"/>
    <w:rsid w:val="00142B2B"/>
    <w:rsid w:val="0014305F"/>
    <w:rsid w:val="0014318A"/>
    <w:rsid w:val="001435A4"/>
    <w:rsid w:val="00143AE0"/>
    <w:rsid w:val="00143BD9"/>
    <w:rsid w:val="00143C9E"/>
    <w:rsid w:val="00143CBC"/>
    <w:rsid w:val="00143F92"/>
    <w:rsid w:val="00143FBA"/>
    <w:rsid w:val="001440DC"/>
    <w:rsid w:val="00144131"/>
    <w:rsid w:val="00144243"/>
    <w:rsid w:val="0014438C"/>
    <w:rsid w:val="001444EE"/>
    <w:rsid w:val="0014450E"/>
    <w:rsid w:val="001446E2"/>
    <w:rsid w:val="001448E8"/>
    <w:rsid w:val="00144989"/>
    <w:rsid w:val="00144AFE"/>
    <w:rsid w:val="00144B44"/>
    <w:rsid w:val="00144CB0"/>
    <w:rsid w:val="00144D4A"/>
    <w:rsid w:val="00144F7D"/>
    <w:rsid w:val="00144FD1"/>
    <w:rsid w:val="00144FFD"/>
    <w:rsid w:val="0014500B"/>
    <w:rsid w:val="001450B0"/>
    <w:rsid w:val="001451B2"/>
    <w:rsid w:val="001455E4"/>
    <w:rsid w:val="00145684"/>
    <w:rsid w:val="001456CF"/>
    <w:rsid w:val="001458EA"/>
    <w:rsid w:val="001459A5"/>
    <w:rsid w:val="00145C68"/>
    <w:rsid w:val="00145F78"/>
    <w:rsid w:val="001461F9"/>
    <w:rsid w:val="001462AF"/>
    <w:rsid w:val="00146867"/>
    <w:rsid w:val="00146C68"/>
    <w:rsid w:val="00146DAB"/>
    <w:rsid w:val="00146FED"/>
    <w:rsid w:val="001472E2"/>
    <w:rsid w:val="00147777"/>
    <w:rsid w:val="00147968"/>
    <w:rsid w:val="00147A05"/>
    <w:rsid w:val="00147ACA"/>
    <w:rsid w:val="00147AEE"/>
    <w:rsid w:val="00147D0B"/>
    <w:rsid w:val="00147D75"/>
    <w:rsid w:val="00147D9F"/>
    <w:rsid w:val="00147E56"/>
    <w:rsid w:val="001501DE"/>
    <w:rsid w:val="0015027D"/>
    <w:rsid w:val="001502B5"/>
    <w:rsid w:val="001503DF"/>
    <w:rsid w:val="001505A5"/>
    <w:rsid w:val="00150821"/>
    <w:rsid w:val="001508A8"/>
    <w:rsid w:val="001508B1"/>
    <w:rsid w:val="00150A57"/>
    <w:rsid w:val="00150AFC"/>
    <w:rsid w:val="00150C33"/>
    <w:rsid w:val="00150DB3"/>
    <w:rsid w:val="00150DD5"/>
    <w:rsid w:val="00151135"/>
    <w:rsid w:val="0015142D"/>
    <w:rsid w:val="001515C8"/>
    <w:rsid w:val="001515E1"/>
    <w:rsid w:val="001517A7"/>
    <w:rsid w:val="00151828"/>
    <w:rsid w:val="00151A26"/>
    <w:rsid w:val="00151AFB"/>
    <w:rsid w:val="00151EDB"/>
    <w:rsid w:val="00152233"/>
    <w:rsid w:val="0015242C"/>
    <w:rsid w:val="0015256D"/>
    <w:rsid w:val="00152969"/>
    <w:rsid w:val="00152B00"/>
    <w:rsid w:val="00153044"/>
    <w:rsid w:val="001532FA"/>
    <w:rsid w:val="00153300"/>
    <w:rsid w:val="00153433"/>
    <w:rsid w:val="00153444"/>
    <w:rsid w:val="00153644"/>
    <w:rsid w:val="001537D5"/>
    <w:rsid w:val="001537FF"/>
    <w:rsid w:val="0015383A"/>
    <w:rsid w:val="0015398F"/>
    <w:rsid w:val="00153C8F"/>
    <w:rsid w:val="00153DD7"/>
    <w:rsid w:val="00153E20"/>
    <w:rsid w:val="00153EC9"/>
    <w:rsid w:val="00154490"/>
    <w:rsid w:val="0015449E"/>
    <w:rsid w:val="00154764"/>
    <w:rsid w:val="0015487E"/>
    <w:rsid w:val="00154B01"/>
    <w:rsid w:val="00154E15"/>
    <w:rsid w:val="00154F2A"/>
    <w:rsid w:val="00154FCF"/>
    <w:rsid w:val="0015520C"/>
    <w:rsid w:val="001552C2"/>
    <w:rsid w:val="00155333"/>
    <w:rsid w:val="00155356"/>
    <w:rsid w:val="00155568"/>
    <w:rsid w:val="00155578"/>
    <w:rsid w:val="00155645"/>
    <w:rsid w:val="00155C48"/>
    <w:rsid w:val="00155D3A"/>
    <w:rsid w:val="00155F02"/>
    <w:rsid w:val="00156081"/>
    <w:rsid w:val="001562A0"/>
    <w:rsid w:val="00156397"/>
    <w:rsid w:val="001563C1"/>
    <w:rsid w:val="001564F3"/>
    <w:rsid w:val="001566ED"/>
    <w:rsid w:val="001568E8"/>
    <w:rsid w:val="001569FD"/>
    <w:rsid w:val="00156C93"/>
    <w:rsid w:val="00156CCF"/>
    <w:rsid w:val="00156CFD"/>
    <w:rsid w:val="00156D40"/>
    <w:rsid w:val="00156DBC"/>
    <w:rsid w:val="00156EED"/>
    <w:rsid w:val="00157072"/>
    <w:rsid w:val="001572B3"/>
    <w:rsid w:val="0015732D"/>
    <w:rsid w:val="0015752F"/>
    <w:rsid w:val="001576CA"/>
    <w:rsid w:val="0015770C"/>
    <w:rsid w:val="0015776A"/>
    <w:rsid w:val="0015778F"/>
    <w:rsid w:val="001578A4"/>
    <w:rsid w:val="00157911"/>
    <w:rsid w:val="00157919"/>
    <w:rsid w:val="001579C5"/>
    <w:rsid w:val="00157B6E"/>
    <w:rsid w:val="00157C75"/>
    <w:rsid w:val="00157C9F"/>
    <w:rsid w:val="00157CDB"/>
    <w:rsid w:val="00157D3E"/>
    <w:rsid w:val="0016020B"/>
    <w:rsid w:val="00160313"/>
    <w:rsid w:val="0016033E"/>
    <w:rsid w:val="001605BD"/>
    <w:rsid w:val="00160667"/>
    <w:rsid w:val="00160714"/>
    <w:rsid w:val="001608A7"/>
    <w:rsid w:val="00160C9D"/>
    <w:rsid w:val="00160D5F"/>
    <w:rsid w:val="00160DCD"/>
    <w:rsid w:val="00160F74"/>
    <w:rsid w:val="001610D9"/>
    <w:rsid w:val="00161320"/>
    <w:rsid w:val="00161454"/>
    <w:rsid w:val="001615D1"/>
    <w:rsid w:val="001616B4"/>
    <w:rsid w:val="001617E8"/>
    <w:rsid w:val="00161A8D"/>
    <w:rsid w:val="00161AA8"/>
    <w:rsid w:val="00161AC6"/>
    <w:rsid w:val="00161ADD"/>
    <w:rsid w:val="00161C95"/>
    <w:rsid w:val="00161E11"/>
    <w:rsid w:val="00161F99"/>
    <w:rsid w:val="00162295"/>
    <w:rsid w:val="00162418"/>
    <w:rsid w:val="001626C2"/>
    <w:rsid w:val="0016274B"/>
    <w:rsid w:val="00162798"/>
    <w:rsid w:val="001627A5"/>
    <w:rsid w:val="001627C2"/>
    <w:rsid w:val="00162A14"/>
    <w:rsid w:val="00162D1B"/>
    <w:rsid w:val="00162E0E"/>
    <w:rsid w:val="00162EF6"/>
    <w:rsid w:val="001630F6"/>
    <w:rsid w:val="0016342B"/>
    <w:rsid w:val="001634FA"/>
    <w:rsid w:val="001636BA"/>
    <w:rsid w:val="0016389A"/>
    <w:rsid w:val="001638CB"/>
    <w:rsid w:val="00163B4C"/>
    <w:rsid w:val="00163C2F"/>
    <w:rsid w:val="00163FB3"/>
    <w:rsid w:val="00164100"/>
    <w:rsid w:val="00164255"/>
    <w:rsid w:val="0016437B"/>
    <w:rsid w:val="001643BC"/>
    <w:rsid w:val="001644A9"/>
    <w:rsid w:val="00164A41"/>
    <w:rsid w:val="00164A46"/>
    <w:rsid w:val="00164AE8"/>
    <w:rsid w:val="00164B69"/>
    <w:rsid w:val="00164B77"/>
    <w:rsid w:val="00164D44"/>
    <w:rsid w:val="001652E0"/>
    <w:rsid w:val="00165330"/>
    <w:rsid w:val="00165353"/>
    <w:rsid w:val="00165395"/>
    <w:rsid w:val="00165B7A"/>
    <w:rsid w:val="00165CE7"/>
    <w:rsid w:val="00165D4E"/>
    <w:rsid w:val="00166022"/>
    <w:rsid w:val="0016624F"/>
    <w:rsid w:val="00166282"/>
    <w:rsid w:val="00166477"/>
    <w:rsid w:val="00166593"/>
    <w:rsid w:val="0016681A"/>
    <w:rsid w:val="00166956"/>
    <w:rsid w:val="001669BC"/>
    <w:rsid w:val="00166AD5"/>
    <w:rsid w:val="00166B74"/>
    <w:rsid w:val="00166FE1"/>
    <w:rsid w:val="001671DE"/>
    <w:rsid w:val="0016721B"/>
    <w:rsid w:val="00167449"/>
    <w:rsid w:val="0016751F"/>
    <w:rsid w:val="00167B0B"/>
    <w:rsid w:val="00167C96"/>
    <w:rsid w:val="00167CD8"/>
    <w:rsid w:val="00167D11"/>
    <w:rsid w:val="00167D7E"/>
    <w:rsid w:val="001700A4"/>
    <w:rsid w:val="001700E8"/>
    <w:rsid w:val="0017014A"/>
    <w:rsid w:val="001701CB"/>
    <w:rsid w:val="001702A9"/>
    <w:rsid w:val="0017042F"/>
    <w:rsid w:val="001705B6"/>
    <w:rsid w:val="001705C5"/>
    <w:rsid w:val="001705C6"/>
    <w:rsid w:val="001706F3"/>
    <w:rsid w:val="0017076B"/>
    <w:rsid w:val="00170827"/>
    <w:rsid w:val="00170895"/>
    <w:rsid w:val="00170D27"/>
    <w:rsid w:val="00170E0A"/>
    <w:rsid w:val="00170E3E"/>
    <w:rsid w:val="00170EFD"/>
    <w:rsid w:val="00171092"/>
    <w:rsid w:val="001710F8"/>
    <w:rsid w:val="0017112B"/>
    <w:rsid w:val="00171246"/>
    <w:rsid w:val="001712E4"/>
    <w:rsid w:val="001713A5"/>
    <w:rsid w:val="00171619"/>
    <w:rsid w:val="0017180D"/>
    <w:rsid w:val="00171829"/>
    <w:rsid w:val="0017190C"/>
    <w:rsid w:val="00171A0B"/>
    <w:rsid w:val="00171A35"/>
    <w:rsid w:val="00171B30"/>
    <w:rsid w:val="00171D4D"/>
    <w:rsid w:val="00171E68"/>
    <w:rsid w:val="00171E6E"/>
    <w:rsid w:val="00171F3A"/>
    <w:rsid w:val="001721D7"/>
    <w:rsid w:val="001723C6"/>
    <w:rsid w:val="001725AD"/>
    <w:rsid w:val="0017271A"/>
    <w:rsid w:val="00172746"/>
    <w:rsid w:val="00172827"/>
    <w:rsid w:val="00172D5A"/>
    <w:rsid w:val="00172EE4"/>
    <w:rsid w:val="00172FAF"/>
    <w:rsid w:val="001730D5"/>
    <w:rsid w:val="00173207"/>
    <w:rsid w:val="00173330"/>
    <w:rsid w:val="00173360"/>
    <w:rsid w:val="00173462"/>
    <w:rsid w:val="00173478"/>
    <w:rsid w:val="001734B6"/>
    <w:rsid w:val="001734F5"/>
    <w:rsid w:val="0017352A"/>
    <w:rsid w:val="001735CD"/>
    <w:rsid w:val="00173652"/>
    <w:rsid w:val="001737A3"/>
    <w:rsid w:val="001738CD"/>
    <w:rsid w:val="00173A3A"/>
    <w:rsid w:val="00173A73"/>
    <w:rsid w:val="00173AB9"/>
    <w:rsid w:val="00173B85"/>
    <w:rsid w:val="00173C23"/>
    <w:rsid w:val="00173CE2"/>
    <w:rsid w:val="00173DF4"/>
    <w:rsid w:val="00173F24"/>
    <w:rsid w:val="00173F2B"/>
    <w:rsid w:val="00173F4A"/>
    <w:rsid w:val="001744E4"/>
    <w:rsid w:val="00174583"/>
    <w:rsid w:val="001745BD"/>
    <w:rsid w:val="00174752"/>
    <w:rsid w:val="0017491F"/>
    <w:rsid w:val="00174956"/>
    <w:rsid w:val="00174BE1"/>
    <w:rsid w:val="00174BF9"/>
    <w:rsid w:val="00175033"/>
    <w:rsid w:val="001751BA"/>
    <w:rsid w:val="0017539D"/>
    <w:rsid w:val="001755C6"/>
    <w:rsid w:val="0017564B"/>
    <w:rsid w:val="00175675"/>
    <w:rsid w:val="0017568E"/>
    <w:rsid w:val="0017587F"/>
    <w:rsid w:val="0017595B"/>
    <w:rsid w:val="00175A3C"/>
    <w:rsid w:val="00175A7D"/>
    <w:rsid w:val="00175AF9"/>
    <w:rsid w:val="00175F11"/>
    <w:rsid w:val="00175F3F"/>
    <w:rsid w:val="00175F71"/>
    <w:rsid w:val="001760A4"/>
    <w:rsid w:val="001761DF"/>
    <w:rsid w:val="001761F1"/>
    <w:rsid w:val="00176203"/>
    <w:rsid w:val="0017627B"/>
    <w:rsid w:val="0017668F"/>
    <w:rsid w:val="0017677D"/>
    <w:rsid w:val="0017682B"/>
    <w:rsid w:val="00176BC7"/>
    <w:rsid w:val="00176BDD"/>
    <w:rsid w:val="00176C09"/>
    <w:rsid w:val="00176EEA"/>
    <w:rsid w:val="00177118"/>
    <w:rsid w:val="00177399"/>
    <w:rsid w:val="00177499"/>
    <w:rsid w:val="001775B2"/>
    <w:rsid w:val="0017764D"/>
    <w:rsid w:val="001778B4"/>
    <w:rsid w:val="00177A86"/>
    <w:rsid w:val="00177ACF"/>
    <w:rsid w:val="00180148"/>
    <w:rsid w:val="00180203"/>
    <w:rsid w:val="0018024C"/>
    <w:rsid w:val="001803D4"/>
    <w:rsid w:val="0018050B"/>
    <w:rsid w:val="00180520"/>
    <w:rsid w:val="0018085B"/>
    <w:rsid w:val="001808FF"/>
    <w:rsid w:val="00180BDB"/>
    <w:rsid w:val="00180C95"/>
    <w:rsid w:val="00180D0D"/>
    <w:rsid w:val="00180F51"/>
    <w:rsid w:val="00180F91"/>
    <w:rsid w:val="00180FA2"/>
    <w:rsid w:val="001810C5"/>
    <w:rsid w:val="001812CC"/>
    <w:rsid w:val="00181316"/>
    <w:rsid w:val="0018145F"/>
    <w:rsid w:val="0018172B"/>
    <w:rsid w:val="0018174C"/>
    <w:rsid w:val="001817AD"/>
    <w:rsid w:val="00181C1E"/>
    <w:rsid w:val="001820EA"/>
    <w:rsid w:val="00182178"/>
    <w:rsid w:val="001823C7"/>
    <w:rsid w:val="0018245A"/>
    <w:rsid w:val="0018261A"/>
    <w:rsid w:val="00182649"/>
    <w:rsid w:val="00182851"/>
    <w:rsid w:val="0018289B"/>
    <w:rsid w:val="001828BB"/>
    <w:rsid w:val="001829DC"/>
    <w:rsid w:val="00182A2A"/>
    <w:rsid w:val="00182C25"/>
    <w:rsid w:val="00183176"/>
    <w:rsid w:val="001831F1"/>
    <w:rsid w:val="001832BE"/>
    <w:rsid w:val="00183324"/>
    <w:rsid w:val="001833EF"/>
    <w:rsid w:val="001835AA"/>
    <w:rsid w:val="00183661"/>
    <w:rsid w:val="001838D9"/>
    <w:rsid w:val="00183A06"/>
    <w:rsid w:val="00183A40"/>
    <w:rsid w:val="00183B24"/>
    <w:rsid w:val="00183C62"/>
    <w:rsid w:val="0018407A"/>
    <w:rsid w:val="00184302"/>
    <w:rsid w:val="00184631"/>
    <w:rsid w:val="0018486A"/>
    <w:rsid w:val="00184924"/>
    <w:rsid w:val="00184A04"/>
    <w:rsid w:val="00184B48"/>
    <w:rsid w:val="00184BF8"/>
    <w:rsid w:val="001851E8"/>
    <w:rsid w:val="001852C0"/>
    <w:rsid w:val="001856A5"/>
    <w:rsid w:val="00185FB2"/>
    <w:rsid w:val="001860D3"/>
    <w:rsid w:val="00186468"/>
    <w:rsid w:val="00186475"/>
    <w:rsid w:val="00186585"/>
    <w:rsid w:val="00186751"/>
    <w:rsid w:val="001867DA"/>
    <w:rsid w:val="001869C6"/>
    <w:rsid w:val="00186A85"/>
    <w:rsid w:val="00186DDE"/>
    <w:rsid w:val="001872E9"/>
    <w:rsid w:val="00187396"/>
    <w:rsid w:val="001874D5"/>
    <w:rsid w:val="0018755E"/>
    <w:rsid w:val="00187593"/>
    <w:rsid w:val="00187748"/>
    <w:rsid w:val="0018783E"/>
    <w:rsid w:val="00187897"/>
    <w:rsid w:val="001878C2"/>
    <w:rsid w:val="0018795E"/>
    <w:rsid w:val="001879FC"/>
    <w:rsid w:val="00187EC7"/>
    <w:rsid w:val="00187F3C"/>
    <w:rsid w:val="001900AA"/>
    <w:rsid w:val="001900B4"/>
    <w:rsid w:val="001900B6"/>
    <w:rsid w:val="001902C7"/>
    <w:rsid w:val="001903DC"/>
    <w:rsid w:val="001904BD"/>
    <w:rsid w:val="0019053D"/>
    <w:rsid w:val="0019057F"/>
    <w:rsid w:val="001905DE"/>
    <w:rsid w:val="00190773"/>
    <w:rsid w:val="00190785"/>
    <w:rsid w:val="00190C69"/>
    <w:rsid w:val="00190F6D"/>
    <w:rsid w:val="00191052"/>
    <w:rsid w:val="0019105A"/>
    <w:rsid w:val="001910E2"/>
    <w:rsid w:val="001915E0"/>
    <w:rsid w:val="00191603"/>
    <w:rsid w:val="00191657"/>
    <w:rsid w:val="001918E2"/>
    <w:rsid w:val="00191AEE"/>
    <w:rsid w:val="00191C26"/>
    <w:rsid w:val="00191CC3"/>
    <w:rsid w:val="00191D3A"/>
    <w:rsid w:val="00191D54"/>
    <w:rsid w:val="00191D8C"/>
    <w:rsid w:val="00191DEB"/>
    <w:rsid w:val="00191EFB"/>
    <w:rsid w:val="00191F02"/>
    <w:rsid w:val="00191F2E"/>
    <w:rsid w:val="00191F3D"/>
    <w:rsid w:val="0019211B"/>
    <w:rsid w:val="0019226C"/>
    <w:rsid w:val="0019239C"/>
    <w:rsid w:val="001923EB"/>
    <w:rsid w:val="00192558"/>
    <w:rsid w:val="0019261D"/>
    <w:rsid w:val="00192653"/>
    <w:rsid w:val="00192771"/>
    <w:rsid w:val="00192871"/>
    <w:rsid w:val="001928D6"/>
    <w:rsid w:val="00192CCE"/>
    <w:rsid w:val="00192DDB"/>
    <w:rsid w:val="00192E89"/>
    <w:rsid w:val="00192EB3"/>
    <w:rsid w:val="0019304F"/>
    <w:rsid w:val="0019313E"/>
    <w:rsid w:val="00193174"/>
    <w:rsid w:val="00193219"/>
    <w:rsid w:val="00193427"/>
    <w:rsid w:val="001937D8"/>
    <w:rsid w:val="00193A42"/>
    <w:rsid w:val="00193BAC"/>
    <w:rsid w:val="00193BF0"/>
    <w:rsid w:val="00193DDC"/>
    <w:rsid w:val="00193EE1"/>
    <w:rsid w:val="001941D9"/>
    <w:rsid w:val="0019436D"/>
    <w:rsid w:val="00194626"/>
    <w:rsid w:val="001947E5"/>
    <w:rsid w:val="00194AE1"/>
    <w:rsid w:val="00194E0E"/>
    <w:rsid w:val="00194E50"/>
    <w:rsid w:val="00194F38"/>
    <w:rsid w:val="001950CA"/>
    <w:rsid w:val="001953B6"/>
    <w:rsid w:val="0019568E"/>
    <w:rsid w:val="00195792"/>
    <w:rsid w:val="0019595F"/>
    <w:rsid w:val="00195A8E"/>
    <w:rsid w:val="00195A9F"/>
    <w:rsid w:val="00195B0A"/>
    <w:rsid w:val="00195B8B"/>
    <w:rsid w:val="00195C46"/>
    <w:rsid w:val="00195E77"/>
    <w:rsid w:val="00195F90"/>
    <w:rsid w:val="00195FB4"/>
    <w:rsid w:val="00196068"/>
    <w:rsid w:val="00196258"/>
    <w:rsid w:val="00196507"/>
    <w:rsid w:val="00196589"/>
    <w:rsid w:val="00196678"/>
    <w:rsid w:val="0019670C"/>
    <w:rsid w:val="0019670E"/>
    <w:rsid w:val="001967B3"/>
    <w:rsid w:val="00196903"/>
    <w:rsid w:val="00196B20"/>
    <w:rsid w:val="00196BBA"/>
    <w:rsid w:val="00196BDD"/>
    <w:rsid w:val="00196E96"/>
    <w:rsid w:val="00196F03"/>
    <w:rsid w:val="00197012"/>
    <w:rsid w:val="00197044"/>
    <w:rsid w:val="001971B9"/>
    <w:rsid w:val="001974FC"/>
    <w:rsid w:val="00197509"/>
    <w:rsid w:val="00197510"/>
    <w:rsid w:val="00197629"/>
    <w:rsid w:val="00197659"/>
    <w:rsid w:val="0019774D"/>
    <w:rsid w:val="00197ECD"/>
    <w:rsid w:val="00197F24"/>
    <w:rsid w:val="001A05FA"/>
    <w:rsid w:val="001A097C"/>
    <w:rsid w:val="001A0C80"/>
    <w:rsid w:val="001A0F03"/>
    <w:rsid w:val="001A118F"/>
    <w:rsid w:val="001A1319"/>
    <w:rsid w:val="001A13A4"/>
    <w:rsid w:val="001A1493"/>
    <w:rsid w:val="001A17A3"/>
    <w:rsid w:val="001A18F6"/>
    <w:rsid w:val="001A1953"/>
    <w:rsid w:val="001A19F7"/>
    <w:rsid w:val="001A1AA4"/>
    <w:rsid w:val="001A1D66"/>
    <w:rsid w:val="001A1DBE"/>
    <w:rsid w:val="001A219F"/>
    <w:rsid w:val="001A252F"/>
    <w:rsid w:val="001A2712"/>
    <w:rsid w:val="001A2BBE"/>
    <w:rsid w:val="001A2D54"/>
    <w:rsid w:val="001A2E15"/>
    <w:rsid w:val="001A307F"/>
    <w:rsid w:val="001A3309"/>
    <w:rsid w:val="001A3439"/>
    <w:rsid w:val="001A36DD"/>
    <w:rsid w:val="001A37F7"/>
    <w:rsid w:val="001A383A"/>
    <w:rsid w:val="001A38CA"/>
    <w:rsid w:val="001A38FE"/>
    <w:rsid w:val="001A3993"/>
    <w:rsid w:val="001A3A8F"/>
    <w:rsid w:val="001A3B65"/>
    <w:rsid w:val="001A40C2"/>
    <w:rsid w:val="001A4102"/>
    <w:rsid w:val="001A4113"/>
    <w:rsid w:val="001A4205"/>
    <w:rsid w:val="001A433B"/>
    <w:rsid w:val="001A4392"/>
    <w:rsid w:val="001A4560"/>
    <w:rsid w:val="001A466F"/>
    <w:rsid w:val="001A4744"/>
    <w:rsid w:val="001A4982"/>
    <w:rsid w:val="001A4BBF"/>
    <w:rsid w:val="001A4C85"/>
    <w:rsid w:val="001A502A"/>
    <w:rsid w:val="001A5227"/>
    <w:rsid w:val="001A5927"/>
    <w:rsid w:val="001A5935"/>
    <w:rsid w:val="001A5C3D"/>
    <w:rsid w:val="001A5EE4"/>
    <w:rsid w:val="001A5F3C"/>
    <w:rsid w:val="001A5FB2"/>
    <w:rsid w:val="001A615E"/>
    <w:rsid w:val="001A6730"/>
    <w:rsid w:val="001A67B3"/>
    <w:rsid w:val="001A6929"/>
    <w:rsid w:val="001A6BEF"/>
    <w:rsid w:val="001A6C10"/>
    <w:rsid w:val="001A6DCC"/>
    <w:rsid w:val="001A6EB0"/>
    <w:rsid w:val="001A6F19"/>
    <w:rsid w:val="001A7030"/>
    <w:rsid w:val="001A7331"/>
    <w:rsid w:val="001A7448"/>
    <w:rsid w:val="001A7482"/>
    <w:rsid w:val="001A7547"/>
    <w:rsid w:val="001A7603"/>
    <w:rsid w:val="001A7642"/>
    <w:rsid w:val="001A76B0"/>
    <w:rsid w:val="001A798B"/>
    <w:rsid w:val="001A7B23"/>
    <w:rsid w:val="001A7EFD"/>
    <w:rsid w:val="001A7FD7"/>
    <w:rsid w:val="001B0009"/>
    <w:rsid w:val="001B0050"/>
    <w:rsid w:val="001B018D"/>
    <w:rsid w:val="001B023E"/>
    <w:rsid w:val="001B02EF"/>
    <w:rsid w:val="001B0341"/>
    <w:rsid w:val="001B04FA"/>
    <w:rsid w:val="001B0971"/>
    <w:rsid w:val="001B0A8B"/>
    <w:rsid w:val="001B0AB6"/>
    <w:rsid w:val="001B0D44"/>
    <w:rsid w:val="001B0E10"/>
    <w:rsid w:val="001B0F57"/>
    <w:rsid w:val="001B126D"/>
    <w:rsid w:val="001B15B8"/>
    <w:rsid w:val="001B15DF"/>
    <w:rsid w:val="001B1BEF"/>
    <w:rsid w:val="001B1C50"/>
    <w:rsid w:val="001B21FB"/>
    <w:rsid w:val="001B2218"/>
    <w:rsid w:val="001B229E"/>
    <w:rsid w:val="001B2561"/>
    <w:rsid w:val="001B2622"/>
    <w:rsid w:val="001B2696"/>
    <w:rsid w:val="001B288B"/>
    <w:rsid w:val="001B2A67"/>
    <w:rsid w:val="001B2AE8"/>
    <w:rsid w:val="001B2B05"/>
    <w:rsid w:val="001B2CDA"/>
    <w:rsid w:val="001B2E19"/>
    <w:rsid w:val="001B2EB6"/>
    <w:rsid w:val="001B2EDE"/>
    <w:rsid w:val="001B312D"/>
    <w:rsid w:val="001B32F9"/>
    <w:rsid w:val="001B336B"/>
    <w:rsid w:val="001B33CA"/>
    <w:rsid w:val="001B3614"/>
    <w:rsid w:val="001B3650"/>
    <w:rsid w:val="001B38C1"/>
    <w:rsid w:val="001B38F4"/>
    <w:rsid w:val="001B3AF8"/>
    <w:rsid w:val="001B3B86"/>
    <w:rsid w:val="001B3DA2"/>
    <w:rsid w:val="001B3E5A"/>
    <w:rsid w:val="001B3F4E"/>
    <w:rsid w:val="001B4074"/>
    <w:rsid w:val="001B426D"/>
    <w:rsid w:val="001B429B"/>
    <w:rsid w:val="001B43C1"/>
    <w:rsid w:val="001B442E"/>
    <w:rsid w:val="001B4476"/>
    <w:rsid w:val="001B4C72"/>
    <w:rsid w:val="001B4CF0"/>
    <w:rsid w:val="001B4F90"/>
    <w:rsid w:val="001B4FB9"/>
    <w:rsid w:val="001B5145"/>
    <w:rsid w:val="001B53C7"/>
    <w:rsid w:val="001B53EA"/>
    <w:rsid w:val="001B5523"/>
    <w:rsid w:val="001B55CA"/>
    <w:rsid w:val="001B5772"/>
    <w:rsid w:val="001B5AF0"/>
    <w:rsid w:val="001B5C17"/>
    <w:rsid w:val="001B5C7D"/>
    <w:rsid w:val="001B5F13"/>
    <w:rsid w:val="001B5F82"/>
    <w:rsid w:val="001B604B"/>
    <w:rsid w:val="001B6379"/>
    <w:rsid w:val="001B644B"/>
    <w:rsid w:val="001B6483"/>
    <w:rsid w:val="001B6574"/>
    <w:rsid w:val="001B6843"/>
    <w:rsid w:val="001B6DA8"/>
    <w:rsid w:val="001B6DC9"/>
    <w:rsid w:val="001B6F14"/>
    <w:rsid w:val="001B7022"/>
    <w:rsid w:val="001B709C"/>
    <w:rsid w:val="001B7153"/>
    <w:rsid w:val="001B71F7"/>
    <w:rsid w:val="001B7305"/>
    <w:rsid w:val="001B73C7"/>
    <w:rsid w:val="001B74FD"/>
    <w:rsid w:val="001B76C4"/>
    <w:rsid w:val="001B770A"/>
    <w:rsid w:val="001B784D"/>
    <w:rsid w:val="001B7865"/>
    <w:rsid w:val="001B7A02"/>
    <w:rsid w:val="001B7A36"/>
    <w:rsid w:val="001B7B66"/>
    <w:rsid w:val="001B7B84"/>
    <w:rsid w:val="001B7C1B"/>
    <w:rsid w:val="001B7CB4"/>
    <w:rsid w:val="001B7D86"/>
    <w:rsid w:val="001C0171"/>
    <w:rsid w:val="001C0200"/>
    <w:rsid w:val="001C07A8"/>
    <w:rsid w:val="001C0934"/>
    <w:rsid w:val="001C0997"/>
    <w:rsid w:val="001C0D51"/>
    <w:rsid w:val="001C1370"/>
    <w:rsid w:val="001C1397"/>
    <w:rsid w:val="001C13B5"/>
    <w:rsid w:val="001C144A"/>
    <w:rsid w:val="001C1589"/>
    <w:rsid w:val="001C15A5"/>
    <w:rsid w:val="001C1FFC"/>
    <w:rsid w:val="001C2086"/>
    <w:rsid w:val="001C209A"/>
    <w:rsid w:val="001C218E"/>
    <w:rsid w:val="001C2476"/>
    <w:rsid w:val="001C2826"/>
    <w:rsid w:val="001C285C"/>
    <w:rsid w:val="001C2992"/>
    <w:rsid w:val="001C29C7"/>
    <w:rsid w:val="001C2A83"/>
    <w:rsid w:val="001C2C54"/>
    <w:rsid w:val="001C2D6E"/>
    <w:rsid w:val="001C2E2A"/>
    <w:rsid w:val="001C2FFE"/>
    <w:rsid w:val="001C31D9"/>
    <w:rsid w:val="001C3317"/>
    <w:rsid w:val="001C340B"/>
    <w:rsid w:val="001C35F4"/>
    <w:rsid w:val="001C3707"/>
    <w:rsid w:val="001C3967"/>
    <w:rsid w:val="001C3AF3"/>
    <w:rsid w:val="001C3DF0"/>
    <w:rsid w:val="001C3FA7"/>
    <w:rsid w:val="001C434B"/>
    <w:rsid w:val="001C43DA"/>
    <w:rsid w:val="001C4452"/>
    <w:rsid w:val="001C4455"/>
    <w:rsid w:val="001C487D"/>
    <w:rsid w:val="001C49E7"/>
    <w:rsid w:val="001C4A51"/>
    <w:rsid w:val="001C4A5E"/>
    <w:rsid w:val="001C4E57"/>
    <w:rsid w:val="001C4F18"/>
    <w:rsid w:val="001C515D"/>
    <w:rsid w:val="001C5373"/>
    <w:rsid w:val="001C557D"/>
    <w:rsid w:val="001C559F"/>
    <w:rsid w:val="001C5637"/>
    <w:rsid w:val="001C56C5"/>
    <w:rsid w:val="001C5A8D"/>
    <w:rsid w:val="001C5AEE"/>
    <w:rsid w:val="001C5B1E"/>
    <w:rsid w:val="001C5B7C"/>
    <w:rsid w:val="001C5B95"/>
    <w:rsid w:val="001C5FDE"/>
    <w:rsid w:val="001C603D"/>
    <w:rsid w:val="001C6150"/>
    <w:rsid w:val="001C620A"/>
    <w:rsid w:val="001C63B6"/>
    <w:rsid w:val="001C6407"/>
    <w:rsid w:val="001C677C"/>
    <w:rsid w:val="001C6897"/>
    <w:rsid w:val="001C693F"/>
    <w:rsid w:val="001C6CC9"/>
    <w:rsid w:val="001C6F4D"/>
    <w:rsid w:val="001C6F4E"/>
    <w:rsid w:val="001C70C5"/>
    <w:rsid w:val="001C72CC"/>
    <w:rsid w:val="001C7300"/>
    <w:rsid w:val="001C735D"/>
    <w:rsid w:val="001C741D"/>
    <w:rsid w:val="001C748B"/>
    <w:rsid w:val="001C7705"/>
    <w:rsid w:val="001C781A"/>
    <w:rsid w:val="001C78DB"/>
    <w:rsid w:val="001C7D5B"/>
    <w:rsid w:val="001C7EB4"/>
    <w:rsid w:val="001D005A"/>
    <w:rsid w:val="001D01DA"/>
    <w:rsid w:val="001D0283"/>
    <w:rsid w:val="001D02B6"/>
    <w:rsid w:val="001D035C"/>
    <w:rsid w:val="001D042F"/>
    <w:rsid w:val="001D045A"/>
    <w:rsid w:val="001D0571"/>
    <w:rsid w:val="001D0597"/>
    <w:rsid w:val="001D0692"/>
    <w:rsid w:val="001D07E8"/>
    <w:rsid w:val="001D0A8B"/>
    <w:rsid w:val="001D0CB5"/>
    <w:rsid w:val="001D0D3E"/>
    <w:rsid w:val="001D0D71"/>
    <w:rsid w:val="001D10A5"/>
    <w:rsid w:val="001D13DA"/>
    <w:rsid w:val="001D1597"/>
    <w:rsid w:val="001D1671"/>
    <w:rsid w:val="001D1B49"/>
    <w:rsid w:val="001D1C82"/>
    <w:rsid w:val="001D1ECE"/>
    <w:rsid w:val="001D1ED2"/>
    <w:rsid w:val="001D1FD0"/>
    <w:rsid w:val="001D2133"/>
    <w:rsid w:val="001D233F"/>
    <w:rsid w:val="001D23CF"/>
    <w:rsid w:val="001D23E4"/>
    <w:rsid w:val="001D269D"/>
    <w:rsid w:val="001D2714"/>
    <w:rsid w:val="001D278D"/>
    <w:rsid w:val="001D2883"/>
    <w:rsid w:val="001D2966"/>
    <w:rsid w:val="001D2B80"/>
    <w:rsid w:val="001D2B9A"/>
    <w:rsid w:val="001D2C0D"/>
    <w:rsid w:val="001D2DF2"/>
    <w:rsid w:val="001D3458"/>
    <w:rsid w:val="001D346B"/>
    <w:rsid w:val="001D34E3"/>
    <w:rsid w:val="001D3A24"/>
    <w:rsid w:val="001D3A33"/>
    <w:rsid w:val="001D3C36"/>
    <w:rsid w:val="001D3C53"/>
    <w:rsid w:val="001D3D02"/>
    <w:rsid w:val="001D3E8C"/>
    <w:rsid w:val="001D3EB0"/>
    <w:rsid w:val="001D3EE1"/>
    <w:rsid w:val="001D419F"/>
    <w:rsid w:val="001D4721"/>
    <w:rsid w:val="001D4775"/>
    <w:rsid w:val="001D4990"/>
    <w:rsid w:val="001D49AA"/>
    <w:rsid w:val="001D4AE9"/>
    <w:rsid w:val="001D4C01"/>
    <w:rsid w:val="001D4CE1"/>
    <w:rsid w:val="001D5043"/>
    <w:rsid w:val="001D52D8"/>
    <w:rsid w:val="001D553A"/>
    <w:rsid w:val="001D5789"/>
    <w:rsid w:val="001D591E"/>
    <w:rsid w:val="001D59E0"/>
    <w:rsid w:val="001D5A07"/>
    <w:rsid w:val="001D5A59"/>
    <w:rsid w:val="001D5AC8"/>
    <w:rsid w:val="001D5BCB"/>
    <w:rsid w:val="001D5DE3"/>
    <w:rsid w:val="001D5DEE"/>
    <w:rsid w:val="001D5F7D"/>
    <w:rsid w:val="001D617E"/>
    <w:rsid w:val="001D6225"/>
    <w:rsid w:val="001D62FF"/>
    <w:rsid w:val="001D637C"/>
    <w:rsid w:val="001D65CB"/>
    <w:rsid w:val="001D6D0A"/>
    <w:rsid w:val="001D6F37"/>
    <w:rsid w:val="001D6F78"/>
    <w:rsid w:val="001D70B3"/>
    <w:rsid w:val="001D7400"/>
    <w:rsid w:val="001D7850"/>
    <w:rsid w:val="001D7A5F"/>
    <w:rsid w:val="001D7CC1"/>
    <w:rsid w:val="001D7CD7"/>
    <w:rsid w:val="001D7EC5"/>
    <w:rsid w:val="001D7ECA"/>
    <w:rsid w:val="001E0256"/>
    <w:rsid w:val="001E0456"/>
    <w:rsid w:val="001E08B4"/>
    <w:rsid w:val="001E0AB7"/>
    <w:rsid w:val="001E0C58"/>
    <w:rsid w:val="001E0CD0"/>
    <w:rsid w:val="001E0EF1"/>
    <w:rsid w:val="001E0FA3"/>
    <w:rsid w:val="001E1237"/>
    <w:rsid w:val="001E1285"/>
    <w:rsid w:val="001E13CD"/>
    <w:rsid w:val="001E14CB"/>
    <w:rsid w:val="001E160A"/>
    <w:rsid w:val="001E1662"/>
    <w:rsid w:val="001E18B9"/>
    <w:rsid w:val="001E18D4"/>
    <w:rsid w:val="001E1CB0"/>
    <w:rsid w:val="001E1D29"/>
    <w:rsid w:val="001E1EE8"/>
    <w:rsid w:val="001E1FA7"/>
    <w:rsid w:val="001E223B"/>
    <w:rsid w:val="001E228D"/>
    <w:rsid w:val="001E22B4"/>
    <w:rsid w:val="001E22BF"/>
    <w:rsid w:val="001E2515"/>
    <w:rsid w:val="001E253D"/>
    <w:rsid w:val="001E29E1"/>
    <w:rsid w:val="001E2A3A"/>
    <w:rsid w:val="001E2BFB"/>
    <w:rsid w:val="001E3174"/>
    <w:rsid w:val="001E3242"/>
    <w:rsid w:val="001E3451"/>
    <w:rsid w:val="001E3468"/>
    <w:rsid w:val="001E3605"/>
    <w:rsid w:val="001E3617"/>
    <w:rsid w:val="001E3A0C"/>
    <w:rsid w:val="001E3D68"/>
    <w:rsid w:val="001E3EF0"/>
    <w:rsid w:val="001E3FAC"/>
    <w:rsid w:val="001E4030"/>
    <w:rsid w:val="001E415F"/>
    <w:rsid w:val="001E41E0"/>
    <w:rsid w:val="001E4590"/>
    <w:rsid w:val="001E4698"/>
    <w:rsid w:val="001E4820"/>
    <w:rsid w:val="001E4A33"/>
    <w:rsid w:val="001E4D3B"/>
    <w:rsid w:val="001E4D65"/>
    <w:rsid w:val="001E4E8C"/>
    <w:rsid w:val="001E5053"/>
    <w:rsid w:val="001E5255"/>
    <w:rsid w:val="001E5566"/>
    <w:rsid w:val="001E558E"/>
    <w:rsid w:val="001E563E"/>
    <w:rsid w:val="001E572A"/>
    <w:rsid w:val="001E5875"/>
    <w:rsid w:val="001E5882"/>
    <w:rsid w:val="001E58F6"/>
    <w:rsid w:val="001E59FF"/>
    <w:rsid w:val="001E5A69"/>
    <w:rsid w:val="001E5B8D"/>
    <w:rsid w:val="001E5BD8"/>
    <w:rsid w:val="001E5C80"/>
    <w:rsid w:val="001E5FA4"/>
    <w:rsid w:val="001E5FEC"/>
    <w:rsid w:val="001E602B"/>
    <w:rsid w:val="001E6081"/>
    <w:rsid w:val="001E60D9"/>
    <w:rsid w:val="001E60E8"/>
    <w:rsid w:val="001E610B"/>
    <w:rsid w:val="001E6496"/>
    <w:rsid w:val="001E6632"/>
    <w:rsid w:val="001E6B0A"/>
    <w:rsid w:val="001E6F7C"/>
    <w:rsid w:val="001E6FC1"/>
    <w:rsid w:val="001E7208"/>
    <w:rsid w:val="001E72A8"/>
    <w:rsid w:val="001E72FD"/>
    <w:rsid w:val="001E75D2"/>
    <w:rsid w:val="001E7648"/>
    <w:rsid w:val="001E76F0"/>
    <w:rsid w:val="001E77E9"/>
    <w:rsid w:val="001E7994"/>
    <w:rsid w:val="001E79CF"/>
    <w:rsid w:val="001E7B9F"/>
    <w:rsid w:val="001E7FE3"/>
    <w:rsid w:val="001F0065"/>
    <w:rsid w:val="001F017D"/>
    <w:rsid w:val="001F018E"/>
    <w:rsid w:val="001F02F3"/>
    <w:rsid w:val="001F0513"/>
    <w:rsid w:val="001F0818"/>
    <w:rsid w:val="001F084B"/>
    <w:rsid w:val="001F0854"/>
    <w:rsid w:val="001F097C"/>
    <w:rsid w:val="001F0C38"/>
    <w:rsid w:val="001F0E76"/>
    <w:rsid w:val="001F0EB3"/>
    <w:rsid w:val="001F0F5D"/>
    <w:rsid w:val="001F1044"/>
    <w:rsid w:val="001F114E"/>
    <w:rsid w:val="001F11FD"/>
    <w:rsid w:val="001F12CB"/>
    <w:rsid w:val="001F133D"/>
    <w:rsid w:val="001F1466"/>
    <w:rsid w:val="001F1537"/>
    <w:rsid w:val="001F162A"/>
    <w:rsid w:val="001F16B2"/>
    <w:rsid w:val="001F16F1"/>
    <w:rsid w:val="001F1797"/>
    <w:rsid w:val="001F1A75"/>
    <w:rsid w:val="001F1B2F"/>
    <w:rsid w:val="001F1E0E"/>
    <w:rsid w:val="001F2021"/>
    <w:rsid w:val="001F2072"/>
    <w:rsid w:val="001F20A4"/>
    <w:rsid w:val="001F20D8"/>
    <w:rsid w:val="001F2363"/>
    <w:rsid w:val="001F236E"/>
    <w:rsid w:val="001F2564"/>
    <w:rsid w:val="001F261E"/>
    <w:rsid w:val="001F266F"/>
    <w:rsid w:val="001F27D8"/>
    <w:rsid w:val="001F2877"/>
    <w:rsid w:val="001F29B1"/>
    <w:rsid w:val="001F29C9"/>
    <w:rsid w:val="001F2A51"/>
    <w:rsid w:val="001F2C8F"/>
    <w:rsid w:val="001F2D5F"/>
    <w:rsid w:val="001F2DD1"/>
    <w:rsid w:val="001F2E3B"/>
    <w:rsid w:val="001F2F45"/>
    <w:rsid w:val="001F2F54"/>
    <w:rsid w:val="001F2FC7"/>
    <w:rsid w:val="001F2FF6"/>
    <w:rsid w:val="001F304B"/>
    <w:rsid w:val="001F3103"/>
    <w:rsid w:val="001F31EA"/>
    <w:rsid w:val="001F3498"/>
    <w:rsid w:val="001F364D"/>
    <w:rsid w:val="001F37A1"/>
    <w:rsid w:val="001F388C"/>
    <w:rsid w:val="001F3B34"/>
    <w:rsid w:val="001F3B4B"/>
    <w:rsid w:val="001F3B64"/>
    <w:rsid w:val="001F3E4A"/>
    <w:rsid w:val="001F3E7B"/>
    <w:rsid w:val="001F408D"/>
    <w:rsid w:val="001F412F"/>
    <w:rsid w:val="001F42EB"/>
    <w:rsid w:val="001F4339"/>
    <w:rsid w:val="001F44FB"/>
    <w:rsid w:val="001F450D"/>
    <w:rsid w:val="001F47B4"/>
    <w:rsid w:val="001F4A54"/>
    <w:rsid w:val="001F4B5D"/>
    <w:rsid w:val="001F4BEF"/>
    <w:rsid w:val="001F4D27"/>
    <w:rsid w:val="001F4D33"/>
    <w:rsid w:val="001F4D50"/>
    <w:rsid w:val="001F533A"/>
    <w:rsid w:val="001F53D9"/>
    <w:rsid w:val="001F5A87"/>
    <w:rsid w:val="001F5E82"/>
    <w:rsid w:val="001F5F21"/>
    <w:rsid w:val="001F5F4A"/>
    <w:rsid w:val="001F5FC9"/>
    <w:rsid w:val="001F6174"/>
    <w:rsid w:val="001F64F4"/>
    <w:rsid w:val="001F668E"/>
    <w:rsid w:val="001F67D4"/>
    <w:rsid w:val="001F6885"/>
    <w:rsid w:val="001F6892"/>
    <w:rsid w:val="001F6B52"/>
    <w:rsid w:val="001F6C1E"/>
    <w:rsid w:val="001F6CFA"/>
    <w:rsid w:val="001F6D9C"/>
    <w:rsid w:val="001F6DF6"/>
    <w:rsid w:val="001F6E16"/>
    <w:rsid w:val="001F6E65"/>
    <w:rsid w:val="001F6E67"/>
    <w:rsid w:val="001F6FA8"/>
    <w:rsid w:val="001F712C"/>
    <w:rsid w:val="001F7239"/>
    <w:rsid w:val="001F72EA"/>
    <w:rsid w:val="001F750D"/>
    <w:rsid w:val="001F764E"/>
    <w:rsid w:val="001F7750"/>
    <w:rsid w:val="001F7766"/>
    <w:rsid w:val="001F779C"/>
    <w:rsid w:val="001F7856"/>
    <w:rsid w:val="001F7B54"/>
    <w:rsid w:val="001F7D9C"/>
    <w:rsid w:val="001F7F83"/>
    <w:rsid w:val="001F7FA0"/>
    <w:rsid w:val="0020001A"/>
    <w:rsid w:val="0020030A"/>
    <w:rsid w:val="002003A8"/>
    <w:rsid w:val="0020048F"/>
    <w:rsid w:val="002004E3"/>
    <w:rsid w:val="00200992"/>
    <w:rsid w:val="002009AA"/>
    <w:rsid w:val="00200DD3"/>
    <w:rsid w:val="00200EB2"/>
    <w:rsid w:val="00201248"/>
    <w:rsid w:val="002014D1"/>
    <w:rsid w:val="002015A4"/>
    <w:rsid w:val="0020186F"/>
    <w:rsid w:val="002019D9"/>
    <w:rsid w:val="00201E40"/>
    <w:rsid w:val="0020201E"/>
    <w:rsid w:val="002020E8"/>
    <w:rsid w:val="002020EC"/>
    <w:rsid w:val="0020212A"/>
    <w:rsid w:val="00202315"/>
    <w:rsid w:val="00202419"/>
    <w:rsid w:val="002026BA"/>
    <w:rsid w:val="00202804"/>
    <w:rsid w:val="00202877"/>
    <w:rsid w:val="00202AFD"/>
    <w:rsid w:val="00202C5B"/>
    <w:rsid w:val="00202CE5"/>
    <w:rsid w:val="00202D59"/>
    <w:rsid w:val="00202E0E"/>
    <w:rsid w:val="00202E19"/>
    <w:rsid w:val="00202ECB"/>
    <w:rsid w:val="0020330F"/>
    <w:rsid w:val="00203310"/>
    <w:rsid w:val="002034E8"/>
    <w:rsid w:val="002036A8"/>
    <w:rsid w:val="002037DD"/>
    <w:rsid w:val="002038BB"/>
    <w:rsid w:val="00203B49"/>
    <w:rsid w:val="00203C5F"/>
    <w:rsid w:val="00203D67"/>
    <w:rsid w:val="00203F7A"/>
    <w:rsid w:val="00203FCD"/>
    <w:rsid w:val="00204022"/>
    <w:rsid w:val="00204042"/>
    <w:rsid w:val="002040CE"/>
    <w:rsid w:val="0020410F"/>
    <w:rsid w:val="0020440B"/>
    <w:rsid w:val="002044A7"/>
    <w:rsid w:val="002044B6"/>
    <w:rsid w:val="002045E8"/>
    <w:rsid w:val="002045EC"/>
    <w:rsid w:val="00204690"/>
    <w:rsid w:val="00204704"/>
    <w:rsid w:val="00204783"/>
    <w:rsid w:val="002049E3"/>
    <w:rsid w:val="00204AA8"/>
    <w:rsid w:val="00204AF0"/>
    <w:rsid w:val="00204B95"/>
    <w:rsid w:val="00204CB1"/>
    <w:rsid w:val="00204E26"/>
    <w:rsid w:val="00204FE4"/>
    <w:rsid w:val="002050E5"/>
    <w:rsid w:val="00205460"/>
    <w:rsid w:val="002054FE"/>
    <w:rsid w:val="0020558F"/>
    <w:rsid w:val="00205611"/>
    <w:rsid w:val="00205712"/>
    <w:rsid w:val="00205753"/>
    <w:rsid w:val="002058CB"/>
    <w:rsid w:val="002058F2"/>
    <w:rsid w:val="00205B6C"/>
    <w:rsid w:val="00205E20"/>
    <w:rsid w:val="00205E8D"/>
    <w:rsid w:val="00205F4C"/>
    <w:rsid w:val="002063DF"/>
    <w:rsid w:val="002066D1"/>
    <w:rsid w:val="0020694A"/>
    <w:rsid w:val="00206C4A"/>
    <w:rsid w:val="00206C5E"/>
    <w:rsid w:val="002074D6"/>
    <w:rsid w:val="002076B0"/>
    <w:rsid w:val="00207894"/>
    <w:rsid w:val="00207912"/>
    <w:rsid w:val="00207F07"/>
    <w:rsid w:val="00210266"/>
    <w:rsid w:val="00210544"/>
    <w:rsid w:val="00210720"/>
    <w:rsid w:val="00210AF2"/>
    <w:rsid w:val="00210D11"/>
    <w:rsid w:val="00210D4B"/>
    <w:rsid w:val="00210D70"/>
    <w:rsid w:val="00210F65"/>
    <w:rsid w:val="0021109E"/>
    <w:rsid w:val="002110CB"/>
    <w:rsid w:val="002111F6"/>
    <w:rsid w:val="00211557"/>
    <w:rsid w:val="002116FD"/>
    <w:rsid w:val="00211897"/>
    <w:rsid w:val="00211999"/>
    <w:rsid w:val="00211C47"/>
    <w:rsid w:val="00211C62"/>
    <w:rsid w:val="00211D05"/>
    <w:rsid w:val="00211E0D"/>
    <w:rsid w:val="002120A8"/>
    <w:rsid w:val="0021212D"/>
    <w:rsid w:val="00212239"/>
    <w:rsid w:val="0021230A"/>
    <w:rsid w:val="0021233B"/>
    <w:rsid w:val="002124DF"/>
    <w:rsid w:val="00212775"/>
    <w:rsid w:val="00212810"/>
    <w:rsid w:val="00212D1C"/>
    <w:rsid w:val="00212DB5"/>
    <w:rsid w:val="00213061"/>
    <w:rsid w:val="0021318C"/>
    <w:rsid w:val="00213618"/>
    <w:rsid w:val="00213633"/>
    <w:rsid w:val="002136B4"/>
    <w:rsid w:val="00213923"/>
    <w:rsid w:val="00213940"/>
    <w:rsid w:val="002139FC"/>
    <w:rsid w:val="00213C85"/>
    <w:rsid w:val="00213D2C"/>
    <w:rsid w:val="00214155"/>
    <w:rsid w:val="002144C9"/>
    <w:rsid w:val="002144E9"/>
    <w:rsid w:val="002145F3"/>
    <w:rsid w:val="00214670"/>
    <w:rsid w:val="002147BC"/>
    <w:rsid w:val="00214ABD"/>
    <w:rsid w:val="00214AF1"/>
    <w:rsid w:val="00214B8F"/>
    <w:rsid w:val="00214C43"/>
    <w:rsid w:val="00214F06"/>
    <w:rsid w:val="002152A0"/>
    <w:rsid w:val="00215536"/>
    <w:rsid w:val="00215705"/>
    <w:rsid w:val="0021574D"/>
    <w:rsid w:val="00215778"/>
    <w:rsid w:val="002157FF"/>
    <w:rsid w:val="00215907"/>
    <w:rsid w:val="00215A4C"/>
    <w:rsid w:val="00215E2B"/>
    <w:rsid w:val="00215F39"/>
    <w:rsid w:val="00215F64"/>
    <w:rsid w:val="00216066"/>
    <w:rsid w:val="0021617D"/>
    <w:rsid w:val="002161EB"/>
    <w:rsid w:val="0021634A"/>
    <w:rsid w:val="0021636B"/>
    <w:rsid w:val="002163B2"/>
    <w:rsid w:val="00216560"/>
    <w:rsid w:val="00216A39"/>
    <w:rsid w:val="00216A43"/>
    <w:rsid w:val="00216AC0"/>
    <w:rsid w:val="00216AF0"/>
    <w:rsid w:val="00216D90"/>
    <w:rsid w:val="002170FF"/>
    <w:rsid w:val="0021714E"/>
    <w:rsid w:val="0021721B"/>
    <w:rsid w:val="0021743C"/>
    <w:rsid w:val="00217572"/>
    <w:rsid w:val="002175B1"/>
    <w:rsid w:val="0021779A"/>
    <w:rsid w:val="0021794B"/>
    <w:rsid w:val="002179B9"/>
    <w:rsid w:val="00217A32"/>
    <w:rsid w:val="00217A8E"/>
    <w:rsid w:val="00217B3C"/>
    <w:rsid w:val="00217B6A"/>
    <w:rsid w:val="00217C07"/>
    <w:rsid w:val="00217D46"/>
    <w:rsid w:val="00217F91"/>
    <w:rsid w:val="002200FD"/>
    <w:rsid w:val="002203EC"/>
    <w:rsid w:val="002204F6"/>
    <w:rsid w:val="002205B1"/>
    <w:rsid w:val="00220764"/>
    <w:rsid w:val="0022091D"/>
    <w:rsid w:val="00220A2E"/>
    <w:rsid w:val="00220A66"/>
    <w:rsid w:val="00220AC4"/>
    <w:rsid w:val="00220B8B"/>
    <w:rsid w:val="00220BF1"/>
    <w:rsid w:val="00221302"/>
    <w:rsid w:val="00221354"/>
    <w:rsid w:val="002213B1"/>
    <w:rsid w:val="0022144D"/>
    <w:rsid w:val="002214F5"/>
    <w:rsid w:val="00221513"/>
    <w:rsid w:val="002216C3"/>
    <w:rsid w:val="002217E6"/>
    <w:rsid w:val="002218F6"/>
    <w:rsid w:val="00221DEA"/>
    <w:rsid w:val="00221FB3"/>
    <w:rsid w:val="00222128"/>
    <w:rsid w:val="002223BB"/>
    <w:rsid w:val="002223E5"/>
    <w:rsid w:val="0022269A"/>
    <w:rsid w:val="002227F0"/>
    <w:rsid w:val="002228F0"/>
    <w:rsid w:val="00222A8E"/>
    <w:rsid w:val="00222C05"/>
    <w:rsid w:val="00222CE7"/>
    <w:rsid w:val="00222D56"/>
    <w:rsid w:val="00222D9D"/>
    <w:rsid w:val="00222DF4"/>
    <w:rsid w:val="00222E4C"/>
    <w:rsid w:val="00222F7B"/>
    <w:rsid w:val="0022300D"/>
    <w:rsid w:val="00223053"/>
    <w:rsid w:val="0022316B"/>
    <w:rsid w:val="002231F6"/>
    <w:rsid w:val="00223379"/>
    <w:rsid w:val="0022346C"/>
    <w:rsid w:val="002235AD"/>
    <w:rsid w:val="0022370C"/>
    <w:rsid w:val="00223715"/>
    <w:rsid w:val="002239D3"/>
    <w:rsid w:val="00223AD4"/>
    <w:rsid w:val="00223B65"/>
    <w:rsid w:val="00223C07"/>
    <w:rsid w:val="0022405C"/>
    <w:rsid w:val="00224079"/>
    <w:rsid w:val="002240AF"/>
    <w:rsid w:val="0022427C"/>
    <w:rsid w:val="002244D5"/>
    <w:rsid w:val="002244DF"/>
    <w:rsid w:val="00224522"/>
    <w:rsid w:val="002245CC"/>
    <w:rsid w:val="002245D4"/>
    <w:rsid w:val="00224702"/>
    <w:rsid w:val="002247D0"/>
    <w:rsid w:val="0022483F"/>
    <w:rsid w:val="00224AED"/>
    <w:rsid w:val="00224D85"/>
    <w:rsid w:val="0022502D"/>
    <w:rsid w:val="0022505B"/>
    <w:rsid w:val="002251DC"/>
    <w:rsid w:val="0022530A"/>
    <w:rsid w:val="0022550B"/>
    <w:rsid w:val="00225582"/>
    <w:rsid w:val="00225AED"/>
    <w:rsid w:val="00225B60"/>
    <w:rsid w:val="00225C0C"/>
    <w:rsid w:val="00225C66"/>
    <w:rsid w:val="00225D5B"/>
    <w:rsid w:val="00225D96"/>
    <w:rsid w:val="00225DB2"/>
    <w:rsid w:val="00225E54"/>
    <w:rsid w:val="00226237"/>
    <w:rsid w:val="002262EB"/>
    <w:rsid w:val="00226400"/>
    <w:rsid w:val="00226452"/>
    <w:rsid w:val="00226543"/>
    <w:rsid w:val="0022657A"/>
    <w:rsid w:val="0022657E"/>
    <w:rsid w:val="002265D6"/>
    <w:rsid w:val="00226709"/>
    <w:rsid w:val="00226AC8"/>
    <w:rsid w:val="00226FAD"/>
    <w:rsid w:val="00226FC5"/>
    <w:rsid w:val="002270D6"/>
    <w:rsid w:val="002271EE"/>
    <w:rsid w:val="00227669"/>
    <w:rsid w:val="0022773C"/>
    <w:rsid w:val="002278C8"/>
    <w:rsid w:val="00227B43"/>
    <w:rsid w:val="00227CB8"/>
    <w:rsid w:val="00227D8B"/>
    <w:rsid w:val="00227DC4"/>
    <w:rsid w:val="00227EFF"/>
    <w:rsid w:val="00227FF2"/>
    <w:rsid w:val="00230234"/>
    <w:rsid w:val="00230511"/>
    <w:rsid w:val="0023059F"/>
    <w:rsid w:val="00230755"/>
    <w:rsid w:val="00230768"/>
    <w:rsid w:val="002307A5"/>
    <w:rsid w:val="00230808"/>
    <w:rsid w:val="00230AA5"/>
    <w:rsid w:val="00230B7B"/>
    <w:rsid w:val="00230C3B"/>
    <w:rsid w:val="00231314"/>
    <w:rsid w:val="00231380"/>
    <w:rsid w:val="00231662"/>
    <w:rsid w:val="002317F6"/>
    <w:rsid w:val="00231861"/>
    <w:rsid w:val="00231F48"/>
    <w:rsid w:val="00231F49"/>
    <w:rsid w:val="00231F76"/>
    <w:rsid w:val="0023231E"/>
    <w:rsid w:val="00232370"/>
    <w:rsid w:val="002324D3"/>
    <w:rsid w:val="002329A3"/>
    <w:rsid w:val="00232C49"/>
    <w:rsid w:val="00232D3F"/>
    <w:rsid w:val="00232DC9"/>
    <w:rsid w:val="0023301D"/>
    <w:rsid w:val="00233058"/>
    <w:rsid w:val="002330A5"/>
    <w:rsid w:val="002332D8"/>
    <w:rsid w:val="00233485"/>
    <w:rsid w:val="002334E1"/>
    <w:rsid w:val="002335D7"/>
    <w:rsid w:val="00233639"/>
    <w:rsid w:val="0023365B"/>
    <w:rsid w:val="00233665"/>
    <w:rsid w:val="00233713"/>
    <w:rsid w:val="002337CD"/>
    <w:rsid w:val="00233815"/>
    <w:rsid w:val="002344C6"/>
    <w:rsid w:val="00234534"/>
    <w:rsid w:val="002346D0"/>
    <w:rsid w:val="00234726"/>
    <w:rsid w:val="00234794"/>
    <w:rsid w:val="002347E6"/>
    <w:rsid w:val="00234A3F"/>
    <w:rsid w:val="00234A6F"/>
    <w:rsid w:val="00234C4B"/>
    <w:rsid w:val="00234D90"/>
    <w:rsid w:val="00234E59"/>
    <w:rsid w:val="002352D1"/>
    <w:rsid w:val="00235503"/>
    <w:rsid w:val="00235606"/>
    <w:rsid w:val="00235771"/>
    <w:rsid w:val="00235868"/>
    <w:rsid w:val="002358DE"/>
    <w:rsid w:val="002359EA"/>
    <w:rsid w:val="00235A1C"/>
    <w:rsid w:val="00235AEC"/>
    <w:rsid w:val="00235F6E"/>
    <w:rsid w:val="00235F7E"/>
    <w:rsid w:val="0023613A"/>
    <w:rsid w:val="002362A1"/>
    <w:rsid w:val="002362F6"/>
    <w:rsid w:val="00236429"/>
    <w:rsid w:val="00236624"/>
    <w:rsid w:val="0023681C"/>
    <w:rsid w:val="002368CA"/>
    <w:rsid w:val="002368FF"/>
    <w:rsid w:val="00236973"/>
    <w:rsid w:val="00236A6E"/>
    <w:rsid w:val="00236B06"/>
    <w:rsid w:val="00236C78"/>
    <w:rsid w:val="0023717E"/>
    <w:rsid w:val="0023719D"/>
    <w:rsid w:val="00237447"/>
    <w:rsid w:val="0023750A"/>
    <w:rsid w:val="002375EC"/>
    <w:rsid w:val="002375EF"/>
    <w:rsid w:val="0023781C"/>
    <w:rsid w:val="00237891"/>
    <w:rsid w:val="00237B38"/>
    <w:rsid w:val="00237DA1"/>
    <w:rsid w:val="002400FE"/>
    <w:rsid w:val="002403F4"/>
    <w:rsid w:val="00240441"/>
    <w:rsid w:val="00240AB4"/>
    <w:rsid w:val="00240E1B"/>
    <w:rsid w:val="00240EA5"/>
    <w:rsid w:val="00240F44"/>
    <w:rsid w:val="002410CA"/>
    <w:rsid w:val="00241374"/>
    <w:rsid w:val="00241491"/>
    <w:rsid w:val="00241593"/>
    <w:rsid w:val="00241609"/>
    <w:rsid w:val="00241623"/>
    <w:rsid w:val="00241699"/>
    <w:rsid w:val="002416C6"/>
    <w:rsid w:val="002417E2"/>
    <w:rsid w:val="00241869"/>
    <w:rsid w:val="002419CD"/>
    <w:rsid w:val="002419E0"/>
    <w:rsid w:val="00241E37"/>
    <w:rsid w:val="00242164"/>
    <w:rsid w:val="00242170"/>
    <w:rsid w:val="00242560"/>
    <w:rsid w:val="002427ED"/>
    <w:rsid w:val="002429E5"/>
    <w:rsid w:val="00242A74"/>
    <w:rsid w:val="00242C28"/>
    <w:rsid w:val="00242E27"/>
    <w:rsid w:val="00242EDF"/>
    <w:rsid w:val="0024302A"/>
    <w:rsid w:val="002431EB"/>
    <w:rsid w:val="002433E7"/>
    <w:rsid w:val="002436A3"/>
    <w:rsid w:val="002437EF"/>
    <w:rsid w:val="002438A1"/>
    <w:rsid w:val="00243B7A"/>
    <w:rsid w:val="00243BF7"/>
    <w:rsid w:val="00243C58"/>
    <w:rsid w:val="00243C94"/>
    <w:rsid w:val="00243C96"/>
    <w:rsid w:val="00243EAC"/>
    <w:rsid w:val="0024404A"/>
    <w:rsid w:val="0024417D"/>
    <w:rsid w:val="0024428F"/>
    <w:rsid w:val="0024475A"/>
    <w:rsid w:val="0024480A"/>
    <w:rsid w:val="00244814"/>
    <w:rsid w:val="00244BBB"/>
    <w:rsid w:val="00244BE4"/>
    <w:rsid w:val="00244C87"/>
    <w:rsid w:val="00244E5B"/>
    <w:rsid w:val="00245286"/>
    <w:rsid w:val="002454C9"/>
    <w:rsid w:val="0024588D"/>
    <w:rsid w:val="00245BFD"/>
    <w:rsid w:val="00246413"/>
    <w:rsid w:val="002465AC"/>
    <w:rsid w:val="002465C6"/>
    <w:rsid w:val="00246AF0"/>
    <w:rsid w:val="00246C32"/>
    <w:rsid w:val="00247149"/>
    <w:rsid w:val="0024719F"/>
    <w:rsid w:val="002471FA"/>
    <w:rsid w:val="00247578"/>
    <w:rsid w:val="002476D4"/>
    <w:rsid w:val="00247970"/>
    <w:rsid w:val="002479E1"/>
    <w:rsid w:val="00247A1F"/>
    <w:rsid w:val="00247C17"/>
    <w:rsid w:val="00247C52"/>
    <w:rsid w:val="00247EB1"/>
    <w:rsid w:val="00247ECC"/>
    <w:rsid w:val="0025018D"/>
    <w:rsid w:val="00250400"/>
    <w:rsid w:val="002506FF"/>
    <w:rsid w:val="0025075D"/>
    <w:rsid w:val="00250A31"/>
    <w:rsid w:val="00250A8B"/>
    <w:rsid w:val="00250AB4"/>
    <w:rsid w:val="00250B50"/>
    <w:rsid w:val="00250BEC"/>
    <w:rsid w:val="00250C3A"/>
    <w:rsid w:val="00250E6A"/>
    <w:rsid w:val="00251066"/>
    <w:rsid w:val="002510DA"/>
    <w:rsid w:val="00251245"/>
    <w:rsid w:val="0025124C"/>
    <w:rsid w:val="00251275"/>
    <w:rsid w:val="0025132B"/>
    <w:rsid w:val="00251646"/>
    <w:rsid w:val="00251723"/>
    <w:rsid w:val="0025177B"/>
    <w:rsid w:val="002517D1"/>
    <w:rsid w:val="00251812"/>
    <w:rsid w:val="00251928"/>
    <w:rsid w:val="0025194D"/>
    <w:rsid w:val="002519BC"/>
    <w:rsid w:val="00251AA6"/>
    <w:rsid w:val="00252030"/>
    <w:rsid w:val="0025241D"/>
    <w:rsid w:val="00252490"/>
    <w:rsid w:val="002524C5"/>
    <w:rsid w:val="002526FF"/>
    <w:rsid w:val="0025281B"/>
    <w:rsid w:val="00252A05"/>
    <w:rsid w:val="00252AC7"/>
    <w:rsid w:val="00252CA8"/>
    <w:rsid w:val="0025312A"/>
    <w:rsid w:val="002532E6"/>
    <w:rsid w:val="002533CE"/>
    <w:rsid w:val="00253608"/>
    <w:rsid w:val="0025383F"/>
    <w:rsid w:val="00253C17"/>
    <w:rsid w:val="00253E04"/>
    <w:rsid w:val="00253EB9"/>
    <w:rsid w:val="00253F3D"/>
    <w:rsid w:val="00253FD4"/>
    <w:rsid w:val="002541BD"/>
    <w:rsid w:val="00254353"/>
    <w:rsid w:val="0025475E"/>
    <w:rsid w:val="0025489F"/>
    <w:rsid w:val="002548AD"/>
    <w:rsid w:val="002548FF"/>
    <w:rsid w:val="002549AC"/>
    <w:rsid w:val="00254E31"/>
    <w:rsid w:val="00254FFC"/>
    <w:rsid w:val="00255416"/>
    <w:rsid w:val="002554A5"/>
    <w:rsid w:val="0025570C"/>
    <w:rsid w:val="00255A00"/>
    <w:rsid w:val="00255CC2"/>
    <w:rsid w:val="0025600A"/>
    <w:rsid w:val="00256216"/>
    <w:rsid w:val="0025648A"/>
    <w:rsid w:val="00256510"/>
    <w:rsid w:val="0025667A"/>
    <w:rsid w:val="00256700"/>
    <w:rsid w:val="0025690C"/>
    <w:rsid w:val="00256973"/>
    <w:rsid w:val="002569C7"/>
    <w:rsid w:val="002569FF"/>
    <w:rsid w:val="00256B7A"/>
    <w:rsid w:val="00256CAD"/>
    <w:rsid w:val="002571F2"/>
    <w:rsid w:val="002573BF"/>
    <w:rsid w:val="002573F7"/>
    <w:rsid w:val="002575A3"/>
    <w:rsid w:val="002575AB"/>
    <w:rsid w:val="00257851"/>
    <w:rsid w:val="002578AA"/>
    <w:rsid w:val="002579A0"/>
    <w:rsid w:val="00257AC2"/>
    <w:rsid w:val="00257BCE"/>
    <w:rsid w:val="00257C4A"/>
    <w:rsid w:val="00257C55"/>
    <w:rsid w:val="00257D11"/>
    <w:rsid w:val="002601C1"/>
    <w:rsid w:val="002602C4"/>
    <w:rsid w:val="00260452"/>
    <w:rsid w:val="00260641"/>
    <w:rsid w:val="00260702"/>
    <w:rsid w:val="002607C5"/>
    <w:rsid w:val="00260866"/>
    <w:rsid w:val="00260957"/>
    <w:rsid w:val="00260B07"/>
    <w:rsid w:val="002611A9"/>
    <w:rsid w:val="0026129F"/>
    <w:rsid w:val="00261338"/>
    <w:rsid w:val="002614AB"/>
    <w:rsid w:val="00261964"/>
    <w:rsid w:val="00261B1F"/>
    <w:rsid w:val="00261D6F"/>
    <w:rsid w:val="00261EC4"/>
    <w:rsid w:val="00262278"/>
    <w:rsid w:val="002622C1"/>
    <w:rsid w:val="002623DF"/>
    <w:rsid w:val="002624F8"/>
    <w:rsid w:val="002625DE"/>
    <w:rsid w:val="0026261C"/>
    <w:rsid w:val="0026267D"/>
    <w:rsid w:val="00262B99"/>
    <w:rsid w:val="00262C33"/>
    <w:rsid w:val="00262EA4"/>
    <w:rsid w:val="00262F14"/>
    <w:rsid w:val="00262FC6"/>
    <w:rsid w:val="002630C4"/>
    <w:rsid w:val="00263124"/>
    <w:rsid w:val="002633D8"/>
    <w:rsid w:val="0026357A"/>
    <w:rsid w:val="00263681"/>
    <w:rsid w:val="00263899"/>
    <w:rsid w:val="002639C9"/>
    <w:rsid w:val="00263B1A"/>
    <w:rsid w:val="00263CFF"/>
    <w:rsid w:val="00263E59"/>
    <w:rsid w:val="0026416F"/>
    <w:rsid w:val="002641B1"/>
    <w:rsid w:val="00264242"/>
    <w:rsid w:val="00264442"/>
    <w:rsid w:val="00264490"/>
    <w:rsid w:val="002644CE"/>
    <w:rsid w:val="00264C3E"/>
    <w:rsid w:val="00264DBA"/>
    <w:rsid w:val="00264EAE"/>
    <w:rsid w:val="002653C1"/>
    <w:rsid w:val="00265547"/>
    <w:rsid w:val="002658DD"/>
    <w:rsid w:val="0026590A"/>
    <w:rsid w:val="00265975"/>
    <w:rsid w:val="00265AA3"/>
    <w:rsid w:val="00265E1E"/>
    <w:rsid w:val="00266019"/>
    <w:rsid w:val="002660B8"/>
    <w:rsid w:val="00266207"/>
    <w:rsid w:val="002662FF"/>
    <w:rsid w:val="00266976"/>
    <w:rsid w:val="00266E6B"/>
    <w:rsid w:val="00266F65"/>
    <w:rsid w:val="00266F6A"/>
    <w:rsid w:val="00267271"/>
    <w:rsid w:val="002672ED"/>
    <w:rsid w:val="002672EE"/>
    <w:rsid w:val="00267802"/>
    <w:rsid w:val="0026781B"/>
    <w:rsid w:val="00267A1A"/>
    <w:rsid w:val="00267B92"/>
    <w:rsid w:val="00267BC9"/>
    <w:rsid w:val="00267BD6"/>
    <w:rsid w:val="00267D39"/>
    <w:rsid w:val="00267F47"/>
    <w:rsid w:val="0027005F"/>
    <w:rsid w:val="0027013B"/>
    <w:rsid w:val="002702AD"/>
    <w:rsid w:val="0027032D"/>
    <w:rsid w:val="0027041E"/>
    <w:rsid w:val="0027042B"/>
    <w:rsid w:val="00270458"/>
    <w:rsid w:val="0027066A"/>
    <w:rsid w:val="002706E2"/>
    <w:rsid w:val="002708FD"/>
    <w:rsid w:val="0027091D"/>
    <w:rsid w:val="00270AB4"/>
    <w:rsid w:val="00270B38"/>
    <w:rsid w:val="00270B52"/>
    <w:rsid w:val="00270D5E"/>
    <w:rsid w:val="00270F04"/>
    <w:rsid w:val="00270F7D"/>
    <w:rsid w:val="00271158"/>
    <w:rsid w:val="00271206"/>
    <w:rsid w:val="002712D4"/>
    <w:rsid w:val="00271351"/>
    <w:rsid w:val="00271483"/>
    <w:rsid w:val="00271571"/>
    <w:rsid w:val="00271877"/>
    <w:rsid w:val="002718D3"/>
    <w:rsid w:val="00271ED7"/>
    <w:rsid w:val="0027218B"/>
    <w:rsid w:val="00272398"/>
    <w:rsid w:val="002726BB"/>
    <w:rsid w:val="002726F6"/>
    <w:rsid w:val="002727B5"/>
    <w:rsid w:val="002727E1"/>
    <w:rsid w:val="002728EB"/>
    <w:rsid w:val="00272ACF"/>
    <w:rsid w:val="00272BAA"/>
    <w:rsid w:val="00272C60"/>
    <w:rsid w:val="00273060"/>
    <w:rsid w:val="002731ED"/>
    <w:rsid w:val="0027326A"/>
    <w:rsid w:val="002737AD"/>
    <w:rsid w:val="002737BA"/>
    <w:rsid w:val="0027380B"/>
    <w:rsid w:val="0027388F"/>
    <w:rsid w:val="00273A4E"/>
    <w:rsid w:val="00273B3D"/>
    <w:rsid w:val="00273CBE"/>
    <w:rsid w:val="00273DD3"/>
    <w:rsid w:val="00273E3E"/>
    <w:rsid w:val="00273E4C"/>
    <w:rsid w:val="00274105"/>
    <w:rsid w:val="002741B8"/>
    <w:rsid w:val="00274220"/>
    <w:rsid w:val="002743F1"/>
    <w:rsid w:val="0027482B"/>
    <w:rsid w:val="00274871"/>
    <w:rsid w:val="0027494E"/>
    <w:rsid w:val="00274983"/>
    <w:rsid w:val="00274B0B"/>
    <w:rsid w:val="00274CCD"/>
    <w:rsid w:val="0027507C"/>
    <w:rsid w:val="00275243"/>
    <w:rsid w:val="0027525B"/>
    <w:rsid w:val="002755FE"/>
    <w:rsid w:val="00275796"/>
    <w:rsid w:val="002757AF"/>
    <w:rsid w:val="002758AB"/>
    <w:rsid w:val="00275D86"/>
    <w:rsid w:val="00275DC0"/>
    <w:rsid w:val="00276221"/>
    <w:rsid w:val="0027626F"/>
    <w:rsid w:val="0027644F"/>
    <w:rsid w:val="002764DD"/>
    <w:rsid w:val="00276575"/>
    <w:rsid w:val="00276589"/>
    <w:rsid w:val="00276621"/>
    <w:rsid w:val="002766AB"/>
    <w:rsid w:val="002768FF"/>
    <w:rsid w:val="00276926"/>
    <w:rsid w:val="002775F0"/>
    <w:rsid w:val="002776A2"/>
    <w:rsid w:val="0027793F"/>
    <w:rsid w:val="00277B16"/>
    <w:rsid w:val="00277CC5"/>
    <w:rsid w:val="00277DAA"/>
    <w:rsid w:val="00280238"/>
    <w:rsid w:val="0028031B"/>
    <w:rsid w:val="0028034E"/>
    <w:rsid w:val="002805E1"/>
    <w:rsid w:val="00280756"/>
    <w:rsid w:val="002807BB"/>
    <w:rsid w:val="00280922"/>
    <w:rsid w:val="00280B3B"/>
    <w:rsid w:val="00280D92"/>
    <w:rsid w:val="002812E5"/>
    <w:rsid w:val="0028155F"/>
    <w:rsid w:val="00281A39"/>
    <w:rsid w:val="00281B89"/>
    <w:rsid w:val="00281B8C"/>
    <w:rsid w:val="00281C82"/>
    <w:rsid w:val="00281DE8"/>
    <w:rsid w:val="00281FD7"/>
    <w:rsid w:val="00282110"/>
    <w:rsid w:val="00282226"/>
    <w:rsid w:val="0028239D"/>
    <w:rsid w:val="002823B1"/>
    <w:rsid w:val="00282403"/>
    <w:rsid w:val="00282660"/>
    <w:rsid w:val="00282A1A"/>
    <w:rsid w:val="00282A35"/>
    <w:rsid w:val="00282D75"/>
    <w:rsid w:val="00282E3A"/>
    <w:rsid w:val="00282E44"/>
    <w:rsid w:val="00282EBD"/>
    <w:rsid w:val="00283010"/>
    <w:rsid w:val="00283053"/>
    <w:rsid w:val="00283267"/>
    <w:rsid w:val="002833B3"/>
    <w:rsid w:val="00283445"/>
    <w:rsid w:val="0028367B"/>
    <w:rsid w:val="0028397A"/>
    <w:rsid w:val="00283B2A"/>
    <w:rsid w:val="00283BDC"/>
    <w:rsid w:val="00283D6E"/>
    <w:rsid w:val="00283F11"/>
    <w:rsid w:val="00283FDA"/>
    <w:rsid w:val="0028404F"/>
    <w:rsid w:val="002840FE"/>
    <w:rsid w:val="00284494"/>
    <w:rsid w:val="00284565"/>
    <w:rsid w:val="00284A8A"/>
    <w:rsid w:val="00284C0F"/>
    <w:rsid w:val="00284F51"/>
    <w:rsid w:val="00284F9B"/>
    <w:rsid w:val="00284FAE"/>
    <w:rsid w:val="0028511F"/>
    <w:rsid w:val="002852E5"/>
    <w:rsid w:val="002852E7"/>
    <w:rsid w:val="0028538D"/>
    <w:rsid w:val="002853EA"/>
    <w:rsid w:val="002855E3"/>
    <w:rsid w:val="0028565F"/>
    <w:rsid w:val="00285723"/>
    <w:rsid w:val="00285953"/>
    <w:rsid w:val="002859EE"/>
    <w:rsid w:val="00285AB6"/>
    <w:rsid w:val="00286014"/>
    <w:rsid w:val="0028606A"/>
    <w:rsid w:val="00286110"/>
    <w:rsid w:val="00286134"/>
    <w:rsid w:val="002861F5"/>
    <w:rsid w:val="00286220"/>
    <w:rsid w:val="002862E2"/>
    <w:rsid w:val="002863C8"/>
    <w:rsid w:val="00286417"/>
    <w:rsid w:val="0028659F"/>
    <w:rsid w:val="002866E1"/>
    <w:rsid w:val="002866FA"/>
    <w:rsid w:val="00286881"/>
    <w:rsid w:val="002869E5"/>
    <w:rsid w:val="00286CAE"/>
    <w:rsid w:val="00286FE0"/>
    <w:rsid w:val="00287060"/>
    <w:rsid w:val="0028744A"/>
    <w:rsid w:val="00287505"/>
    <w:rsid w:val="002875A5"/>
    <w:rsid w:val="00287715"/>
    <w:rsid w:val="0028787F"/>
    <w:rsid w:val="0028789A"/>
    <w:rsid w:val="00287909"/>
    <w:rsid w:val="00287B26"/>
    <w:rsid w:val="00287D23"/>
    <w:rsid w:val="00290061"/>
    <w:rsid w:val="002900B6"/>
    <w:rsid w:val="002901DA"/>
    <w:rsid w:val="00290406"/>
    <w:rsid w:val="00290443"/>
    <w:rsid w:val="002905CD"/>
    <w:rsid w:val="00290671"/>
    <w:rsid w:val="00290689"/>
    <w:rsid w:val="002906B2"/>
    <w:rsid w:val="0029075E"/>
    <w:rsid w:val="0029080D"/>
    <w:rsid w:val="002908D4"/>
    <w:rsid w:val="00290F62"/>
    <w:rsid w:val="00290F67"/>
    <w:rsid w:val="00290F6A"/>
    <w:rsid w:val="00291089"/>
    <w:rsid w:val="00291261"/>
    <w:rsid w:val="00291575"/>
    <w:rsid w:val="00291700"/>
    <w:rsid w:val="002917E4"/>
    <w:rsid w:val="00291865"/>
    <w:rsid w:val="00291A4C"/>
    <w:rsid w:val="00291EBF"/>
    <w:rsid w:val="002920A0"/>
    <w:rsid w:val="002920C6"/>
    <w:rsid w:val="0029211E"/>
    <w:rsid w:val="00292733"/>
    <w:rsid w:val="0029299B"/>
    <w:rsid w:val="00292AC4"/>
    <w:rsid w:val="00292B1C"/>
    <w:rsid w:val="00292DA2"/>
    <w:rsid w:val="00292E5D"/>
    <w:rsid w:val="00292F44"/>
    <w:rsid w:val="0029302F"/>
    <w:rsid w:val="00293291"/>
    <w:rsid w:val="002932A8"/>
    <w:rsid w:val="0029330F"/>
    <w:rsid w:val="0029335F"/>
    <w:rsid w:val="002933C1"/>
    <w:rsid w:val="00293B43"/>
    <w:rsid w:val="00293C2C"/>
    <w:rsid w:val="00293C94"/>
    <w:rsid w:val="00293D0D"/>
    <w:rsid w:val="00293DF3"/>
    <w:rsid w:val="00293E15"/>
    <w:rsid w:val="00293E6F"/>
    <w:rsid w:val="00294042"/>
    <w:rsid w:val="00294070"/>
    <w:rsid w:val="00294108"/>
    <w:rsid w:val="002941FF"/>
    <w:rsid w:val="0029440B"/>
    <w:rsid w:val="002944E6"/>
    <w:rsid w:val="00294768"/>
    <w:rsid w:val="002948C2"/>
    <w:rsid w:val="00294974"/>
    <w:rsid w:val="00294A29"/>
    <w:rsid w:val="00294B36"/>
    <w:rsid w:val="00294B75"/>
    <w:rsid w:val="00294C01"/>
    <w:rsid w:val="00295045"/>
    <w:rsid w:val="002951D4"/>
    <w:rsid w:val="002953AE"/>
    <w:rsid w:val="0029557A"/>
    <w:rsid w:val="0029571B"/>
    <w:rsid w:val="0029577F"/>
    <w:rsid w:val="00295862"/>
    <w:rsid w:val="00295918"/>
    <w:rsid w:val="00295FAA"/>
    <w:rsid w:val="00295FD0"/>
    <w:rsid w:val="00296065"/>
    <w:rsid w:val="002962C4"/>
    <w:rsid w:val="002964D0"/>
    <w:rsid w:val="002964F3"/>
    <w:rsid w:val="0029654D"/>
    <w:rsid w:val="0029662B"/>
    <w:rsid w:val="00296656"/>
    <w:rsid w:val="0029665A"/>
    <w:rsid w:val="00296824"/>
    <w:rsid w:val="00296926"/>
    <w:rsid w:val="002969B8"/>
    <w:rsid w:val="00296B16"/>
    <w:rsid w:val="00296D7D"/>
    <w:rsid w:val="00296E55"/>
    <w:rsid w:val="00296FD0"/>
    <w:rsid w:val="00297119"/>
    <w:rsid w:val="0029721A"/>
    <w:rsid w:val="00297246"/>
    <w:rsid w:val="002972A5"/>
    <w:rsid w:val="002972BA"/>
    <w:rsid w:val="002976FC"/>
    <w:rsid w:val="00297A97"/>
    <w:rsid w:val="00297CD0"/>
    <w:rsid w:val="00297D3B"/>
    <w:rsid w:val="00297F77"/>
    <w:rsid w:val="002A01AE"/>
    <w:rsid w:val="002A01BB"/>
    <w:rsid w:val="002A0238"/>
    <w:rsid w:val="002A023F"/>
    <w:rsid w:val="002A0259"/>
    <w:rsid w:val="002A02B8"/>
    <w:rsid w:val="002A0536"/>
    <w:rsid w:val="002A0889"/>
    <w:rsid w:val="002A08D7"/>
    <w:rsid w:val="002A0975"/>
    <w:rsid w:val="002A0A12"/>
    <w:rsid w:val="002A0A87"/>
    <w:rsid w:val="002A0BA0"/>
    <w:rsid w:val="002A0D41"/>
    <w:rsid w:val="002A0E29"/>
    <w:rsid w:val="002A0EDE"/>
    <w:rsid w:val="002A1157"/>
    <w:rsid w:val="002A1307"/>
    <w:rsid w:val="002A132B"/>
    <w:rsid w:val="002A140C"/>
    <w:rsid w:val="002A14AE"/>
    <w:rsid w:val="002A1639"/>
    <w:rsid w:val="002A1657"/>
    <w:rsid w:val="002A1B75"/>
    <w:rsid w:val="002A1D67"/>
    <w:rsid w:val="002A2247"/>
    <w:rsid w:val="002A23F2"/>
    <w:rsid w:val="002A2433"/>
    <w:rsid w:val="002A2593"/>
    <w:rsid w:val="002A260A"/>
    <w:rsid w:val="002A2796"/>
    <w:rsid w:val="002A2856"/>
    <w:rsid w:val="002A2890"/>
    <w:rsid w:val="002A28ED"/>
    <w:rsid w:val="002A2A5F"/>
    <w:rsid w:val="002A2BBC"/>
    <w:rsid w:val="002A2BED"/>
    <w:rsid w:val="002A2C18"/>
    <w:rsid w:val="002A2CDC"/>
    <w:rsid w:val="002A2DF6"/>
    <w:rsid w:val="002A2E9F"/>
    <w:rsid w:val="002A2EB4"/>
    <w:rsid w:val="002A2F33"/>
    <w:rsid w:val="002A31B8"/>
    <w:rsid w:val="002A322F"/>
    <w:rsid w:val="002A35ED"/>
    <w:rsid w:val="002A362D"/>
    <w:rsid w:val="002A3804"/>
    <w:rsid w:val="002A38D6"/>
    <w:rsid w:val="002A3901"/>
    <w:rsid w:val="002A3919"/>
    <w:rsid w:val="002A3A78"/>
    <w:rsid w:val="002A3B01"/>
    <w:rsid w:val="002A41E0"/>
    <w:rsid w:val="002A4278"/>
    <w:rsid w:val="002A4311"/>
    <w:rsid w:val="002A4448"/>
    <w:rsid w:val="002A4954"/>
    <w:rsid w:val="002A4BD9"/>
    <w:rsid w:val="002A500E"/>
    <w:rsid w:val="002A519F"/>
    <w:rsid w:val="002A5294"/>
    <w:rsid w:val="002A550A"/>
    <w:rsid w:val="002A5596"/>
    <w:rsid w:val="002A56C3"/>
    <w:rsid w:val="002A58CF"/>
    <w:rsid w:val="002A598B"/>
    <w:rsid w:val="002A5A50"/>
    <w:rsid w:val="002A5BB0"/>
    <w:rsid w:val="002A5CEB"/>
    <w:rsid w:val="002A5E11"/>
    <w:rsid w:val="002A5E47"/>
    <w:rsid w:val="002A5F44"/>
    <w:rsid w:val="002A623E"/>
    <w:rsid w:val="002A6384"/>
    <w:rsid w:val="002A6580"/>
    <w:rsid w:val="002A65CE"/>
    <w:rsid w:val="002A6617"/>
    <w:rsid w:val="002A6866"/>
    <w:rsid w:val="002A6887"/>
    <w:rsid w:val="002A68D6"/>
    <w:rsid w:val="002A6F33"/>
    <w:rsid w:val="002A70F9"/>
    <w:rsid w:val="002A7223"/>
    <w:rsid w:val="002A772C"/>
    <w:rsid w:val="002A77F5"/>
    <w:rsid w:val="002A79EA"/>
    <w:rsid w:val="002A7B1E"/>
    <w:rsid w:val="002A7B92"/>
    <w:rsid w:val="002A7C7C"/>
    <w:rsid w:val="002A7D54"/>
    <w:rsid w:val="002A7D5E"/>
    <w:rsid w:val="002B02C7"/>
    <w:rsid w:val="002B041B"/>
    <w:rsid w:val="002B0576"/>
    <w:rsid w:val="002B0697"/>
    <w:rsid w:val="002B0747"/>
    <w:rsid w:val="002B08A3"/>
    <w:rsid w:val="002B090B"/>
    <w:rsid w:val="002B09C7"/>
    <w:rsid w:val="002B0C12"/>
    <w:rsid w:val="002B0CB5"/>
    <w:rsid w:val="002B0DB5"/>
    <w:rsid w:val="002B0FD1"/>
    <w:rsid w:val="002B0FF7"/>
    <w:rsid w:val="002B1386"/>
    <w:rsid w:val="002B139B"/>
    <w:rsid w:val="002B14A5"/>
    <w:rsid w:val="002B1A88"/>
    <w:rsid w:val="002B1B8C"/>
    <w:rsid w:val="002B1BE2"/>
    <w:rsid w:val="002B1C08"/>
    <w:rsid w:val="002B1C4A"/>
    <w:rsid w:val="002B1E44"/>
    <w:rsid w:val="002B1EC9"/>
    <w:rsid w:val="002B1F28"/>
    <w:rsid w:val="002B2167"/>
    <w:rsid w:val="002B218D"/>
    <w:rsid w:val="002B2233"/>
    <w:rsid w:val="002B232E"/>
    <w:rsid w:val="002B24C1"/>
    <w:rsid w:val="002B255C"/>
    <w:rsid w:val="002B27F4"/>
    <w:rsid w:val="002B2AFB"/>
    <w:rsid w:val="002B2C03"/>
    <w:rsid w:val="002B2F1B"/>
    <w:rsid w:val="002B30E5"/>
    <w:rsid w:val="002B311F"/>
    <w:rsid w:val="002B3521"/>
    <w:rsid w:val="002B374E"/>
    <w:rsid w:val="002B3810"/>
    <w:rsid w:val="002B3876"/>
    <w:rsid w:val="002B38F7"/>
    <w:rsid w:val="002B3B49"/>
    <w:rsid w:val="002B3DCF"/>
    <w:rsid w:val="002B3EA4"/>
    <w:rsid w:val="002B45E3"/>
    <w:rsid w:val="002B46CA"/>
    <w:rsid w:val="002B4701"/>
    <w:rsid w:val="002B4714"/>
    <w:rsid w:val="002B4729"/>
    <w:rsid w:val="002B4D85"/>
    <w:rsid w:val="002B54F9"/>
    <w:rsid w:val="002B57C0"/>
    <w:rsid w:val="002B5803"/>
    <w:rsid w:val="002B58D6"/>
    <w:rsid w:val="002B5A1D"/>
    <w:rsid w:val="002B5AAA"/>
    <w:rsid w:val="002B5B69"/>
    <w:rsid w:val="002B5B85"/>
    <w:rsid w:val="002B5C99"/>
    <w:rsid w:val="002B5CDA"/>
    <w:rsid w:val="002B5CF0"/>
    <w:rsid w:val="002B5F24"/>
    <w:rsid w:val="002B6026"/>
    <w:rsid w:val="002B6679"/>
    <w:rsid w:val="002B6782"/>
    <w:rsid w:val="002B6962"/>
    <w:rsid w:val="002B6A18"/>
    <w:rsid w:val="002B6B8C"/>
    <w:rsid w:val="002B6E05"/>
    <w:rsid w:val="002B6E9F"/>
    <w:rsid w:val="002B6ECE"/>
    <w:rsid w:val="002B6F43"/>
    <w:rsid w:val="002B6FB4"/>
    <w:rsid w:val="002B6FBD"/>
    <w:rsid w:val="002B702D"/>
    <w:rsid w:val="002B725C"/>
    <w:rsid w:val="002B766B"/>
    <w:rsid w:val="002B7A76"/>
    <w:rsid w:val="002B7E84"/>
    <w:rsid w:val="002B7EE6"/>
    <w:rsid w:val="002B7EEE"/>
    <w:rsid w:val="002C0011"/>
    <w:rsid w:val="002C012C"/>
    <w:rsid w:val="002C02D5"/>
    <w:rsid w:val="002C0518"/>
    <w:rsid w:val="002C058A"/>
    <w:rsid w:val="002C06F1"/>
    <w:rsid w:val="002C0C9A"/>
    <w:rsid w:val="002C0D05"/>
    <w:rsid w:val="002C1094"/>
    <w:rsid w:val="002C10FB"/>
    <w:rsid w:val="002C1201"/>
    <w:rsid w:val="002C126C"/>
    <w:rsid w:val="002C13C4"/>
    <w:rsid w:val="002C150B"/>
    <w:rsid w:val="002C15E7"/>
    <w:rsid w:val="002C16C5"/>
    <w:rsid w:val="002C1B0E"/>
    <w:rsid w:val="002C1C27"/>
    <w:rsid w:val="002C1C60"/>
    <w:rsid w:val="002C1D07"/>
    <w:rsid w:val="002C1F31"/>
    <w:rsid w:val="002C22EF"/>
    <w:rsid w:val="002C25B5"/>
    <w:rsid w:val="002C25EF"/>
    <w:rsid w:val="002C272C"/>
    <w:rsid w:val="002C2B98"/>
    <w:rsid w:val="002C2BED"/>
    <w:rsid w:val="002C2C41"/>
    <w:rsid w:val="002C2CE4"/>
    <w:rsid w:val="002C2D8C"/>
    <w:rsid w:val="002C2EF5"/>
    <w:rsid w:val="002C3206"/>
    <w:rsid w:val="002C3300"/>
    <w:rsid w:val="002C3363"/>
    <w:rsid w:val="002C33AD"/>
    <w:rsid w:val="002C3608"/>
    <w:rsid w:val="002C3847"/>
    <w:rsid w:val="002C38A7"/>
    <w:rsid w:val="002C39AD"/>
    <w:rsid w:val="002C3CAD"/>
    <w:rsid w:val="002C3EC5"/>
    <w:rsid w:val="002C3FC3"/>
    <w:rsid w:val="002C4254"/>
    <w:rsid w:val="002C43C5"/>
    <w:rsid w:val="002C449C"/>
    <w:rsid w:val="002C44D1"/>
    <w:rsid w:val="002C468C"/>
    <w:rsid w:val="002C47AB"/>
    <w:rsid w:val="002C4D03"/>
    <w:rsid w:val="002C4EBF"/>
    <w:rsid w:val="002C531E"/>
    <w:rsid w:val="002C53B0"/>
    <w:rsid w:val="002C5429"/>
    <w:rsid w:val="002C573D"/>
    <w:rsid w:val="002C57A4"/>
    <w:rsid w:val="002C57C5"/>
    <w:rsid w:val="002C59D0"/>
    <w:rsid w:val="002C59EF"/>
    <w:rsid w:val="002C5BFA"/>
    <w:rsid w:val="002C5D28"/>
    <w:rsid w:val="002C5DD9"/>
    <w:rsid w:val="002C5EB5"/>
    <w:rsid w:val="002C5F64"/>
    <w:rsid w:val="002C622E"/>
    <w:rsid w:val="002C632D"/>
    <w:rsid w:val="002C634E"/>
    <w:rsid w:val="002C64EC"/>
    <w:rsid w:val="002C6523"/>
    <w:rsid w:val="002C65FB"/>
    <w:rsid w:val="002C6602"/>
    <w:rsid w:val="002C66AD"/>
    <w:rsid w:val="002C6A41"/>
    <w:rsid w:val="002C6D58"/>
    <w:rsid w:val="002C6F3D"/>
    <w:rsid w:val="002C7257"/>
    <w:rsid w:val="002C7469"/>
    <w:rsid w:val="002C79EA"/>
    <w:rsid w:val="002C7A81"/>
    <w:rsid w:val="002C7AE8"/>
    <w:rsid w:val="002C7AF9"/>
    <w:rsid w:val="002C7BDE"/>
    <w:rsid w:val="002C7ECA"/>
    <w:rsid w:val="002D034E"/>
    <w:rsid w:val="002D0393"/>
    <w:rsid w:val="002D03EA"/>
    <w:rsid w:val="002D0576"/>
    <w:rsid w:val="002D0708"/>
    <w:rsid w:val="002D0815"/>
    <w:rsid w:val="002D0A10"/>
    <w:rsid w:val="002D0A53"/>
    <w:rsid w:val="002D0B28"/>
    <w:rsid w:val="002D0CAD"/>
    <w:rsid w:val="002D0FC5"/>
    <w:rsid w:val="002D0FCB"/>
    <w:rsid w:val="002D125D"/>
    <w:rsid w:val="002D126A"/>
    <w:rsid w:val="002D134E"/>
    <w:rsid w:val="002D1380"/>
    <w:rsid w:val="002D1497"/>
    <w:rsid w:val="002D14C5"/>
    <w:rsid w:val="002D15F0"/>
    <w:rsid w:val="002D162B"/>
    <w:rsid w:val="002D17E2"/>
    <w:rsid w:val="002D183C"/>
    <w:rsid w:val="002D186E"/>
    <w:rsid w:val="002D1CE6"/>
    <w:rsid w:val="002D2033"/>
    <w:rsid w:val="002D2065"/>
    <w:rsid w:val="002D2171"/>
    <w:rsid w:val="002D2254"/>
    <w:rsid w:val="002D227E"/>
    <w:rsid w:val="002D23C8"/>
    <w:rsid w:val="002D23FD"/>
    <w:rsid w:val="002D28A9"/>
    <w:rsid w:val="002D2912"/>
    <w:rsid w:val="002D2A96"/>
    <w:rsid w:val="002D2B22"/>
    <w:rsid w:val="002D2C02"/>
    <w:rsid w:val="002D2C83"/>
    <w:rsid w:val="002D2CFC"/>
    <w:rsid w:val="002D2F4D"/>
    <w:rsid w:val="002D311F"/>
    <w:rsid w:val="002D3148"/>
    <w:rsid w:val="002D361B"/>
    <w:rsid w:val="002D3AB3"/>
    <w:rsid w:val="002D3B0F"/>
    <w:rsid w:val="002D403E"/>
    <w:rsid w:val="002D4180"/>
    <w:rsid w:val="002D452E"/>
    <w:rsid w:val="002D4613"/>
    <w:rsid w:val="002D4AE9"/>
    <w:rsid w:val="002D4B0D"/>
    <w:rsid w:val="002D4D30"/>
    <w:rsid w:val="002D4F1F"/>
    <w:rsid w:val="002D4F6B"/>
    <w:rsid w:val="002D5305"/>
    <w:rsid w:val="002D53E7"/>
    <w:rsid w:val="002D54BD"/>
    <w:rsid w:val="002D550A"/>
    <w:rsid w:val="002D5666"/>
    <w:rsid w:val="002D5841"/>
    <w:rsid w:val="002D5848"/>
    <w:rsid w:val="002D58F4"/>
    <w:rsid w:val="002D58F6"/>
    <w:rsid w:val="002D5B9F"/>
    <w:rsid w:val="002D5C01"/>
    <w:rsid w:val="002D5C17"/>
    <w:rsid w:val="002D5FD3"/>
    <w:rsid w:val="002D6037"/>
    <w:rsid w:val="002D60BC"/>
    <w:rsid w:val="002D632B"/>
    <w:rsid w:val="002D63B5"/>
    <w:rsid w:val="002D63EA"/>
    <w:rsid w:val="002D6442"/>
    <w:rsid w:val="002D670D"/>
    <w:rsid w:val="002D6803"/>
    <w:rsid w:val="002D68A5"/>
    <w:rsid w:val="002D68C8"/>
    <w:rsid w:val="002D69ED"/>
    <w:rsid w:val="002D6B5F"/>
    <w:rsid w:val="002D6C5B"/>
    <w:rsid w:val="002D6EEF"/>
    <w:rsid w:val="002D70FB"/>
    <w:rsid w:val="002D71FC"/>
    <w:rsid w:val="002D7243"/>
    <w:rsid w:val="002D74C7"/>
    <w:rsid w:val="002D75E6"/>
    <w:rsid w:val="002D7A9F"/>
    <w:rsid w:val="002D7B5F"/>
    <w:rsid w:val="002D7C4D"/>
    <w:rsid w:val="002D7C78"/>
    <w:rsid w:val="002D7DEA"/>
    <w:rsid w:val="002D7E86"/>
    <w:rsid w:val="002D7E9B"/>
    <w:rsid w:val="002D7F20"/>
    <w:rsid w:val="002E0139"/>
    <w:rsid w:val="002E094B"/>
    <w:rsid w:val="002E0F16"/>
    <w:rsid w:val="002E0FCD"/>
    <w:rsid w:val="002E110F"/>
    <w:rsid w:val="002E118E"/>
    <w:rsid w:val="002E11F7"/>
    <w:rsid w:val="002E1401"/>
    <w:rsid w:val="002E1525"/>
    <w:rsid w:val="002E15DE"/>
    <w:rsid w:val="002E15F5"/>
    <w:rsid w:val="002E169C"/>
    <w:rsid w:val="002E16BE"/>
    <w:rsid w:val="002E1723"/>
    <w:rsid w:val="002E1743"/>
    <w:rsid w:val="002E182D"/>
    <w:rsid w:val="002E1865"/>
    <w:rsid w:val="002E199A"/>
    <w:rsid w:val="002E19A7"/>
    <w:rsid w:val="002E1AC9"/>
    <w:rsid w:val="002E1B60"/>
    <w:rsid w:val="002E1F23"/>
    <w:rsid w:val="002E211F"/>
    <w:rsid w:val="002E21E1"/>
    <w:rsid w:val="002E21EC"/>
    <w:rsid w:val="002E221E"/>
    <w:rsid w:val="002E2322"/>
    <w:rsid w:val="002E23E8"/>
    <w:rsid w:val="002E24E8"/>
    <w:rsid w:val="002E275A"/>
    <w:rsid w:val="002E2834"/>
    <w:rsid w:val="002E2844"/>
    <w:rsid w:val="002E29AA"/>
    <w:rsid w:val="002E2A2E"/>
    <w:rsid w:val="002E2C03"/>
    <w:rsid w:val="002E2D07"/>
    <w:rsid w:val="002E31EF"/>
    <w:rsid w:val="002E3625"/>
    <w:rsid w:val="002E393D"/>
    <w:rsid w:val="002E394A"/>
    <w:rsid w:val="002E3B54"/>
    <w:rsid w:val="002E42B9"/>
    <w:rsid w:val="002E4425"/>
    <w:rsid w:val="002E44D7"/>
    <w:rsid w:val="002E4651"/>
    <w:rsid w:val="002E46C8"/>
    <w:rsid w:val="002E4A46"/>
    <w:rsid w:val="002E4BFE"/>
    <w:rsid w:val="002E5283"/>
    <w:rsid w:val="002E55A8"/>
    <w:rsid w:val="002E575A"/>
    <w:rsid w:val="002E57A6"/>
    <w:rsid w:val="002E58DE"/>
    <w:rsid w:val="002E592A"/>
    <w:rsid w:val="002E5AB4"/>
    <w:rsid w:val="002E5BEB"/>
    <w:rsid w:val="002E5C7A"/>
    <w:rsid w:val="002E5CBD"/>
    <w:rsid w:val="002E5D34"/>
    <w:rsid w:val="002E5F29"/>
    <w:rsid w:val="002E5F84"/>
    <w:rsid w:val="002E6029"/>
    <w:rsid w:val="002E619F"/>
    <w:rsid w:val="002E61A9"/>
    <w:rsid w:val="002E62FA"/>
    <w:rsid w:val="002E634F"/>
    <w:rsid w:val="002E6568"/>
    <w:rsid w:val="002E66DE"/>
    <w:rsid w:val="002E6701"/>
    <w:rsid w:val="002E68EA"/>
    <w:rsid w:val="002E691C"/>
    <w:rsid w:val="002E6A67"/>
    <w:rsid w:val="002E6BA0"/>
    <w:rsid w:val="002E6BD9"/>
    <w:rsid w:val="002E6F3A"/>
    <w:rsid w:val="002E7138"/>
    <w:rsid w:val="002E713A"/>
    <w:rsid w:val="002E7193"/>
    <w:rsid w:val="002E72A1"/>
    <w:rsid w:val="002E73FD"/>
    <w:rsid w:val="002E751C"/>
    <w:rsid w:val="002E75C7"/>
    <w:rsid w:val="002E7643"/>
    <w:rsid w:val="002E7674"/>
    <w:rsid w:val="002E7820"/>
    <w:rsid w:val="002E78DF"/>
    <w:rsid w:val="002E795C"/>
    <w:rsid w:val="002E7A71"/>
    <w:rsid w:val="002E7B5C"/>
    <w:rsid w:val="002F0080"/>
    <w:rsid w:val="002F0705"/>
    <w:rsid w:val="002F07F0"/>
    <w:rsid w:val="002F0889"/>
    <w:rsid w:val="002F0931"/>
    <w:rsid w:val="002F0C0E"/>
    <w:rsid w:val="002F0D30"/>
    <w:rsid w:val="002F1029"/>
    <w:rsid w:val="002F1147"/>
    <w:rsid w:val="002F1171"/>
    <w:rsid w:val="002F1193"/>
    <w:rsid w:val="002F11E4"/>
    <w:rsid w:val="002F12BD"/>
    <w:rsid w:val="002F1534"/>
    <w:rsid w:val="002F15EE"/>
    <w:rsid w:val="002F166E"/>
    <w:rsid w:val="002F186E"/>
    <w:rsid w:val="002F19AB"/>
    <w:rsid w:val="002F19FE"/>
    <w:rsid w:val="002F1C53"/>
    <w:rsid w:val="002F1C5C"/>
    <w:rsid w:val="002F1DC1"/>
    <w:rsid w:val="002F1EE6"/>
    <w:rsid w:val="002F202A"/>
    <w:rsid w:val="002F2096"/>
    <w:rsid w:val="002F23A7"/>
    <w:rsid w:val="002F2413"/>
    <w:rsid w:val="002F245D"/>
    <w:rsid w:val="002F262C"/>
    <w:rsid w:val="002F2693"/>
    <w:rsid w:val="002F2880"/>
    <w:rsid w:val="002F2B1B"/>
    <w:rsid w:val="002F2CF5"/>
    <w:rsid w:val="002F334C"/>
    <w:rsid w:val="002F341B"/>
    <w:rsid w:val="002F362A"/>
    <w:rsid w:val="002F3692"/>
    <w:rsid w:val="002F3807"/>
    <w:rsid w:val="002F386A"/>
    <w:rsid w:val="002F3916"/>
    <w:rsid w:val="002F3D19"/>
    <w:rsid w:val="002F3E1F"/>
    <w:rsid w:val="002F3F37"/>
    <w:rsid w:val="002F416A"/>
    <w:rsid w:val="002F4399"/>
    <w:rsid w:val="002F46AC"/>
    <w:rsid w:val="002F47C7"/>
    <w:rsid w:val="002F48C1"/>
    <w:rsid w:val="002F4AA4"/>
    <w:rsid w:val="002F4AD5"/>
    <w:rsid w:val="002F4BAE"/>
    <w:rsid w:val="002F4E17"/>
    <w:rsid w:val="002F4EED"/>
    <w:rsid w:val="002F4FF5"/>
    <w:rsid w:val="002F5028"/>
    <w:rsid w:val="002F57B2"/>
    <w:rsid w:val="002F5838"/>
    <w:rsid w:val="002F587B"/>
    <w:rsid w:val="002F58A0"/>
    <w:rsid w:val="002F6027"/>
    <w:rsid w:val="002F6107"/>
    <w:rsid w:val="002F6117"/>
    <w:rsid w:val="002F6212"/>
    <w:rsid w:val="002F648D"/>
    <w:rsid w:val="002F6562"/>
    <w:rsid w:val="002F6619"/>
    <w:rsid w:val="002F6782"/>
    <w:rsid w:val="002F6981"/>
    <w:rsid w:val="002F69A0"/>
    <w:rsid w:val="002F6A13"/>
    <w:rsid w:val="002F6F96"/>
    <w:rsid w:val="002F71AC"/>
    <w:rsid w:val="002F72F9"/>
    <w:rsid w:val="002F734D"/>
    <w:rsid w:val="002F7696"/>
    <w:rsid w:val="002F76BB"/>
    <w:rsid w:val="002F7990"/>
    <w:rsid w:val="002F7A90"/>
    <w:rsid w:val="002F7F9D"/>
    <w:rsid w:val="00300166"/>
    <w:rsid w:val="003002AB"/>
    <w:rsid w:val="0030031F"/>
    <w:rsid w:val="00300583"/>
    <w:rsid w:val="003005A7"/>
    <w:rsid w:val="0030068E"/>
    <w:rsid w:val="00300C74"/>
    <w:rsid w:val="00300DE1"/>
    <w:rsid w:val="00300F45"/>
    <w:rsid w:val="00301234"/>
    <w:rsid w:val="00301341"/>
    <w:rsid w:val="0030154B"/>
    <w:rsid w:val="003015C5"/>
    <w:rsid w:val="003015CC"/>
    <w:rsid w:val="00301659"/>
    <w:rsid w:val="00301899"/>
    <w:rsid w:val="0030193E"/>
    <w:rsid w:val="00301B2E"/>
    <w:rsid w:val="00301D2C"/>
    <w:rsid w:val="00301DE3"/>
    <w:rsid w:val="00301E99"/>
    <w:rsid w:val="00301EC8"/>
    <w:rsid w:val="00302183"/>
    <w:rsid w:val="00302468"/>
    <w:rsid w:val="00302579"/>
    <w:rsid w:val="00302633"/>
    <w:rsid w:val="00302A3D"/>
    <w:rsid w:val="00302B55"/>
    <w:rsid w:val="00302BC9"/>
    <w:rsid w:val="00302C18"/>
    <w:rsid w:val="00302ED6"/>
    <w:rsid w:val="003033B2"/>
    <w:rsid w:val="0030365B"/>
    <w:rsid w:val="00303768"/>
    <w:rsid w:val="00303836"/>
    <w:rsid w:val="0030389E"/>
    <w:rsid w:val="00303AA2"/>
    <w:rsid w:val="00303C50"/>
    <w:rsid w:val="00303E2E"/>
    <w:rsid w:val="00303FA8"/>
    <w:rsid w:val="0030421A"/>
    <w:rsid w:val="003045D3"/>
    <w:rsid w:val="00304672"/>
    <w:rsid w:val="003046AB"/>
    <w:rsid w:val="0030470D"/>
    <w:rsid w:val="00304772"/>
    <w:rsid w:val="00304ABB"/>
    <w:rsid w:val="00304F08"/>
    <w:rsid w:val="00304F64"/>
    <w:rsid w:val="00304FF2"/>
    <w:rsid w:val="003051A4"/>
    <w:rsid w:val="0030565B"/>
    <w:rsid w:val="00305789"/>
    <w:rsid w:val="00305849"/>
    <w:rsid w:val="003059B7"/>
    <w:rsid w:val="00305D18"/>
    <w:rsid w:val="00305E4C"/>
    <w:rsid w:val="00306023"/>
    <w:rsid w:val="003061AC"/>
    <w:rsid w:val="0030629B"/>
    <w:rsid w:val="003065E9"/>
    <w:rsid w:val="00306657"/>
    <w:rsid w:val="0030667C"/>
    <w:rsid w:val="00306BAB"/>
    <w:rsid w:val="00306FBE"/>
    <w:rsid w:val="0030706A"/>
    <w:rsid w:val="0030716B"/>
    <w:rsid w:val="00307318"/>
    <w:rsid w:val="0030733D"/>
    <w:rsid w:val="003073C8"/>
    <w:rsid w:val="0030742D"/>
    <w:rsid w:val="003074BB"/>
    <w:rsid w:val="003074DA"/>
    <w:rsid w:val="0030753F"/>
    <w:rsid w:val="0030760E"/>
    <w:rsid w:val="00307619"/>
    <w:rsid w:val="003076BC"/>
    <w:rsid w:val="00307B1E"/>
    <w:rsid w:val="00307DB8"/>
    <w:rsid w:val="00307EDD"/>
    <w:rsid w:val="003100CA"/>
    <w:rsid w:val="00310105"/>
    <w:rsid w:val="003102A3"/>
    <w:rsid w:val="0031043D"/>
    <w:rsid w:val="0031055D"/>
    <w:rsid w:val="00310864"/>
    <w:rsid w:val="003109F2"/>
    <w:rsid w:val="00310A00"/>
    <w:rsid w:val="00310A11"/>
    <w:rsid w:val="00310ABE"/>
    <w:rsid w:val="00310C86"/>
    <w:rsid w:val="00310D4B"/>
    <w:rsid w:val="00310D8B"/>
    <w:rsid w:val="00310E40"/>
    <w:rsid w:val="00310ED7"/>
    <w:rsid w:val="00311193"/>
    <w:rsid w:val="003112F6"/>
    <w:rsid w:val="003113EA"/>
    <w:rsid w:val="00311773"/>
    <w:rsid w:val="003117BD"/>
    <w:rsid w:val="00311853"/>
    <w:rsid w:val="00311A97"/>
    <w:rsid w:val="00311BE5"/>
    <w:rsid w:val="00311F88"/>
    <w:rsid w:val="00312591"/>
    <w:rsid w:val="00312671"/>
    <w:rsid w:val="003127E5"/>
    <w:rsid w:val="00312A68"/>
    <w:rsid w:val="00312C20"/>
    <w:rsid w:val="00312D60"/>
    <w:rsid w:val="00312F32"/>
    <w:rsid w:val="003131F0"/>
    <w:rsid w:val="003132DE"/>
    <w:rsid w:val="003133E7"/>
    <w:rsid w:val="003134B6"/>
    <w:rsid w:val="003135D1"/>
    <w:rsid w:val="00313614"/>
    <w:rsid w:val="0031371F"/>
    <w:rsid w:val="00313B68"/>
    <w:rsid w:val="00313CEF"/>
    <w:rsid w:val="00313D08"/>
    <w:rsid w:val="00313DB5"/>
    <w:rsid w:val="00313EB9"/>
    <w:rsid w:val="00313F15"/>
    <w:rsid w:val="00314170"/>
    <w:rsid w:val="00314286"/>
    <w:rsid w:val="003142A9"/>
    <w:rsid w:val="0031430F"/>
    <w:rsid w:val="003143BE"/>
    <w:rsid w:val="00314507"/>
    <w:rsid w:val="0031489B"/>
    <w:rsid w:val="003148CB"/>
    <w:rsid w:val="00314B99"/>
    <w:rsid w:val="00314C7C"/>
    <w:rsid w:val="00314CAE"/>
    <w:rsid w:val="00314DBB"/>
    <w:rsid w:val="00315028"/>
    <w:rsid w:val="00315045"/>
    <w:rsid w:val="003150B8"/>
    <w:rsid w:val="00315400"/>
    <w:rsid w:val="003154DC"/>
    <w:rsid w:val="0031555F"/>
    <w:rsid w:val="0031584E"/>
    <w:rsid w:val="00315944"/>
    <w:rsid w:val="00315A9A"/>
    <w:rsid w:val="00315E96"/>
    <w:rsid w:val="00315EFA"/>
    <w:rsid w:val="00315FC9"/>
    <w:rsid w:val="00316009"/>
    <w:rsid w:val="00316048"/>
    <w:rsid w:val="00316080"/>
    <w:rsid w:val="003160B1"/>
    <w:rsid w:val="00316452"/>
    <w:rsid w:val="00316455"/>
    <w:rsid w:val="00316612"/>
    <w:rsid w:val="003168A7"/>
    <w:rsid w:val="00316902"/>
    <w:rsid w:val="00316A4D"/>
    <w:rsid w:val="00316A9B"/>
    <w:rsid w:val="00316AEC"/>
    <w:rsid w:val="00316C76"/>
    <w:rsid w:val="00316DB1"/>
    <w:rsid w:val="00316E29"/>
    <w:rsid w:val="00316FAB"/>
    <w:rsid w:val="00317045"/>
    <w:rsid w:val="0031737C"/>
    <w:rsid w:val="0031750E"/>
    <w:rsid w:val="0031772F"/>
    <w:rsid w:val="00317809"/>
    <w:rsid w:val="0031785D"/>
    <w:rsid w:val="00317860"/>
    <w:rsid w:val="00317C2A"/>
    <w:rsid w:val="00317C68"/>
    <w:rsid w:val="00317DB8"/>
    <w:rsid w:val="00317FD9"/>
    <w:rsid w:val="003200B7"/>
    <w:rsid w:val="003200D7"/>
    <w:rsid w:val="003200DC"/>
    <w:rsid w:val="003200E6"/>
    <w:rsid w:val="003201DB"/>
    <w:rsid w:val="003202C5"/>
    <w:rsid w:val="003209B0"/>
    <w:rsid w:val="00320B01"/>
    <w:rsid w:val="00320C60"/>
    <w:rsid w:val="00320E38"/>
    <w:rsid w:val="00320E5B"/>
    <w:rsid w:val="00320FEE"/>
    <w:rsid w:val="0032100D"/>
    <w:rsid w:val="0032120F"/>
    <w:rsid w:val="00321496"/>
    <w:rsid w:val="0032154A"/>
    <w:rsid w:val="0032156D"/>
    <w:rsid w:val="0032159A"/>
    <w:rsid w:val="00321AE2"/>
    <w:rsid w:val="00321B4A"/>
    <w:rsid w:val="00321CA2"/>
    <w:rsid w:val="00321D8A"/>
    <w:rsid w:val="00322196"/>
    <w:rsid w:val="003222CB"/>
    <w:rsid w:val="0032254B"/>
    <w:rsid w:val="00322602"/>
    <w:rsid w:val="00322B79"/>
    <w:rsid w:val="00322EFE"/>
    <w:rsid w:val="00322F55"/>
    <w:rsid w:val="003230BF"/>
    <w:rsid w:val="003230F5"/>
    <w:rsid w:val="003231BF"/>
    <w:rsid w:val="00323201"/>
    <w:rsid w:val="00323286"/>
    <w:rsid w:val="00323294"/>
    <w:rsid w:val="00323381"/>
    <w:rsid w:val="00323713"/>
    <w:rsid w:val="003237BA"/>
    <w:rsid w:val="00323903"/>
    <w:rsid w:val="00323907"/>
    <w:rsid w:val="00323948"/>
    <w:rsid w:val="003239CA"/>
    <w:rsid w:val="00323A1D"/>
    <w:rsid w:val="00323A4D"/>
    <w:rsid w:val="00323A7F"/>
    <w:rsid w:val="0032401D"/>
    <w:rsid w:val="00324289"/>
    <w:rsid w:val="00324313"/>
    <w:rsid w:val="003245FF"/>
    <w:rsid w:val="0032487B"/>
    <w:rsid w:val="00324BA9"/>
    <w:rsid w:val="00324CA8"/>
    <w:rsid w:val="00324CBE"/>
    <w:rsid w:val="00324D60"/>
    <w:rsid w:val="00324F65"/>
    <w:rsid w:val="00325130"/>
    <w:rsid w:val="00325226"/>
    <w:rsid w:val="0032522E"/>
    <w:rsid w:val="00325343"/>
    <w:rsid w:val="003254C7"/>
    <w:rsid w:val="00325897"/>
    <w:rsid w:val="00325D86"/>
    <w:rsid w:val="003261DA"/>
    <w:rsid w:val="00326322"/>
    <w:rsid w:val="003265F7"/>
    <w:rsid w:val="003269F7"/>
    <w:rsid w:val="00326A0F"/>
    <w:rsid w:val="00326C94"/>
    <w:rsid w:val="00326FFF"/>
    <w:rsid w:val="0032732C"/>
    <w:rsid w:val="003273AE"/>
    <w:rsid w:val="00327489"/>
    <w:rsid w:val="0032755C"/>
    <w:rsid w:val="00327566"/>
    <w:rsid w:val="00327944"/>
    <w:rsid w:val="00327D65"/>
    <w:rsid w:val="00327FCE"/>
    <w:rsid w:val="00330455"/>
    <w:rsid w:val="003305CC"/>
    <w:rsid w:val="0033093B"/>
    <w:rsid w:val="003309AC"/>
    <w:rsid w:val="00330AE1"/>
    <w:rsid w:val="00330B76"/>
    <w:rsid w:val="00330CAA"/>
    <w:rsid w:val="00330F42"/>
    <w:rsid w:val="00331007"/>
    <w:rsid w:val="00331467"/>
    <w:rsid w:val="003314BB"/>
    <w:rsid w:val="00331648"/>
    <w:rsid w:val="00331880"/>
    <w:rsid w:val="0033190D"/>
    <w:rsid w:val="00331A99"/>
    <w:rsid w:val="00331B13"/>
    <w:rsid w:val="00331BDF"/>
    <w:rsid w:val="00331DAF"/>
    <w:rsid w:val="0033217D"/>
    <w:rsid w:val="003321E6"/>
    <w:rsid w:val="003321EF"/>
    <w:rsid w:val="0033248B"/>
    <w:rsid w:val="0033260A"/>
    <w:rsid w:val="003327C4"/>
    <w:rsid w:val="00332873"/>
    <w:rsid w:val="003328F0"/>
    <w:rsid w:val="00332A8E"/>
    <w:rsid w:val="00332B7D"/>
    <w:rsid w:val="00332F4E"/>
    <w:rsid w:val="003331B4"/>
    <w:rsid w:val="00333392"/>
    <w:rsid w:val="003335C0"/>
    <w:rsid w:val="003337A4"/>
    <w:rsid w:val="00333848"/>
    <w:rsid w:val="00333B79"/>
    <w:rsid w:val="00333D18"/>
    <w:rsid w:val="00333D85"/>
    <w:rsid w:val="00333F00"/>
    <w:rsid w:val="0033433B"/>
    <w:rsid w:val="00334517"/>
    <w:rsid w:val="003345C6"/>
    <w:rsid w:val="003347AD"/>
    <w:rsid w:val="00334958"/>
    <w:rsid w:val="0033498E"/>
    <w:rsid w:val="00334C93"/>
    <w:rsid w:val="00334E8C"/>
    <w:rsid w:val="00334F25"/>
    <w:rsid w:val="00334FEE"/>
    <w:rsid w:val="0033503F"/>
    <w:rsid w:val="0033510A"/>
    <w:rsid w:val="0033513D"/>
    <w:rsid w:val="003351DE"/>
    <w:rsid w:val="00335237"/>
    <w:rsid w:val="003352CF"/>
    <w:rsid w:val="003353CB"/>
    <w:rsid w:val="003353F8"/>
    <w:rsid w:val="0033570B"/>
    <w:rsid w:val="003357A2"/>
    <w:rsid w:val="003357E5"/>
    <w:rsid w:val="003358F3"/>
    <w:rsid w:val="003359FF"/>
    <w:rsid w:val="00335AB2"/>
    <w:rsid w:val="00335BA1"/>
    <w:rsid w:val="00335D8F"/>
    <w:rsid w:val="00335DA0"/>
    <w:rsid w:val="00335EBE"/>
    <w:rsid w:val="00335F5A"/>
    <w:rsid w:val="00335FE8"/>
    <w:rsid w:val="003360AF"/>
    <w:rsid w:val="003360EB"/>
    <w:rsid w:val="003362AF"/>
    <w:rsid w:val="003365AF"/>
    <w:rsid w:val="003365ED"/>
    <w:rsid w:val="00336617"/>
    <w:rsid w:val="0033685F"/>
    <w:rsid w:val="00336887"/>
    <w:rsid w:val="00336A6D"/>
    <w:rsid w:val="00336B93"/>
    <w:rsid w:val="00336C8F"/>
    <w:rsid w:val="003370B1"/>
    <w:rsid w:val="003379C7"/>
    <w:rsid w:val="00337B76"/>
    <w:rsid w:val="00337B94"/>
    <w:rsid w:val="00337BCB"/>
    <w:rsid w:val="00337C5F"/>
    <w:rsid w:val="00337E91"/>
    <w:rsid w:val="00337FCE"/>
    <w:rsid w:val="00340051"/>
    <w:rsid w:val="00340141"/>
    <w:rsid w:val="00340217"/>
    <w:rsid w:val="003402CD"/>
    <w:rsid w:val="00340680"/>
    <w:rsid w:val="003409ED"/>
    <w:rsid w:val="00340AFC"/>
    <w:rsid w:val="00340D00"/>
    <w:rsid w:val="003410BC"/>
    <w:rsid w:val="00341182"/>
    <w:rsid w:val="003411B7"/>
    <w:rsid w:val="0034175E"/>
    <w:rsid w:val="00341925"/>
    <w:rsid w:val="0034196E"/>
    <w:rsid w:val="00341BB2"/>
    <w:rsid w:val="00341CA5"/>
    <w:rsid w:val="00341CFA"/>
    <w:rsid w:val="00341F84"/>
    <w:rsid w:val="0034237C"/>
    <w:rsid w:val="003423AA"/>
    <w:rsid w:val="00342429"/>
    <w:rsid w:val="003424ED"/>
    <w:rsid w:val="00342569"/>
    <w:rsid w:val="00342726"/>
    <w:rsid w:val="00342787"/>
    <w:rsid w:val="00342D0A"/>
    <w:rsid w:val="00342D28"/>
    <w:rsid w:val="00342DDD"/>
    <w:rsid w:val="003432CC"/>
    <w:rsid w:val="0034333C"/>
    <w:rsid w:val="0034339F"/>
    <w:rsid w:val="0034345C"/>
    <w:rsid w:val="0034350B"/>
    <w:rsid w:val="00343BB4"/>
    <w:rsid w:val="00343C54"/>
    <w:rsid w:val="00343EED"/>
    <w:rsid w:val="00344065"/>
    <w:rsid w:val="0034407E"/>
    <w:rsid w:val="003440B4"/>
    <w:rsid w:val="00344155"/>
    <w:rsid w:val="0034445E"/>
    <w:rsid w:val="00344491"/>
    <w:rsid w:val="003445CF"/>
    <w:rsid w:val="00344874"/>
    <w:rsid w:val="00344937"/>
    <w:rsid w:val="00344985"/>
    <w:rsid w:val="0034498B"/>
    <w:rsid w:val="00344994"/>
    <w:rsid w:val="00344A02"/>
    <w:rsid w:val="00344B29"/>
    <w:rsid w:val="00345447"/>
    <w:rsid w:val="00345514"/>
    <w:rsid w:val="0034562F"/>
    <w:rsid w:val="003457DE"/>
    <w:rsid w:val="00345855"/>
    <w:rsid w:val="00345E96"/>
    <w:rsid w:val="00345F19"/>
    <w:rsid w:val="00345F1A"/>
    <w:rsid w:val="00345F79"/>
    <w:rsid w:val="00346103"/>
    <w:rsid w:val="0034634E"/>
    <w:rsid w:val="003464E4"/>
    <w:rsid w:val="003465BD"/>
    <w:rsid w:val="0034669F"/>
    <w:rsid w:val="003466BB"/>
    <w:rsid w:val="003466FA"/>
    <w:rsid w:val="003468DC"/>
    <w:rsid w:val="00346A80"/>
    <w:rsid w:val="00346C1B"/>
    <w:rsid w:val="00346C5F"/>
    <w:rsid w:val="00346D59"/>
    <w:rsid w:val="00346EAF"/>
    <w:rsid w:val="0034710C"/>
    <w:rsid w:val="00347166"/>
    <w:rsid w:val="003472F4"/>
    <w:rsid w:val="00347317"/>
    <w:rsid w:val="0034785D"/>
    <w:rsid w:val="00347899"/>
    <w:rsid w:val="00347DE1"/>
    <w:rsid w:val="00347F07"/>
    <w:rsid w:val="003500A0"/>
    <w:rsid w:val="003500F5"/>
    <w:rsid w:val="00350136"/>
    <w:rsid w:val="00350389"/>
    <w:rsid w:val="003503AE"/>
    <w:rsid w:val="003504FD"/>
    <w:rsid w:val="0035081B"/>
    <w:rsid w:val="00350839"/>
    <w:rsid w:val="00350938"/>
    <w:rsid w:val="00350B70"/>
    <w:rsid w:val="00350B9A"/>
    <w:rsid w:val="00350C70"/>
    <w:rsid w:val="00350E4E"/>
    <w:rsid w:val="00350F53"/>
    <w:rsid w:val="0035109B"/>
    <w:rsid w:val="00351329"/>
    <w:rsid w:val="0035134A"/>
    <w:rsid w:val="003513FD"/>
    <w:rsid w:val="00351479"/>
    <w:rsid w:val="003516DF"/>
    <w:rsid w:val="0035174A"/>
    <w:rsid w:val="003517F5"/>
    <w:rsid w:val="00351823"/>
    <w:rsid w:val="00351C28"/>
    <w:rsid w:val="00351CE0"/>
    <w:rsid w:val="00351F2B"/>
    <w:rsid w:val="0035220A"/>
    <w:rsid w:val="003525C1"/>
    <w:rsid w:val="003528C6"/>
    <w:rsid w:val="00352CBB"/>
    <w:rsid w:val="00352DF2"/>
    <w:rsid w:val="003531E9"/>
    <w:rsid w:val="00353406"/>
    <w:rsid w:val="003535AB"/>
    <w:rsid w:val="0035375C"/>
    <w:rsid w:val="003537B0"/>
    <w:rsid w:val="003537C6"/>
    <w:rsid w:val="00353942"/>
    <w:rsid w:val="00353BB5"/>
    <w:rsid w:val="00353D75"/>
    <w:rsid w:val="00353DA5"/>
    <w:rsid w:val="00353ED5"/>
    <w:rsid w:val="0035408D"/>
    <w:rsid w:val="00354098"/>
    <w:rsid w:val="003540D0"/>
    <w:rsid w:val="00354132"/>
    <w:rsid w:val="00354170"/>
    <w:rsid w:val="003541E3"/>
    <w:rsid w:val="00354264"/>
    <w:rsid w:val="003545A8"/>
    <w:rsid w:val="00354863"/>
    <w:rsid w:val="003548BC"/>
    <w:rsid w:val="003548C3"/>
    <w:rsid w:val="003548F5"/>
    <w:rsid w:val="003549F1"/>
    <w:rsid w:val="00354BA4"/>
    <w:rsid w:val="00354EAD"/>
    <w:rsid w:val="00354F49"/>
    <w:rsid w:val="00354F5A"/>
    <w:rsid w:val="00355297"/>
    <w:rsid w:val="00355676"/>
    <w:rsid w:val="00355690"/>
    <w:rsid w:val="00355A5D"/>
    <w:rsid w:val="00355B10"/>
    <w:rsid w:val="00355B2B"/>
    <w:rsid w:val="00355C4C"/>
    <w:rsid w:val="00355DC6"/>
    <w:rsid w:val="003561D9"/>
    <w:rsid w:val="003563D1"/>
    <w:rsid w:val="0035653D"/>
    <w:rsid w:val="00356859"/>
    <w:rsid w:val="00356BD8"/>
    <w:rsid w:val="00356F1E"/>
    <w:rsid w:val="00356F2E"/>
    <w:rsid w:val="003571C2"/>
    <w:rsid w:val="00357493"/>
    <w:rsid w:val="00357785"/>
    <w:rsid w:val="003577B3"/>
    <w:rsid w:val="003577E3"/>
    <w:rsid w:val="00357849"/>
    <w:rsid w:val="00357C80"/>
    <w:rsid w:val="00357E45"/>
    <w:rsid w:val="00357E6B"/>
    <w:rsid w:val="0036017B"/>
    <w:rsid w:val="0036031D"/>
    <w:rsid w:val="00360322"/>
    <w:rsid w:val="003609FF"/>
    <w:rsid w:val="00360D2B"/>
    <w:rsid w:val="00360E0F"/>
    <w:rsid w:val="00360E38"/>
    <w:rsid w:val="00361038"/>
    <w:rsid w:val="00361084"/>
    <w:rsid w:val="00361099"/>
    <w:rsid w:val="003610A4"/>
    <w:rsid w:val="0036114D"/>
    <w:rsid w:val="003611F7"/>
    <w:rsid w:val="0036127A"/>
    <w:rsid w:val="00361289"/>
    <w:rsid w:val="00361728"/>
    <w:rsid w:val="0036191C"/>
    <w:rsid w:val="003619E6"/>
    <w:rsid w:val="00361DD1"/>
    <w:rsid w:val="00361F29"/>
    <w:rsid w:val="00362015"/>
    <w:rsid w:val="0036207F"/>
    <w:rsid w:val="003622B1"/>
    <w:rsid w:val="00362528"/>
    <w:rsid w:val="0036253C"/>
    <w:rsid w:val="00362691"/>
    <w:rsid w:val="003626B5"/>
    <w:rsid w:val="003626F9"/>
    <w:rsid w:val="00362752"/>
    <w:rsid w:val="00362757"/>
    <w:rsid w:val="00362B37"/>
    <w:rsid w:val="00362C39"/>
    <w:rsid w:val="00362CBC"/>
    <w:rsid w:val="00362F54"/>
    <w:rsid w:val="00362FF2"/>
    <w:rsid w:val="00363864"/>
    <w:rsid w:val="00363867"/>
    <w:rsid w:val="003638C3"/>
    <w:rsid w:val="00363A7B"/>
    <w:rsid w:val="00363B38"/>
    <w:rsid w:val="00363B42"/>
    <w:rsid w:val="00363CC2"/>
    <w:rsid w:val="00363F39"/>
    <w:rsid w:val="003640EA"/>
    <w:rsid w:val="003640FF"/>
    <w:rsid w:val="00364267"/>
    <w:rsid w:val="003642F9"/>
    <w:rsid w:val="003643FE"/>
    <w:rsid w:val="0036458A"/>
    <w:rsid w:val="0036466E"/>
    <w:rsid w:val="0036487B"/>
    <w:rsid w:val="003648E6"/>
    <w:rsid w:val="003649B5"/>
    <w:rsid w:val="003649C5"/>
    <w:rsid w:val="003649D7"/>
    <w:rsid w:val="00364A0A"/>
    <w:rsid w:val="00364AB3"/>
    <w:rsid w:val="00364B99"/>
    <w:rsid w:val="00365017"/>
    <w:rsid w:val="003651D8"/>
    <w:rsid w:val="003653F9"/>
    <w:rsid w:val="003654C5"/>
    <w:rsid w:val="00365677"/>
    <w:rsid w:val="003657B5"/>
    <w:rsid w:val="0036586F"/>
    <w:rsid w:val="0036596E"/>
    <w:rsid w:val="00365E9A"/>
    <w:rsid w:val="00365EFD"/>
    <w:rsid w:val="003663D3"/>
    <w:rsid w:val="00366558"/>
    <w:rsid w:val="00366775"/>
    <w:rsid w:val="00366956"/>
    <w:rsid w:val="00366A06"/>
    <w:rsid w:val="00366A3C"/>
    <w:rsid w:val="00366B2F"/>
    <w:rsid w:val="00366C84"/>
    <w:rsid w:val="00366CBD"/>
    <w:rsid w:val="00366E99"/>
    <w:rsid w:val="00366EBF"/>
    <w:rsid w:val="00366FDA"/>
    <w:rsid w:val="00367017"/>
    <w:rsid w:val="003670B7"/>
    <w:rsid w:val="003670EE"/>
    <w:rsid w:val="003672EA"/>
    <w:rsid w:val="003672EC"/>
    <w:rsid w:val="003673AA"/>
    <w:rsid w:val="00367569"/>
    <w:rsid w:val="003675A6"/>
    <w:rsid w:val="00367A7D"/>
    <w:rsid w:val="00367ABB"/>
    <w:rsid w:val="00367E14"/>
    <w:rsid w:val="00367F43"/>
    <w:rsid w:val="00370093"/>
    <w:rsid w:val="003701FC"/>
    <w:rsid w:val="00370361"/>
    <w:rsid w:val="00370540"/>
    <w:rsid w:val="003708D4"/>
    <w:rsid w:val="00370A55"/>
    <w:rsid w:val="00370B64"/>
    <w:rsid w:val="003711E1"/>
    <w:rsid w:val="00371226"/>
    <w:rsid w:val="00371599"/>
    <w:rsid w:val="003715D1"/>
    <w:rsid w:val="003715FE"/>
    <w:rsid w:val="0037193D"/>
    <w:rsid w:val="00371AAC"/>
    <w:rsid w:val="00371D50"/>
    <w:rsid w:val="0037211B"/>
    <w:rsid w:val="0037232E"/>
    <w:rsid w:val="003726A3"/>
    <w:rsid w:val="0037271B"/>
    <w:rsid w:val="00372A19"/>
    <w:rsid w:val="00372E1E"/>
    <w:rsid w:val="00372F91"/>
    <w:rsid w:val="0037317E"/>
    <w:rsid w:val="0037323D"/>
    <w:rsid w:val="00373804"/>
    <w:rsid w:val="0037383C"/>
    <w:rsid w:val="00373859"/>
    <w:rsid w:val="003738CF"/>
    <w:rsid w:val="00373943"/>
    <w:rsid w:val="00373A9C"/>
    <w:rsid w:val="00373F62"/>
    <w:rsid w:val="003741BF"/>
    <w:rsid w:val="0037439F"/>
    <w:rsid w:val="00374478"/>
    <w:rsid w:val="00374678"/>
    <w:rsid w:val="003746C4"/>
    <w:rsid w:val="00374776"/>
    <w:rsid w:val="00374B4B"/>
    <w:rsid w:val="00374C37"/>
    <w:rsid w:val="00374DDA"/>
    <w:rsid w:val="00374F4F"/>
    <w:rsid w:val="003750BC"/>
    <w:rsid w:val="0037517D"/>
    <w:rsid w:val="003753F0"/>
    <w:rsid w:val="00375409"/>
    <w:rsid w:val="00375555"/>
    <w:rsid w:val="003757F8"/>
    <w:rsid w:val="0037584F"/>
    <w:rsid w:val="00375C6F"/>
    <w:rsid w:val="00375C8F"/>
    <w:rsid w:val="00375E74"/>
    <w:rsid w:val="003760A4"/>
    <w:rsid w:val="003762F4"/>
    <w:rsid w:val="003764A9"/>
    <w:rsid w:val="003764D4"/>
    <w:rsid w:val="003765D7"/>
    <w:rsid w:val="0037666F"/>
    <w:rsid w:val="00376675"/>
    <w:rsid w:val="003766C6"/>
    <w:rsid w:val="003767D3"/>
    <w:rsid w:val="00376868"/>
    <w:rsid w:val="00376885"/>
    <w:rsid w:val="003769A4"/>
    <w:rsid w:val="00376B95"/>
    <w:rsid w:val="00376BC3"/>
    <w:rsid w:val="00376DB4"/>
    <w:rsid w:val="00376E38"/>
    <w:rsid w:val="00376FEC"/>
    <w:rsid w:val="003770CD"/>
    <w:rsid w:val="003770F9"/>
    <w:rsid w:val="00377163"/>
    <w:rsid w:val="0037727D"/>
    <w:rsid w:val="003773EF"/>
    <w:rsid w:val="003774C0"/>
    <w:rsid w:val="003774D0"/>
    <w:rsid w:val="0037767B"/>
    <w:rsid w:val="0037799C"/>
    <w:rsid w:val="00377B72"/>
    <w:rsid w:val="00377BDF"/>
    <w:rsid w:val="00377D05"/>
    <w:rsid w:val="00377D12"/>
    <w:rsid w:val="00377E2C"/>
    <w:rsid w:val="00377E53"/>
    <w:rsid w:val="00377E7E"/>
    <w:rsid w:val="0038028D"/>
    <w:rsid w:val="0038042E"/>
    <w:rsid w:val="003805D1"/>
    <w:rsid w:val="0038083B"/>
    <w:rsid w:val="00380BEF"/>
    <w:rsid w:val="00380D90"/>
    <w:rsid w:val="00380DE5"/>
    <w:rsid w:val="00380FE3"/>
    <w:rsid w:val="0038104A"/>
    <w:rsid w:val="00381085"/>
    <w:rsid w:val="003814F7"/>
    <w:rsid w:val="00381B4F"/>
    <w:rsid w:val="00381B7A"/>
    <w:rsid w:val="00381BD1"/>
    <w:rsid w:val="0038215B"/>
    <w:rsid w:val="0038247E"/>
    <w:rsid w:val="003825F6"/>
    <w:rsid w:val="003827FC"/>
    <w:rsid w:val="00382926"/>
    <w:rsid w:val="00382ABE"/>
    <w:rsid w:val="00382AD5"/>
    <w:rsid w:val="003830E6"/>
    <w:rsid w:val="0038336F"/>
    <w:rsid w:val="003833EA"/>
    <w:rsid w:val="003837D7"/>
    <w:rsid w:val="003837FF"/>
    <w:rsid w:val="00383AA0"/>
    <w:rsid w:val="00383C58"/>
    <w:rsid w:val="00383F6F"/>
    <w:rsid w:val="00384181"/>
    <w:rsid w:val="003841C5"/>
    <w:rsid w:val="0038429A"/>
    <w:rsid w:val="00384301"/>
    <w:rsid w:val="0038465A"/>
    <w:rsid w:val="0038474A"/>
    <w:rsid w:val="0038485D"/>
    <w:rsid w:val="003848B0"/>
    <w:rsid w:val="00384A61"/>
    <w:rsid w:val="00384C26"/>
    <w:rsid w:val="00384C89"/>
    <w:rsid w:val="00384F16"/>
    <w:rsid w:val="00384FAA"/>
    <w:rsid w:val="003850B7"/>
    <w:rsid w:val="00385117"/>
    <w:rsid w:val="0038528D"/>
    <w:rsid w:val="003852EE"/>
    <w:rsid w:val="0038535C"/>
    <w:rsid w:val="0038555F"/>
    <w:rsid w:val="00385690"/>
    <w:rsid w:val="003858A8"/>
    <w:rsid w:val="00385F06"/>
    <w:rsid w:val="00385F9F"/>
    <w:rsid w:val="003861B3"/>
    <w:rsid w:val="003861E1"/>
    <w:rsid w:val="00386221"/>
    <w:rsid w:val="00386291"/>
    <w:rsid w:val="003863D7"/>
    <w:rsid w:val="003864B6"/>
    <w:rsid w:val="00386AB8"/>
    <w:rsid w:val="00386E6C"/>
    <w:rsid w:val="003870FD"/>
    <w:rsid w:val="003874FE"/>
    <w:rsid w:val="00387647"/>
    <w:rsid w:val="00387728"/>
    <w:rsid w:val="00387AC5"/>
    <w:rsid w:val="00387C7B"/>
    <w:rsid w:val="00387D05"/>
    <w:rsid w:val="00387D2D"/>
    <w:rsid w:val="00387D4E"/>
    <w:rsid w:val="00387EE2"/>
    <w:rsid w:val="003903E2"/>
    <w:rsid w:val="003904FD"/>
    <w:rsid w:val="00390793"/>
    <w:rsid w:val="0039089B"/>
    <w:rsid w:val="003908FE"/>
    <w:rsid w:val="00390A52"/>
    <w:rsid w:val="00390C61"/>
    <w:rsid w:val="00390DEB"/>
    <w:rsid w:val="00390E61"/>
    <w:rsid w:val="00390EB4"/>
    <w:rsid w:val="003910DF"/>
    <w:rsid w:val="0039110A"/>
    <w:rsid w:val="003912C6"/>
    <w:rsid w:val="003912E2"/>
    <w:rsid w:val="00391348"/>
    <w:rsid w:val="00391583"/>
    <w:rsid w:val="00391598"/>
    <w:rsid w:val="003915D7"/>
    <w:rsid w:val="003916C6"/>
    <w:rsid w:val="0039182D"/>
    <w:rsid w:val="00391888"/>
    <w:rsid w:val="003918CD"/>
    <w:rsid w:val="003919A8"/>
    <w:rsid w:val="00391AD7"/>
    <w:rsid w:val="00391DE2"/>
    <w:rsid w:val="00392009"/>
    <w:rsid w:val="00392047"/>
    <w:rsid w:val="00392192"/>
    <w:rsid w:val="00392586"/>
    <w:rsid w:val="0039258D"/>
    <w:rsid w:val="003925C0"/>
    <w:rsid w:val="00392B4F"/>
    <w:rsid w:val="00392C01"/>
    <w:rsid w:val="00392C79"/>
    <w:rsid w:val="00393318"/>
    <w:rsid w:val="003933B9"/>
    <w:rsid w:val="003934FC"/>
    <w:rsid w:val="00393514"/>
    <w:rsid w:val="0039351D"/>
    <w:rsid w:val="00393C44"/>
    <w:rsid w:val="00393DFF"/>
    <w:rsid w:val="00393EEA"/>
    <w:rsid w:val="003941FF"/>
    <w:rsid w:val="00394533"/>
    <w:rsid w:val="00394596"/>
    <w:rsid w:val="00394717"/>
    <w:rsid w:val="00394759"/>
    <w:rsid w:val="0039478B"/>
    <w:rsid w:val="003949FD"/>
    <w:rsid w:val="00394B0E"/>
    <w:rsid w:val="00394CE0"/>
    <w:rsid w:val="00394CF4"/>
    <w:rsid w:val="00394E99"/>
    <w:rsid w:val="0039518C"/>
    <w:rsid w:val="00395367"/>
    <w:rsid w:val="00395765"/>
    <w:rsid w:val="003957F1"/>
    <w:rsid w:val="00395CAD"/>
    <w:rsid w:val="00395D15"/>
    <w:rsid w:val="00395D81"/>
    <w:rsid w:val="00395FEB"/>
    <w:rsid w:val="003961A4"/>
    <w:rsid w:val="003961B2"/>
    <w:rsid w:val="003962C9"/>
    <w:rsid w:val="003962FE"/>
    <w:rsid w:val="00396398"/>
    <w:rsid w:val="00396864"/>
    <w:rsid w:val="00396986"/>
    <w:rsid w:val="003969EF"/>
    <w:rsid w:val="00396A81"/>
    <w:rsid w:val="00396ACD"/>
    <w:rsid w:val="00396E90"/>
    <w:rsid w:val="00396F19"/>
    <w:rsid w:val="003970D0"/>
    <w:rsid w:val="0039714F"/>
    <w:rsid w:val="0039718D"/>
    <w:rsid w:val="003971DC"/>
    <w:rsid w:val="003972AC"/>
    <w:rsid w:val="003972F8"/>
    <w:rsid w:val="003972FE"/>
    <w:rsid w:val="003974F4"/>
    <w:rsid w:val="00397820"/>
    <w:rsid w:val="00397872"/>
    <w:rsid w:val="003978B0"/>
    <w:rsid w:val="003978FA"/>
    <w:rsid w:val="00397974"/>
    <w:rsid w:val="00397AEB"/>
    <w:rsid w:val="00397B2A"/>
    <w:rsid w:val="00397B75"/>
    <w:rsid w:val="00397BAD"/>
    <w:rsid w:val="00397C05"/>
    <w:rsid w:val="00397DCB"/>
    <w:rsid w:val="00397EE3"/>
    <w:rsid w:val="003A021D"/>
    <w:rsid w:val="003A026E"/>
    <w:rsid w:val="003A03BF"/>
    <w:rsid w:val="003A055E"/>
    <w:rsid w:val="003A0611"/>
    <w:rsid w:val="003A067D"/>
    <w:rsid w:val="003A0755"/>
    <w:rsid w:val="003A085E"/>
    <w:rsid w:val="003A08D1"/>
    <w:rsid w:val="003A0960"/>
    <w:rsid w:val="003A0A5E"/>
    <w:rsid w:val="003A0DBB"/>
    <w:rsid w:val="003A0E09"/>
    <w:rsid w:val="003A0E49"/>
    <w:rsid w:val="003A0FFD"/>
    <w:rsid w:val="003A10D8"/>
    <w:rsid w:val="003A1209"/>
    <w:rsid w:val="003A14A7"/>
    <w:rsid w:val="003A1592"/>
    <w:rsid w:val="003A17C5"/>
    <w:rsid w:val="003A1C29"/>
    <w:rsid w:val="003A1F30"/>
    <w:rsid w:val="003A1FE0"/>
    <w:rsid w:val="003A2417"/>
    <w:rsid w:val="003A2532"/>
    <w:rsid w:val="003A2541"/>
    <w:rsid w:val="003A25BB"/>
    <w:rsid w:val="003A283A"/>
    <w:rsid w:val="003A293C"/>
    <w:rsid w:val="003A2C36"/>
    <w:rsid w:val="003A2CBE"/>
    <w:rsid w:val="003A2F76"/>
    <w:rsid w:val="003A30AC"/>
    <w:rsid w:val="003A30B1"/>
    <w:rsid w:val="003A3318"/>
    <w:rsid w:val="003A3492"/>
    <w:rsid w:val="003A36D7"/>
    <w:rsid w:val="003A3B2F"/>
    <w:rsid w:val="003A3C16"/>
    <w:rsid w:val="003A3CA9"/>
    <w:rsid w:val="003A3F23"/>
    <w:rsid w:val="003A3F92"/>
    <w:rsid w:val="003A401B"/>
    <w:rsid w:val="003A425E"/>
    <w:rsid w:val="003A4263"/>
    <w:rsid w:val="003A438E"/>
    <w:rsid w:val="003A455F"/>
    <w:rsid w:val="003A45C8"/>
    <w:rsid w:val="003A46D7"/>
    <w:rsid w:val="003A4971"/>
    <w:rsid w:val="003A4AE5"/>
    <w:rsid w:val="003A4B59"/>
    <w:rsid w:val="003A4B85"/>
    <w:rsid w:val="003A4C50"/>
    <w:rsid w:val="003A4F76"/>
    <w:rsid w:val="003A53A1"/>
    <w:rsid w:val="003A53AC"/>
    <w:rsid w:val="003A540E"/>
    <w:rsid w:val="003A5661"/>
    <w:rsid w:val="003A5777"/>
    <w:rsid w:val="003A585D"/>
    <w:rsid w:val="003A5A54"/>
    <w:rsid w:val="003A5D92"/>
    <w:rsid w:val="003A62E3"/>
    <w:rsid w:val="003A6470"/>
    <w:rsid w:val="003A6543"/>
    <w:rsid w:val="003A656A"/>
    <w:rsid w:val="003A65D2"/>
    <w:rsid w:val="003A668B"/>
    <w:rsid w:val="003A6AD6"/>
    <w:rsid w:val="003A6CFE"/>
    <w:rsid w:val="003A6EB3"/>
    <w:rsid w:val="003A6EFA"/>
    <w:rsid w:val="003A6FF1"/>
    <w:rsid w:val="003A72FA"/>
    <w:rsid w:val="003A74DC"/>
    <w:rsid w:val="003A755C"/>
    <w:rsid w:val="003A7691"/>
    <w:rsid w:val="003A7853"/>
    <w:rsid w:val="003A7A46"/>
    <w:rsid w:val="003A7E16"/>
    <w:rsid w:val="003B0087"/>
    <w:rsid w:val="003B00F1"/>
    <w:rsid w:val="003B0147"/>
    <w:rsid w:val="003B0189"/>
    <w:rsid w:val="003B0305"/>
    <w:rsid w:val="003B040E"/>
    <w:rsid w:val="003B0739"/>
    <w:rsid w:val="003B08C0"/>
    <w:rsid w:val="003B0BB1"/>
    <w:rsid w:val="003B0CDF"/>
    <w:rsid w:val="003B0CE6"/>
    <w:rsid w:val="003B0D08"/>
    <w:rsid w:val="003B0EBB"/>
    <w:rsid w:val="003B0F16"/>
    <w:rsid w:val="003B0FB2"/>
    <w:rsid w:val="003B109A"/>
    <w:rsid w:val="003B12D0"/>
    <w:rsid w:val="003B14F7"/>
    <w:rsid w:val="003B158F"/>
    <w:rsid w:val="003B170F"/>
    <w:rsid w:val="003B1818"/>
    <w:rsid w:val="003B18FA"/>
    <w:rsid w:val="003B1A33"/>
    <w:rsid w:val="003B1C55"/>
    <w:rsid w:val="003B1DFD"/>
    <w:rsid w:val="003B1F42"/>
    <w:rsid w:val="003B1F52"/>
    <w:rsid w:val="003B20F6"/>
    <w:rsid w:val="003B211A"/>
    <w:rsid w:val="003B2544"/>
    <w:rsid w:val="003B2552"/>
    <w:rsid w:val="003B25B0"/>
    <w:rsid w:val="003B25C4"/>
    <w:rsid w:val="003B284F"/>
    <w:rsid w:val="003B2A17"/>
    <w:rsid w:val="003B2C2F"/>
    <w:rsid w:val="003B2DDB"/>
    <w:rsid w:val="003B2F0F"/>
    <w:rsid w:val="003B2FD9"/>
    <w:rsid w:val="003B30EC"/>
    <w:rsid w:val="003B330E"/>
    <w:rsid w:val="003B3450"/>
    <w:rsid w:val="003B3482"/>
    <w:rsid w:val="003B353E"/>
    <w:rsid w:val="003B359D"/>
    <w:rsid w:val="003B3AC0"/>
    <w:rsid w:val="003B3B4E"/>
    <w:rsid w:val="003B4142"/>
    <w:rsid w:val="003B424F"/>
    <w:rsid w:val="003B49E9"/>
    <w:rsid w:val="003B4A55"/>
    <w:rsid w:val="003B4A62"/>
    <w:rsid w:val="003B4ABF"/>
    <w:rsid w:val="003B4B21"/>
    <w:rsid w:val="003B4CBC"/>
    <w:rsid w:val="003B4D46"/>
    <w:rsid w:val="003B4D8F"/>
    <w:rsid w:val="003B4DF8"/>
    <w:rsid w:val="003B4EBA"/>
    <w:rsid w:val="003B4F44"/>
    <w:rsid w:val="003B4F4F"/>
    <w:rsid w:val="003B4FAE"/>
    <w:rsid w:val="003B5080"/>
    <w:rsid w:val="003B50EF"/>
    <w:rsid w:val="003B52CD"/>
    <w:rsid w:val="003B5414"/>
    <w:rsid w:val="003B5615"/>
    <w:rsid w:val="003B562A"/>
    <w:rsid w:val="003B59D5"/>
    <w:rsid w:val="003B5CE6"/>
    <w:rsid w:val="003B5DF6"/>
    <w:rsid w:val="003B5EEC"/>
    <w:rsid w:val="003B6109"/>
    <w:rsid w:val="003B6391"/>
    <w:rsid w:val="003B63A9"/>
    <w:rsid w:val="003B653C"/>
    <w:rsid w:val="003B666D"/>
    <w:rsid w:val="003B6693"/>
    <w:rsid w:val="003B66E8"/>
    <w:rsid w:val="003B686B"/>
    <w:rsid w:val="003B69B0"/>
    <w:rsid w:val="003B6A01"/>
    <w:rsid w:val="003B6B6D"/>
    <w:rsid w:val="003B6C9F"/>
    <w:rsid w:val="003B6E3D"/>
    <w:rsid w:val="003B6F60"/>
    <w:rsid w:val="003B72C1"/>
    <w:rsid w:val="003B72E0"/>
    <w:rsid w:val="003B73B6"/>
    <w:rsid w:val="003B7502"/>
    <w:rsid w:val="003B75DD"/>
    <w:rsid w:val="003B7655"/>
    <w:rsid w:val="003B77AF"/>
    <w:rsid w:val="003B77E5"/>
    <w:rsid w:val="003B77E7"/>
    <w:rsid w:val="003B7A32"/>
    <w:rsid w:val="003B7AD8"/>
    <w:rsid w:val="003B7E1C"/>
    <w:rsid w:val="003B7F6B"/>
    <w:rsid w:val="003C0278"/>
    <w:rsid w:val="003C03EB"/>
    <w:rsid w:val="003C0703"/>
    <w:rsid w:val="003C0762"/>
    <w:rsid w:val="003C08C9"/>
    <w:rsid w:val="003C0A60"/>
    <w:rsid w:val="003C0E73"/>
    <w:rsid w:val="003C10AF"/>
    <w:rsid w:val="003C111C"/>
    <w:rsid w:val="003C2098"/>
    <w:rsid w:val="003C2153"/>
    <w:rsid w:val="003C2348"/>
    <w:rsid w:val="003C23B4"/>
    <w:rsid w:val="003C246F"/>
    <w:rsid w:val="003C2737"/>
    <w:rsid w:val="003C279F"/>
    <w:rsid w:val="003C2818"/>
    <w:rsid w:val="003C28F6"/>
    <w:rsid w:val="003C2BA3"/>
    <w:rsid w:val="003C2C33"/>
    <w:rsid w:val="003C2D31"/>
    <w:rsid w:val="003C2D50"/>
    <w:rsid w:val="003C2D6E"/>
    <w:rsid w:val="003C3573"/>
    <w:rsid w:val="003C35A3"/>
    <w:rsid w:val="003C3750"/>
    <w:rsid w:val="003C379D"/>
    <w:rsid w:val="003C384D"/>
    <w:rsid w:val="003C3941"/>
    <w:rsid w:val="003C3C6F"/>
    <w:rsid w:val="003C3CF0"/>
    <w:rsid w:val="003C3D28"/>
    <w:rsid w:val="003C3D4A"/>
    <w:rsid w:val="003C3F29"/>
    <w:rsid w:val="003C3F46"/>
    <w:rsid w:val="003C3FC7"/>
    <w:rsid w:val="003C407A"/>
    <w:rsid w:val="003C42A7"/>
    <w:rsid w:val="003C4600"/>
    <w:rsid w:val="003C4673"/>
    <w:rsid w:val="003C468C"/>
    <w:rsid w:val="003C46A9"/>
    <w:rsid w:val="003C46CE"/>
    <w:rsid w:val="003C480A"/>
    <w:rsid w:val="003C48CA"/>
    <w:rsid w:val="003C49E4"/>
    <w:rsid w:val="003C4BC8"/>
    <w:rsid w:val="003C513C"/>
    <w:rsid w:val="003C514A"/>
    <w:rsid w:val="003C5377"/>
    <w:rsid w:val="003C593D"/>
    <w:rsid w:val="003C5D1B"/>
    <w:rsid w:val="003C611F"/>
    <w:rsid w:val="003C62B5"/>
    <w:rsid w:val="003C65FC"/>
    <w:rsid w:val="003C67E5"/>
    <w:rsid w:val="003C67F4"/>
    <w:rsid w:val="003C6BDB"/>
    <w:rsid w:val="003C6D4F"/>
    <w:rsid w:val="003C6E0C"/>
    <w:rsid w:val="003C6E4E"/>
    <w:rsid w:val="003C6F2A"/>
    <w:rsid w:val="003C6FAB"/>
    <w:rsid w:val="003C7071"/>
    <w:rsid w:val="003C737D"/>
    <w:rsid w:val="003C7383"/>
    <w:rsid w:val="003C75E7"/>
    <w:rsid w:val="003C7A57"/>
    <w:rsid w:val="003C7CA2"/>
    <w:rsid w:val="003C7D94"/>
    <w:rsid w:val="003C7DA5"/>
    <w:rsid w:val="003D0128"/>
    <w:rsid w:val="003D01B2"/>
    <w:rsid w:val="003D03E1"/>
    <w:rsid w:val="003D03E9"/>
    <w:rsid w:val="003D05A9"/>
    <w:rsid w:val="003D0651"/>
    <w:rsid w:val="003D0954"/>
    <w:rsid w:val="003D0975"/>
    <w:rsid w:val="003D0AA6"/>
    <w:rsid w:val="003D0AC2"/>
    <w:rsid w:val="003D0D3B"/>
    <w:rsid w:val="003D0E7F"/>
    <w:rsid w:val="003D0E80"/>
    <w:rsid w:val="003D0F80"/>
    <w:rsid w:val="003D1048"/>
    <w:rsid w:val="003D1328"/>
    <w:rsid w:val="003D1493"/>
    <w:rsid w:val="003D14BB"/>
    <w:rsid w:val="003D1562"/>
    <w:rsid w:val="003D1784"/>
    <w:rsid w:val="003D188B"/>
    <w:rsid w:val="003D1CB2"/>
    <w:rsid w:val="003D1E21"/>
    <w:rsid w:val="003D1E83"/>
    <w:rsid w:val="003D2156"/>
    <w:rsid w:val="003D22BF"/>
    <w:rsid w:val="003D2493"/>
    <w:rsid w:val="003D24AF"/>
    <w:rsid w:val="003D2775"/>
    <w:rsid w:val="003D27B0"/>
    <w:rsid w:val="003D280E"/>
    <w:rsid w:val="003D2970"/>
    <w:rsid w:val="003D2B55"/>
    <w:rsid w:val="003D3009"/>
    <w:rsid w:val="003D30E5"/>
    <w:rsid w:val="003D3135"/>
    <w:rsid w:val="003D3258"/>
    <w:rsid w:val="003D326D"/>
    <w:rsid w:val="003D34C6"/>
    <w:rsid w:val="003D35F7"/>
    <w:rsid w:val="003D366E"/>
    <w:rsid w:val="003D38EE"/>
    <w:rsid w:val="003D394E"/>
    <w:rsid w:val="003D3AD1"/>
    <w:rsid w:val="003D3AFD"/>
    <w:rsid w:val="003D3D29"/>
    <w:rsid w:val="003D3EE5"/>
    <w:rsid w:val="003D42AB"/>
    <w:rsid w:val="003D453C"/>
    <w:rsid w:val="003D45BF"/>
    <w:rsid w:val="003D4664"/>
    <w:rsid w:val="003D4675"/>
    <w:rsid w:val="003D4972"/>
    <w:rsid w:val="003D4B4D"/>
    <w:rsid w:val="003D4BC6"/>
    <w:rsid w:val="003D4BD1"/>
    <w:rsid w:val="003D4BE1"/>
    <w:rsid w:val="003D4BFC"/>
    <w:rsid w:val="003D4C2F"/>
    <w:rsid w:val="003D4D99"/>
    <w:rsid w:val="003D4E01"/>
    <w:rsid w:val="003D4F28"/>
    <w:rsid w:val="003D4F6C"/>
    <w:rsid w:val="003D5034"/>
    <w:rsid w:val="003D5055"/>
    <w:rsid w:val="003D5653"/>
    <w:rsid w:val="003D5654"/>
    <w:rsid w:val="003D5862"/>
    <w:rsid w:val="003D5A05"/>
    <w:rsid w:val="003D5B5C"/>
    <w:rsid w:val="003D5C1A"/>
    <w:rsid w:val="003D5E02"/>
    <w:rsid w:val="003D5FC7"/>
    <w:rsid w:val="003D6006"/>
    <w:rsid w:val="003D61F1"/>
    <w:rsid w:val="003D63C8"/>
    <w:rsid w:val="003D64B4"/>
    <w:rsid w:val="003D66D3"/>
    <w:rsid w:val="003D6B17"/>
    <w:rsid w:val="003D6B77"/>
    <w:rsid w:val="003D6BAF"/>
    <w:rsid w:val="003D6DD9"/>
    <w:rsid w:val="003D7146"/>
    <w:rsid w:val="003D72CE"/>
    <w:rsid w:val="003D7754"/>
    <w:rsid w:val="003D792A"/>
    <w:rsid w:val="003D7948"/>
    <w:rsid w:val="003D799B"/>
    <w:rsid w:val="003D7A73"/>
    <w:rsid w:val="003D7A8F"/>
    <w:rsid w:val="003D7BA5"/>
    <w:rsid w:val="003D7C76"/>
    <w:rsid w:val="003D7CF5"/>
    <w:rsid w:val="003D7E79"/>
    <w:rsid w:val="003E0152"/>
    <w:rsid w:val="003E0183"/>
    <w:rsid w:val="003E045B"/>
    <w:rsid w:val="003E05C6"/>
    <w:rsid w:val="003E0647"/>
    <w:rsid w:val="003E073E"/>
    <w:rsid w:val="003E0A09"/>
    <w:rsid w:val="003E0C42"/>
    <w:rsid w:val="003E0CA9"/>
    <w:rsid w:val="003E0D4C"/>
    <w:rsid w:val="003E0E49"/>
    <w:rsid w:val="003E0E5D"/>
    <w:rsid w:val="003E0E90"/>
    <w:rsid w:val="003E1253"/>
    <w:rsid w:val="003E125C"/>
    <w:rsid w:val="003E135E"/>
    <w:rsid w:val="003E13C3"/>
    <w:rsid w:val="003E16D9"/>
    <w:rsid w:val="003E16ED"/>
    <w:rsid w:val="003E18A3"/>
    <w:rsid w:val="003E1A6E"/>
    <w:rsid w:val="003E1C7C"/>
    <w:rsid w:val="003E1E14"/>
    <w:rsid w:val="003E1F45"/>
    <w:rsid w:val="003E1F64"/>
    <w:rsid w:val="003E20F4"/>
    <w:rsid w:val="003E2293"/>
    <w:rsid w:val="003E242E"/>
    <w:rsid w:val="003E2774"/>
    <w:rsid w:val="003E27B7"/>
    <w:rsid w:val="003E2A63"/>
    <w:rsid w:val="003E2B72"/>
    <w:rsid w:val="003E2E20"/>
    <w:rsid w:val="003E2FF1"/>
    <w:rsid w:val="003E30B5"/>
    <w:rsid w:val="003E3439"/>
    <w:rsid w:val="003E386A"/>
    <w:rsid w:val="003E39E8"/>
    <w:rsid w:val="003E3A0A"/>
    <w:rsid w:val="003E3A92"/>
    <w:rsid w:val="003E3BB3"/>
    <w:rsid w:val="003E3D02"/>
    <w:rsid w:val="003E415B"/>
    <w:rsid w:val="003E4271"/>
    <w:rsid w:val="003E44A5"/>
    <w:rsid w:val="003E4518"/>
    <w:rsid w:val="003E4563"/>
    <w:rsid w:val="003E472C"/>
    <w:rsid w:val="003E48C0"/>
    <w:rsid w:val="003E4B80"/>
    <w:rsid w:val="003E4C9A"/>
    <w:rsid w:val="003E4D32"/>
    <w:rsid w:val="003E4DD1"/>
    <w:rsid w:val="003E4E89"/>
    <w:rsid w:val="003E4F30"/>
    <w:rsid w:val="003E4F4A"/>
    <w:rsid w:val="003E4F89"/>
    <w:rsid w:val="003E5006"/>
    <w:rsid w:val="003E5450"/>
    <w:rsid w:val="003E54B5"/>
    <w:rsid w:val="003E5577"/>
    <w:rsid w:val="003E560F"/>
    <w:rsid w:val="003E5A9A"/>
    <w:rsid w:val="003E5E6E"/>
    <w:rsid w:val="003E5EC9"/>
    <w:rsid w:val="003E5F74"/>
    <w:rsid w:val="003E6053"/>
    <w:rsid w:val="003E622B"/>
    <w:rsid w:val="003E62AC"/>
    <w:rsid w:val="003E6401"/>
    <w:rsid w:val="003E64D1"/>
    <w:rsid w:val="003E65DE"/>
    <w:rsid w:val="003E668B"/>
    <w:rsid w:val="003E672C"/>
    <w:rsid w:val="003E696D"/>
    <w:rsid w:val="003E6996"/>
    <w:rsid w:val="003E6C71"/>
    <w:rsid w:val="003E6D09"/>
    <w:rsid w:val="003E6E6A"/>
    <w:rsid w:val="003E70A9"/>
    <w:rsid w:val="003E722A"/>
    <w:rsid w:val="003E723D"/>
    <w:rsid w:val="003E738A"/>
    <w:rsid w:val="003E745E"/>
    <w:rsid w:val="003E7601"/>
    <w:rsid w:val="003E7742"/>
    <w:rsid w:val="003E784A"/>
    <w:rsid w:val="003E7CCF"/>
    <w:rsid w:val="003E7D5D"/>
    <w:rsid w:val="003E7EC2"/>
    <w:rsid w:val="003F0004"/>
    <w:rsid w:val="003F036A"/>
    <w:rsid w:val="003F036C"/>
    <w:rsid w:val="003F03CE"/>
    <w:rsid w:val="003F041D"/>
    <w:rsid w:val="003F04C4"/>
    <w:rsid w:val="003F0656"/>
    <w:rsid w:val="003F0A8B"/>
    <w:rsid w:val="003F1009"/>
    <w:rsid w:val="003F10C3"/>
    <w:rsid w:val="003F11E1"/>
    <w:rsid w:val="003F12ED"/>
    <w:rsid w:val="003F1320"/>
    <w:rsid w:val="003F14C7"/>
    <w:rsid w:val="003F187A"/>
    <w:rsid w:val="003F2136"/>
    <w:rsid w:val="003F2198"/>
    <w:rsid w:val="003F23BE"/>
    <w:rsid w:val="003F2878"/>
    <w:rsid w:val="003F28E0"/>
    <w:rsid w:val="003F291E"/>
    <w:rsid w:val="003F2C08"/>
    <w:rsid w:val="003F2CEE"/>
    <w:rsid w:val="003F2F1D"/>
    <w:rsid w:val="003F3333"/>
    <w:rsid w:val="003F3891"/>
    <w:rsid w:val="003F38CD"/>
    <w:rsid w:val="003F396B"/>
    <w:rsid w:val="003F3A2D"/>
    <w:rsid w:val="003F3EDA"/>
    <w:rsid w:val="003F3F0F"/>
    <w:rsid w:val="003F3F90"/>
    <w:rsid w:val="003F3FF0"/>
    <w:rsid w:val="003F42EA"/>
    <w:rsid w:val="003F42F8"/>
    <w:rsid w:val="003F4425"/>
    <w:rsid w:val="003F4813"/>
    <w:rsid w:val="003F48FB"/>
    <w:rsid w:val="003F4AFE"/>
    <w:rsid w:val="003F4B1E"/>
    <w:rsid w:val="003F5038"/>
    <w:rsid w:val="003F509E"/>
    <w:rsid w:val="003F53C1"/>
    <w:rsid w:val="003F54D1"/>
    <w:rsid w:val="003F5603"/>
    <w:rsid w:val="003F567F"/>
    <w:rsid w:val="003F57B0"/>
    <w:rsid w:val="003F584A"/>
    <w:rsid w:val="003F5C40"/>
    <w:rsid w:val="003F5D4D"/>
    <w:rsid w:val="003F5ED3"/>
    <w:rsid w:val="003F5F09"/>
    <w:rsid w:val="003F6047"/>
    <w:rsid w:val="003F6205"/>
    <w:rsid w:val="003F63B9"/>
    <w:rsid w:val="003F63BE"/>
    <w:rsid w:val="003F6440"/>
    <w:rsid w:val="003F6627"/>
    <w:rsid w:val="003F66B9"/>
    <w:rsid w:val="003F677B"/>
    <w:rsid w:val="003F6B85"/>
    <w:rsid w:val="003F6E2C"/>
    <w:rsid w:val="003F7496"/>
    <w:rsid w:val="003F74D7"/>
    <w:rsid w:val="003F791D"/>
    <w:rsid w:val="003F7AD7"/>
    <w:rsid w:val="003F7AF1"/>
    <w:rsid w:val="003F7D8E"/>
    <w:rsid w:val="003F7E97"/>
    <w:rsid w:val="003F7FC3"/>
    <w:rsid w:val="003F7FF2"/>
    <w:rsid w:val="0040011B"/>
    <w:rsid w:val="004001B9"/>
    <w:rsid w:val="004001BF"/>
    <w:rsid w:val="004004CA"/>
    <w:rsid w:val="004006A4"/>
    <w:rsid w:val="004006EF"/>
    <w:rsid w:val="00400744"/>
    <w:rsid w:val="00400993"/>
    <w:rsid w:val="004009AC"/>
    <w:rsid w:val="00400B56"/>
    <w:rsid w:val="00400D76"/>
    <w:rsid w:val="00400FA2"/>
    <w:rsid w:val="00400FDB"/>
    <w:rsid w:val="004010D8"/>
    <w:rsid w:val="0040114A"/>
    <w:rsid w:val="00401388"/>
    <w:rsid w:val="00401481"/>
    <w:rsid w:val="00401700"/>
    <w:rsid w:val="0040177D"/>
    <w:rsid w:val="0040182A"/>
    <w:rsid w:val="00401997"/>
    <w:rsid w:val="00401B11"/>
    <w:rsid w:val="00401D77"/>
    <w:rsid w:val="00401EF7"/>
    <w:rsid w:val="00402098"/>
    <w:rsid w:val="004021D8"/>
    <w:rsid w:val="0040231E"/>
    <w:rsid w:val="00402344"/>
    <w:rsid w:val="00402345"/>
    <w:rsid w:val="004027A4"/>
    <w:rsid w:val="004028BE"/>
    <w:rsid w:val="00402AF8"/>
    <w:rsid w:val="00402B36"/>
    <w:rsid w:val="00402E5F"/>
    <w:rsid w:val="00403416"/>
    <w:rsid w:val="004035F0"/>
    <w:rsid w:val="00403670"/>
    <w:rsid w:val="00403696"/>
    <w:rsid w:val="00403887"/>
    <w:rsid w:val="00403888"/>
    <w:rsid w:val="00403A52"/>
    <w:rsid w:val="00404012"/>
    <w:rsid w:val="00404058"/>
    <w:rsid w:val="0040424D"/>
    <w:rsid w:val="0040459F"/>
    <w:rsid w:val="00404656"/>
    <w:rsid w:val="004046FF"/>
    <w:rsid w:val="0040481C"/>
    <w:rsid w:val="004049FB"/>
    <w:rsid w:val="00404A17"/>
    <w:rsid w:val="00404BF2"/>
    <w:rsid w:val="00404CB0"/>
    <w:rsid w:val="00404D24"/>
    <w:rsid w:val="004051FB"/>
    <w:rsid w:val="004052D8"/>
    <w:rsid w:val="00405414"/>
    <w:rsid w:val="0040569F"/>
    <w:rsid w:val="004056DB"/>
    <w:rsid w:val="00405738"/>
    <w:rsid w:val="004058CD"/>
    <w:rsid w:val="00405A0D"/>
    <w:rsid w:val="00405B35"/>
    <w:rsid w:val="00405C57"/>
    <w:rsid w:val="00405DDC"/>
    <w:rsid w:val="00405E2E"/>
    <w:rsid w:val="004063BE"/>
    <w:rsid w:val="004065D4"/>
    <w:rsid w:val="00406A09"/>
    <w:rsid w:val="00406D73"/>
    <w:rsid w:val="00406DE4"/>
    <w:rsid w:val="00406E9B"/>
    <w:rsid w:val="00406EB9"/>
    <w:rsid w:val="00406F29"/>
    <w:rsid w:val="00406FD8"/>
    <w:rsid w:val="0040704E"/>
    <w:rsid w:val="0040710B"/>
    <w:rsid w:val="00407184"/>
    <w:rsid w:val="00407240"/>
    <w:rsid w:val="00407279"/>
    <w:rsid w:val="00407306"/>
    <w:rsid w:val="00407416"/>
    <w:rsid w:val="00407526"/>
    <w:rsid w:val="0040752C"/>
    <w:rsid w:val="00407535"/>
    <w:rsid w:val="0040783D"/>
    <w:rsid w:val="00407CAF"/>
    <w:rsid w:val="00407E1E"/>
    <w:rsid w:val="00407EEB"/>
    <w:rsid w:val="004102C3"/>
    <w:rsid w:val="004105A9"/>
    <w:rsid w:val="0041071B"/>
    <w:rsid w:val="00410A75"/>
    <w:rsid w:val="00410B9F"/>
    <w:rsid w:val="00410C7E"/>
    <w:rsid w:val="00410EC3"/>
    <w:rsid w:val="00411133"/>
    <w:rsid w:val="00411350"/>
    <w:rsid w:val="004114AC"/>
    <w:rsid w:val="0041174A"/>
    <w:rsid w:val="00411A2E"/>
    <w:rsid w:val="00411BE1"/>
    <w:rsid w:val="00411CC9"/>
    <w:rsid w:val="00411D7F"/>
    <w:rsid w:val="00411DF2"/>
    <w:rsid w:val="00411E29"/>
    <w:rsid w:val="0041200F"/>
    <w:rsid w:val="004120F8"/>
    <w:rsid w:val="004121FE"/>
    <w:rsid w:val="00412446"/>
    <w:rsid w:val="004124EE"/>
    <w:rsid w:val="004128FA"/>
    <w:rsid w:val="00412A14"/>
    <w:rsid w:val="00412A88"/>
    <w:rsid w:val="00412B00"/>
    <w:rsid w:val="00412C80"/>
    <w:rsid w:val="00412E96"/>
    <w:rsid w:val="00412F5D"/>
    <w:rsid w:val="0041323C"/>
    <w:rsid w:val="00413378"/>
    <w:rsid w:val="00413480"/>
    <w:rsid w:val="00413927"/>
    <w:rsid w:val="00413B69"/>
    <w:rsid w:val="00413C52"/>
    <w:rsid w:val="00413C6D"/>
    <w:rsid w:val="00413D76"/>
    <w:rsid w:val="00414109"/>
    <w:rsid w:val="00414122"/>
    <w:rsid w:val="00414663"/>
    <w:rsid w:val="00414948"/>
    <w:rsid w:val="00414DDF"/>
    <w:rsid w:val="00414F3C"/>
    <w:rsid w:val="00414FE4"/>
    <w:rsid w:val="00415091"/>
    <w:rsid w:val="004150AF"/>
    <w:rsid w:val="004150BE"/>
    <w:rsid w:val="00415264"/>
    <w:rsid w:val="00415336"/>
    <w:rsid w:val="00415406"/>
    <w:rsid w:val="00415410"/>
    <w:rsid w:val="004154EB"/>
    <w:rsid w:val="00415518"/>
    <w:rsid w:val="00415708"/>
    <w:rsid w:val="0041570C"/>
    <w:rsid w:val="00415C19"/>
    <w:rsid w:val="00415C7D"/>
    <w:rsid w:val="00415F0C"/>
    <w:rsid w:val="00415F8A"/>
    <w:rsid w:val="00416000"/>
    <w:rsid w:val="0041601E"/>
    <w:rsid w:val="004160D7"/>
    <w:rsid w:val="004163CF"/>
    <w:rsid w:val="0041640A"/>
    <w:rsid w:val="0041654D"/>
    <w:rsid w:val="0041666C"/>
    <w:rsid w:val="0041683D"/>
    <w:rsid w:val="0041693C"/>
    <w:rsid w:val="00416979"/>
    <w:rsid w:val="00416AC9"/>
    <w:rsid w:val="00416B5A"/>
    <w:rsid w:val="00416BDE"/>
    <w:rsid w:val="00416E7C"/>
    <w:rsid w:val="00416E7D"/>
    <w:rsid w:val="00416FF4"/>
    <w:rsid w:val="0041707B"/>
    <w:rsid w:val="004170F9"/>
    <w:rsid w:val="0041714E"/>
    <w:rsid w:val="00417236"/>
    <w:rsid w:val="0041726C"/>
    <w:rsid w:val="00417359"/>
    <w:rsid w:val="0041741F"/>
    <w:rsid w:val="00417487"/>
    <w:rsid w:val="004175B4"/>
    <w:rsid w:val="004175E3"/>
    <w:rsid w:val="0041768F"/>
    <w:rsid w:val="00417754"/>
    <w:rsid w:val="00417956"/>
    <w:rsid w:val="0041797C"/>
    <w:rsid w:val="00417A18"/>
    <w:rsid w:val="00417ABB"/>
    <w:rsid w:val="00417B02"/>
    <w:rsid w:val="00417B83"/>
    <w:rsid w:val="00417BCB"/>
    <w:rsid w:val="00417BF8"/>
    <w:rsid w:val="00417C77"/>
    <w:rsid w:val="00417E0D"/>
    <w:rsid w:val="00420174"/>
    <w:rsid w:val="00420293"/>
    <w:rsid w:val="00420473"/>
    <w:rsid w:val="0042069F"/>
    <w:rsid w:val="00420769"/>
    <w:rsid w:val="004208B3"/>
    <w:rsid w:val="00420A25"/>
    <w:rsid w:val="00420A2E"/>
    <w:rsid w:val="00420AB1"/>
    <w:rsid w:val="00420B37"/>
    <w:rsid w:val="00420C85"/>
    <w:rsid w:val="00420DE9"/>
    <w:rsid w:val="00420EEC"/>
    <w:rsid w:val="00421047"/>
    <w:rsid w:val="00421617"/>
    <w:rsid w:val="00421870"/>
    <w:rsid w:val="00421A0D"/>
    <w:rsid w:val="00421A27"/>
    <w:rsid w:val="00421A64"/>
    <w:rsid w:val="00421A93"/>
    <w:rsid w:val="00421DCE"/>
    <w:rsid w:val="00421F06"/>
    <w:rsid w:val="00421F76"/>
    <w:rsid w:val="004221C4"/>
    <w:rsid w:val="0042240E"/>
    <w:rsid w:val="004224C4"/>
    <w:rsid w:val="0042257D"/>
    <w:rsid w:val="00422581"/>
    <w:rsid w:val="0042266D"/>
    <w:rsid w:val="0042273C"/>
    <w:rsid w:val="00422C14"/>
    <w:rsid w:val="00422CCA"/>
    <w:rsid w:val="00422F7C"/>
    <w:rsid w:val="00423149"/>
    <w:rsid w:val="00423272"/>
    <w:rsid w:val="004233B9"/>
    <w:rsid w:val="004233D1"/>
    <w:rsid w:val="0042354D"/>
    <w:rsid w:val="0042374A"/>
    <w:rsid w:val="0042383E"/>
    <w:rsid w:val="00423914"/>
    <w:rsid w:val="00423983"/>
    <w:rsid w:val="00423C7F"/>
    <w:rsid w:val="00423D88"/>
    <w:rsid w:val="00423DE4"/>
    <w:rsid w:val="00423EB0"/>
    <w:rsid w:val="004241A8"/>
    <w:rsid w:val="004242DC"/>
    <w:rsid w:val="00424455"/>
    <w:rsid w:val="004246BD"/>
    <w:rsid w:val="0042482F"/>
    <w:rsid w:val="004248BD"/>
    <w:rsid w:val="004248CC"/>
    <w:rsid w:val="004249BD"/>
    <w:rsid w:val="004249EF"/>
    <w:rsid w:val="00424A2A"/>
    <w:rsid w:val="00424B04"/>
    <w:rsid w:val="00424C82"/>
    <w:rsid w:val="00424F06"/>
    <w:rsid w:val="00425187"/>
    <w:rsid w:val="00425246"/>
    <w:rsid w:val="004252AC"/>
    <w:rsid w:val="00425538"/>
    <w:rsid w:val="00425568"/>
    <w:rsid w:val="0042565B"/>
    <w:rsid w:val="004256BE"/>
    <w:rsid w:val="004256E5"/>
    <w:rsid w:val="0042579F"/>
    <w:rsid w:val="00425A99"/>
    <w:rsid w:val="00425B4A"/>
    <w:rsid w:val="00425E38"/>
    <w:rsid w:val="00425F33"/>
    <w:rsid w:val="00425FA4"/>
    <w:rsid w:val="00425FB4"/>
    <w:rsid w:val="00425FDF"/>
    <w:rsid w:val="0042614E"/>
    <w:rsid w:val="00426183"/>
    <w:rsid w:val="004265D3"/>
    <w:rsid w:val="004267C9"/>
    <w:rsid w:val="0042683B"/>
    <w:rsid w:val="004268B1"/>
    <w:rsid w:val="004269E8"/>
    <w:rsid w:val="00426AA2"/>
    <w:rsid w:val="00426F09"/>
    <w:rsid w:val="0042751A"/>
    <w:rsid w:val="00427606"/>
    <w:rsid w:val="0042760D"/>
    <w:rsid w:val="0042762E"/>
    <w:rsid w:val="00427792"/>
    <w:rsid w:val="0042781E"/>
    <w:rsid w:val="0042784F"/>
    <w:rsid w:val="00427AD9"/>
    <w:rsid w:val="00427C88"/>
    <w:rsid w:val="00427CCF"/>
    <w:rsid w:val="00430096"/>
    <w:rsid w:val="00430271"/>
    <w:rsid w:val="00430413"/>
    <w:rsid w:val="00430431"/>
    <w:rsid w:val="00430433"/>
    <w:rsid w:val="00430510"/>
    <w:rsid w:val="004308DE"/>
    <w:rsid w:val="00430CA6"/>
    <w:rsid w:val="00430E08"/>
    <w:rsid w:val="00430E71"/>
    <w:rsid w:val="00430F2B"/>
    <w:rsid w:val="004310B3"/>
    <w:rsid w:val="0043125E"/>
    <w:rsid w:val="00431351"/>
    <w:rsid w:val="00431594"/>
    <w:rsid w:val="0043167F"/>
    <w:rsid w:val="00431752"/>
    <w:rsid w:val="00431B1B"/>
    <w:rsid w:val="00431C22"/>
    <w:rsid w:val="00431E6F"/>
    <w:rsid w:val="00431FB4"/>
    <w:rsid w:val="00431FCC"/>
    <w:rsid w:val="0043205B"/>
    <w:rsid w:val="00432175"/>
    <w:rsid w:val="00432243"/>
    <w:rsid w:val="00432283"/>
    <w:rsid w:val="00432311"/>
    <w:rsid w:val="0043236F"/>
    <w:rsid w:val="00432415"/>
    <w:rsid w:val="00432493"/>
    <w:rsid w:val="00432634"/>
    <w:rsid w:val="004327B0"/>
    <w:rsid w:val="004327E3"/>
    <w:rsid w:val="00432940"/>
    <w:rsid w:val="00432AB7"/>
    <w:rsid w:val="00432B74"/>
    <w:rsid w:val="00432C42"/>
    <w:rsid w:val="00432DFC"/>
    <w:rsid w:val="00433087"/>
    <w:rsid w:val="00433237"/>
    <w:rsid w:val="00433443"/>
    <w:rsid w:val="0043347E"/>
    <w:rsid w:val="004334A1"/>
    <w:rsid w:val="004334D1"/>
    <w:rsid w:val="00433521"/>
    <w:rsid w:val="00433573"/>
    <w:rsid w:val="004335C4"/>
    <w:rsid w:val="004336C1"/>
    <w:rsid w:val="00433BCC"/>
    <w:rsid w:val="00433D7A"/>
    <w:rsid w:val="00433E73"/>
    <w:rsid w:val="00434145"/>
    <w:rsid w:val="004342B6"/>
    <w:rsid w:val="00434477"/>
    <w:rsid w:val="0043447B"/>
    <w:rsid w:val="004345A1"/>
    <w:rsid w:val="004350C2"/>
    <w:rsid w:val="004352F0"/>
    <w:rsid w:val="004354A6"/>
    <w:rsid w:val="00435560"/>
    <w:rsid w:val="0043573E"/>
    <w:rsid w:val="004357AA"/>
    <w:rsid w:val="00435826"/>
    <w:rsid w:val="00435875"/>
    <w:rsid w:val="004358F0"/>
    <w:rsid w:val="00435C16"/>
    <w:rsid w:val="00435F5B"/>
    <w:rsid w:val="00435FE7"/>
    <w:rsid w:val="004360E1"/>
    <w:rsid w:val="00436245"/>
    <w:rsid w:val="0043643B"/>
    <w:rsid w:val="00436447"/>
    <w:rsid w:val="004366A9"/>
    <w:rsid w:val="004367B2"/>
    <w:rsid w:val="00436BB8"/>
    <w:rsid w:val="00436C21"/>
    <w:rsid w:val="00436CC2"/>
    <w:rsid w:val="00436DB3"/>
    <w:rsid w:val="004371E5"/>
    <w:rsid w:val="004372F8"/>
    <w:rsid w:val="004375B3"/>
    <w:rsid w:val="00437664"/>
    <w:rsid w:val="00437673"/>
    <w:rsid w:val="004377D4"/>
    <w:rsid w:val="00437880"/>
    <w:rsid w:val="00437923"/>
    <w:rsid w:val="004379AE"/>
    <w:rsid w:val="00437B06"/>
    <w:rsid w:val="00437D2F"/>
    <w:rsid w:val="00437D37"/>
    <w:rsid w:val="00437DBF"/>
    <w:rsid w:val="00440003"/>
    <w:rsid w:val="0044006B"/>
    <w:rsid w:val="00440156"/>
    <w:rsid w:val="004401A6"/>
    <w:rsid w:val="004401E1"/>
    <w:rsid w:val="004403DB"/>
    <w:rsid w:val="00440655"/>
    <w:rsid w:val="00440957"/>
    <w:rsid w:val="00440EC5"/>
    <w:rsid w:val="004411E2"/>
    <w:rsid w:val="004415DE"/>
    <w:rsid w:val="00441604"/>
    <w:rsid w:val="004416DF"/>
    <w:rsid w:val="00441772"/>
    <w:rsid w:val="00441D03"/>
    <w:rsid w:val="00441D3E"/>
    <w:rsid w:val="00441DCD"/>
    <w:rsid w:val="00441FC0"/>
    <w:rsid w:val="004420BF"/>
    <w:rsid w:val="00442311"/>
    <w:rsid w:val="0044236F"/>
    <w:rsid w:val="004425B4"/>
    <w:rsid w:val="00442A2D"/>
    <w:rsid w:val="00442A3D"/>
    <w:rsid w:val="00442BA6"/>
    <w:rsid w:val="00442CCE"/>
    <w:rsid w:val="00442CE7"/>
    <w:rsid w:val="0044310E"/>
    <w:rsid w:val="00443306"/>
    <w:rsid w:val="00443341"/>
    <w:rsid w:val="004435B2"/>
    <w:rsid w:val="0044373F"/>
    <w:rsid w:val="00443831"/>
    <w:rsid w:val="00443D2A"/>
    <w:rsid w:val="00443E0E"/>
    <w:rsid w:val="00443F03"/>
    <w:rsid w:val="004440DC"/>
    <w:rsid w:val="004440EE"/>
    <w:rsid w:val="004442E8"/>
    <w:rsid w:val="004444F9"/>
    <w:rsid w:val="00444565"/>
    <w:rsid w:val="00444777"/>
    <w:rsid w:val="00444922"/>
    <w:rsid w:val="00444925"/>
    <w:rsid w:val="00444B32"/>
    <w:rsid w:val="00444C37"/>
    <w:rsid w:val="00444CF5"/>
    <w:rsid w:val="00444DC8"/>
    <w:rsid w:val="00444F03"/>
    <w:rsid w:val="00444F79"/>
    <w:rsid w:val="00445211"/>
    <w:rsid w:val="004452EF"/>
    <w:rsid w:val="0044541A"/>
    <w:rsid w:val="0044542E"/>
    <w:rsid w:val="004454DC"/>
    <w:rsid w:val="00445634"/>
    <w:rsid w:val="004456AF"/>
    <w:rsid w:val="004456BB"/>
    <w:rsid w:val="00445755"/>
    <w:rsid w:val="00445AE8"/>
    <w:rsid w:val="00445B14"/>
    <w:rsid w:val="00446089"/>
    <w:rsid w:val="00446258"/>
    <w:rsid w:val="0044629F"/>
    <w:rsid w:val="004462A1"/>
    <w:rsid w:val="004462E2"/>
    <w:rsid w:val="00446408"/>
    <w:rsid w:val="004467D1"/>
    <w:rsid w:val="0044683C"/>
    <w:rsid w:val="004469DE"/>
    <w:rsid w:val="00446A45"/>
    <w:rsid w:val="00446AEC"/>
    <w:rsid w:val="00446C65"/>
    <w:rsid w:val="00446C81"/>
    <w:rsid w:val="00446F48"/>
    <w:rsid w:val="00446F6B"/>
    <w:rsid w:val="00447004"/>
    <w:rsid w:val="004470E8"/>
    <w:rsid w:val="00447120"/>
    <w:rsid w:val="00447524"/>
    <w:rsid w:val="004475B9"/>
    <w:rsid w:val="00447631"/>
    <w:rsid w:val="0044764F"/>
    <w:rsid w:val="00447898"/>
    <w:rsid w:val="00447E98"/>
    <w:rsid w:val="00447F44"/>
    <w:rsid w:val="00447F66"/>
    <w:rsid w:val="00450091"/>
    <w:rsid w:val="00450624"/>
    <w:rsid w:val="00450AF6"/>
    <w:rsid w:val="00450EE4"/>
    <w:rsid w:val="00450FA9"/>
    <w:rsid w:val="00451075"/>
    <w:rsid w:val="0045108E"/>
    <w:rsid w:val="004511A2"/>
    <w:rsid w:val="00451602"/>
    <w:rsid w:val="00451A29"/>
    <w:rsid w:val="00451A44"/>
    <w:rsid w:val="00451AF1"/>
    <w:rsid w:val="00451BEE"/>
    <w:rsid w:val="00451C8D"/>
    <w:rsid w:val="00451CAA"/>
    <w:rsid w:val="00451FC6"/>
    <w:rsid w:val="00452157"/>
    <w:rsid w:val="00452183"/>
    <w:rsid w:val="004525AC"/>
    <w:rsid w:val="00452656"/>
    <w:rsid w:val="00452704"/>
    <w:rsid w:val="0045284A"/>
    <w:rsid w:val="004529BA"/>
    <w:rsid w:val="00452B24"/>
    <w:rsid w:val="00452E25"/>
    <w:rsid w:val="00453143"/>
    <w:rsid w:val="0045318D"/>
    <w:rsid w:val="004532E1"/>
    <w:rsid w:val="00453462"/>
    <w:rsid w:val="00453935"/>
    <w:rsid w:val="00453A3C"/>
    <w:rsid w:val="00453B0D"/>
    <w:rsid w:val="00453B99"/>
    <w:rsid w:val="00453C07"/>
    <w:rsid w:val="00453D5D"/>
    <w:rsid w:val="00454084"/>
    <w:rsid w:val="0045420F"/>
    <w:rsid w:val="0045427A"/>
    <w:rsid w:val="00454347"/>
    <w:rsid w:val="00454547"/>
    <w:rsid w:val="00454556"/>
    <w:rsid w:val="004546D6"/>
    <w:rsid w:val="00454719"/>
    <w:rsid w:val="004547ED"/>
    <w:rsid w:val="004547FE"/>
    <w:rsid w:val="00454885"/>
    <w:rsid w:val="004548C5"/>
    <w:rsid w:val="004548D0"/>
    <w:rsid w:val="004549BA"/>
    <w:rsid w:val="00454A4E"/>
    <w:rsid w:val="00454BC8"/>
    <w:rsid w:val="00455167"/>
    <w:rsid w:val="004551B8"/>
    <w:rsid w:val="00455452"/>
    <w:rsid w:val="004554B0"/>
    <w:rsid w:val="004554EC"/>
    <w:rsid w:val="0045571D"/>
    <w:rsid w:val="004558D7"/>
    <w:rsid w:val="00455945"/>
    <w:rsid w:val="00455959"/>
    <w:rsid w:val="00455982"/>
    <w:rsid w:val="00455A4D"/>
    <w:rsid w:val="00455E28"/>
    <w:rsid w:val="00456083"/>
    <w:rsid w:val="004560DC"/>
    <w:rsid w:val="00456288"/>
    <w:rsid w:val="0045629D"/>
    <w:rsid w:val="004562B6"/>
    <w:rsid w:val="00456326"/>
    <w:rsid w:val="00456360"/>
    <w:rsid w:val="004563A5"/>
    <w:rsid w:val="004565F3"/>
    <w:rsid w:val="00456988"/>
    <w:rsid w:val="00456F4E"/>
    <w:rsid w:val="00456FC3"/>
    <w:rsid w:val="00456FC9"/>
    <w:rsid w:val="00457113"/>
    <w:rsid w:val="00457168"/>
    <w:rsid w:val="00457217"/>
    <w:rsid w:val="00457303"/>
    <w:rsid w:val="00457981"/>
    <w:rsid w:val="00457E80"/>
    <w:rsid w:val="00457EB9"/>
    <w:rsid w:val="004600DC"/>
    <w:rsid w:val="004601F7"/>
    <w:rsid w:val="00460246"/>
    <w:rsid w:val="00460629"/>
    <w:rsid w:val="0046063C"/>
    <w:rsid w:val="00460A47"/>
    <w:rsid w:val="00460BCD"/>
    <w:rsid w:val="00460C33"/>
    <w:rsid w:val="00460D8A"/>
    <w:rsid w:val="0046102E"/>
    <w:rsid w:val="004610E6"/>
    <w:rsid w:val="004611FD"/>
    <w:rsid w:val="0046134B"/>
    <w:rsid w:val="004613C0"/>
    <w:rsid w:val="004615D8"/>
    <w:rsid w:val="00461668"/>
    <w:rsid w:val="004616A4"/>
    <w:rsid w:val="00461840"/>
    <w:rsid w:val="00461863"/>
    <w:rsid w:val="00461900"/>
    <w:rsid w:val="00461970"/>
    <w:rsid w:val="00461B69"/>
    <w:rsid w:val="00461B92"/>
    <w:rsid w:val="00461CB6"/>
    <w:rsid w:val="00461E27"/>
    <w:rsid w:val="00462097"/>
    <w:rsid w:val="00462158"/>
    <w:rsid w:val="004621BB"/>
    <w:rsid w:val="0046235A"/>
    <w:rsid w:val="0046247F"/>
    <w:rsid w:val="00462590"/>
    <w:rsid w:val="004625A5"/>
    <w:rsid w:val="004626FE"/>
    <w:rsid w:val="00462849"/>
    <w:rsid w:val="004629C8"/>
    <w:rsid w:val="00462B0D"/>
    <w:rsid w:val="00463055"/>
    <w:rsid w:val="004630EC"/>
    <w:rsid w:val="004631BA"/>
    <w:rsid w:val="00463410"/>
    <w:rsid w:val="00463532"/>
    <w:rsid w:val="004637C5"/>
    <w:rsid w:val="004638A6"/>
    <w:rsid w:val="00463D83"/>
    <w:rsid w:val="00463E3F"/>
    <w:rsid w:val="00463E62"/>
    <w:rsid w:val="00463FB5"/>
    <w:rsid w:val="00463FFA"/>
    <w:rsid w:val="00464038"/>
    <w:rsid w:val="004641BF"/>
    <w:rsid w:val="00464237"/>
    <w:rsid w:val="004642A1"/>
    <w:rsid w:val="0046432F"/>
    <w:rsid w:val="00464451"/>
    <w:rsid w:val="00464453"/>
    <w:rsid w:val="00464463"/>
    <w:rsid w:val="00464627"/>
    <w:rsid w:val="00464AFD"/>
    <w:rsid w:val="00464B48"/>
    <w:rsid w:val="00464CFF"/>
    <w:rsid w:val="00464DAD"/>
    <w:rsid w:val="00464E1D"/>
    <w:rsid w:val="00464E53"/>
    <w:rsid w:val="00464EAF"/>
    <w:rsid w:val="00465038"/>
    <w:rsid w:val="0046535D"/>
    <w:rsid w:val="0046550D"/>
    <w:rsid w:val="0046558E"/>
    <w:rsid w:val="0046573B"/>
    <w:rsid w:val="0046599E"/>
    <w:rsid w:val="00465CFB"/>
    <w:rsid w:val="00465EA4"/>
    <w:rsid w:val="0046638B"/>
    <w:rsid w:val="00466552"/>
    <w:rsid w:val="0046674E"/>
    <w:rsid w:val="004667BA"/>
    <w:rsid w:val="00466832"/>
    <w:rsid w:val="00466896"/>
    <w:rsid w:val="0046695A"/>
    <w:rsid w:val="00466A6C"/>
    <w:rsid w:val="00466B59"/>
    <w:rsid w:val="00466C3F"/>
    <w:rsid w:val="00466E8B"/>
    <w:rsid w:val="00466EE5"/>
    <w:rsid w:val="00466F24"/>
    <w:rsid w:val="00466F7B"/>
    <w:rsid w:val="00466F82"/>
    <w:rsid w:val="00466FCD"/>
    <w:rsid w:val="004670F5"/>
    <w:rsid w:val="004671F7"/>
    <w:rsid w:val="00467250"/>
    <w:rsid w:val="00467368"/>
    <w:rsid w:val="004673BE"/>
    <w:rsid w:val="004673F6"/>
    <w:rsid w:val="00467436"/>
    <w:rsid w:val="00467519"/>
    <w:rsid w:val="00467651"/>
    <w:rsid w:val="00467924"/>
    <w:rsid w:val="00467942"/>
    <w:rsid w:val="00467972"/>
    <w:rsid w:val="00467B44"/>
    <w:rsid w:val="00467D15"/>
    <w:rsid w:val="00467DFD"/>
    <w:rsid w:val="00467E4D"/>
    <w:rsid w:val="00467EB8"/>
    <w:rsid w:val="004700E5"/>
    <w:rsid w:val="00470104"/>
    <w:rsid w:val="004702FF"/>
    <w:rsid w:val="00470633"/>
    <w:rsid w:val="00470662"/>
    <w:rsid w:val="004706A6"/>
    <w:rsid w:val="004708E2"/>
    <w:rsid w:val="0047092B"/>
    <w:rsid w:val="0047097A"/>
    <w:rsid w:val="00470A97"/>
    <w:rsid w:val="00470ACA"/>
    <w:rsid w:val="00470B3E"/>
    <w:rsid w:val="00470B62"/>
    <w:rsid w:val="00470D40"/>
    <w:rsid w:val="00470D6D"/>
    <w:rsid w:val="00470D7E"/>
    <w:rsid w:val="00470FE2"/>
    <w:rsid w:val="00471116"/>
    <w:rsid w:val="0047120B"/>
    <w:rsid w:val="0047127D"/>
    <w:rsid w:val="004713E7"/>
    <w:rsid w:val="004714BD"/>
    <w:rsid w:val="004716D9"/>
    <w:rsid w:val="00471A71"/>
    <w:rsid w:val="00471ABC"/>
    <w:rsid w:val="00471C7A"/>
    <w:rsid w:val="00471D7E"/>
    <w:rsid w:val="00471DCB"/>
    <w:rsid w:val="00471ED7"/>
    <w:rsid w:val="00471EFA"/>
    <w:rsid w:val="0047201A"/>
    <w:rsid w:val="004722EF"/>
    <w:rsid w:val="004723C2"/>
    <w:rsid w:val="0047256F"/>
    <w:rsid w:val="0047288F"/>
    <w:rsid w:val="004728D9"/>
    <w:rsid w:val="00472AB8"/>
    <w:rsid w:val="0047330F"/>
    <w:rsid w:val="00473381"/>
    <w:rsid w:val="00473384"/>
    <w:rsid w:val="0047351D"/>
    <w:rsid w:val="00473697"/>
    <w:rsid w:val="0047373D"/>
    <w:rsid w:val="004738C3"/>
    <w:rsid w:val="00473A25"/>
    <w:rsid w:val="00473A6F"/>
    <w:rsid w:val="00473A94"/>
    <w:rsid w:val="00473DB0"/>
    <w:rsid w:val="00473E20"/>
    <w:rsid w:val="00473E26"/>
    <w:rsid w:val="0047414E"/>
    <w:rsid w:val="0047417F"/>
    <w:rsid w:val="0047437F"/>
    <w:rsid w:val="00474582"/>
    <w:rsid w:val="004745D4"/>
    <w:rsid w:val="00474655"/>
    <w:rsid w:val="00474799"/>
    <w:rsid w:val="0047484E"/>
    <w:rsid w:val="0047485C"/>
    <w:rsid w:val="004749CE"/>
    <w:rsid w:val="00474A25"/>
    <w:rsid w:val="00474E1C"/>
    <w:rsid w:val="00474F40"/>
    <w:rsid w:val="00474F56"/>
    <w:rsid w:val="004750C2"/>
    <w:rsid w:val="00475291"/>
    <w:rsid w:val="00475446"/>
    <w:rsid w:val="004754EF"/>
    <w:rsid w:val="00475675"/>
    <w:rsid w:val="00475687"/>
    <w:rsid w:val="0047584E"/>
    <w:rsid w:val="004758CA"/>
    <w:rsid w:val="00475A62"/>
    <w:rsid w:val="00475D89"/>
    <w:rsid w:val="00476314"/>
    <w:rsid w:val="004763EA"/>
    <w:rsid w:val="00476465"/>
    <w:rsid w:val="00476624"/>
    <w:rsid w:val="00476661"/>
    <w:rsid w:val="004766D2"/>
    <w:rsid w:val="00476794"/>
    <w:rsid w:val="004768A1"/>
    <w:rsid w:val="004768B1"/>
    <w:rsid w:val="00476966"/>
    <w:rsid w:val="00476BBC"/>
    <w:rsid w:val="00476EF8"/>
    <w:rsid w:val="0047701C"/>
    <w:rsid w:val="004770C7"/>
    <w:rsid w:val="0047714D"/>
    <w:rsid w:val="0047726F"/>
    <w:rsid w:val="00477377"/>
    <w:rsid w:val="004774E4"/>
    <w:rsid w:val="0047757B"/>
    <w:rsid w:val="00477826"/>
    <w:rsid w:val="0047791B"/>
    <w:rsid w:val="00477A0F"/>
    <w:rsid w:val="00477A6B"/>
    <w:rsid w:val="00477A79"/>
    <w:rsid w:val="00477BFC"/>
    <w:rsid w:val="00480095"/>
    <w:rsid w:val="00480269"/>
    <w:rsid w:val="004802B4"/>
    <w:rsid w:val="0048039D"/>
    <w:rsid w:val="004806F7"/>
    <w:rsid w:val="0048075A"/>
    <w:rsid w:val="00480982"/>
    <w:rsid w:val="00480997"/>
    <w:rsid w:val="00480AE0"/>
    <w:rsid w:val="00480D0A"/>
    <w:rsid w:val="00480D55"/>
    <w:rsid w:val="00480EF0"/>
    <w:rsid w:val="0048144A"/>
    <w:rsid w:val="004814F8"/>
    <w:rsid w:val="0048155F"/>
    <w:rsid w:val="004815C0"/>
    <w:rsid w:val="0048196A"/>
    <w:rsid w:val="00481B2D"/>
    <w:rsid w:val="00481B7B"/>
    <w:rsid w:val="00481CF0"/>
    <w:rsid w:val="00481D5F"/>
    <w:rsid w:val="00481DD9"/>
    <w:rsid w:val="00481F03"/>
    <w:rsid w:val="004821AF"/>
    <w:rsid w:val="00482213"/>
    <w:rsid w:val="00482254"/>
    <w:rsid w:val="00482483"/>
    <w:rsid w:val="00482722"/>
    <w:rsid w:val="00482806"/>
    <w:rsid w:val="004829B0"/>
    <w:rsid w:val="00482B51"/>
    <w:rsid w:val="00482C8E"/>
    <w:rsid w:val="00482F2C"/>
    <w:rsid w:val="00483070"/>
    <w:rsid w:val="004833C5"/>
    <w:rsid w:val="00483440"/>
    <w:rsid w:val="00483520"/>
    <w:rsid w:val="004837BE"/>
    <w:rsid w:val="00483912"/>
    <w:rsid w:val="0048398D"/>
    <w:rsid w:val="0048398F"/>
    <w:rsid w:val="00483A40"/>
    <w:rsid w:val="00483A55"/>
    <w:rsid w:val="00483E72"/>
    <w:rsid w:val="00483EC3"/>
    <w:rsid w:val="004841C6"/>
    <w:rsid w:val="004843D7"/>
    <w:rsid w:val="00484606"/>
    <w:rsid w:val="004846E6"/>
    <w:rsid w:val="004847C1"/>
    <w:rsid w:val="00484A23"/>
    <w:rsid w:val="00484CE8"/>
    <w:rsid w:val="00484DA6"/>
    <w:rsid w:val="00484DE2"/>
    <w:rsid w:val="00484EF0"/>
    <w:rsid w:val="00484F20"/>
    <w:rsid w:val="00484F55"/>
    <w:rsid w:val="00484F8B"/>
    <w:rsid w:val="00484FEA"/>
    <w:rsid w:val="004852DA"/>
    <w:rsid w:val="0048547B"/>
    <w:rsid w:val="004859A7"/>
    <w:rsid w:val="004859AF"/>
    <w:rsid w:val="00485CDD"/>
    <w:rsid w:val="00486122"/>
    <w:rsid w:val="00486434"/>
    <w:rsid w:val="0048688D"/>
    <w:rsid w:val="00486DA7"/>
    <w:rsid w:val="0048701A"/>
    <w:rsid w:val="00487134"/>
    <w:rsid w:val="00487164"/>
    <w:rsid w:val="00487200"/>
    <w:rsid w:val="004873F4"/>
    <w:rsid w:val="00487412"/>
    <w:rsid w:val="00487633"/>
    <w:rsid w:val="00487648"/>
    <w:rsid w:val="00487699"/>
    <w:rsid w:val="00487777"/>
    <w:rsid w:val="00487B2A"/>
    <w:rsid w:val="00487D05"/>
    <w:rsid w:val="00487E7E"/>
    <w:rsid w:val="00490085"/>
    <w:rsid w:val="004901B8"/>
    <w:rsid w:val="00490350"/>
    <w:rsid w:val="00490756"/>
    <w:rsid w:val="004907A3"/>
    <w:rsid w:val="00490A54"/>
    <w:rsid w:val="00490AA6"/>
    <w:rsid w:val="00490B45"/>
    <w:rsid w:val="00490BE8"/>
    <w:rsid w:val="00490C5D"/>
    <w:rsid w:val="00490D21"/>
    <w:rsid w:val="00490DB3"/>
    <w:rsid w:val="00490F05"/>
    <w:rsid w:val="00490F51"/>
    <w:rsid w:val="004915CE"/>
    <w:rsid w:val="00491845"/>
    <w:rsid w:val="004919BE"/>
    <w:rsid w:val="00491B25"/>
    <w:rsid w:val="00491BC7"/>
    <w:rsid w:val="00491BF0"/>
    <w:rsid w:val="00491EAA"/>
    <w:rsid w:val="0049211A"/>
    <w:rsid w:val="00492172"/>
    <w:rsid w:val="004921FC"/>
    <w:rsid w:val="00492296"/>
    <w:rsid w:val="0049232B"/>
    <w:rsid w:val="00492359"/>
    <w:rsid w:val="0049237C"/>
    <w:rsid w:val="004924A0"/>
    <w:rsid w:val="00492879"/>
    <w:rsid w:val="004928FB"/>
    <w:rsid w:val="00492AE5"/>
    <w:rsid w:val="00492E9F"/>
    <w:rsid w:val="00492EE7"/>
    <w:rsid w:val="004930AD"/>
    <w:rsid w:val="004930FC"/>
    <w:rsid w:val="00493138"/>
    <w:rsid w:val="004931C9"/>
    <w:rsid w:val="004934AE"/>
    <w:rsid w:val="004935A0"/>
    <w:rsid w:val="004935B0"/>
    <w:rsid w:val="004935C4"/>
    <w:rsid w:val="004935D9"/>
    <w:rsid w:val="00493606"/>
    <w:rsid w:val="0049386F"/>
    <w:rsid w:val="004939CE"/>
    <w:rsid w:val="00493D38"/>
    <w:rsid w:val="00493EFE"/>
    <w:rsid w:val="00493FE7"/>
    <w:rsid w:val="004941B3"/>
    <w:rsid w:val="0049445C"/>
    <w:rsid w:val="0049464D"/>
    <w:rsid w:val="004947BA"/>
    <w:rsid w:val="0049489D"/>
    <w:rsid w:val="0049492B"/>
    <w:rsid w:val="00494A6C"/>
    <w:rsid w:val="00494ADB"/>
    <w:rsid w:val="00494BB7"/>
    <w:rsid w:val="00494DAC"/>
    <w:rsid w:val="00494E32"/>
    <w:rsid w:val="00495010"/>
    <w:rsid w:val="0049544D"/>
    <w:rsid w:val="0049554D"/>
    <w:rsid w:val="00495553"/>
    <w:rsid w:val="0049560D"/>
    <w:rsid w:val="004956FD"/>
    <w:rsid w:val="00495845"/>
    <w:rsid w:val="00495853"/>
    <w:rsid w:val="0049585A"/>
    <w:rsid w:val="00495919"/>
    <w:rsid w:val="00495932"/>
    <w:rsid w:val="00495AB5"/>
    <w:rsid w:val="00495B08"/>
    <w:rsid w:val="00495D6A"/>
    <w:rsid w:val="00495E87"/>
    <w:rsid w:val="00495F76"/>
    <w:rsid w:val="00495F8A"/>
    <w:rsid w:val="0049605E"/>
    <w:rsid w:val="004961F9"/>
    <w:rsid w:val="00496228"/>
    <w:rsid w:val="0049628F"/>
    <w:rsid w:val="004966EB"/>
    <w:rsid w:val="00496C9F"/>
    <w:rsid w:val="00496FAC"/>
    <w:rsid w:val="00497095"/>
    <w:rsid w:val="0049725F"/>
    <w:rsid w:val="00497BA9"/>
    <w:rsid w:val="00497C4B"/>
    <w:rsid w:val="00497C68"/>
    <w:rsid w:val="00497DAD"/>
    <w:rsid w:val="00497DFD"/>
    <w:rsid w:val="004A0101"/>
    <w:rsid w:val="004A0188"/>
    <w:rsid w:val="004A024F"/>
    <w:rsid w:val="004A028D"/>
    <w:rsid w:val="004A070E"/>
    <w:rsid w:val="004A0A59"/>
    <w:rsid w:val="004A0EF4"/>
    <w:rsid w:val="004A0FDE"/>
    <w:rsid w:val="004A123A"/>
    <w:rsid w:val="004A1273"/>
    <w:rsid w:val="004A1394"/>
    <w:rsid w:val="004A1492"/>
    <w:rsid w:val="004A17F2"/>
    <w:rsid w:val="004A17FA"/>
    <w:rsid w:val="004A18B9"/>
    <w:rsid w:val="004A1947"/>
    <w:rsid w:val="004A197F"/>
    <w:rsid w:val="004A1A85"/>
    <w:rsid w:val="004A1AB5"/>
    <w:rsid w:val="004A1D9F"/>
    <w:rsid w:val="004A1DFF"/>
    <w:rsid w:val="004A20D1"/>
    <w:rsid w:val="004A22E1"/>
    <w:rsid w:val="004A232E"/>
    <w:rsid w:val="004A262E"/>
    <w:rsid w:val="004A278F"/>
    <w:rsid w:val="004A27E6"/>
    <w:rsid w:val="004A2858"/>
    <w:rsid w:val="004A28EC"/>
    <w:rsid w:val="004A2A11"/>
    <w:rsid w:val="004A2A45"/>
    <w:rsid w:val="004A2C35"/>
    <w:rsid w:val="004A3131"/>
    <w:rsid w:val="004A357D"/>
    <w:rsid w:val="004A36F3"/>
    <w:rsid w:val="004A386E"/>
    <w:rsid w:val="004A3908"/>
    <w:rsid w:val="004A3985"/>
    <w:rsid w:val="004A3C74"/>
    <w:rsid w:val="004A3CCF"/>
    <w:rsid w:val="004A3E76"/>
    <w:rsid w:val="004A3E91"/>
    <w:rsid w:val="004A3F74"/>
    <w:rsid w:val="004A4023"/>
    <w:rsid w:val="004A44A7"/>
    <w:rsid w:val="004A4B56"/>
    <w:rsid w:val="004A4BAC"/>
    <w:rsid w:val="004A4DBF"/>
    <w:rsid w:val="004A5437"/>
    <w:rsid w:val="004A5A21"/>
    <w:rsid w:val="004A5A5D"/>
    <w:rsid w:val="004A5BF2"/>
    <w:rsid w:val="004A5E7C"/>
    <w:rsid w:val="004A5F5B"/>
    <w:rsid w:val="004A62BD"/>
    <w:rsid w:val="004A62CE"/>
    <w:rsid w:val="004A63FF"/>
    <w:rsid w:val="004A661C"/>
    <w:rsid w:val="004A6A5A"/>
    <w:rsid w:val="004A6D72"/>
    <w:rsid w:val="004A6F9B"/>
    <w:rsid w:val="004A7299"/>
    <w:rsid w:val="004A7392"/>
    <w:rsid w:val="004A747C"/>
    <w:rsid w:val="004A74FB"/>
    <w:rsid w:val="004A7548"/>
    <w:rsid w:val="004A7601"/>
    <w:rsid w:val="004A7661"/>
    <w:rsid w:val="004A7674"/>
    <w:rsid w:val="004A7734"/>
    <w:rsid w:val="004A794B"/>
    <w:rsid w:val="004A7B07"/>
    <w:rsid w:val="004B001F"/>
    <w:rsid w:val="004B0248"/>
    <w:rsid w:val="004B02AF"/>
    <w:rsid w:val="004B03DC"/>
    <w:rsid w:val="004B041B"/>
    <w:rsid w:val="004B049F"/>
    <w:rsid w:val="004B0BBB"/>
    <w:rsid w:val="004B0BFA"/>
    <w:rsid w:val="004B0C72"/>
    <w:rsid w:val="004B0D92"/>
    <w:rsid w:val="004B0E18"/>
    <w:rsid w:val="004B0E61"/>
    <w:rsid w:val="004B0F49"/>
    <w:rsid w:val="004B0F8A"/>
    <w:rsid w:val="004B105B"/>
    <w:rsid w:val="004B1125"/>
    <w:rsid w:val="004B12E7"/>
    <w:rsid w:val="004B13F8"/>
    <w:rsid w:val="004B15DF"/>
    <w:rsid w:val="004B18ED"/>
    <w:rsid w:val="004B1BAD"/>
    <w:rsid w:val="004B1C02"/>
    <w:rsid w:val="004B1C25"/>
    <w:rsid w:val="004B1CB7"/>
    <w:rsid w:val="004B1E70"/>
    <w:rsid w:val="004B1F8A"/>
    <w:rsid w:val="004B1FA7"/>
    <w:rsid w:val="004B2079"/>
    <w:rsid w:val="004B212E"/>
    <w:rsid w:val="004B21D3"/>
    <w:rsid w:val="004B26CB"/>
    <w:rsid w:val="004B29E4"/>
    <w:rsid w:val="004B2B4B"/>
    <w:rsid w:val="004B2D0B"/>
    <w:rsid w:val="004B2D7B"/>
    <w:rsid w:val="004B2E2A"/>
    <w:rsid w:val="004B2E4D"/>
    <w:rsid w:val="004B2F4A"/>
    <w:rsid w:val="004B30CB"/>
    <w:rsid w:val="004B31C7"/>
    <w:rsid w:val="004B3732"/>
    <w:rsid w:val="004B3955"/>
    <w:rsid w:val="004B3961"/>
    <w:rsid w:val="004B3A08"/>
    <w:rsid w:val="004B3FB5"/>
    <w:rsid w:val="004B4068"/>
    <w:rsid w:val="004B4337"/>
    <w:rsid w:val="004B44E1"/>
    <w:rsid w:val="004B463F"/>
    <w:rsid w:val="004B4A24"/>
    <w:rsid w:val="004B4E26"/>
    <w:rsid w:val="004B4E90"/>
    <w:rsid w:val="004B4F0A"/>
    <w:rsid w:val="004B4F38"/>
    <w:rsid w:val="004B5064"/>
    <w:rsid w:val="004B5124"/>
    <w:rsid w:val="004B5190"/>
    <w:rsid w:val="004B536D"/>
    <w:rsid w:val="004B5371"/>
    <w:rsid w:val="004B5825"/>
    <w:rsid w:val="004B5CFA"/>
    <w:rsid w:val="004B5F63"/>
    <w:rsid w:val="004B5F6D"/>
    <w:rsid w:val="004B5F9E"/>
    <w:rsid w:val="004B61E9"/>
    <w:rsid w:val="004B64A8"/>
    <w:rsid w:val="004B6600"/>
    <w:rsid w:val="004B6768"/>
    <w:rsid w:val="004B68C6"/>
    <w:rsid w:val="004B6A93"/>
    <w:rsid w:val="004B6BCA"/>
    <w:rsid w:val="004B6CED"/>
    <w:rsid w:val="004B6D6E"/>
    <w:rsid w:val="004B7274"/>
    <w:rsid w:val="004B72A4"/>
    <w:rsid w:val="004B72BC"/>
    <w:rsid w:val="004B7578"/>
    <w:rsid w:val="004B76DA"/>
    <w:rsid w:val="004B777F"/>
    <w:rsid w:val="004B7A70"/>
    <w:rsid w:val="004B7BA0"/>
    <w:rsid w:val="004B7DC7"/>
    <w:rsid w:val="004B7FEB"/>
    <w:rsid w:val="004B7FF7"/>
    <w:rsid w:val="004C0041"/>
    <w:rsid w:val="004C022E"/>
    <w:rsid w:val="004C02A8"/>
    <w:rsid w:val="004C0331"/>
    <w:rsid w:val="004C0471"/>
    <w:rsid w:val="004C04DE"/>
    <w:rsid w:val="004C060E"/>
    <w:rsid w:val="004C07DA"/>
    <w:rsid w:val="004C0E28"/>
    <w:rsid w:val="004C0F2B"/>
    <w:rsid w:val="004C11AE"/>
    <w:rsid w:val="004C121F"/>
    <w:rsid w:val="004C12D2"/>
    <w:rsid w:val="004C15AD"/>
    <w:rsid w:val="004C189B"/>
    <w:rsid w:val="004C18CD"/>
    <w:rsid w:val="004C1C57"/>
    <w:rsid w:val="004C1D30"/>
    <w:rsid w:val="004C1D78"/>
    <w:rsid w:val="004C1E16"/>
    <w:rsid w:val="004C210A"/>
    <w:rsid w:val="004C2113"/>
    <w:rsid w:val="004C2400"/>
    <w:rsid w:val="004C244B"/>
    <w:rsid w:val="004C2640"/>
    <w:rsid w:val="004C28A9"/>
    <w:rsid w:val="004C2BB0"/>
    <w:rsid w:val="004C2C7C"/>
    <w:rsid w:val="004C2DA9"/>
    <w:rsid w:val="004C2E9D"/>
    <w:rsid w:val="004C304E"/>
    <w:rsid w:val="004C3188"/>
    <w:rsid w:val="004C32A6"/>
    <w:rsid w:val="004C353F"/>
    <w:rsid w:val="004C35E1"/>
    <w:rsid w:val="004C36ED"/>
    <w:rsid w:val="004C3981"/>
    <w:rsid w:val="004C3A4E"/>
    <w:rsid w:val="004C3B22"/>
    <w:rsid w:val="004C3BF7"/>
    <w:rsid w:val="004C3D18"/>
    <w:rsid w:val="004C3D2D"/>
    <w:rsid w:val="004C41CE"/>
    <w:rsid w:val="004C43B4"/>
    <w:rsid w:val="004C45A9"/>
    <w:rsid w:val="004C45B0"/>
    <w:rsid w:val="004C45CF"/>
    <w:rsid w:val="004C4A5D"/>
    <w:rsid w:val="004C4CE3"/>
    <w:rsid w:val="004C4FA7"/>
    <w:rsid w:val="004C50CD"/>
    <w:rsid w:val="004C51ED"/>
    <w:rsid w:val="004C5316"/>
    <w:rsid w:val="004C53E4"/>
    <w:rsid w:val="004C54CD"/>
    <w:rsid w:val="004C5788"/>
    <w:rsid w:val="004C58C4"/>
    <w:rsid w:val="004C5B76"/>
    <w:rsid w:val="004C5DE9"/>
    <w:rsid w:val="004C5E0D"/>
    <w:rsid w:val="004C5EA5"/>
    <w:rsid w:val="004C61E0"/>
    <w:rsid w:val="004C6528"/>
    <w:rsid w:val="004C6910"/>
    <w:rsid w:val="004C6E3D"/>
    <w:rsid w:val="004C6E55"/>
    <w:rsid w:val="004C6EDC"/>
    <w:rsid w:val="004C7102"/>
    <w:rsid w:val="004C7664"/>
    <w:rsid w:val="004C774B"/>
    <w:rsid w:val="004C7919"/>
    <w:rsid w:val="004C7FFE"/>
    <w:rsid w:val="004D0150"/>
    <w:rsid w:val="004D0354"/>
    <w:rsid w:val="004D04D2"/>
    <w:rsid w:val="004D04D4"/>
    <w:rsid w:val="004D04F0"/>
    <w:rsid w:val="004D0546"/>
    <w:rsid w:val="004D06FF"/>
    <w:rsid w:val="004D07B4"/>
    <w:rsid w:val="004D07B6"/>
    <w:rsid w:val="004D0895"/>
    <w:rsid w:val="004D0953"/>
    <w:rsid w:val="004D0A92"/>
    <w:rsid w:val="004D0B00"/>
    <w:rsid w:val="004D0CBB"/>
    <w:rsid w:val="004D0D36"/>
    <w:rsid w:val="004D1231"/>
    <w:rsid w:val="004D1382"/>
    <w:rsid w:val="004D13FA"/>
    <w:rsid w:val="004D16B2"/>
    <w:rsid w:val="004D1707"/>
    <w:rsid w:val="004D19BE"/>
    <w:rsid w:val="004D1BC3"/>
    <w:rsid w:val="004D1F53"/>
    <w:rsid w:val="004D1F57"/>
    <w:rsid w:val="004D2030"/>
    <w:rsid w:val="004D2069"/>
    <w:rsid w:val="004D20E7"/>
    <w:rsid w:val="004D21F0"/>
    <w:rsid w:val="004D2343"/>
    <w:rsid w:val="004D2898"/>
    <w:rsid w:val="004D2B4B"/>
    <w:rsid w:val="004D2C4B"/>
    <w:rsid w:val="004D2F34"/>
    <w:rsid w:val="004D2F48"/>
    <w:rsid w:val="004D2F9E"/>
    <w:rsid w:val="004D30B8"/>
    <w:rsid w:val="004D3195"/>
    <w:rsid w:val="004D34C3"/>
    <w:rsid w:val="004D3724"/>
    <w:rsid w:val="004D385D"/>
    <w:rsid w:val="004D3A88"/>
    <w:rsid w:val="004D3AB5"/>
    <w:rsid w:val="004D3FCD"/>
    <w:rsid w:val="004D412D"/>
    <w:rsid w:val="004D430F"/>
    <w:rsid w:val="004D48BF"/>
    <w:rsid w:val="004D4BA7"/>
    <w:rsid w:val="004D4DFD"/>
    <w:rsid w:val="004D50E0"/>
    <w:rsid w:val="004D5237"/>
    <w:rsid w:val="004D525C"/>
    <w:rsid w:val="004D5A49"/>
    <w:rsid w:val="004D5A4E"/>
    <w:rsid w:val="004D5B0B"/>
    <w:rsid w:val="004D5BB4"/>
    <w:rsid w:val="004D5BC9"/>
    <w:rsid w:val="004D5CD1"/>
    <w:rsid w:val="004D5D22"/>
    <w:rsid w:val="004D5E4B"/>
    <w:rsid w:val="004D5EA9"/>
    <w:rsid w:val="004D5F5E"/>
    <w:rsid w:val="004D60F0"/>
    <w:rsid w:val="004D63CD"/>
    <w:rsid w:val="004D63D2"/>
    <w:rsid w:val="004D6627"/>
    <w:rsid w:val="004D6703"/>
    <w:rsid w:val="004D67AC"/>
    <w:rsid w:val="004D6806"/>
    <w:rsid w:val="004D6938"/>
    <w:rsid w:val="004D6AA0"/>
    <w:rsid w:val="004D6B6E"/>
    <w:rsid w:val="004D6B81"/>
    <w:rsid w:val="004D6C1F"/>
    <w:rsid w:val="004D6C3F"/>
    <w:rsid w:val="004D6C7E"/>
    <w:rsid w:val="004D6CCE"/>
    <w:rsid w:val="004D6E7D"/>
    <w:rsid w:val="004D6FFA"/>
    <w:rsid w:val="004D7123"/>
    <w:rsid w:val="004D729A"/>
    <w:rsid w:val="004D72BD"/>
    <w:rsid w:val="004D7529"/>
    <w:rsid w:val="004D7542"/>
    <w:rsid w:val="004D7547"/>
    <w:rsid w:val="004D772B"/>
    <w:rsid w:val="004D7940"/>
    <w:rsid w:val="004D7A3C"/>
    <w:rsid w:val="004D7D0F"/>
    <w:rsid w:val="004D7D61"/>
    <w:rsid w:val="004D7F48"/>
    <w:rsid w:val="004D7F4E"/>
    <w:rsid w:val="004D7F94"/>
    <w:rsid w:val="004E0468"/>
    <w:rsid w:val="004E04E2"/>
    <w:rsid w:val="004E0503"/>
    <w:rsid w:val="004E0594"/>
    <w:rsid w:val="004E061E"/>
    <w:rsid w:val="004E0828"/>
    <w:rsid w:val="004E0847"/>
    <w:rsid w:val="004E08A3"/>
    <w:rsid w:val="004E08E8"/>
    <w:rsid w:val="004E09B8"/>
    <w:rsid w:val="004E0A7B"/>
    <w:rsid w:val="004E0B2C"/>
    <w:rsid w:val="004E0B6A"/>
    <w:rsid w:val="004E0D4D"/>
    <w:rsid w:val="004E104C"/>
    <w:rsid w:val="004E11B5"/>
    <w:rsid w:val="004E12DE"/>
    <w:rsid w:val="004E1303"/>
    <w:rsid w:val="004E136A"/>
    <w:rsid w:val="004E138B"/>
    <w:rsid w:val="004E1548"/>
    <w:rsid w:val="004E1722"/>
    <w:rsid w:val="004E1977"/>
    <w:rsid w:val="004E1B43"/>
    <w:rsid w:val="004E1EDB"/>
    <w:rsid w:val="004E1FF9"/>
    <w:rsid w:val="004E2085"/>
    <w:rsid w:val="004E235A"/>
    <w:rsid w:val="004E23B6"/>
    <w:rsid w:val="004E24AD"/>
    <w:rsid w:val="004E2562"/>
    <w:rsid w:val="004E2720"/>
    <w:rsid w:val="004E277B"/>
    <w:rsid w:val="004E2874"/>
    <w:rsid w:val="004E2EFA"/>
    <w:rsid w:val="004E2FE4"/>
    <w:rsid w:val="004E3030"/>
    <w:rsid w:val="004E325B"/>
    <w:rsid w:val="004E3446"/>
    <w:rsid w:val="004E3447"/>
    <w:rsid w:val="004E34A7"/>
    <w:rsid w:val="004E36E1"/>
    <w:rsid w:val="004E3875"/>
    <w:rsid w:val="004E38EA"/>
    <w:rsid w:val="004E3ACD"/>
    <w:rsid w:val="004E3B4A"/>
    <w:rsid w:val="004E3BD5"/>
    <w:rsid w:val="004E3D9A"/>
    <w:rsid w:val="004E3DDE"/>
    <w:rsid w:val="004E3F58"/>
    <w:rsid w:val="004E41C3"/>
    <w:rsid w:val="004E45B9"/>
    <w:rsid w:val="004E45DC"/>
    <w:rsid w:val="004E4864"/>
    <w:rsid w:val="004E4ADA"/>
    <w:rsid w:val="004E4D27"/>
    <w:rsid w:val="004E501F"/>
    <w:rsid w:val="004E5212"/>
    <w:rsid w:val="004E5682"/>
    <w:rsid w:val="004E57B9"/>
    <w:rsid w:val="004E5835"/>
    <w:rsid w:val="004E5C3C"/>
    <w:rsid w:val="004E5ED6"/>
    <w:rsid w:val="004E61F8"/>
    <w:rsid w:val="004E6558"/>
    <w:rsid w:val="004E65FE"/>
    <w:rsid w:val="004E6A61"/>
    <w:rsid w:val="004E6D0E"/>
    <w:rsid w:val="004E6D4F"/>
    <w:rsid w:val="004E7010"/>
    <w:rsid w:val="004E7039"/>
    <w:rsid w:val="004E7087"/>
    <w:rsid w:val="004E70C0"/>
    <w:rsid w:val="004E71AC"/>
    <w:rsid w:val="004E739C"/>
    <w:rsid w:val="004E754F"/>
    <w:rsid w:val="004E79E4"/>
    <w:rsid w:val="004E7E33"/>
    <w:rsid w:val="004F0101"/>
    <w:rsid w:val="004F01A0"/>
    <w:rsid w:val="004F0264"/>
    <w:rsid w:val="004F04A2"/>
    <w:rsid w:val="004F05AA"/>
    <w:rsid w:val="004F05F0"/>
    <w:rsid w:val="004F0757"/>
    <w:rsid w:val="004F0914"/>
    <w:rsid w:val="004F0ABC"/>
    <w:rsid w:val="004F0BAF"/>
    <w:rsid w:val="004F0C26"/>
    <w:rsid w:val="004F0FB8"/>
    <w:rsid w:val="004F1099"/>
    <w:rsid w:val="004F1144"/>
    <w:rsid w:val="004F132A"/>
    <w:rsid w:val="004F135B"/>
    <w:rsid w:val="004F13AB"/>
    <w:rsid w:val="004F1539"/>
    <w:rsid w:val="004F1CAB"/>
    <w:rsid w:val="004F1D47"/>
    <w:rsid w:val="004F21C0"/>
    <w:rsid w:val="004F2351"/>
    <w:rsid w:val="004F275E"/>
    <w:rsid w:val="004F28FA"/>
    <w:rsid w:val="004F2A40"/>
    <w:rsid w:val="004F2B4B"/>
    <w:rsid w:val="004F2D43"/>
    <w:rsid w:val="004F2F7C"/>
    <w:rsid w:val="004F316D"/>
    <w:rsid w:val="004F33C6"/>
    <w:rsid w:val="004F347C"/>
    <w:rsid w:val="004F3671"/>
    <w:rsid w:val="004F37E8"/>
    <w:rsid w:val="004F3880"/>
    <w:rsid w:val="004F3A05"/>
    <w:rsid w:val="004F3B73"/>
    <w:rsid w:val="004F3C3B"/>
    <w:rsid w:val="004F3CC1"/>
    <w:rsid w:val="004F3D89"/>
    <w:rsid w:val="004F3E86"/>
    <w:rsid w:val="004F3EEA"/>
    <w:rsid w:val="004F3F4F"/>
    <w:rsid w:val="004F40B3"/>
    <w:rsid w:val="004F415E"/>
    <w:rsid w:val="004F416E"/>
    <w:rsid w:val="004F424D"/>
    <w:rsid w:val="004F42AE"/>
    <w:rsid w:val="004F445D"/>
    <w:rsid w:val="004F451C"/>
    <w:rsid w:val="004F4562"/>
    <w:rsid w:val="004F45A7"/>
    <w:rsid w:val="004F46E6"/>
    <w:rsid w:val="004F4809"/>
    <w:rsid w:val="004F48C8"/>
    <w:rsid w:val="004F48E2"/>
    <w:rsid w:val="004F4984"/>
    <w:rsid w:val="004F4CF6"/>
    <w:rsid w:val="004F4D22"/>
    <w:rsid w:val="004F4E16"/>
    <w:rsid w:val="004F4ECE"/>
    <w:rsid w:val="004F5024"/>
    <w:rsid w:val="004F5038"/>
    <w:rsid w:val="004F50AF"/>
    <w:rsid w:val="004F50C7"/>
    <w:rsid w:val="004F528F"/>
    <w:rsid w:val="004F52C7"/>
    <w:rsid w:val="004F5578"/>
    <w:rsid w:val="004F5771"/>
    <w:rsid w:val="004F57AB"/>
    <w:rsid w:val="004F5881"/>
    <w:rsid w:val="004F5A26"/>
    <w:rsid w:val="004F5AD9"/>
    <w:rsid w:val="004F5C99"/>
    <w:rsid w:val="004F5D15"/>
    <w:rsid w:val="004F5D65"/>
    <w:rsid w:val="004F5E33"/>
    <w:rsid w:val="004F5EBB"/>
    <w:rsid w:val="004F5ECD"/>
    <w:rsid w:val="004F5F2D"/>
    <w:rsid w:val="004F613D"/>
    <w:rsid w:val="004F61D3"/>
    <w:rsid w:val="004F61F7"/>
    <w:rsid w:val="004F63AA"/>
    <w:rsid w:val="004F63E5"/>
    <w:rsid w:val="004F6441"/>
    <w:rsid w:val="004F6659"/>
    <w:rsid w:val="004F6A8F"/>
    <w:rsid w:val="004F6BD1"/>
    <w:rsid w:val="004F6F63"/>
    <w:rsid w:val="004F6F8E"/>
    <w:rsid w:val="004F7247"/>
    <w:rsid w:val="004F7361"/>
    <w:rsid w:val="004F739A"/>
    <w:rsid w:val="004F764B"/>
    <w:rsid w:val="004F764F"/>
    <w:rsid w:val="004F77B2"/>
    <w:rsid w:val="004F77BD"/>
    <w:rsid w:val="004F7941"/>
    <w:rsid w:val="005001DB"/>
    <w:rsid w:val="00500272"/>
    <w:rsid w:val="0050045A"/>
    <w:rsid w:val="005007E1"/>
    <w:rsid w:val="005008F7"/>
    <w:rsid w:val="00500C96"/>
    <w:rsid w:val="00500E61"/>
    <w:rsid w:val="00500EB8"/>
    <w:rsid w:val="0050103F"/>
    <w:rsid w:val="00501191"/>
    <w:rsid w:val="005011C5"/>
    <w:rsid w:val="005011FA"/>
    <w:rsid w:val="00501240"/>
    <w:rsid w:val="00501260"/>
    <w:rsid w:val="005014EC"/>
    <w:rsid w:val="005015A1"/>
    <w:rsid w:val="00501637"/>
    <w:rsid w:val="0050175A"/>
    <w:rsid w:val="00501791"/>
    <w:rsid w:val="00501CDA"/>
    <w:rsid w:val="00501D46"/>
    <w:rsid w:val="00501EF0"/>
    <w:rsid w:val="00501F8E"/>
    <w:rsid w:val="00502074"/>
    <w:rsid w:val="00502327"/>
    <w:rsid w:val="00502669"/>
    <w:rsid w:val="0050290A"/>
    <w:rsid w:val="00502F4E"/>
    <w:rsid w:val="00502FC9"/>
    <w:rsid w:val="00503153"/>
    <w:rsid w:val="0050316E"/>
    <w:rsid w:val="005031F3"/>
    <w:rsid w:val="00503296"/>
    <w:rsid w:val="005033C1"/>
    <w:rsid w:val="00503894"/>
    <w:rsid w:val="00503A7B"/>
    <w:rsid w:val="00503C50"/>
    <w:rsid w:val="005042FF"/>
    <w:rsid w:val="005045B3"/>
    <w:rsid w:val="0050473D"/>
    <w:rsid w:val="00504761"/>
    <w:rsid w:val="00504841"/>
    <w:rsid w:val="00504B75"/>
    <w:rsid w:val="00504CF3"/>
    <w:rsid w:val="00504DF6"/>
    <w:rsid w:val="00504EE3"/>
    <w:rsid w:val="00504F4C"/>
    <w:rsid w:val="005050E0"/>
    <w:rsid w:val="00505163"/>
    <w:rsid w:val="0050522A"/>
    <w:rsid w:val="0050563C"/>
    <w:rsid w:val="005059FC"/>
    <w:rsid w:val="00505C9B"/>
    <w:rsid w:val="00505CAB"/>
    <w:rsid w:val="00505E89"/>
    <w:rsid w:val="00505FB8"/>
    <w:rsid w:val="005060BF"/>
    <w:rsid w:val="00506149"/>
    <w:rsid w:val="00506171"/>
    <w:rsid w:val="005061C4"/>
    <w:rsid w:val="0050640D"/>
    <w:rsid w:val="00506578"/>
    <w:rsid w:val="005065CF"/>
    <w:rsid w:val="005067BB"/>
    <w:rsid w:val="00506A3A"/>
    <w:rsid w:val="005070C8"/>
    <w:rsid w:val="0050710E"/>
    <w:rsid w:val="005071C4"/>
    <w:rsid w:val="005072A2"/>
    <w:rsid w:val="00507402"/>
    <w:rsid w:val="0050746D"/>
    <w:rsid w:val="005074BD"/>
    <w:rsid w:val="00507695"/>
    <w:rsid w:val="005076E3"/>
    <w:rsid w:val="00507703"/>
    <w:rsid w:val="005077E9"/>
    <w:rsid w:val="005079CE"/>
    <w:rsid w:val="00507A50"/>
    <w:rsid w:val="00507B3A"/>
    <w:rsid w:val="00507C3C"/>
    <w:rsid w:val="00507D08"/>
    <w:rsid w:val="00507E42"/>
    <w:rsid w:val="00507EC7"/>
    <w:rsid w:val="00510236"/>
    <w:rsid w:val="0051025A"/>
    <w:rsid w:val="00510267"/>
    <w:rsid w:val="005105C4"/>
    <w:rsid w:val="005107FE"/>
    <w:rsid w:val="00510804"/>
    <w:rsid w:val="00510A9F"/>
    <w:rsid w:val="00510B79"/>
    <w:rsid w:val="00510C4E"/>
    <w:rsid w:val="00510DAD"/>
    <w:rsid w:val="00510E7B"/>
    <w:rsid w:val="00510F05"/>
    <w:rsid w:val="00510F4F"/>
    <w:rsid w:val="00510FE4"/>
    <w:rsid w:val="005114ED"/>
    <w:rsid w:val="005115BE"/>
    <w:rsid w:val="005115FE"/>
    <w:rsid w:val="005119A2"/>
    <w:rsid w:val="00511B1B"/>
    <w:rsid w:val="00511B8E"/>
    <w:rsid w:val="00511EC6"/>
    <w:rsid w:val="00511EF4"/>
    <w:rsid w:val="00511F89"/>
    <w:rsid w:val="00512033"/>
    <w:rsid w:val="005120EB"/>
    <w:rsid w:val="0051221D"/>
    <w:rsid w:val="005123DC"/>
    <w:rsid w:val="00512642"/>
    <w:rsid w:val="0051280D"/>
    <w:rsid w:val="005129B5"/>
    <w:rsid w:val="00512AD2"/>
    <w:rsid w:val="00512B0F"/>
    <w:rsid w:val="00512C07"/>
    <w:rsid w:val="00512C12"/>
    <w:rsid w:val="00512F1D"/>
    <w:rsid w:val="0051300F"/>
    <w:rsid w:val="005130FD"/>
    <w:rsid w:val="0051311E"/>
    <w:rsid w:val="00513396"/>
    <w:rsid w:val="00513532"/>
    <w:rsid w:val="00513666"/>
    <w:rsid w:val="005136A6"/>
    <w:rsid w:val="005136B5"/>
    <w:rsid w:val="0051386C"/>
    <w:rsid w:val="00513B2D"/>
    <w:rsid w:val="00513D26"/>
    <w:rsid w:val="00513E7D"/>
    <w:rsid w:val="005140B7"/>
    <w:rsid w:val="00514347"/>
    <w:rsid w:val="005143BF"/>
    <w:rsid w:val="0051458C"/>
    <w:rsid w:val="00514725"/>
    <w:rsid w:val="0051473C"/>
    <w:rsid w:val="00514A0B"/>
    <w:rsid w:val="00514A3B"/>
    <w:rsid w:val="00514A4B"/>
    <w:rsid w:val="00514C78"/>
    <w:rsid w:val="00514DEB"/>
    <w:rsid w:val="00514EB8"/>
    <w:rsid w:val="00515024"/>
    <w:rsid w:val="005151CB"/>
    <w:rsid w:val="005151EB"/>
    <w:rsid w:val="00515303"/>
    <w:rsid w:val="005155FE"/>
    <w:rsid w:val="005156CE"/>
    <w:rsid w:val="00515764"/>
    <w:rsid w:val="0051576A"/>
    <w:rsid w:val="00515844"/>
    <w:rsid w:val="00515A5F"/>
    <w:rsid w:val="00515AA9"/>
    <w:rsid w:val="00515C26"/>
    <w:rsid w:val="00515C52"/>
    <w:rsid w:val="00515D38"/>
    <w:rsid w:val="00515DD9"/>
    <w:rsid w:val="00515F35"/>
    <w:rsid w:val="0051600A"/>
    <w:rsid w:val="00516127"/>
    <w:rsid w:val="00516152"/>
    <w:rsid w:val="0051619A"/>
    <w:rsid w:val="005161D2"/>
    <w:rsid w:val="00516338"/>
    <w:rsid w:val="005163A1"/>
    <w:rsid w:val="00516451"/>
    <w:rsid w:val="00516469"/>
    <w:rsid w:val="00516497"/>
    <w:rsid w:val="005166B3"/>
    <w:rsid w:val="005167EE"/>
    <w:rsid w:val="005169FF"/>
    <w:rsid w:val="00516A64"/>
    <w:rsid w:val="00516AA3"/>
    <w:rsid w:val="00516AB4"/>
    <w:rsid w:val="00516C7A"/>
    <w:rsid w:val="00516EA1"/>
    <w:rsid w:val="00516F2E"/>
    <w:rsid w:val="00516F6F"/>
    <w:rsid w:val="00517055"/>
    <w:rsid w:val="0051719B"/>
    <w:rsid w:val="005171A9"/>
    <w:rsid w:val="005171B4"/>
    <w:rsid w:val="005172A3"/>
    <w:rsid w:val="00517591"/>
    <w:rsid w:val="005175F5"/>
    <w:rsid w:val="00517745"/>
    <w:rsid w:val="0051775D"/>
    <w:rsid w:val="00517A4D"/>
    <w:rsid w:val="005201E0"/>
    <w:rsid w:val="005201FE"/>
    <w:rsid w:val="005202EC"/>
    <w:rsid w:val="00520B40"/>
    <w:rsid w:val="00520E21"/>
    <w:rsid w:val="00520EC1"/>
    <w:rsid w:val="00520F20"/>
    <w:rsid w:val="00520F8F"/>
    <w:rsid w:val="005210E1"/>
    <w:rsid w:val="00521303"/>
    <w:rsid w:val="00521581"/>
    <w:rsid w:val="005215F8"/>
    <w:rsid w:val="00521686"/>
    <w:rsid w:val="00521B24"/>
    <w:rsid w:val="00521B5A"/>
    <w:rsid w:val="00521CC5"/>
    <w:rsid w:val="00521D27"/>
    <w:rsid w:val="00521E8F"/>
    <w:rsid w:val="00521ECE"/>
    <w:rsid w:val="00522187"/>
    <w:rsid w:val="00522249"/>
    <w:rsid w:val="0052260C"/>
    <w:rsid w:val="00522613"/>
    <w:rsid w:val="00522812"/>
    <w:rsid w:val="005229F9"/>
    <w:rsid w:val="00522B15"/>
    <w:rsid w:val="00522C78"/>
    <w:rsid w:val="00522CD8"/>
    <w:rsid w:val="00522D48"/>
    <w:rsid w:val="00522DC1"/>
    <w:rsid w:val="00522EBB"/>
    <w:rsid w:val="00523785"/>
    <w:rsid w:val="00523863"/>
    <w:rsid w:val="00523B4F"/>
    <w:rsid w:val="00523DEC"/>
    <w:rsid w:val="00523E02"/>
    <w:rsid w:val="00523F3F"/>
    <w:rsid w:val="00524040"/>
    <w:rsid w:val="0052422A"/>
    <w:rsid w:val="005242C3"/>
    <w:rsid w:val="0052457A"/>
    <w:rsid w:val="00524676"/>
    <w:rsid w:val="005246B9"/>
    <w:rsid w:val="00524BE7"/>
    <w:rsid w:val="00524D97"/>
    <w:rsid w:val="00524F93"/>
    <w:rsid w:val="00525308"/>
    <w:rsid w:val="00525435"/>
    <w:rsid w:val="00525549"/>
    <w:rsid w:val="0052567B"/>
    <w:rsid w:val="00525921"/>
    <w:rsid w:val="00525D3C"/>
    <w:rsid w:val="00525ECA"/>
    <w:rsid w:val="0052601A"/>
    <w:rsid w:val="005264CE"/>
    <w:rsid w:val="00526513"/>
    <w:rsid w:val="005266E5"/>
    <w:rsid w:val="00526872"/>
    <w:rsid w:val="00526A26"/>
    <w:rsid w:val="00526D4B"/>
    <w:rsid w:val="00526F28"/>
    <w:rsid w:val="005271CA"/>
    <w:rsid w:val="0052764B"/>
    <w:rsid w:val="0052765B"/>
    <w:rsid w:val="005276D9"/>
    <w:rsid w:val="005276E1"/>
    <w:rsid w:val="005278AD"/>
    <w:rsid w:val="00527D78"/>
    <w:rsid w:val="00527E44"/>
    <w:rsid w:val="005300A1"/>
    <w:rsid w:val="00530328"/>
    <w:rsid w:val="005304E4"/>
    <w:rsid w:val="00530901"/>
    <w:rsid w:val="0053092C"/>
    <w:rsid w:val="00530967"/>
    <w:rsid w:val="00530A9C"/>
    <w:rsid w:val="00530B57"/>
    <w:rsid w:val="00530B84"/>
    <w:rsid w:val="00530BCC"/>
    <w:rsid w:val="00530E7C"/>
    <w:rsid w:val="00530EE2"/>
    <w:rsid w:val="00530FE7"/>
    <w:rsid w:val="0053126E"/>
    <w:rsid w:val="005313FF"/>
    <w:rsid w:val="00531738"/>
    <w:rsid w:val="00531ACB"/>
    <w:rsid w:val="00531B89"/>
    <w:rsid w:val="00531C69"/>
    <w:rsid w:val="00531CEF"/>
    <w:rsid w:val="0053204A"/>
    <w:rsid w:val="005323A1"/>
    <w:rsid w:val="005325D3"/>
    <w:rsid w:val="0053295F"/>
    <w:rsid w:val="00532A0C"/>
    <w:rsid w:val="00532A7D"/>
    <w:rsid w:val="00532ABF"/>
    <w:rsid w:val="00532BA6"/>
    <w:rsid w:val="00532C5C"/>
    <w:rsid w:val="00532F35"/>
    <w:rsid w:val="005330FC"/>
    <w:rsid w:val="005335C3"/>
    <w:rsid w:val="005336CC"/>
    <w:rsid w:val="005338CB"/>
    <w:rsid w:val="00533AE3"/>
    <w:rsid w:val="00533C59"/>
    <w:rsid w:val="00533EA1"/>
    <w:rsid w:val="00533EB6"/>
    <w:rsid w:val="00533EC6"/>
    <w:rsid w:val="00534132"/>
    <w:rsid w:val="00534746"/>
    <w:rsid w:val="00534A68"/>
    <w:rsid w:val="00534ADB"/>
    <w:rsid w:val="00534AFC"/>
    <w:rsid w:val="00534B36"/>
    <w:rsid w:val="00534BC4"/>
    <w:rsid w:val="00534D47"/>
    <w:rsid w:val="00534E03"/>
    <w:rsid w:val="00534E69"/>
    <w:rsid w:val="00534F27"/>
    <w:rsid w:val="005351E5"/>
    <w:rsid w:val="005351FA"/>
    <w:rsid w:val="00535266"/>
    <w:rsid w:val="00535358"/>
    <w:rsid w:val="005353E2"/>
    <w:rsid w:val="00535401"/>
    <w:rsid w:val="00535604"/>
    <w:rsid w:val="00535AD8"/>
    <w:rsid w:val="00535B88"/>
    <w:rsid w:val="00535C9A"/>
    <w:rsid w:val="00535F56"/>
    <w:rsid w:val="00536307"/>
    <w:rsid w:val="0053630E"/>
    <w:rsid w:val="0053636E"/>
    <w:rsid w:val="005363B5"/>
    <w:rsid w:val="005363C0"/>
    <w:rsid w:val="005363C7"/>
    <w:rsid w:val="005364DD"/>
    <w:rsid w:val="00536626"/>
    <w:rsid w:val="005366CD"/>
    <w:rsid w:val="005367EC"/>
    <w:rsid w:val="005367F7"/>
    <w:rsid w:val="005369F0"/>
    <w:rsid w:val="00536D0B"/>
    <w:rsid w:val="00536F59"/>
    <w:rsid w:val="005370A5"/>
    <w:rsid w:val="005373CF"/>
    <w:rsid w:val="0053745C"/>
    <w:rsid w:val="005376E1"/>
    <w:rsid w:val="00537963"/>
    <w:rsid w:val="0053797A"/>
    <w:rsid w:val="00537BF5"/>
    <w:rsid w:val="00537CB5"/>
    <w:rsid w:val="00537F9B"/>
    <w:rsid w:val="00540005"/>
    <w:rsid w:val="00540327"/>
    <w:rsid w:val="005403F7"/>
    <w:rsid w:val="00540737"/>
    <w:rsid w:val="00540A19"/>
    <w:rsid w:val="00540A1E"/>
    <w:rsid w:val="00540ACD"/>
    <w:rsid w:val="00540E3A"/>
    <w:rsid w:val="00540EA5"/>
    <w:rsid w:val="00540FE0"/>
    <w:rsid w:val="00541079"/>
    <w:rsid w:val="005411A0"/>
    <w:rsid w:val="005412C5"/>
    <w:rsid w:val="005414B3"/>
    <w:rsid w:val="00541AE4"/>
    <w:rsid w:val="00541B07"/>
    <w:rsid w:val="00541C11"/>
    <w:rsid w:val="00541C45"/>
    <w:rsid w:val="00541D25"/>
    <w:rsid w:val="00541EAA"/>
    <w:rsid w:val="0054200C"/>
    <w:rsid w:val="0054202E"/>
    <w:rsid w:val="0054204B"/>
    <w:rsid w:val="00542169"/>
    <w:rsid w:val="005421D8"/>
    <w:rsid w:val="0054225E"/>
    <w:rsid w:val="00542545"/>
    <w:rsid w:val="00542573"/>
    <w:rsid w:val="005427CA"/>
    <w:rsid w:val="005427FF"/>
    <w:rsid w:val="00542A42"/>
    <w:rsid w:val="00542A7C"/>
    <w:rsid w:val="00542ECA"/>
    <w:rsid w:val="0054313D"/>
    <w:rsid w:val="00543246"/>
    <w:rsid w:val="00543294"/>
    <w:rsid w:val="00543420"/>
    <w:rsid w:val="00543515"/>
    <w:rsid w:val="0054353A"/>
    <w:rsid w:val="0054355B"/>
    <w:rsid w:val="005438B5"/>
    <w:rsid w:val="00543A79"/>
    <w:rsid w:val="00543B95"/>
    <w:rsid w:val="00543CB7"/>
    <w:rsid w:val="005443FB"/>
    <w:rsid w:val="005444E2"/>
    <w:rsid w:val="0054464B"/>
    <w:rsid w:val="005447B0"/>
    <w:rsid w:val="005448A4"/>
    <w:rsid w:val="005448D5"/>
    <w:rsid w:val="005449C3"/>
    <w:rsid w:val="00544AAA"/>
    <w:rsid w:val="00544B13"/>
    <w:rsid w:val="00544C29"/>
    <w:rsid w:val="00544C2F"/>
    <w:rsid w:val="00544EB5"/>
    <w:rsid w:val="00544FC3"/>
    <w:rsid w:val="0054518E"/>
    <w:rsid w:val="005452D8"/>
    <w:rsid w:val="00545486"/>
    <w:rsid w:val="00545843"/>
    <w:rsid w:val="00545A51"/>
    <w:rsid w:val="00545CA2"/>
    <w:rsid w:val="00545E2D"/>
    <w:rsid w:val="00545E3B"/>
    <w:rsid w:val="00545E5B"/>
    <w:rsid w:val="00546015"/>
    <w:rsid w:val="00546089"/>
    <w:rsid w:val="005461B0"/>
    <w:rsid w:val="005462EA"/>
    <w:rsid w:val="00546302"/>
    <w:rsid w:val="0054637D"/>
    <w:rsid w:val="00546497"/>
    <w:rsid w:val="005465F2"/>
    <w:rsid w:val="00546C0E"/>
    <w:rsid w:val="00546C28"/>
    <w:rsid w:val="00546D5C"/>
    <w:rsid w:val="00546E3A"/>
    <w:rsid w:val="00546E92"/>
    <w:rsid w:val="00547090"/>
    <w:rsid w:val="0054718B"/>
    <w:rsid w:val="00547264"/>
    <w:rsid w:val="005472FB"/>
    <w:rsid w:val="005474B3"/>
    <w:rsid w:val="005474C6"/>
    <w:rsid w:val="005476FB"/>
    <w:rsid w:val="005477D2"/>
    <w:rsid w:val="005478C0"/>
    <w:rsid w:val="0054790B"/>
    <w:rsid w:val="00547D1C"/>
    <w:rsid w:val="00547D89"/>
    <w:rsid w:val="00547EA0"/>
    <w:rsid w:val="00550077"/>
    <w:rsid w:val="0055010C"/>
    <w:rsid w:val="00550115"/>
    <w:rsid w:val="005502DC"/>
    <w:rsid w:val="00550436"/>
    <w:rsid w:val="00550487"/>
    <w:rsid w:val="00550931"/>
    <w:rsid w:val="00550BE0"/>
    <w:rsid w:val="00550CB9"/>
    <w:rsid w:val="00550D7F"/>
    <w:rsid w:val="00550F57"/>
    <w:rsid w:val="0055132F"/>
    <w:rsid w:val="005514B6"/>
    <w:rsid w:val="00551521"/>
    <w:rsid w:val="00551662"/>
    <w:rsid w:val="00551780"/>
    <w:rsid w:val="005517A0"/>
    <w:rsid w:val="00551805"/>
    <w:rsid w:val="005518A6"/>
    <w:rsid w:val="00551B3F"/>
    <w:rsid w:val="00551C7D"/>
    <w:rsid w:val="005520CE"/>
    <w:rsid w:val="005521DD"/>
    <w:rsid w:val="00552277"/>
    <w:rsid w:val="00552382"/>
    <w:rsid w:val="0055256B"/>
    <w:rsid w:val="005526B0"/>
    <w:rsid w:val="0055279A"/>
    <w:rsid w:val="005527B8"/>
    <w:rsid w:val="005527E7"/>
    <w:rsid w:val="00552805"/>
    <w:rsid w:val="0055281F"/>
    <w:rsid w:val="00552836"/>
    <w:rsid w:val="00552CB0"/>
    <w:rsid w:val="00552CFD"/>
    <w:rsid w:val="00552EE0"/>
    <w:rsid w:val="0055320C"/>
    <w:rsid w:val="0055321C"/>
    <w:rsid w:val="005532A1"/>
    <w:rsid w:val="00553435"/>
    <w:rsid w:val="00553757"/>
    <w:rsid w:val="005538DD"/>
    <w:rsid w:val="005539D1"/>
    <w:rsid w:val="00553B2F"/>
    <w:rsid w:val="00553CBA"/>
    <w:rsid w:val="00554014"/>
    <w:rsid w:val="00554151"/>
    <w:rsid w:val="0055422D"/>
    <w:rsid w:val="00554326"/>
    <w:rsid w:val="005544FC"/>
    <w:rsid w:val="005545C8"/>
    <w:rsid w:val="00554833"/>
    <w:rsid w:val="00554C98"/>
    <w:rsid w:val="005551FF"/>
    <w:rsid w:val="005553BC"/>
    <w:rsid w:val="00555495"/>
    <w:rsid w:val="00555545"/>
    <w:rsid w:val="0055581D"/>
    <w:rsid w:val="00555887"/>
    <w:rsid w:val="00555927"/>
    <w:rsid w:val="00555A1B"/>
    <w:rsid w:val="00555BE8"/>
    <w:rsid w:val="00555CCA"/>
    <w:rsid w:val="005565E2"/>
    <w:rsid w:val="00556625"/>
    <w:rsid w:val="005566BE"/>
    <w:rsid w:val="0055671D"/>
    <w:rsid w:val="00556907"/>
    <w:rsid w:val="00556A3C"/>
    <w:rsid w:val="00556A7B"/>
    <w:rsid w:val="00556EED"/>
    <w:rsid w:val="00556F76"/>
    <w:rsid w:val="00557021"/>
    <w:rsid w:val="005571B0"/>
    <w:rsid w:val="0055737A"/>
    <w:rsid w:val="00557418"/>
    <w:rsid w:val="005574F8"/>
    <w:rsid w:val="0055782B"/>
    <w:rsid w:val="00557880"/>
    <w:rsid w:val="00557904"/>
    <w:rsid w:val="00557A04"/>
    <w:rsid w:val="00557AC1"/>
    <w:rsid w:val="00557D98"/>
    <w:rsid w:val="00557EC2"/>
    <w:rsid w:val="005600E7"/>
    <w:rsid w:val="0056012D"/>
    <w:rsid w:val="005601E3"/>
    <w:rsid w:val="0056020E"/>
    <w:rsid w:val="0056044F"/>
    <w:rsid w:val="00560680"/>
    <w:rsid w:val="0056069E"/>
    <w:rsid w:val="00560818"/>
    <w:rsid w:val="0056094F"/>
    <w:rsid w:val="00560B26"/>
    <w:rsid w:val="00560CAD"/>
    <w:rsid w:val="00560D72"/>
    <w:rsid w:val="00560D9F"/>
    <w:rsid w:val="00560DA8"/>
    <w:rsid w:val="00560E63"/>
    <w:rsid w:val="00560F17"/>
    <w:rsid w:val="00560F55"/>
    <w:rsid w:val="0056114B"/>
    <w:rsid w:val="005614A7"/>
    <w:rsid w:val="005615C7"/>
    <w:rsid w:val="0056167E"/>
    <w:rsid w:val="005616C6"/>
    <w:rsid w:val="00561774"/>
    <w:rsid w:val="005619A0"/>
    <w:rsid w:val="00561BE8"/>
    <w:rsid w:val="00561CDD"/>
    <w:rsid w:val="00561E94"/>
    <w:rsid w:val="005620CB"/>
    <w:rsid w:val="00562427"/>
    <w:rsid w:val="00562553"/>
    <w:rsid w:val="0056269C"/>
    <w:rsid w:val="00562F0F"/>
    <w:rsid w:val="005630B1"/>
    <w:rsid w:val="005630FE"/>
    <w:rsid w:val="005632B8"/>
    <w:rsid w:val="00563351"/>
    <w:rsid w:val="00563380"/>
    <w:rsid w:val="005637B6"/>
    <w:rsid w:val="005638FA"/>
    <w:rsid w:val="0056390C"/>
    <w:rsid w:val="005639E4"/>
    <w:rsid w:val="00563DE5"/>
    <w:rsid w:val="00563EFD"/>
    <w:rsid w:val="00563F50"/>
    <w:rsid w:val="00563FFA"/>
    <w:rsid w:val="005643B6"/>
    <w:rsid w:val="005644DF"/>
    <w:rsid w:val="005646EE"/>
    <w:rsid w:val="00564801"/>
    <w:rsid w:val="005649E6"/>
    <w:rsid w:val="00564A05"/>
    <w:rsid w:val="00564B1C"/>
    <w:rsid w:val="00564B2E"/>
    <w:rsid w:val="00564BB0"/>
    <w:rsid w:val="00564EB2"/>
    <w:rsid w:val="00564F6A"/>
    <w:rsid w:val="00564FC8"/>
    <w:rsid w:val="0056560A"/>
    <w:rsid w:val="005656FB"/>
    <w:rsid w:val="00565920"/>
    <w:rsid w:val="005659C1"/>
    <w:rsid w:val="0056619E"/>
    <w:rsid w:val="00566549"/>
    <w:rsid w:val="0056664A"/>
    <w:rsid w:val="00566AB9"/>
    <w:rsid w:val="00566F0C"/>
    <w:rsid w:val="0056701E"/>
    <w:rsid w:val="00567051"/>
    <w:rsid w:val="0056715D"/>
    <w:rsid w:val="0056716D"/>
    <w:rsid w:val="005672CE"/>
    <w:rsid w:val="00567B04"/>
    <w:rsid w:val="00567CE5"/>
    <w:rsid w:val="00567E38"/>
    <w:rsid w:val="00567EAB"/>
    <w:rsid w:val="00567F15"/>
    <w:rsid w:val="005701FE"/>
    <w:rsid w:val="0057028E"/>
    <w:rsid w:val="00570371"/>
    <w:rsid w:val="005703F6"/>
    <w:rsid w:val="00570961"/>
    <w:rsid w:val="00570A1A"/>
    <w:rsid w:val="00570A3A"/>
    <w:rsid w:val="00570DA5"/>
    <w:rsid w:val="005710B2"/>
    <w:rsid w:val="00571271"/>
    <w:rsid w:val="005712A1"/>
    <w:rsid w:val="005715FD"/>
    <w:rsid w:val="00571991"/>
    <w:rsid w:val="00571A5D"/>
    <w:rsid w:val="00571B46"/>
    <w:rsid w:val="00572245"/>
    <w:rsid w:val="005723A4"/>
    <w:rsid w:val="00572648"/>
    <w:rsid w:val="00572909"/>
    <w:rsid w:val="005729AD"/>
    <w:rsid w:val="005729D0"/>
    <w:rsid w:val="005729D8"/>
    <w:rsid w:val="00572BAF"/>
    <w:rsid w:val="00572DA6"/>
    <w:rsid w:val="00572DD6"/>
    <w:rsid w:val="00572E4A"/>
    <w:rsid w:val="005732D0"/>
    <w:rsid w:val="0057344E"/>
    <w:rsid w:val="00573790"/>
    <w:rsid w:val="00573987"/>
    <w:rsid w:val="0057398D"/>
    <w:rsid w:val="00573A0E"/>
    <w:rsid w:val="00573AC8"/>
    <w:rsid w:val="00574279"/>
    <w:rsid w:val="005743E4"/>
    <w:rsid w:val="00574425"/>
    <w:rsid w:val="00574467"/>
    <w:rsid w:val="005744DB"/>
    <w:rsid w:val="005745AC"/>
    <w:rsid w:val="005746C4"/>
    <w:rsid w:val="00574705"/>
    <w:rsid w:val="005748D9"/>
    <w:rsid w:val="005748EC"/>
    <w:rsid w:val="0057492C"/>
    <w:rsid w:val="00574B69"/>
    <w:rsid w:val="00574B81"/>
    <w:rsid w:val="00574BEC"/>
    <w:rsid w:val="0057502F"/>
    <w:rsid w:val="0057541C"/>
    <w:rsid w:val="0057552A"/>
    <w:rsid w:val="00575642"/>
    <w:rsid w:val="005757AC"/>
    <w:rsid w:val="0057581C"/>
    <w:rsid w:val="005758DB"/>
    <w:rsid w:val="00575B9A"/>
    <w:rsid w:val="00575C46"/>
    <w:rsid w:val="00575DE2"/>
    <w:rsid w:val="00575E17"/>
    <w:rsid w:val="00575E3E"/>
    <w:rsid w:val="0057600E"/>
    <w:rsid w:val="00576596"/>
    <w:rsid w:val="0057659A"/>
    <w:rsid w:val="00576791"/>
    <w:rsid w:val="00576B93"/>
    <w:rsid w:val="00576BCD"/>
    <w:rsid w:val="00576C41"/>
    <w:rsid w:val="00576C9A"/>
    <w:rsid w:val="0057700B"/>
    <w:rsid w:val="005770B6"/>
    <w:rsid w:val="005771FB"/>
    <w:rsid w:val="00577239"/>
    <w:rsid w:val="005772CA"/>
    <w:rsid w:val="00577392"/>
    <w:rsid w:val="005773FB"/>
    <w:rsid w:val="00577482"/>
    <w:rsid w:val="0057760D"/>
    <w:rsid w:val="005776CB"/>
    <w:rsid w:val="00577942"/>
    <w:rsid w:val="00577A77"/>
    <w:rsid w:val="00577AD7"/>
    <w:rsid w:val="00577E80"/>
    <w:rsid w:val="00577E81"/>
    <w:rsid w:val="00580528"/>
    <w:rsid w:val="00580657"/>
    <w:rsid w:val="00580666"/>
    <w:rsid w:val="0058069B"/>
    <w:rsid w:val="005806F4"/>
    <w:rsid w:val="0058086C"/>
    <w:rsid w:val="0058093B"/>
    <w:rsid w:val="0058093E"/>
    <w:rsid w:val="0058097C"/>
    <w:rsid w:val="00580A86"/>
    <w:rsid w:val="00580BEE"/>
    <w:rsid w:val="00580C8B"/>
    <w:rsid w:val="00580D79"/>
    <w:rsid w:val="00580DB1"/>
    <w:rsid w:val="00580E00"/>
    <w:rsid w:val="005812C8"/>
    <w:rsid w:val="00581463"/>
    <w:rsid w:val="0058156B"/>
    <w:rsid w:val="00581576"/>
    <w:rsid w:val="0058171A"/>
    <w:rsid w:val="0058184E"/>
    <w:rsid w:val="005819E8"/>
    <w:rsid w:val="00581ACC"/>
    <w:rsid w:val="00581B05"/>
    <w:rsid w:val="00581B0F"/>
    <w:rsid w:val="00581C06"/>
    <w:rsid w:val="005822B5"/>
    <w:rsid w:val="0058233A"/>
    <w:rsid w:val="00582399"/>
    <w:rsid w:val="00582441"/>
    <w:rsid w:val="00582466"/>
    <w:rsid w:val="0058258F"/>
    <w:rsid w:val="005826E3"/>
    <w:rsid w:val="00582711"/>
    <w:rsid w:val="00582FD1"/>
    <w:rsid w:val="005835BB"/>
    <w:rsid w:val="005835F6"/>
    <w:rsid w:val="00583618"/>
    <w:rsid w:val="005839C1"/>
    <w:rsid w:val="00583A6A"/>
    <w:rsid w:val="00583B11"/>
    <w:rsid w:val="00583B68"/>
    <w:rsid w:val="00583D35"/>
    <w:rsid w:val="0058414B"/>
    <w:rsid w:val="00584194"/>
    <w:rsid w:val="005841D6"/>
    <w:rsid w:val="0058427B"/>
    <w:rsid w:val="00584296"/>
    <w:rsid w:val="005842F8"/>
    <w:rsid w:val="0058431F"/>
    <w:rsid w:val="0058437D"/>
    <w:rsid w:val="00584412"/>
    <w:rsid w:val="0058471F"/>
    <w:rsid w:val="005847DC"/>
    <w:rsid w:val="00584909"/>
    <w:rsid w:val="00584B9C"/>
    <w:rsid w:val="00584DAB"/>
    <w:rsid w:val="00585516"/>
    <w:rsid w:val="005857A7"/>
    <w:rsid w:val="00585CDB"/>
    <w:rsid w:val="00585DE5"/>
    <w:rsid w:val="00585E5E"/>
    <w:rsid w:val="00586016"/>
    <w:rsid w:val="00586047"/>
    <w:rsid w:val="0058617B"/>
    <w:rsid w:val="00586211"/>
    <w:rsid w:val="00586246"/>
    <w:rsid w:val="005862B9"/>
    <w:rsid w:val="005863C4"/>
    <w:rsid w:val="005863EA"/>
    <w:rsid w:val="005864C1"/>
    <w:rsid w:val="0058662E"/>
    <w:rsid w:val="00586AD4"/>
    <w:rsid w:val="00586C73"/>
    <w:rsid w:val="00586F1F"/>
    <w:rsid w:val="00586F6F"/>
    <w:rsid w:val="0058700E"/>
    <w:rsid w:val="0058759E"/>
    <w:rsid w:val="005877A2"/>
    <w:rsid w:val="005877B1"/>
    <w:rsid w:val="00587A19"/>
    <w:rsid w:val="00587B53"/>
    <w:rsid w:val="00587DB9"/>
    <w:rsid w:val="00587E0F"/>
    <w:rsid w:val="00587E3E"/>
    <w:rsid w:val="00587FC7"/>
    <w:rsid w:val="00587FD2"/>
    <w:rsid w:val="0059028F"/>
    <w:rsid w:val="00590394"/>
    <w:rsid w:val="0059059B"/>
    <w:rsid w:val="005906A1"/>
    <w:rsid w:val="00590715"/>
    <w:rsid w:val="005907DB"/>
    <w:rsid w:val="0059084C"/>
    <w:rsid w:val="0059095E"/>
    <w:rsid w:val="005909C8"/>
    <w:rsid w:val="005909FD"/>
    <w:rsid w:val="00590B18"/>
    <w:rsid w:val="00590B6A"/>
    <w:rsid w:val="00590CD2"/>
    <w:rsid w:val="00590CFC"/>
    <w:rsid w:val="00591239"/>
    <w:rsid w:val="00591363"/>
    <w:rsid w:val="0059137A"/>
    <w:rsid w:val="005913B2"/>
    <w:rsid w:val="005914CD"/>
    <w:rsid w:val="00591565"/>
    <w:rsid w:val="005916C3"/>
    <w:rsid w:val="005917CF"/>
    <w:rsid w:val="00591861"/>
    <w:rsid w:val="00591CC5"/>
    <w:rsid w:val="00591D24"/>
    <w:rsid w:val="00591EAB"/>
    <w:rsid w:val="00591EF6"/>
    <w:rsid w:val="00592113"/>
    <w:rsid w:val="0059224F"/>
    <w:rsid w:val="005922CA"/>
    <w:rsid w:val="00592407"/>
    <w:rsid w:val="00592456"/>
    <w:rsid w:val="00592578"/>
    <w:rsid w:val="005926F0"/>
    <w:rsid w:val="00592F07"/>
    <w:rsid w:val="00593049"/>
    <w:rsid w:val="00593326"/>
    <w:rsid w:val="0059369D"/>
    <w:rsid w:val="005936FA"/>
    <w:rsid w:val="005937FE"/>
    <w:rsid w:val="00593972"/>
    <w:rsid w:val="00594142"/>
    <w:rsid w:val="005946C6"/>
    <w:rsid w:val="005947DC"/>
    <w:rsid w:val="00594817"/>
    <w:rsid w:val="005948E1"/>
    <w:rsid w:val="00594975"/>
    <w:rsid w:val="00594A0C"/>
    <w:rsid w:val="00594A66"/>
    <w:rsid w:val="00594B76"/>
    <w:rsid w:val="00594DBD"/>
    <w:rsid w:val="00594E20"/>
    <w:rsid w:val="00594F5D"/>
    <w:rsid w:val="00595475"/>
    <w:rsid w:val="005955E0"/>
    <w:rsid w:val="005956DC"/>
    <w:rsid w:val="005958DC"/>
    <w:rsid w:val="00595988"/>
    <w:rsid w:val="00595A19"/>
    <w:rsid w:val="00595A76"/>
    <w:rsid w:val="00595B1A"/>
    <w:rsid w:val="00595CE6"/>
    <w:rsid w:val="00595D4C"/>
    <w:rsid w:val="005963B6"/>
    <w:rsid w:val="0059670B"/>
    <w:rsid w:val="00596730"/>
    <w:rsid w:val="005967A6"/>
    <w:rsid w:val="005967EC"/>
    <w:rsid w:val="00596A12"/>
    <w:rsid w:val="00596A74"/>
    <w:rsid w:val="00596AFB"/>
    <w:rsid w:val="00596B22"/>
    <w:rsid w:val="00596E36"/>
    <w:rsid w:val="00596FCF"/>
    <w:rsid w:val="005970CD"/>
    <w:rsid w:val="00597139"/>
    <w:rsid w:val="005971BE"/>
    <w:rsid w:val="005971EB"/>
    <w:rsid w:val="0059725E"/>
    <w:rsid w:val="00597268"/>
    <w:rsid w:val="005973E0"/>
    <w:rsid w:val="00597455"/>
    <w:rsid w:val="00597498"/>
    <w:rsid w:val="005976AF"/>
    <w:rsid w:val="00597795"/>
    <w:rsid w:val="00597BB5"/>
    <w:rsid w:val="00597D28"/>
    <w:rsid w:val="00597D98"/>
    <w:rsid w:val="00597E70"/>
    <w:rsid w:val="00597F5A"/>
    <w:rsid w:val="005A0063"/>
    <w:rsid w:val="005A0114"/>
    <w:rsid w:val="005A03E5"/>
    <w:rsid w:val="005A045D"/>
    <w:rsid w:val="005A06C9"/>
    <w:rsid w:val="005A0AC5"/>
    <w:rsid w:val="005A0CAF"/>
    <w:rsid w:val="005A11EA"/>
    <w:rsid w:val="005A13ED"/>
    <w:rsid w:val="005A17BA"/>
    <w:rsid w:val="005A19B5"/>
    <w:rsid w:val="005A1A3E"/>
    <w:rsid w:val="005A1C35"/>
    <w:rsid w:val="005A2131"/>
    <w:rsid w:val="005A23A1"/>
    <w:rsid w:val="005A25AC"/>
    <w:rsid w:val="005A2880"/>
    <w:rsid w:val="005A2893"/>
    <w:rsid w:val="005A2E41"/>
    <w:rsid w:val="005A2E55"/>
    <w:rsid w:val="005A2E6A"/>
    <w:rsid w:val="005A2F19"/>
    <w:rsid w:val="005A3027"/>
    <w:rsid w:val="005A326E"/>
    <w:rsid w:val="005A334E"/>
    <w:rsid w:val="005A35F6"/>
    <w:rsid w:val="005A3637"/>
    <w:rsid w:val="005A3776"/>
    <w:rsid w:val="005A3A43"/>
    <w:rsid w:val="005A3B64"/>
    <w:rsid w:val="005A3E87"/>
    <w:rsid w:val="005A3F9F"/>
    <w:rsid w:val="005A4156"/>
    <w:rsid w:val="005A42A8"/>
    <w:rsid w:val="005A444B"/>
    <w:rsid w:val="005A4475"/>
    <w:rsid w:val="005A44C8"/>
    <w:rsid w:val="005A4540"/>
    <w:rsid w:val="005A45D7"/>
    <w:rsid w:val="005A4649"/>
    <w:rsid w:val="005A49AF"/>
    <w:rsid w:val="005A4A0B"/>
    <w:rsid w:val="005A4A99"/>
    <w:rsid w:val="005A4CFC"/>
    <w:rsid w:val="005A4D35"/>
    <w:rsid w:val="005A4E2A"/>
    <w:rsid w:val="005A5053"/>
    <w:rsid w:val="005A50A3"/>
    <w:rsid w:val="005A55D5"/>
    <w:rsid w:val="005A5600"/>
    <w:rsid w:val="005A5D9F"/>
    <w:rsid w:val="005A5EF6"/>
    <w:rsid w:val="005A617E"/>
    <w:rsid w:val="005A6370"/>
    <w:rsid w:val="005A6593"/>
    <w:rsid w:val="005A66B1"/>
    <w:rsid w:val="005A671E"/>
    <w:rsid w:val="005A6815"/>
    <w:rsid w:val="005A68A2"/>
    <w:rsid w:val="005A6D02"/>
    <w:rsid w:val="005A6D04"/>
    <w:rsid w:val="005A6D6C"/>
    <w:rsid w:val="005A6F20"/>
    <w:rsid w:val="005A6FFF"/>
    <w:rsid w:val="005A7115"/>
    <w:rsid w:val="005A72E6"/>
    <w:rsid w:val="005A7323"/>
    <w:rsid w:val="005A74E4"/>
    <w:rsid w:val="005A76C1"/>
    <w:rsid w:val="005A783F"/>
    <w:rsid w:val="005A7B55"/>
    <w:rsid w:val="005A7B81"/>
    <w:rsid w:val="005A7C4D"/>
    <w:rsid w:val="005A7C7E"/>
    <w:rsid w:val="005A7CE7"/>
    <w:rsid w:val="005A7CE9"/>
    <w:rsid w:val="005A7DD9"/>
    <w:rsid w:val="005A7E51"/>
    <w:rsid w:val="005A7F4D"/>
    <w:rsid w:val="005B0091"/>
    <w:rsid w:val="005B00FF"/>
    <w:rsid w:val="005B0260"/>
    <w:rsid w:val="005B0271"/>
    <w:rsid w:val="005B03E2"/>
    <w:rsid w:val="005B03FA"/>
    <w:rsid w:val="005B0670"/>
    <w:rsid w:val="005B08A4"/>
    <w:rsid w:val="005B08E4"/>
    <w:rsid w:val="005B096E"/>
    <w:rsid w:val="005B0A46"/>
    <w:rsid w:val="005B0D16"/>
    <w:rsid w:val="005B0E2D"/>
    <w:rsid w:val="005B0EE9"/>
    <w:rsid w:val="005B1742"/>
    <w:rsid w:val="005B17E1"/>
    <w:rsid w:val="005B19D5"/>
    <w:rsid w:val="005B1A50"/>
    <w:rsid w:val="005B1E9A"/>
    <w:rsid w:val="005B2177"/>
    <w:rsid w:val="005B21D7"/>
    <w:rsid w:val="005B26DC"/>
    <w:rsid w:val="005B2724"/>
    <w:rsid w:val="005B2906"/>
    <w:rsid w:val="005B29A8"/>
    <w:rsid w:val="005B2AC7"/>
    <w:rsid w:val="005B2FC8"/>
    <w:rsid w:val="005B3044"/>
    <w:rsid w:val="005B3164"/>
    <w:rsid w:val="005B3173"/>
    <w:rsid w:val="005B32EF"/>
    <w:rsid w:val="005B33B0"/>
    <w:rsid w:val="005B34A8"/>
    <w:rsid w:val="005B3616"/>
    <w:rsid w:val="005B36B1"/>
    <w:rsid w:val="005B371F"/>
    <w:rsid w:val="005B3EC9"/>
    <w:rsid w:val="005B4114"/>
    <w:rsid w:val="005B4398"/>
    <w:rsid w:val="005B4B4B"/>
    <w:rsid w:val="005B4C78"/>
    <w:rsid w:val="005B4CA3"/>
    <w:rsid w:val="005B4CC6"/>
    <w:rsid w:val="005B4E99"/>
    <w:rsid w:val="005B4EC8"/>
    <w:rsid w:val="005B4F0D"/>
    <w:rsid w:val="005B4F40"/>
    <w:rsid w:val="005B569D"/>
    <w:rsid w:val="005B5DDC"/>
    <w:rsid w:val="005B5E7C"/>
    <w:rsid w:val="005B5EF0"/>
    <w:rsid w:val="005B5F80"/>
    <w:rsid w:val="005B61B7"/>
    <w:rsid w:val="005B61BF"/>
    <w:rsid w:val="005B630D"/>
    <w:rsid w:val="005B6465"/>
    <w:rsid w:val="005B66A9"/>
    <w:rsid w:val="005B66B6"/>
    <w:rsid w:val="005B682A"/>
    <w:rsid w:val="005B683B"/>
    <w:rsid w:val="005B6C0A"/>
    <w:rsid w:val="005B6D4D"/>
    <w:rsid w:val="005B6DED"/>
    <w:rsid w:val="005B6E65"/>
    <w:rsid w:val="005B7221"/>
    <w:rsid w:val="005B7289"/>
    <w:rsid w:val="005B7577"/>
    <w:rsid w:val="005B767C"/>
    <w:rsid w:val="005B7B43"/>
    <w:rsid w:val="005B7EA7"/>
    <w:rsid w:val="005C0058"/>
    <w:rsid w:val="005C0196"/>
    <w:rsid w:val="005C0221"/>
    <w:rsid w:val="005C027D"/>
    <w:rsid w:val="005C067B"/>
    <w:rsid w:val="005C0782"/>
    <w:rsid w:val="005C1033"/>
    <w:rsid w:val="005C1143"/>
    <w:rsid w:val="005C11D5"/>
    <w:rsid w:val="005C187F"/>
    <w:rsid w:val="005C19C2"/>
    <w:rsid w:val="005C1B57"/>
    <w:rsid w:val="005C2099"/>
    <w:rsid w:val="005C20FC"/>
    <w:rsid w:val="005C222E"/>
    <w:rsid w:val="005C23F7"/>
    <w:rsid w:val="005C24D4"/>
    <w:rsid w:val="005C2723"/>
    <w:rsid w:val="005C27D4"/>
    <w:rsid w:val="005C280F"/>
    <w:rsid w:val="005C2831"/>
    <w:rsid w:val="005C2865"/>
    <w:rsid w:val="005C2A85"/>
    <w:rsid w:val="005C2A87"/>
    <w:rsid w:val="005C2C15"/>
    <w:rsid w:val="005C2D48"/>
    <w:rsid w:val="005C2DD8"/>
    <w:rsid w:val="005C3093"/>
    <w:rsid w:val="005C30B4"/>
    <w:rsid w:val="005C31A9"/>
    <w:rsid w:val="005C325B"/>
    <w:rsid w:val="005C3356"/>
    <w:rsid w:val="005C36C5"/>
    <w:rsid w:val="005C36EC"/>
    <w:rsid w:val="005C3E11"/>
    <w:rsid w:val="005C3F0C"/>
    <w:rsid w:val="005C4179"/>
    <w:rsid w:val="005C446D"/>
    <w:rsid w:val="005C44C3"/>
    <w:rsid w:val="005C45A0"/>
    <w:rsid w:val="005C45C0"/>
    <w:rsid w:val="005C46C6"/>
    <w:rsid w:val="005C4798"/>
    <w:rsid w:val="005C47E4"/>
    <w:rsid w:val="005C482C"/>
    <w:rsid w:val="005C4837"/>
    <w:rsid w:val="005C483C"/>
    <w:rsid w:val="005C48C4"/>
    <w:rsid w:val="005C4984"/>
    <w:rsid w:val="005C4AAC"/>
    <w:rsid w:val="005C4B2C"/>
    <w:rsid w:val="005C4EBA"/>
    <w:rsid w:val="005C4F50"/>
    <w:rsid w:val="005C4F8E"/>
    <w:rsid w:val="005C515C"/>
    <w:rsid w:val="005C5405"/>
    <w:rsid w:val="005C5498"/>
    <w:rsid w:val="005C55D3"/>
    <w:rsid w:val="005C567A"/>
    <w:rsid w:val="005C57FE"/>
    <w:rsid w:val="005C5898"/>
    <w:rsid w:val="005C5A64"/>
    <w:rsid w:val="005C5A68"/>
    <w:rsid w:val="005C5A71"/>
    <w:rsid w:val="005C5B5A"/>
    <w:rsid w:val="005C5C25"/>
    <w:rsid w:val="005C5D80"/>
    <w:rsid w:val="005C5F20"/>
    <w:rsid w:val="005C5F2A"/>
    <w:rsid w:val="005C5F4D"/>
    <w:rsid w:val="005C6094"/>
    <w:rsid w:val="005C616F"/>
    <w:rsid w:val="005C6271"/>
    <w:rsid w:val="005C679B"/>
    <w:rsid w:val="005C699B"/>
    <w:rsid w:val="005C69BF"/>
    <w:rsid w:val="005C6A86"/>
    <w:rsid w:val="005C6B4D"/>
    <w:rsid w:val="005C6C28"/>
    <w:rsid w:val="005C6CAA"/>
    <w:rsid w:val="005C6D4F"/>
    <w:rsid w:val="005C6DEE"/>
    <w:rsid w:val="005C70B0"/>
    <w:rsid w:val="005C70E7"/>
    <w:rsid w:val="005C70F8"/>
    <w:rsid w:val="005C714C"/>
    <w:rsid w:val="005C7169"/>
    <w:rsid w:val="005C7525"/>
    <w:rsid w:val="005C7632"/>
    <w:rsid w:val="005C79C6"/>
    <w:rsid w:val="005C7C92"/>
    <w:rsid w:val="005C7CD2"/>
    <w:rsid w:val="005C7DB7"/>
    <w:rsid w:val="005C7EBC"/>
    <w:rsid w:val="005C7F70"/>
    <w:rsid w:val="005D02A3"/>
    <w:rsid w:val="005D04BD"/>
    <w:rsid w:val="005D07BE"/>
    <w:rsid w:val="005D0848"/>
    <w:rsid w:val="005D0875"/>
    <w:rsid w:val="005D08F1"/>
    <w:rsid w:val="005D0B8F"/>
    <w:rsid w:val="005D0CC7"/>
    <w:rsid w:val="005D12B7"/>
    <w:rsid w:val="005D13C1"/>
    <w:rsid w:val="005D16DD"/>
    <w:rsid w:val="005D16DF"/>
    <w:rsid w:val="005D17CC"/>
    <w:rsid w:val="005D181E"/>
    <w:rsid w:val="005D1B94"/>
    <w:rsid w:val="005D1C72"/>
    <w:rsid w:val="005D22B4"/>
    <w:rsid w:val="005D2388"/>
    <w:rsid w:val="005D246A"/>
    <w:rsid w:val="005D2497"/>
    <w:rsid w:val="005D2542"/>
    <w:rsid w:val="005D2551"/>
    <w:rsid w:val="005D25B0"/>
    <w:rsid w:val="005D262F"/>
    <w:rsid w:val="005D268D"/>
    <w:rsid w:val="005D268F"/>
    <w:rsid w:val="005D269C"/>
    <w:rsid w:val="005D2726"/>
    <w:rsid w:val="005D2763"/>
    <w:rsid w:val="005D278C"/>
    <w:rsid w:val="005D27FB"/>
    <w:rsid w:val="005D2807"/>
    <w:rsid w:val="005D2897"/>
    <w:rsid w:val="005D28F4"/>
    <w:rsid w:val="005D28F5"/>
    <w:rsid w:val="005D290A"/>
    <w:rsid w:val="005D2984"/>
    <w:rsid w:val="005D2B6B"/>
    <w:rsid w:val="005D2CC2"/>
    <w:rsid w:val="005D2FED"/>
    <w:rsid w:val="005D331C"/>
    <w:rsid w:val="005D3519"/>
    <w:rsid w:val="005D364C"/>
    <w:rsid w:val="005D37F9"/>
    <w:rsid w:val="005D385F"/>
    <w:rsid w:val="005D3C33"/>
    <w:rsid w:val="005D3C43"/>
    <w:rsid w:val="005D3E48"/>
    <w:rsid w:val="005D41C2"/>
    <w:rsid w:val="005D41F7"/>
    <w:rsid w:val="005D4317"/>
    <w:rsid w:val="005D49BF"/>
    <w:rsid w:val="005D49D3"/>
    <w:rsid w:val="005D49DA"/>
    <w:rsid w:val="005D4F36"/>
    <w:rsid w:val="005D51A4"/>
    <w:rsid w:val="005D5209"/>
    <w:rsid w:val="005D5219"/>
    <w:rsid w:val="005D523A"/>
    <w:rsid w:val="005D56DD"/>
    <w:rsid w:val="005D5AA7"/>
    <w:rsid w:val="005D5AB3"/>
    <w:rsid w:val="005D5B16"/>
    <w:rsid w:val="005D5E4C"/>
    <w:rsid w:val="005D5EDF"/>
    <w:rsid w:val="005D6091"/>
    <w:rsid w:val="005D60DE"/>
    <w:rsid w:val="005D6199"/>
    <w:rsid w:val="005D636D"/>
    <w:rsid w:val="005D6387"/>
    <w:rsid w:val="005D63F8"/>
    <w:rsid w:val="005D645E"/>
    <w:rsid w:val="005D6614"/>
    <w:rsid w:val="005D6761"/>
    <w:rsid w:val="005D6877"/>
    <w:rsid w:val="005D68A8"/>
    <w:rsid w:val="005D6CC3"/>
    <w:rsid w:val="005D6DFD"/>
    <w:rsid w:val="005D6FD1"/>
    <w:rsid w:val="005D70C1"/>
    <w:rsid w:val="005D7395"/>
    <w:rsid w:val="005D755E"/>
    <w:rsid w:val="005D75D1"/>
    <w:rsid w:val="005D7612"/>
    <w:rsid w:val="005D7991"/>
    <w:rsid w:val="005D79BB"/>
    <w:rsid w:val="005D79C4"/>
    <w:rsid w:val="005D7A94"/>
    <w:rsid w:val="005D7D81"/>
    <w:rsid w:val="005D7FBC"/>
    <w:rsid w:val="005E0154"/>
    <w:rsid w:val="005E052D"/>
    <w:rsid w:val="005E0A47"/>
    <w:rsid w:val="005E0A8E"/>
    <w:rsid w:val="005E0D92"/>
    <w:rsid w:val="005E0E1C"/>
    <w:rsid w:val="005E10B3"/>
    <w:rsid w:val="005E11E5"/>
    <w:rsid w:val="005E1204"/>
    <w:rsid w:val="005E126F"/>
    <w:rsid w:val="005E131C"/>
    <w:rsid w:val="005E1347"/>
    <w:rsid w:val="005E1428"/>
    <w:rsid w:val="005E17E1"/>
    <w:rsid w:val="005E1C49"/>
    <w:rsid w:val="005E1C7B"/>
    <w:rsid w:val="005E1D31"/>
    <w:rsid w:val="005E1D5F"/>
    <w:rsid w:val="005E1DE5"/>
    <w:rsid w:val="005E2148"/>
    <w:rsid w:val="005E2273"/>
    <w:rsid w:val="005E2302"/>
    <w:rsid w:val="005E2420"/>
    <w:rsid w:val="005E2870"/>
    <w:rsid w:val="005E295E"/>
    <w:rsid w:val="005E29AE"/>
    <w:rsid w:val="005E29D3"/>
    <w:rsid w:val="005E2B2B"/>
    <w:rsid w:val="005E3106"/>
    <w:rsid w:val="005E31CD"/>
    <w:rsid w:val="005E33D7"/>
    <w:rsid w:val="005E3653"/>
    <w:rsid w:val="005E379D"/>
    <w:rsid w:val="005E390B"/>
    <w:rsid w:val="005E3935"/>
    <w:rsid w:val="005E3B83"/>
    <w:rsid w:val="005E3E62"/>
    <w:rsid w:val="005E4253"/>
    <w:rsid w:val="005E425F"/>
    <w:rsid w:val="005E431C"/>
    <w:rsid w:val="005E4623"/>
    <w:rsid w:val="005E4746"/>
    <w:rsid w:val="005E48CA"/>
    <w:rsid w:val="005E4A8C"/>
    <w:rsid w:val="005E4BE8"/>
    <w:rsid w:val="005E4D79"/>
    <w:rsid w:val="005E4E35"/>
    <w:rsid w:val="005E4ECF"/>
    <w:rsid w:val="005E4F55"/>
    <w:rsid w:val="005E52BC"/>
    <w:rsid w:val="005E54E0"/>
    <w:rsid w:val="005E550A"/>
    <w:rsid w:val="005E56C8"/>
    <w:rsid w:val="005E59BA"/>
    <w:rsid w:val="005E59D1"/>
    <w:rsid w:val="005E5BD6"/>
    <w:rsid w:val="005E5C30"/>
    <w:rsid w:val="005E5DE7"/>
    <w:rsid w:val="005E5E51"/>
    <w:rsid w:val="005E628E"/>
    <w:rsid w:val="005E6516"/>
    <w:rsid w:val="005E6780"/>
    <w:rsid w:val="005E6783"/>
    <w:rsid w:val="005E679A"/>
    <w:rsid w:val="005E67A2"/>
    <w:rsid w:val="005E688C"/>
    <w:rsid w:val="005E688E"/>
    <w:rsid w:val="005E6A37"/>
    <w:rsid w:val="005E6D6E"/>
    <w:rsid w:val="005E6E95"/>
    <w:rsid w:val="005E7110"/>
    <w:rsid w:val="005E7523"/>
    <w:rsid w:val="005E77AB"/>
    <w:rsid w:val="005E7835"/>
    <w:rsid w:val="005E79FF"/>
    <w:rsid w:val="005E7AA2"/>
    <w:rsid w:val="005E7B0F"/>
    <w:rsid w:val="005E7B40"/>
    <w:rsid w:val="005E7C47"/>
    <w:rsid w:val="005E7C80"/>
    <w:rsid w:val="005E7CAD"/>
    <w:rsid w:val="005E7EB2"/>
    <w:rsid w:val="005E7F26"/>
    <w:rsid w:val="005F0109"/>
    <w:rsid w:val="005F0543"/>
    <w:rsid w:val="005F06BD"/>
    <w:rsid w:val="005F0755"/>
    <w:rsid w:val="005F0B9E"/>
    <w:rsid w:val="005F1696"/>
    <w:rsid w:val="005F16BB"/>
    <w:rsid w:val="005F1784"/>
    <w:rsid w:val="005F1921"/>
    <w:rsid w:val="005F19B3"/>
    <w:rsid w:val="005F1B03"/>
    <w:rsid w:val="005F1C75"/>
    <w:rsid w:val="005F1D4F"/>
    <w:rsid w:val="005F20B2"/>
    <w:rsid w:val="005F23D3"/>
    <w:rsid w:val="005F2467"/>
    <w:rsid w:val="005F252A"/>
    <w:rsid w:val="005F25FF"/>
    <w:rsid w:val="005F276E"/>
    <w:rsid w:val="005F279B"/>
    <w:rsid w:val="005F296F"/>
    <w:rsid w:val="005F2A4A"/>
    <w:rsid w:val="005F2D66"/>
    <w:rsid w:val="005F2E7F"/>
    <w:rsid w:val="005F2FA9"/>
    <w:rsid w:val="005F3260"/>
    <w:rsid w:val="005F32EB"/>
    <w:rsid w:val="005F33C6"/>
    <w:rsid w:val="005F3821"/>
    <w:rsid w:val="005F3950"/>
    <w:rsid w:val="005F3B8F"/>
    <w:rsid w:val="005F3BFA"/>
    <w:rsid w:val="005F3C7A"/>
    <w:rsid w:val="005F3D8D"/>
    <w:rsid w:val="005F3E37"/>
    <w:rsid w:val="005F3F79"/>
    <w:rsid w:val="005F40FA"/>
    <w:rsid w:val="005F413E"/>
    <w:rsid w:val="005F4295"/>
    <w:rsid w:val="005F4517"/>
    <w:rsid w:val="005F45A9"/>
    <w:rsid w:val="005F45AA"/>
    <w:rsid w:val="005F4650"/>
    <w:rsid w:val="005F4813"/>
    <w:rsid w:val="005F488B"/>
    <w:rsid w:val="005F498E"/>
    <w:rsid w:val="005F4A43"/>
    <w:rsid w:val="005F4CB8"/>
    <w:rsid w:val="005F4ED1"/>
    <w:rsid w:val="005F51EC"/>
    <w:rsid w:val="005F51F4"/>
    <w:rsid w:val="005F5420"/>
    <w:rsid w:val="005F5854"/>
    <w:rsid w:val="005F5A7A"/>
    <w:rsid w:val="005F5B1F"/>
    <w:rsid w:val="005F5C36"/>
    <w:rsid w:val="005F5C52"/>
    <w:rsid w:val="005F5C9C"/>
    <w:rsid w:val="005F5D63"/>
    <w:rsid w:val="005F6082"/>
    <w:rsid w:val="005F6455"/>
    <w:rsid w:val="005F687D"/>
    <w:rsid w:val="005F6886"/>
    <w:rsid w:val="005F696C"/>
    <w:rsid w:val="005F6A24"/>
    <w:rsid w:val="005F6C81"/>
    <w:rsid w:val="005F6FD8"/>
    <w:rsid w:val="005F7220"/>
    <w:rsid w:val="005F735D"/>
    <w:rsid w:val="005F748E"/>
    <w:rsid w:val="005F7563"/>
    <w:rsid w:val="005F7686"/>
    <w:rsid w:val="005F7B39"/>
    <w:rsid w:val="005F7BF5"/>
    <w:rsid w:val="005F7C6C"/>
    <w:rsid w:val="005F7D80"/>
    <w:rsid w:val="00600097"/>
    <w:rsid w:val="00600198"/>
    <w:rsid w:val="00600267"/>
    <w:rsid w:val="006002A4"/>
    <w:rsid w:val="00600307"/>
    <w:rsid w:val="00600612"/>
    <w:rsid w:val="006008E6"/>
    <w:rsid w:val="006012CD"/>
    <w:rsid w:val="006014CE"/>
    <w:rsid w:val="006016EC"/>
    <w:rsid w:val="0060179E"/>
    <w:rsid w:val="00601A7B"/>
    <w:rsid w:val="00601B4C"/>
    <w:rsid w:val="00601B7B"/>
    <w:rsid w:val="00601E69"/>
    <w:rsid w:val="00601E71"/>
    <w:rsid w:val="00601EDE"/>
    <w:rsid w:val="006020DF"/>
    <w:rsid w:val="00602264"/>
    <w:rsid w:val="006023D7"/>
    <w:rsid w:val="00602930"/>
    <w:rsid w:val="006029E2"/>
    <w:rsid w:val="00602A82"/>
    <w:rsid w:val="00602B6D"/>
    <w:rsid w:val="00602BC1"/>
    <w:rsid w:val="00602EF8"/>
    <w:rsid w:val="00602F57"/>
    <w:rsid w:val="006033A1"/>
    <w:rsid w:val="006033A5"/>
    <w:rsid w:val="006036AD"/>
    <w:rsid w:val="0060374D"/>
    <w:rsid w:val="0060377B"/>
    <w:rsid w:val="0060386C"/>
    <w:rsid w:val="00603925"/>
    <w:rsid w:val="00603AA9"/>
    <w:rsid w:val="00603DC3"/>
    <w:rsid w:val="00603EAC"/>
    <w:rsid w:val="00603FA7"/>
    <w:rsid w:val="00603FF9"/>
    <w:rsid w:val="00604018"/>
    <w:rsid w:val="006041E7"/>
    <w:rsid w:val="006041F5"/>
    <w:rsid w:val="00604390"/>
    <w:rsid w:val="006045EE"/>
    <w:rsid w:val="006048DE"/>
    <w:rsid w:val="006049EB"/>
    <w:rsid w:val="00604B12"/>
    <w:rsid w:val="00604D6C"/>
    <w:rsid w:val="00604D6E"/>
    <w:rsid w:val="00604FE0"/>
    <w:rsid w:val="006051DC"/>
    <w:rsid w:val="00605214"/>
    <w:rsid w:val="0060528C"/>
    <w:rsid w:val="00605311"/>
    <w:rsid w:val="00605557"/>
    <w:rsid w:val="0060563A"/>
    <w:rsid w:val="00605679"/>
    <w:rsid w:val="00605696"/>
    <w:rsid w:val="00605751"/>
    <w:rsid w:val="006059C4"/>
    <w:rsid w:val="00605CA6"/>
    <w:rsid w:val="00605D92"/>
    <w:rsid w:val="00605E82"/>
    <w:rsid w:val="00605F63"/>
    <w:rsid w:val="00605F6D"/>
    <w:rsid w:val="00605FB3"/>
    <w:rsid w:val="00606124"/>
    <w:rsid w:val="0060630C"/>
    <w:rsid w:val="0060638C"/>
    <w:rsid w:val="006063AC"/>
    <w:rsid w:val="00606481"/>
    <w:rsid w:val="0060650E"/>
    <w:rsid w:val="00606525"/>
    <w:rsid w:val="00606709"/>
    <w:rsid w:val="0060678E"/>
    <w:rsid w:val="0060685A"/>
    <w:rsid w:val="006068F3"/>
    <w:rsid w:val="006069C2"/>
    <w:rsid w:val="00606C08"/>
    <w:rsid w:val="00606FE7"/>
    <w:rsid w:val="006070DE"/>
    <w:rsid w:val="0060712F"/>
    <w:rsid w:val="0060714B"/>
    <w:rsid w:val="0060725C"/>
    <w:rsid w:val="006072E1"/>
    <w:rsid w:val="0060738C"/>
    <w:rsid w:val="006073ED"/>
    <w:rsid w:val="006074AB"/>
    <w:rsid w:val="006076D6"/>
    <w:rsid w:val="00607805"/>
    <w:rsid w:val="006078A8"/>
    <w:rsid w:val="00607A8F"/>
    <w:rsid w:val="00607E35"/>
    <w:rsid w:val="006100E9"/>
    <w:rsid w:val="00610362"/>
    <w:rsid w:val="006103BC"/>
    <w:rsid w:val="0061045A"/>
    <w:rsid w:val="00610556"/>
    <w:rsid w:val="006105E8"/>
    <w:rsid w:val="006106AC"/>
    <w:rsid w:val="006107D4"/>
    <w:rsid w:val="00610886"/>
    <w:rsid w:val="006108B4"/>
    <w:rsid w:val="00610996"/>
    <w:rsid w:val="00610D03"/>
    <w:rsid w:val="00610F9B"/>
    <w:rsid w:val="00611222"/>
    <w:rsid w:val="006112C7"/>
    <w:rsid w:val="006113ED"/>
    <w:rsid w:val="00611529"/>
    <w:rsid w:val="006118EA"/>
    <w:rsid w:val="00611ADE"/>
    <w:rsid w:val="00611F80"/>
    <w:rsid w:val="0061200D"/>
    <w:rsid w:val="0061206A"/>
    <w:rsid w:val="00612083"/>
    <w:rsid w:val="0061220B"/>
    <w:rsid w:val="0061224E"/>
    <w:rsid w:val="006123B5"/>
    <w:rsid w:val="00612771"/>
    <w:rsid w:val="00612829"/>
    <w:rsid w:val="006129E5"/>
    <w:rsid w:val="00612BE8"/>
    <w:rsid w:val="00612C3F"/>
    <w:rsid w:val="00612DAE"/>
    <w:rsid w:val="00612F19"/>
    <w:rsid w:val="00612FAC"/>
    <w:rsid w:val="00613054"/>
    <w:rsid w:val="00613075"/>
    <w:rsid w:val="0061316D"/>
    <w:rsid w:val="006132B6"/>
    <w:rsid w:val="006135AD"/>
    <w:rsid w:val="006135D9"/>
    <w:rsid w:val="00613B00"/>
    <w:rsid w:val="00613B98"/>
    <w:rsid w:val="00613B9D"/>
    <w:rsid w:val="00613BD3"/>
    <w:rsid w:val="00613E2E"/>
    <w:rsid w:val="0061422B"/>
    <w:rsid w:val="0061448B"/>
    <w:rsid w:val="00614506"/>
    <w:rsid w:val="006147EC"/>
    <w:rsid w:val="00614A4B"/>
    <w:rsid w:val="00614D10"/>
    <w:rsid w:val="00614DF4"/>
    <w:rsid w:val="00614FED"/>
    <w:rsid w:val="00615133"/>
    <w:rsid w:val="00615145"/>
    <w:rsid w:val="0061539A"/>
    <w:rsid w:val="0061549A"/>
    <w:rsid w:val="006157B8"/>
    <w:rsid w:val="00615AEE"/>
    <w:rsid w:val="00615BB2"/>
    <w:rsid w:val="00615D0B"/>
    <w:rsid w:val="00615D7F"/>
    <w:rsid w:val="0061613C"/>
    <w:rsid w:val="006161AD"/>
    <w:rsid w:val="0061622E"/>
    <w:rsid w:val="0061630A"/>
    <w:rsid w:val="00616366"/>
    <w:rsid w:val="006163F3"/>
    <w:rsid w:val="0061647E"/>
    <w:rsid w:val="006165B1"/>
    <w:rsid w:val="00616B64"/>
    <w:rsid w:val="00616F43"/>
    <w:rsid w:val="00616F99"/>
    <w:rsid w:val="00617049"/>
    <w:rsid w:val="006173F8"/>
    <w:rsid w:val="00617441"/>
    <w:rsid w:val="00617480"/>
    <w:rsid w:val="00617512"/>
    <w:rsid w:val="0061754D"/>
    <w:rsid w:val="00617607"/>
    <w:rsid w:val="00617755"/>
    <w:rsid w:val="006179AF"/>
    <w:rsid w:val="00617A92"/>
    <w:rsid w:val="00617B57"/>
    <w:rsid w:val="00617C08"/>
    <w:rsid w:val="00617C65"/>
    <w:rsid w:val="00617D0A"/>
    <w:rsid w:val="00617D71"/>
    <w:rsid w:val="00617EAF"/>
    <w:rsid w:val="00617EB5"/>
    <w:rsid w:val="00617F3D"/>
    <w:rsid w:val="00617F7C"/>
    <w:rsid w:val="00617F8B"/>
    <w:rsid w:val="006201B0"/>
    <w:rsid w:val="006203C5"/>
    <w:rsid w:val="0062044F"/>
    <w:rsid w:val="00620838"/>
    <w:rsid w:val="0062088E"/>
    <w:rsid w:val="00620930"/>
    <w:rsid w:val="006209AC"/>
    <w:rsid w:val="006209BE"/>
    <w:rsid w:val="00620B82"/>
    <w:rsid w:val="00620B85"/>
    <w:rsid w:val="00620C8B"/>
    <w:rsid w:val="00620E2F"/>
    <w:rsid w:val="00620F62"/>
    <w:rsid w:val="00620FBF"/>
    <w:rsid w:val="006217CC"/>
    <w:rsid w:val="0062187E"/>
    <w:rsid w:val="00621938"/>
    <w:rsid w:val="00621957"/>
    <w:rsid w:val="00621A52"/>
    <w:rsid w:val="00621FD7"/>
    <w:rsid w:val="006221A1"/>
    <w:rsid w:val="006222CB"/>
    <w:rsid w:val="00622337"/>
    <w:rsid w:val="0062255B"/>
    <w:rsid w:val="0062261E"/>
    <w:rsid w:val="006227CF"/>
    <w:rsid w:val="00622973"/>
    <w:rsid w:val="00622AA6"/>
    <w:rsid w:val="00622BC3"/>
    <w:rsid w:val="00622C75"/>
    <w:rsid w:val="00622CAC"/>
    <w:rsid w:val="00622E1B"/>
    <w:rsid w:val="00622E93"/>
    <w:rsid w:val="00623238"/>
    <w:rsid w:val="00623789"/>
    <w:rsid w:val="006238D5"/>
    <w:rsid w:val="00623A4A"/>
    <w:rsid w:val="00623B14"/>
    <w:rsid w:val="00623B4B"/>
    <w:rsid w:val="00623CE1"/>
    <w:rsid w:val="00623D18"/>
    <w:rsid w:val="00623FBA"/>
    <w:rsid w:val="0062408D"/>
    <w:rsid w:val="006242DC"/>
    <w:rsid w:val="006243FB"/>
    <w:rsid w:val="00624522"/>
    <w:rsid w:val="00624603"/>
    <w:rsid w:val="00624790"/>
    <w:rsid w:val="00624C96"/>
    <w:rsid w:val="00624CF8"/>
    <w:rsid w:val="00624E65"/>
    <w:rsid w:val="00624ED3"/>
    <w:rsid w:val="00625298"/>
    <w:rsid w:val="00625705"/>
    <w:rsid w:val="00625824"/>
    <w:rsid w:val="0062590C"/>
    <w:rsid w:val="00625BF6"/>
    <w:rsid w:val="00625C12"/>
    <w:rsid w:val="00625EF6"/>
    <w:rsid w:val="00625F5E"/>
    <w:rsid w:val="00625F7B"/>
    <w:rsid w:val="006263ED"/>
    <w:rsid w:val="0062643C"/>
    <w:rsid w:val="0062651F"/>
    <w:rsid w:val="00626717"/>
    <w:rsid w:val="00626779"/>
    <w:rsid w:val="006268CD"/>
    <w:rsid w:val="0062694A"/>
    <w:rsid w:val="006269E3"/>
    <w:rsid w:val="00626A01"/>
    <w:rsid w:val="00626BBD"/>
    <w:rsid w:val="00626C2B"/>
    <w:rsid w:val="00626C61"/>
    <w:rsid w:val="00626C7F"/>
    <w:rsid w:val="00626CD8"/>
    <w:rsid w:val="00626EAF"/>
    <w:rsid w:val="00626EB5"/>
    <w:rsid w:val="006271BF"/>
    <w:rsid w:val="00627281"/>
    <w:rsid w:val="00627411"/>
    <w:rsid w:val="0062754A"/>
    <w:rsid w:val="00627794"/>
    <w:rsid w:val="006279A2"/>
    <w:rsid w:val="006279B8"/>
    <w:rsid w:val="006279D7"/>
    <w:rsid w:val="00627BE4"/>
    <w:rsid w:val="00627D0B"/>
    <w:rsid w:val="00627D56"/>
    <w:rsid w:val="00627FAD"/>
    <w:rsid w:val="00630073"/>
    <w:rsid w:val="006303C0"/>
    <w:rsid w:val="00630750"/>
    <w:rsid w:val="00630976"/>
    <w:rsid w:val="00630A38"/>
    <w:rsid w:val="00630AA3"/>
    <w:rsid w:val="006310D4"/>
    <w:rsid w:val="006313F2"/>
    <w:rsid w:val="00631622"/>
    <w:rsid w:val="006316EF"/>
    <w:rsid w:val="00631B4D"/>
    <w:rsid w:val="00631D96"/>
    <w:rsid w:val="00631E18"/>
    <w:rsid w:val="00631EEE"/>
    <w:rsid w:val="00631FD2"/>
    <w:rsid w:val="006321D8"/>
    <w:rsid w:val="0063232D"/>
    <w:rsid w:val="006323D5"/>
    <w:rsid w:val="006323E4"/>
    <w:rsid w:val="00632614"/>
    <w:rsid w:val="0063269C"/>
    <w:rsid w:val="006326D6"/>
    <w:rsid w:val="00632729"/>
    <w:rsid w:val="0063273F"/>
    <w:rsid w:val="00632C15"/>
    <w:rsid w:val="00632D3C"/>
    <w:rsid w:val="00632F7F"/>
    <w:rsid w:val="0063315C"/>
    <w:rsid w:val="006334AC"/>
    <w:rsid w:val="006336AD"/>
    <w:rsid w:val="00633871"/>
    <w:rsid w:val="00633B91"/>
    <w:rsid w:val="00633BE9"/>
    <w:rsid w:val="00633C79"/>
    <w:rsid w:val="00633C8D"/>
    <w:rsid w:val="00633EB5"/>
    <w:rsid w:val="00633F35"/>
    <w:rsid w:val="00633FDF"/>
    <w:rsid w:val="00633FE9"/>
    <w:rsid w:val="006342FA"/>
    <w:rsid w:val="006343CC"/>
    <w:rsid w:val="006344E8"/>
    <w:rsid w:val="00634553"/>
    <w:rsid w:val="0063464D"/>
    <w:rsid w:val="00634653"/>
    <w:rsid w:val="0063473B"/>
    <w:rsid w:val="0063484E"/>
    <w:rsid w:val="00634ADC"/>
    <w:rsid w:val="00634EFC"/>
    <w:rsid w:val="00634F19"/>
    <w:rsid w:val="00635161"/>
    <w:rsid w:val="0063543A"/>
    <w:rsid w:val="00635DA2"/>
    <w:rsid w:val="00635FAB"/>
    <w:rsid w:val="006363DD"/>
    <w:rsid w:val="00636454"/>
    <w:rsid w:val="006364B9"/>
    <w:rsid w:val="006364BC"/>
    <w:rsid w:val="00636517"/>
    <w:rsid w:val="00636562"/>
    <w:rsid w:val="006368D8"/>
    <w:rsid w:val="00636A47"/>
    <w:rsid w:val="00636BA5"/>
    <w:rsid w:val="00636C02"/>
    <w:rsid w:val="00636D4E"/>
    <w:rsid w:val="00636F60"/>
    <w:rsid w:val="006371A4"/>
    <w:rsid w:val="00637380"/>
    <w:rsid w:val="00637639"/>
    <w:rsid w:val="006377FB"/>
    <w:rsid w:val="006378AA"/>
    <w:rsid w:val="00637AD4"/>
    <w:rsid w:val="00637DEA"/>
    <w:rsid w:val="00637E5E"/>
    <w:rsid w:val="0064018C"/>
    <w:rsid w:val="00640216"/>
    <w:rsid w:val="0064043C"/>
    <w:rsid w:val="006405D4"/>
    <w:rsid w:val="006405EF"/>
    <w:rsid w:val="00640671"/>
    <w:rsid w:val="00640935"/>
    <w:rsid w:val="00640AAF"/>
    <w:rsid w:val="00640B13"/>
    <w:rsid w:val="00640BC5"/>
    <w:rsid w:val="006413A6"/>
    <w:rsid w:val="0064143C"/>
    <w:rsid w:val="0064146A"/>
    <w:rsid w:val="00641A86"/>
    <w:rsid w:val="00641BBE"/>
    <w:rsid w:val="00641D89"/>
    <w:rsid w:val="00641EE2"/>
    <w:rsid w:val="00642173"/>
    <w:rsid w:val="0064228E"/>
    <w:rsid w:val="0064238A"/>
    <w:rsid w:val="006423CD"/>
    <w:rsid w:val="00642547"/>
    <w:rsid w:val="006425D5"/>
    <w:rsid w:val="006427CE"/>
    <w:rsid w:val="00642847"/>
    <w:rsid w:val="00642852"/>
    <w:rsid w:val="00642BA2"/>
    <w:rsid w:val="00642D0A"/>
    <w:rsid w:val="00642D81"/>
    <w:rsid w:val="00642F39"/>
    <w:rsid w:val="00642FCB"/>
    <w:rsid w:val="006430C3"/>
    <w:rsid w:val="00643443"/>
    <w:rsid w:val="00643D28"/>
    <w:rsid w:val="00643FD2"/>
    <w:rsid w:val="006440CF"/>
    <w:rsid w:val="0064420B"/>
    <w:rsid w:val="006447FD"/>
    <w:rsid w:val="006449DD"/>
    <w:rsid w:val="006449E6"/>
    <w:rsid w:val="00644E94"/>
    <w:rsid w:val="00644F4E"/>
    <w:rsid w:val="00645031"/>
    <w:rsid w:val="00645112"/>
    <w:rsid w:val="00645376"/>
    <w:rsid w:val="006456D1"/>
    <w:rsid w:val="006457CC"/>
    <w:rsid w:val="0064592A"/>
    <w:rsid w:val="00645AEB"/>
    <w:rsid w:val="00645B02"/>
    <w:rsid w:val="00645C79"/>
    <w:rsid w:val="00645D13"/>
    <w:rsid w:val="00645DD5"/>
    <w:rsid w:val="0064607F"/>
    <w:rsid w:val="00646277"/>
    <w:rsid w:val="00646299"/>
    <w:rsid w:val="00646305"/>
    <w:rsid w:val="0064632D"/>
    <w:rsid w:val="00646503"/>
    <w:rsid w:val="006465CB"/>
    <w:rsid w:val="00646DD7"/>
    <w:rsid w:val="00646F3F"/>
    <w:rsid w:val="00646F64"/>
    <w:rsid w:val="00647399"/>
    <w:rsid w:val="006478F1"/>
    <w:rsid w:val="00647A34"/>
    <w:rsid w:val="00647AD1"/>
    <w:rsid w:val="00647C81"/>
    <w:rsid w:val="00647C98"/>
    <w:rsid w:val="00647D09"/>
    <w:rsid w:val="00647F6D"/>
    <w:rsid w:val="00650286"/>
    <w:rsid w:val="00650707"/>
    <w:rsid w:val="00650AD5"/>
    <w:rsid w:val="00650AE1"/>
    <w:rsid w:val="00650E2E"/>
    <w:rsid w:val="00650FEA"/>
    <w:rsid w:val="00651134"/>
    <w:rsid w:val="006511C5"/>
    <w:rsid w:val="006513F8"/>
    <w:rsid w:val="00651706"/>
    <w:rsid w:val="0065186B"/>
    <w:rsid w:val="00651CD2"/>
    <w:rsid w:val="00651CDD"/>
    <w:rsid w:val="00651F96"/>
    <w:rsid w:val="006525BA"/>
    <w:rsid w:val="006526CD"/>
    <w:rsid w:val="006526E9"/>
    <w:rsid w:val="00652A86"/>
    <w:rsid w:val="00652D40"/>
    <w:rsid w:val="006530F7"/>
    <w:rsid w:val="006531B0"/>
    <w:rsid w:val="006533AA"/>
    <w:rsid w:val="00653609"/>
    <w:rsid w:val="0065371E"/>
    <w:rsid w:val="00653B5A"/>
    <w:rsid w:val="00653C81"/>
    <w:rsid w:val="00653D6D"/>
    <w:rsid w:val="00653E54"/>
    <w:rsid w:val="00653ED8"/>
    <w:rsid w:val="0065417C"/>
    <w:rsid w:val="00654679"/>
    <w:rsid w:val="006546FB"/>
    <w:rsid w:val="006547F8"/>
    <w:rsid w:val="00654882"/>
    <w:rsid w:val="0065488E"/>
    <w:rsid w:val="0065491C"/>
    <w:rsid w:val="006549DB"/>
    <w:rsid w:val="00654C6B"/>
    <w:rsid w:val="00654DE6"/>
    <w:rsid w:val="00654DEA"/>
    <w:rsid w:val="00654FE3"/>
    <w:rsid w:val="006551F0"/>
    <w:rsid w:val="006552D9"/>
    <w:rsid w:val="0065538F"/>
    <w:rsid w:val="00655423"/>
    <w:rsid w:val="00655505"/>
    <w:rsid w:val="0065554D"/>
    <w:rsid w:val="006558F4"/>
    <w:rsid w:val="00655BD4"/>
    <w:rsid w:val="00655CDF"/>
    <w:rsid w:val="00655D61"/>
    <w:rsid w:val="00655EA9"/>
    <w:rsid w:val="00655EE4"/>
    <w:rsid w:val="00655F60"/>
    <w:rsid w:val="00656042"/>
    <w:rsid w:val="0065614E"/>
    <w:rsid w:val="0065618A"/>
    <w:rsid w:val="00656357"/>
    <w:rsid w:val="0065659E"/>
    <w:rsid w:val="00656803"/>
    <w:rsid w:val="00656896"/>
    <w:rsid w:val="00656BE5"/>
    <w:rsid w:val="00656C71"/>
    <w:rsid w:val="00656C78"/>
    <w:rsid w:val="00656DDA"/>
    <w:rsid w:val="006572C5"/>
    <w:rsid w:val="00657404"/>
    <w:rsid w:val="006577DC"/>
    <w:rsid w:val="00657860"/>
    <w:rsid w:val="0066005B"/>
    <w:rsid w:val="00660072"/>
    <w:rsid w:val="006601DD"/>
    <w:rsid w:val="00660511"/>
    <w:rsid w:val="00660573"/>
    <w:rsid w:val="0066074F"/>
    <w:rsid w:val="0066087F"/>
    <w:rsid w:val="00660F25"/>
    <w:rsid w:val="00661404"/>
    <w:rsid w:val="00661728"/>
    <w:rsid w:val="00661863"/>
    <w:rsid w:val="00661A3A"/>
    <w:rsid w:val="00661C6B"/>
    <w:rsid w:val="00661DD7"/>
    <w:rsid w:val="00661EAE"/>
    <w:rsid w:val="00661EE3"/>
    <w:rsid w:val="00661FD8"/>
    <w:rsid w:val="0066204F"/>
    <w:rsid w:val="006623B8"/>
    <w:rsid w:val="006624AC"/>
    <w:rsid w:val="006624EC"/>
    <w:rsid w:val="006625DC"/>
    <w:rsid w:val="00662646"/>
    <w:rsid w:val="00662A7E"/>
    <w:rsid w:val="00662BDA"/>
    <w:rsid w:val="00662BEC"/>
    <w:rsid w:val="00662E8C"/>
    <w:rsid w:val="00662F95"/>
    <w:rsid w:val="0066306E"/>
    <w:rsid w:val="00663333"/>
    <w:rsid w:val="006635EA"/>
    <w:rsid w:val="00663695"/>
    <w:rsid w:val="00663A17"/>
    <w:rsid w:val="00663BA3"/>
    <w:rsid w:val="00663C27"/>
    <w:rsid w:val="00663D88"/>
    <w:rsid w:val="00663F0F"/>
    <w:rsid w:val="006643CC"/>
    <w:rsid w:val="00664452"/>
    <w:rsid w:val="00664536"/>
    <w:rsid w:val="0066472B"/>
    <w:rsid w:val="006649DA"/>
    <w:rsid w:val="00664ACE"/>
    <w:rsid w:val="00664B00"/>
    <w:rsid w:val="00664BC2"/>
    <w:rsid w:val="00664CD0"/>
    <w:rsid w:val="00664DA4"/>
    <w:rsid w:val="00664EB0"/>
    <w:rsid w:val="006650B9"/>
    <w:rsid w:val="006653D5"/>
    <w:rsid w:val="00665464"/>
    <w:rsid w:val="006655B7"/>
    <w:rsid w:val="006655C4"/>
    <w:rsid w:val="00665A23"/>
    <w:rsid w:val="00665B75"/>
    <w:rsid w:val="00665BDD"/>
    <w:rsid w:val="00665C4C"/>
    <w:rsid w:val="00665DDA"/>
    <w:rsid w:val="00665E2E"/>
    <w:rsid w:val="00665E4B"/>
    <w:rsid w:val="00666077"/>
    <w:rsid w:val="00666585"/>
    <w:rsid w:val="00666695"/>
    <w:rsid w:val="006666DD"/>
    <w:rsid w:val="0066672F"/>
    <w:rsid w:val="00666750"/>
    <w:rsid w:val="006669D1"/>
    <w:rsid w:val="00666A8B"/>
    <w:rsid w:val="00666B80"/>
    <w:rsid w:val="00666BED"/>
    <w:rsid w:val="00666C20"/>
    <w:rsid w:val="00666C32"/>
    <w:rsid w:val="00666C8C"/>
    <w:rsid w:val="00666CF4"/>
    <w:rsid w:val="00666F3A"/>
    <w:rsid w:val="00666F74"/>
    <w:rsid w:val="0066700F"/>
    <w:rsid w:val="006673A8"/>
    <w:rsid w:val="006673C2"/>
    <w:rsid w:val="00667551"/>
    <w:rsid w:val="0066773A"/>
    <w:rsid w:val="0066780E"/>
    <w:rsid w:val="00667876"/>
    <w:rsid w:val="006678C2"/>
    <w:rsid w:val="00667956"/>
    <w:rsid w:val="00667A8D"/>
    <w:rsid w:val="00667B61"/>
    <w:rsid w:val="006705B8"/>
    <w:rsid w:val="0067067B"/>
    <w:rsid w:val="006706E2"/>
    <w:rsid w:val="006707E7"/>
    <w:rsid w:val="00670888"/>
    <w:rsid w:val="006709D7"/>
    <w:rsid w:val="00670E0B"/>
    <w:rsid w:val="00671179"/>
    <w:rsid w:val="00671442"/>
    <w:rsid w:val="00671515"/>
    <w:rsid w:val="00671831"/>
    <w:rsid w:val="00671AB8"/>
    <w:rsid w:val="00671BEC"/>
    <w:rsid w:val="00671D2E"/>
    <w:rsid w:val="006723E6"/>
    <w:rsid w:val="006724AF"/>
    <w:rsid w:val="0067253A"/>
    <w:rsid w:val="006725F6"/>
    <w:rsid w:val="0067295C"/>
    <w:rsid w:val="00672D4C"/>
    <w:rsid w:val="00672D50"/>
    <w:rsid w:val="00673095"/>
    <w:rsid w:val="00673166"/>
    <w:rsid w:val="0067317B"/>
    <w:rsid w:val="006732C2"/>
    <w:rsid w:val="006733AB"/>
    <w:rsid w:val="00673435"/>
    <w:rsid w:val="0067394D"/>
    <w:rsid w:val="00673B82"/>
    <w:rsid w:val="00673C61"/>
    <w:rsid w:val="00673CFF"/>
    <w:rsid w:val="00673D5F"/>
    <w:rsid w:val="00673DC1"/>
    <w:rsid w:val="00673E36"/>
    <w:rsid w:val="00673FB8"/>
    <w:rsid w:val="006741C0"/>
    <w:rsid w:val="00674263"/>
    <w:rsid w:val="006742A0"/>
    <w:rsid w:val="006742C7"/>
    <w:rsid w:val="00674302"/>
    <w:rsid w:val="00674345"/>
    <w:rsid w:val="0067463F"/>
    <w:rsid w:val="0067467B"/>
    <w:rsid w:val="006746EA"/>
    <w:rsid w:val="00674957"/>
    <w:rsid w:val="006749A6"/>
    <w:rsid w:val="00674A79"/>
    <w:rsid w:val="00674B2E"/>
    <w:rsid w:val="00674BD1"/>
    <w:rsid w:val="00674CE3"/>
    <w:rsid w:val="00674FE9"/>
    <w:rsid w:val="00674FF2"/>
    <w:rsid w:val="00675001"/>
    <w:rsid w:val="006751B7"/>
    <w:rsid w:val="006751ED"/>
    <w:rsid w:val="0067521E"/>
    <w:rsid w:val="0067541A"/>
    <w:rsid w:val="006754FF"/>
    <w:rsid w:val="00675856"/>
    <w:rsid w:val="00675A1A"/>
    <w:rsid w:val="00675AAB"/>
    <w:rsid w:val="00675AD6"/>
    <w:rsid w:val="00675BD6"/>
    <w:rsid w:val="00675C87"/>
    <w:rsid w:val="00675D6D"/>
    <w:rsid w:val="00675E13"/>
    <w:rsid w:val="00675E76"/>
    <w:rsid w:val="00675EB4"/>
    <w:rsid w:val="00675EBB"/>
    <w:rsid w:val="00675F6D"/>
    <w:rsid w:val="0067616B"/>
    <w:rsid w:val="00676190"/>
    <w:rsid w:val="00676297"/>
    <w:rsid w:val="006763B4"/>
    <w:rsid w:val="006766CE"/>
    <w:rsid w:val="006766D3"/>
    <w:rsid w:val="00676732"/>
    <w:rsid w:val="0067680F"/>
    <w:rsid w:val="0067689C"/>
    <w:rsid w:val="00676A02"/>
    <w:rsid w:val="00676A29"/>
    <w:rsid w:val="00676AD4"/>
    <w:rsid w:val="00676B29"/>
    <w:rsid w:val="00676B9A"/>
    <w:rsid w:val="00676B9D"/>
    <w:rsid w:val="00676CC1"/>
    <w:rsid w:val="00677002"/>
    <w:rsid w:val="0067715E"/>
    <w:rsid w:val="006772B9"/>
    <w:rsid w:val="006773D0"/>
    <w:rsid w:val="006775BD"/>
    <w:rsid w:val="006777D4"/>
    <w:rsid w:val="0067792E"/>
    <w:rsid w:val="006779E2"/>
    <w:rsid w:val="00677B60"/>
    <w:rsid w:val="00677EBB"/>
    <w:rsid w:val="00677FA2"/>
    <w:rsid w:val="00677FA9"/>
    <w:rsid w:val="00680075"/>
    <w:rsid w:val="006800B5"/>
    <w:rsid w:val="00680160"/>
    <w:rsid w:val="006808E6"/>
    <w:rsid w:val="00680921"/>
    <w:rsid w:val="006809C5"/>
    <w:rsid w:val="00680C6E"/>
    <w:rsid w:val="00680DA1"/>
    <w:rsid w:val="00680DEA"/>
    <w:rsid w:val="00680F19"/>
    <w:rsid w:val="00680FD9"/>
    <w:rsid w:val="00681138"/>
    <w:rsid w:val="006811DA"/>
    <w:rsid w:val="00681327"/>
    <w:rsid w:val="006813CB"/>
    <w:rsid w:val="0068156D"/>
    <w:rsid w:val="006815A4"/>
    <w:rsid w:val="0068161E"/>
    <w:rsid w:val="006816DD"/>
    <w:rsid w:val="006817F7"/>
    <w:rsid w:val="00681807"/>
    <w:rsid w:val="0068184B"/>
    <w:rsid w:val="00681883"/>
    <w:rsid w:val="00681A1E"/>
    <w:rsid w:val="00681CE9"/>
    <w:rsid w:val="00681D04"/>
    <w:rsid w:val="0068212C"/>
    <w:rsid w:val="006828A8"/>
    <w:rsid w:val="00682AEB"/>
    <w:rsid w:val="00682BC5"/>
    <w:rsid w:val="00682CB2"/>
    <w:rsid w:val="00683612"/>
    <w:rsid w:val="006837D3"/>
    <w:rsid w:val="00683B5C"/>
    <w:rsid w:val="00683B81"/>
    <w:rsid w:val="00683C77"/>
    <w:rsid w:val="00683C98"/>
    <w:rsid w:val="00683DD4"/>
    <w:rsid w:val="00683E55"/>
    <w:rsid w:val="00683EAE"/>
    <w:rsid w:val="0068437A"/>
    <w:rsid w:val="00684467"/>
    <w:rsid w:val="0068463E"/>
    <w:rsid w:val="00684754"/>
    <w:rsid w:val="00684969"/>
    <w:rsid w:val="0068496F"/>
    <w:rsid w:val="00684A2E"/>
    <w:rsid w:val="00684A36"/>
    <w:rsid w:val="00684D09"/>
    <w:rsid w:val="00684E80"/>
    <w:rsid w:val="00685073"/>
    <w:rsid w:val="0068507B"/>
    <w:rsid w:val="00685202"/>
    <w:rsid w:val="006853A6"/>
    <w:rsid w:val="006857F0"/>
    <w:rsid w:val="00685985"/>
    <w:rsid w:val="00685A25"/>
    <w:rsid w:val="00685B7B"/>
    <w:rsid w:val="00685BAE"/>
    <w:rsid w:val="00685C62"/>
    <w:rsid w:val="00685D90"/>
    <w:rsid w:val="00685E2B"/>
    <w:rsid w:val="006860CE"/>
    <w:rsid w:val="006861B3"/>
    <w:rsid w:val="00686232"/>
    <w:rsid w:val="006866FA"/>
    <w:rsid w:val="0068677B"/>
    <w:rsid w:val="00686935"/>
    <w:rsid w:val="00686D41"/>
    <w:rsid w:val="00686E32"/>
    <w:rsid w:val="00686E59"/>
    <w:rsid w:val="00686F82"/>
    <w:rsid w:val="006870FF"/>
    <w:rsid w:val="00687239"/>
    <w:rsid w:val="0068749B"/>
    <w:rsid w:val="006874D8"/>
    <w:rsid w:val="0068792A"/>
    <w:rsid w:val="00687A67"/>
    <w:rsid w:val="00687C21"/>
    <w:rsid w:val="00687CA3"/>
    <w:rsid w:val="00690011"/>
    <w:rsid w:val="0069003B"/>
    <w:rsid w:val="006900CB"/>
    <w:rsid w:val="00690264"/>
    <w:rsid w:val="00690A01"/>
    <w:rsid w:val="00690A89"/>
    <w:rsid w:val="00690C4A"/>
    <w:rsid w:val="00690E77"/>
    <w:rsid w:val="00690F5D"/>
    <w:rsid w:val="006910F2"/>
    <w:rsid w:val="0069118D"/>
    <w:rsid w:val="00691376"/>
    <w:rsid w:val="006913FC"/>
    <w:rsid w:val="0069165A"/>
    <w:rsid w:val="006919D4"/>
    <w:rsid w:val="00691A4C"/>
    <w:rsid w:val="00691BA9"/>
    <w:rsid w:val="00691D0A"/>
    <w:rsid w:val="00691E37"/>
    <w:rsid w:val="00691F6E"/>
    <w:rsid w:val="00691F74"/>
    <w:rsid w:val="0069210E"/>
    <w:rsid w:val="00692291"/>
    <w:rsid w:val="0069240E"/>
    <w:rsid w:val="0069246E"/>
    <w:rsid w:val="006926BB"/>
    <w:rsid w:val="006927AC"/>
    <w:rsid w:val="006927B4"/>
    <w:rsid w:val="006928E7"/>
    <w:rsid w:val="006928F5"/>
    <w:rsid w:val="00692928"/>
    <w:rsid w:val="00692934"/>
    <w:rsid w:val="00692C87"/>
    <w:rsid w:val="00692CCA"/>
    <w:rsid w:val="00692E1A"/>
    <w:rsid w:val="006930CF"/>
    <w:rsid w:val="00693158"/>
    <w:rsid w:val="00693186"/>
    <w:rsid w:val="006931F7"/>
    <w:rsid w:val="00693774"/>
    <w:rsid w:val="00693877"/>
    <w:rsid w:val="006938F3"/>
    <w:rsid w:val="00693C7B"/>
    <w:rsid w:val="00693E5F"/>
    <w:rsid w:val="00693E9A"/>
    <w:rsid w:val="006940C4"/>
    <w:rsid w:val="006940D4"/>
    <w:rsid w:val="00694718"/>
    <w:rsid w:val="00694825"/>
    <w:rsid w:val="00694D4F"/>
    <w:rsid w:val="00694EA2"/>
    <w:rsid w:val="00694F5C"/>
    <w:rsid w:val="00694F98"/>
    <w:rsid w:val="00695058"/>
    <w:rsid w:val="00695314"/>
    <w:rsid w:val="00695362"/>
    <w:rsid w:val="00695529"/>
    <w:rsid w:val="006955A7"/>
    <w:rsid w:val="00695663"/>
    <w:rsid w:val="0069572D"/>
    <w:rsid w:val="00695852"/>
    <w:rsid w:val="006959F3"/>
    <w:rsid w:val="00695B66"/>
    <w:rsid w:val="00695C1F"/>
    <w:rsid w:val="00695CD0"/>
    <w:rsid w:val="00695DF5"/>
    <w:rsid w:val="00695EF4"/>
    <w:rsid w:val="00695FC2"/>
    <w:rsid w:val="00696051"/>
    <w:rsid w:val="0069609A"/>
    <w:rsid w:val="006960F9"/>
    <w:rsid w:val="00696418"/>
    <w:rsid w:val="0069641D"/>
    <w:rsid w:val="006964DF"/>
    <w:rsid w:val="006965A8"/>
    <w:rsid w:val="006968E7"/>
    <w:rsid w:val="006969A0"/>
    <w:rsid w:val="00696B0F"/>
    <w:rsid w:val="00696C4D"/>
    <w:rsid w:val="00696C9A"/>
    <w:rsid w:val="00696DC5"/>
    <w:rsid w:val="00696DC7"/>
    <w:rsid w:val="00696E06"/>
    <w:rsid w:val="00696E13"/>
    <w:rsid w:val="00696EB7"/>
    <w:rsid w:val="00697167"/>
    <w:rsid w:val="006971CC"/>
    <w:rsid w:val="006973A8"/>
    <w:rsid w:val="006973E2"/>
    <w:rsid w:val="00697435"/>
    <w:rsid w:val="00697556"/>
    <w:rsid w:val="0069758C"/>
    <w:rsid w:val="00697639"/>
    <w:rsid w:val="0069772E"/>
    <w:rsid w:val="00697C49"/>
    <w:rsid w:val="00697F46"/>
    <w:rsid w:val="00697FDB"/>
    <w:rsid w:val="006A007F"/>
    <w:rsid w:val="006A0276"/>
    <w:rsid w:val="006A0338"/>
    <w:rsid w:val="006A0364"/>
    <w:rsid w:val="006A03BE"/>
    <w:rsid w:val="006A0450"/>
    <w:rsid w:val="006A07B9"/>
    <w:rsid w:val="006A1087"/>
    <w:rsid w:val="006A13D3"/>
    <w:rsid w:val="006A164B"/>
    <w:rsid w:val="006A1677"/>
    <w:rsid w:val="006A179E"/>
    <w:rsid w:val="006A192A"/>
    <w:rsid w:val="006A1AE9"/>
    <w:rsid w:val="006A1B8E"/>
    <w:rsid w:val="006A20CD"/>
    <w:rsid w:val="006A2126"/>
    <w:rsid w:val="006A225D"/>
    <w:rsid w:val="006A2324"/>
    <w:rsid w:val="006A23E9"/>
    <w:rsid w:val="006A23EE"/>
    <w:rsid w:val="006A2402"/>
    <w:rsid w:val="006A243A"/>
    <w:rsid w:val="006A2674"/>
    <w:rsid w:val="006A26CD"/>
    <w:rsid w:val="006A28FF"/>
    <w:rsid w:val="006A2922"/>
    <w:rsid w:val="006A2A7A"/>
    <w:rsid w:val="006A2C53"/>
    <w:rsid w:val="006A2CAB"/>
    <w:rsid w:val="006A2D7F"/>
    <w:rsid w:val="006A2ED7"/>
    <w:rsid w:val="006A31C0"/>
    <w:rsid w:val="006A327D"/>
    <w:rsid w:val="006A32ED"/>
    <w:rsid w:val="006A3672"/>
    <w:rsid w:val="006A36F7"/>
    <w:rsid w:val="006A38A5"/>
    <w:rsid w:val="006A3B78"/>
    <w:rsid w:val="006A3D54"/>
    <w:rsid w:val="006A3D55"/>
    <w:rsid w:val="006A3DCB"/>
    <w:rsid w:val="006A3DEB"/>
    <w:rsid w:val="006A40F7"/>
    <w:rsid w:val="006A43EF"/>
    <w:rsid w:val="006A45C1"/>
    <w:rsid w:val="006A46E4"/>
    <w:rsid w:val="006A48D7"/>
    <w:rsid w:val="006A49B4"/>
    <w:rsid w:val="006A4A59"/>
    <w:rsid w:val="006A4C17"/>
    <w:rsid w:val="006A4D34"/>
    <w:rsid w:val="006A4EE9"/>
    <w:rsid w:val="006A4F76"/>
    <w:rsid w:val="006A5015"/>
    <w:rsid w:val="006A5296"/>
    <w:rsid w:val="006A531C"/>
    <w:rsid w:val="006A53E7"/>
    <w:rsid w:val="006A58B3"/>
    <w:rsid w:val="006A59CC"/>
    <w:rsid w:val="006A5B79"/>
    <w:rsid w:val="006A5C3E"/>
    <w:rsid w:val="006A5EC3"/>
    <w:rsid w:val="006A609A"/>
    <w:rsid w:val="006A612B"/>
    <w:rsid w:val="006A61FA"/>
    <w:rsid w:val="006A6312"/>
    <w:rsid w:val="006A6366"/>
    <w:rsid w:val="006A64D5"/>
    <w:rsid w:val="006A6561"/>
    <w:rsid w:val="006A669E"/>
    <w:rsid w:val="006A66D6"/>
    <w:rsid w:val="006A68FB"/>
    <w:rsid w:val="006A690A"/>
    <w:rsid w:val="006A6969"/>
    <w:rsid w:val="006A6B28"/>
    <w:rsid w:val="006A6BF4"/>
    <w:rsid w:val="006A6CB6"/>
    <w:rsid w:val="006A6D9B"/>
    <w:rsid w:val="006A6FB9"/>
    <w:rsid w:val="006A7056"/>
    <w:rsid w:val="006A7065"/>
    <w:rsid w:val="006A7088"/>
    <w:rsid w:val="006A711F"/>
    <w:rsid w:val="006A718C"/>
    <w:rsid w:val="006A721C"/>
    <w:rsid w:val="006A73EF"/>
    <w:rsid w:val="006A746A"/>
    <w:rsid w:val="006A758D"/>
    <w:rsid w:val="006A75B5"/>
    <w:rsid w:val="006A79A6"/>
    <w:rsid w:val="006A7AE1"/>
    <w:rsid w:val="006A7B3A"/>
    <w:rsid w:val="006A7C51"/>
    <w:rsid w:val="006A7F4D"/>
    <w:rsid w:val="006B0596"/>
    <w:rsid w:val="006B05E0"/>
    <w:rsid w:val="006B095D"/>
    <w:rsid w:val="006B0A31"/>
    <w:rsid w:val="006B0D16"/>
    <w:rsid w:val="006B0D72"/>
    <w:rsid w:val="006B0E19"/>
    <w:rsid w:val="006B0EAC"/>
    <w:rsid w:val="006B1123"/>
    <w:rsid w:val="006B114F"/>
    <w:rsid w:val="006B1394"/>
    <w:rsid w:val="006B169C"/>
    <w:rsid w:val="006B1759"/>
    <w:rsid w:val="006B1929"/>
    <w:rsid w:val="006B196C"/>
    <w:rsid w:val="006B19F4"/>
    <w:rsid w:val="006B1A80"/>
    <w:rsid w:val="006B1B95"/>
    <w:rsid w:val="006B1EC1"/>
    <w:rsid w:val="006B2014"/>
    <w:rsid w:val="006B223C"/>
    <w:rsid w:val="006B2276"/>
    <w:rsid w:val="006B2977"/>
    <w:rsid w:val="006B2B30"/>
    <w:rsid w:val="006B2BA9"/>
    <w:rsid w:val="006B2D58"/>
    <w:rsid w:val="006B2E77"/>
    <w:rsid w:val="006B3129"/>
    <w:rsid w:val="006B316D"/>
    <w:rsid w:val="006B32B5"/>
    <w:rsid w:val="006B343E"/>
    <w:rsid w:val="006B3494"/>
    <w:rsid w:val="006B35EC"/>
    <w:rsid w:val="006B3637"/>
    <w:rsid w:val="006B39D6"/>
    <w:rsid w:val="006B3B70"/>
    <w:rsid w:val="006B3C40"/>
    <w:rsid w:val="006B3D52"/>
    <w:rsid w:val="006B4150"/>
    <w:rsid w:val="006B42B7"/>
    <w:rsid w:val="006B42DD"/>
    <w:rsid w:val="006B43A4"/>
    <w:rsid w:val="006B458F"/>
    <w:rsid w:val="006B46E5"/>
    <w:rsid w:val="006B474B"/>
    <w:rsid w:val="006B486A"/>
    <w:rsid w:val="006B487D"/>
    <w:rsid w:val="006B4B56"/>
    <w:rsid w:val="006B4B88"/>
    <w:rsid w:val="006B4F61"/>
    <w:rsid w:val="006B546A"/>
    <w:rsid w:val="006B5624"/>
    <w:rsid w:val="006B5835"/>
    <w:rsid w:val="006B5950"/>
    <w:rsid w:val="006B5B64"/>
    <w:rsid w:val="006B5D57"/>
    <w:rsid w:val="006B5D6B"/>
    <w:rsid w:val="006B5DA5"/>
    <w:rsid w:val="006B5DF8"/>
    <w:rsid w:val="006B5F8A"/>
    <w:rsid w:val="006B615A"/>
    <w:rsid w:val="006B652A"/>
    <w:rsid w:val="006B65E6"/>
    <w:rsid w:val="006B663C"/>
    <w:rsid w:val="006B6846"/>
    <w:rsid w:val="006B6ACC"/>
    <w:rsid w:val="006B6AE5"/>
    <w:rsid w:val="006B6DA1"/>
    <w:rsid w:val="006B6E88"/>
    <w:rsid w:val="006B6FF1"/>
    <w:rsid w:val="006B720E"/>
    <w:rsid w:val="006B7432"/>
    <w:rsid w:val="006B7439"/>
    <w:rsid w:val="006B7491"/>
    <w:rsid w:val="006B7492"/>
    <w:rsid w:val="006B74B0"/>
    <w:rsid w:val="006B76DA"/>
    <w:rsid w:val="006B7823"/>
    <w:rsid w:val="006B786C"/>
    <w:rsid w:val="006B79BA"/>
    <w:rsid w:val="006B7B7C"/>
    <w:rsid w:val="006B7D83"/>
    <w:rsid w:val="006B7E27"/>
    <w:rsid w:val="006B7F85"/>
    <w:rsid w:val="006B7FE3"/>
    <w:rsid w:val="006C0126"/>
    <w:rsid w:val="006C016F"/>
    <w:rsid w:val="006C01A7"/>
    <w:rsid w:val="006C034C"/>
    <w:rsid w:val="006C05E2"/>
    <w:rsid w:val="006C0997"/>
    <w:rsid w:val="006C0AC0"/>
    <w:rsid w:val="006C0B81"/>
    <w:rsid w:val="006C0BB9"/>
    <w:rsid w:val="006C0D8E"/>
    <w:rsid w:val="006C0F01"/>
    <w:rsid w:val="006C0F84"/>
    <w:rsid w:val="006C0FB3"/>
    <w:rsid w:val="006C13FB"/>
    <w:rsid w:val="006C15C6"/>
    <w:rsid w:val="006C15D3"/>
    <w:rsid w:val="006C15DA"/>
    <w:rsid w:val="006C193D"/>
    <w:rsid w:val="006C1A25"/>
    <w:rsid w:val="006C1C6D"/>
    <w:rsid w:val="006C1E4A"/>
    <w:rsid w:val="006C1EA6"/>
    <w:rsid w:val="006C2059"/>
    <w:rsid w:val="006C22A8"/>
    <w:rsid w:val="006C22DA"/>
    <w:rsid w:val="006C2527"/>
    <w:rsid w:val="006C2597"/>
    <w:rsid w:val="006C2973"/>
    <w:rsid w:val="006C2CBC"/>
    <w:rsid w:val="006C2D60"/>
    <w:rsid w:val="006C2EA5"/>
    <w:rsid w:val="006C2ECC"/>
    <w:rsid w:val="006C2EF3"/>
    <w:rsid w:val="006C3105"/>
    <w:rsid w:val="006C31FB"/>
    <w:rsid w:val="006C3242"/>
    <w:rsid w:val="006C358A"/>
    <w:rsid w:val="006C362A"/>
    <w:rsid w:val="006C3756"/>
    <w:rsid w:val="006C395B"/>
    <w:rsid w:val="006C3DC9"/>
    <w:rsid w:val="006C3F77"/>
    <w:rsid w:val="006C40AB"/>
    <w:rsid w:val="006C40EE"/>
    <w:rsid w:val="006C44F8"/>
    <w:rsid w:val="006C461C"/>
    <w:rsid w:val="006C469D"/>
    <w:rsid w:val="006C4709"/>
    <w:rsid w:val="006C478D"/>
    <w:rsid w:val="006C48F9"/>
    <w:rsid w:val="006C4A6E"/>
    <w:rsid w:val="006C4B0E"/>
    <w:rsid w:val="006C4BE9"/>
    <w:rsid w:val="006C4BF8"/>
    <w:rsid w:val="006C4CD2"/>
    <w:rsid w:val="006C4E43"/>
    <w:rsid w:val="006C4E78"/>
    <w:rsid w:val="006C5318"/>
    <w:rsid w:val="006C570E"/>
    <w:rsid w:val="006C592C"/>
    <w:rsid w:val="006C5945"/>
    <w:rsid w:val="006C5DB2"/>
    <w:rsid w:val="006C5FF2"/>
    <w:rsid w:val="006C6224"/>
    <w:rsid w:val="006C64C0"/>
    <w:rsid w:val="006C6502"/>
    <w:rsid w:val="006C688C"/>
    <w:rsid w:val="006C6963"/>
    <w:rsid w:val="006C6AC6"/>
    <w:rsid w:val="006C6BD7"/>
    <w:rsid w:val="006C6E94"/>
    <w:rsid w:val="006C732E"/>
    <w:rsid w:val="006C75FC"/>
    <w:rsid w:val="006C763D"/>
    <w:rsid w:val="006C76AE"/>
    <w:rsid w:val="006C7AC8"/>
    <w:rsid w:val="006C7BF9"/>
    <w:rsid w:val="006D0055"/>
    <w:rsid w:val="006D007E"/>
    <w:rsid w:val="006D020A"/>
    <w:rsid w:val="006D023E"/>
    <w:rsid w:val="006D051F"/>
    <w:rsid w:val="006D0559"/>
    <w:rsid w:val="006D0688"/>
    <w:rsid w:val="006D07CB"/>
    <w:rsid w:val="006D0979"/>
    <w:rsid w:val="006D0B56"/>
    <w:rsid w:val="006D0C38"/>
    <w:rsid w:val="006D0DBF"/>
    <w:rsid w:val="006D1078"/>
    <w:rsid w:val="006D11B2"/>
    <w:rsid w:val="006D1354"/>
    <w:rsid w:val="006D1368"/>
    <w:rsid w:val="006D143F"/>
    <w:rsid w:val="006D14FA"/>
    <w:rsid w:val="006D15A7"/>
    <w:rsid w:val="006D16CF"/>
    <w:rsid w:val="006D19DC"/>
    <w:rsid w:val="006D1B86"/>
    <w:rsid w:val="006D1F77"/>
    <w:rsid w:val="006D2094"/>
    <w:rsid w:val="006D20BF"/>
    <w:rsid w:val="006D217B"/>
    <w:rsid w:val="006D237B"/>
    <w:rsid w:val="006D23FE"/>
    <w:rsid w:val="006D281E"/>
    <w:rsid w:val="006D2896"/>
    <w:rsid w:val="006D28E5"/>
    <w:rsid w:val="006D28E7"/>
    <w:rsid w:val="006D2A8F"/>
    <w:rsid w:val="006D2BB4"/>
    <w:rsid w:val="006D2DDA"/>
    <w:rsid w:val="006D2E47"/>
    <w:rsid w:val="006D2F49"/>
    <w:rsid w:val="006D30F8"/>
    <w:rsid w:val="006D331E"/>
    <w:rsid w:val="006D34A4"/>
    <w:rsid w:val="006D34DF"/>
    <w:rsid w:val="006D3B3B"/>
    <w:rsid w:val="006D3BFA"/>
    <w:rsid w:val="006D3D45"/>
    <w:rsid w:val="006D41D6"/>
    <w:rsid w:val="006D45BE"/>
    <w:rsid w:val="006D46E1"/>
    <w:rsid w:val="006D476E"/>
    <w:rsid w:val="006D478C"/>
    <w:rsid w:val="006D48DA"/>
    <w:rsid w:val="006D49E7"/>
    <w:rsid w:val="006D4A5F"/>
    <w:rsid w:val="006D4D3C"/>
    <w:rsid w:val="006D4DD4"/>
    <w:rsid w:val="006D4E3B"/>
    <w:rsid w:val="006D4F5D"/>
    <w:rsid w:val="006D5141"/>
    <w:rsid w:val="006D53CB"/>
    <w:rsid w:val="006D53FD"/>
    <w:rsid w:val="006D5467"/>
    <w:rsid w:val="006D5695"/>
    <w:rsid w:val="006D56BA"/>
    <w:rsid w:val="006D571B"/>
    <w:rsid w:val="006D5934"/>
    <w:rsid w:val="006D5B62"/>
    <w:rsid w:val="006D5E3A"/>
    <w:rsid w:val="006D5F68"/>
    <w:rsid w:val="006D62AE"/>
    <w:rsid w:val="006D64FB"/>
    <w:rsid w:val="006D652C"/>
    <w:rsid w:val="006D67DD"/>
    <w:rsid w:val="006D6842"/>
    <w:rsid w:val="006D6CB8"/>
    <w:rsid w:val="006D6D8D"/>
    <w:rsid w:val="006D6E18"/>
    <w:rsid w:val="006D73C1"/>
    <w:rsid w:val="006D7603"/>
    <w:rsid w:val="006D76B6"/>
    <w:rsid w:val="006D78F4"/>
    <w:rsid w:val="006D79A4"/>
    <w:rsid w:val="006D7A23"/>
    <w:rsid w:val="006D7B44"/>
    <w:rsid w:val="006D7E1A"/>
    <w:rsid w:val="006D7F56"/>
    <w:rsid w:val="006E0002"/>
    <w:rsid w:val="006E0065"/>
    <w:rsid w:val="006E01C3"/>
    <w:rsid w:val="006E02C5"/>
    <w:rsid w:val="006E02D3"/>
    <w:rsid w:val="006E0719"/>
    <w:rsid w:val="006E0A78"/>
    <w:rsid w:val="006E0BB6"/>
    <w:rsid w:val="006E0C0D"/>
    <w:rsid w:val="006E0C98"/>
    <w:rsid w:val="006E0E82"/>
    <w:rsid w:val="006E16C6"/>
    <w:rsid w:val="006E1717"/>
    <w:rsid w:val="006E187B"/>
    <w:rsid w:val="006E18C5"/>
    <w:rsid w:val="006E19AF"/>
    <w:rsid w:val="006E1A97"/>
    <w:rsid w:val="006E1B0A"/>
    <w:rsid w:val="006E1C0B"/>
    <w:rsid w:val="006E1C17"/>
    <w:rsid w:val="006E1C6C"/>
    <w:rsid w:val="006E1CC1"/>
    <w:rsid w:val="006E1EDB"/>
    <w:rsid w:val="006E20CE"/>
    <w:rsid w:val="006E21E6"/>
    <w:rsid w:val="006E2225"/>
    <w:rsid w:val="006E26EB"/>
    <w:rsid w:val="006E2847"/>
    <w:rsid w:val="006E2966"/>
    <w:rsid w:val="006E2968"/>
    <w:rsid w:val="006E2B98"/>
    <w:rsid w:val="006E2C58"/>
    <w:rsid w:val="006E2C77"/>
    <w:rsid w:val="006E2D35"/>
    <w:rsid w:val="006E2FAF"/>
    <w:rsid w:val="006E3173"/>
    <w:rsid w:val="006E31BC"/>
    <w:rsid w:val="006E3265"/>
    <w:rsid w:val="006E33D7"/>
    <w:rsid w:val="006E3400"/>
    <w:rsid w:val="006E35E3"/>
    <w:rsid w:val="006E374C"/>
    <w:rsid w:val="006E3A26"/>
    <w:rsid w:val="006E3C0E"/>
    <w:rsid w:val="006E3EBD"/>
    <w:rsid w:val="006E4305"/>
    <w:rsid w:val="006E43A9"/>
    <w:rsid w:val="006E4451"/>
    <w:rsid w:val="006E45D4"/>
    <w:rsid w:val="006E460A"/>
    <w:rsid w:val="006E49F1"/>
    <w:rsid w:val="006E4A3A"/>
    <w:rsid w:val="006E4CDD"/>
    <w:rsid w:val="006E51F5"/>
    <w:rsid w:val="006E52EA"/>
    <w:rsid w:val="006E5648"/>
    <w:rsid w:val="006E57C7"/>
    <w:rsid w:val="006E5A78"/>
    <w:rsid w:val="006E5FD4"/>
    <w:rsid w:val="006E6009"/>
    <w:rsid w:val="006E60A6"/>
    <w:rsid w:val="006E6133"/>
    <w:rsid w:val="006E62F3"/>
    <w:rsid w:val="006E6440"/>
    <w:rsid w:val="006E6581"/>
    <w:rsid w:val="006E66D0"/>
    <w:rsid w:val="006E6833"/>
    <w:rsid w:val="006E68CA"/>
    <w:rsid w:val="006E6B1C"/>
    <w:rsid w:val="006E6B4C"/>
    <w:rsid w:val="006E6CA6"/>
    <w:rsid w:val="006E6F4E"/>
    <w:rsid w:val="006E6F52"/>
    <w:rsid w:val="006E706B"/>
    <w:rsid w:val="006E708A"/>
    <w:rsid w:val="006E7250"/>
    <w:rsid w:val="006E7258"/>
    <w:rsid w:val="006E7474"/>
    <w:rsid w:val="006E75AB"/>
    <w:rsid w:val="006E75B8"/>
    <w:rsid w:val="006E7694"/>
    <w:rsid w:val="006E7789"/>
    <w:rsid w:val="006E788D"/>
    <w:rsid w:val="006E7A69"/>
    <w:rsid w:val="006E7BEB"/>
    <w:rsid w:val="006E7CBB"/>
    <w:rsid w:val="006F04FE"/>
    <w:rsid w:val="006F06C5"/>
    <w:rsid w:val="006F07EA"/>
    <w:rsid w:val="006F0C05"/>
    <w:rsid w:val="006F0D75"/>
    <w:rsid w:val="006F0E10"/>
    <w:rsid w:val="006F114E"/>
    <w:rsid w:val="006F1178"/>
    <w:rsid w:val="006F1360"/>
    <w:rsid w:val="006F1362"/>
    <w:rsid w:val="006F16AC"/>
    <w:rsid w:val="006F1784"/>
    <w:rsid w:val="006F180D"/>
    <w:rsid w:val="006F189C"/>
    <w:rsid w:val="006F1B58"/>
    <w:rsid w:val="006F1B93"/>
    <w:rsid w:val="006F1B9D"/>
    <w:rsid w:val="006F1E51"/>
    <w:rsid w:val="006F1E8A"/>
    <w:rsid w:val="006F20E2"/>
    <w:rsid w:val="006F236A"/>
    <w:rsid w:val="006F2388"/>
    <w:rsid w:val="006F285C"/>
    <w:rsid w:val="006F2966"/>
    <w:rsid w:val="006F2C2F"/>
    <w:rsid w:val="006F2CB9"/>
    <w:rsid w:val="006F2E3B"/>
    <w:rsid w:val="006F30E5"/>
    <w:rsid w:val="006F319D"/>
    <w:rsid w:val="006F32EF"/>
    <w:rsid w:val="006F3341"/>
    <w:rsid w:val="006F346B"/>
    <w:rsid w:val="006F3895"/>
    <w:rsid w:val="006F38C0"/>
    <w:rsid w:val="006F3ADD"/>
    <w:rsid w:val="006F42CF"/>
    <w:rsid w:val="006F433D"/>
    <w:rsid w:val="006F469F"/>
    <w:rsid w:val="006F4922"/>
    <w:rsid w:val="006F4CB6"/>
    <w:rsid w:val="006F524F"/>
    <w:rsid w:val="006F53AC"/>
    <w:rsid w:val="006F546B"/>
    <w:rsid w:val="006F5907"/>
    <w:rsid w:val="006F5A85"/>
    <w:rsid w:val="006F5D49"/>
    <w:rsid w:val="006F5D55"/>
    <w:rsid w:val="006F5EAF"/>
    <w:rsid w:val="006F5F3D"/>
    <w:rsid w:val="006F5F71"/>
    <w:rsid w:val="006F64AE"/>
    <w:rsid w:val="006F684D"/>
    <w:rsid w:val="006F68A5"/>
    <w:rsid w:val="006F6A64"/>
    <w:rsid w:val="006F6B20"/>
    <w:rsid w:val="006F6B23"/>
    <w:rsid w:val="006F6E80"/>
    <w:rsid w:val="006F6ED6"/>
    <w:rsid w:val="006F6FAD"/>
    <w:rsid w:val="006F7218"/>
    <w:rsid w:val="006F7349"/>
    <w:rsid w:val="006F7472"/>
    <w:rsid w:val="006F75E9"/>
    <w:rsid w:val="006F7606"/>
    <w:rsid w:val="006F77D4"/>
    <w:rsid w:val="006F7ABA"/>
    <w:rsid w:val="006F7C05"/>
    <w:rsid w:val="006F7C85"/>
    <w:rsid w:val="006F7C92"/>
    <w:rsid w:val="007000A1"/>
    <w:rsid w:val="00700113"/>
    <w:rsid w:val="0070058C"/>
    <w:rsid w:val="00700947"/>
    <w:rsid w:val="00700C49"/>
    <w:rsid w:val="00700C69"/>
    <w:rsid w:val="00700DED"/>
    <w:rsid w:val="00700E44"/>
    <w:rsid w:val="00700F7D"/>
    <w:rsid w:val="00701212"/>
    <w:rsid w:val="00701464"/>
    <w:rsid w:val="007015D1"/>
    <w:rsid w:val="007017E0"/>
    <w:rsid w:val="00701809"/>
    <w:rsid w:val="00701D24"/>
    <w:rsid w:val="00701D30"/>
    <w:rsid w:val="00701FF1"/>
    <w:rsid w:val="00702128"/>
    <w:rsid w:val="00702266"/>
    <w:rsid w:val="00702397"/>
    <w:rsid w:val="007027F7"/>
    <w:rsid w:val="00702AEB"/>
    <w:rsid w:val="00702B73"/>
    <w:rsid w:val="00702C44"/>
    <w:rsid w:val="00702D68"/>
    <w:rsid w:val="00702DAB"/>
    <w:rsid w:val="00702DC7"/>
    <w:rsid w:val="00703132"/>
    <w:rsid w:val="00703202"/>
    <w:rsid w:val="007033B1"/>
    <w:rsid w:val="0070362A"/>
    <w:rsid w:val="007036D3"/>
    <w:rsid w:val="0070380A"/>
    <w:rsid w:val="007038AB"/>
    <w:rsid w:val="007039F9"/>
    <w:rsid w:val="00703B79"/>
    <w:rsid w:val="00703F55"/>
    <w:rsid w:val="00704329"/>
    <w:rsid w:val="00704484"/>
    <w:rsid w:val="0070478A"/>
    <w:rsid w:val="007048C6"/>
    <w:rsid w:val="00704922"/>
    <w:rsid w:val="00704975"/>
    <w:rsid w:val="00704BAA"/>
    <w:rsid w:val="00704BF7"/>
    <w:rsid w:val="00704DC5"/>
    <w:rsid w:val="00704FDC"/>
    <w:rsid w:val="007053FE"/>
    <w:rsid w:val="00705409"/>
    <w:rsid w:val="007055F1"/>
    <w:rsid w:val="00705601"/>
    <w:rsid w:val="0070565B"/>
    <w:rsid w:val="00705760"/>
    <w:rsid w:val="00705AAB"/>
    <w:rsid w:val="00705C7A"/>
    <w:rsid w:val="00706086"/>
    <w:rsid w:val="007060C3"/>
    <w:rsid w:val="0070618E"/>
    <w:rsid w:val="00706432"/>
    <w:rsid w:val="0070651E"/>
    <w:rsid w:val="00706BFC"/>
    <w:rsid w:val="00706DD2"/>
    <w:rsid w:val="007070F7"/>
    <w:rsid w:val="00707359"/>
    <w:rsid w:val="0070739F"/>
    <w:rsid w:val="00707520"/>
    <w:rsid w:val="00707703"/>
    <w:rsid w:val="0070776D"/>
    <w:rsid w:val="007078BE"/>
    <w:rsid w:val="007078DF"/>
    <w:rsid w:val="00707A3C"/>
    <w:rsid w:val="00707AE2"/>
    <w:rsid w:val="00707CEA"/>
    <w:rsid w:val="00707FCC"/>
    <w:rsid w:val="0071011C"/>
    <w:rsid w:val="0071011E"/>
    <w:rsid w:val="007101AA"/>
    <w:rsid w:val="007101D5"/>
    <w:rsid w:val="007101FE"/>
    <w:rsid w:val="00710568"/>
    <w:rsid w:val="0071072D"/>
    <w:rsid w:val="00710CBF"/>
    <w:rsid w:val="00710D2B"/>
    <w:rsid w:val="00710EE0"/>
    <w:rsid w:val="00710F9D"/>
    <w:rsid w:val="00711024"/>
    <w:rsid w:val="0071112F"/>
    <w:rsid w:val="0071123F"/>
    <w:rsid w:val="0071125A"/>
    <w:rsid w:val="00711296"/>
    <w:rsid w:val="007114F4"/>
    <w:rsid w:val="0071168A"/>
    <w:rsid w:val="007119DC"/>
    <w:rsid w:val="00711A9E"/>
    <w:rsid w:val="00711CAE"/>
    <w:rsid w:val="00711CD5"/>
    <w:rsid w:val="00711D40"/>
    <w:rsid w:val="00711D4C"/>
    <w:rsid w:val="00711D78"/>
    <w:rsid w:val="00711E5C"/>
    <w:rsid w:val="00711EEB"/>
    <w:rsid w:val="00711FE2"/>
    <w:rsid w:val="00711FEF"/>
    <w:rsid w:val="00712055"/>
    <w:rsid w:val="0071224C"/>
    <w:rsid w:val="0071237A"/>
    <w:rsid w:val="007123E3"/>
    <w:rsid w:val="00712462"/>
    <w:rsid w:val="0071283A"/>
    <w:rsid w:val="0071285E"/>
    <w:rsid w:val="00712AF1"/>
    <w:rsid w:val="00712CB3"/>
    <w:rsid w:val="00712DFA"/>
    <w:rsid w:val="00713154"/>
    <w:rsid w:val="0071335D"/>
    <w:rsid w:val="007138CA"/>
    <w:rsid w:val="00713BE0"/>
    <w:rsid w:val="00713BE2"/>
    <w:rsid w:val="00713C0B"/>
    <w:rsid w:val="00713CBD"/>
    <w:rsid w:val="00713DCB"/>
    <w:rsid w:val="00713E74"/>
    <w:rsid w:val="00713E83"/>
    <w:rsid w:val="00714069"/>
    <w:rsid w:val="00714357"/>
    <w:rsid w:val="00714420"/>
    <w:rsid w:val="00714674"/>
    <w:rsid w:val="007148EA"/>
    <w:rsid w:val="00714A75"/>
    <w:rsid w:val="00714A7C"/>
    <w:rsid w:val="00714A80"/>
    <w:rsid w:val="00714AD1"/>
    <w:rsid w:val="00714AF2"/>
    <w:rsid w:val="00714BB4"/>
    <w:rsid w:val="00714C51"/>
    <w:rsid w:val="00714E12"/>
    <w:rsid w:val="00714EFF"/>
    <w:rsid w:val="00714F72"/>
    <w:rsid w:val="007153D5"/>
    <w:rsid w:val="00715833"/>
    <w:rsid w:val="00715AE3"/>
    <w:rsid w:val="00715B98"/>
    <w:rsid w:val="00715BDB"/>
    <w:rsid w:val="00715C21"/>
    <w:rsid w:val="00715D97"/>
    <w:rsid w:val="00716272"/>
    <w:rsid w:val="007167EF"/>
    <w:rsid w:val="007168B4"/>
    <w:rsid w:val="00716922"/>
    <w:rsid w:val="007169E3"/>
    <w:rsid w:val="00716AAB"/>
    <w:rsid w:val="0071731B"/>
    <w:rsid w:val="007173FF"/>
    <w:rsid w:val="00717447"/>
    <w:rsid w:val="00717627"/>
    <w:rsid w:val="00717675"/>
    <w:rsid w:val="007176AF"/>
    <w:rsid w:val="00717929"/>
    <w:rsid w:val="0071795C"/>
    <w:rsid w:val="00717BBB"/>
    <w:rsid w:val="00717D20"/>
    <w:rsid w:val="00717D71"/>
    <w:rsid w:val="00720314"/>
    <w:rsid w:val="0072039E"/>
    <w:rsid w:val="0072044C"/>
    <w:rsid w:val="007204CB"/>
    <w:rsid w:val="0072070A"/>
    <w:rsid w:val="00720BB3"/>
    <w:rsid w:val="00720C3D"/>
    <w:rsid w:val="00720D37"/>
    <w:rsid w:val="00720DDF"/>
    <w:rsid w:val="00720FCF"/>
    <w:rsid w:val="00721201"/>
    <w:rsid w:val="00721339"/>
    <w:rsid w:val="0072144B"/>
    <w:rsid w:val="00721743"/>
    <w:rsid w:val="00721912"/>
    <w:rsid w:val="00721A4E"/>
    <w:rsid w:val="00721B2E"/>
    <w:rsid w:val="00721BCF"/>
    <w:rsid w:val="00721BFB"/>
    <w:rsid w:val="00721D47"/>
    <w:rsid w:val="00721D96"/>
    <w:rsid w:val="00721DDA"/>
    <w:rsid w:val="00721F9F"/>
    <w:rsid w:val="00722172"/>
    <w:rsid w:val="0072221E"/>
    <w:rsid w:val="0072231F"/>
    <w:rsid w:val="007227F0"/>
    <w:rsid w:val="00722A85"/>
    <w:rsid w:val="00722B68"/>
    <w:rsid w:val="00722CA5"/>
    <w:rsid w:val="00722F14"/>
    <w:rsid w:val="00722F1C"/>
    <w:rsid w:val="00722FD8"/>
    <w:rsid w:val="00723407"/>
    <w:rsid w:val="0072362B"/>
    <w:rsid w:val="0072373B"/>
    <w:rsid w:val="007237FC"/>
    <w:rsid w:val="00723844"/>
    <w:rsid w:val="00723D28"/>
    <w:rsid w:val="00723EE8"/>
    <w:rsid w:val="00723F81"/>
    <w:rsid w:val="007244E8"/>
    <w:rsid w:val="007247BE"/>
    <w:rsid w:val="007248DD"/>
    <w:rsid w:val="00724926"/>
    <w:rsid w:val="007249B7"/>
    <w:rsid w:val="00724AB3"/>
    <w:rsid w:val="00724B40"/>
    <w:rsid w:val="00724C9D"/>
    <w:rsid w:val="0072500D"/>
    <w:rsid w:val="00725038"/>
    <w:rsid w:val="0072510F"/>
    <w:rsid w:val="0072519F"/>
    <w:rsid w:val="007252A3"/>
    <w:rsid w:val="007252E7"/>
    <w:rsid w:val="0072544F"/>
    <w:rsid w:val="0072554C"/>
    <w:rsid w:val="0072564E"/>
    <w:rsid w:val="00725806"/>
    <w:rsid w:val="00725BA3"/>
    <w:rsid w:val="00725D48"/>
    <w:rsid w:val="00725D65"/>
    <w:rsid w:val="00725EC7"/>
    <w:rsid w:val="007260A6"/>
    <w:rsid w:val="00726403"/>
    <w:rsid w:val="0072640C"/>
    <w:rsid w:val="007264AC"/>
    <w:rsid w:val="00726781"/>
    <w:rsid w:val="007267D8"/>
    <w:rsid w:val="00726858"/>
    <w:rsid w:val="007268AB"/>
    <w:rsid w:val="007268D3"/>
    <w:rsid w:val="00726997"/>
    <w:rsid w:val="00726B8C"/>
    <w:rsid w:val="00726C2C"/>
    <w:rsid w:val="00726EB8"/>
    <w:rsid w:val="00726FBD"/>
    <w:rsid w:val="0072712D"/>
    <w:rsid w:val="0072725F"/>
    <w:rsid w:val="00727287"/>
    <w:rsid w:val="0072734F"/>
    <w:rsid w:val="0072746C"/>
    <w:rsid w:val="00727513"/>
    <w:rsid w:val="0072760B"/>
    <w:rsid w:val="0072789B"/>
    <w:rsid w:val="0072789D"/>
    <w:rsid w:val="007279EA"/>
    <w:rsid w:val="00727A08"/>
    <w:rsid w:val="00727A39"/>
    <w:rsid w:val="00727ADD"/>
    <w:rsid w:val="00727C6F"/>
    <w:rsid w:val="00727D67"/>
    <w:rsid w:val="00727F88"/>
    <w:rsid w:val="00727FC8"/>
    <w:rsid w:val="00730451"/>
    <w:rsid w:val="0073050C"/>
    <w:rsid w:val="007305F5"/>
    <w:rsid w:val="00730698"/>
    <w:rsid w:val="00730897"/>
    <w:rsid w:val="00730CC7"/>
    <w:rsid w:val="00730D55"/>
    <w:rsid w:val="00730F45"/>
    <w:rsid w:val="00730FBE"/>
    <w:rsid w:val="0073100F"/>
    <w:rsid w:val="00731136"/>
    <w:rsid w:val="007311A8"/>
    <w:rsid w:val="00731250"/>
    <w:rsid w:val="0073125F"/>
    <w:rsid w:val="0073132A"/>
    <w:rsid w:val="00731441"/>
    <w:rsid w:val="00731659"/>
    <w:rsid w:val="007316D7"/>
    <w:rsid w:val="0073178F"/>
    <w:rsid w:val="00731864"/>
    <w:rsid w:val="00731A90"/>
    <w:rsid w:val="00731B04"/>
    <w:rsid w:val="00731DFE"/>
    <w:rsid w:val="00731E2B"/>
    <w:rsid w:val="00731F16"/>
    <w:rsid w:val="00732245"/>
    <w:rsid w:val="007322BD"/>
    <w:rsid w:val="007328B9"/>
    <w:rsid w:val="00732E7E"/>
    <w:rsid w:val="00732ED0"/>
    <w:rsid w:val="00732F6C"/>
    <w:rsid w:val="00732FF9"/>
    <w:rsid w:val="00733119"/>
    <w:rsid w:val="00733185"/>
    <w:rsid w:val="007332CB"/>
    <w:rsid w:val="00733335"/>
    <w:rsid w:val="007333BE"/>
    <w:rsid w:val="007334A3"/>
    <w:rsid w:val="00733548"/>
    <w:rsid w:val="00733A48"/>
    <w:rsid w:val="00733A51"/>
    <w:rsid w:val="00733AC9"/>
    <w:rsid w:val="00733CB3"/>
    <w:rsid w:val="00733CF5"/>
    <w:rsid w:val="00733E7E"/>
    <w:rsid w:val="00733ECB"/>
    <w:rsid w:val="00734050"/>
    <w:rsid w:val="007342B3"/>
    <w:rsid w:val="007342DA"/>
    <w:rsid w:val="00734380"/>
    <w:rsid w:val="0073455B"/>
    <w:rsid w:val="007346F5"/>
    <w:rsid w:val="00734778"/>
    <w:rsid w:val="007347FF"/>
    <w:rsid w:val="007348D0"/>
    <w:rsid w:val="007349D8"/>
    <w:rsid w:val="00734A2D"/>
    <w:rsid w:val="00734AB2"/>
    <w:rsid w:val="00734B9A"/>
    <w:rsid w:val="00734E24"/>
    <w:rsid w:val="00734E5E"/>
    <w:rsid w:val="0073522E"/>
    <w:rsid w:val="00735321"/>
    <w:rsid w:val="00735326"/>
    <w:rsid w:val="00735380"/>
    <w:rsid w:val="007353F4"/>
    <w:rsid w:val="0073546A"/>
    <w:rsid w:val="007354B6"/>
    <w:rsid w:val="0073556B"/>
    <w:rsid w:val="0073583C"/>
    <w:rsid w:val="00735903"/>
    <w:rsid w:val="00735967"/>
    <w:rsid w:val="00735E26"/>
    <w:rsid w:val="00735F0F"/>
    <w:rsid w:val="00736041"/>
    <w:rsid w:val="007360EC"/>
    <w:rsid w:val="00736365"/>
    <w:rsid w:val="00736371"/>
    <w:rsid w:val="007363B6"/>
    <w:rsid w:val="007363FC"/>
    <w:rsid w:val="0073656B"/>
    <w:rsid w:val="00736792"/>
    <w:rsid w:val="00736BF1"/>
    <w:rsid w:val="0073706B"/>
    <w:rsid w:val="00737214"/>
    <w:rsid w:val="00737221"/>
    <w:rsid w:val="0073748A"/>
    <w:rsid w:val="00737622"/>
    <w:rsid w:val="0073789D"/>
    <w:rsid w:val="00737A11"/>
    <w:rsid w:val="00737BBD"/>
    <w:rsid w:val="00737CA2"/>
    <w:rsid w:val="00737FC2"/>
    <w:rsid w:val="00740731"/>
    <w:rsid w:val="007407CE"/>
    <w:rsid w:val="007408FD"/>
    <w:rsid w:val="00740961"/>
    <w:rsid w:val="00740B1D"/>
    <w:rsid w:val="00740C75"/>
    <w:rsid w:val="00740E19"/>
    <w:rsid w:val="00740EB7"/>
    <w:rsid w:val="00740EC1"/>
    <w:rsid w:val="0074100C"/>
    <w:rsid w:val="0074103C"/>
    <w:rsid w:val="0074104E"/>
    <w:rsid w:val="007416F2"/>
    <w:rsid w:val="0074176D"/>
    <w:rsid w:val="007417F3"/>
    <w:rsid w:val="00741BDE"/>
    <w:rsid w:val="00742014"/>
    <w:rsid w:val="0074232E"/>
    <w:rsid w:val="007425A2"/>
    <w:rsid w:val="00742948"/>
    <w:rsid w:val="00742985"/>
    <w:rsid w:val="007429CD"/>
    <w:rsid w:val="00742C5E"/>
    <w:rsid w:val="00742DBC"/>
    <w:rsid w:val="00742DC5"/>
    <w:rsid w:val="00742DF3"/>
    <w:rsid w:val="00742E1B"/>
    <w:rsid w:val="007431C6"/>
    <w:rsid w:val="007432ED"/>
    <w:rsid w:val="00743363"/>
    <w:rsid w:val="007434BD"/>
    <w:rsid w:val="00743621"/>
    <w:rsid w:val="0074370F"/>
    <w:rsid w:val="00743A08"/>
    <w:rsid w:val="00743CD4"/>
    <w:rsid w:val="00743DDF"/>
    <w:rsid w:val="00743FB2"/>
    <w:rsid w:val="0074417B"/>
    <w:rsid w:val="0074420B"/>
    <w:rsid w:val="007446CA"/>
    <w:rsid w:val="0074472E"/>
    <w:rsid w:val="0074481F"/>
    <w:rsid w:val="007448CD"/>
    <w:rsid w:val="007449BB"/>
    <w:rsid w:val="00744AE7"/>
    <w:rsid w:val="00744B25"/>
    <w:rsid w:val="00744C39"/>
    <w:rsid w:val="00744C80"/>
    <w:rsid w:val="00744E5A"/>
    <w:rsid w:val="00744EC4"/>
    <w:rsid w:val="007450D5"/>
    <w:rsid w:val="007450D7"/>
    <w:rsid w:val="007450DE"/>
    <w:rsid w:val="0074512A"/>
    <w:rsid w:val="00745217"/>
    <w:rsid w:val="007455EC"/>
    <w:rsid w:val="00745916"/>
    <w:rsid w:val="0074596C"/>
    <w:rsid w:val="007459FC"/>
    <w:rsid w:val="00745B27"/>
    <w:rsid w:val="00745C8E"/>
    <w:rsid w:val="00745F9C"/>
    <w:rsid w:val="007462B6"/>
    <w:rsid w:val="00746329"/>
    <w:rsid w:val="00746429"/>
    <w:rsid w:val="007466A4"/>
    <w:rsid w:val="0074679C"/>
    <w:rsid w:val="007467F5"/>
    <w:rsid w:val="00746819"/>
    <w:rsid w:val="00746A0A"/>
    <w:rsid w:val="00746AF1"/>
    <w:rsid w:val="00746CC8"/>
    <w:rsid w:val="00746DF1"/>
    <w:rsid w:val="00747188"/>
    <w:rsid w:val="007471C0"/>
    <w:rsid w:val="0074740A"/>
    <w:rsid w:val="0074750A"/>
    <w:rsid w:val="007476B4"/>
    <w:rsid w:val="007479AD"/>
    <w:rsid w:val="007479B5"/>
    <w:rsid w:val="00747B61"/>
    <w:rsid w:val="00747D68"/>
    <w:rsid w:val="00747EDC"/>
    <w:rsid w:val="0075012F"/>
    <w:rsid w:val="00750425"/>
    <w:rsid w:val="007504E4"/>
    <w:rsid w:val="007505A6"/>
    <w:rsid w:val="007505A8"/>
    <w:rsid w:val="0075067F"/>
    <w:rsid w:val="00750777"/>
    <w:rsid w:val="007508B7"/>
    <w:rsid w:val="00750D7F"/>
    <w:rsid w:val="00751002"/>
    <w:rsid w:val="0075116E"/>
    <w:rsid w:val="0075153B"/>
    <w:rsid w:val="007517B1"/>
    <w:rsid w:val="007518B2"/>
    <w:rsid w:val="00751A84"/>
    <w:rsid w:val="00751B29"/>
    <w:rsid w:val="00751B74"/>
    <w:rsid w:val="00751D20"/>
    <w:rsid w:val="00751EDB"/>
    <w:rsid w:val="00751F00"/>
    <w:rsid w:val="00752092"/>
    <w:rsid w:val="007520F6"/>
    <w:rsid w:val="007521D7"/>
    <w:rsid w:val="00752654"/>
    <w:rsid w:val="00752678"/>
    <w:rsid w:val="00752A61"/>
    <w:rsid w:val="00752CA8"/>
    <w:rsid w:val="007530F7"/>
    <w:rsid w:val="0075311A"/>
    <w:rsid w:val="007532EB"/>
    <w:rsid w:val="007533C2"/>
    <w:rsid w:val="00753431"/>
    <w:rsid w:val="007534CB"/>
    <w:rsid w:val="00753667"/>
    <w:rsid w:val="00753A60"/>
    <w:rsid w:val="00753A7A"/>
    <w:rsid w:val="00753C40"/>
    <w:rsid w:val="00753CFA"/>
    <w:rsid w:val="00753DE1"/>
    <w:rsid w:val="0075400C"/>
    <w:rsid w:val="007540A0"/>
    <w:rsid w:val="0075412B"/>
    <w:rsid w:val="00754272"/>
    <w:rsid w:val="007542C7"/>
    <w:rsid w:val="00754382"/>
    <w:rsid w:val="007543FA"/>
    <w:rsid w:val="0075447E"/>
    <w:rsid w:val="007547FF"/>
    <w:rsid w:val="00754DF2"/>
    <w:rsid w:val="00754F39"/>
    <w:rsid w:val="00754F3F"/>
    <w:rsid w:val="0075513B"/>
    <w:rsid w:val="00755170"/>
    <w:rsid w:val="007551B8"/>
    <w:rsid w:val="00755548"/>
    <w:rsid w:val="007556BE"/>
    <w:rsid w:val="007558A2"/>
    <w:rsid w:val="00755927"/>
    <w:rsid w:val="007559F5"/>
    <w:rsid w:val="007559F9"/>
    <w:rsid w:val="00755B58"/>
    <w:rsid w:val="00755BAC"/>
    <w:rsid w:val="00755E0B"/>
    <w:rsid w:val="00755F5F"/>
    <w:rsid w:val="00755F7A"/>
    <w:rsid w:val="00756124"/>
    <w:rsid w:val="0075615B"/>
    <w:rsid w:val="007562BC"/>
    <w:rsid w:val="007563B1"/>
    <w:rsid w:val="007565D7"/>
    <w:rsid w:val="007565E1"/>
    <w:rsid w:val="00756624"/>
    <w:rsid w:val="007567AF"/>
    <w:rsid w:val="007569F5"/>
    <w:rsid w:val="00756A72"/>
    <w:rsid w:val="00756D21"/>
    <w:rsid w:val="00756D78"/>
    <w:rsid w:val="00756E18"/>
    <w:rsid w:val="00756F25"/>
    <w:rsid w:val="00756F53"/>
    <w:rsid w:val="00756F75"/>
    <w:rsid w:val="0075714A"/>
    <w:rsid w:val="0075731B"/>
    <w:rsid w:val="00757492"/>
    <w:rsid w:val="007575D6"/>
    <w:rsid w:val="007576E7"/>
    <w:rsid w:val="007577DF"/>
    <w:rsid w:val="007577F8"/>
    <w:rsid w:val="00757802"/>
    <w:rsid w:val="007578A4"/>
    <w:rsid w:val="00757905"/>
    <w:rsid w:val="00757AE4"/>
    <w:rsid w:val="00757CE9"/>
    <w:rsid w:val="0076002D"/>
    <w:rsid w:val="00760626"/>
    <w:rsid w:val="0076081E"/>
    <w:rsid w:val="007608EC"/>
    <w:rsid w:val="00760A03"/>
    <w:rsid w:val="00760A11"/>
    <w:rsid w:val="00760DA8"/>
    <w:rsid w:val="00760E17"/>
    <w:rsid w:val="007611CE"/>
    <w:rsid w:val="00761344"/>
    <w:rsid w:val="007613E5"/>
    <w:rsid w:val="00761586"/>
    <w:rsid w:val="007615EF"/>
    <w:rsid w:val="0076160C"/>
    <w:rsid w:val="00761831"/>
    <w:rsid w:val="00761850"/>
    <w:rsid w:val="007619A9"/>
    <w:rsid w:val="00761BDA"/>
    <w:rsid w:val="00761C99"/>
    <w:rsid w:val="00761F6D"/>
    <w:rsid w:val="007621B1"/>
    <w:rsid w:val="007624A1"/>
    <w:rsid w:val="0076268D"/>
    <w:rsid w:val="00762884"/>
    <w:rsid w:val="00762992"/>
    <w:rsid w:val="00762B6E"/>
    <w:rsid w:val="00762EBC"/>
    <w:rsid w:val="00763113"/>
    <w:rsid w:val="007631A5"/>
    <w:rsid w:val="00763424"/>
    <w:rsid w:val="0076348F"/>
    <w:rsid w:val="007634B7"/>
    <w:rsid w:val="00763504"/>
    <w:rsid w:val="00763545"/>
    <w:rsid w:val="007637C5"/>
    <w:rsid w:val="007637DA"/>
    <w:rsid w:val="007638A9"/>
    <w:rsid w:val="007638CF"/>
    <w:rsid w:val="00763A06"/>
    <w:rsid w:val="00763AEF"/>
    <w:rsid w:val="00763B3C"/>
    <w:rsid w:val="007641B6"/>
    <w:rsid w:val="007642A9"/>
    <w:rsid w:val="00764346"/>
    <w:rsid w:val="00764352"/>
    <w:rsid w:val="0076479E"/>
    <w:rsid w:val="00764B72"/>
    <w:rsid w:val="00764C9D"/>
    <w:rsid w:val="00764F3C"/>
    <w:rsid w:val="00765160"/>
    <w:rsid w:val="00765480"/>
    <w:rsid w:val="007654DB"/>
    <w:rsid w:val="007654F2"/>
    <w:rsid w:val="0076553B"/>
    <w:rsid w:val="0076575A"/>
    <w:rsid w:val="0076578B"/>
    <w:rsid w:val="00765B49"/>
    <w:rsid w:val="00765C91"/>
    <w:rsid w:val="00765F35"/>
    <w:rsid w:val="00765FB9"/>
    <w:rsid w:val="00766015"/>
    <w:rsid w:val="0076608C"/>
    <w:rsid w:val="00766161"/>
    <w:rsid w:val="00766541"/>
    <w:rsid w:val="007667BB"/>
    <w:rsid w:val="0076681A"/>
    <w:rsid w:val="00766F04"/>
    <w:rsid w:val="00767086"/>
    <w:rsid w:val="007670B7"/>
    <w:rsid w:val="0076725C"/>
    <w:rsid w:val="007672CD"/>
    <w:rsid w:val="0076746C"/>
    <w:rsid w:val="007674BB"/>
    <w:rsid w:val="00767752"/>
    <w:rsid w:val="00767952"/>
    <w:rsid w:val="007679C5"/>
    <w:rsid w:val="00767A5B"/>
    <w:rsid w:val="00767BDF"/>
    <w:rsid w:val="00767C29"/>
    <w:rsid w:val="007700A3"/>
    <w:rsid w:val="00770140"/>
    <w:rsid w:val="007701FC"/>
    <w:rsid w:val="0077045F"/>
    <w:rsid w:val="007704BF"/>
    <w:rsid w:val="00770515"/>
    <w:rsid w:val="007707A2"/>
    <w:rsid w:val="007707E4"/>
    <w:rsid w:val="00770BEE"/>
    <w:rsid w:val="00770DC3"/>
    <w:rsid w:val="00771242"/>
    <w:rsid w:val="007712BB"/>
    <w:rsid w:val="00771734"/>
    <w:rsid w:val="007717CB"/>
    <w:rsid w:val="0077199D"/>
    <w:rsid w:val="007719A0"/>
    <w:rsid w:val="00771B30"/>
    <w:rsid w:val="00771F56"/>
    <w:rsid w:val="00772272"/>
    <w:rsid w:val="00772300"/>
    <w:rsid w:val="007725F4"/>
    <w:rsid w:val="0077264E"/>
    <w:rsid w:val="00772659"/>
    <w:rsid w:val="0077265B"/>
    <w:rsid w:val="00772727"/>
    <w:rsid w:val="0077272D"/>
    <w:rsid w:val="0077294C"/>
    <w:rsid w:val="007729E0"/>
    <w:rsid w:val="00772C5E"/>
    <w:rsid w:val="00772EA5"/>
    <w:rsid w:val="00772EB1"/>
    <w:rsid w:val="00773145"/>
    <w:rsid w:val="00773335"/>
    <w:rsid w:val="007733F9"/>
    <w:rsid w:val="00773439"/>
    <w:rsid w:val="00773AB5"/>
    <w:rsid w:val="00773F91"/>
    <w:rsid w:val="00774029"/>
    <w:rsid w:val="00774456"/>
    <w:rsid w:val="00774524"/>
    <w:rsid w:val="007747B2"/>
    <w:rsid w:val="007749CA"/>
    <w:rsid w:val="00774B21"/>
    <w:rsid w:val="00774B7E"/>
    <w:rsid w:val="00774BB0"/>
    <w:rsid w:val="00774BE1"/>
    <w:rsid w:val="00774CBA"/>
    <w:rsid w:val="00774D55"/>
    <w:rsid w:val="00774EC1"/>
    <w:rsid w:val="007755BD"/>
    <w:rsid w:val="00775723"/>
    <w:rsid w:val="00775743"/>
    <w:rsid w:val="007757A5"/>
    <w:rsid w:val="007757AB"/>
    <w:rsid w:val="00775813"/>
    <w:rsid w:val="00775827"/>
    <w:rsid w:val="00775910"/>
    <w:rsid w:val="00775A7E"/>
    <w:rsid w:val="00775BFE"/>
    <w:rsid w:val="00775E16"/>
    <w:rsid w:val="00775F09"/>
    <w:rsid w:val="0077601E"/>
    <w:rsid w:val="0077604C"/>
    <w:rsid w:val="007760CA"/>
    <w:rsid w:val="00776121"/>
    <w:rsid w:val="0077665A"/>
    <w:rsid w:val="00776861"/>
    <w:rsid w:val="00776902"/>
    <w:rsid w:val="00776973"/>
    <w:rsid w:val="007769FE"/>
    <w:rsid w:val="00776B9C"/>
    <w:rsid w:val="00776D17"/>
    <w:rsid w:val="00776F92"/>
    <w:rsid w:val="00777225"/>
    <w:rsid w:val="00777346"/>
    <w:rsid w:val="007774D9"/>
    <w:rsid w:val="00777787"/>
    <w:rsid w:val="007777C4"/>
    <w:rsid w:val="0077782A"/>
    <w:rsid w:val="00777904"/>
    <w:rsid w:val="00777A04"/>
    <w:rsid w:val="00777A07"/>
    <w:rsid w:val="00777AFD"/>
    <w:rsid w:val="00777BB6"/>
    <w:rsid w:val="00777C11"/>
    <w:rsid w:val="00777D50"/>
    <w:rsid w:val="00777FB4"/>
    <w:rsid w:val="00780021"/>
    <w:rsid w:val="00780240"/>
    <w:rsid w:val="007802BC"/>
    <w:rsid w:val="00780302"/>
    <w:rsid w:val="00780462"/>
    <w:rsid w:val="007804BB"/>
    <w:rsid w:val="00780589"/>
    <w:rsid w:val="00780719"/>
    <w:rsid w:val="00780A62"/>
    <w:rsid w:val="00780B20"/>
    <w:rsid w:val="00780C84"/>
    <w:rsid w:val="0078103B"/>
    <w:rsid w:val="00781077"/>
    <w:rsid w:val="007810B7"/>
    <w:rsid w:val="007810D8"/>
    <w:rsid w:val="00781223"/>
    <w:rsid w:val="007813C1"/>
    <w:rsid w:val="00781427"/>
    <w:rsid w:val="00781441"/>
    <w:rsid w:val="007816A9"/>
    <w:rsid w:val="00781800"/>
    <w:rsid w:val="00781814"/>
    <w:rsid w:val="007818FD"/>
    <w:rsid w:val="00781B5C"/>
    <w:rsid w:val="00781ED6"/>
    <w:rsid w:val="007822E5"/>
    <w:rsid w:val="007823CF"/>
    <w:rsid w:val="007823F3"/>
    <w:rsid w:val="0078249C"/>
    <w:rsid w:val="0078255F"/>
    <w:rsid w:val="00782619"/>
    <w:rsid w:val="00782996"/>
    <w:rsid w:val="0078299D"/>
    <w:rsid w:val="00782ADD"/>
    <w:rsid w:val="00782B02"/>
    <w:rsid w:val="00782B6C"/>
    <w:rsid w:val="00782C98"/>
    <w:rsid w:val="00782E7B"/>
    <w:rsid w:val="00782FF6"/>
    <w:rsid w:val="00783028"/>
    <w:rsid w:val="00783332"/>
    <w:rsid w:val="0078337F"/>
    <w:rsid w:val="0078352C"/>
    <w:rsid w:val="00783607"/>
    <w:rsid w:val="0078378A"/>
    <w:rsid w:val="0078384B"/>
    <w:rsid w:val="007838D3"/>
    <w:rsid w:val="00783B08"/>
    <w:rsid w:val="00783FBB"/>
    <w:rsid w:val="00784120"/>
    <w:rsid w:val="00784191"/>
    <w:rsid w:val="00784274"/>
    <w:rsid w:val="007842D8"/>
    <w:rsid w:val="007842E9"/>
    <w:rsid w:val="0078438F"/>
    <w:rsid w:val="0078448B"/>
    <w:rsid w:val="00784861"/>
    <w:rsid w:val="007848CB"/>
    <w:rsid w:val="007849E1"/>
    <w:rsid w:val="00784ABC"/>
    <w:rsid w:val="00784B91"/>
    <w:rsid w:val="00784BA9"/>
    <w:rsid w:val="00784C07"/>
    <w:rsid w:val="00784CB0"/>
    <w:rsid w:val="00784E54"/>
    <w:rsid w:val="007851C0"/>
    <w:rsid w:val="007851DA"/>
    <w:rsid w:val="007852C9"/>
    <w:rsid w:val="007853D2"/>
    <w:rsid w:val="0078558B"/>
    <w:rsid w:val="00785684"/>
    <w:rsid w:val="0078584B"/>
    <w:rsid w:val="007858A9"/>
    <w:rsid w:val="00785B43"/>
    <w:rsid w:val="00785C5E"/>
    <w:rsid w:val="00785C73"/>
    <w:rsid w:val="00786039"/>
    <w:rsid w:val="00786208"/>
    <w:rsid w:val="007862EB"/>
    <w:rsid w:val="007869CE"/>
    <w:rsid w:val="00786A0A"/>
    <w:rsid w:val="00786A66"/>
    <w:rsid w:val="00786BAB"/>
    <w:rsid w:val="00786DC8"/>
    <w:rsid w:val="00786F2C"/>
    <w:rsid w:val="00787116"/>
    <w:rsid w:val="0078711C"/>
    <w:rsid w:val="007873DC"/>
    <w:rsid w:val="007874CE"/>
    <w:rsid w:val="00787533"/>
    <w:rsid w:val="0078767D"/>
    <w:rsid w:val="007876CA"/>
    <w:rsid w:val="0078776F"/>
    <w:rsid w:val="00787946"/>
    <w:rsid w:val="00787B00"/>
    <w:rsid w:val="00787BA9"/>
    <w:rsid w:val="00787F0E"/>
    <w:rsid w:val="007904CE"/>
    <w:rsid w:val="0079055F"/>
    <w:rsid w:val="007909CC"/>
    <w:rsid w:val="00790AA5"/>
    <w:rsid w:val="00790C2C"/>
    <w:rsid w:val="00790EDC"/>
    <w:rsid w:val="0079100F"/>
    <w:rsid w:val="007911F3"/>
    <w:rsid w:val="0079120C"/>
    <w:rsid w:val="00791279"/>
    <w:rsid w:val="007912B8"/>
    <w:rsid w:val="007914F2"/>
    <w:rsid w:val="00791522"/>
    <w:rsid w:val="00791B15"/>
    <w:rsid w:val="00791C12"/>
    <w:rsid w:val="00791CBF"/>
    <w:rsid w:val="00791DCC"/>
    <w:rsid w:val="00792017"/>
    <w:rsid w:val="00792282"/>
    <w:rsid w:val="00792588"/>
    <w:rsid w:val="00792943"/>
    <w:rsid w:val="00792961"/>
    <w:rsid w:val="007929D6"/>
    <w:rsid w:val="00792A69"/>
    <w:rsid w:val="00792B2D"/>
    <w:rsid w:val="00792B6B"/>
    <w:rsid w:val="00792B8A"/>
    <w:rsid w:val="00792C57"/>
    <w:rsid w:val="00792C75"/>
    <w:rsid w:val="0079306F"/>
    <w:rsid w:val="007930FC"/>
    <w:rsid w:val="007931E8"/>
    <w:rsid w:val="00793297"/>
    <w:rsid w:val="007932FC"/>
    <w:rsid w:val="007934D0"/>
    <w:rsid w:val="0079378D"/>
    <w:rsid w:val="007937B7"/>
    <w:rsid w:val="00793869"/>
    <w:rsid w:val="007938C8"/>
    <w:rsid w:val="007939D4"/>
    <w:rsid w:val="00793EA6"/>
    <w:rsid w:val="00794201"/>
    <w:rsid w:val="00794635"/>
    <w:rsid w:val="0079474E"/>
    <w:rsid w:val="007947B8"/>
    <w:rsid w:val="00794867"/>
    <w:rsid w:val="00794A75"/>
    <w:rsid w:val="00794CAA"/>
    <w:rsid w:val="00794CD6"/>
    <w:rsid w:val="00794D33"/>
    <w:rsid w:val="00795438"/>
    <w:rsid w:val="007957BB"/>
    <w:rsid w:val="007958DC"/>
    <w:rsid w:val="00795A53"/>
    <w:rsid w:val="00795B1F"/>
    <w:rsid w:val="00795CBB"/>
    <w:rsid w:val="00795D4E"/>
    <w:rsid w:val="0079617F"/>
    <w:rsid w:val="00796242"/>
    <w:rsid w:val="007963BA"/>
    <w:rsid w:val="00796481"/>
    <w:rsid w:val="007964C7"/>
    <w:rsid w:val="00796761"/>
    <w:rsid w:val="007967EF"/>
    <w:rsid w:val="007969BA"/>
    <w:rsid w:val="00796A8B"/>
    <w:rsid w:val="00796AD1"/>
    <w:rsid w:val="00796B2E"/>
    <w:rsid w:val="00796C53"/>
    <w:rsid w:val="00796D62"/>
    <w:rsid w:val="00797258"/>
    <w:rsid w:val="00797279"/>
    <w:rsid w:val="00797298"/>
    <w:rsid w:val="007972C1"/>
    <w:rsid w:val="00797444"/>
    <w:rsid w:val="007976B6"/>
    <w:rsid w:val="00797744"/>
    <w:rsid w:val="00797927"/>
    <w:rsid w:val="00797A29"/>
    <w:rsid w:val="00797ABE"/>
    <w:rsid w:val="00797C2A"/>
    <w:rsid w:val="00797CCF"/>
    <w:rsid w:val="00797DD9"/>
    <w:rsid w:val="00797F95"/>
    <w:rsid w:val="007A0189"/>
    <w:rsid w:val="007A0328"/>
    <w:rsid w:val="007A06A8"/>
    <w:rsid w:val="007A0736"/>
    <w:rsid w:val="007A0801"/>
    <w:rsid w:val="007A089B"/>
    <w:rsid w:val="007A0973"/>
    <w:rsid w:val="007A0A9A"/>
    <w:rsid w:val="007A0CDE"/>
    <w:rsid w:val="007A0E3B"/>
    <w:rsid w:val="007A0FD6"/>
    <w:rsid w:val="007A0FF5"/>
    <w:rsid w:val="007A1034"/>
    <w:rsid w:val="007A1185"/>
    <w:rsid w:val="007A1210"/>
    <w:rsid w:val="007A1284"/>
    <w:rsid w:val="007A12B7"/>
    <w:rsid w:val="007A1439"/>
    <w:rsid w:val="007A14C6"/>
    <w:rsid w:val="007A15A4"/>
    <w:rsid w:val="007A1CCE"/>
    <w:rsid w:val="007A1D78"/>
    <w:rsid w:val="007A1F69"/>
    <w:rsid w:val="007A2379"/>
    <w:rsid w:val="007A2417"/>
    <w:rsid w:val="007A247F"/>
    <w:rsid w:val="007A24C9"/>
    <w:rsid w:val="007A252E"/>
    <w:rsid w:val="007A2776"/>
    <w:rsid w:val="007A2876"/>
    <w:rsid w:val="007A2A4C"/>
    <w:rsid w:val="007A2C4D"/>
    <w:rsid w:val="007A2F3A"/>
    <w:rsid w:val="007A313A"/>
    <w:rsid w:val="007A32A5"/>
    <w:rsid w:val="007A3622"/>
    <w:rsid w:val="007A36B2"/>
    <w:rsid w:val="007A3846"/>
    <w:rsid w:val="007A38B4"/>
    <w:rsid w:val="007A3D39"/>
    <w:rsid w:val="007A4102"/>
    <w:rsid w:val="007A4358"/>
    <w:rsid w:val="007A4407"/>
    <w:rsid w:val="007A46C0"/>
    <w:rsid w:val="007A4760"/>
    <w:rsid w:val="007A4876"/>
    <w:rsid w:val="007A4917"/>
    <w:rsid w:val="007A4D47"/>
    <w:rsid w:val="007A4DA3"/>
    <w:rsid w:val="007A511C"/>
    <w:rsid w:val="007A53DE"/>
    <w:rsid w:val="007A53EE"/>
    <w:rsid w:val="007A54AD"/>
    <w:rsid w:val="007A5522"/>
    <w:rsid w:val="007A55E6"/>
    <w:rsid w:val="007A56D8"/>
    <w:rsid w:val="007A574A"/>
    <w:rsid w:val="007A57D6"/>
    <w:rsid w:val="007A5CA6"/>
    <w:rsid w:val="007A5E59"/>
    <w:rsid w:val="007A5EAF"/>
    <w:rsid w:val="007A6221"/>
    <w:rsid w:val="007A6236"/>
    <w:rsid w:val="007A626C"/>
    <w:rsid w:val="007A62D8"/>
    <w:rsid w:val="007A6387"/>
    <w:rsid w:val="007A6724"/>
    <w:rsid w:val="007A6755"/>
    <w:rsid w:val="007A6805"/>
    <w:rsid w:val="007A6832"/>
    <w:rsid w:val="007A6C2C"/>
    <w:rsid w:val="007A6CB2"/>
    <w:rsid w:val="007A6DEF"/>
    <w:rsid w:val="007A6E37"/>
    <w:rsid w:val="007A6F51"/>
    <w:rsid w:val="007A7102"/>
    <w:rsid w:val="007A7112"/>
    <w:rsid w:val="007A725C"/>
    <w:rsid w:val="007A72F3"/>
    <w:rsid w:val="007A73CD"/>
    <w:rsid w:val="007A7483"/>
    <w:rsid w:val="007A767D"/>
    <w:rsid w:val="007A7681"/>
    <w:rsid w:val="007A779D"/>
    <w:rsid w:val="007A7968"/>
    <w:rsid w:val="007A79B7"/>
    <w:rsid w:val="007A7B4B"/>
    <w:rsid w:val="007A7BC3"/>
    <w:rsid w:val="007A7C51"/>
    <w:rsid w:val="007A7C6A"/>
    <w:rsid w:val="007A7C89"/>
    <w:rsid w:val="007A7D89"/>
    <w:rsid w:val="007A7E82"/>
    <w:rsid w:val="007B00CF"/>
    <w:rsid w:val="007B00DC"/>
    <w:rsid w:val="007B02F2"/>
    <w:rsid w:val="007B0855"/>
    <w:rsid w:val="007B0A6C"/>
    <w:rsid w:val="007B0AEB"/>
    <w:rsid w:val="007B0D5C"/>
    <w:rsid w:val="007B0DC6"/>
    <w:rsid w:val="007B0F48"/>
    <w:rsid w:val="007B10CF"/>
    <w:rsid w:val="007B10E5"/>
    <w:rsid w:val="007B1250"/>
    <w:rsid w:val="007B127F"/>
    <w:rsid w:val="007B1450"/>
    <w:rsid w:val="007B14B7"/>
    <w:rsid w:val="007B1730"/>
    <w:rsid w:val="007B17C8"/>
    <w:rsid w:val="007B19A6"/>
    <w:rsid w:val="007B1AA2"/>
    <w:rsid w:val="007B1AC0"/>
    <w:rsid w:val="007B1AD4"/>
    <w:rsid w:val="007B1DC9"/>
    <w:rsid w:val="007B1E6F"/>
    <w:rsid w:val="007B1FB5"/>
    <w:rsid w:val="007B1FBE"/>
    <w:rsid w:val="007B2003"/>
    <w:rsid w:val="007B2083"/>
    <w:rsid w:val="007B20C3"/>
    <w:rsid w:val="007B21F5"/>
    <w:rsid w:val="007B260C"/>
    <w:rsid w:val="007B2638"/>
    <w:rsid w:val="007B2992"/>
    <w:rsid w:val="007B2AC1"/>
    <w:rsid w:val="007B2C62"/>
    <w:rsid w:val="007B302E"/>
    <w:rsid w:val="007B31AD"/>
    <w:rsid w:val="007B31C4"/>
    <w:rsid w:val="007B34FD"/>
    <w:rsid w:val="007B35F8"/>
    <w:rsid w:val="007B370C"/>
    <w:rsid w:val="007B37C7"/>
    <w:rsid w:val="007B381A"/>
    <w:rsid w:val="007B39CF"/>
    <w:rsid w:val="007B3B54"/>
    <w:rsid w:val="007B3B62"/>
    <w:rsid w:val="007B3BFE"/>
    <w:rsid w:val="007B400A"/>
    <w:rsid w:val="007B402C"/>
    <w:rsid w:val="007B4136"/>
    <w:rsid w:val="007B414F"/>
    <w:rsid w:val="007B4370"/>
    <w:rsid w:val="007B43C6"/>
    <w:rsid w:val="007B4567"/>
    <w:rsid w:val="007B460D"/>
    <w:rsid w:val="007B4758"/>
    <w:rsid w:val="007B4A65"/>
    <w:rsid w:val="007B4AC3"/>
    <w:rsid w:val="007B4AD7"/>
    <w:rsid w:val="007B4F94"/>
    <w:rsid w:val="007B5092"/>
    <w:rsid w:val="007B53E2"/>
    <w:rsid w:val="007B55AA"/>
    <w:rsid w:val="007B56AA"/>
    <w:rsid w:val="007B5804"/>
    <w:rsid w:val="007B58E0"/>
    <w:rsid w:val="007B6299"/>
    <w:rsid w:val="007B646B"/>
    <w:rsid w:val="007B6482"/>
    <w:rsid w:val="007B6667"/>
    <w:rsid w:val="007B670D"/>
    <w:rsid w:val="007B682B"/>
    <w:rsid w:val="007B686D"/>
    <w:rsid w:val="007B6A3A"/>
    <w:rsid w:val="007B6A9C"/>
    <w:rsid w:val="007B6B5E"/>
    <w:rsid w:val="007B6D31"/>
    <w:rsid w:val="007B6D70"/>
    <w:rsid w:val="007B6E5D"/>
    <w:rsid w:val="007B6E66"/>
    <w:rsid w:val="007B6EB3"/>
    <w:rsid w:val="007B70A3"/>
    <w:rsid w:val="007B72B2"/>
    <w:rsid w:val="007B7573"/>
    <w:rsid w:val="007B766B"/>
    <w:rsid w:val="007B77B9"/>
    <w:rsid w:val="007B77C6"/>
    <w:rsid w:val="007B7E85"/>
    <w:rsid w:val="007B7EA4"/>
    <w:rsid w:val="007B7FB7"/>
    <w:rsid w:val="007C0041"/>
    <w:rsid w:val="007C016A"/>
    <w:rsid w:val="007C01AC"/>
    <w:rsid w:val="007C0307"/>
    <w:rsid w:val="007C0360"/>
    <w:rsid w:val="007C0464"/>
    <w:rsid w:val="007C0497"/>
    <w:rsid w:val="007C0556"/>
    <w:rsid w:val="007C075D"/>
    <w:rsid w:val="007C0828"/>
    <w:rsid w:val="007C0A65"/>
    <w:rsid w:val="007C0BBF"/>
    <w:rsid w:val="007C0D28"/>
    <w:rsid w:val="007C0F61"/>
    <w:rsid w:val="007C0FDA"/>
    <w:rsid w:val="007C10D1"/>
    <w:rsid w:val="007C1245"/>
    <w:rsid w:val="007C13F2"/>
    <w:rsid w:val="007C140A"/>
    <w:rsid w:val="007C1423"/>
    <w:rsid w:val="007C157D"/>
    <w:rsid w:val="007C1BB5"/>
    <w:rsid w:val="007C1C4F"/>
    <w:rsid w:val="007C1CBD"/>
    <w:rsid w:val="007C1CBE"/>
    <w:rsid w:val="007C1D12"/>
    <w:rsid w:val="007C2189"/>
    <w:rsid w:val="007C22D4"/>
    <w:rsid w:val="007C2595"/>
    <w:rsid w:val="007C272C"/>
    <w:rsid w:val="007C281A"/>
    <w:rsid w:val="007C2831"/>
    <w:rsid w:val="007C2CC6"/>
    <w:rsid w:val="007C2D8F"/>
    <w:rsid w:val="007C2ED7"/>
    <w:rsid w:val="007C2FFF"/>
    <w:rsid w:val="007C31BB"/>
    <w:rsid w:val="007C323D"/>
    <w:rsid w:val="007C3251"/>
    <w:rsid w:val="007C32F5"/>
    <w:rsid w:val="007C3358"/>
    <w:rsid w:val="007C3A90"/>
    <w:rsid w:val="007C3DB3"/>
    <w:rsid w:val="007C3F2D"/>
    <w:rsid w:val="007C401D"/>
    <w:rsid w:val="007C41CC"/>
    <w:rsid w:val="007C4459"/>
    <w:rsid w:val="007C452F"/>
    <w:rsid w:val="007C46A8"/>
    <w:rsid w:val="007C46DE"/>
    <w:rsid w:val="007C4722"/>
    <w:rsid w:val="007C4BD2"/>
    <w:rsid w:val="007C4E61"/>
    <w:rsid w:val="007C5307"/>
    <w:rsid w:val="007C53C5"/>
    <w:rsid w:val="007C598A"/>
    <w:rsid w:val="007C5A5F"/>
    <w:rsid w:val="007C5B84"/>
    <w:rsid w:val="007C5EEC"/>
    <w:rsid w:val="007C5FB1"/>
    <w:rsid w:val="007C6160"/>
    <w:rsid w:val="007C6218"/>
    <w:rsid w:val="007C6236"/>
    <w:rsid w:val="007C63A3"/>
    <w:rsid w:val="007C65AA"/>
    <w:rsid w:val="007C66EE"/>
    <w:rsid w:val="007C6A60"/>
    <w:rsid w:val="007C6AD4"/>
    <w:rsid w:val="007C6D57"/>
    <w:rsid w:val="007C6DD7"/>
    <w:rsid w:val="007C6E8C"/>
    <w:rsid w:val="007C7069"/>
    <w:rsid w:val="007C70DC"/>
    <w:rsid w:val="007C738E"/>
    <w:rsid w:val="007C73AA"/>
    <w:rsid w:val="007C7414"/>
    <w:rsid w:val="007C741C"/>
    <w:rsid w:val="007C7744"/>
    <w:rsid w:val="007C7765"/>
    <w:rsid w:val="007C7868"/>
    <w:rsid w:val="007C79D8"/>
    <w:rsid w:val="007C7B46"/>
    <w:rsid w:val="007C7C17"/>
    <w:rsid w:val="007C7C8D"/>
    <w:rsid w:val="007C7D56"/>
    <w:rsid w:val="007C7D97"/>
    <w:rsid w:val="007D0043"/>
    <w:rsid w:val="007D027F"/>
    <w:rsid w:val="007D0288"/>
    <w:rsid w:val="007D02B8"/>
    <w:rsid w:val="007D0309"/>
    <w:rsid w:val="007D03F4"/>
    <w:rsid w:val="007D052A"/>
    <w:rsid w:val="007D08AB"/>
    <w:rsid w:val="007D0CD9"/>
    <w:rsid w:val="007D0E08"/>
    <w:rsid w:val="007D1133"/>
    <w:rsid w:val="007D113D"/>
    <w:rsid w:val="007D12BD"/>
    <w:rsid w:val="007D148F"/>
    <w:rsid w:val="007D14AC"/>
    <w:rsid w:val="007D157D"/>
    <w:rsid w:val="007D15EC"/>
    <w:rsid w:val="007D19E7"/>
    <w:rsid w:val="007D1C28"/>
    <w:rsid w:val="007D1DDC"/>
    <w:rsid w:val="007D1FC9"/>
    <w:rsid w:val="007D277A"/>
    <w:rsid w:val="007D28B1"/>
    <w:rsid w:val="007D2923"/>
    <w:rsid w:val="007D2968"/>
    <w:rsid w:val="007D2AFB"/>
    <w:rsid w:val="007D2B53"/>
    <w:rsid w:val="007D2EC0"/>
    <w:rsid w:val="007D3015"/>
    <w:rsid w:val="007D31E5"/>
    <w:rsid w:val="007D340D"/>
    <w:rsid w:val="007D37A6"/>
    <w:rsid w:val="007D3C33"/>
    <w:rsid w:val="007D4873"/>
    <w:rsid w:val="007D48EB"/>
    <w:rsid w:val="007D4A84"/>
    <w:rsid w:val="007D4E0D"/>
    <w:rsid w:val="007D4F13"/>
    <w:rsid w:val="007D4F2D"/>
    <w:rsid w:val="007D4F61"/>
    <w:rsid w:val="007D526C"/>
    <w:rsid w:val="007D52B9"/>
    <w:rsid w:val="007D599F"/>
    <w:rsid w:val="007D59D2"/>
    <w:rsid w:val="007D5A41"/>
    <w:rsid w:val="007D5A8E"/>
    <w:rsid w:val="007D5DEB"/>
    <w:rsid w:val="007D5DED"/>
    <w:rsid w:val="007D5E42"/>
    <w:rsid w:val="007D63AE"/>
    <w:rsid w:val="007D6462"/>
    <w:rsid w:val="007D64D2"/>
    <w:rsid w:val="007D6580"/>
    <w:rsid w:val="007D665B"/>
    <w:rsid w:val="007D6689"/>
    <w:rsid w:val="007D69B9"/>
    <w:rsid w:val="007D6A9C"/>
    <w:rsid w:val="007D6ABD"/>
    <w:rsid w:val="007D6B53"/>
    <w:rsid w:val="007D6C1A"/>
    <w:rsid w:val="007D6CCD"/>
    <w:rsid w:val="007D6CD4"/>
    <w:rsid w:val="007D6D1F"/>
    <w:rsid w:val="007D6D2E"/>
    <w:rsid w:val="007D6D7A"/>
    <w:rsid w:val="007D6D81"/>
    <w:rsid w:val="007D6D89"/>
    <w:rsid w:val="007D702C"/>
    <w:rsid w:val="007D71D2"/>
    <w:rsid w:val="007D7268"/>
    <w:rsid w:val="007D736C"/>
    <w:rsid w:val="007D74E5"/>
    <w:rsid w:val="007D750F"/>
    <w:rsid w:val="007D7697"/>
    <w:rsid w:val="007D7B53"/>
    <w:rsid w:val="007D7CD4"/>
    <w:rsid w:val="007E0B2C"/>
    <w:rsid w:val="007E0B46"/>
    <w:rsid w:val="007E0D01"/>
    <w:rsid w:val="007E0DE3"/>
    <w:rsid w:val="007E0F87"/>
    <w:rsid w:val="007E1056"/>
    <w:rsid w:val="007E10D3"/>
    <w:rsid w:val="007E118E"/>
    <w:rsid w:val="007E12A2"/>
    <w:rsid w:val="007E1359"/>
    <w:rsid w:val="007E13F6"/>
    <w:rsid w:val="007E140C"/>
    <w:rsid w:val="007E140E"/>
    <w:rsid w:val="007E149F"/>
    <w:rsid w:val="007E1567"/>
    <w:rsid w:val="007E17DF"/>
    <w:rsid w:val="007E1F12"/>
    <w:rsid w:val="007E1FC2"/>
    <w:rsid w:val="007E21A3"/>
    <w:rsid w:val="007E221F"/>
    <w:rsid w:val="007E2312"/>
    <w:rsid w:val="007E26C4"/>
    <w:rsid w:val="007E2751"/>
    <w:rsid w:val="007E2953"/>
    <w:rsid w:val="007E2D1D"/>
    <w:rsid w:val="007E2D6F"/>
    <w:rsid w:val="007E2E28"/>
    <w:rsid w:val="007E2EB2"/>
    <w:rsid w:val="007E2F6D"/>
    <w:rsid w:val="007E310A"/>
    <w:rsid w:val="007E3281"/>
    <w:rsid w:val="007E3472"/>
    <w:rsid w:val="007E35B6"/>
    <w:rsid w:val="007E35BA"/>
    <w:rsid w:val="007E3600"/>
    <w:rsid w:val="007E36BF"/>
    <w:rsid w:val="007E3A4B"/>
    <w:rsid w:val="007E3AF0"/>
    <w:rsid w:val="007E3CB4"/>
    <w:rsid w:val="007E3F6A"/>
    <w:rsid w:val="007E3F6F"/>
    <w:rsid w:val="007E4022"/>
    <w:rsid w:val="007E41BD"/>
    <w:rsid w:val="007E41E2"/>
    <w:rsid w:val="007E47AC"/>
    <w:rsid w:val="007E48DF"/>
    <w:rsid w:val="007E49D1"/>
    <w:rsid w:val="007E50AA"/>
    <w:rsid w:val="007E5183"/>
    <w:rsid w:val="007E5221"/>
    <w:rsid w:val="007E53C6"/>
    <w:rsid w:val="007E53FD"/>
    <w:rsid w:val="007E5451"/>
    <w:rsid w:val="007E55BF"/>
    <w:rsid w:val="007E5711"/>
    <w:rsid w:val="007E57A6"/>
    <w:rsid w:val="007E57F1"/>
    <w:rsid w:val="007E5908"/>
    <w:rsid w:val="007E5B62"/>
    <w:rsid w:val="007E5B75"/>
    <w:rsid w:val="007E5CDD"/>
    <w:rsid w:val="007E5EE3"/>
    <w:rsid w:val="007E5F21"/>
    <w:rsid w:val="007E63E7"/>
    <w:rsid w:val="007E6647"/>
    <w:rsid w:val="007E695F"/>
    <w:rsid w:val="007E6A2D"/>
    <w:rsid w:val="007E6B83"/>
    <w:rsid w:val="007E6C83"/>
    <w:rsid w:val="007E6F0C"/>
    <w:rsid w:val="007E6FF5"/>
    <w:rsid w:val="007E7476"/>
    <w:rsid w:val="007E7491"/>
    <w:rsid w:val="007E7807"/>
    <w:rsid w:val="007E78A8"/>
    <w:rsid w:val="007E7BAF"/>
    <w:rsid w:val="007E7CD4"/>
    <w:rsid w:val="007F0142"/>
    <w:rsid w:val="007F02EC"/>
    <w:rsid w:val="007F04D0"/>
    <w:rsid w:val="007F085E"/>
    <w:rsid w:val="007F0D94"/>
    <w:rsid w:val="007F10BB"/>
    <w:rsid w:val="007F132B"/>
    <w:rsid w:val="007F166D"/>
    <w:rsid w:val="007F18C2"/>
    <w:rsid w:val="007F194D"/>
    <w:rsid w:val="007F1A6D"/>
    <w:rsid w:val="007F1C0C"/>
    <w:rsid w:val="007F1D27"/>
    <w:rsid w:val="007F1D8B"/>
    <w:rsid w:val="007F1DE6"/>
    <w:rsid w:val="007F1E6C"/>
    <w:rsid w:val="007F223C"/>
    <w:rsid w:val="007F22B3"/>
    <w:rsid w:val="007F231E"/>
    <w:rsid w:val="007F2371"/>
    <w:rsid w:val="007F2375"/>
    <w:rsid w:val="007F23C3"/>
    <w:rsid w:val="007F2473"/>
    <w:rsid w:val="007F251D"/>
    <w:rsid w:val="007F260C"/>
    <w:rsid w:val="007F26FF"/>
    <w:rsid w:val="007F27DF"/>
    <w:rsid w:val="007F2807"/>
    <w:rsid w:val="007F2A18"/>
    <w:rsid w:val="007F2E7B"/>
    <w:rsid w:val="007F3041"/>
    <w:rsid w:val="007F30E2"/>
    <w:rsid w:val="007F3237"/>
    <w:rsid w:val="007F32E6"/>
    <w:rsid w:val="007F3406"/>
    <w:rsid w:val="007F355D"/>
    <w:rsid w:val="007F35B2"/>
    <w:rsid w:val="007F35D9"/>
    <w:rsid w:val="007F3697"/>
    <w:rsid w:val="007F36BF"/>
    <w:rsid w:val="007F3765"/>
    <w:rsid w:val="007F389D"/>
    <w:rsid w:val="007F38F6"/>
    <w:rsid w:val="007F3C48"/>
    <w:rsid w:val="007F43CD"/>
    <w:rsid w:val="007F47F9"/>
    <w:rsid w:val="007F48C9"/>
    <w:rsid w:val="007F49B4"/>
    <w:rsid w:val="007F4C23"/>
    <w:rsid w:val="007F4C37"/>
    <w:rsid w:val="007F4C80"/>
    <w:rsid w:val="007F4D2B"/>
    <w:rsid w:val="007F52B8"/>
    <w:rsid w:val="007F5329"/>
    <w:rsid w:val="007F5393"/>
    <w:rsid w:val="007F58EA"/>
    <w:rsid w:val="007F593F"/>
    <w:rsid w:val="007F59A4"/>
    <w:rsid w:val="007F5C00"/>
    <w:rsid w:val="007F5D02"/>
    <w:rsid w:val="007F5E3B"/>
    <w:rsid w:val="007F5E6B"/>
    <w:rsid w:val="007F604E"/>
    <w:rsid w:val="007F6067"/>
    <w:rsid w:val="007F64C8"/>
    <w:rsid w:val="007F6540"/>
    <w:rsid w:val="007F6727"/>
    <w:rsid w:val="007F6821"/>
    <w:rsid w:val="007F69B2"/>
    <w:rsid w:val="007F6ABF"/>
    <w:rsid w:val="007F6B6A"/>
    <w:rsid w:val="007F6BE7"/>
    <w:rsid w:val="007F6C52"/>
    <w:rsid w:val="007F6FFC"/>
    <w:rsid w:val="007F70AC"/>
    <w:rsid w:val="007F7192"/>
    <w:rsid w:val="007F7237"/>
    <w:rsid w:val="007F7261"/>
    <w:rsid w:val="007F72B1"/>
    <w:rsid w:val="007F7501"/>
    <w:rsid w:val="007F7573"/>
    <w:rsid w:val="007F759B"/>
    <w:rsid w:val="007F7779"/>
    <w:rsid w:val="007F779D"/>
    <w:rsid w:val="007F7949"/>
    <w:rsid w:val="007F7A01"/>
    <w:rsid w:val="007F7BEC"/>
    <w:rsid w:val="008001BB"/>
    <w:rsid w:val="00800398"/>
    <w:rsid w:val="0080044A"/>
    <w:rsid w:val="0080046B"/>
    <w:rsid w:val="00800B0A"/>
    <w:rsid w:val="00800CBA"/>
    <w:rsid w:val="00800CBC"/>
    <w:rsid w:val="00800EAA"/>
    <w:rsid w:val="00800F6F"/>
    <w:rsid w:val="0080107D"/>
    <w:rsid w:val="008010F3"/>
    <w:rsid w:val="008011D6"/>
    <w:rsid w:val="00801271"/>
    <w:rsid w:val="0080128B"/>
    <w:rsid w:val="008014F8"/>
    <w:rsid w:val="0080166B"/>
    <w:rsid w:val="00801763"/>
    <w:rsid w:val="008017AF"/>
    <w:rsid w:val="0080181E"/>
    <w:rsid w:val="00801843"/>
    <w:rsid w:val="00801B14"/>
    <w:rsid w:val="00801C44"/>
    <w:rsid w:val="00801C7B"/>
    <w:rsid w:val="00801CFB"/>
    <w:rsid w:val="00801E13"/>
    <w:rsid w:val="00802216"/>
    <w:rsid w:val="00802381"/>
    <w:rsid w:val="0080240C"/>
    <w:rsid w:val="008024BC"/>
    <w:rsid w:val="00802523"/>
    <w:rsid w:val="00802BFB"/>
    <w:rsid w:val="00802D70"/>
    <w:rsid w:val="00802E23"/>
    <w:rsid w:val="0080326C"/>
    <w:rsid w:val="00803275"/>
    <w:rsid w:val="008034A1"/>
    <w:rsid w:val="0080365A"/>
    <w:rsid w:val="0080367F"/>
    <w:rsid w:val="0080374F"/>
    <w:rsid w:val="008037F8"/>
    <w:rsid w:val="00803805"/>
    <w:rsid w:val="00803813"/>
    <w:rsid w:val="008039F3"/>
    <w:rsid w:val="00803AD9"/>
    <w:rsid w:val="00803BB0"/>
    <w:rsid w:val="00803BCD"/>
    <w:rsid w:val="00803EE9"/>
    <w:rsid w:val="00803F4D"/>
    <w:rsid w:val="00803F54"/>
    <w:rsid w:val="008042B9"/>
    <w:rsid w:val="00804384"/>
    <w:rsid w:val="00804575"/>
    <w:rsid w:val="008049F9"/>
    <w:rsid w:val="00804D5C"/>
    <w:rsid w:val="00804EEE"/>
    <w:rsid w:val="00804F3D"/>
    <w:rsid w:val="00804F97"/>
    <w:rsid w:val="00805091"/>
    <w:rsid w:val="008052AD"/>
    <w:rsid w:val="00805313"/>
    <w:rsid w:val="00805384"/>
    <w:rsid w:val="00805480"/>
    <w:rsid w:val="008055CE"/>
    <w:rsid w:val="00805767"/>
    <w:rsid w:val="00805877"/>
    <w:rsid w:val="00805951"/>
    <w:rsid w:val="00805975"/>
    <w:rsid w:val="00805A23"/>
    <w:rsid w:val="00805BA0"/>
    <w:rsid w:val="00805C9C"/>
    <w:rsid w:val="00805DA5"/>
    <w:rsid w:val="00805DE0"/>
    <w:rsid w:val="00805EC4"/>
    <w:rsid w:val="00805F0B"/>
    <w:rsid w:val="00806076"/>
    <w:rsid w:val="008061CC"/>
    <w:rsid w:val="00806299"/>
    <w:rsid w:val="008062A8"/>
    <w:rsid w:val="00806399"/>
    <w:rsid w:val="0080642C"/>
    <w:rsid w:val="0080645F"/>
    <w:rsid w:val="00806498"/>
    <w:rsid w:val="008065F5"/>
    <w:rsid w:val="00806693"/>
    <w:rsid w:val="008067EA"/>
    <w:rsid w:val="00806B3F"/>
    <w:rsid w:val="00806ED9"/>
    <w:rsid w:val="00806FB2"/>
    <w:rsid w:val="0080748A"/>
    <w:rsid w:val="0080774B"/>
    <w:rsid w:val="00807756"/>
    <w:rsid w:val="008079A5"/>
    <w:rsid w:val="00807B16"/>
    <w:rsid w:val="00807B76"/>
    <w:rsid w:val="00807B7C"/>
    <w:rsid w:val="00807C84"/>
    <w:rsid w:val="00807EAC"/>
    <w:rsid w:val="00807F73"/>
    <w:rsid w:val="00810051"/>
    <w:rsid w:val="00810195"/>
    <w:rsid w:val="008102A3"/>
    <w:rsid w:val="008104CD"/>
    <w:rsid w:val="00810687"/>
    <w:rsid w:val="008106A0"/>
    <w:rsid w:val="008106DB"/>
    <w:rsid w:val="008108BC"/>
    <w:rsid w:val="00810A2C"/>
    <w:rsid w:val="00810B12"/>
    <w:rsid w:val="00810B56"/>
    <w:rsid w:val="00810B85"/>
    <w:rsid w:val="00810B89"/>
    <w:rsid w:val="00810BB9"/>
    <w:rsid w:val="00810C4E"/>
    <w:rsid w:val="0081124A"/>
    <w:rsid w:val="0081129B"/>
    <w:rsid w:val="008114E0"/>
    <w:rsid w:val="008116BB"/>
    <w:rsid w:val="00811821"/>
    <w:rsid w:val="008119E1"/>
    <w:rsid w:val="00811C0E"/>
    <w:rsid w:val="00811F6E"/>
    <w:rsid w:val="00812169"/>
    <w:rsid w:val="0081251D"/>
    <w:rsid w:val="0081259C"/>
    <w:rsid w:val="008126FE"/>
    <w:rsid w:val="00812888"/>
    <w:rsid w:val="00812A77"/>
    <w:rsid w:val="00812C51"/>
    <w:rsid w:val="00812C61"/>
    <w:rsid w:val="00812DD1"/>
    <w:rsid w:val="00812DFE"/>
    <w:rsid w:val="00812F44"/>
    <w:rsid w:val="008130D1"/>
    <w:rsid w:val="008134BF"/>
    <w:rsid w:val="008134E9"/>
    <w:rsid w:val="00813617"/>
    <w:rsid w:val="00813720"/>
    <w:rsid w:val="00813A16"/>
    <w:rsid w:val="00813A1C"/>
    <w:rsid w:val="00813A57"/>
    <w:rsid w:val="00813A5A"/>
    <w:rsid w:val="00813B76"/>
    <w:rsid w:val="00813C2E"/>
    <w:rsid w:val="00813C8D"/>
    <w:rsid w:val="00813EE9"/>
    <w:rsid w:val="00813FEC"/>
    <w:rsid w:val="0081405B"/>
    <w:rsid w:val="0081409E"/>
    <w:rsid w:val="00814226"/>
    <w:rsid w:val="008142E1"/>
    <w:rsid w:val="00814384"/>
    <w:rsid w:val="00814587"/>
    <w:rsid w:val="00814702"/>
    <w:rsid w:val="0081476C"/>
    <w:rsid w:val="00814973"/>
    <w:rsid w:val="00814A11"/>
    <w:rsid w:val="00814E4B"/>
    <w:rsid w:val="00814F5F"/>
    <w:rsid w:val="008150CD"/>
    <w:rsid w:val="0081511B"/>
    <w:rsid w:val="0081531F"/>
    <w:rsid w:val="008154ED"/>
    <w:rsid w:val="008154F8"/>
    <w:rsid w:val="00815517"/>
    <w:rsid w:val="0081560E"/>
    <w:rsid w:val="0081582A"/>
    <w:rsid w:val="00815864"/>
    <w:rsid w:val="00815A29"/>
    <w:rsid w:val="00815C98"/>
    <w:rsid w:val="00816248"/>
    <w:rsid w:val="008162D1"/>
    <w:rsid w:val="00816372"/>
    <w:rsid w:val="008163CA"/>
    <w:rsid w:val="008164AD"/>
    <w:rsid w:val="0081653F"/>
    <w:rsid w:val="00816627"/>
    <w:rsid w:val="0081673A"/>
    <w:rsid w:val="008167A6"/>
    <w:rsid w:val="00816906"/>
    <w:rsid w:val="00816ACD"/>
    <w:rsid w:val="00816EB4"/>
    <w:rsid w:val="0081706F"/>
    <w:rsid w:val="008170D8"/>
    <w:rsid w:val="0081712C"/>
    <w:rsid w:val="008171EC"/>
    <w:rsid w:val="00817269"/>
    <w:rsid w:val="00817356"/>
    <w:rsid w:val="00817505"/>
    <w:rsid w:val="0081767E"/>
    <w:rsid w:val="0081770A"/>
    <w:rsid w:val="008177F8"/>
    <w:rsid w:val="008179EE"/>
    <w:rsid w:val="00817BFB"/>
    <w:rsid w:val="00817C20"/>
    <w:rsid w:val="00817DE5"/>
    <w:rsid w:val="00817FC3"/>
    <w:rsid w:val="0082004F"/>
    <w:rsid w:val="00820120"/>
    <w:rsid w:val="008202F0"/>
    <w:rsid w:val="00820375"/>
    <w:rsid w:val="00820456"/>
    <w:rsid w:val="008204A1"/>
    <w:rsid w:val="008204EB"/>
    <w:rsid w:val="0082057F"/>
    <w:rsid w:val="00820A51"/>
    <w:rsid w:val="00820A5A"/>
    <w:rsid w:val="00820AED"/>
    <w:rsid w:val="00820BEC"/>
    <w:rsid w:val="00820D08"/>
    <w:rsid w:val="00820D36"/>
    <w:rsid w:val="00820EF9"/>
    <w:rsid w:val="0082113B"/>
    <w:rsid w:val="00821474"/>
    <w:rsid w:val="008217D8"/>
    <w:rsid w:val="00821819"/>
    <w:rsid w:val="00821846"/>
    <w:rsid w:val="00821896"/>
    <w:rsid w:val="00821AE6"/>
    <w:rsid w:val="00821BC8"/>
    <w:rsid w:val="00821C2A"/>
    <w:rsid w:val="00821F1B"/>
    <w:rsid w:val="00821FC5"/>
    <w:rsid w:val="00822077"/>
    <w:rsid w:val="0082234E"/>
    <w:rsid w:val="008224DA"/>
    <w:rsid w:val="0082257D"/>
    <w:rsid w:val="008225AD"/>
    <w:rsid w:val="00822694"/>
    <w:rsid w:val="008227AB"/>
    <w:rsid w:val="00822956"/>
    <w:rsid w:val="00822983"/>
    <w:rsid w:val="008229C4"/>
    <w:rsid w:val="00822A57"/>
    <w:rsid w:val="00822B39"/>
    <w:rsid w:val="00822B83"/>
    <w:rsid w:val="00822BE2"/>
    <w:rsid w:val="00822CB9"/>
    <w:rsid w:val="00822D5F"/>
    <w:rsid w:val="00822D63"/>
    <w:rsid w:val="00822D65"/>
    <w:rsid w:val="00822E24"/>
    <w:rsid w:val="00822F9C"/>
    <w:rsid w:val="008234A4"/>
    <w:rsid w:val="00823573"/>
    <w:rsid w:val="00823745"/>
    <w:rsid w:val="008237C4"/>
    <w:rsid w:val="00823B86"/>
    <w:rsid w:val="00823DC6"/>
    <w:rsid w:val="00823E92"/>
    <w:rsid w:val="008240A8"/>
    <w:rsid w:val="00824318"/>
    <w:rsid w:val="008243BF"/>
    <w:rsid w:val="00824463"/>
    <w:rsid w:val="008245EB"/>
    <w:rsid w:val="00824642"/>
    <w:rsid w:val="00824B3C"/>
    <w:rsid w:val="00824D3F"/>
    <w:rsid w:val="00824DAC"/>
    <w:rsid w:val="00824DAE"/>
    <w:rsid w:val="0082505D"/>
    <w:rsid w:val="008252B3"/>
    <w:rsid w:val="0082530F"/>
    <w:rsid w:val="008253E7"/>
    <w:rsid w:val="00825576"/>
    <w:rsid w:val="008256F2"/>
    <w:rsid w:val="008259B4"/>
    <w:rsid w:val="00825A16"/>
    <w:rsid w:val="00825A64"/>
    <w:rsid w:val="00825A8A"/>
    <w:rsid w:val="00825B2D"/>
    <w:rsid w:val="00825B6A"/>
    <w:rsid w:val="00825C48"/>
    <w:rsid w:val="00825CB9"/>
    <w:rsid w:val="00825CC1"/>
    <w:rsid w:val="00825E1A"/>
    <w:rsid w:val="00825F21"/>
    <w:rsid w:val="00825F79"/>
    <w:rsid w:val="00826476"/>
    <w:rsid w:val="008264E5"/>
    <w:rsid w:val="008265D0"/>
    <w:rsid w:val="00826688"/>
    <w:rsid w:val="00826706"/>
    <w:rsid w:val="0082674B"/>
    <w:rsid w:val="00826781"/>
    <w:rsid w:val="00826938"/>
    <w:rsid w:val="0082693B"/>
    <w:rsid w:val="00826AE7"/>
    <w:rsid w:val="0082714D"/>
    <w:rsid w:val="00827346"/>
    <w:rsid w:val="00827507"/>
    <w:rsid w:val="008275A5"/>
    <w:rsid w:val="008279A5"/>
    <w:rsid w:val="00827A5A"/>
    <w:rsid w:val="00827AEA"/>
    <w:rsid w:val="00827CEF"/>
    <w:rsid w:val="00827E05"/>
    <w:rsid w:val="00827E29"/>
    <w:rsid w:val="00827F08"/>
    <w:rsid w:val="00827F98"/>
    <w:rsid w:val="00830184"/>
    <w:rsid w:val="00830253"/>
    <w:rsid w:val="008302AC"/>
    <w:rsid w:val="00830460"/>
    <w:rsid w:val="00830570"/>
    <w:rsid w:val="00830A5A"/>
    <w:rsid w:val="00830AEB"/>
    <w:rsid w:val="00830DC7"/>
    <w:rsid w:val="00831018"/>
    <w:rsid w:val="00831097"/>
    <w:rsid w:val="00831103"/>
    <w:rsid w:val="0083124E"/>
    <w:rsid w:val="008313FE"/>
    <w:rsid w:val="008315E0"/>
    <w:rsid w:val="008317E2"/>
    <w:rsid w:val="00831896"/>
    <w:rsid w:val="00831992"/>
    <w:rsid w:val="008319DD"/>
    <w:rsid w:val="00831A35"/>
    <w:rsid w:val="00831B56"/>
    <w:rsid w:val="00831B83"/>
    <w:rsid w:val="00831D5C"/>
    <w:rsid w:val="008324E5"/>
    <w:rsid w:val="0083273E"/>
    <w:rsid w:val="0083279E"/>
    <w:rsid w:val="00832BD3"/>
    <w:rsid w:val="00832BD7"/>
    <w:rsid w:val="00832C13"/>
    <w:rsid w:val="00833005"/>
    <w:rsid w:val="008330FC"/>
    <w:rsid w:val="008331C9"/>
    <w:rsid w:val="008332D2"/>
    <w:rsid w:val="00833370"/>
    <w:rsid w:val="008338AE"/>
    <w:rsid w:val="008338C7"/>
    <w:rsid w:val="008339AC"/>
    <w:rsid w:val="00833C7D"/>
    <w:rsid w:val="00833D1E"/>
    <w:rsid w:val="00833EE0"/>
    <w:rsid w:val="008341E9"/>
    <w:rsid w:val="0083429E"/>
    <w:rsid w:val="00834332"/>
    <w:rsid w:val="00834520"/>
    <w:rsid w:val="008345E7"/>
    <w:rsid w:val="0083464B"/>
    <w:rsid w:val="0083473E"/>
    <w:rsid w:val="008349CC"/>
    <w:rsid w:val="008349D2"/>
    <w:rsid w:val="00834A0F"/>
    <w:rsid w:val="00834A4D"/>
    <w:rsid w:val="00834A57"/>
    <w:rsid w:val="00834A6A"/>
    <w:rsid w:val="00834D39"/>
    <w:rsid w:val="00834D4A"/>
    <w:rsid w:val="00834FC2"/>
    <w:rsid w:val="0083512F"/>
    <w:rsid w:val="00835148"/>
    <w:rsid w:val="008351AC"/>
    <w:rsid w:val="00835244"/>
    <w:rsid w:val="008353D6"/>
    <w:rsid w:val="008353F6"/>
    <w:rsid w:val="00835408"/>
    <w:rsid w:val="0083550B"/>
    <w:rsid w:val="0083564F"/>
    <w:rsid w:val="00835742"/>
    <w:rsid w:val="00835762"/>
    <w:rsid w:val="0083578B"/>
    <w:rsid w:val="00835A79"/>
    <w:rsid w:val="00835B43"/>
    <w:rsid w:val="00835BFD"/>
    <w:rsid w:val="00835C8A"/>
    <w:rsid w:val="00835ED1"/>
    <w:rsid w:val="00835F17"/>
    <w:rsid w:val="0083613F"/>
    <w:rsid w:val="00836407"/>
    <w:rsid w:val="00836659"/>
    <w:rsid w:val="00836B15"/>
    <w:rsid w:val="00836DF4"/>
    <w:rsid w:val="00836E02"/>
    <w:rsid w:val="00836E6D"/>
    <w:rsid w:val="00837011"/>
    <w:rsid w:val="00837137"/>
    <w:rsid w:val="0083768E"/>
    <w:rsid w:val="00837886"/>
    <w:rsid w:val="00837975"/>
    <w:rsid w:val="0083797C"/>
    <w:rsid w:val="00837C23"/>
    <w:rsid w:val="00837C3E"/>
    <w:rsid w:val="00837F9C"/>
    <w:rsid w:val="00840087"/>
    <w:rsid w:val="008401BD"/>
    <w:rsid w:val="008403A8"/>
    <w:rsid w:val="0084047A"/>
    <w:rsid w:val="0084087D"/>
    <w:rsid w:val="008408B1"/>
    <w:rsid w:val="008408B3"/>
    <w:rsid w:val="00840C81"/>
    <w:rsid w:val="00840E23"/>
    <w:rsid w:val="0084122E"/>
    <w:rsid w:val="00841588"/>
    <w:rsid w:val="0084177B"/>
    <w:rsid w:val="00841827"/>
    <w:rsid w:val="008418C0"/>
    <w:rsid w:val="0084192C"/>
    <w:rsid w:val="00841ACC"/>
    <w:rsid w:val="00842090"/>
    <w:rsid w:val="008420AD"/>
    <w:rsid w:val="00842383"/>
    <w:rsid w:val="0084263E"/>
    <w:rsid w:val="00842733"/>
    <w:rsid w:val="00842ACB"/>
    <w:rsid w:val="00842CD0"/>
    <w:rsid w:val="00842DFC"/>
    <w:rsid w:val="00842E70"/>
    <w:rsid w:val="00843039"/>
    <w:rsid w:val="00843048"/>
    <w:rsid w:val="0084309F"/>
    <w:rsid w:val="0084325C"/>
    <w:rsid w:val="008432C5"/>
    <w:rsid w:val="0084347F"/>
    <w:rsid w:val="00843626"/>
    <w:rsid w:val="008437F0"/>
    <w:rsid w:val="00843811"/>
    <w:rsid w:val="0084384A"/>
    <w:rsid w:val="008438B9"/>
    <w:rsid w:val="00843AAD"/>
    <w:rsid w:val="00843CB4"/>
    <w:rsid w:val="00843E4E"/>
    <w:rsid w:val="008442DB"/>
    <w:rsid w:val="0084432E"/>
    <w:rsid w:val="0084455E"/>
    <w:rsid w:val="0084481E"/>
    <w:rsid w:val="0084498C"/>
    <w:rsid w:val="00844C15"/>
    <w:rsid w:val="00844E13"/>
    <w:rsid w:val="008450BF"/>
    <w:rsid w:val="00845510"/>
    <w:rsid w:val="00845588"/>
    <w:rsid w:val="00845F2C"/>
    <w:rsid w:val="008460DB"/>
    <w:rsid w:val="00846304"/>
    <w:rsid w:val="00846306"/>
    <w:rsid w:val="00846330"/>
    <w:rsid w:val="00846332"/>
    <w:rsid w:val="0084634D"/>
    <w:rsid w:val="0084657B"/>
    <w:rsid w:val="008465E9"/>
    <w:rsid w:val="00846885"/>
    <w:rsid w:val="00846A9B"/>
    <w:rsid w:val="00846AF0"/>
    <w:rsid w:val="00846C94"/>
    <w:rsid w:val="00846E0B"/>
    <w:rsid w:val="00846E62"/>
    <w:rsid w:val="00847207"/>
    <w:rsid w:val="0084723B"/>
    <w:rsid w:val="0084755B"/>
    <w:rsid w:val="008476A9"/>
    <w:rsid w:val="008479B5"/>
    <w:rsid w:val="008479E1"/>
    <w:rsid w:val="00847BD5"/>
    <w:rsid w:val="00847E0C"/>
    <w:rsid w:val="00847F9B"/>
    <w:rsid w:val="00850010"/>
    <w:rsid w:val="008500D8"/>
    <w:rsid w:val="008500F4"/>
    <w:rsid w:val="00850110"/>
    <w:rsid w:val="0085018B"/>
    <w:rsid w:val="008501FD"/>
    <w:rsid w:val="00850293"/>
    <w:rsid w:val="00850561"/>
    <w:rsid w:val="008505E8"/>
    <w:rsid w:val="00850660"/>
    <w:rsid w:val="008506E4"/>
    <w:rsid w:val="00850727"/>
    <w:rsid w:val="0085073F"/>
    <w:rsid w:val="008507AC"/>
    <w:rsid w:val="008507F5"/>
    <w:rsid w:val="008508D7"/>
    <w:rsid w:val="008509D8"/>
    <w:rsid w:val="00850CC8"/>
    <w:rsid w:val="00850E21"/>
    <w:rsid w:val="00850EEC"/>
    <w:rsid w:val="00850F29"/>
    <w:rsid w:val="00850F6B"/>
    <w:rsid w:val="00851111"/>
    <w:rsid w:val="00851205"/>
    <w:rsid w:val="00851271"/>
    <w:rsid w:val="0085141C"/>
    <w:rsid w:val="00851495"/>
    <w:rsid w:val="00851593"/>
    <w:rsid w:val="008515D3"/>
    <w:rsid w:val="00851788"/>
    <w:rsid w:val="00851857"/>
    <w:rsid w:val="008519D6"/>
    <w:rsid w:val="00851B08"/>
    <w:rsid w:val="0085228D"/>
    <w:rsid w:val="008522EC"/>
    <w:rsid w:val="0085279E"/>
    <w:rsid w:val="008528D7"/>
    <w:rsid w:val="008529E5"/>
    <w:rsid w:val="00852A0C"/>
    <w:rsid w:val="00852ACF"/>
    <w:rsid w:val="00852BBD"/>
    <w:rsid w:val="00852C37"/>
    <w:rsid w:val="00852E20"/>
    <w:rsid w:val="00853227"/>
    <w:rsid w:val="0085346F"/>
    <w:rsid w:val="008537D1"/>
    <w:rsid w:val="0085381A"/>
    <w:rsid w:val="0085382A"/>
    <w:rsid w:val="00853A65"/>
    <w:rsid w:val="00854080"/>
    <w:rsid w:val="008540F9"/>
    <w:rsid w:val="0085437D"/>
    <w:rsid w:val="00854579"/>
    <w:rsid w:val="00854947"/>
    <w:rsid w:val="00854975"/>
    <w:rsid w:val="00854B07"/>
    <w:rsid w:val="00854E46"/>
    <w:rsid w:val="00854F0B"/>
    <w:rsid w:val="00855044"/>
    <w:rsid w:val="0085512C"/>
    <w:rsid w:val="008551DF"/>
    <w:rsid w:val="0085528C"/>
    <w:rsid w:val="00855307"/>
    <w:rsid w:val="00855524"/>
    <w:rsid w:val="00855B52"/>
    <w:rsid w:val="00855C4A"/>
    <w:rsid w:val="00855DC2"/>
    <w:rsid w:val="00856035"/>
    <w:rsid w:val="008562EE"/>
    <w:rsid w:val="00856393"/>
    <w:rsid w:val="00856553"/>
    <w:rsid w:val="00856561"/>
    <w:rsid w:val="00856724"/>
    <w:rsid w:val="00856B54"/>
    <w:rsid w:val="00856BF8"/>
    <w:rsid w:val="00856D77"/>
    <w:rsid w:val="00856E39"/>
    <w:rsid w:val="00857329"/>
    <w:rsid w:val="008573E5"/>
    <w:rsid w:val="0085765C"/>
    <w:rsid w:val="008578A4"/>
    <w:rsid w:val="00857962"/>
    <w:rsid w:val="00857985"/>
    <w:rsid w:val="008579B9"/>
    <w:rsid w:val="00857A4C"/>
    <w:rsid w:val="00857ABF"/>
    <w:rsid w:val="00857BA6"/>
    <w:rsid w:val="00857BF0"/>
    <w:rsid w:val="00857C77"/>
    <w:rsid w:val="00857CED"/>
    <w:rsid w:val="008602EA"/>
    <w:rsid w:val="00860398"/>
    <w:rsid w:val="00860679"/>
    <w:rsid w:val="0086081F"/>
    <w:rsid w:val="00860920"/>
    <w:rsid w:val="00860A51"/>
    <w:rsid w:val="00860CA5"/>
    <w:rsid w:val="0086120E"/>
    <w:rsid w:val="008612B6"/>
    <w:rsid w:val="0086137E"/>
    <w:rsid w:val="00861410"/>
    <w:rsid w:val="0086170E"/>
    <w:rsid w:val="00861854"/>
    <w:rsid w:val="00861BEF"/>
    <w:rsid w:val="00861CB7"/>
    <w:rsid w:val="00861D8C"/>
    <w:rsid w:val="00861E30"/>
    <w:rsid w:val="00861FA6"/>
    <w:rsid w:val="00861FD9"/>
    <w:rsid w:val="00862004"/>
    <w:rsid w:val="0086215A"/>
    <w:rsid w:val="008622F8"/>
    <w:rsid w:val="00862375"/>
    <w:rsid w:val="00862515"/>
    <w:rsid w:val="00862623"/>
    <w:rsid w:val="008626B3"/>
    <w:rsid w:val="008627C4"/>
    <w:rsid w:val="00862821"/>
    <w:rsid w:val="008628AE"/>
    <w:rsid w:val="008629A0"/>
    <w:rsid w:val="00862C96"/>
    <w:rsid w:val="00862D32"/>
    <w:rsid w:val="00862D85"/>
    <w:rsid w:val="00862DD6"/>
    <w:rsid w:val="00862FE7"/>
    <w:rsid w:val="00863126"/>
    <w:rsid w:val="008632DE"/>
    <w:rsid w:val="00863433"/>
    <w:rsid w:val="008635B8"/>
    <w:rsid w:val="0086364C"/>
    <w:rsid w:val="00863696"/>
    <w:rsid w:val="00863ED2"/>
    <w:rsid w:val="0086405B"/>
    <w:rsid w:val="00864481"/>
    <w:rsid w:val="00864520"/>
    <w:rsid w:val="00864626"/>
    <w:rsid w:val="00864859"/>
    <w:rsid w:val="0086485E"/>
    <w:rsid w:val="00864984"/>
    <w:rsid w:val="008649EC"/>
    <w:rsid w:val="00864A33"/>
    <w:rsid w:val="00864A58"/>
    <w:rsid w:val="00864ABD"/>
    <w:rsid w:val="00864CE8"/>
    <w:rsid w:val="00864DC6"/>
    <w:rsid w:val="00864DCC"/>
    <w:rsid w:val="00864E63"/>
    <w:rsid w:val="00864EFB"/>
    <w:rsid w:val="00864F56"/>
    <w:rsid w:val="008651B3"/>
    <w:rsid w:val="008652DF"/>
    <w:rsid w:val="008653A1"/>
    <w:rsid w:val="0086545C"/>
    <w:rsid w:val="008655EF"/>
    <w:rsid w:val="008656D3"/>
    <w:rsid w:val="008658BB"/>
    <w:rsid w:val="00865C17"/>
    <w:rsid w:val="00865C23"/>
    <w:rsid w:val="00865E64"/>
    <w:rsid w:val="00866068"/>
    <w:rsid w:val="008660F8"/>
    <w:rsid w:val="00866191"/>
    <w:rsid w:val="008661AB"/>
    <w:rsid w:val="008664DB"/>
    <w:rsid w:val="00866626"/>
    <w:rsid w:val="00866850"/>
    <w:rsid w:val="008668B7"/>
    <w:rsid w:val="0086698A"/>
    <w:rsid w:val="00866B07"/>
    <w:rsid w:val="0086738A"/>
    <w:rsid w:val="008676FA"/>
    <w:rsid w:val="00867888"/>
    <w:rsid w:val="00867AF5"/>
    <w:rsid w:val="00867C5A"/>
    <w:rsid w:val="00867C77"/>
    <w:rsid w:val="00867D49"/>
    <w:rsid w:val="00867E99"/>
    <w:rsid w:val="0087001E"/>
    <w:rsid w:val="00870128"/>
    <w:rsid w:val="00870335"/>
    <w:rsid w:val="0087038E"/>
    <w:rsid w:val="0087046A"/>
    <w:rsid w:val="00870B74"/>
    <w:rsid w:val="00870B7C"/>
    <w:rsid w:val="00870E55"/>
    <w:rsid w:val="00871081"/>
    <w:rsid w:val="008710DC"/>
    <w:rsid w:val="0087134E"/>
    <w:rsid w:val="00871408"/>
    <w:rsid w:val="0087142E"/>
    <w:rsid w:val="0087173E"/>
    <w:rsid w:val="008718B1"/>
    <w:rsid w:val="0087193B"/>
    <w:rsid w:val="008719E3"/>
    <w:rsid w:val="00871A09"/>
    <w:rsid w:val="00871D4D"/>
    <w:rsid w:val="0087207B"/>
    <w:rsid w:val="008721DA"/>
    <w:rsid w:val="008722AA"/>
    <w:rsid w:val="008722C0"/>
    <w:rsid w:val="0087249A"/>
    <w:rsid w:val="008724DC"/>
    <w:rsid w:val="008725AA"/>
    <w:rsid w:val="008727EF"/>
    <w:rsid w:val="00872839"/>
    <w:rsid w:val="00872887"/>
    <w:rsid w:val="00872DE9"/>
    <w:rsid w:val="008730EC"/>
    <w:rsid w:val="0087333E"/>
    <w:rsid w:val="008733F6"/>
    <w:rsid w:val="0087369F"/>
    <w:rsid w:val="00873AE6"/>
    <w:rsid w:val="00873AF2"/>
    <w:rsid w:val="00873C79"/>
    <w:rsid w:val="00873CF2"/>
    <w:rsid w:val="00873F1A"/>
    <w:rsid w:val="0087402B"/>
    <w:rsid w:val="0087417D"/>
    <w:rsid w:val="00874361"/>
    <w:rsid w:val="008743EE"/>
    <w:rsid w:val="008743F0"/>
    <w:rsid w:val="008744C4"/>
    <w:rsid w:val="00874607"/>
    <w:rsid w:val="008748B9"/>
    <w:rsid w:val="008749EB"/>
    <w:rsid w:val="00874BAA"/>
    <w:rsid w:val="00874D5A"/>
    <w:rsid w:val="0087588E"/>
    <w:rsid w:val="00875967"/>
    <w:rsid w:val="0087597B"/>
    <w:rsid w:val="00875A8F"/>
    <w:rsid w:val="00875C1E"/>
    <w:rsid w:val="00875E84"/>
    <w:rsid w:val="00875F32"/>
    <w:rsid w:val="00875F54"/>
    <w:rsid w:val="00876316"/>
    <w:rsid w:val="00876D71"/>
    <w:rsid w:val="00876E0E"/>
    <w:rsid w:val="008772AD"/>
    <w:rsid w:val="008772D5"/>
    <w:rsid w:val="008772EA"/>
    <w:rsid w:val="008773F9"/>
    <w:rsid w:val="008775EF"/>
    <w:rsid w:val="008777BB"/>
    <w:rsid w:val="00877817"/>
    <w:rsid w:val="0087787E"/>
    <w:rsid w:val="0087789F"/>
    <w:rsid w:val="008779B0"/>
    <w:rsid w:val="00877A90"/>
    <w:rsid w:val="00880050"/>
    <w:rsid w:val="00880204"/>
    <w:rsid w:val="0088027A"/>
    <w:rsid w:val="0088029D"/>
    <w:rsid w:val="008802F1"/>
    <w:rsid w:val="008803FD"/>
    <w:rsid w:val="0088050D"/>
    <w:rsid w:val="008809D7"/>
    <w:rsid w:val="00880A1C"/>
    <w:rsid w:val="00880A4D"/>
    <w:rsid w:val="00880A73"/>
    <w:rsid w:val="00880AEC"/>
    <w:rsid w:val="00880D8C"/>
    <w:rsid w:val="00880E95"/>
    <w:rsid w:val="00880E9B"/>
    <w:rsid w:val="00880F38"/>
    <w:rsid w:val="00880FB0"/>
    <w:rsid w:val="00881051"/>
    <w:rsid w:val="00881096"/>
    <w:rsid w:val="00881383"/>
    <w:rsid w:val="00881B0F"/>
    <w:rsid w:val="00881CEB"/>
    <w:rsid w:val="00881DF2"/>
    <w:rsid w:val="00882066"/>
    <w:rsid w:val="0088209D"/>
    <w:rsid w:val="00882445"/>
    <w:rsid w:val="0088264E"/>
    <w:rsid w:val="008826F1"/>
    <w:rsid w:val="00882909"/>
    <w:rsid w:val="008829B6"/>
    <w:rsid w:val="00882A00"/>
    <w:rsid w:val="00882CCB"/>
    <w:rsid w:val="0088311E"/>
    <w:rsid w:val="008833E1"/>
    <w:rsid w:val="0088349F"/>
    <w:rsid w:val="008838FD"/>
    <w:rsid w:val="00883B34"/>
    <w:rsid w:val="00883B73"/>
    <w:rsid w:val="00883BBE"/>
    <w:rsid w:val="00883BDE"/>
    <w:rsid w:val="00883E95"/>
    <w:rsid w:val="00884353"/>
    <w:rsid w:val="008845D8"/>
    <w:rsid w:val="008849BD"/>
    <w:rsid w:val="00884A84"/>
    <w:rsid w:val="00884C9C"/>
    <w:rsid w:val="00884D16"/>
    <w:rsid w:val="00884F58"/>
    <w:rsid w:val="008852D1"/>
    <w:rsid w:val="008855CF"/>
    <w:rsid w:val="00885613"/>
    <w:rsid w:val="008858DF"/>
    <w:rsid w:val="00885CD3"/>
    <w:rsid w:val="00886172"/>
    <w:rsid w:val="0088622F"/>
    <w:rsid w:val="008862B2"/>
    <w:rsid w:val="008863A9"/>
    <w:rsid w:val="008866A0"/>
    <w:rsid w:val="0088672F"/>
    <w:rsid w:val="008869AE"/>
    <w:rsid w:val="008869E1"/>
    <w:rsid w:val="00886B0E"/>
    <w:rsid w:val="00886BCB"/>
    <w:rsid w:val="00886E8E"/>
    <w:rsid w:val="0088708E"/>
    <w:rsid w:val="00887295"/>
    <w:rsid w:val="0088769D"/>
    <w:rsid w:val="008878F3"/>
    <w:rsid w:val="00887BAC"/>
    <w:rsid w:val="00887CAF"/>
    <w:rsid w:val="00887D53"/>
    <w:rsid w:val="00887DD0"/>
    <w:rsid w:val="00887FC5"/>
    <w:rsid w:val="0089002A"/>
    <w:rsid w:val="008902FA"/>
    <w:rsid w:val="00890477"/>
    <w:rsid w:val="00890618"/>
    <w:rsid w:val="008907AA"/>
    <w:rsid w:val="0089094A"/>
    <w:rsid w:val="00890A6D"/>
    <w:rsid w:val="00890AC6"/>
    <w:rsid w:val="00890B6F"/>
    <w:rsid w:val="00890ED1"/>
    <w:rsid w:val="008910EE"/>
    <w:rsid w:val="0089142F"/>
    <w:rsid w:val="00891742"/>
    <w:rsid w:val="0089186B"/>
    <w:rsid w:val="008919EB"/>
    <w:rsid w:val="00891A7A"/>
    <w:rsid w:val="00891C65"/>
    <w:rsid w:val="00891D7C"/>
    <w:rsid w:val="00891DBD"/>
    <w:rsid w:val="00891ED2"/>
    <w:rsid w:val="00891EF4"/>
    <w:rsid w:val="00892112"/>
    <w:rsid w:val="008921AD"/>
    <w:rsid w:val="00892401"/>
    <w:rsid w:val="00892440"/>
    <w:rsid w:val="00892671"/>
    <w:rsid w:val="008927D7"/>
    <w:rsid w:val="0089289C"/>
    <w:rsid w:val="0089296A"/>
    <w:rsid w:val="00892AE5"/>
    <w:rsid w:val="00892BC5"/>
    <w:rsid w:val="00892C86"/>
    <w:rsid w:val="008930B1"/>
    <w:rsid w:val="00893195"/>
    <w:rsid w:val="00893536"/>
    <w:rsid w:val="008937D0"/>
    <w:rsid w:val="00893866"/>
    <w:rsid w:val="00893B57"/>
    <w:rsid w:val="00893BD0"/>
    <w:rsid w:val="00893CAB"/>
    <w:rsid w:val="00893DAE"/>
    <w:rsid w:val="00893E27"/>
    <w:rsid w:val="00893E44"/>
    <w:rsid w:val="00893E8F"/>
    <w:rsid w:val="00893F25"/>
    <w:rsid w:val="00893FFD"/>
    <w:rsid w:val="0089428A"/>
    <w:rsid w:val="0089438A"/>
    <w:rsid w:val="00894414"/>
    <w:rsid w:val="00894429"/>
    <w:rsid w:val="008944BC"/>
    <w:rsid w:val="008946AD"/>
    <w:rsid w:val="0089478D"/>
    <w:rsid w:val="00894C33"/>
    <w:rsid w:val="00894D7C"/>
    <w:rsid w:val="00894EF5"/>
    <w:rsid w:val="00894FE1"/>
    <w:rsid w:val="0089501A"/>
    <w:rsid w:val="0089510E"/>
    <w:rsid w:val="008951C6"/>
    <w:rsid w:val="0089549F"/>
    <w:rsid w:val="00895599"/>
    <w:rsid w:val="00895639"/>
    <w:rsid w:val="008956DE"/>
    <w:rsid w:val="00895764"/>
    <w:rsid w:val="008957E1"/>
    <w:rsid w:val="00895C08"/>
    <w:rsid w:val="00895CDB"/>
    <w:rsid w:val="00895E32"/>
    <w:rsid w:val="008960E8"/>
    <w:rsid w:val="008961AB"/>
    <w:rsid w:val="008961EE"/>
    <w:rsid w:val="008962CB"/>
    <w:rsid w:val="008962D1"/>
    <w:rsid w:val="00896548"/>
    <w:rsid w:val="00896A87"/>
    <w:rsid w:val="00896A8D"/>
    <w:rsid w:val="00896D84"/>
    <w:rsid w:val="00896D99"/>
    <w:rsid w:val="00896DF9"/>
    <w:rsid w:val="0089709C"/>
    <w:rsid w:val="008970E8"/>
    <w:rsid w:val="00897169"/>
    <w:rsid w:val="008977F3"/>
    <w:rsid w:val="00897937"/>
    <w:rsid w:val="00897D46"/>
    <w:rsid w:val="00897E39"/>
    <w:rsid w:val="00897F04"/>
    <w:rsid w:val="00897FCA"/>
    <w:rsid w:val="008A00F0"/>
    <w:rsid w:val="008A0476"/>
    <w:rsid w:val="008A0995"/>
    <w:rsid w:val="008A0C7B"/>
    <w:rsid w:val="008A0FA6"/>
    <w:rsid w:val="008A1036"/>
    <w:rsid w:val="008A1170"/>
    <w:rsid w:val="008A1186"/>
    <w:rsid w:val="008A11E0"/>
    <w:rsid w:val="008A1214"/>
    <w:rsid w:val="008A12A5"/>
    <w:rsid w:val="008A148D"/>
    <w:rsid w:val="008A149B"/>
    <w:rsid w:val="008A18BB"/>
    <w:rsid w:val="008A19F9"/>
    <w:rsid w:val="008A19FC"/>
    <w:rsid w:val="008A1A64"/>
    <w:rsid w:val="008A1EC3"/>
    <w:rsid w:val="008A1F16"/>
    <w:rsid w:val="008A1F96"/>
    <w:rsid w:val="008A20E8"/>
    <w:rsid w:val="008A218B"/>
    <w:rsid w:val="008A228A"/>
    <w:rsid w:val="008A2665"/>
    <w:rsid w:val="008A26AB"/>
    <w:rsid w:val="008A273B"/>
    <w:rsid w:val="008A296C"/>
    <w:rsid w:val="008A29C0"/>
    <w:rsid w:val="008A2A2D"/>
    <w:rsid w:val="008A313A"/>
    <w:rsid w:val="008A34C4"/>
    <w:rsid w:val="008A3683"/>
    <w:rsid w:val="008A3684"/>
    <w:rsid w:val="008A369C"/>
    <w:rsid w:val="008A36DA"/>
    <w:rsid w:val="008A3EBA"/>
    <w:rsid w:val="008A4266"/>
    <w:rsid w:val="008A42EF"/>
    <w:rsid w:val="008A433D"/>
    <w:rsid w:val="008A4483"/>
    <w:rsid w:val="008A4522"/>
    <w:rsid w:val="008A4536"/>
    <w:rsid w:val="008A45C9"/>
    <w:rsid w:val="008A4763"/>
    <w:rsid w:val="008A4859"/>
    <w:rsid w:val="008A4953"/>
    <w:rsid w:val="008A4956"/>
    <w:rsid w:val="008A499E"/>
    <w:rsid w:val="008A4AC9"/>
    <w:rsid w:val="008A4BFE"/>
    <w:rsid w:val="008A4C41"/>
    <w:rsid w:val="008A4EF2"/>
    <w:rsid w:val="008A4F61"/>
    <w:rsid w:val="008A501C"/>
    <w:rsid w:val="008A50EA"/>
    <w:rsid w:val="008A52E8"/>
    <w:rsid w:val="008A5348"/>
    <w:rsid w:val="008A550A"/>
    <w:rsid w:val="008A5521"/>
    <w:rsid w:val="008A56FC"/>
    <w:rsid w:val="008A5813"/>
    <w:rsid w:val="008A5A64"/>
    <w:rsid w:val="008A5B39"/>
    <w:rsid w:val="008A5CCE"/>
    <w:rsid w:val="008A5D3B"/>
    <w:rsid w:val="008A5D6C"/>
    <w:rsid w:val="008A5E0C"/>
    <w:rsid w:val="008A5E17"/>
    <w:rsid w:val="008A603D"/>
    <w:rsid w:val="008A6615"/>
    <w:rsid w:val="008A69C8"/>
    <w:rsid w:val="008A6B2A"/>
    <w:rsid w:val="008A6B78"/>
    <w:rsid w:val="008A6C5C"/>
    <w:rsid w:val="008A6C5E"/>
    <w:rsid w:val="008A6DA2"/>
    <w:rsid w:val="008A6E0E"/>
    <w:rsid w:val="008A6E2F"/>
    <w:rsid w:val="008A702B"/>
    <w:rsid w:val="008A7206"/>
    <w:rsid w:val="008A7232"/>
    <w:rsid w:val="008A7567"/>
    <w:rsid w:val="008A75BD"/>
    <w:rsid w:val="008A7623"/>
    <w:rsid w:val="008A78A2"/>
    <w:rsid w:val="008A7A2B"/>
    <w:rsid w:val="008A7AD8"/>
    <w:rsid w:val="008A7DE8"/>
    <w:rsid w:val="008B008E"/>
    <w:rsid w:val="008B025A"/>
    <w:rsid w:val="008B04E1"/>
    <w:rsid w:val="008B073A"/>
    <w:rsid w:val="008B076B"/>
    <w:rsid w:val="008B07CB"/>
    <w:rsid w:val="008B08AE"/>
    <w:rsid w:val="008B0A36"/>
    <w:rsid w:val="008B0C4C"/>
    <w:rsid w:val="008B0CF3"/>
    <w:rsid w:val="008B0EBC"/>
    <w:rsid w:val="008B1135"/>
    <w:rsid w:val="008B1664"/>
    <w:rsid w:val="008B18A0"/>
    <w:rsid w:val="008B18BF"/>
    <w:rsid w:val="008B192B"/>
    <w:rsid w:val="008B19CB"/>
    <w:rsid w:val="008B19F6"/>
    <w:rsid w:val="008B1C10"/>
    <w:rsid w:val="008B1C16"/>
    <w:rsid w:val="008B1CD0"/>
    <w:rsid w:val="008B20D9"/>
    <w:rsid w:val="008B20EF"/>
    <w:rsid w:val="008B215F"/>
    <w:rsid w:val="008B2562"/>
    <w:rsid w:val="008B264D"/>
    <w:rsid w:val="008B26A2"/>
    <w:rsid w:val="008B2755"/>
    <w:rsid w:val="008B2B41"/>
    <w:rsid w:val="008B2B98"/>
    <w:rsid w:val="008B2C34"/>
    <w:rsid w:val="008B2EB7"/>
    <w:rsid w:val="008B32B2"/>
    <w:rsid w:val="008B32B7"/>
    <w:rsid w:val="008B337D"/>
    <w:rsid w:val="008B344A"/>
    <w:rsid w:val="008B35BC"/>
    <w:rsid w:val="008B37DE"/>
    <w:rsid w:val="008B3937"/>
    <w:rsid w:val="008B4062"/>
    <w:rsid w:val="008B40CF"/>
    <w:rsid w:val="008B415C"/>
    <w:rsid w:val="008B43C4"/>
    <w:rsid w:val="008B4429"/>
    <w:rsid w:val="008B46C1"/>
    <w:rsid w:val="008B4929"/>
    <w:rsid w:val="008B4A1E"/>
    <w:rsid w:val="008B4AC7"/>
    <w:rsid w:val="008B4B68"/>
    <w:rsid w:val="008B4BC1"/>
    <w:rsid w:val="008B5139"/>
    <w:rsid w:val="008B518A"/>
    <w:rsid w:val="008B535C"/>
    <w:rsid w:val="008B542E"/>
    <w:rsid w:val="008B54E6"/>
    <w:rsid w:val="008B573B"/>
    <w:rsid w:val="008B57F9"/>
    <w:rsid w:val="008B59BD"/>
    <w:rsid w:val="008B59F0"/>
    <w:rsid w:val="008B5B0D"/>
    <w:rsid w:val="008B5B52"/>
    <w:rsid w:val="008B5BCF"/>
    <w:rsid w:val="008B5C31"/>
    <w:rsid w:val="008B5C4B"/>
    <w:rsid w:val="008B5CBB"/>
    <w:rsid w:val="008B5CF5"/>
    <w:rsid w:val="008B5E33"/>
    <w:rsid w:val="008B5F09"/>
    <w:rsid w:val="008B6069"/>
    <w:rsid w:val="008B616E"/>
    <w:rsid w:val="008B6460"/>
    <w:rsid w:val="008B6688"/>
    <w:rsid w:val="008B6F55"/>
    <w:rsid w:val="008B70DC"/>
    <w:rsid w:val="008B70E4"/>
    <w:rsid w:val="008B72F1"/>
    <w:rsid w:val="008B7537"/>
    <w:rsid w:val="008B7652"/>
    <w:rsid w:val="008B765E"/>
    <w:rsid w:val="008B793A"/>
    <w:rsid w:val="008B79C7"/>
    <w:rsid w:val="008B7B15"/>
    <w:rsid w:val="008B7BDD"/>
    <w:rsid w:val="008B7C25"/>
    <w:rsid w:val="008B7C39"/>
    <w:rsid w:val="008B7CA8"/>
    <w:rsid w:val="008C001A"/>
    <w:rsid w:val="008C010D"/>
    <w:rsid w:val="008C01FE"/>
    <w:rsid w:val="008C022F"/>
    <w:rsid w:val="008C0373"/>
    <w:rsid w:val="008C0456"/>
    <w:rsid w:val="008C057B"/>
    <w:rsid w:val="008C065E"/>
    <w:rsid w:val="008C0C14"/>
    <w:rsid w:val="008C0E1A"/>
    <w:rsid w:val="008C0F19"/>
    <w:rsid w:val="008C11F7"/>
    <w:rsid w:val="008C188F"/>
    <w:rsid w:val="008C1ADE"/>
    <w:rsid w:val="008C1D5C"/>
    <w:rsid w:val="008C1EA5"/>
    <w:rsid w:val="008C20CB"/>
    <w:rsid w:val="008C2286"/>
    <w:rsid w:val="008C2309"/>
    <w:rsid w:val="008C24A0"/>
    <w:rsid w:val="008C274F"/>
    <w:rsid w:val="008C2882"/>
    <w:rsid w:val="008C2A75"/>
    <w:rsid w:val="008C2AF0"/>
    <w:rsid w:val="008C2B83"/>
    <w:rsid w:val="008C2D06"/>
    <w:rsid w:val="008C2D59"/>
    <w:rsid w:val="008C3062"/>
    <w:rsid w:val="008C30DE"/>
    <w:rsid w:val="008C3297"/>
    <w:rsid w:val="008C33B3"/>
    <w:rsid w:val="008C36B6"/>
    <w:rsid w:val="008C384A"/>
    <w:rsid w:val="008C389F"/>
    <w:rsid w:val="008C3977"/>
    <w:rsid w:val="008C3B65"/>
    <w:rsid w:val="008C3BFE"/>
    <w:rsid w:val="008C3D49"/>
    <w:rsid w:val="008C3DA5"/>
    <w:rsid w:val="008C3DCA"/>
    <w:rsid w:val="008C4001"/>
    <w:rsid w:val="008C4020"/>
    <w:rsid w:val="008C4195"/>
    <w:rsid w:val="008C4211"/>
    <w:rsid w:val="008C4217"/>
    <w:rsid w:val="008C4665"/>
    <w:rsid w:val="008C467A"/>
    <w:rsid w:val="008C4884"/>
    <w:rsid w:val="008C48C0"/>
    <w:rsid w:val="008C495A"/>
    <w:rsid w:val="008C4BF6"/>
    <w:rsid w:val="008C4C28"/>
    <w:rsid w:val="008C4CAC"/>
    <w:rsid w:val="008C4F0C"/>
    <w:rsid w:val="008C5006"/>
    <w:rsid w:val="008C5207"/>
    <w:rsid w:val="008C520B"/>
    <w:rsid w:val="008C52A2"/>
    <w:rsid w:val="008C52FC"/>
    <w:rsid w:val="008C5739"/>
    <w:rsid w:val="008C5761"/>
    <w:rsid w:val="008C5A01"/>
    <w:rsid w:val="008C5B97"/>
    <w:rsid w:val="008C5C65"/>
    <w:rsid w:val="008C5D77"/>
    <w:rsid w:val="008C5E5E"/>
    <w:rsid w:val="008C606D"/>
    <w:rsid w:val="008C62EB"/>
    <w:rsid w:val="008C653A"/>
    <w:rsid w:val="008C65C3"/>
    <w:rsid w:val="008C67F5"/>
    <w:rsid w:val="008C695E"/>
    <w:rsid w:val="008C6FD4"/>
    <w:rsid w:val="008C72CA"/>
    <w:rsid w:val="008C76A4"/>
    <w:rsid w:val="008C7CBC"/>
    <w:rsid w:val="008C7D08"/>
    <w:rsid w:val="008C7DA3"/>
    <w:rsid w:val="008C7F33"/>
    <w:rsid w:val="008D01D1"/>
    <w:rsid w:val="008D0229"/>
    <w:rsid w:val="008D0266"/>
    <w:rsid w:val="008D03C4"/>
    <w:rsid w:val="008D0440"/>
    <w:rsid w:val="008D06DA"/>
    <w:rsid w:val="008D0BB5"/>
    <w:rsid w:val="008D0D15"/>
    <w:rsid w:val="008D113A"/>
    <w:rsid w:val="008D14B1"/>
    <w:rsid w:val="008D15A4"/>
    <w:rsid w:val="008D169E"/>
    <w:rsid w:val="008D18E9"/>
    <w:rsid w:val="008D1920"/>
    <w:rsid w:val="008D19FD"/>
    <w:rsid w:val="008D1A29"/>
    <w:rsid w:val="008D1B62"/>
    <w:rsid w:val="008D1B85"/>
    <w:rsid w:val="008D1DD8"/>
    <w:rsid w:val="008D1E59"/>
    <w:rsid w:val="008D1F83"/>
    <w:rsid w:val="008D2106"/>
    <w:rsid w:val="008D212A"/>
    <w:rsid w:val="008D21CF"/>
    <w:rsid w:val="008D2221"/>
    <w:rsid w:val="008D2241"/>
    <w:rsid w:val="008D22B5"/>
    <w:rsid w:val="008D25F7"/>
    <w:rsid w:val="008D2673"/>
    <w:rsid w:val="008D28C9"/>
    <w:rsid w:val="008D291D"/>
    <w:rsid w:val="008D2A3F"/>
    <w:rsid w:val="008D2AE8"/>
    <w:rsid w:val="008D2E71"/>
    <w:rsid w:val="008D2EBE"/>
    <w:rsid w:val="008D2F66"/>
    <w:rsid w:val="008D30BB"/>
    <w:rsid w:val="008D31B6"/>
    <w:rsid w:val="008D31D6"/>
    <w:rsid w:val="008D379B"/>
    <w:rsid w:val="008D38DA"/>
    <w:rsid w:val="008D40C8"/>
    <w:rsid w:val="008D47C5"/>
    <w:rsid w:val="008D4863"/>
    <w:rsid w:val="008D4879"/>
    <w:rsid w:val="008D48D0"/>
    <w:rsid w:val="008D491D"/>
    <w:rsid w:val="008D4B3A"/>
    <w:rsid w:val="008D4D10"/>
    <w:rsid w:val="008D4F06"/>
    <w:rsid w:val="008D4FA2"/>
    <w:rsid w:val="008D5020"/>
    <w:rsid w:val="008D54C2"/>
    <w:rsid w:val="008D5552"/>
    <w:rsid w:val="008D5711"/>
    <w:rsid w:val="008D5E58"/>
    <w:rsid w:val="008D65E8"/>
    <w:rsid w:val="008D6616"/>
    <w:rsid w:val="008D6979"/>
    <w:rsid w:val="008D6AD0"/>
    <w:rsid w:val="008D6D43"/>
    <w:rsid w:val="008D6DED"/>
    <w:rsid w:val="008D70C3"/>
    <w:rsid w:val="008D7174"/>
    <w:rsid w:val="008D72CA"/>
    <w:rsid w:val="008D757B"/>
    <w:rsid w:val="008D7945"/>
    <w:rsid w:val="008D79D7"/>
    <w:rsid w:val="008D7ACB"/>
    <w:rsid w:val="008D7B9C"/>
    <w:rsid w:val="008D7C98"/>
    <w:rsid w:val="008E0148"/>
    <w:rsid w:val="008E01C0"/>
    <w:rsid w:val="008E01FC"/>
    <w:rsid w:val="008E0228"/>
    <w:rsid w:val="008E0233"/>
    <w:rsid w:val="008E02B8"/>
    <w:rsid w:val="008E0736"/>
    <w:rsid w:val="008E07E4"/>
    <w:rsid w:val="008E07EC"/>
    <w:rsid w:val="008E0824"/>
    <w:rsid w:val="008E0A95"/>
    <w:rsid w:val="008E0C21"/>
    <w:rsid w:val="008E0D0E"/>
    <w:rsid w:val="008E0D2C"/>
    <w:rsid w:val="008E0D50"/>
    <w:rsid w:val="008E0EAC"/>
    <w:rsid w:val="008E11BB"/>
    <w:rsid w:val="008E13B5"/>
    <w:rsid w:val="008E170A"/>
    <w:rsid w:val="008E192F"/>
    <w:rsid w:val="008E1D96"/>
    <w:rsid w:val="008E1E53"/>
    <w:rsid w:val="008E1E55"/>
    <w:rsid w:val="008E1E5D"/>
    <w:rsid w:val="008E1FDC"/>
    <w:rsid w:val="008E2253"/>
    <w:rsid w:val="008E22E0"/>
    <w:rsid w:val="008E2312"/>
    <w:rsid w:val="008E260B"/>
    <w:rsid w:val="008E28A0"/>
    <w:rsid w:val="008E28BD"/>
    <w:rsid w:val="008E28C3"/>
    <w:rsid w:val="008E2939"/>
    <w:rsid w:val="008E2A05"/>
    <w:rsid w:val="008E2A59"/>
    <w:rsid w:val="008E2B3A"/>
    <w:rsid w:val="008E2BD4"/>
    <w:rsid w:val="008E2D0B"/>
    <w:rsid w:val="008E2E1D"/>
    <w:rsid w:val="008E2E5D"/>
    <w:rsid w:val="008E3495"/>
    <w:rsid w:val="008E36C1"/>
    <w:rsid w:val="008E36F4"/>
    <w:rsid w:val="008E3784"/>
    <w:rsid w:val="008E389E"/>
    <w:rsid w:val="008E38F2"/>
    <w:rsid w:val="008E399D"/>
    <w:rsid w:val="008E3C43"/>
    <w:rsid w:val="008E3CBE"/>
    <w:rsid w:val="008E3E8F"/>
    <w:rsid w:val="008E40D2"/>
    <w:rsid w:val="008E44CC"/>
    <w:rsid w:val="008E4579"/>
    <w:rsid w:val="008E4584"/>
    <w:rsid w:val="008E45B0"/>
    <w:rsid w:val="008E4A86"/>
    <w:rsid w:val="008E4B57"/>
    <w:rsid w:val="008E4BE3"/>
    <w:rsid w:val="008E4C97"/>
    <w:rsid w:val="008E4D29"/>
    <w:rsid w:val="008E50DB"/>
    <w:rsid w:val="008E5129"/>
    <w:rsid w:val="008E54E6"/>
    <w:rsid w:val="008E5583"/>
    <w:rsid w:val="008E5592"/>
    <w:rsid w:val="008E5C0B"/>
    <w:rsid w:val="008E5EB7"/>
    <w:rsid w:val="008E5F82"/>
    <w:rsid w:val="008E6054"/>
    <w:rsid w:val="008E611A"/>
    <w:rsid w:val="008E6158"/>
    <w:rsid w:val="008E6172"/>
    <w:rsid w:val="008E6218"/>
    <w:rsid w:val="008E62EF"/>
    <w:rsid w:val="008E64EF"/>
    <w:rsid w:val="008E65DD"/>
    <w:rsid w:val="008E66BB"/>
    <w:rsid w:val="008E6793"/>
    <w:rsid w:val="008E6C8F"/>
    <w:rsid w:val="008E6CC5"/>
    <w:rsid w:val="008E6E93"/>
    <w:rsid w:val="008E6F21"/>
    <w:rsid w:val="008E73A9"/>
    <w:rsid w:val="008E745B"/>
    <w:rsid w:val="008E74F5"/>
    <w:rsid w:val="008E776E"/>
    <w:rsid w:val="008E789D"/>
    <w:rsid w:val="008E7A22"/>
    <w:rsid w:val="008E7D5B"/>
    <w:rsid w:val="008E7ECE"/>
    <w:rsid w:val="008E7F53"/>
    <w:rsid w:val="008F0009"/>
    <w:rsid w:val="008F01F2"/>
    <w:rsid w:val="008F046A"/>
    <w:rsid w:val="008F04F9"/>
    <w:rsid w:val="008F0638"/>
    <w:rsid w:val="008F0AAE"/>
    <w:rsid w:val="008F0B7C"/>
    <w:rsid w:val="008F11AC"/>
    <w:rsid w:val="008F11E3"/>
    <w:rsid w:val="008F13C2"/>
    <w:rsid w:val="008F1897"/>
    <w:rsid w:val="008F1F15"/>
    <w:rsid w:val="008F1F1A"/>
    <w:rsid w:val="008F1FFD"/>
    <w:rsid w:val="008F2037"/>
    <w:rsid w:val="008F20D7"/>
    <w:rsid w:val="008F2246"/>
    <w:rsid w:val="008F2324"/>
    <w:rsid w:val="008F2453"/>
    <w:rsid w:val="008F24C9"/>
    <w:rsid w:val="008F25EF"/>
    <w:rsid w:val="008F27F0"/>
    <w:rsid w:val="008F2813"/>
    <w:rsid w:val="008F2A77"/>
    <w:rsid w:val="008F2E4E"/>
    <w:rsid w:val="008F2FA2"/>
    <w:rsid w:val="008F31D0"/>
    <w:rsid w:val="008F3281"/>
    <w:rsid w:val="008F343F"/>
    <w:rsid w:val="008F3505"/>
    <w:rsid w:val="008F3539"/>
    <w:rsid w:val="008F368B"/>
    <w:rsid w:val="008F3B69"/>
    <w:rsid w:val="008F3CD8"/>
    <w:rsid w:val="008F3CD9"/>
    <w:rsid w:val="008F3E05"/>
    <w:rsid w:val="008F3FD2"/>
    <w:rsid w:val="008F405F"/>
    <w:rsid w:val="008F410A"/>
    <w:rsid w:val="008F41B5"/>
    <w:rsid w:val="008F437C"/>
    <w:rsid w:val="008F45A1"/>
    <w:rsid w:val="008F47AA"/>
    <w:rsid w:val="008F4843"/>
    <w:rsid w:val="008F4866"/>
    <w:rsid w:val="008F4B40"/>
    <w:rsid w:val="008F4C4C"/>
    <w:rsid w:val="008F4E0B"/>
    <w:rsid w:val="008F4EC2"/>
    <w:rsid w:val="008F506F"/>
    <w:rsid w:val="008F53AA"/>
    <w:rsid w:val="008F53FB"/>
    <w:rsid w:val="008F5420"/>
    <w:rsid w:val="008F552F"/>
    <w:rsid w:val="008F5649"/>
    <w:rsid w:val="008F580E"/>
    <w:rsid w:val="008F58A4"/>
    <w:rsid w:val="008F5AC6"/>
    <w:rsid w:val="008F5FE5"/>
    <w:rsid w:val="008F5FF0"/>
    <w:rsid w:val="008F60F0"/>
    <w:rsid w:val="008F60F5"/>
    <w:rsid w:val="008F6101"/>
    <w:rsid w:val="008F61ED"/>
    <w:rsid w:val="008F6245"/>
    <w:rsid w:val="008F6642"/>
    <w:rsid w:val="008F66F9"/>
    <w:rsid w:val="008F6810"/>
    <w:rsid w:val="008F686D"/>
    <w:rsid w:val="008F69D3"/>
    <w:rsid w:val="008F6C72"/>
    <w:rsid w:val="008F6C76"/>
    <w:rsid w:val="008F6D70"/>
    <w:rsid w:val="008F6F0D"/>
    <w:rsid w:val="008F6FBF"/>
    <w:rsid w:val="008F70C2"/>
    <w:rsid w:val="008F71F7"/>
    <w:rsid w:val="008F7416"/>
    <w:rsid w:val="008F7486"/>
    <w:rsid w:val="008F7A3E"/>
    <w:rsid w:val="008F7B15"/>
    <w:rsid w:val="008F7CFB"/>
    <w:rsid w:val="008F7D47"/>
    <w:rsid w:val="008F7DE9"/>
    <w:rsid w:val="009000C9"/>
    <w:rsid w:val="009001B8"/>
    <w:rsid w:val="009004E0"/>
    <w:rsid w:val="0090056B"/>
    <w:rsid w:val="009005C1"/>
    <w:rsid w:val="00900740"/>
    <w:rsid w:val="00900973"/>
    <w:rsid w:val="00900A36"/>
    <w:rsid w:val="00900D82"/>
    <w:rsid w:val="00900F6A"/>
    <w:rsid w:val="00901061"/>
    <w:rsid w:val="00901298"/>
    <w:rsid w:val="0090187A"/>
    <w:rsid w:val="009018E8"/>
    <w:rsid w:val="00901A04"/>
    <w:rsid w:val="00901CD8"/>
    <w:rsid w:val="00901D02"/>
    <w:rsid w:val="00901DDD"/>
    <w:rsid w:val="00901EAB"/>
    <w:rsid w:val="00901FE5"/>
    <w:rsid w:val="00902070"/>
    <w:rsid w:val="0090209F"/>
    <w:rsid w:val="00902346"/>
    <w:rsid w:val="009026B1"/>
    <w:rsid w:val="009028F9"/>
    <w:rsid w:val="00902B16"/>
    <w:rsid w:val="00902C23"/>
    <w:rsid w:val="00902C88"/>
    <w:rsid w:val="00902DFF"/>
    <w:rsid w:val="00902ED5"/>
    <w:rsid w:val="00902FBD"/>
    <w:rsid w:val="0090304B"/>
    <w:rsid w:val="00903128"/>
    <w:rsid w:val="00903131"/>
    <w:rsid w:val="0090314B"/>
    <w:rsid w:val="00903303"/>
    <w:rsid w:val="0090361F"/>
    <w:rsid w:val="0090366F"/>
    <w:rsid w:val="009036B0"/>
    <w:rsid w:val="009036EE"/>
    <w:rsid w:val="00903796"/>
    <w:rsid w:val="0090388F"/>
    <w:rsid w:val="009039D7"/>
    <w:rsid w:val="00903B5D"/>
    <w:rsid w:val="00903DD0"/>
    <w:rsid w:val="00903EC0"/>
    <w:rsid w:val="00903ECA"/>
    <w:rsid w:val="00904012"/>
    <w:rsid w:val="009040CA"/>
    <w:rsid w:val="00904119"/>
    <w:rsid w:val="00904201"/>
    <w:rsid w:val="0090425B"/>
    <w:rsid w:val="0090432C"/>
    <w:rsid w:val="00904566"/>
    <w:rsid w:val="0090458A"/>
    <w:rsid w:val="00904A5D"/>
    <w:rsid w:val="00904D88"/>
    <w:rsid w:val="00904F4A"/>
    <w:rsid w:val="009050F7"/>
    <w:rsid w:val="009050FB"/>
    <w:rsid w:val="0090516A"/>
    <w:rsid w:val="009053F8"/>
    <w:rsid w:val="00905510"/>
    <w:rsid w:val="009056E4"/>
    <w:rsid w:val="009057CC"/>
    <w:rsid w:val="00905A32"/>
    <w:rsid w:val="00905C33"/>
    <w:rsid w:val="00905C63"/>
    <w:rsid w:val="00905CCE"/>
    <w:rsid w:val="00905E25"/>
    <w:rsid w:val="00905E57"/>
    <w:rsid w:val="00905E65"/>
    <w:rsid w:val="00905F50"/>
    <w:rsid w:val="00905FE7"/>
    <w:rsid w:val="00906077"/>
    <w:rsid w:val="009060C4"/>
    <w:rsid w:val="00906570"/>
    <w:rsid w:val="0090662B"/>
    <w:rsid w:val="00906653"/>
    <w:rsid w:val="0090673E"/>
    <w:rsid w:val="009067B6"/>
    <w:rsid w:val="0090692F"/>
    <w:rsid w:val="00906A65"/>
    <w:rsid w:val="00906A67"/>
    <w:rsid w:val="00906AA0"/>
    <w:rsid w:val="00906AD8"/>
    <w:rsid w:val="00906ADF"/>
    <w:rsid w:val="00906AF8"/>
    <w:rsid w:val="00906BF6"/>
    <w:rsid w:val="00906C72"/>
    <w:rsid w:val="00906C78"/>
    <w:rsid w:val="00906D5E"/>
    <w:rsid w:val="00906FAA"/>
    <w:rsid w:val="0090709E"/>
    <w:rsid w:val="00907170"/>
    <w:rsid w:val="009072A1"/>
    <w:rsid w:val="00907420"/>
    <w:rsid w:val="009074E9"/>
    <w:rsid w:val="009075B1"/>
    <w:rsid w:val="00907793"/>
    <w:rsid w:val="0090786F"/>
    <w:rsid w:val="00907F39"/>
    <w:rsid w:val="0091013F"/>
    <w:rsid w:val="00910176"/>
    <w:rsid w:val="00910644"/>
    <w:rsid w:val="0091069B"/>
    <w:rsid w:val="009106CF"/>
    <w:rsid w:val="00910745"/>
    <w:rsid w:val="00910B93"/>
    <w:rsid w:val="00910BCD"/>
    <w:rsid w:val="00910BD6"/>
    <w:rsid w:val="00910DFA"/>
    <w:rsid w:val="00910ED2"/>
    <w:rsid w:val="00910FD0"/>
    <w:rsid w:val="009110A3"/>
    <w:rsid w:val="009111DB"/>
    <w:rsid w:val="0091121F"/>
    <w:rsid w:val="00911256"/>
    <w:rsid w:val="0091129C"/>
    <w:rsid w:val="009112B7"/>
    <w:rsid w:val="009114A5"/>
    <w:rsid w:val="009114B3"/>
    <w:rsid w:val="0091150B"/>
    <w:rsid w:val="00911640"/>
    <w:rsid w:val="009116DB"/>
    <w:rsid w:val="0091172B"/>
    <w:rsid w:val="00911807"/>
    <w:rsid w:val="00911A3C"/>
    <w:rsid w:val="00911E1F"/>
    <w:rsid w:val="00911EAB"/>
    <w:rsid w:val="00911F4A"/>
    <w:rsid w:val="009121E2"/>
    <w:rsid w:val="009121FE"/>
    <w:rsid w:val="00912465"/>
    <w:rsid w:val="00912514"/>
    <w:rsid w:val="00912686"/>
    <w:rsid w:val="009126FF"/>
    <w:rsid w:val="0091286F"/>
    <w:rsid w:val="00912A5E"/>
    <w:rsid w:val="00912CEF"/>
    <w:rsid w:val="009131EC"/>
    <w:rsid w:val="00913284"/>
    <w:rsid w:val="00913475"/>
    <w:rsid w:val="00913785"/>
    <w:rsid w:val="009139AC"/>
    <w:rsid w:val="00913A36"/>
    <w:rsid w:val="00913D93"/>
    <w:rsid w:val="00913E6B"/>
    <w:rsid w:val="00914015"/>
    <w:rsid w:val="009141B5"/>
    <w:rsid w:val="0091427F"/>
    <w:rsid w:val="0091448F"/>
    <w:rsid w:val="00914620"/>
    <w:rsid w:val="009146B8"/>
    <w:rsid w:val="00914702"/>
    <w:rsid w:val="00914798"/>
    <w:rsid w:val="0091485F"/>
    <w:rsid w:val="00914960"/>
    <w:rsid w:val="00914CBB"/>
    <w:rsid w:val="00914F58"/>
    <w:rsid w:val="00914FB7"/>
    <w:rsid w:val="00914FD6"/>
    <w:rsid w:val="009152F7"/>
    <w:rsid w:val="00915328"/>
    <w:rsid w:val="00915396"/>
    <w:rsid w:val="00915C80"/>
    <w:rsid w:val="00915E3C"/>
    <w:rsid w:val="00915F2C"/>
    <w:rsid w:val="00915F66"/>
    <w:rsid w:val="00915F6C"/>
    <w:rsid w:val="00916150"/>
    <w:rsid w:val="0091658D"/>
    <w:rsid w:val="0091664D"/>
    <w:rsid w:val="009166C1"/>
    <w:rsid w:val="00916709"/>
    <w:rsid w:val="00916757"/>
    <w:rsid w:val="00916882"/>
    <w:rsid w:val="009168DE"/>
    <w:rsid w:val="00916B06"/>
    <w:rsid w:val="00916BF6"/>
    <w:rsid w:val="00916D15"/>
    <w:rsid w:val="00916F49"/>
    <w:rsid w:val="00917042"/>
    <w:rsid w:val="00917328"/>
    <w:rsid w:val="009174F5"/>
    <w:rsid w:val="009176C5"/>
    <w:rsid w:val="00917775"/>
    <w:rsid w:val="00917841"/>
    <w:rsid w:val="009178D9"/>
    <w:rsid w:val="00917C7E"/>
    <w:rsid w:val="00917D15"/>
    <w:rsid w:val="00917D9F"/>
    <w:rsid w:val="00917F67"/>
    <w:rsid w:val="009200AE"/>
    <w:rsid w:val="00920191"/>
    <w:rsid w:val="009202E1"/>
    <w:rsid w:val="009203FA"/>
    <w:rsid w:val="009204B9"/>
    <w:rsid w:val="009206A7"/>
    <w:rsid w:val="0092073C"/>
    <w:rsid w:val="00920805"/>
    <w:rsid w:val="009208A3"/>
    <w:rsid w:val="009209EB"/>
    <w:rsid w:val="00920A46"/>
    <w:rsid w:val="00920A49"/>
    <w:rsid w:val="00920AD9"/>
    <w:rsid w:val="00920B6F"/>
    <w:rsid w:val="00920C78"/>
    <w:rsid w:val="00920F46"/>
    <w:rsid w:val="0092108C"/>
    <w:rsid w:val="00921150"/>
    <w:rsid w:val="009213C4"/>
    <w:rsid w:val="009213E1"/>
    <w:rsid w:val="00921570"/>
    <w:rsid w:val="00921712"/>
    <w:rsid w:val="00921909"/>
    <w:rsid w:val="00921930"/>
    <w:rsid w:val="00921932"/>
    <w:rsid w:val="00921A54"/>
    <w:rsid w:val="00921A61"/>
    <w:rsid w:val="00921A9C"/>
    <w:rsid w:val="00921CA8"/>
    <w:rsid w:val="00921D11"/>
    <w:rsid w:val="00921D54"/>
    <w:rsid w:val="00921D5D"/>
    <w:rsid w:val="00921D8B"/>
    <w:rsid w:val="00922025"/>
    <w:rsid w:val="009220C8"/>
    <w:rsid w:val="00922205"/>
    <w:rsid w:val="00922382"/>
    <w:rsid w:val="00922396"/>
    <w:rsid w:val="009223A2"/>
    <w:rsid w:val="009226B2"/>
    <w:rsid w:val="00922ABB"/>
    <w:rsid w:val="00922ACC"/>
    <w:rsid w:val="00922C86"/>
    <w:rsid w:val="00922E8E"/>
    <w:rsid w:val="00922FB3"/>
    <w:rsid w:val="00922FE3"/>
    <w:rsid w:val="00923256"/>
    <w:rsid w:val="0092328C"/>
    <w:rsid w:val="009233C8"/>
    <w:rsid w:val="00923609"/>
    <w:rsid w:val="0092382D"/>
    <w:rsid w:val="00923A90"/>
    <w:rsid w:val="00923AF1"/>
    <w:rsid w:val="00923C91"/>
    <w:rsid w:val="0092418C"/>
    <w:rsid w:val="009241D7"/>
    <w:rsid w:val="009241E4"/>
    <w:rsid w:val="00924230"/>
    <w:rsid w:val="0092444A"/>
    <w:rsid w:val="00924521"/>
    <w:rsid w:val="009246A9"/>
    <w:rsid w:val="0092470B"/>
    <w:rsid w:val="00924729"/>
    <w:rsid w:val="0092473F"/>
    <w:rsid w:val="0092479B"/>
    <w:rsid w:val="0092486A"/>
    <w:rsid w:val="00924908"/>
    <w:rsid w:val="00924A72"/>
    <w:rsid w:val="00924AF6"/>
    <w:rsid w:val="00924B1E"/>
    <w:rsid w:val="00925045"/>
    <w:rsid w:val="009257EA"/>
    <w:rsid w:val="009258DA"/>
    <w:rsid w:val="00925A7C"/>
    <w:rsid w:val="00925AF8"/>
    <w:rsid w:val="00925B3C"/>
    <w:rsid w:val="00925BC2"/>
    <w:rsid w:val="00925D7D"/>
    <w:rsid w:val="00925DC5"/>
    <w:rsid w:val="00925EFC"/>
    <w:rsid w:val="00925F91"/>
    <w:rsid w:val="009262E3"/>
    <w:rsid w:val="00926375"/>
    <w:rsid w:val="0092642C"/>
    <w:rsid w:val="00926615"/>
    <w:rsid w:val="00926745"/>
    <w:rsid w:val="009268A8"/>
    <w:rsid w:val="009268DC"/>
    <w:rsid w:val="009269C1"/>
    <w:rsid w:val="00926A5D"/>
    <w:rsid w:val="00926B42"/>
    <w:rsid w:val="00926B92"/>
    <w:rsid w:val="009271BB"/>
    <w:rsid w:val="00927207"/>
    <w:rsid w:val="009272C9"/>
    <w:rsid w:val="009273EE"/>
    <w:rsid w:val="00927416"/>
    <w:rsid w:val="009275C1"/>
    <w:rsid w:val="009275FF"/>
    <w:rsid w:val="00927642"/>
    <w:rsid w:val="009277F1"/>
    <w:rsid w:val="00927829"/>
    <w:rsid w:val="009278BF"/>
    <w:rsid w:val="009278FF"/>
    <w:rsid w:val="00927A65"/>
    <w:rsid w:val="00927B90"/>
    <w:rsid w:val="00927C37"/>
    <w:rsid w:val="00927E5D"/>
    <w:rsid w:val="009300F2"/>
    <w:rsid w:val="0093012A"/>
    <w:rsid w:val="009302BE"/>
    <w:rsid w:val="00930362"/>
    <w:rsid w:val="00930486"/>
    <w:rsid w:val="0093072F"/>
    <w:rsid w:val="009308F3"/>
    <w:rsid w:val="00930C14"/>
    <w:rsid w:val="00930C9D"/>
    <w:rsid w:val="00930EC1"/>
    <w:rsid w:val="00930F15"/>
    <w:rsid w:val="00931027"/>
    <w:rsid w:val="00931160"/>
    <w:rsid w:val="009311D8"/>
    <w:rsid w:val="009312D9"/>
    <w:rsid w:val="00931669"/>
    <w:rsid w:val="009316B6"/>
    <w:rsid w:val="009316C0"/>
    <w:rsid w:val="009318F3"/>
    <w:rsid w:val="00931B3E"/>
    <w:rsid w:val="0093209F"/>
    <w:rsid w:val="0093227A"/>
    <w:rsid w:val="009322B6"/>
    <w:rsid w:val="009325D4"/>
    <w:rsid w:val="00932628"/>
    <w:rsid w:val="00932637"/>
    <w:rsid w:val="0093292D"/>
    <w:rsid w:val="00932A26"/>
    <w:rsid w:val="00932B9A"/>
    <w:rsid w:val="00932C14"/>
    <w:rsid w:val="00932C77"/>
    <w:rsid w:val="00932F6B"/>
    <w:rsid w:val="00932FD2"/>
    <w:rsid w:val="009330C1"/>
    <w:rsid w:val="0093312D"/>
    <w:rsid w:val="00933444"/>
    <w:rsid w:val="00933452"/>
    <w:rsid w:val="00933716"/>
    <w:rsid w:val="00933999"/>
    <w:rsid w:val="009339CE"/>
    <w:rsid w:val="00933CDC"/>
    <w:rsid w:val="00933EC1"/>
    <w:rsid w:val="0093442F"/>
    <w:rsid w:val="00934898"/>
    <w:rsid w:val="00934976"/>
    <w:rsid w:val="00934EFB"/>
    <w:rsid w:val="00935035"/>
    <w:rsid w:val="009354AD"/>
    <w:rsid w:val="009356DE"/>
    <w:rsid w:val="009356E4"/>
    <w:rsid w:val="00935769"/>
    <w:rsid w:val="00935974"/>
    <w:rsid w:val="009359A1"/>
    <w:rsid w:val="00935A72"/>
    <w:rsid w:val="00935D6B"/>
    <w:rsid w:val="00935FCB"/>
    <w:rsid w:val="00935FFF"/>
    <w:rsid w:val="009361CA"/>
    <w:rsid w:val="00936B30"/>
    <w:rsid w:val="00936BDC"/>
    <w:rsid w:val="00936D42"/>
    <w:rsid w:val="00936FC3"/>
    <w:rsid w:val="0093723A"/>
    <w:rsid w:val="009374C2"/>
    <w:rsid w:val="009374F8"/>
    <w:rsid w:val="0093757E"/>
    <w:rsid w:val="00937839"/>
    <w:rsid w:val="0093784C"/>
    <w:rsid w:val="00937AB2"/>
    <w:rsid w:val="00937C8B"/>
    <w:rsid w:val="00937CA2"/>
    <w:rsid w:val="00937F36"/>
    <w:rsid w:val="00940009"/>
    <w:rsid w:val="00940025"/>
    <w:rsid w:val="00940284"/>
    <w:rsid w:val="009402D7"/>
    <w:rsid w:val="00940396"/>
    <w:rsid w:val="00940611"/>
    <w:rsid w:val="0094080A"/>
    <w:rsid w:val="009409A3"/>
    <w:rsid w:val="00940A7D"/>
    <w:rsid w:val="00940B29"/>
    <w:rsid w:val="00940D0B"/>
    <w:rsid w:val="00940D70"/>
    <w:rsid w:val="00940EEA"/>
    <w:rsid w:val="00941010"/>
    <w:rsid w:val="00941021"/>
    <w:rsid w:val="009410E8"/>
    <w:rsid w:val="0094119E"/>
    <w:rsid w:val="00941293"/>
    <w:rsid w:val="009412DA"/>
    <w:rsid w:val="0094149B"/>
    <w:rsid w:val="009414C7"/>
    <w:rsid w:val="009415E2"/>
    <w:rsid w:val="009416CC"/>
    <w:rsid w:val="0094190F"/>
    <w:rsid w:val="00941983"/>
    <w:rsid w:val="00941ACC"/>
    <w:rsid w:val="00941AD1"/>
    <w:rsid w:val="00941B1D"/>
    <w:rsid w:val="00941C51"/>
    <w:rsid w:val="00941D40"/>
    <w:rsid w:val="00941EA1"/>
    <w:rsid w:val="00941F36"/>
    <w:rsid w:val="0094213F"/>
    <w:rsid w:val="00942379"/>
    <w:rsid w:val="0094260D"/>
    <w:rsid w:val="00942668"/>
    <w:rsid w:val="0094286C"/>
    <w:rsid w:val="00942898"/>
    <w:rsid w:val="009428AA"/>
    <w:rsid w:val="009428D1"/>
    <w:rsid w:val="00942C8E"/>
    <w:rsid w:val="00942D83"/>
    <w:rsid w:val="00942DB3"/>
    <w:rsid w:val="00942E7A"/>
    <w:rsid w:val="009430E1"/>
    <w:rsid w:val="0094354D"/>
    <w:rsid w:val="009437AC"/>
    <w:rsid w:val="009438BD"/>
    <w:rsid w:val="00943941"/>
    <w:rsid w:val="00943A28"/>
    <w:rsid w:val="00943A93"/>
    <w:rsid w:val="00943BA5"/>
    <w:rsid w:val="00943C54"/>
    <w:rsid w:val="00943C9B"/>
    <w:rsid w:val="00943D61"/>
    <w:rsid w:val="00943DF2"/>
    <w:rsid w:val="00944052"/>
    <w:rsid w:val="00944171"/>
    <w:rsid w:val="00944238"/>
    <w:rsid w:val="00944258"/>
    <w:rsid w:val="00944276"/>
    <w:rsid w:val="0094429B"/>
    <w:rsid w:val="0094446D"/>
    <w:rsid w:val="009444E0"/>
    <w:rsid w:val="0094476D"/>
    <w:rsid w:val="00944897"/>
    <w:rsid w:val="00944910"/>
    <w:rsid w:val="00944A2A"/>
    <w:rsid w:val="00944D34"/>
    <w:rsid w:val="00944E5D"/>
    <w:rsid w:val="00945051"/>
    <w:rsid w:val="009454AF"/>
    <w:rsid w:val="009454F1"/>
    <w:rsid w:val="0094579E"/>
    <w:rsid w:val="009457A3"/>
    <w:rsid w:val="00945849"/>
    <w:rsid w:val="00945A7C"/>
    <w:rsid w:val="00945A9D"/>
    <w:rsid w:val="00945BB7"/>
    <w:rsid w:val="00945CB9"/>
    <w:rsid w:val="00945D56"/>
    <w:rsid w:val="0094635D"/>
    <w:rsid w:val="00946413"/>
    <w:rsid w:val="009468D2"/>
    <w:rsid w:val="009468EA"/>
    <w:rsid w:val="00946947"/>
    <w:rsid w:val="00946D50"/>
    <w:rsid w:val="00946EAC"/>
    <w:rsid w:val="00946EBD"/>
    <w:rsid w:val="00947211"/>
    <w:rsid w:val="00947277"/>
    <w:rsid w:val="009472FA"/>
    <w:rsid w:val="009475D4"/>
    <w:rsid w:val="00947887"/>
    <w:rsid w:val="0094799F"/>
    <w:rsid w:val="00947A86"/>
    <w:rsid w:val="00947C3C"/>
    <w:rsid w:val="00947CF9"/>
    <w:rsid w:val="00947E08"/>
    <w:rsid w:val="00947EF9"/>
    <w:rsid w:val="009501C1"/>
    <w:rsid w:val="00950374"/>
    <w:rsid w:val="009504A0"/>
    <w:rsid w:val="009505D2"/>
    <w:rsid w:val="00950763"/>
    <w:rsid w:val="00950A8B"/>
    <w:rsid w:val="00950E4D"/>
    <w:rsid w:val="00950E8E"/>
    <w:rsid w:val="00950F5A"/>
    <w:rsid w:val="009510FB"/>
    <w:rsid w:val="009512A6"/>
    <w:rsid w:val="0095145A"/>
    <w:rsid w:val="009514AC"/>
    <w:rsid w:val="009514CA"/>
    <w:rsid w:val="009516DC"/>
    <w:rsid w:val="00951A00"/>
    <w:rsid w:val="00951ABE"/>
    <w:rsid w:val="00951F05"/>
    <w:rsid w:val="00952213"/>
    <w:rsid w:val="009522D8"/>
    <w:rsid w:val="0095234D"/>
    <w:rsid w:val="00952488"/>
    <w:rsid w:val="00952906"/>
    <w:rsid w:val="00952A7B"/>
    <w:rsid w:val="00952F4B"/>
    <w:rsid w:val="00952F75"/>
    <w:rsid w:val="0095304E"/>
    <w:rsid w:val="00953128"/>
    <w:rsid w:val="0095319A"/>
    <w:rsid w:val="00953328"/>
    <w:rsid w:val="00953451"/>
    <w:rsid w:val="0095362A"/>
    <w:rsid w:val="009536A1"/>
    <w:rsid w:val="009536B4"/>
    <w:rsid w:val="00953702"/>
    <w:rsid w:val="00953757"/>
    <w:rsid w:val="0095376F"/>
    <w:rsid w:val="009537C8"/>
    <w:rsid w:val="00953A39"/>
    <w:rsid w:val="00953C3A"/>
    <w:rsid w:val="00953F4B"/>
    <w:rsid w:val="0095422C"/>
    <w:rsid w:val="00954246"/>
    <w:rsid w:val="00954249"/>
    <w:rsid w:val="009542B9"/>
    <w:rsid w:val="00954419"/>
    <w:rsid w:val="009545EE"/>
    <w:rsid w:val="009546D8"/>
    <w:rsid w:val="00954749"/>
    <w:rsid w:val="00954867"/>
    <w:rsid w:val="009548D0"/>
    <w:rsid w:val="009548E3"/>
    <w:rsid w:val="009548FD"/>
    <w:rsid w:val="009549C4"/>
    <w:rsid w:val="00954C10"/>
    <w:rsid w:val="00954E07"/>
    <w:rsid w:val="00954F36"/>
    <w:rsid w:val="0095508B"/>
    <w:rsid w:val="00955171"/>
    <w:rsid w:val="0095585D"/>
    <w:rsid w:val="00955C77"/>
    <w:rsid w:val="00955D19"/>
    <w:rsid w:val="00955DE4"/>
    <w:rsid w:val="00955E34"/>
    <w:rsid w:val="00955E58"/>
    <w:rsid w:val="00955E93"/>
    <w:rsid w:val="0095609B"/>
    <w:rsid w:val="00956228"/>
    <w:rsid w:val="0095667A"/>
    <w:rsid w:val="0095676E"/>
    <w:rsid w:val="00956A9A"/>
    <w:rsid w:val="00956ACD"/>
    <w:rsid w:val="00956E68"/>
    <w:rsid w:val="009570EB"/>
    <w:rsid w:val="00957144"/>
    <w:rsid w:val="009572B8"/>
    <w:rsid w:val="00957545"/>
    <w:rsid w:val="009576BB"/>
    <w:rsid w:val="009578AD"/>
    <w:rsid w:val="00957A4E"/>
    <w:rsid w:val="00957E36"/>
    <w:rsid w:val="00957E54"/>
    <w:rsid w:val="009600E0"/>
    <w:rsid w:val="009602E4"/>
    <w:rsid w:val="009605B5"/>
    <w:rsid w:val="009607F3"/>
    <w:rsid w:val="00960A7B"/>
    <w:rsid w:val="00960AA5"/>
    <w:rsid w:val="00960B04"/>
    <w:rsid w:val="00960D2B"/>
    <w:rsid w:val="00960EE8"/>
    <w:rsid w:val="00961144"/>
    <w:rsid w:val="009611B6"/>
    <w:rsid w:val="009611E0"/>
    <w:rsid w:val="00961281"/>
    <w:rsid w:val="009612A1"/>
    <w:rsid w:val="00961651"/>
    <w:rsid w:val="00961756"/>
    <w:rsid w:val="009617E8"/>
    <w:rsid w:val="00961A0F"/>
    <w:rsid w:val="00961BA2"/>
    <w:rsid w:val="00961DE4"/>
    <w:rsid w:val="00961E4E"/>
    <w:rsid w:val="00961FA8"/>
    <w:rsid w:val="009620E4"/>
    <w:rsid w:val="0096229A"/>
    <w:rsid w:val="00962405"/>
    <w:rsid w:val="00962462"/>
    <w:rsid w:val="009624D4"/>
    <w:rsid w:val="00962726"/>
    <w:rsid w:val="00962745"/>
    <w:rsid w:val="00962811"/>
    <w:rsid w:val="0096286D"/>
    <w:rsid w:val="00962A8E"/>
    <w:rsid w:val="00962B7E"/>
    <w:rsid w:val="00962BE7"/>
    <w:rsid w:val="00962D6D"/>
    <w:rsid w:val="00962E8A"/>
    <w:rsid w:val="009630D8"/>
    <w:rsid w:val="0096316F"/>
    <w:rsid w:val="00963207"/>
    <w:rsid w:val="009633E6"/>
    <w:rsid w:val="009634C8"/>
    <w:rsid w:val="00963525"/>
    <w:rsid w:val="009635C3"/>
    <w:rsid w:val="00963723"/>
    <w:rsid w:val="00963B7B"/>
    <w:rsid w:val="00963D45"/>
    <w:rsid w:val="00963F2A"/>
    <w:rsid w:val="009643C0"/>
    <w:rsid w:val="009644D8"/>
    <w:rsid w:val="00964509"/>
    <w:rsid w:val="00964A51"/>
    <w:rsid w:val="00964AA3"/>
    <w:rsid w:val="00964B06"/>
    <w:rsid w:val="00964BA0"/>
    <w:rsid w:val="00964CF5"/>
    <w:rsid w:val="00964F1F"/>
    <w:rsid w:val="0096524A"/>
    <w:rsid w:val="00965261"/>
    <w:rsid w:val="009653CA"/>
    <w:rsid w:val="009657B6"/>
    <w:rsid w:val="00965914"/>
    <w:rsid w:val="00965B74"/>
    <w:rsid w:val="00965FF4"/>
    <w:rsid w:val="0096636B"/>
    <w:rsid w:val="009663B5"/>
    <w:rsid w:val="00966451"/>
    <w:rsid w:val="009666C5"/>
    <w:rsid w:val="00966751"/>
    <w:rsid w:val="009669AE"/>
    <w:rsid w:val="00966AF7"/>
    <w:rsid w:val="00966B47"/>
    <w:rsid w:val="00966BE0"/>
    <w:rsid w:val="00966D00"/>
    <w:rsid w:val="00966D11"/>
    <w:rsid w:val="00966F02"/>
    <w:rsid w:val="00967066"/>
    <w:rsid w:val="009670C8"/>
    <w:rsid w:val="00967176"/>
    <w:rsid w:val="00967C27"/>
    <w:rsid w:val="00967D5F"/>
    <w:rsid w:val="00967F45"/>
    <w:rsid w:val="00970164"/>
    <w:rsid w:val="009702D6"/>
    <w:rsid w:val="00970334"/>
    <w:rsid w:val="00970362"/>
    <w:rsid w:val="00970416"/>
    <w:rsid w:val="00970495"/>
    <w:rsid w:val="00970528"/>
    <w:rsid w:val="009705A6"/>
    <w:rsid w:val="00970679"/>
    <w:rsid w:val="00970AED"/>
    <w:rsid w:val="00970AF1"/>
    <w:rsid w:val="00970B55"/>
    <w:rsid w:val="00970BF1"/>
    <w:rsid w:val="00970D28"/>
    <w:rsid w:val="00970D44"/>
    <w:rsid w:val="00970D61"/>
    <w:rsid w:val="00970EDD"/>
    <w:rsid w:val="00970EFD"/>
    <w:rsid w:val="00970F49"/>
    <w:rsid w:val="00971112"/>
    <w:rsid w:val="0097111F"/>
    <w:rsid w:val="00971565"/>
    <w:rsid w:val="0097167A"/>
    <w:rsid w:val="0097178F"/>
    <w:rsid w:val="009717B5"/>
    <w:rsid w:val="00971B29"/>
    <w:rsid w:val="00971D6B"/>
    <w:rsid w:val="00971EEA"/>
    <w:rsid w:val="009720F3"/>
    <w:rsid w:val="009721CA"/>
    <w:rsid w:val="00972250"/>
    <w:rsid w:val="009722CD"/>
    <w:rsid w:val="009725C9"/>
    <w:rsid w:val="00972766"/>
    <w:rsid w:val="00972807"/>
    <w:rsid w:val="00972897"/>
    <w:rsid w:val="009728B8"/>
    <w:rsid w:val="00972983"/>
    <w:rsid w:val="009729E2"/>
    <w:rsid w:val="00972AD4"/>
    <w:rsid w:val="00972B9F"/>
    <w:rsid w:val="00972DEE"/>
    <w:rsid w:val="00972FF7"/>
    <w:rsid w:val="0097328A"/>
    <w:rsid w:val="0097346A"/>
    <w:rsid w:val="00973666"/>
    <w:rsid w:val="0097368E"/>
    <w:rsid w:val="00973877"/>
    <w:rsid w:val="00973A88"/>
    <w:rsid w:val="00973B18"/>
    <w:rsid w:val="00973B53"/>
    <w:rsid w:val="00973D9F"/>
    <w:rsid w:val="00973DC8"/>
    <w:rsid w:val="00973ECC"/>
    <w:rsid w:val="00973EF2"/>
    <w:rsid w:val="00973FD8"/>
    <w:rsid w:val="00973FFB"/>
    <w:rsid w:val="0097405A"/>
    <w:rsid w:val="0097431B"/>
    <w:rsid w:val="00974324"/>
    <w:rsid w:val="00974354"/>
    <w:rsid w:val="00974444"/>
    <w:rsid w:val="0097451B"/>
    <w:rsid w:val="00974610"/>
    <w:rsid w:val="00974715"/>
    <w:rsid w:val="009747F2"/>
    <w:rsid w:val="009748E7"/>
    <w:rsid w:val="00974C52"/>
    <w:rsid w:val="00974D7D"/>
    <w:rsid w:val="00975167"/>
    <w:rsid w:val="009751E4"/>
    <w:rsid w:val="009752A2"/>
    <w:rsid w:val="009757E2"/>
    <w:rsid w:val="009758D2"/>
    <w:rsid w:val="00975A5F"/>
    <w:rsid w:val="00975B29"/>
    <w:rsid w:val="00975D2D"/>
    <w:rsid w:val="00975F71"/>
    <w:rsid w:val="00976021"/>
    <w:rsid w:val="00976061"/>
    <w:rsid w:val="009763C5"/>
    <w:rsid w:val="0097646A"/>
    <w:rsid w:val="0097646F"/>
    <w:rsid w:val="0097668A"/>
    <w:rsid w:val="0097689D"/>
    <w:rsid w:val="009768A6"/>
    <w:rsid w:val="00976969"/>
    <w:rsid w:val="009769EE"/>
    <w:rsid w:val="00976AAB"/>
    <w:rsid w:val="00976F9B"/>
    <w:rsid w:val="00977208"/>
    <w:rsid w:val="0097724A"/>
    <w:rsid w:val="009773DC"/>
    <w:rsid w:val="009775B3"/>
    <w:rsid w:val="00977932"/>
    <w:rsid w:val="00977AD0"/>
    <w:rsid w:val="00977D29"/>
    <w:rsid w:val="00977DB8"/>
    <w:rsid w:val="00977F21"/>
    <w:rsid w:val="0098055F"/>
    <w:rsid w:val="00980904"/>
    <w:rsid w:val="00980A1D"/>
    <w:rsid w:val="00980ABE"/>
    <w:rsid w:val="00980F67"/>
    <w:rsid w:val="009811E5"/>
    <w:rsid w:val="00981376"/>
    <w:rsid w:val="00981414"/>
    <w:rsid w:val="00981646"/>
    <w:rsid w:val="009817B7"/>
    <w:rsid w:val="009817CF"/>
    <w:rsid w:val="00982108"/>
    <w:rsid w:val="009822BC"/>
    <w:rsid w:val="0098254B"/>
    <w:rsid w:val="009825E3"/>
    <w:rsid w:val="00982774"/>
    <w:rsid w:val="00982935"/>
    <w:rsid w:val="00982A76"/>
    <w:rsid w:val="00982AC0"/>
    <w:rsid w:val="00982C4A"/>
    <w:rsid w:val="00982F07"/>
    <w:rsid w:val="00982FDA"/>
    <w:rsid w:val="0098312C"/>
    <w:rsid w:val="00983414"/>
    <w:rsid w:val="00983456"/>
    <w:rsid w:val="009836D2"/>
    <w:rsid w:val="00983804"/>
    <w:rsid w:val="00983807"/>
    <w:rsid w:val="00983824"/>
    <w:rsid w:val="009838F9"/>
    <w:rsid w:val="00983900"/>
    <w:rsid w:val="00983CBB"/>
    <w:rsid w:val="00983DF3"/>
    <w:rsid w:val="009840C3"/>
    <w:rsid w:val="00984224"/>
    <w:rsid w:val="00984516"/>
    <w:rsid w:val="0098453B"/>
    <w:rsid w:val="0098454A"/>
    <w:rsid w:val="00984575"/>
    <w:rsid w:val="0098465D"/>
    <w:rsid w:val="00984768"/>
    <w:rsid w:val="0098496E"/>
    <w:rsid w:val="00984982"/>
    <w:rsid w:val="009849F9"/>
    <w:rsid w:val="00984CB6"/>
    <w:rsid w:val="00984EB1"/>
    <w:rsid w:val="0098502C"/>
    <w:rsid w:val="00985297"/>
    <w:rsid w:val="0098567F"/>
    <w:rsid w:val="009856BD"/>
    <w:rsid w:val="009857C2"/>
    <w:rsid w:val="009857F7"/>
    <w:rsid w:val="00985928"/>
    <w:rsid w:val="00986046"/>
    <w:rsid w:val="009860FD"/>
    <w:rsid w:val="00986366"/>
    <w:rsid w:val="009863D4"/>
    <w:rsid w:val="009864DD"/>
    <w:rsid w:val="009866A7"/>
    <w:rsid w:val="00986755"/>
    <w:rsid w:val="00986AF3"/>
    <w:rsid w:val="00986C47"/>
    <w:rsid w:val="00986F10"/>
    <w:rsid w:val="00986F94"/>
    <w:rsid w:val="00986FA0"/>
    <w:rsid w:val="00986FED"/>
    <w:rsid w:val="0098708F"/>
    <w:rsid w:val="00987198"/>
    <w:rsid w:val="00987400"/>
    <w:rsid w:val="0098744D"/>
    <w:rsid w:val="00987629"/>
    <w:rsid w:val="00987E30"/>
    <w:rsid w:val="00987F22"/>
    <w:rsid w:val="00990049"/>
    <w:rsid w:val="00990055"/>
    <w:rsid w:val="009900DF"/>
    <w:rsid w:val="0099017E"/>
    <w:rsid w:val="00990354"/>
    <w:rsid w:val="00990422"/>
    <w:rsid w:val="0099062C"/>
    <w:rsid w:val="00990645"/>
    <w:rsid w:val="009907CB"/>
    <w:rsid w:val="009908F3"/>
    <w:rsid w:val="00990949"/>
    <w:rsid w:val="009909DF"/>
    <w:rsid w:val="00990A6B"/>
    <w:rsid w:val="00990B30"/>
    <w:rsid w:val="00990C59"/>
    <w:rsid w:val="00990D3D"/>
    <w:rsid w:val="00990D6D"/>
    <w:rsid w:val="00990E21"/>
    <w:rsid w:val="00990EC4"/>
    <w:rsid w:val="00990F10"/>
    <w:rsid w:val="0099131A"/>
    <w:rsid w:val="0099153B"/>
    <w:rsid w:val="009915D7"/>
    <w:rsid w:val="00991881"/>
    <w:rsid w:val="009919D4"/>
    <w:rsid w:val="00991B13"/>
    <w:rsid w:val="00991CD1"/>
    <w:rsid w:val="00991FCC"/>
    <w:rsid w:val="00992339"/>
    <w:rsid w:val="00992353"/>
    <w:rsid w:val="00992375"/>
    <w:rsid w:val="0099269B"/>
    <w:rsid w:val="00992768"/>
    <w:rsid w:val="009927D9"/>
    <w:rsid w:val="009928AF"/>
    <w:rsid w:val="00992A5D"/>
    <w:rsid w:val="00992AF4"/>
    <w:rsid w:val="00992B03"/>
    <w:rsid w:val="00992D69"/>
    <w:rsid w:val="00992E12"/>
    <w:rsid w:val="009933B5"/>
    <w:rsid w:val="009933DD"/>
    <w:rsid w:val="009935A8"/>
    <w:rsid w:val="00993935"/>
    <w:rsid w:val="00993B83"/>
    <w:rsid w:val="00993F5F"/>
    <w:rsid w:val="00994104"/>
    <w:rsid w:val="00994363"/>
    <w:rsid w:val="0099466F"/>
    <w:rsid w:val="00994791"/>
    <w:rsid w:val="00994899"/>
    <w:rsid w:val="009949E8"/>
    <w:rsid w:val="00994A6C"/>
    <w:rsid w:val="00994B3B"/>
    <w:rsid w:val="00994C13"/>
    <w:rsid w:val="00994D47"/>
    <w:rsid w:val="00994FA7"/>
    <w:rsid w:val="009951C6"/>
    <w:rsid w:val="00995579"/>
    <w:rsid w:val="009955BB"/>
    <w:rsid w:val="0099580E"/>
    <w:rsid w:val="00995836"/>
    <w:rsid w:val="00995945"/>
    <w:rsid w:val="009959E7"/>
    <w:rsid w:val="00995A53"/>
    <w:rsid w:val="00995B63"/>
    <w:rsid w:val="00995B97"/>
    <w:rsid w:val="00995C3F"/>
    <w:rsid w:val="0099605F"/>
    <w:rsid w:val="009960E5"/>
    <w:rsid w:val="009961AF"/>
    <w:rsid w:val="009961D7"/>
    <w:rsid w:val="0099632F"/>
    <w:rsid w:val="00996365"/>
    <w:rsid w:val="009965DE"/>
    <w:rsid w:val="0099676A"/>
    <w:rsid w:val="00996FB1"/>
    <w:rsid w:val="009971D2"/>
    <w:rsid w:val="0099744F"/>
    <w:rsid w:val="009974CB"/>
    <w:rsid w:val="0099760B"/>
    <w:rsid w:val="009976E5"/>
    <w:rsid w:val="009977C5"/>
    <w:rsid w:val="009979CC"/>
    <w:rsid w:val="00997B10"/>
    <w:rsid w:val="00997B53"/>
    <w:rsid w:val="00997BDA"/>
    <w:rsid w:val="00997DB2"/>
    <w:rsid w:val="00997F0B"/>
    <w:rsid w:val="009A0372"/>
    <w:rsid w:val="009A03DB"/>
    <w:rsid w:val="009A0447"/>
    <w:rsid w:val="009A04A5"/>
    <w:rsid w:val="009A07B1"/>
    <w:rsid w:val="009A08EC"/>
    <w:rsid w:val="009A0931"/>
    <w:rsid w:val="009A0A54"/>
    <w:rsid w:val="009A0DDD"/>
    <w:rsid w:val="009A0E10"/>
    <w:rsid w:val="009A0E56"/>
    <w:rsid w:val="009A0F32"/>
    <w:rsid w:val="009A114D"/>
    <w:rsid w:val="009A131B"/>
    <w:rsid w:val="009A19E4"/>
    <w:rsid w:val="009A1BE3"/>
    <w:rsid w:val="009A2137"/>
    <w:rsid w:val="009A214E"/>
    <w:rsid w:val="009A2480"/>
    <w:rsid w:val="009A257F"/>
    <w:rsid w:val="009A274C"/>
    <w:rsid w:val="009A2A24"/>
    <w:rsid w:val="009A2D34"/>
    <w:rsid w:val="009A2D8A"/>
    <w:rsid w:val="009A2DEA"/>
    <w:rsid w:val="009A2E59"/>
    <w:rsid w:val="009A32C3"/>
    <w:rsid w:val="009A35C3"/>
    <w:rsid w:val="009A3915"/>
    <w:rsid w:val="009A3A81"/>
    <w:rsid w:val="009A3C4F"/>
    <w:rsid w:val="009A3CC9"/>
    <w:rsid w:val="009A3D01"/>
    <w:rsid w:val="009A3FAD"/>
    <w:rsid w:val="009A40AA"/>
    <w:rsid w:val="009A40BE"/>
    <w:rsid w:val="009A45E5"/>
    <w:rsid w:val="009A4B4B"/>
    <w:rsid w:val="009A4C0F"/>
    <w:rsid w:val="009A50C4"/>
    <w:rsid w:val="009A539A"/>
    <w:rsid w:val="009A567A"/>
    <w:rsid w:val="009A5B2E"/>
    <w:rsid w:val="009A5FBC"/>
    <w:rsid w:val="009A61E6"/>
    <w:rsid w:val="009A624F"/>
    <w:rsid w:val="009A62C2"/>
    <w:rsid w:val="009A630E"/>
    <w:rsid w:val="009A6530"/>
    <w:rsid w:val="009A67DB"/>
    <w:rsid w:val="009A6831"/>
    <w:rsid w:val="009A6871"/>
    <w:rsid w:val="009A69F8"/>
    <w:rsid w:val="009A6BBA"/>
    <w:rsid w:val="009A6BF9"/>
    <w:rsid w:val="009A6C56"/>
    <w:rsid w:val="009A6DC0"/>
    <w:rsid w:val="009A6E35"/>
    <w:rsid w:val="009A6F7A"/>
    <w:rsid w:val="009A6FAA"/>
    <w:rsid w:val="009A703C"/>
    <w:rsid w:val="009A7113"/>
    <w:rsid w:val="009A71A6"/>
    <w:rsid w:val="009A7389"/>
    <w:rsid w:val="009A73BD"/>
    <w:rsid w:val="009A73C5"/>
    <w:rsid w:val="009A7593"/>
    <w:rsid w:val="009A759B"/>
    <w:rsid w:val="009A7683"/>
    <w:rsid w:val="009A76E3"/>
    <w:rsid w:val="009A7760"/>
    <w:rsid w:val="009A7791"/>
    <w:rsid w:val="009A780A"/>
    <w:rsid w:val="009A7A0E"/>
    <w:rsid w:val="009A7AA8"/>
    <w:rsid w:val="009A7AE1"/>
    <w:rsid w:val="009A7AFE"/>
    <w:rsid w:val="009A7D23"/>
    <w:rsid w:val="009A7D35"/>
    <w:rsid w:val="009A7DDB"/>
    <w:rsid w:val="009A7FD7"/>
    <w:rsid w:val="009B000A"/>
    <w:rsid w:val="009B010B"/>
    <w:rsid w:val="009B0222"/>
    <w:rsid w:val="009B0301"/>
    <w:rsid w:val="009B033E"/>
    <w:rsid w:val="009B0379"/>
    <w:rsid w:val="009B058B"/>
    <w:rsid w:val="009B05CE"/>
    <w:rsid w:val="009B0870"/>
    <w:rsid w:val="009B0B4C"/>
    <w:rsid w:val="009B0B76"/>
    <w:rsid w:val="009B0C60"/>
    <w:rsid w:val="009B0CE2"/>
    <w:rsid w:val="009B0F7E"/>
    <w:rsid w:val="009B0FAB"/>
    <w:rsid w:val="009B11F7"/>
    <w:rsid w:val="009B1353"/>
    <w:rsid w:val="009B148D"/>
    <w:rsid w:val="009B1493"/>
    <w:rsid w:val="009B14F1"/>
    <w:rsid w:val="009B16FD"/>
    <w:rsid w:val="009B182E"/>
    <w:rsid w:val="009B1997"/>
    <w:rsid w:val="009B1F7D"/>
    <w:rsid w:val="009B2006"/>
    <w:rsid w:val="009B218A"/>
    <w:rsid w:val="009B2432"/>
    <w:rsid w:val="009B243F"/>
    <w:rsid w:val="009B25ED"/>
    <w:rsid w:val="009B269B"/>
    <w:rsid w:val="009B269E"/>
    <w:rsid w:val="009B277B"/>
    <w:rsid w:val="009B2AE8"/>
    <w:rsid w:val="009B2B88"/>
    <w:rsid w:val="009B2BA2"/>
    <w:rsid w:val="009B2C79"/>
    <w:rsid w:val="009B2F2D"/>
    <w:rsid w:val="009B308F"/>
    <w:rsid w:val="009B30C0"/>
    <w:rsid w:val="009B3197"/>
    <w:rsid w:val="009B338D"/>
    <w:rsid w:val="009B364E"/>
    <w:rsid w:val="009B3BDD"/>
    <w:rsid w:val="009B3C0E"/>
    <w:rsid w:val="009B3C9F"/>
    <w:rsid w:val="009B3F5B"/>
    <w:rsid w:val="009B43A2"/>
    <w:rsid w:val="009B453F"/>
    <w:rsid w:val="009B45CA"/>
    <w:rsid w:val="009B490F"/>
    <w:rsid w:val="009B495A"/>
    <w:rsid w:val="009B4A4D"/>
    <w:rsid w:val="009B52A6"/>
    <w:rsid w:val="009B53B5"/>
    <w:rsid w:val="009B549A"/>
    <w:rsid w:val="009B55E3"/>
    <w:rsid w:val="009B568C"/>
    <w:rsid w:val="009B57D4"/>
    <w:rsid w:val="009B58A5"/>
    <w:rsid w:val="009B5994"/>
    <w:rsid w:val="009B5BB2"/>
    <w:rsid w:val="009B5CF6"/>
    <w:rsid w:val="009B5E77"/>
    <w:rsid w:val="009B5EBE"/>
    <w:rsid w:val="009B5F90"/>
    <w:rsid w:val="009B6246"/>
    <w:rsid w:val="009B6281"/>
    <w:rsid w:val="009B62CC"/>
    <w:rsid w:val="009B62E3"/>
    <w:rsid w:val="009B6316"/>
    <w:rsid w:val="009B6384"/>
    <w:rsid w:val="009B65B4"/>
    <w:rsid w:val="009B675D"/>
    <w:rsid w:val="009B67D6"/>
    <w:rsid w:val="009B690D"/>
    <w:rsid w:val="009B697E"/>
    <w:rsid w:val="009B6BC6"/>
    <w:rsid w:val="009B712D"/>
    <w:rsid w:val="009B7184"/>
    <w:rsid w:val="009B7288"/>
    <w:rsid w:val="009B7428"/>
    <w:rsid w:val="009B7464"/>
    <w:rsid w:val="009B7741"/>
    <w:rsid w:val="009B79D3"/>
    <w:rsid w:val="009B7A73"/>
    <w:rsid w:val="009B7CD2"/>
    <w:rsid w:val="009B7DDE"/>
    <w:rsid w:val="009B7EAC"/>
    <w:rsid w:val="009C028B"/>
    <w:rsid w:val="009C04CB"/>
    <w:rsid w:val="009C0508"/>
    <w:rsid w:val="009C056B"/>
    <w:rsid w:val="009C05A4"/>
    <w:rsid w:val="009C06BB"/>
    <w:rsid w:val="009C0B24"/>
    <w:rsid w:val="009C0BD2"/>
    <w:rsid w:val="009C0CAD"/>
    <w:rsid w:val="009C0E03"/>
    <w:rsid w:val="009C0E67"/>
    <w:rsid w:val="009C0F0F"/>
    <w:rsid w:val="009C103D"/>
    <w:rsid w:val="009C107E"/>
    <w:rsid w:val="009C1253"/>
    <w:rsid w:val="009C1316"/>
    <w:rsid w:val="009C1714"/>
    <w:rsid w:val="009C1986"/>
    <w:rsid w:val="009C1CDD"/>
    <w:rsid w:val="009C1D62"/>
    <w:rsid w:val="009C207E"/>
    <w:rsid w:val="009C2178"/>
    <w:rsid w:val="009C2452"/>
    <w:rsid w:val="009C2764"/>
    <w:rsid w:val="009C2807"/>
    <w:rsid w:val="009C2879"/>
    <w:rsid w:val="009C28D4"/>
    <w:rsid w:val="009C2946"/>
    <w:rsid w:val="009C295B"/>
    <w:rsid w:val="009C295F"/>
    <w:rsid w:val="009C29CD"/>
    <w:rsid w:val="009C2B20"/>
    <w:rsid w:val="009C2B30"/>
    <w:rsid w:val="009C2C53"/>
    <w:rsid w:val="009C3018"/>
    <w:rsid w:val="009C3450"/>
    <w:rsid w:val="009C354D"/>
    <w:rsid w:val="009C37D1"/>
    <w:rsid w:val="009C3895"/>
    <w:rsid w:val="009C39B2"/>
    <w:rsid w:val="009C3C14"/>
    <w:rsid w:val="009C3DDB"/>
    <w:rsid w:val="009C3E08"/>
    <w:rsid w:val="009C3ED6"/>
    <w:rsid w:val="009C3FEE"/>
    <w:rsid w:val="009C4105"/>
    <w:rsid w:val="009C425B"/>
    <w:rsid w:val="009C442E"/>
    <w:rsid w:val="009C44D9"/>
    <w:rsid w:val="009C47BE"/>
    <w:rsid w:val="009C48DC"/>
    <w:rsid w:val="009C4A5C"/>
    <w:rsid w:val="009C4C78"/>
    <w:rsid w:val="009C4D03"/>
    <w:rsid w:val="009C4DCC"/>
    <w:rsid w:val="009C51F6"/>
    <w:rsid w:val="009C555E"/>
    <w:rsid w:val="009C557D"/>
    <w:rsid w:val="009C5598"/>
    <w:rsid w:val="009C57DF"/>
    <w:rsid w:val="009C58BC"/>
    <w:rsid w:val="009C5BEA"/>
    <w:rsid w:val="009C5D3B"/>
    <w:rsid w:val="009C5E8B"/>
    <w:rsid w:val="009C6076"/>
    <w:rsid w:val="009C62A9"/>
    <w:rsid w:val="009C6370"/>
    <w:rsid w:val="009C6481"/>
    <w:rsid w:val="009C6547"/>
    <w:rsid w:val="009C6802"/>
    <w:rsid w:val="009C6905"/>
    <w:rsid w:val="009C6BA2"/>
    <w:rsid w:val="009C6BE2"/>
    <w:rsid w:val="009C728C"/>
    <w:rsid w:val="009C72BE"/>
    <w:rsid w:val="009C72DC"/>
    <w:rsid w:val="009C7563"/>
    <w:rsid w:val="009C75E4"/>
    <w:rsid w:val="009C75F0"/>
    <w:rsid w:val="009C76A4"/>
    <w:rsid w:val="009C7772"/>
    <w:rsid w:val="009C7BD9"/>
    <w:rsid w:val="009C7C34"/>
    <w:rsid w:val="009C7CCA"/>
    <w:rsid w:val="009C7D91"/>
    <w:rsid w:val="009C7F0E"/>
    <w:rsid w:val="009C7FDE"/>
    <w:rsid w:val="009D0191"/>
    <w:rsid w:val="009D01F6"/>
    <w:rsid w:val="009D0208"/>
    <w:rsid w:val="009D07E2"/>
    <w:rsid w:val="009D09D8"/>
    <w:rsid w:val="009D0A3D"/>
    <w:rsid w:val="009D0AB2"/>
    <w:rsid w:val="009D0E57"/>
    <w:rsid w:val="009D0F19"/>
    <w:rsid w:val="009D10E7"/>
    <w:rsid w:val="009D1221"/>
    <w:rsid w:val="009D145C"/>
    <w:rsid w:val="009D16C8"/>
    <w:rsid w:val="009D176C"/>
    <w:rsid w:val="009D1C49"/>
    <w:rsid w:val="009D1CC5"/>
    <w:rsid w:val="009D1CE4"/>
    <w:rsid w:val="009D1D0A"/>
    <w:rsid w:val="009D1D24"/>
    <w:rsid w:val="009D1FE6"/>
    <w:rsid w:val="009D215A"/>
    <w:rsid w:val="009D22A2"/>
    <w:rsid w:val="009D231C"/>
    <w:rsid w:val="009D2412"/>
    <w:rsid w:val="009D28E9"/>
    <w:rsid w:val="009D2BBB"/>
    <w:rsid w:val="009D2BD9"/>
    <w:rsid w:val="009D2C55"/>
    <w:rsid w:val="009D2D92"/>
    <w:rsid w:val="009D2E83"/>
    <w:rsid w:val="009D2E85"/>
    <w:rsid w:val="009D2E91"/>
    <w:rsid w:val="009D2EA2"/>
    <w:rsid w:val="009D3166"/>
    <w:rsid w:val="009D32CB"/>
    <w:rsid w:val="009D3660"/>
    <w:rsid w:val="009D37D0"/>
    <w:rsid w:val="009D380D"/>
    <w:rsid w:val="009D3A5A"/>
    <w:rsid w:val="009D3E74"/>
    <w:rsid w:val="009D402E"/>
    <w:rsid w:val="009D40FF"/>
    <w:rsid w:val="009D4216"/>
    <w:rsid w:val="009D4258"/>
    <w:rsid w:val="009D4800"/>
    <w:rsid w:val="009D48F8"/>
    <w:rsid w:val="009D4BD4"/>
    <w:rsid w:val="009D4BD9"/>
    <w:rsid w:val="009D4C2D"/>
    <w:rsid w:val="009D4D79"/>
    <w:rsid w:val="009D4E66"/>
    <w:rsid w:val="009D512B"/>
    <w:rsid w:val="009D524B"/>
    <w:rsid w:val="009D52A7"/>
    <w:rsid w:val="009D549D"/>
    <w:rsid w:val="009D550B"/>
    <w:rsid w:val="009D5584"/>
    <w:rsid w:val="009D577D"/>
    <w:rsid w:val="009D57BB"/>
    <w:rsid w:val="009D5816"/>
    <w:rsid w:val="009D5956"/>
    <w:rsid w:val="009D5996"/>
    <w:rsid w:val="009D5BA2"/>
    <w:rsid w:val="009D5F95"/>
    <w:rsid w:val="009D603F"/>
    <w:rsid w:val="009D6074"/>
    <w:rsid w:val="009D60F3"/>
    <w:rsid w:val="009D610C"/>
    <w:rsid w:val="009D636D"/>
    <w:rsid w:val="009D645F"/>
    <w:rsid w:val="009D66BC"/>
    <w:rsid w:val="009D68C8"/>
    <w:rsid w:val="009D68D6"/>
    <w:rsid w:val="009D6930"/>
    <w:rsid w:val="009D6A39"/>
    <w:rsid w:val="009D6AC7"/>
    <w:rsid w:val="009D6BA7"/>
    <w:rsid w:val="009D6CBC"/>
    <w:rsid w:val="009D6E35"/>
    <w:rsid w:val="009D6F26"/>
    <w:rsid w:val="009D6F49"/>
    <w:rsid w:val="009D7324"/>
    <w:rsid w:val="009D750D"/>
    <w:rsid w:val="009D7773"/>
    <w:rsid w:val="009D7839"/>
    <w:rsid w:val="009D789A"/>
    <w:rsid w:val="009D7945"/>
    <w:rsid w:val="009D7998"/>
    <w:rsid w:val="009D7C69"/>
    <w:rsid w:val="009E0202"/>
    <w:rsid w:val="009E059F"/>
    <w:rsid w:val="009E07F3"/>
    <w:rsid w:val="009E0893"/>
    <w:rsid w:val="009E08A0"/>
    <w:rsid w:val="009E08D8"/>
    <w:rsid w:val="009E0C54"/>
    <w:rsid w:val="009E0D17"/>
    <w:rsid w:val="009E0E3F"/>
    <w:rsid w:val="009E0E5C"/>
    <w:rsid w:val="009E0EE0"/>
    <w:rsid w:val="009E0EE9"/>
    <w:rsid w:val="009E110E"/>
    <w:rsid w:val="009E1125"/>
    <w:rsid w:val="009E1ABE"/>
    <w:rsid w:val="009E1CB3"/>
    <w:rsid w:val="009E1E32"/>
    <w:rsid w:val="009E1E61"/>
    <w:rsid w:val="009E1FDD"/>
    <w:rsid w:val="009E1FF5"/>
    <w:rsid w:val="009E2070"/>
    <w:rsid w:val="009E2096"/>
    <w:rsid w:val="009E20D8"/>
    <w:rsid w:val="009E2146"/>
    <w:rsid w:val="009E23F3"/>
    <w:rsid w:val="009E24F8"/>
    <w:rsid w:val="009E297B"/>
    <w:rsid w:val="009E2A8A"/>
    <w:rsid w:val="009E2A93"/>
    <w:rsid w:val="009E2E59"/>
    <w:rsid w:val="009E302E"/>
    <w:rsid w:val="009E31F3"/>
    <w:rsid w:val="009E3251"/>
    <w:rsid w:val="009E32DC"/>
    <w:rsid w:val="009E32E6"/>
    <w:rsid w:val="009E331A"/>
    <w:rsid w:val="009E33AE"/>
    <w:rsid w:val="009E3746"/>
    <w:rsid w:val="009E3A15"/>
    <w:rsid w:val="009E3B3D"/>
    <w:rsid w:val="009E3BD3"/>
    <w:rsid w:val="009E3CA8"/>
    <w:rsid w:val="009E3D66"/>
    <w:rsid w:val="009E3DCB"/>
    <w:rsid w:val="009E3DDA"/>
    <w:rsid w:val="009E495B"/>
    <w:rsid w:val="009E49E6"/>
    <w:rsid w:val="009E4A24"/>
    <w:rsid w:val="009E4B98"/>
    <w:rsid w:val="009E4D98"/>
    <w:rsid w:val="009E4D9A"/>
    <w:rsid w:val="009E4F36"/>
    <w:rsid w:val="009E4F40"/>
    <w:rsid w:val="009E5227"/>
    <w:rsid w:val="009E5869"/>
    <w:rsid w:val="009E5DF1"/>
    <w:rsid w:val="009E5E72"/>
    <w:rsid w:val="009E5ED7"/>
    <w:rsid w:val="009E5F58"/>
    <w:rsid w:val="009E669E"/>
    <w:rsid w:val="009E66FC"/>
    <w:rsid w:val="009E6C35"/>
    <w:rsid w:val="009E6E88"/>
    <w:rsid w:val="009E6F6C"/>
    <w:rsid w:val="009E6FBF"/>
    <w:rsid w:val="009E70C9"/>
    <w:rsid w:val="009E71F4"/>
    <w:rsid w:val="009E726D"/>
    <w:rsid w:val="009E73F4"/>
    <w:rsid w:val="009E7529"/>
    <w:rsid w:val="009E7616"/>
    <w:rsid w:val="009E774E"/>
    <w:rsid w:val="009E79B6"/>
    <w:rsid w:val="009E7AE5"/>
    <w:rsid w:val="009E7AF1"/>
    <w:rsid w:val="009E7B0C"/>
    <w:rsid w:val="009E7B79"/>
    <w:rsid w:val="009E7D02"/>
    <w:rsid w:val="009E7FE5"/>
    <w:rsid w:val="009F0058"/>
    <w:rsid w:val="009F08FC"/>
    <w:rsid w:val="009F0BB3"/>
    <w:rsid w:val="009F0E09"/>
    <w:rsid w:val="009F1081"/>
    <w:rsid w:val="009F1213"/>
    <w:rsid w:val="009F1377"/>
    <w:rsid w:val="009F14A3"/>
    <w:rsid w:val="009F14EA"/>
    <w:rsid w:val="009F1598"/>
    <w:rsid w:val="009F170E"/>
    <w:rsid w:val="009F1AA0"/>
    <w:rsid w:val="009F1D00"/>
    <w:rsid w:val="009F1D7D"/>
    <w:rsid w:val="009F1FAB"/>
    <w:rsid w:val="009F202D"/>
    <w:rsid w:val="009F2093"/>
    <w:rsid w:val="009F2195"/>
    <w:rsid w:val="009F2313"/>
    <w:rsid w:val="009F26DE"/>
    <w:rsid w:val="009F2A07"/>
    <w:rsid w:val="009F2A13"/>
    <w:rsid w:val="009F2AF8"/>
    <w:rsid w:val="009F2B82"/>
    <w:rsid w:val="009F2C6B"/>
    <w:rsid w:val="009F2C80"/>
    <w:rsid w:val="009F2CAB"/>
    <w:rsid w:val="009F2CB0"/>
    <w:rsid w:val="009F2D04"/>
    <w:rsid w:val="009F2DEB"/>
    <w:rsid w:val="009F2E98"/>
    <w:rsid w:val="009F30C6"/>
    <w:rsid w:val="009F311D"/>
    <w:rsid w:val="009F32DF"/>
    <w:rsid w:val="009F36D9"/>
    <w:rsid w:val="009F38AE"/>
    <w:rsid w:val="009F3904"/>
    <w:rsid w:val="009F3EF3"/>
    <w:rsid w:val="009F3F55"/>
    <w:rsid w:val="009F4022"/>
    <w:rsid w:val="009F43EF"/>
    <w:rsid w:val="009F4812"/>
    <w:rsid w:val="009F4851"/>
    <w:rsid w:val="009F48A6"/>
    <w:rsid w:val="009F4905"/>
    <w:rsid w:val="009F4A38"/>
    <w:rsid w:val="009F4BA8"/>
    <w:rsid w:val="009F4BAA"/>
    <w:rsid w:val="009F4CB9"/>
    <w:rsid w:val="009F4DCB"/>
    <w:rsid w:val="009F4F40"/>
    <w:rsid w:val="009F5435"/>
    <w:rsid w:val="009F557E"/>
    <w:rsid w:val="009F585D"/>
    <w:rsid w:val="009F5C24"/>
    <w:rsid w:val="009F5C7D"/>
    <w:rsid w:val="009F6172"/>
    <w:rsid w:val="009F6205"/>
    <w:rsid w:val="009F6495"/>
    <w:rsid w:val="009F6652"/>
    <w:rsid w:val="009F674C"/>
    <w:rsid w:val="009F68F2"/>
    <w:rsid w:val="009F696C"/>
    <w:rsid w:val="009F6A73"/>
    <w:rsid w:val="009F6C5C"/>
    <w:rsid w:val="009F6C71"/>
    <w:rsid w:val="009F70E2"/>
    <w:rsid w:val="009F712B"/>
    <w:rsid w:val="009F7398"/>
    <w:rsid w:val="009F73CD"/>
    <w:rsid w:val="009F7420"/>
    <w:rsid w:val="009F78F9"/>
    <w:rsid w:val="009F79D2"/>
    <w:rsid w:val="009F7B20"/>
    <w:rsid w:val="009F7C56"/>
    <w:rsid w:val="009F7D57"/>
    <w:rsid w:val="009F7DD7"/>
    <w:rsid w:val="009F7DEF"/>
    <w:rsid w:val="00A00249"/>
    <w:rsid w:val="00A00539"/>
    <w:rsid w:val="00A0060E"/>
    <w:rsid w:val="00A00773"/>
    <w:rsid w:val="00A007BC"/>
    <w:rsid w:val="00A007F1"/>
    <w:rsid w:val="00A00833"/>
    <w:rsid w:val="00A00B69"/>
    <w:rsid w:val="00A00B90"/>
    <w:rsid w:val="00A00D13"/>
    <w:rsid w:val="00A00D66"/>
    <w:rsid w:val="00A00DB2"/>
    <w:rsid w:val="00A00DFE"/>
    <w:rsid w:val="00A010AA"/>
    <w:rsid w:val="00A012ED"/>
    <w:rsid w:val="00A016AA"/>
    <w:rsid w:val="00A01928"/>
    <w:rsid w:val="00A01AF3"/>
    <w:rsid w:val="00A01B3D"/>
    <w:rsid w:val="00A01D90"/>
    <w:rsid w:val="00A02332"/>
    <w:rsid w:val="00A0253D"/>
    <w:rsid w:val="00A02597"/>
    <w:rsid w:val="00A02912"/>
    <w:rsid w:val="00A029D2"/>
    <w:rsid w:val="00A02B18"/>
    <w:rsid w:val="00A02E09"/>
    <w:rsid w:val="00A0320E"/>
    <w:rsid w:val="00A03297"/>
    <w:rsid w:val="00A03495"/>
    <w:rsid w:val="00A037A8"/>
    <w:rsid w:val="00A038C1"/>
    <w:rsid w:val="00A03B86"/>
    <w:rsid w:val="00A03BC9"/>
    <w:rsid w:val="00A03C26"/>
    <w:rsid w:val="00A040A3"/>
    <w:rsid w:val="00A04206"/>
    <w:rsid w:val="00A0436B"/>
    <w:rsid w:val="00A043E2"/>
    <w:rsid w:val="00A04884"/>
    <w:rsid w:val="00A048B8"/>
    <w:rsid w:val="00A04A49"/>
    <w:rsid w:val="00A04C65"/>
    <w:rsid w:val="00A04C7B"/>
    <w:rsid w:val="00A04D3F"/>
    <w:rsid w:val="00A04FC7"/>
    <w:rsid w:val="00A05226"/>
    <w:rsid w:val="00A05394"/>
    <w:rsid w:val="00A053A2"/>
    <w:rsid w:val="00A055ED"/>
    <w:rsid w:val="00A058C4"/>
    <w:rsid w:val="00A059BC"/>
    <w:rsid w:val="00A05AFE"/>
    <w:rsid w:val="00A05C7E"/>
    <w:rsid w:val="00A05CF8"/>
    <w:rsid w:val="00A06210"/>
    <w:rsid w:val="00A06266"/>
    <w:rsid w:val="00A06326"/>
    <w:rsid w:val="00A06490"/>
    <w:rsid w:val="00A067E7"/>
    <w:rsid w:val="00A0688D"/>
    <w:rsid w:val="00A06BC8"/>
    <w:rsid w:val="00A06C5F"/>
    <w:rsid w:val="00A06D41"/>
    <w:rsid w:val="00A07121"/>
    <w:rsid w:val="00A0714C"/>
    <w:rsid w:val="00A0716F"/>
    <w:rsid w:val="00A0738E"/>
    <w:rsid w:val="00A07464"/>
    <w:rsid w:val="00A07584"/>
    <w:rsid w:val="00A07722"/>
    <w:rsid w:val="00A07837"/>
    <w:rsid w:val="00A0795C"/>
    <w:rsid w:val="00A07A4B"/>
    <w:rsid w:val="00A07B95"/>
    <w:rsid w:val="00A07BB9"/>
    <w:rsid w:val="00A07CA3"/>
    <w:rsid w:val="00A07DC9"/>
    <w:rsid w:val="00A07E26"/>
    <w:rsid w:val="00A07F50"/>
    <w:rsid w:val="00A07F8F"/>
    <w:rsid w:val="00A1016A"/>
    <w:rsid w:val="00A1028A"/>
    <w:rsid w:val="00A103E1"/>
    <w:rsid w:val="00A10532"/>
    <w:rsid w:val="00A107B1"/>
    <w:rsid w:val="00A10A72"/>
    <w:rsid w:val="00A10BAC"/>
    <w:rsid w:val="00A10DCD"/>
    <w:rsid w:val="00A10E73"/>
    <w:rsid w:val="00A11121"/>
    <w:rsid w:val="00A112BC"/>
    <w:rsid w:val="00A11354"/>
    <w:rsid w:val="00A113A2"/>
    <w:rsid w:val="00A1140C"/>
    <w:rsid w:val="00A114FF"/>
    <w:rsid w:val="00A116E5"/>
    <w:rsid w:val="00A117FD"/>
    <w:rsid w:val="00A119C8"/>
    <w:rsid w:val="00A11A1D"/>
    <w:rsid w:val="00A11B8F"/>
    <w:rsid w:val="00A11C4A"/>
    <w:rsid w:val="00A11D30"/>
    <w:rsid w:val="00A11EED"/>
    <w:rsid w:val="00A11FBF"/>
    <w:rsid w:val="00A12090"/>
    <w:rsid w:val="00A120CB"/>
    <w:rsid w:val="00A12A35"/>
    <w:rsid w:val="00A12BA8"/>
    <w:rsid w:val="00A12BB6"/>
    <w:rsid w:val="00A12DD9"/>
    <w:rsid w:val="00A12E95"/>
    <w:rsid w:val="00A1322F"/>
    <w:rsid w:val="00A13259"/>
    <w:rsid w:val="00A1331A"/>
    <w:rsid w:val="00A133CD"/>
    <w:rsid w:val="00A135A6"/>
    <w:rsid w:val="00A135C6"/>
    <w:rsid w:val="00A1360D"/>
    <w:rsid w:val="00A13801"/>
    <w:rsid w:val="00A13803"/>
    <w:rsid w:val="00A13941"/>
    <w:rsid w:val="00A13975"/>
    <w:rsid w:val="00A13B48"/>
    <w:rsid w:val="00A13B6A"/>
    <w:rsid w:val="00A13CC1"/>
    <w:rsid w:val="00A13E75"/>
    <w:rsid w:val="00A13F31"/>
    <w:rsid w:val="00A13F9A"/>
    <w:rsid w:val="00A142AA"/>
    <w:rsid w:val="00A144C4"/>
    <w:rsid w:val="00A145DF"/>
    <w:rsid w:val="00A14611"/>
    <w:rsid w:val="00A14654"/>
    <w:rsid w:val="00A1469D"/>
    <w:rsid w:val="00A1479C"/>
    <w:rsid w:val="00A14812"/>
    <w:rsid w:val="00A149D4"/>
    <w:rsid w:val="00A14C74"/>
    <w:rsid w:val="00A14E1F"/>
    <w:rsid w:val="00A14FEB"/>
    <w:rsid w:val="00A15254"/>
    <w:rsid w:val="00A1532B"/>
    <w:rsid w:val="00A15362"/>
    <w:rsid w:val="00A1539E"/>
    <w:rsid w:val="00A15729"/>
    <w:rsid w:val="00A15A21"/>
    <w:rsid w:val="00A15C41"/>
    <w:rsid w:val="00A15E35"/>
    <w:rsid w:val="00A15F44"/>
    <w:rsid w:val="00A15FB8"/>
    <w:rsid w:val="00A1621D"/>
    <w:rsid w:val="00A162A0"/>
    <w:rsid w:val="00A1631A"/>
    <w:rsid w:val="00A16358"/>
    <w:rsid w:val="00A165A0"/>
    <w:rsid w:val="00A165A3"/>
    <w:rsid w:val="00A16756"/>
    <w:rsid w:val="00A16BA8"/>
    <w:rsid w:val="00A16C43"/>
    <w:rsid w:val="00A16CE7"/>
    <w:rsid w:val="00A16D87"/>
    <w:rsid w:val="00A16F84"/>
    <w:rsid w:val="00A170E1"/>
    <w:rsid w:val="00A1713E"/>
    <w:rsid w:val="00A17764"/>
    <w:rsid w:val="00A17AB5"/>
    <w:rsid w:val="00A20104"/>
    <w:rsid w:val="00A20549"/>
    <w:rsid w:val="00A20577"/>
    <w:rsid w:val="00A2068C"/>
    <w:rsid w:val="00A208EC"/>
    <w:rsid w:val="00A20A5F"/>
    <w:rsid w:val="00A20AD6"/>
    <w:rsid w:val="00A20D5E"/>
    <w:rsid w:val="00A20D93"/>
    <w:rsid w:val="00A20E3D"/>
    <w:rsid w:val="00A20F15"/>
    <w:rsid w:val="00A2101D"/>
    <w:rsid w:val="00A211EC"/>
    <w:rsid w:val="00A212BB"/>
    <w:rsid w:val="00A212C1"/>
    <w:rsid w:val="00A2131D"/>
    <w:rsid w:val="00A213DE"/>
    <w:rsid w:val="00A2152F"/>
    <w:rsid w:val="00A21BE7"/>
    <w:rsid w:val="00A2203D"/>
    <w:rsid w:val="00A22141"/>
    <w:rsid w:val="00A223F0"/>
    <w:rsid w:val="00A22CEC"/>
    <w:rsid w:val="00A22E2F"/>
    <w:rsid w:val="00A22F89"/>
    <w:rsid w:val="00A2311E"/>
    <w:rsid w:val="00A23512"/>
    <w:rsid w:val="00A236D4"/>
    <w:rsid w:val="00A23873"/>
    <w:rsid w:val="00A23967"/>
    <w:rsid w:val="00A239A4"/>
    <w:rsid w:val="00A23ACD"/>
    <w:rsid w:val="00A23B16"/>
    <w:rsid w:val="00A23BBC"/>
    <w:rsid w:val="00A23BEB"/>
    <w:rsid w:val="00A23E91"/>
    <w:rsid w:val="00A24090"/>
    <w:rsid w:val="00A240CA"/>
    <w:rsid w:val="00A24153"/>
    <w:rsid w:val="00A241F0"/>
    <w:rsid w:val="00A24336"/>
    <w:rsid w:val="00A2449A"/>
    <w:rsid w:val="00A2450E"/>
    <w:rsid w:val="00A2454A"/>
    <w:rsid w:val="00A24630"/>
    <w:rsid w:val="00A24709"/>
    <w:rsid w:val="00A24763"/>
    <w:rsid w:val="00A247EA"/>
    <w:rsid w:val="00A248EF"/>
    <w:rsid w:val="00A24ABC"/>
    <w:rsid w:val="00A24ACC"/>
    <w:rsid w:val="00A24CF7"/>
    <w:rsid w:val="00A24D0C"/>
    <w:rsid w:val="00A24E28"/>
    <w:rsid w:val="00A24EFA"/>
    <w:rsid w:val="00A24F2A"/>
    <w:rsid w:val="00A25D4B"/>
    <w:rsid w:val="00A25E75"/>
    <w:rsid w:val="00A25F86"/>
    <w:rsid w:val="00A26314"/>
    <w:rsid w:val="00A263B7"/>
    <w:rsid w:val="00A2645F"/>
    <w:rsid w:val="00A2683D"/>
    <w:rsid w:val="00A2687D"/>
    <w:rsid w:val="00A26956"/>
    <w:rsid w:val="00A26B34"/>
    <w:rsid w:val="00A26B90"/>
    <w:rsid w:val="00A26C21"/>
    <w:rsid w:val="00A270DD"/>
    <w:rsid w:val="00A27185"/>
    <w:rsid w:val="00A272C4"/>
    <w:rsid w:val="00A276C8"/>
    <w:rsid w:val="00A278B1"/>
    <w:rsid w:val="00A278B4"/>
    <w:rsid w:val="00A279CC"/>
    <w:rsid w:val="00A279F9"/>
    <w:rsid w:val="00A27A3C"/>
    <w:rsid w:val="00A27AA9"/>
    <w:rsid w:val="00A27F45"/>
    <w:rsid w:val="00A27F49"/>
    <w:rsid w:val="00A27FA9"/>
    <w:rsid w:val="00A30010"/>
    <w:rsid w:val="00A30081"/>
    <w:rsid w:val="00A30289"/>
    <w:rsid w:val="00A30292"/>
    <w:rsid w:val="00A303CD"/>
    <w:rsid w:val="00A3061B"/>
    <w:rsid w:val="00A3075E"/>
    <w:rsid w:val="00A307BE"/>
    <w:rsid w:val="00A30999"/>
    <w:rsid w:val="00A30A07"/>
    <w:rsid w:val="00A30A0A"/>
    <w:rsid w:val="00A30BD1"/>
    <w:rsid w:val="00A30C58"/>
    <w:rsid w:val="00A30D31"/>
    <w:rsid w:val="00A30EAD"/>
    <w:rsid w:val="00A31032"/>
    <w:rsid w:val="00A3119B"/>
    <w:rsid w:val="00A312AD"/>
    <w:rsid w:val="00A31635"/>
    <w:rsid w:val="00A31770"/>
    <w:rsid w:val="00A3177A"/>
    <w:rsid w:val="00A31E19"/>
    <w:rsid w:val="00A31E7E"/>
    <w:rsid w:val="00A31F7A"/>
    <w:rsid w:val="00A31FE1"/>
    <w:rsid w:val="00A3211F"/>
    <w:rsid w:val="00A3238B"/>
    <w:rsid w:val="00A323E1"/>
    <w:rsid w:val="00A32459"/>
    <w:rsid w:val="00A324CE"/>
    <w:rsid w:val="00A324E5"/>
    <w:rsid w:val="00A32555"/>
    <w:rsid w:val="00A32634"/>
    <w:rsid w:val="00A327C8"/>
    <w:rsid w:val="00A328BD"/>
    <w:rsid w:val="00A3290F"/>
    <w:rsid w:val="00A3295F"/>
    <w:rsid w:val="00A32A05"/>
    <w:rsid w:val="00A32A8B"/>
    <w:rsid w:val="00A32B42"/>
    <w:rsid w:val="00A32E31"/>
    <w:rsid w:val="00A3303F"/>
    <w:rsid w:val="00A33221"/>
    <w:rsid w:val="00A33238"/>
    <w:rsid w:val="00A33357"/>
    <w:rsid w:val="00A336CA"/>
    <w:rsid w:val="00A3372E"/>
    <w:rsid w:val="00A3392A"/>
    <w:rsid w:val="00A33C19"/>
    <w:rsid w:val="00A33E9B"/>
    <w:rsid w:val="00A33F2E"/>
    <w:rsid w:val="00A34044"/>
    <w:rsid w:val="00A341EF"/>
    <w:rsid w:val="00A34352"/>
    <w:rsid w:val="00A343F9"/>
    <w:rsid w:val="00A3454C"/>
    <w:rsid w:val="00A34604"/>
    <w:rsid w:val="00A34631"/>
    <w:rsid w:val="00A346B9"/>
    <w:rsid w:val="00A347F9"/>
    <w:rsid w:val="00A3480C"/>
    <w:rsid w:val="00A34A61"/>
    <w:rsid w:val="00A34AE4"/>
    <w:rsid w:val="00A34C6E"/>
    <w:rsid w:val="00A34F63"/>
    <w:rsid w:val="00A35065"/>
    <w:rsid w:val="00A350DC"/>
    <w:rsid w:val="00A353BE"/>
    <w:rsid w:val="00A353E7"/>
    <w:rsid w:val="00A35486"/>
    <w:rsid w:val="00A35758"/>
    <w:rsid w:val="00A358C2"/>
    <w:rsid w:val="00A359EB"/>
    <w:rsid w:val="00A35BDC"/>
    <w:rsid w:val="00A35DFC"/>
    <w:rsid w:val="00A35E83"/>
    <w:rsid w:val="00A35E8E"/>
    <w:rsid w:val="00A35F78"/>
    <w:rsid w:val="00A3600B"/>
    <w:rsid w:val="00A36113"/>
    <w:rsid w:val="00A3638C"/>
    <w:rsid w:val="00A3643A"/>
    <w:rsid w:val="00A365CB"/>
    <w:rsid w:val="00A366DF"/>
    <w:rsid w:val="00A36D44"/>
    <w:rsid w:val="00A36FA0"/>
    <w:rsid w:val="00A3700A"/>
    <w:rsid w:val="00A3708A"/>
    <w:rsid w:val="00A374AD"/>
    <w:rsid w:val="00A374B4"/>
    <w:rsid w:val="00A375BF"/>
    <w:rsid w:val="00A377DA"/>
    <w:rsid w:val="00A378BC"/>
    <w:rsid w:val="00A37B9A"/>
    <w:rsid w:val="00A37C20"/>
    <w:rsid w:val="00A37F73"/>
    <w:rsid w:val="00A37F8B"/>
    <w:rsid w:val="00A40430"/>
    <w:rsid w:val="00A40463"/>
    <w:rsid w:val="00A40648"/>
    <w:rsid w:val="00A40BA8"/>
    <w:rsid w:val="00A40D8D"/>
    <w:rsid w:val="00A40E13"/>
    <w:rsid w:val="00A40EB7"/>
    <w:rsid w:val="00A40F87"/>
    <w:rsid w:val="00A41046"/>
    <w:rsid w:val="00A414B4"/>
    <w:rsid w:val="00A41678"/>
    <w:rsid w:val="00A418FC"/>
    <w:rsid w:val="00A4194A"/>
    <w:rsid w:val="00A41D04"/>
    <w:rsid w:val="00A41E3A"/>
    <w:rsid w:val="00A41E59"/>
    <w:rsid w:val="00A41F87"/>
    <w:rsid w:val="00A41FD7"/>
    <w:rsid w:val="00A4205B"/>
    <w:rsid w:val="00A4209F"/>
    <w:rsid w:val="00A42358"/>
    <w:rsid w:val="00A426CE"/>
    <w:rsid w:val="00A42781"/>
    <w:rsid w:val="00A4298D"/>
    <w:rsid w:val="00A42992"/>
    <w:rsid w:val="00A42B61"/>
    <w:rsid w:val="00A42DEC"/>
    <w:rsid w:val="00A42E06"/>
    <w:rsid w:val="00A42ED1"/>
    <w:rsid w:val="00A42F86"/>
    <w:rsid w:val="00A4318F"/>
    <w:rsid w:val="00A43316"/>
    <w:rsid w:val="00A4335A"/>
    <w:rsid w:val="00A4342A"/>
    <w:rsid w:val="00A4346D"/>
    <w:rsid w:val="00A434AC"/>
    <w:rsid w:val="00A43675"/>
    <w:rsid w:val="00A43B5B"/>
    <w:rsid w:val="00A43C2D"/>
    <w:rsid w:val="00A43D28"/>
    <w:rsid w:val="00A43ED5"/>
    <w:rsid w:val="00A43FEC"/>
    <w:rsid w:val="00A4417F"/>
    <w:rsid w:val="00A4456A"/>
    <w:rsid w:val="00A4456D"/>
    <w:rsid w:val="00A44679"/>
    <w:rsid w:val="00A44719"/>
    <w:rsid w:val="00A44810"/>
    <w:rsid w:val="00A44964"/>
    <w:rsid w:val="00A44968"/>
    <w:rsid w:val="00A44B42"/>
    <w:rsid w:val="00A44F36"/>
    <w:rsid w:val="00A4509B"/>
    <w:rsid w:val="00A450FC"/>
    <w:rsid w:val="00A4522B"/>
    <w:rsid w:val="00A45295"/>
    <w:rsid w:val="00A4544F"/>
    <w:rsid w:val="00A455F9"/>
    <w:rsid w:val="00A4573C"/>
    <w:rsid w:val="00A4585A"/>
    <w:rsid w:val="00A45870"/>
    <w:rsid w:val="00A4593D"/>
    <w:rsid w:val="00A45946"/>
    <w:rsid w:val="00A4594F"/>
    <w:rsid w:val="00A45BAF"/>
    <w:rsid w:val="00A45EFC"/>
    <w:rsid w:val="00A46002"/>
    <w:rsid w:val="00A4603A"/>
    <w:rsid w:val="00A46249"/>
    <w:rsid w:val="00A463E9"/>
    <w:rsid w:val="00A46416"/>
    <w:rsid w:val="00A46592"/>
    <w:rsid w:val="00A4693D"/>
    <w:rsid w:val="00A46959"/>
    <w:rsid w:val="00A469C6"/>
    <w:rsid w:val="00A46E0C"/>
    <w:rsid w:val="00A470D8"/>
    <w:rsid w:val="00A47590"/>
    <w:rsid w:val="00A4760B"/>
    <w:rsid w:val="00A476D3"/>
    <w:rsid w:val="00A476D6"/>
    <w:rsid w:val="00A4781E"/>
    <w:rsid w:val="00A4790C"/>
    <w:rsid w:val="00A47B20"/>
    <w:rsid w:val="00A47B21"/>
    <w:rsid w:val="00A47BE7"/>
    <w:rsid w:val="00A47EC1"/>
    <w:rsid w:val="00A5066C"/>
    <w:rsid w:val="00A50B93"/>
    <w:rsid w:val="00A50C90"/>
    <w:rsid w:val="00A50DA9"/>
    <w:rsid w:val="00A50E18"/>
    <w:rsid w:val="00A50E60"/>
    <w:rsid w:val="00A50E83"/>
    <w:rsid w:val="00A50FF1"/>
    <w:rsid w:val="00A5133A"/>
    <w:rsid w:val="00A51531"/>
    <w:rsid w:val="00A5170E"/>
    <w:rsid w:val="00A518AD"/>
    <w:rsid w:val="00A518EC"/>
    <w:rsid w:val="00A51997"/>
    <w:rsid w:val="00A51A18"/>
    <w:rsid w:val="00A51A90"/>
    <w:rsid w:val="00A51B00"/>
    <w:rsid w:val="00A51D52"/>
    <w:rsid w:val="00A5209E"/>
    <w:rsid w:val="00A520EF"/>
    <w:rsid w:val="00A52162"/>
    <w:rsid w:val="00A5228F"/>
    <w:rsid w:val="00A5229A"/>
    <w:rsid w:val="00A522C7"/>
    <w:rsid w:val="00A523D7"/>
    <w:rsid w:val="00A523FF"/>
    <w:rsid w:val="00A5260B"/>
    <w:rsid w:val="00A52793"/>
    <w:rsid w:val="00A5280E"/>
    <w:rsid w:val="00A52847"/>
    <w:rsid w:val="00A52941"/>
    <w:rsid w:val="00A52BB4"/>
    <w:rsid w:val="00A52BBB"/>
    <w:rsid w:val="00A52E59"/>
    <w:rsid w:val="00A53011"/>
    <w:rsid w:val="00A5301E"/>
    <w:rsid w:val="00A53178"/>
    <w:rsid w:val="00A5326E"/>
    <w:rsid w:val="00A532C0"/>
    <w:rsid w:val="00A53583"/>
    <w:rsid w:val="00A538C9"/>
    <w:rsid w:val="00A53BFD"/>
    <w:rsid w:val="00A53EC0"/>
    <w:rsid w:val="00A544EA"/>
    <w:rsid w:val="00A547BA"/>
    <w:rsid w:val="00A549A3"/>
    <w:rsid w:val="00A549FE"/>
    <w:rsid w:val="00A54BD4"/>
    <w:rsid w:val="00A54C69"/>
    <w:rsid w:val="00A54CF6"/>
    <w:rsid w:val="00A54D87"/>
    <w:rsid w:val="00A54DC2"/>
    <w:rsid w:val="00A54F17"/>
    <w:rsid w:val="00A54FC8"/>
    <w:rsid w:val="00A5502B"/>
    <w:rsid w:val="00A55374"/>
    <w:rsid w:val="00A5563B"/>
    <w:rsid w:val="00A5587B"/>
    <w:rsid w:val="00A55ACB"/>
    <w:rsid w:val="00A55B02"/>
    <w:rsid w:val="00A55BA1"/>
    <w:rsid w:val="00A56067"/>
    <w:rsid w:val="00A563CE"/>
    <w:rsid w:val="00A565C3"/>
    <w:rsid w:val="00A5675A"/>
    <w:rsid w:val="00A56788"/>
    <w:rsid w:val="00A5679C"/>
    <w:rsid w:val="00A5685F"/>
    <w:rsid w:val="00A56989"/>
    <w:rsid w:val="00A56A39"/>
    <w:rsid w:val="00A56BE4"/>
    <w:rsid w:val="00A56D75"/>
    <w:rsid w:val="00A56EE5"/>
    <w:rsid w:val="00A56FE0"/>
    <w:rsid w:val="00A5700A"/>
    <w:rsid w:val="00A5714F"/>
    <w:rsid w:val="00A57441"/>
    <w:rsid w:val="00A57AD6"/>
    <w:rsid w:val="00A600F2"/>
    <w:rsid w:val="00A60174"/>
    <w:rsid w:val="00A60181"/>
    <w:rsid w:val="00A605F1"/>
    <w:rsid w:val="00A60B15"/>
    <w:rsid w:val="00A60CB6"/>
    <w:rsid w:val="00A60CC9"/>
    <w:rsid w:val="00A61118"/>
    <w:rsid w:val="00A613CD"/>
    <w:rsid w:val="00A61472"/>
    <w:rsid w:val="00A6155C"/>
    <w:rsid w:val="00A6179A"/>
    <w:rsid w:val="00A6195E"/>
    <w:rsid w:val="00A61BC2"/>
    <w:rsid w:val="00A61C0A"/>
    <w:rsid w:val="00A61D72"/>
    <w:rsid w:val="00A61E65"/>
    <w:rsid w:val="00A624C6"/>
    <w:rsid w:val="00A62600"/>
    <w:rsid w:val="00A6270A"/>
    <w:rsid w:val="00A62B7A"/>
    <w:rsid w:val="00A62F92"/>
    <w:rsid w:val="00A62FA2"/>
    <w:rsid w:val="00A63629"/>
    <w:rsid w:val="00A63934"/>
    <w:rsid w:val="00A63A97"/>
    <w:rsid w:val="00A63CC5"/>
    <w:rsid w:val="00A63EFC"/>
    <w:rsid w:val="00A63FAF"/>
    <w:rsid w:val="00A640E6"/>
    <w:rsid w:val="00A6416D"/>
    <w:rsid w:val="00A64346"/>
    <w:rsid w:val="00A643EE"/>
    <w:rsid w:val="00A64499"/>
    <w:rsid w:val="00A6467E"/>
    <w:rsid w:val="00A646E0"/>
    <w:rsid w:val="00A6478E"/>
    <w:rsid w:val="00A6498A"/>
    <w:rsid w:val="00A64A0F"/>
    <w:rsid w:val="00A64B75"/>
    <w:rsid w:val="00A64C7B"/>
    <w:rsid w:val="00A64D8E"/>
    <w:rsid w:val="00A64F77"/>
    <w:rsid w:val="00A65610"/>
    <w:rsid w:val="00A656B9"/>
    <w:rsid w:val="00A657FE"/>
    <w:rsid w:val="00A658C9"/>
    <w:rsid w:val="00A659D3"/>
    <w:rsid w:val="00A659DE"/>
    <w:rsid w:val="00A65B1C"/>
    <w:rsid w:val="00A65CB1"/>
    <w:rsid w:val="00A65CF1"/>
    <w:rsid w:val="00A65DFF"/>
    <w:rsid w:val="00A65EA9"/>
    <w:rsid w:val="00A65ECF"/>
    <w:rsid w:val="00A66097"/>
    <w:rsid w:val="00A6609E"/>
    <w:rsid w:val="00A6633A"/>
    <w:rsid w:val="00A66363"/>
    <w:rsid w:val="00A66589"/>
    <w:rsid w:val="00A665EE"/>
    <w:rsid w:val="00A665F6"/>
    <w:rsid w:val="00A666A0"/>
    <w:rsid w:val="00A6689B"/>
    <w:rsid w:val="00A66B57"/>
    <w:rsid w:val="00A66E62"/>
    <w:rsid w:val="00A66F01"/>
    <w:rsid w:val="00A66FE1"/>
    <w:rsid w:val="00A67145"/>
    <w:rsid w:val="00A6719A"/>
    <w:rsid w:val="00A673CF"/>
    <w:rsid w:val="00A67526"/>
    <w:rsid w:val="00A675B3"/>
    <w:rsid w:val="00A6774C"/>
    <w:rsid w:val="00A678EA"/>
    <w:rsid w:val="00A678EE"/>
    <w:rsid w:val="00A67938"/>
    <w:rsid w:val="00A67AA0"/>
    <w:rsid w:val="00A67C78"/>
    <w:rsid w:val="00A67D1B"/>
    <w:rsid w:val="00A67D1E"/>
    <w:rsid w:val="00A67D70"/>
    <w:rsid w:val="00A67F87"/>
    <w:rsid w:val="00A700C6"/>
    <w:rsid w:val="00A700DC"/>
    <w:rsid w:val="00A7013C"/>
    <w:rsid w:val="00A70279"/>
    <w:rsid w:val="00A7057E"/>
    <w:rsid w:val="00A707AF"/>
    <w:rsid w:val="00A707C7"/>
    <w:rsid w:val="00A7083B"/>
    <w:rsid w:val="00A709E7"/>
    <w:rsid w:val="00A70A00"/>
    <w:rsid w:val="00A70A44"/>
    <w:rsid w:val="00A70AE2"/>
    <w:rsid w:val="00A70BFE"/>
    <w:rsid w:val="00A70CC2"/>
    <w:rsid w:val="00A70D25"/>
    <w:rsid w:val="00A70DB8"/>
    <w:rsid w:val="00A70DF9"/>
    <w:rsid w:val="00A70ED0"/>
    <w:rsid w:val="00A711C9"/>
    <w:rsid w:val="00A7120F"/>
    <w:rsid w:val="00A7131C"/>
    <w:rsid w:val="00A71371"/>
    <w:rsid w:val="00A71507"/>
    <w:rsid w:val="00A71B90"/>
    <w:rsid w:val="00A723AD"/>
    <w:rsid w:val="00A72442"/>
    <w:rsid w:val="00A72709"/>
    <w:rsid w:val="00A728A9"/>
    <w:rsid w:val="00A72CEA"/>
    <w:rsid w:val="00A72DA9"/>
    <w:rsid w:val="00A73054"/>
    <w:rsid w:val="00A73303"/>
    <w:rsid w:val="00A735FE"/>
    <w:rsid w:val="00A73673"/>
    <w:rsid w:val="00A7368B"/>
    <w:rsid w:val="00A73B95"/>
    <w:rsid w:val="00A73C26"/>
    <w:rsid w:val="00A73CEE"/>
    <w:rsid w:val="00A73FAA"/>
    <w:rsid w:val="00A74059"/>
    <w:rsid w:val="00A74271"/>
    <w:rsid w:val="00A74281"/>
    <w:rsid w:val="00A74309"/>
    <w:rsid w:val="00A74526"/>
    <w:rsid w:val="00A74562"/>
    <w:rsid w:val="00A74611"/>
    <w:rsid w:val="00A7474B"/>
    <w:rsid w:val="00A74A39"/>
    <w:rsid w:val="00A74B82"/>
    <w:rsid w:val="00A751BB"/>
    <w:rsid w:val="00A75235"/>
    <w:rsid w:val="00A754A7"/>
    <w:rsid w:val="00A75592"/>
    <w:rsid w:val="00A757C2"/>
    <w:rsid w:val="00A758E8"/>
    <w:rsid w:val="00A759C2"/>
    <w:rsid w:val="00A75B59"/>
    <w:rsid w:val="00A75CB7"/>
    <w:rsid w:val="00A75EA4"/>
    <w:rsid w:val="00A7608E"/>
    <w:rsid w:val="00A76586"/>
    <w:rsid w:val="00A767D6"/>
    <w:rsid w:val="00A76AB5"/>
    <w:rsid w:val="00A76D5D"/>
    <w:rsid w:val="00A76D99"/>
    <w:rsid w:val="00A7733F"/>
    <w:rsid w:val="00A77422"/>
    <w:rsid w:val="00A7751E"/>
    <w:rsid w:val="00A77585"/>
    <w:rsid w:val="00A7776C"/>
    <w:rsid w:val="00A77D69"/>
    <w:rsid w:val="00A77D6B"/>
    <w:rsid w:val="00A77F0A"/>
    <w:rsid w:val="00A77F63"/>
    <w:rsid w:val="00A80561"/>
    <w:rsid w:val="00A806A1"/>
    <w:rsid w:val="00A80B5A"/>
    <w:rsid w:val="00A80BD5"/>
    <w:rsid w:val="00A80DD5"/>
    <w:rsid w:val="00A80EB4"/>
    <w:rsid w:val="00A80EEB"/>
    <w:rsid w:val="00A81012"/>
    <w:rsid w:val="00A812A9"/>
    <w:rsid w:val="00A81397"/>
    <w:rsid w:val="00A817BE"/>
    <w:rsid w:val="00A81968"/>
    <w:rsid w:val="00A81B15"/>
    <w:rsid w:val="00A81B67"/>
    <w:rsid w:val="00A81EF8"/>
    <w:rsid w:val="00A821C8"/>
    <w:rsid w:val="00A82220"/>
    <w:rsid w:val="00A82495"/>
    <w:rsid w:val="00A8256B"/>
    <w:rsid w:val="00A8288B"/>
    <w:rsid w:val="00A82AAE"/>
    <w:rsid w:val="00A82D3E"/>
    <w:rsid w:val="00A82DA1"/>
    <w:rsid w:val="00A82F15"/>
    <w:rsid w:val="00A8310F"/>
    <w:rsid w:val="00A83432"/>
    <w:rsid w:val="00A837AA"/>
    <w:rsid w:val="00A83831"/>
    <w:rsid w:val="00A83A86"/>
    <w:rsid w:val="00A83B22"/>
    <w:rsid w:val="00A83B38"/>
    <w:rsid w:val="00A83C71"/>
    <w:rsid w:val="00A83FB4"/>
    <w:rsid w:val="00A8424B"/>
    <w:rsid w:val="00A84462"/>
    <w:rsid w:val="00A84512"/>
    <w:rsid w:val="00A848FA"/>
    <w:rsid w:val="00A849B7"/>
    <w:rsid w:val="00A84CD8"/>
    <w:rsid w:val="00A850B9"/>
    <w:rsid w:val="00A8525D"/>
    <w:rsid w:val="00A852C1"/>
    <w:rsid w:val="00A85501"/>
    <w:rsid w:val="00A8553A"/>
    <w:rsid w:val="00A856E7"/>
    <w:rsid w:val="00A85778"/>
    <w:rsid w:val="00A859DB"/>
    <w:rsid w:val="00A85C6D"/>
    <w:rsid w:val="00A85DE0"/>
    <w:rsid w:val="00A85FCF"/>
    <w:rsid w:val="00A86410"/>
    <w:rsid w:val="00A86467"/>
    <w:rsid w:val="00A8646E"/>
    <w:rsid w:val="00A865E6"/>
    <w:rsid w:val="00A8697F"/>
    <w:rsid w:val="00A869FE"/>
    <w:rsid w:val="00A86B44"/>
    <w:rsid w:val="00A86B4C"/>
    <w:rsid w:val="00A86D6C"/>
    <w:rsid w:val="00A86EA2"/>
    <w:rsid w:val="00A86EB3"/>
    <w:rsid w:val="00A86FB9"/>
    <w:rsid w:val="00A86FDA"/>
    <w:rsid w:val="00A86FFB"/>
    <w:rsid w:val="00A870AE"/>
    <w:rsid w:val="00A871AB"/>
    <w:rsid w:val="00A876DE"/>
    <w:rsid w:val="00A87767"/>
    <w:rsid w:val="00A8780D"/>
    <w:rsid w:val="00A87B19"/>
    <w:rsid w:val="00A87B35"/>
    <w:rsid w:val="00A87D59"/>
    <w:rsid w:val="00A87F84"/>
    <w:rsid w:val="00A90000"/>
    <w:rsid w:val="00A9040A"/>
    <w:rsid w:val="00A9055C"/>
    <w:rsid w:val="00A9078D"/>
    <w:rsid w:val="00A9088C"/>
    <w:rsid w:val="00A908F5"/>
    <w:rsid w:val="00A909EC"/>
    <w:rsid w:val="00A90B07"/>
    <w:rsid w:val="00A90B97"/>
    <w:rsid w:val="00A90C68"/>
    <w:rsid w:val="00A90CDF"/>
    <w:rsid w:val="00A90D64"/>
    <w:rsid w:val="00A90DE5"/>
    <w:rsid w:val="00A90E2B"/>
    <w:rsid w:val="00A90F43"/>
    <w:rsid w:val="00A90FB4"/>
    <w:rsid w:val="00A91262"/>
    <w:rsid w:val="00A91321"/>
    <w:rsid w:val="00A9147F"/>
    <w:rsid w:val="00A915BB"/>
    <w:rsid w:val="00A9164F"/>
    <w:rsid w:val="00A91C8B"/>
    <w:rsid w:val="00A91DDD"/>
    <w:rsid w:val="00A91F33"/>
    <w:rsid w:val="00A920EE"/>
    <w:rsid w:val="00A92299"/>
    <w:rsid w:val="00A9238E"/>
    <w:rsid w:val="00A92685"/>
    <w:rsid w:val="00A9269B"/>
    <w:rsid w:val="00A926A3"/>
    <w:rsid w:val="00A92937"/>
    <w:rsid w:val="00A92CC7"/>
    <w:rsid w:val="00A92D3B"/>
    <w:rsid w:val="00A92DB3"/>
    <w:rsid w:val="00A92E34"/>
    <w:rsid w:val="00A92FC9"/>
    <w:rsid w:val="00A930A3"/>
    <w:rsid w:val="00A9318D"/>
    <w:rsid w:val="00A93297"/>
    <w:rsid w:val="00A93355"/>
    <w:rsid w:val="00A93357"/>
    <w:rsid w:val="00A9349B"/>
    <w:rsid w:val="00A93554"/>
    <w:rsid w:val="00A93696"/>
    <w:rsid w:val="00A9369F"/>
    <w:rsid w:val="00A93704"/>
    <w:rsid w:val="00A93811"/>
    <w:rsid w:val="00A938D0"/>
    <w:rsid w:val="00A938D7"/>
    <w:rsid w:val="00A93A79"/>
    <w:rsid w:val="00A93AA3"/>
    <w:rsid w:val="00A93C50"/>
    <w:rsid w:val="00A93C72"/>
    <w:rsid w:val="00A93DB9"/>
    <w:rsid w:val="00A93ED7"/>
    <w:rsid w:val="00A93F63"/>
    <w:rsid w:val="00A93F9A"/>
    <w:rsid w:val="00A942B2"/>
    <w:rsid w:val="00A94350"/>
    <w:rsid w:val="00A944DD"/>
    <w:rsid w:val="00A944F7"/>
    <w:rsid w:val="00A94714"/>
    <w:rsid w:val="00A9487B"/>
    <w:rsid w:val="00A94AAA"/>
    <w:rsid w:val="00A94C48"/>
    <w:rsid w:val="00A94D0A"/>
    <w:rsid w:val="00A95291"/>
    <w:rsid w:val="00A954B4"/>
    <w:rsid w:val="00A954EF"/>
    <w:rsid w:val="00A9564A"/>
    <w:rsid w:val="00A95707"/>
    <w:rsid w:val="00A9580A"/>
    <w:rsid w:val="00A95A4C"/>
    <w:rsid w:val="00A95ED0"/>
    <w:rsid w:val="00A95EDA"/>
    <w:rsid w:val="00A95EED"/>
    <w:rsid w:val="00A95F41"/>
    <w:rsid w:val="00A96183"/>
    <w:rsid w:val="00A96317"/>
    <w:rsid w:val="00A96719"/>
    <w:rsid w:val="00A9678D"/>
    <w:rsid w:val="00A967A8"/>
    <w:rsid w:val="00A967C7"/>
    <w:rsid w:val="00A96858"/>
    <w:rsid w:val="00A96938"/>
    <w:rsid w:val="00A96989"/>
    <w:rsid w:val="00A96BD8"/>
    <w:rsid w:val="00A96C1F"/>
    <w:rsid w:val="00A96DFD"/>
    <w:rsid w:val="00A96EA8"/>
    <w:rsid w:val="00A97123"/>
    <w:rsid w:val="00A971FE"/>
    <w:rsid w:val="00A97B7C"/>
    <w:rsid w:val="00A97BF1"/>
    <w:rsid w:val="00A97C1E"/>
    <w:rsid w:val="00A97D24"/>
    <w:rsid w:val="00A97DBC"/>
    <w:rsid w:val="00A97ED6"/>
    <w:rsid w:val="00A97F65"/>
    <w:rsid w:val="00AA0101"/>
    <w:rsid w:val="00AA013F"/>
    <w:rsid w:val="00AA01D6"/>
    <w:rsid w:val="00AA030D"/>
    <w:rsid w:val="00AA0328"/>
    <w:rsid w:val="00AA065F"/>
    <w:rsid w:val="00AA1049"/>
    <w:rsid w:val="00AA1083"/>
    <w:rsid w:val="00AA1312"/>
    <w:rsid w:val="00AA1528"/>
    <w:rsid w:val="00AA1718"/>
    <w:rsid w:val="00AA17C1"/>
    <w:rsid w:val="00AA18B5"/>
    <w:rsid w:val="00AA198A"/>
    <w:rsid w:val="00AA1A42"/>
    <w:rsid w:val="00AA1BFD"/>
    <w:rsid w:val="00AA1C74"/>
    <w:rsid w:val="00AA1D67"/>
    <w:rsid w:val="00AA1EF3"/>
    <w:rsid w:val="00AA1F9B"/>
    <w:rsid w:val="00AA20FE"/>
    <w:rsid w:val="00AA21B0"/>
    <w:rsid w:val="00AA21C0"/>
    <w:rsid w:val="00AA2274"/>
    <w:rsid w:val="00AA22FB"/>
    <w:rsid w:val="00AA24F2"/>
    <w:rsid w:val="00AA26AE"/>
    <w:rsid w:val="00AA2807"/>
    <w:rsid w:val="00AA2964"/>
    <w:rsid w:val="00AA2A2F"/>
    <w:rsid w:val="00AA2CCE"/>
    <w:rsid w:val="00AA3106"/>
    <w:rsid w:val="00AA347B"/>
    <w:rsid w:val="00AA34CF"/>
    <w:rsid w:val="00AA375A"/>
    <w:rsid w:val="00AA38D2"/>
    <w:rsid w:val="00AA3AC7"/>
    <w:rsid w:val="00AA3B0E"/>
    <w:rsid w:val="00AA3CC4"/>
    <w:rsid w:val="00AA403D"/>
    <w:rsid w:val="00AA4281"/>
    <w:rsid w:val="00AA4290"/>
    <w:rsid w:val="00AA440D"/>
    <w:rsid w:val="00AA45C6"/>
    <w:rsid w:val="00AA4A79"/>
    <w:rsid w:val="00AA4D20"/>
    <w:rsid w:val="00AA4DFF"/>
    <w:rsid w:val="00AA4E04"/>
    <w:rsid w:val="00AA4E0D"/>
    <w:rsid w:val="00AA4EDE"/>
    <w:rsid w:val="00AA4F1F"/>
    <w:rsid w:val="00AA4FFB"/>
    <w:rsid w:val="00AA515E"/>
    <w:rsid w:val="00AA51BC"/>
    <w:rsid w:val="00AA5220"/>
    <w:rsid w:val="00AA54E3"/>
    <w:rsid w:val="00AA58D2"/>
    <w:rsid w:val="00AA59EF"/>
    <w:rsid w:val="00AA5B17"/>
    <w:rsid w:val="00AA5C01"/>
    <w:rsid w:val="00AA5C1C"/>
    <w:rsid w:val="00AA6066"/>
    <w:rsid w:val="00AA6212"/>
    <w:rsid w:val="00AA636E"/>
    <w:rsid w:val="00AA6381"/>
    <w:rsid w:val="00AA6546"/>
    <w:rsid w:val="00AA6678"/>
    <w:rsid w:val="00AA6686"/>
    <w:rsid w:val="00AA66CC"/>
    <w:rsid w:val="00AA66E1"/>
    <w:rsid w:val="00AA68BC"/>
    <w:rsid w:val="00AA6A75"/>
    <w:rsid w:val="00AA6E3A"/>
    <w:rsid w:val="00AA6E83"/>
    <w:rsid w:val="00AA7373"/>
    <w:rsid w:val="00AA740F"/>
    <w:rsid w:val="00AA7417"/>
    <w:rsid w:val="00AA78CA"/>
    <w:rsid w:val="00AA7DA9"/>
    <w:rsid w:val="00AA7E06"/>
    <w:rsid w:val="00AA7E13"/>
    <w:rsid w:val="00AA7E97"/>
    <w:rsid w:val="00AA7F76"/>
    <w:rsid w:val="00AB01C7"/>
    <w:rsid w:val="00AB0253"/>
    <w:rsid w:val="00AB028B"/>
    <w:rsid w:val="00AB036F"/>
    <w:rsid w:val="00AB065B"/>
    <w:rsid w:val="00AB0813"/>
    <w:rsid w:val="00AB0CCB"/>
    <w:rsid w:val="00AB0D18"/>
    <w:rsid w:val="00AB0E5E"/>
    <w:rsid w:val="00AB0FE3"/>
    <w:rsid w:val="00AB1409"/>
    <w:rsid w:val="00AB1534"/>
    <w:rsid w:val="00AB18D3"/>
    <w:rsid w:val="00AB1ABD"/>
    <w:rsid w:val="00AB1B37"/>
    <w:rsid w:val="00AB1E96"/>
    <w:rsid w:val="00AB1F65"/>
    <w:rsid w:val="00AB1FD8"/>
    <w:rsid w:val="00AB248B"/>
    <w:rsid w:val="00AB2717"/>
    <w:rsid w:val="00AB2852"/>
    <w:rsid w:val="00AB28EF"/>
    <w:rsid w:val="00AB290E"/>
    <w:rsid w:val="00AB2951"/>
    <w:rsid w:val="00AB29F3"/>
    <w:rsid w:val="00AB2AD0"/>
    <w:rsid w:val="00AB2B86"/>
    <w:rsid w:val="00AB2B8B"/>
    <w:rsid w:val="00AB2D25"/>
    <w:rsid w:val="00AB2DD1"/>
    <w:rsid w:val="00AB2E3E"/>
    <w:rsid w:val="00AB2F5C"/>
    <w:rsid w:val="00AB3063"/>
    <w:rsid w:val="00AB314D"/>
    <w:rsid w:val="00AB3153"/>
    <w:rsid w:val="00AB3489"/>
    <w:rsid w:val="00AB34FA"/>
    <w:rsid w:val="00AB3507"/>
    <w:rsid w:val="00AB356A"/>
    <w:rsid w:val="00AB361D"/>
    <w:rsid w:val="00AB3666"/>
    <w:rsid w:val="00AB3845"/>
    <w:rsid w:val="00AB3E07"/>
    <w:rsid w:val="00AB3E5E"/>
    <w:rsid w:val="00AB40EF"/>
    <w:rsid w:val="00AB4291"/>
    <w:rsid w:val="00AB4506"/>
    <w:rsid w:val="00AB453B"/>
    <w:rsid w:val="00AB4552"/>
    <w:rsid w:val="00AB47CF"/>
    <w:rsid w:val="00AB4858"/>
    <w:rsid w:val="00AB4D6B"/>
    <w:rsid w:val="00AB4EE7"/>
    <w:rsid w:val="00AB4FF8"/>
    <w:rsid w:val="00AB54AD"/>
    <w:rsid w:val="00AB5649"/>
    <w:rsid w:val="00AB565E"/>
    <w:rsid w:val="00AB5702"/>
    <w:rsid w:val="00AB5BF9"/>
    <w:rsid w:val="00AB5C86"/>
    <w:rsid w:val="00AB5C8D"/>
    <w:rsid w:val="00AB5CBA"/>
    <w:rsid w:val="00AB5E65"/>
    <w:rsid w:val="00AB5E93"/>
    <w:rsid w:val="00AB5EAC"/>
    <w:rsid w:val="00AB5F28"/>
    <w:rsid w:val="00AB5FDD"/>
    <w:rsid w:val="00AB6007"/>
    <w:rsid w:val="00AB609D"/>
    <w:rsid w:val="00AB63F8"/>
    <w:rsid w:val="00AB651B"/>
    <w:rsid w:val="00AB6651"/>
    <w:rsid w:val="00AB6671"/>
    <w:rsid w:val="00AB694F"/>
    <w:rsid w:val="00AB69B1"/>
    <w:rsid w:val="00AB6DA2"/>
    <w:rsid w:val="00AB6EBB"/>
    <w:rsid w:val="00AB6F91"/>
    <w:rsid w:val="00AB740B"/>
    <w:rsid w:val="00AB75FE"/>
    <w:rsid w:val="00AB7620"/>
    <w:rsid w:val="00AB7846"/>
    <w:rsid w:val="00AB78DD"/>
    <w:rsid w:val="00AB7AFB"/>
    <w:rsid w:val="00AB7E85"/>
    <w:rsid w:val="00AB7FC9"/>
    <w:rsid w:val="00AC00A3"/>
    <w:rsid w:val="00AC014A"/>
    <w:rsid w:val="00AC055E"/>
    <w:rsid w:val="00AC075F"/>
    <w:rsid w:val="00AC0893"/>
    <w:rsid w:val="00AC09D2"/>
    <w:rsid w:val="00AC0D18"/>
    <w:rsid w:val="00AC0F0B"/>
    <w:rsid w:val="00AC0FB5"/>
    <w:rsid w:val="00AC168F"/>
    <w:rsid w:val="00AC1DF8"/>
    <w:rsid w:val="00AC1E26"/>
    <w:rsid w:val="00AC20F3"/>
    <w:rsid w:val="00AC235F"/>
    <w:rsid w:val="00AC2480"/>
    <w:rsid w:val="00AC2938"/>
    <w:rsid w:val="00AC296D"/>
    <w:rsid w:val="00AC29F8"/>
    <w:rsid w:val="00AC2A69"/>
    <w:rsid w:val="00AC2BC7"/>
    <w:rsid w:val="00AC2D0E"/>
    <w:rsid w:val="00AC315C"/>
    <w:rsid w:val="00AC3493"/>
    <w:rsid w:val="00AC35A3"/>
    <w:rsid w:val="00AC3791"/>
    <w:rsid w:val="00AC38EE"/>
    <w:rsid w:val="00AC3926"/>
    <w:rsid w:val="00AC3977"/>
    <w:rsid w:val="00AC39C1"/>
    <w:rsid w:val="00AC3A5F"/>
    <w:rsid w:val="00AC3AAD"/>
    <w:rsid w:val="00AC3B0A"/>
    <w:rsid w:val="00AC3D01"/>
    <w:rsid w:val="00AC3ECD"/>
    <w:rsid w:val="00AC409F"/>
    <w:rsid w:val="00AC40F0"/>
    <w:rsid w:val="00AC42CC"/>
    <w:rsid w:val="00AC4338"/>
    <w:rsid w:val="00AC4359"/>
    <w:rsid w:val="00AC4FC8"/>
    <w:rsid w:val="00AC4FCF"/>
    <w:rsid w:val="00AC524A"/>
    <w:rsid w:val="00AC524E"/>
    <w:rsid w:val="00AC52DF"/>
    <w:rsid w:val="00AC54A3"/>
    <w:rsid w:val="00AC54B5"/>
    <w:rsid w:val="00AC5532"/>
    <w:rsid w:val="00AC5672"/>
    <w:rsid w:val="00AC5718"/>
    <w:rsid w:val="00AC5800"/>
    <w:rsid w:val="00AC588E"/>
    <w:rsid w:val="00AC58B0"/>
    <w:rsid w:val="00AC58BB"/>
    <w:rsid w:val="00AC5942"/>
    <w:rsid w:val="00AC5B56"/>
    <w:rsid w:val="00AC5B5D"/>
    <w:rsid w:val="00AC5BB5"/>
    <w:rsid w:val="00AC652B"/>
    <w:rsid w:val="00AC660A"/>
    <w:rsid w:val="00AC6650"/>
    <w:rsid w:val="00AC6684"/>
    <w:rsid w:val="00AC6A90"/>
    <w:rsid w:val="00AC6ABD"/>
    <w:rsid w:val="00AC6B8E"/>
    <w:rsid w:val="00AC6D84"/>
    <w:rsid w:val="00AC6ECA"/>
    <w:rsid w:val="00AC70AF"/>
    <w:rsid w:val="00AC720B"/>
    <w:rsid w:val="00AC7234"/>
    <w:rsid w:val="00AC727F"/>
    <w:rsid w:val="00AC7461"/>
    <w:rsid w:val="00AC7469"/>
    <w:rsid w:val="00AC746E"/>
    <w:rsid w:val="00AC755F"/>
    <w:rsid w:val="00AC75F7"/>
    <w:rsid w:val="00AC7612"/>
    <w:rsid w:val="00AC7850"/>
    <w:rsid w:val="00AC7A73"/>
    <w:rsid w:val="00AC7AA2"/>
    <w:rsid w:val="00AC7D8C"/>
    <w:rsid w:val="00AD0071"/>
    <w:rsid w:val="00AD018F"/>
    <w:rsid w:val="00AD021F"/>
    <w:rsid w:val="00AD0248"/>
    <w:rsid w:val="00AD0287"/>
    <w:rsid w:val="00AD043F"/>
    <w:rsid w:val="00AD063F"/>
    <w:rsid w:val="00AD0881"/>
    <w:rsid w:val="00AD0B6D"/>
    <w:rsid w:val="00AD0C2C"/>
    <w:rsid w:val="00AD0CEE"/>
    <w:rsid w:val="00AD0D82"/>
    <w:rsid w:val="00AD0F2D"/>
    <w:rsid w:val="00AD12AB"/>
    <w:rsid w:val="00AD145A"/>
    <w:rsid w:val="00AD1726"/>
    <w:rsid w:val="00AD1B74"/>
    <w:rsid w:val="00AD1C74"/>
    <w:rsid w:val="00AD1EDB"/>
    <w:rsid w:val="00AD1F47"/>
    <w:rsid w:val="00AD1F54"/>
    <w:rsid w:val="00AD1FAE"/>
    <w:rsid w:val="00AD2434"/>
    <w:rsid w:val="00AD2537"/>
    <w:rsid w:val="00AD27A0"/>
    <w:rsid w:val="00AD2805"/>
    <w:rsid w:val="00AD2A75"/>
    <w:rsid w:val="00AD2D76"/>
    <w:rsid w:val="00AD2F46"/>
    <w:rsid w:val="00AD3009"/>
    <w:rsid w:val="00AD3134"/>
    <w:rsid w:val="00AD3372"/>
    <w:rsid w:val="00AD337B"/>
    <w:rsid w:val="00AD33C0"/>
    <w:rsid w:val="00AD33FD"/>
    <w:rsid w:val="00AD3491"/>
    <w:rsid w:val="00AD34EA"/>
    <w:rsid w:val="00AD3507"/>
    <w:rsid w:val="00AD364A"/>
    <w:rsid w:val="00AD368E"/>
    <w:rsid w:val="00AD3716"/>
    <w:rsid w:val="00AD37A2"/>
    <w:rsid w:val="00AD37AA"/>
    <w:rsid w:val="00AD38E3"/>
    <w:rsid w:val="00AD3A1A"/>
    <w:rsid w:val="00AD3C88"/>
    <w:rsid w:val="00AD3CA1"/>
    <w:rsid w:val="00AD3DE0"/>
    <w:rsid w:val="00AD4045"/>
    <w:rsid w:val="00AD4112"/>
    <w:rsid w:val="00AD42A6"/>
    <w:rsid w:val="00AD431A"/>
    <w:rsid w:val="00AD44F9"/>
    <w:rsid w:val="00AD4540"/>
    <w:rsid w:val="00AD46D2"/>
    <w:rsid w:val="00AD4AB7"/>
    <w:rsid w:val="00AD4AD7"/>
    <w:rsid w:val="00AD4C42"/>
    <w:rsid w:val="00AD4E9A"/>
    <w:rsid w:val="00AD5543"/>
    <w:rsid w:val="00AD559E"/>
    <w:rsid w:val="00AD55CD"/>
    <w:rsid w:val="00AD58AC"/>
    <w:rsid w:val="00AD5928"/>
    <w:rsid w:val="00AD5958"/>
    <w:rsid w:val="00AD5B08"/>
    <w:rsid w:val="00AD5BA1"/>
    <w:rsid w:val="00AD5CD5"/>
    <w:rsid w:val="00AD5E97"/>
    <w:rsid w:val="00AD6003"/>
    <w:rsid w:val="00AD6120"/>
    <w:rsid w:val="00AD6278"/>
    <w:rsid w:val="00AD65DC"/>
    <w:rsid w:val="00AD66F3"/>
    <w:rsid w:val="00AD69D6"/>
    <w:rsid w:val="00AD6A43"/>
    <w:rsid w:val="00AD6D2B"/>
    <w:rsid w:val="00AD6DBC"/>
    <w:rsid w:val="00AD6FAD"/>
    <w:rsid w:val="00AD7221"/>
    <w:rsid w:val="00AD74DF"/>
    <w:rsid w:val="00AD759F"/>
    <w:rsid w:val="00AD7673"/>
    <w:rsid w:val="00AD7811"/>
    <w:rsid w:val="00AD7A7C"/>
    <w:rsid w:val="00AD7AEB"/>
    <w:rsid w:val="00AD7B57"/>
    <w:rsid w:val="00AD7C00"/>
    <w:rsid w:val="00AD7F9A"/>
    <w:rsid w:val="00AE002B"/>
    <w:rsid w:val="00AE00F6"/>
    <w:rsid w:val="00AE01F3"/>
    <w:rsid w:val="00AE034C"/>
    <w:rsid w:val="00AE0390"/>
    <w:rsid w:val="00AE0592"/>
    <w:rsid w:val="00AE069D"/>
    <w:rsid w:val="00AE06CE"/>
    <w:rsid w:val="00AE0746"/>
    <w:rsid w:val="00AE0A36"/>
    <w:rsid w:val="00AE0A3C"/>
    <w:rsid w:val="00AE0ADE"/>
    <w:rsid w:val="00AE0BD3"/>
    <w:rsid w:val="00AE0D97"/>
    <w:rsid w:val="00AE0DFF"/>
    <w:rsid w:val="00AE0E18"/>
    <w:rsid w:val="00AE0E56"/>
    <w:rsid w:val="00AE0F51"/>
    <w:rsid w:val="00AE0F61"/>
    <w:rsid w:val="00AE10BF"/>
    <w:rsid w:val="00AE10FE"/>
    <w:rsid w:val="00AE1150"/>
    <w:rsid w:val="00AE1246"/>
    <w:rsid w:val="00AE131C"/>
    <w:rsid w:val="00AE15E0"/>
    <w:rsid w:val="00AE15E9"/>
    <w:rsid w:val="00AE18CA"/>
    <w:rsid w:val="00AE1CA1"/>
    <w:rsid w:val="00AE1CB7"/>
    <w:rsid w:val="00AE1CCF"/>
    <w:rsid w:val="00AE1E5A"/>
    <w:rsid w:val="00AE1F4E"/>
    <w:rsid w:val="00AE22B2"/>
    <w:rsid w:val="00AE280B"/>
    <w:rsid w:val="00AE2C1F"/>
    <w:rsid w:val="00AE2D20"/>
    <w:rsid w:val="00AE2F5F"/>
    <w:rsid w:val="00AE301D"/>
    <w:rsid w:val="00AE3136"/>
    <w:rsid w:val="00AE363F"/>
    <w:rsid w:val="00AE37F0"/>
    <w:rsid w:val="00AE3F17"/>
    <w:rsid w:val="00AE400D"/>
    <w:rsid w:val="00AE40B3"/>
    <w:rsid w:val="00AE4152"/>
    <w:rsid w:val="00AE4262"/>
    <w:rsid w:val="00AE493A"/>
    <w:rsid w:val="00AE4AA7"/>
    <w:rsid w:val="00AE4E90"/>
    <w:rsid w:val="00AE5012"/>
    <w:rsid w:val="00AE526F"/>
    <w:rsid w:val="00AE52D3"/>
    <w:rsid w:val="00AE53B1"/>
    <w:rsid w:val="00AE53C3"/>
    <w:rsid w:val="00AE5640"/>
    <w:rsid w:val="00AE5798"/>
    <w:rsid w:val="00AE5AFD"/>
    <w:rsid w:val="00AE5D78"/>
    <w:rsid w:val="00AE5DCC"/>
    <w:rsid w:val="00AE5EC1"/>
    <w:rsid w:val="00AE602C"/>
    <w:rsid w:val="00AE6146"/>
    <w:rsid w:val="00AE615F"/>
    <w:rsid w:val="00AE61ED"/>
    <w:rsid w:val="00AE64EC"/>
    <w:rsid w:val="00AE6581"/>
    <w:rsid w:val="00AE6712"/>
    <w:rsid w:val="00AE687E"/>
    <w:rsid w:val="00AE68BA"/>
    <w:rsid w:val="00AE692D"/>
    <w:rsid w:val="00AE69CA"/>
    <w:rsid w:val="00AE6AE0"/>
    <w:rsid w:val="00AE6C52"/>
    <w:rsid w:val="00AE7480"/>
    <w:rsid w:val="00AE753B"/>
    <w:rsid w:val="00AE7617"/>
    <w:rsid w:val="00AE783E"/>
    <w:rsid w:val="00AE7964"/>
    <w:rsid w:val="00AE7AA4"/>
    <w:rsid w:val="00AF016D"/>
    <w:rsid w:val="00AF0565"/>
    <w:rsid w:val="00AF066F"/>
    <w:rsid w:val="00AF06DA"/>
    <w:rsid w:val="00AF0826"/>
    <w:rsid w:val="00AF09D3"/>
    <w:rsid w:val="00AF0AF6"/>
    <w:rsid w:val="00AF0B23"/>
    <w:rsid w:val="00AF0BE5"/>
    <w:rsid w:val="00AF101A"/>
    <w:rsid w:val="00AF1356"/>
    <w:rsid w:val="00AF1460"/>
    <w:rsid w:val="00AF14FE"/>
    <w:rsid w:val="00AF1697"/>
    <w:rsid w:val="00AF1B96"/>
    <w:rsid w:val="00AF1D47"/>
    <w:rsid w:val="00AF1DD2"/>
    <w:rsid w:val="00AF1E1F"/>
    <w:rsid w:val="00AF2254"/>
    <w:rsid w:val="00AF246C"/>
    <w:rsid w:val="00AF266F"/>
    <w:rsid w:val="00AF29A4"/>
    <w:rsid w:val="00AF2BB7"/>
    <w:rsid w:val="00AF2BDC"/>
    <w:rsid w:val="00AF2DF1"/>
    <w:rsid w:val="00AF30C7"/>
    <w:rsid w:val="00AF3259"/>
    <w:rsid w:val="00AF35BB"/>
    <w:rsid w:val="00AF3822"/>
    <w:rsid w:val="00AF3840"/>
    <w:rsid w:val="00AF392F"/>
    <w:rsid w:val="00AF3ABB"/>
    <w:rsid w:val="00AF3BEC"/>
    <w:rsid w:val="00AF3F29"/>
    <w:rsid w:val="00AF41BB"/>
    <w:rsid w:val="00AF423E"/>
    <w:rsid w:val="00AF4284"/>
    <w:rsid w:val="00AF433E"/>
    <w:rsid w:val="00AF4493"/>
    <w:rsid w:val="00AF4567"/>
    <w:rsid w:val="00AF4761"/>
    <w:rsid w:val="00AF478E"/>
    <w:rsid w:val="00AF49A6"/>
    <w:rsid w:val="00AF49B0"/>
    <w:rsid w:val="00AF4A4B"/>
    <w:rsid w:val="00AF4AEA"/>
    <w:rsid w:val="00AF4C56"/>
    <w:rsid w:val="00AF4C7E"/>
    <w:rsid w:val="00AF4E78"/>
    <w:rsid w:val="00AF4ED4"/>
    <w:rsid w:val="00AF58DD"/>
    <w:rsid w:val="00AF5F45"/>
    <w:rsid w:val="00AF624E"/>
    <w:rsid w:val="00AF63E1"/>
    <w:rsid w:val="00AF63EA"/>
    <w:rsid w:val="00AF64EF"/>
    <w:rsid w:val="00AF655A"/>
    <w:rsid w:val="00AF65B6"/>
    <w:rsid w:val="00AF6608"/>
    <w:rsid w:val="00AF6828"/>
    <w:rsid w:val="00AF6887"/>
    <w:rsid w:val="00AF6B61"/>
    <w:rsid w:val="00AF7032"/>
    <w:rsid w:val="00AF70B7"/>
    <w:rsid w:val="00AF7279"/>
    <w:rsid w:val="00AF7322"/>
    <w:rsid w:val="00AF7336"/>
    <w:rsid w:val="00AF73B0"/>
    <w:rsid w:val="00AF7496"/>
    <w:rsid w:val="00AF7700"/>
    <w:rsid w:val="00AF78AB"/>
    <w:rsid w:val="00AF7BAB"/>
    <w:rsid w:val="00AF7C50"/>
    <w:rsid w:val="00AF7EE3"/>
    <w:rsid w:val="00AF7F95"/>
    <w:rsid w:val="00B00030"/>
    <w:rsid w:val="00B0041D"/>
    <w:rsid w:val="00B00B17"/>
    <w:rsid w:val="00B00B38"/>
    <w:rsid w:val="00B00C2A"/>
    <w:rsid w:val="00B00CEA"/>
    <w:rsid w:val="00B00DA2"/>
    <w:rsid w:val="00B00E35"/>
    <w:rsid w:val="00B00FC9"/>
    <w:rsid w:val="00B01280"/>
    <w:rsid w:val="00B01575"/>
    <w:rsid w:val="00B015C4"/>
    <w:rsid w:val="00B0168D"/>
    <w:rsid w:val="00B0179A"/>
    <w:rsid w:val="00B018E4"/>
    <w:rsid w:val="00B019F1"/>
    <w:rsid w:val="00B01A46"/>
    <w:rsid w:val="00B01A72"/>
    <w:rsid w:val="00B01B3A"/>
    <w:rsid w:val="00B01C1B"/>
    <w:rsid w:val="00B01E5D"/>
    <w:rsid w:val="00B01E88"/>
    <w:rsid w:val="00B02005"/>
    <w:rsid w:val="00B023B3"/>
    <w:rsid w:val="00B025B6"/>
    <w:rsid w:val="00B027F2"/>
    <w:rsid w:val="00B02875"/>
    <w:rsid w:val="00B02D2B"/>
    <w:rsid w:val="00B02D66"/>
    <w:rsid w:val="00B02E23"/>
    <w:rsid w:val="00B02EEF"/>
    <w:rsid w:val="00B02F3F"/>
    <w:rsid w:val="00B02F48"/>
    <w:rsid w:val="00B02F79"/>
    <w:rsid w:val="00B03114"/>
    <w:rsid w:val="00B0317B"/>
    <w:rsid w:val="00B03700"/>
    <w:rsid w:val="00B039E6"/>
    <w:rsid w:val="00B03B11"/>
    <w:rsid w:val="00B03CA5"/>
    <w:rsid w:val="00B03CDA"/>
    <w:rsid w:val="00B03D5C"/>
    <w:rsid w:val="00B03E56"/>
    <w:rsid w:val="00B03FB4"/>
    <w:rsid w:val="00B04045"/>
    <w:rsid w:val="00B041A3"/>
    <w:rsid w:val="00B04299"/>
    <w:rsid w:val="00B04433"/>
    <w:rsid w:val="00B045F3"/>
    <w:rsid w:val="00B0486B"/>
    <w:rsid w:val="00B049E8"/>
    <w:rsid w:val="00B04BBA"/>
    <w:rsid w:val="00B04BC9"/>
    <w:rsid w:val="00B04CDB"/>
    <w:rsid w:val="00B04FC7"/>
    <w:rsid w:val="00B05143"/>
    <w:rsid w:val="00B05242"/>
    <w:rsid w:val="00B0528C"/>
    <w:rsid w:val="00B05599"/>
    <w:rsid w:val="00B05699"/>
    <w:rsid w:val="00B058AE"/>
    <w:rsid w:val="00B059DD"/>
    <w:rsid w:val="00B05B26"/>
    <w:rsid w:val="00B05C47"/>
    <w:rsid w:val="00B05C95"/>
    <w:rsid w:val="00B05D1F"/>
    <w:rsid w:val="00B05E47"/>
    <w:rsid w:val="00B05E9F"/>
    <w:rsid w:val="00B060C2"/>
    <w:rsid w:val="00B061E4"/>
    <w:rsid w:val="00B062FE"/>
    <w:rsid w:val="00B065C9"/>
    <w:rsid w:val="00B06C9B"/>
    <w:rsid w:val="00B06CA8"/>
    <w:rsid w:val="00B06DEF"/>
    <w:rsid w:val="00B06F99"/>
    <w:rsid w:val="00B07432"/>
    <w:rsid w:val="00B0745D"/>
    <w:rsid w:val="00B07686"/>
    <w:rsid w:val="00B079A2"/>
    <w:rsid w:val="00B07A3E"/>
    <w:rsid w:val="00B07D9D"/>
    <w:rsid w:val="00B07E3D"/>
    <w:rsid w:val="00B1002F"/>
    <w:rsid w:val="00B1016D"/>
    <w:rsid w:val="00B102BE"/>
    <w:rsid w:val="00B103AA"/>
    <w:rsid w:val="00B103DE"/>
    <w:rsid w:val="00B104C7"/>
    <w:rsid w:val="00B10630"/>
    <w:rsid w:val="00B10709"/>
    <w:rsid w:val="00B10872"/>
    <w:rsid w:val="00B10886"/>
    <w:rsid w:val="00B10AF6"/>
    <w:rsid w:val="00B10C01"/>
    <w:rsid w:val="00B10CEC"/>
    <w:rsid w:val="00B10D95"/>
    <w:rsid w:val="00B110E0"/>
    <w:rsid w:val="00B110E2"/>
    <w:rsid w:val="00B11142"/>
    <w:rsid w:val="00B1152A"/>
    <w:rsid w:val="00B1177E"/>
    <w:rsid w:val="00B11A3B"/>
    <w:rsid w:val="00B11A95"/>
    <w:rsid w:val="00B11FAA"/>
    <w:rsid w:val="00B1203F"/>
    <w:rsid w:val="00B12339"/>
    <w:rsid w:val="00B125B7"/>
    <w:rsid w:val="00B12800"/>
    <w:rsid w:val="00B129D2"/>
    <w:rsid w:val="00B12A49"/>
    <w:rsid w:val="00B12B1D"/>
    <w:rsid w:val="00B12B6B"/>
    <w:rsid w:val="00B12B74"/>
    <w:rsid w:val="00B12DBE"/>
    <w:rsid w:val="00B12E35"/>
    <w:rsid w:val="00B12F26"/>
    <w:rsid w:val="00B12F8E"/>
    <w:rsid w:val="00B13013"/>
    <w:rsid w:val="00B13072"/>
    <w:rsid w:val="00B130C7"/>
    <w:rsid w:val="00B13156"/>
    <w:rsid w:val="00B135CA"/>
    <w:rsid w:val="00B135F7"/>
    <w:rsid w:val="00B136F7"/>
    <w:rsid w:val="00B13A55"/>
    <w:rsid w:val="00B13C77"/>
    <w:rsid w:val="00B13CE8"/>
    <w:rsid w:val="00B13D3D"/>
    <w:rsid w:val="00B13D74"/>
    <w:rsid w:val="00B13DB7"/>
    <w:rsid w:val="00B14362"/>
    <w:rsid w:val="00B147AC"/>
    <w:rsid w:val="00B15474"/>
    <w:rsid w:val="00B154D0"/>
    <w:rsid w:val="00B15A27"/>
    <w:rsid w:val="00B15D21"/>
    <w:rsid w:val="00B15FB9"/>
    <w:rsid w:val="00B16311"/>
    <w:rsid w:val="00B16496"/>
    <w:rsid w:val="00B167C5"/>
    <w:rsid w:val="00B16A90"/>
    <w:rsid w:val="00B16B02"/>
    <w:rsid w:val="00B16C6D"/>
    <w:rsid w:val="00B16C9A"/>
    <w:rsid w:val="00B16CA9"/>
    <w:rsid w:val="00B16DCF"/>
    <w:rsid w:val="00B16E73"/>
    <w:rsid w:val="00B16EA8"/>
    <w:rsid w:val="00B16FB0"/>
    <w:rsid w:val="00B1702E"/>
    <w:rsid w:val="00B17352"/>
    <w:rsid w:val="00B174D6"/>
    <w:rsid w:val="00B1763D"/>
    <w:rsid w:val="00B1763E"/>
    <w:rsid w:val="00B17892"/>
    <w:rsid w:val="00B17A18"/>
    <w:rsid w:val="00B17B23"/>
    <w:rsid w:val="00B17C32"/>
    <w:rsid w:val="00B17D7D"/>
    <w:rsid w:val="00B17FBE"/>
    <w:rsid w:val="00B20098"/>
    <w:rsid w:val="00B2023E"/>
    <w:rsid w:val="00B20351"/>
    <w:rsid w:val="00B204E7"/>
    <w:rsid w:val="00B204EC"/>
    <w:rsid w:val="00B20755"/>
    <w:rsid w:val="00B20815"/>
    <w:rsid w:val="00B21192"/>
    <w:rsid w:val="00B214F3"/>
    <w:rsid w:val="00B216CC"/>
    <w:rsid w:val="00B21766"/>
    <w:rsid w:val="00B2194B"/>
    <w:rsid w:val="00B21B89"/>
    <w:rsid w:val="00B21BE5"/>
    <w:rsid w:val="00B21D5C"/>
    <w:rsid w:val="00B21DE5"/>
    <w:rsid w:val="00B21E37"/>
    <w:rsid w:val="00B22046"/>
    <w:rsid w:val="00B222BE"/>
    <w:rsid w:val="00B2235D"/>
    <w:rsid w:val="00B224B2"/>
    <w:rsid w:val="00B22641"/>
    <w:rsid w:val="00B22C35"/>
    <w:rsid w:val="00B22EBF"/>
    <w:rsid w:val="00B23073"/>
    <w:rsid w:val="00B2338A"/>
    <w:rsid w:val="00B239D5"/>
    <w:rsid w:val="00B23AB7"/>
    <w:rsid w:val="00B23AD5"/>
    <w:rsid w:val="00B23ADA"/>
    <w:rsid w:val="00B23AF1"/>
    <w:rsid w:val="00B23B2E"/>
    <w:rsid w:val="00B23C88"/>
    <w:rsid w:val="00B23CB3"/>
    <w:rsid w:val="00B2406A"/>
    <w:rsid w:val="00B240B8"/>
    <w:rsid w:val="00B2435E"/>
    <w:rsid w:val="00B24404"/>
    <w:rsid w:val="00B2493D"/>
    <w:rsid w:val="00B24AEE"/>
    <w:rsid w:val="00B24B0F"/>
    <w:rsid w:val="00B24C32"/>
    <w:rsid w:val="00B24F15"/>
    <w:rsid w:val="00B24F40"/>
    <w:rsid w:val="00B25158"/>
    <w:rsid w:val="00B251A4"/>
    <w:rsid w:val="00B252C3"/>
    <w:rsid w:val="00B25363"/>
    <w:rsid w:val="00B2541E"/>
    <w:rsid w:val="00B25786"/>
    <w:rsid w:val="00B25900"/>
    <w:rsid w:val="00B25A32"/>
    <w:rsid w:val="00B25C50"/>
    <w:rsid w:val="00B25CEA"/>
    <w:rsid w:val="00B25D7D"/>
    <w:rsid w:val="00B260BF"/>
    <w:rsid w:val="00B26153"/>
    <w:rsid w:val="00B26341"/>
    <w:rsid w:val="00B263A7"/>
    <w:rsid w:val="00B26A76"/>
    <w:rsid w:val="00B26AF7"/>
    <w:rsid w:val="00B26BC3"/>
    <w:rsid w:val="00B26C33"/>
    <w:rsid w:val="00B26DC4"/>
    <w:rsid w:val="00B26F83"/>
    <w:rsid w:val="00B27077"/>
    <w:rsid w:val="00B2719A"/>
    <w:rsid w:val="00B272C9"/>
    <w:rsid w:val="00B2747A"/>
    <w:rsid w:val="00B2751C"/>
    <w:rsid w:val="00B277A3"/>
    <w:rsid w:val="00B277EC"/>
    <w:rsid w:val="00B27831"/>
    <w:rsid w:val="00B27867"/>
    <w:rsid w:val="00B27A2B"/>
    <w:rsid w:val="00B27ACA"/>
    <w:rsid w:val="00B27C00"/>
    <w:rsid w:val="00B27CAE"/>
    <w:rsid w:val="00B27D76"/>
    <w:rsid w:val="00B27D84"/>
    <w:rsid w:val="00B27F16"/>
    <w:rsid w:val="00B300A2"/>
    <w:rsid w:val="00B30138"/>
    <w:rsid w:val="00B303FB"/>
    <w:rsid w:val="00B305E8"/>
    <w:rsid w:val="00B306F6"/>
    <w:rsid w:val="00B30879"/>
    <w:rsid w:val="00B30910"/>
    <w:rsid w:val="00B30A69"/>
    <w:rsid w:val="00B30CB6"/>
    <w:rsid w:val="00B30FFA"/>
    <w:rsid w:val="00B310B4"/>
    <w:rsid w:val="00B31104"/>
    <w:rsid w:val="00B31195"/>
    <w:rsid w:val="00B311A1"/>
    <w:rsid w:val="00B31266"/>
    <w:rsid w:val="00B31312"/>
    <w:rsid w:val="00B315B4"/>
    <w:rsid w:val="00B316F3"/>
    <w:rsid w:val="00B3183B"/>
    <w:rsid w:val="00B31FE7"/>
    <w:rsid w:val="00B32101"/>
    <w:rsid w:val="00B3211A"/>
    <w:rsid w:val="00B322C8"/>
    <w:rsid w:val="00B3246B"/>
    <w:rsid w:val="00B325F4"/>
    <w:rsid w:val="00B3287D"/>
    <w:rsid w:val="00B328B2"/>
    <w:rsid w:val="00B32D97"/>
    <w:rsid w:val="00B32E02"/>
    <w:rsid w:val="00B32EC2"/>
    <w:rsid w:val="00B32FB3"/>
    <w:rsid w:val="00B330EC"/>
    <w:rsid w:val="00B33815"/>
    <w:rsid w:val="00B33944"/>
    <w:rsid w:val="00B33A6B"/>
    <w:rsid w:val="00B33C27"/>
    <w:rsid w:val="00B33CEE"/>
    <w:rsid w:val="00B33DB8"/>
    <w:rsid w:val="00B33F18"/>
    <w:rsid w:val="00B34015"/>
    <w:rsid w:val="00B34075"/>
    <w:rsid w:val="00B34094"/>
    <w:rsid w:val="00B34107"/>
    <w:rsid w:val="00B34697"/>
    <w:rsid w:val="00B347F0"/>
    <w:rsid w:val="00B34830"/>
    <w:rsid w:val="00B348DC"/>
    <w:rsid w:val="00B34A07"/>
    <w:rsid w:val="00B34B3A"/>
    <w:rsid w:val="00B34B41"/>
    <w:rsid w:val="00B34C38"/>
    <w:rsid w:val="00B34E3F"/>
    <w:rsid w:val="00B34E6E"/>
    <w:rsid w:val="00B35253"/>
    <w:rsid w:val="00B35392"/>
    <w:rsid w:val="00B3571B"/>
    <w:rsid w:val="00B357D9"/>
    <w:rsid w:val="00B35870"/>
    <w:rsid w:val="00B35935"/>
    <w:rsid w:val="00B35957"/>
    <w:rsid w:val="00B35EC8"/>
    <w:rsid w:val="00B3630C"/>
    <w:rsid w:val="00B36349"/>
    <w:rsid w:val="00B363C2"/>
    <w:rsid w:val="00B3651E"/>
    <w:rsid w:val="00B3659D"/>
    <w:rsid w:val="00B365BF"/>
    <w:rsid w:val="00B366FB"/>
    <w:rsid w:val="00B3685D"/>
    <w:rsid w:val="00B36A84"/>
    <w:rsid w:val="00B36BB6"/>
    <w:rsid w:val="00B376F8"/>
    <w:rsid w:val="00B377BE"/>
    <w:rsid w:val="00B37A31"/>
    <w:rsid w:val="00B37AA3"/>
    <w:rsid w:val="00B37C3D"/>
    <w:rsid w:val="00B402C5"/>
    <w:rsid w:val="00B403C8"/>
    <w:rsid w:val="00B404EE"/>
    <w:rsid w:val="00B4057A"/>
    <w:rsid w:val="00B406B0"/>
    <w:rsid w:val="00B40970"/>
    <w:rsid w:val="00B40A96"/>
    <w:rsid w:val="00B40C41"/>
    <w:rsid w:val="00B40DF7"/>
    <w:rsid w:val="00B40E4E"/>
    <w:rsid w:val="00B41023"/>
    <w:rsid w:val="00B411A2"/>
    <w:rsid w:val="00B412FD"/>
    <w:rsid w:val="00B41303"/>
    <w:rsid w:val="00B41377"/>
    <w:rsid w:val="00B4145A"/>
    <w:rsid w:val="00B41463"/>
    <w:rsid w:val="00B416EC"/>
    <w:rsid w:val="00B417AB"/>
    <w:rsid w:val="00B417EC"/>
    <w:rsid w:val="00B41871"/>
    <w:rsid w:val="00B41A73"/>
    <w:rsid w:val="00B41BF7"/>
    <w:rsid w:val="00B41CB8"/>
    <w:rsid w:val="00B41D49"/>
    <w:rsid w:val="00B41F5F"/>
    <w:rsid w:val="00B4217D"/>
    <w:rsid w:val="00B42387"/>
    <w:rsid w:val="00B4256F"/>
    <w:rsid w:val="00B4282B"/>
    <w:rsid w:val="00B42AEA"/>
    <w:rsid w:val="00B42B57"/>
    <w:rsid w:val="00B42BFD"/>
    <w:rsid w:val="00B42CAB"/>
    <w:rsid w:val="00B42D8E"/>
    <w:rsid w:val="00B42FA8"/>
    <w:rsid w:val="00B4324E"/>
    <w:rsid w:val="00B43380"/>
    <w:rsid w:val="00B434DF"/>
    <w:rsid w:val="00B43585"/>
    <w:rsid w:val="00B4373A"/>
    <w:rsid w:val="00B43768"/>
    <w:rsid w:val="00B438E4"/>
    <w:rsid w:val="00B43913"/>
    <w:rsid w:val="00B43DDF"/>
    <w:rsid w:val="00B43ED8"/>
    <w:rsid w:val="00B43F06"/>
    <w:rsid w:val="00B43FBA"/>
    <w:rsid w:val="00B43FCE"/>
    <w:rsid w:val="00B440CF"/>
    <w:rsid w:val="00B44153"/>
    <w:rsid w:val="00B442B9"/>
    <w:rsid w:val="00B44626"/>
    <w:rsid w:val="00B446AD"/>
    <w:rsid w:val="00B447E0"/>
    <w:rsid w:val="00B44966"/>
    <w:rsid w:val="00B44CAF"/>
    <w:rsid w:val="00B44CD4"/>
    <w:rsid w:val="00B44E02"/>
    <w:rsid w:val="00B450AC"/>
    <w:rsid w:val="00B451AF"/>
    <w:rsid w:val="00B456A2"/>
    <w:rsid w:val="00B4584A"/>
    <w:rsid w:val="00B45927"/>
    <w:rsid w:val="00B45CD9"/>
    <w:rsid w:val="00B45D2C"/>
    <w:rsid w:val="00B45DDB"/>
    <w:rsid w:val="00B45E23"/>
    <w:rsid w:val="00B45F05"/>
    <w:rsid w:val="00B461F1"/>
    <w:rsid w:val="00B46292"/>
    <w:rsid w:val="00B462ED"/>
    <w:rsid w:val="00B4632A"/>
    <w:rsid w:val="00B46342"/>
    <w:rsid w:val="00B46507"/>
    <w:rsid w:val="00B4661C"/>
    <w:rsid w:val="00B46795"/>
    <w:rsid w:val="00B46806"/>
    <w:rsid w:val="00B46886"/>
    <w:rsid w:val="00B46C54"/>
    <w:rsid w:val="00B46C67"/>
    <w:rsid w:val="00B46E5F"/>
    <w:rsid w:val="00B46F47"/>
    <w:rsid w:val="00B470D0"/>
    <w:rsid w:val="00B4710B"/>
    <w:rsid w:val="00B4716E"/>
    <w:rsid w:val="00B472F7"/>
    <w:rsid w:val="00B47C7A"/>
    <w:rsid w:val="00B47CF7"/>
    <w:rsid w:val="00B47F9E"/>
    <w:rsid w:val="00B47FD2"/>
    <w:rsid w:val="00B50015"/>
    <w:rsid w:val="00B5018C"/>
    <w:rsid w:val="00B50223"/>
    <w:rsid w:val="00B50225"/>
    <w:rsid w:val="00B50331"/>
    <w:rsid w:val="00B5041B"/>
    <w:rsid w:val="00B50500"/>
    <w:rsid w:val="00B50826"/>
    <w:rsid w:val="00B509FD"/>
    <w:rsid w:val="00B50AE8"/>
    <w:rsid w:val="00B50B09"/>
    <w:rsid w:val="00B50D81"/>
    <w:rsid w:val="00B50E41"/>
    <w:rsid w:val="00B5101F"/>
    <w:rsid w:val="00B5116D"/>
    <w:rsid w:val="00B51310"/>
    <w:rsid w:val="00B51463"/>
    <w:rsid w:val="00B517D3"/>
    <w:rsid w:val="00B518A2"/>
    <w:rsid w:val="00B518B0"/>
    <w:rsid w:val="00B51A1B"/>
    <w:rsid w:val="00B51A1F"/>
    <w:rsid w:val="00B51A28"/>
    <w:rsid w:val="00B51BE2"/>
    <w:rsid w:val="00B51C8C"/>
    <w:rsid w:val="00B51DB7"/>
    <w:rsid w:val="00B51DC7"/>
    <w:rsid w:val="00B51FC7"/>
    <w:rsid w:val="00B52135"/>
    <w:rsid w:val="00B5240E"/>
    <w:rsid w:val="00B52486"/>
    <w:rsid w:val="00B529D7"/>
    <w:rsid w:val="00B52B46"/>
    <w:rsid w:val="00B52B53"/>
    <w:rsid w:val="00B52B5E"/>
    <w:rsid w:val="00B52B6A"/>
    <w:rsid w:val="00B52D96"/>
    <w:rsid w:val="00B52DE5"/>
    <w:rsid w:val="00B52DF4"/>
    <w:rsid w:val="00B5317B"/>
    <w:rsid w:val="00B53194"/>
    <w:rsid w:val="00B53295"/>
    <w:rsid w:val="00B53343"/>
    <w:rsid w:val="00B53613"/>
    <w:rsid w:val="00B53637"/>
    <w:rsid w:val="00B536A2"/>
    <w:rsid w:val="00B53735"/>
    <w:rsid w:val="00B53861"/>
    <w:rsid w:val="00B5398C"/>
    <w:rsid w:val="00B53A82"/>
    <w:rsid w:val="00B53B23"/>
    <w:rsid w:val="00B53D48"/>
    <w:rsid w:val="00B53E1F"/>
    <w:rsid w:val="00B53F49"/>
    <w:rsid w:val="00B53F5E"/>
    <w:rsid w:val="00B540A3"/>
    <w:rsid w:val="00B54162"/>
    <w:rsid w:val="00B54287"/>
    <w:rsid w:val="00B543A1"/>
    <w:rsid w:val="00B5471A"/>
    <w:rsid w:val="00B54A13"/>
    <w:rsid w:val="00B54CCF"/>
    <w:rsid w:val="00B54DCD"/>
    <w:rsid w:val="00B54E52"/>
    <w:rsid w:val="00B54F18"/>
    <w:rsid w:val="00B54F82"/>
    <w:rsid w:val="00B55049"/>
    <w:rsid w:val="00B5515E"/>
    <w:rsid w:val="00B5521B"/>
    <w:rsid w:val="00B55450"/>
    <w:rsid w:val="00B55733"/>
    <w:rsid w:val="00B55B85"/>
    <w:rsid w:val="00B55B86"/>
    <w:rsid w:val="00B55D8B"/>
    <w:rsid w:val="00B55F6B"/>
    <w:rsid w:val="00B55FB0"/>
    <w:rsid w:val="00B563A6"/>
    <w:rsid w:val="00B564A1"/>
    <w:rsid w:val="00B56590"/>
    <w:rsid w:val="00B56B5B"/>
    <w:rsid w:val="00B56BB3"/>
    <w:rsid w:val="00B56BED"/>
    <w:rsid w:val="00B56D02"/>
    <w:rsid w:val="00B56E77"/>
    <w:rsid w:val="00B570D2"/>
    <w:rsid w:val="00B57303"/>
    <w:rsid w:val="00B573EB"/>
    <w:rsid w:val="00B57410"/>
    <w:rsid w:val="00B574AA"/>
    <w:rsid w:val="00B57628"/>
    <w:rsid w:val="00B5793E"/>
    <w:rsid w:val="00B57A26"/>
    <w:rsid w:val="00B57AE2"/>
    <w:rsid w:val="00B57B44"/>
    <w:rsid w:val="00B57C87"/>
    <w:rsid w:val="00B57DDB"/>
    <w:rsid w:val="00B57EB2"/>
    <w:rsid w:val="00B60052"/>
    <w:rsid w:val="00B607D0"/>
    <w:rsid w:val="00B60870"/>
    <w:rsid w:val="00B610D0"/>
    <w:rsid w:val="00B6115B"/>
    <w:rsid w:val="00B61288"/>
    <w:rsid w:val="00B613B7"/>
    <w:rsid w:val="00B6143C"/>
    <w:rsid w:val="00B61536"/>
    <w:rsid w:val="00B615CE"/>
    <w:rsid w:val="00B61794"/>
    <w:rsid w:val="00B617F0"/>
    <w:rsid w:val="00B6190E"/>
    <w:rsid w:val="00B61A32"/>
    <w:rsid w:val="00B61D83"/>
    <w:rsid w:val="00B61FA4"/>
    <w:rsid w:val="00B6209B"/>
    <w:rsid w:val="00B625E3"/>
    <w:rsid w:val="00B62686"/>
    <w:rsid w:val="00B626B4"/>
    <w:rsid w:val="00B627EA"/>
    <w:rsid w:val="00B62827"/>
    <w:rsid w:val="00B62846"/>
    <w:rsid w:val="00B628EC"/>
    <w:rsid w:val="00B62915"/>
    <w:rsid w:val="00B62955"/>
    <w:rsid w:val="00B62A2A"/>
    <w:rsid w:val="00B62E1A"/>
    <w:rsid w:val="00B62E7D"/>
    <w:rsid w:val="00B62EDB"/>
    <w:rsid w:val="00B62FCD"/>
    <w:rsid w:val="00B6305C"/>
    <w:rsid w:val="00B630A9"/>
    <w:rsid w:val="00B6325A"/>
    <w:rsid w:val="00B6327B"/>
    <w:rsid w:val="00B6328D"/>
    <w:rsid w:val="00B632AB"/>
    <w:rsid w:val="00B633B8"/>
    <w:rsid w:val="00B633CB"/>
    <w:rsid w:val="00B63581"/>
    <w:rsid w:val="00B635E2"/>
    <w:rsid w:val="00B635EC"/>
    <w:rsid w:val="00B6382C"/>
    <w:rsid w:val="00B63B1A"/>
    <w:rsid w:val="00B63B8D"/>
    <w:rsid w:val="00B63DA1"/>
    <w:rsid w:val="00B63ED2"/>
    <w:rsid w:val="00B63F90"/>
    <w:rsid w:val="00B63FC8"/>
    <w:rsid w:val="00B6405A"/>
    <w:rsid w:val="00B64319"/>
    <w:rsid w:val="00B649CC"/>
    <w:rsid w:val="00B64A7D"/>
    <w:rsid w:val="00B64BF5"/>
    <w:rsid w:val="00B64D14"/>
    <w:rsid w:val="00B65101"/>
    <w:rsid w:val="00B654BF"/>
    <w:rsid w:val="00B6581C"/>
    <w:rsid w:val="00B65C02"/>
    <w:rsid w:val="00B65C0C"/>
    <w:rsid w:val="00B65CFC"/>
    <w:rsid w:val="00B65D14"/>
    <w:rsid w:val="00B66077"/>
    <w:rsid w:val="00B6621E"/>
    <w:rsid w:val="00B66337"/>
    <w:rsid w:val="00B66544"/>
    <w:rsid w:val="00B66789"/>
    <w:rsid w:val="00B6679D"/>
    <w:rsid w:val="00B66CBE"/>
    <w:rsid w:val="00B66ECB"/>
    <w:rsid w:val="00B66F0F"/>
    <w:rsid w:val="00B67045"/>
    <w:rsid w:val="00B670C5"/>
    <w:rsid w:val="00B672DB"/>
    <w:rsid w:val="00B67356"/>
    <w:rsid w:val="00B673A5"/>
    <w:rsid w:val="00B67487"/>
    <w:rsid w:val="00B6773F"/>
    <w:rsid w:val="00B678A3"/>
    <w:rsid w:val="00B678BD"/>
    <w:rsid w:val="00B67B52"/>
    <w:rsid w:val="00B67CB1"/>
    <w:rsid w:val="00B67FB0"/>
    <w:rsid w:val="00B70116"/>
    <w:rsid w:val="00B7028D"/>
    <w:rsid w:val="00B702D5"/>
    <w:rsid w:val="00B703D1"/>
    <w:rsid w:val="00B70766"/>
    <w:rsid w:val="00B707EC"/>
    <w:rsid w:val="00B70865"/>
    <w:rsid w:val="00B70883"/>
    <w:rsid w:val="00B70B75"/>
    <w:rsid w:val="00B7144A"/>
    <w:rsid w:val="00B71701"/>
    <w:rsid w:val="00B7188B"/>
    <w:rsid w:val="00B71A9B"/>
    <w:rsid w:val="00B71B27"/>
    <w:rsid w:val="00B71C28"/>
    <w:rsid w:val="00B71CCC"/>
    <w:rsid w:val="00B71DCB"/>
    <w:rsid w:val="00B72201"/>
    <w:rsid w:val="00B7221B"/>
    <w:rsid w:val="00B72528"/>
    <w:rsid w:val="00B72535"/>
    <w:rsid w:val="00B727BE"/>
    <w:rsid w:val="00B727C9"/>
    <w:rsid w:val="00B729B8"/>
    <w:rsid w:val="00B72B4D"/>
    <w:rsid w:val="00B72B9D"/>
    <w:rsid w:val="00B72E84"/>
    <w:rsid w:val="00B72EC1"/>
    <w:rsid w:val="00B72F96"/>
    <w:rsid w:val="00B73315"/>
    <w:rsid w:val="00B73846"/>
    <w:rsid w:val="00B7395C"/>
    <w:rsid w:val="00B73E5C"/>
    <w:rsid w:val="00B73E7E"/>
    <w:rsid w:val="00B73E8B"/>
    <w:rsid w:val="00B73EE1"/>
    <w:rsid w:val="00B73EFB"/>
    <w:rsid w:val="00B74086"/>
    <w:rsid w:val="00B740AF"/>
    <w:rsid w:val="00B74292"/>
    <w:rsid w:val="00B742DB"/>
    <w:rsid w:val="00B7436E"/>
    <w:rsid w:val="00B74445"/>
    <w:rsid w:val="00B7457B"/>
    <w:rsid w:val="00B748D3"/>
    <w:rsid w:val="00B74939"/>
    <w:rsid w:val="00B749A5"/>
    <w:rsid w:val="00B74B33"/>
    <w:rsid w:val="00B74C2E"/>
    <w:rsid w:val="00B74F5D"/>
    <w:rsid w:val="00B74F91"/>
    <w:rsid w:val="00B75010"/>
    <w:rsid w:val="00B75111"/>
    <w:rsid w:val="00B751CC"/>
    <w:rsid w:val="00B75336"/>
    <w:rsid w:val="00B753CA"/>
    <w:rsid w:val="00B753D9"/>
    <w:rsid w:val="00B75729"/>
    <w:rsid w:val="00B75977"/>
    <w:rsid w:val="00B759D4"/>
    <w:rsid w:val="00B75A1A"/>
    <w:rsid w:val="00B75B2B"/>
    <w:rsid w:val="00B75C93"/>
    <w:rsid w:val="00B75CAE"/>
    <w:rsid w:val="00B75D40"/>
    <w:rsid w:val="00B75E10"/>
    <w:rsid w:val="00B75E29"/>
    <w:rsid w:val="00B75F55"/>
    <w:rsid w:val="00B75FC2"/>
    <w:rsid w:val="00B76054"/>
    <w:rsid w:val="00B761B4"/>
    <w:rsid w:val="00B7620D"/>
    <w:rsid w:val="00B762A9"/>
    <w:rsid w:val="00B76338"/>
    <w:rsid w:val="00B7641F"/>
    <w:rsid w:val="00B765B0"/>
    <w:rsid w:val="00B76B72"/>
    <w:rsid w:val="00B76CC5"/>
    <w:rsid w:val="00B76E9B"/>
    <w:rsid w:val="00B76F68"/>
    <w:rsid w:val="00B77121"/>
    <w:rsid w:val="00B771DA"/>
    <w:rsid w:val="00B77336"/>
    <w:rsid w:val="00B7734A"/>
    <w:rsid w:val="00B773A7"/>
    <w:rsid w:val="00B774FC"/>
    <w:rsid w:val="00B77576"/>
    <w:rsid w:val="00B775A9"/>
    <w:rsid w:val="00B775FE"/>
    <w:rsid w:val="00B776B6"/>
    <w:rsid w:val="00B777E6"/>
    <w:rsid w:val="00B77AB8"/>
    <w:rsid w:val="00B801AC"/>
    <w:rsid w:val="00B8024B"/>
    <w:rsid w:val="00B80265"/>
    <w:rsid w:val="00B80304"/>
    <w:rsid w:val="00B80335"/>
    <w:rsid w:val="00B804D7"/>
    <w:rsid w:val="00B8052E"/>
    <w:rsid w:val="00B80600"/>
    <w:rsid w:val="00B80614"/>
    <w:rsid w:val="00B8072A"/>
    <w:rsid w:val="00B8086F"/>
    <w:rsid w:val="00B808A6"/>
    <w:rsid w:val="00B808C1"/>
    <w:rsid w:val="00B8097E"/>
    <w:rsid w:val="00B809DF"/>
    <w:rsid w:val="00B80D93"/>
    <w:rsid w:val="00B80DBF"/>
    <w:rsid w:val="00B80ECD"/>
    <w:rsid w:val="00B80FD4"/>
    <w:rsid w:val="00B815CD"/>
    <w:rsid w:val="00B81BED"/>
    <w:rsid w:val="00B81C7E"/>
    <w:rsid w:val="00B82303"/>
    <w:rsid w:val="00B824DB"/>
    <w:rsid w:val="00B82567"/>
    <w:rsid w:val="00B8277E"/>
    <w:rsid w:val="00B82856"/>
    <w:rsid w:val="00B82ADB"/>
    <w:rsid w:val="00B82C05"/>
    <w:rsid w:val="00B82FAD"/>
    <w:rsid w:val="00B830B3"/>
    <w:rsid w:val="00B8317B"/>
    <w:rsid w:val="00B83C67"/>
    <w:rsid w:val="00B83CBA"/>
    <w:rsid w:val="00B83EF2"/>
    <w:rsid w:val="00B83F53"/>
    <w:rsid w:val="00B84109"/>
    <w:rsid w:val="00B8415C"/>
    <w:rsid w:val="00B843C2"/>
    <w:rsid w:val="00B84453"/>
    <w:rsid w:val="00B845A8"/>
    <w:rsid w:val="00B84607"/>
    <w:rsid w:val="00B8460E"/>
    <w:rsid w:val="00B8461C"/>
    <w:rsid w:val="00B8464F"/>
    <w:rsid w:val="00B846D6"/>
    <w:rsid w:val="00B847F4"/>
    <w:rsid w:val="00B8496C"/>
    <w:rsid w:val="00B84A18"/>
    <w:rsid w:val="00B84EEB"/>
    <w:rsid w:val="00B8516E"/>
    <w:rsid w:val="00B85182"/>
    <w:rsid w:val="00B8523E"/>
    <w:rsid w:val="00B85390"/>
    <w:rsid w:val="00B855E2"/>
    <w:rsid w:val="00B85707"/>
    <w:rsid w:val="00B85A1E"/>
    <w:rsid w:val="00B85B8D"/>
    <w:rsid w:val="00B85BB4"/>
    <w:rsid w:val="00B85BFB"/>
    <w:rsid w:val="00B85C0E"/>
    <w:rsid w:val="00B85FA6"/>
    <w:rsid w:val="00B860B2"/>
    <w:rsid w:val="00B86171"/>
    <w:rsid w:val="00B864A9"/>
    <w:rsid w:val="00B86707"/>
    <w:rsid w:val="00B867EA"/>
    <w:rsid w:val="00B8684E"/>
    <w:rsid w:val="00B868C5"/>
    <w:rsid w:val="00B86AE3"/>
    <w:rsid w:val="00B86BC7"/>
    <w:rsid w:val="00B86C8B"/>
    <w:rsid w:val="00B86CE4"/>
    <w:rsid w:val="00B86E7E"/>
    <w:rsid w:val="00B86EF9"/>
    <w:rsid w:val="00B870DF"/>
    <w:rsid w:val="00B87486"/>
    <w:rsid w:val="00B8755E"/>
    <w:rsid w:val="00B876A4"/>
    <w:rsid w:val="00B87776"/>
    <w:rsid w:val="00B87AAB"/>
    <w:rsid w:val="00B87C8B"/>
    <w:rsid w:val="00B87F76"/>
    <w:rsid w:val="00B90155"/>
    <w:rsid w:val="00B903B5"/>
    <w:rsid w:val="00B903E8"/>
    <w:rsid w:val="00B9064A"/>
    <w:rsid w:val="00B90651"/>
    <w:rsid w:val="00B908E2"/>
    <w:rsid w:val="00B90AB6"/>
    <w:rsid w:val="00B90B60"/>
    <w:rsid w:val="00B90B8F"/>
    <w:rsid w:val="00B90EB8"/>
    <w:rsid w:val="00B91224"/>
    <w:rsid w:val="00B913A2"/>
    <w:rsid w:val="00B915D7"/>
    <w:rsid w:val="00B916AA"/>
    <w:rsid w:val="00B91926"/>
    <w:rsid w:val="00B91A14"/>
    <w:rsid w:val="00B91D4A"/>
    <w:rsid w:val="00B91E6B"/>
    <w:rsid w:val="00B91EA6"/>
    <w:rsid w:val="00B91FB7"/>
    <w:rsid w:val="00B921DE"/>
    <w:rsid w:val="00B92364"/>
    <w:rsid w:val="00B925CA"/>
    <w:rsid w:val="00B92639"/>
    <w:rsid w:val="00B9264A"/>
    <w:rsid w:val="00B92656"/>
    <w:rsid w:val="00B926F4"/>
    <w:rsid w:val="00B929AD"/>
    <w:rsid w:val="00B92CF1"/>
    <w:rsid w:val="00B92D07"/>
    <w:rsid w:val="00B92D15"/>
    <w:rsid w:val="00B92D61"/>
    <w:rsid w:val="00B92F4B"/>
    <w:rsid w:val="00B93075"/>
    <w:rsid w:val="00B93176"/>
    <w:rsid w:val="00B931FC"/>
    <w:rsid w:val="00B93415"/>
    <w:rsid w:val="00B93489"/>
    <w:rsid w:val="00B93710"/>
    <w:rsid w:val="00B9375B"/>
    <w:rsid w:val="00B93B4C"/>
    <w:rsid w:val="00B93E70"/>
    <w:rsid w:val="00B93EDE"/>
    <w:rsid w:val="00B940E6"/>
    <w:rsid w:val="00B9418E"/>
    <w:rsid w:val="00B94276"/>
    <w:rsid w:val="00B943F5"/>
    <w:rsid w:val="00B94554"/>
    <w:rsid w:val="00B9466C"/>
    <w:rsid w:val="00B94699"/>
    <w:rsid w:val="00B947CE"/>
    <w:rsid w:val="00B94839"/>
    <w:rsid w:val="00B9495B"/>
    <w:rsid w:val="00B949FD"/>
    <w:rsid w:val="00B94ACC"/>
    <w:rsid w:val="00B94B11"/>
    <w:rsid w:val="00B94BA3"/>
    <w:rsid w:val="00B94C39"/>
    <w:rsid w:val="00B94F2B"/>
    <w:rsid w:val="00B94F3A"/>
    <w:rsid w:val="00B95119"/>
    <w:rsid w:val="00B95126"/>
    <w:rsid w:val="00B95141"/>
    <w:rsid w:val="00B95173"/>
    <w:rsid w:val="00B95432"/>
    <w:rsid w:val="00B9562C"/>
    <w:rsid w:val="00B9572D"/>
    <w:rsid w:val="00B957A9"/>
    <w:rsid w:val="00B958B1"/>
    <w:rsid w:val="00B959C6"/>
    <w:rsid w:val="00B95A33"/>
    <w:rsid w:val="00B95AB1"/>
    <w:rsid w:val="00B95AF1"/>
    <w:rsid w:val="00B95F2D"/>
    <w:rsid w:val="00B961A4"/>
    <w:rsid w:val="00B962D2"/>
    <w:rsid w:val="00B9647B"/>
    <w:rsid w:val="00B96605"/>
    <w:rsid w:val="00B967BC"/>
    <w:rsid w:val="00B9681C"/>
    <w:rsid w:val="00B96C4D"/>
    <w:rsid w:val="00B96CAA"/>
    <w:rsid w:val="00B96D77"/>
    <w:rsid w:val="00B96F15"/>
    <w:rsid w:val="00B96F75"/>
    <w:rsid w:val="00B971BD"/>
    <w:rsid w:val="00B9732C"/>
    <w:rsid w:val="00B974A4"/>
    <w:rsid w:val="00B97B31"/>
    <w:rsid w:val="00B97D5A"/>
    <w:rsid w:val="00BA00F9"/>
    <w:rsid w:val="00BA010B"/>
    <w:rsid w:val="00BA01AE"/>
    <w:rsid w:val="00BA036D"/>
    <w:rsid w:val="00BA0541"/>
    <w:rsid w:val="00BA0566"/>
    <w:rsid w:val="00BA069C"/>
    <w:rsid w:val="00BA078D"/>
    <w:rsid w:val="00BA0815"/>
    <w:rsid w:val="00BA089B"/>
    <w:rsid w:val="00BA0AA3"/>
    <w:rsid w:val="00BA0D62"/>
    <w:rsid w:val="00BA0E21"/>
    <w:rsid w:val="00BA0EF7"/>
    <w:rsid w:val="00BA12B5"/>
    <w:rsid w:val="00BA145B"/>
    <w:rsid w:val="00BA16B6"/>
    <w:rsid w:val="00BA16E1"/>
    <w:rsid w:val="00BA17CE"/>
    <w:rsid w:val="00BA1819"/>
    <w:rsid w:val="00BA1909"/>
    <w:rsid w:val="00BA1A0B"/>
    <w:rsid w:val="00BA1F2C"/>
    <w:rsid w:val="00BA1F6D"/>
    <w:rsid w:val="00BA20D2"/>
    <w:rsid w:val="00BA22D3"/>
    <w:rsid w:val="00BA237C"/>
    <w:rsid w:val="00BA24F3"/>
    <w:rsid w:val="00BA2502"/>
    <w:rsid w:val="00BA2605"/>
    <w:rsid w:val="00BA2B86"/>
    <w:rsid w:val="00BA2D68"/>
    <w:rsid w:val="00BA3034"/>
    <w:rsid w:val="00BA311E"/>
    <w:rsid w:val="00BA3239"/>
    <w:rsid w:val="00BA3269"/>
    <w:rsid w:val="00BA3680"/>
    <w:rsid w:val="00BA36F3"/>
    <w:rsid w:val="00BA38F3"/>
    <w:rsid w:val="00BA39A1"/>
    <w:rsid w:val="00BA39B1"/>
    <w:rsid w:val="00BA3A5E"/>
    <w:rsid w:val="00BA3D59"/>
    <w:rsid w:val="00BA3D70"/>
    <w:rsid w:val="00BA3DBD"/>
    <w:rsid w:val="00BA3FFA"/>
    <w:rsid w:val="00BA4144"/>
    <w:rsid w:val="00BA4220"/>
    <w:rsid w:val="00BA461F"/>
    <w:rsid w:val="00BA4765"/>
    <w:rsid w:val="00BA4799"/>
    <w:rsid w:val="00BA485C"/>
    <w:rsid w:val="00BA4913"/>
    <w:rsid w:val="00BA4A7F"/>
    <w:rsid w:val="00BA4ACD"/>
    <w:rsid w:val="00BA4B00"/>
    <w:rsid w:val="00BA4B7B"/>
    <w:rsid w:val="00BA4DD5"/>
    <w:rsid w:val="00BA4E56"/>
    <w:rsid w:val="00BA5015"/>
    <w:rsid w:val="00BA5052"/>
    <w:rsid w:val="00BA523C"/>
    <w:rsid w:val="00BA54B6"/>
    <w:rsid w:val="00BA557F"/>
    <w:rsid w:val="00BA5605"/>
    <w:rsid w:val="00BA5609"/>
    <w:rsid w:val="00BA5652"/>
    <w:rsid w:val="00BA588A"/>
    <w:rsid w:val="00BA58C0"/>
    <w:rsid w:val="00BA5981"/>
    <w:rsid w:val="00BA5A0A"/>
    <w:rsid w:val="00BA5D8D"/>
    <w:rsid w:val="00BA5E92"/>
    <w:rsid w:val="00BA5E9F"/>
    <w:rsid w:val="00BA5F8B"/>
    <w:rsid w:val="00BA621D"/>
    <w:rsid w:val="00BA62B8"/>
    <w:rsid w:val="00BA63D4"/>
    <w:rsid w:val="00BA64FA"/>
    <w:rsid w:val="00BA6655"/>
    <w:rsid w:val="00BA6730"/>
    <w:rsid w:val="00BA6919"/>
    <w:rsid w:val="00BA6995"/>
    <w:rsid w:val="00BA699D"/>
    <w:rsid w:val="00BA6AB4"/>
    <w:rsid w:val="00BA6C00"/>
    <w:rsid w:val="00BA7139"/>
    <w:rsid w:val="00BA722A"/>
    <w:rsid w:val="00BA7380"/>
    <w:rsid w:val="00BA768A"/>
    <w:rsid w:val="00BA778D"/>
    <w:rsid w:val="00BA7848"/>
    <w:rsid w:val="00BA7983"/>
    <w:rsid w:val="00BA79BB"/>
    <w:rsid w:val="00BA7CAA"/>
    <w:rsid w:val="00BA7F10"/>
    <w:rsid w:val="00BB0139"/>
    <w:rsid w:val="00BB017D"/>
    <w:rsid w:val="00BB0458"/>
    <w:rsid w:val="00BB04A0"/>
    <w:rsid w:val="00BB04B9"/>
    <w:rsid w:val="00BB066E"/>
    <w:rsid w:val="00BB0860"/>
    <w:rsid w:val="00BB09D0"/>
    <w:rsid w:val="00BB0D8D"/>
    <w:rsid w:val="00BB188E"/>
    <w:rsid w:val="00BB19DD"/>
    <w:rsid w:val="00BB1A2C"/>
    <w:rsid w:val="00BB1BFF"/>
    <w:rsid w:val="00BB1C6D"/>
    <w:rsid w:val="00BB21D2"/>
    <w:rsid w:val="00BB2264"/>
    <w:rsid w:val="00BB22AB"/>
    <w:rsid w:val="00BB23E3"/>
    <w:rsid w:val="00BB247A"/>
    <w:rsid w:val="00BB24D7"/>
    <w:rsid w:val="00BB25B5"/>
    <w:rsid w:val="00BB279E"/>
    <w:rsid w:val="00BB28F7"/>
    <w:rsid w:val="00BB29FF"/>
    <w:rsid w:val="00BB2AB4"/>
    <w:rsid w:val="00BB2B6C"/>
    <w:rsid w:val="00BB2F00"/>
    <w:rsid w:val="00BB2FA9"/>
    <w:rsid w:val="00BB3035"/>
    <w:rsid w:val="00BB3155"/>
    <w:rsid w:val="00BB3283"/>
    <w:rsid w:val="00BB37CF"/>
    <w:rsid w:val="00BB3B8D"/>
    <w:rsid w:val="00BB3BB5"/>
    <w:rsid w:val="00BB3F55"/>
    <w:rsid w:val="00BB3FAE"/>
    <w:rsid w:val="00BB4086"/>
    <w:rsid w:val="00BB418B"/>
    <w:rsid w:val="00BB4349"/>
    <w:rsid w:val="00BB4355"/>
    <w:rsid w:val="00BB43BE"/>
    <w:rsid w:val="00BB4584"/>
    <w:rsid w:val="00BB4884"/>
    <w:rsid w:val="00BB4B70"/>
    <w:rsid w:val="00BB4C21"/>
    <w:rsid w:val="00BB5017"/>
    <w:rsid w:val="00BB50E1"/>
    <w:rsid w:val="00BB50EC"/>
    <w:rsid w:val="00BB537A"/>
    <w:rsid w:val="00BB53FF"/>
    <w:rsid w:val="00BB55D8"/>
    <w:rsid w:val="00BB5614"/>
    <w:rsid w:val="00BB5717"/>
    <w:rsid w:val="00BB57DA"/>
    <w:rsid w:val="00BB5818"/>
    <w:rsid w:val="00BB58E3"/>
    <w:rsid w:val="00BB590E"/>
    <w:rsid w:val="00BB5A17"/>
    <w:rsid w:val="00BB5B29"/>
    <w:rsid w:val="00BB5BA3"/>
    <w:rsid w:val="00BB5BB3"/>
    <w:rsid w:val="00BB5BC8"/>
    <w:rsid w:val="00BB5D5A"/>
    <w:rsid w:val="00BB5EF0"/>
    <w:rsid w:val="00BB5FFB"/>
    <w:rsid w:val="00BB602C"/>
    <w:rsid w:val="00BB6037"/>
    <w:rsid w:val="00BB609F"/>
    <w:rsid w:val="00BB60D5"/>
    <w:rsid w:val="00BB6121"/>
    <w:rsid w:val="00BB6207"/>
    <w:rsid w:val="00BB6487"/>
    <w:rsid w:val="00BB67ED"/>
    <w:rsid w:val="00BB6827"/>
    <w:rsid w:val="00BB6913"/>
    <w:rsid w:val="00BB69A4"/>
    <w:rsid w:val="00BB6A7A"/>
    <w:rsid w:val="00BB6C2C"/>
    <w:rsid w:val="00BB6D79"/>
    <w:rsid w:val="00BB6EE4"/>
    <w:rsid w:val="00BB6F77"/>
    <w:rsid w:val="00BB74A3"/>
    <w:rsid w:val="00BB74E9"/>
    <w:rsid w:val="00BB7B2F"/>
    <w:rsid w:val="00BB7BBA"/>
    <w:rsid w:val="00BC000C"/>
    <w:rsid w:val="00BC01ED"/>
    <w:rsid w:val="00BC0295"/>
    <w:rsid w:val="00BC03C3"/>
    <w:rsid w:val="00BC0547"/>
    <w:rsid w:val="00BC0672"/>
    <w:rsid w:val="00BC08E5"/>
    <w:rsid w:val="00BC0DF6"/>
    <w:rsid w:val="00BC0EDC"/>
    <w:rsid w:val="00BC1232"/>
    <w:rsid w:val="00BC134F"/>
    <w:rsid w:val="00BC16A6"/>
    <w:rsid w:val="00BC1729"/>
    <w:rsid w:val="00BC1856"/>
    <w:rsid w:val="00BC1AB4"/>
    <w:rsid w:val="00BC1AF2"/>
    <w:rsid w:val="00BC1B03"/>
    <w:rsid w:val="00BC1D7B"/>
    <w:rsid w:val="00BC1EB0"/>
    <w:rsid w:val="00BC209C"/>
    <w:rsid w:val="00BC2406"/>
    <w:rsid w:val="00BC24EC"/>
    <w:rsid w:val="00BC25AE"/>
    <w:rsid w:val="00BC2656"/>
    <w:rsid w:val="00BC280A"/>
    <w:rsid w:val="00BC2A44"/>
    <w:rsid w:val="00BC2B76"/>
    <w:rsid w:val="00BC2CB4"/>
    <w:rsid w:val="00BC2E4C"/>
    <w:rsid w:val="00BC2EB4"/>
    <w:rsid w:val="00BC2F9A"/>
    <w:rsid w:val="00BC3472"/>
    <w:rsid w:val="00BC349B"/>
    <w:rsid w:val="00BC373B"/>
    <w:rsid w:val="00BC375A"/>
    <w:rsid w:val="00BC38A6"/>
    <w:rsid w:val="00BC390A"/>
    <w:rsid w:val="00BC3952"/>
    <w:rsid w:val="00BC3AE7"/>
    <w:rsid w:val="00BC3B28"/>
    <w:rsid w:val="00BC3BD1"/>
    <w:rsid w:val="00BC3D0D"/>
    <w:rsid w:val="00BC3D4B"/>
    <w:rsid w:val="00BC4351"/>
    <w:rsid w:val="00BC458E"/>
    <w:rsid w:val="00BC4925"/>
    <w:rsid w:val="00BC4CD2"/>
    <w:rsid w:val="00BC4FC4"/>
    <w:rsid w:val="00BC502C"/>
    <w:rsid w:val="00BC50D2"/>
    <w:rsid w:val="00BC52FA"/>
    <w:rsid w:val="00BC540A"/>
    <w:rsid w:val="00BC54C8"/>
    <w:rsid w:val="00BC553D"/>
    <w:rsid w:val="00BC5627"/>
    <w:rsid w:val="00BC5828"/>
    <w:rsid w:val="00BC5865"/>
    <w:rsid w:val="00BC58EE"/>
    <w:rsid w:val="00BC593A"/>
    <w:rsid w:val="00BC5A19"/>
    <w:rsid w:val="00BC5DAA"/>
    <w:rsid w:val="00BC5E66"/>
    <w:rsid w:val="00BC5EBF"/>
    <w:rsid w:val="00BC5FBC"/>
    <w:rsid w:val="00BC6220"/>
    <w:rsid w:val="00BC629F"/>
    <w:rsid w:val="00BC6324"/>
    <w:rsid w:val="00BC64BB"/>
    <w:rsid w:val="00BC6585"/>
    <w:rsid w:val="00BC669F"/>
    <w:rsid w:val="00BC6888"/>
    <w:rsid w:val="00BC697C"/>
    <w:rsid w:val="00BC6B27"/>
    <w:rsid w:val="00BC6B98"/>
    <w:rsid w:val="00BC6EA9"/>
    <w:rsid w:val="00BC6FF4"/>
    <w:rsid w:val="00BC7017"/>
    <w:rsid w:val="00BC71DF"/>
    <w:rsid w:val="00BC74B2"/>
    <w:rsid w:val="00BC74F3"/>
    <w:rsid w:val="00BC76E0"/>
    <w:rsid w:val="00BC76F9"/>
    <w:rsid w:val="00BC7A5F"/>
    <w:rsid w:val="00BC7A87"/>
    <w:rsid w:val="00BC7BF0"/>
    <w:rsid w:val="00BC7E27"/>
    <w:rsid w:val="00BD005D"/>
    <w:rsid w:val="00BD0080"/>
    <w:rsid w:val="00BD00D8"/>
    <w:rsid w:val="00BD0787"/>
    <w:rsid w:val="00BD07D5"/>
    <w:rsid w:val="00BD0825"/>
    <w:rsid w:val="00BD086B"/>
    <w:rsid w:val="00BD0B23"/>
    <w:rsid w:val="00BD0BFD"/>
    <w:rsid w:val="00BD0C67"/>
    <w:rsid w:val="00BD0CF8"/>
    <w:rsid w:val="00BD0D1B"/>
    <w:rsid w:val="00BD0D70"/>
    <w:rsid w:val="00BD1000"/>
    <w:rsid w:val="00BD1056"/>
    <w:rsid w:val="00BD10C2"/>
    <w:rsid w:val="00BD11E4"/>
    <w:rsid w:val="00BD1267"/>
    <w:rsid w:val="00BD12CC"/>
    <w:rsid w:val="00BD13DC"/>
    <w:rsid w:val="00BD152C"/>
    <w:rsid w:val="00BD1583"/>
    <w:rsid w:val="00BD17F7"/>
    <w:rsid w:val="00BD195F"/>
    <w:rsid w:val="00BD196B"/>
    <w:rsid w:val="00BD198C"/>
    <w:rsid w:val="00BD19C8"/>
    <w:rsid w:val="00BD1AA0"/>
    <w:rsid w:val="00BD2062"/>
    <w:rsid w:val="00BD2090"/>
    <w:rsid w:val="00BD2116"/>
    <w:rsid w:val="00BD234B"/>
    <w:rsid w:val="00BD2750"/>
    <w:rsid w:val="00BD29FE"/>
    <w:rsid w:val="00BD2A35"/>
    <w:rsid w:val="00BD2BAB"/>
    <w:rsid w:val="00BD2BCF"/>
    <w:rsid w:val="00BD2CE1"/>
    <w:rsid w:val="00BD30A5"/>
    <w:rsid w:val="00BD314D"/>
    <w:rsid w:val="00BD34C0"/>
    <w:rsid w:val="00BD3542"/>
    <w:rsid w:val="00BD36BD"/>
    <w:rsid w:val="00BD36E0"/>
    <w:rsid w:val="00BD3762"/>
    <w:rsid w:val="00BD3812"/>
    <w:rsid w:val="00BD3921"/>
    <w:rsid w:val="00BD397C"/>
    <w:rsid w:val="00BD39AA"/>
    <w:rsid w:val="00BD3BC5"/>
    <w:rsid w:val="00BD3C85"/>
    <w:rsid w:val="00BD3FDC"/>
    <w:rsid w:val="00BD41ED"/>
    <w:rsid w:val="00BD4510"/>
    <w:rsid w:val="00BD46AB"/>
    <w:rsid w:val="00BD4705"/>
    <w:rsid w:val="00BD4797"/>
    <w:rsid w:val="00BD483C"/>
    <w:rsid w:val="00BD48C9"/>
    <w:rsid w:val="00BD490A"/>
    <w:rsid w:val="00BD4917"/>
    <w:rsid w:val="00BD4D04"/>
    <w:rsid w:val="00BD4D3A"/>
    <w:rsid w:val="00BD4D6E"/>
    <w:rsid w:val="00BD4FA4"/>
    <w:rsid w:val="00BD58C7"/>
    <w:rsid w:val="00BD59B1"/>
    <w:rsid w:val="00BD5AB4"/>
    <w:rsid w:val="00BD5B6D"/>
    <w:rsid w:val="00BD5D5D"/>
    <w:rsid w:val="00BD5FF3"/>
    <w:rsid w:val="00BD617F"/>
    <w:rsid w:val="00BD65B4"/>
    <w:rsid w:val="00BD67CF"/>
    <w:rsid w:val="00BD69FC"/>
    <w:rsid w:val="00BD6A16"/>
    <w:rsid w:val="00BD6CE0"/>
    <w:rsid w:val="00BD6F20"/>
    <w:rsid w:val="00BD70B4"/>
    <w:rsid w:val="00BD7192"/>
    <w:rsid w:val="00BD725D"/>
    <w:rsid w:val="00BD735D"/>
    <w:rsid w:val="00BD750D"/>
    <w:rsid w:val="00BD7850"/>
    <w:rsid w:val="00BD7851"/>
    <w:rsid w:val="00BD798F"/>
    <w:rsid w:val="00BD7A31"/>
    <w:rsid w:val="00BD7CFD"/>
    <w:rsid w:val="00BD7EF0"/>
    <w:rsid w:val="00BE03BA"/>
    <w:rsid w:val="00BE057C"/>
    <w:rsid w:val="00BE0691"/>
    <w:rsid w:val="00BE081A"/>
    <w:rsid w:val="00BE0A31"/>
    <w:rsid w:val="00BE0B02"/>
    <w:rsid w:val="00BE0C98"/>
    <w:rsid w:val="00BE0E61"/>
    <w:rsid w:val="00BE1089"/>
    <w:rsid w:val="00BE11F4"/>
    <w:rsid w:val="00BE129C"/>
    <w:rsid w:val="00BE12C8"/>
    <w:rsid w:val="00BE148A"/>
    <w:rsid w:val="00BE160B"/>
    <w:rsid w:val="00BE1808"/>
    <w:rsid w:val="00BE19EE"/>
    <w:rsid w:val="00BE1E95"/>
    <w:rsid w:val="00BE1F0C"/>
    <w:rsid w:val="00BE2298"/>
    <w:rsid w:val="00BE2486"/>
    <w:rsid w:val="00BE2779"/>
    <w:rsid w:val="00BE27DB"/>
    <w:rsid w:val="00BE29D3"/>
    <w:rsid w:val="00BE29FA"/>
    <w:rsid w:val="00BE2DB9"/>
    <w:rsid w:val="00BE2DE2"/>
    <w:rsid w:val="00BE2E8C"/>
    <w:rsid w:val="00BE2EE8"/>
    <w:rsid w:val="00BE392E"/>
    <w:rsid w:val="00BE39E4"/>
    <w:rsid w:val="00BE3ACC"/>
    <w:rsid w:val="00BE420A"/>
    <w:rsid w:val="00BE4377"/>
    <w:rsid w:val="00BE43FF"/>
    <w:rsid w:val="00BE4752"/>
    <w:rsid w:val="00BE4DD7"/>
    <w:rsid w:val="00BE50B4"/>
    <w:rsid w:val="00BE5236"/>
    <w:rsid w:val="00BE5247"/>
    <w:rsid w:val="00BE5354"/>
    <w:rsid w:val="00BE53D7"/>
    <w:rsid w:val="00BE5524"/>
    <w:rsid w:val="00BE562A"/>
    <w:rsid w:val="00BE58D3"/>
    <w:rsid w:val="00BE5A90"/>
    <w:rsid w:val="00BE5B51"/>
    <w:rsid w:val="00BE608A"/>
    <w:rsid w:val="00BE63DD"/>
    <w:rsid w:val="00BE6722"/>
    <w:rsid w:val="00BE6967"/>
    <w:rsid w:val="00BE6A66"/>
    <w:rsid w:val="00BE6AD1"/>
    <w:rsid w:val="00BE6E59"/>
    <w:rsid w:val="00BE6F88"/>
    <w:rsid w:val="00BE704F"/>
    <w:rsid w:val="00BE71D7"/>
    <w:rsid w:val="00BE7224"/>
    <w:rsid w:val="00BE7297"/>
    <w:rsid w:val="00BE7517"/>
    <w:rsid w:val="00BE7A30"/>
    <w:rsid w:val="00BE7A65"/>
    <w:rsid w:val="00BE7BDC"/>
    <w:rsid w:val="00BE7DCE"/>
    <w:rsid w:val="00BE7E0F"/>
    <w:rsid w:val="00BE7F5E"/>
    <w:rsid w:val="00BF0031"/>
    <w:rsid w:val="00BF00CD"/>
    <w:rsid w:val="00BF0196"/>
    <w:rsid w:val="00BF021C"/>
    <w:rsid w:val="00BF02F3"/>
    <w:rsid w:val="00BF039D"/>
    <w:rsid w:val="00BF0495"/>
    <w:rsid w:val="00BF0583"/>
    <w:rsid w:val="00BF06F0"/>
    <w:rsid w:val="00BF0743"/>
    <w:rsid w:val="00BF0818"/>
    <w:rsid w:val="00BF0C42"/>
    <w:rsid w:val="00BF11BB"/>
    <w:rsid w:val="00BF18BE"/>
    <w:rsid w:val="00BF18D8"/>
    <w:rsid w:val="00BF1A01"/>
    <w:rsid w:val="00BF1C95"/>
    <w:rsid w:val="00BF1DC6"/>
    <w:rsid w:val="00BF1F45"/>
    <w:rsid w:val="00BF2235"/>
    <w:rsid w:val="00BF23C6"/>
    <w:rsid w:val="00BF24C9"/>
    <w:rsid w:val="00BF25D9"/>
    <w:rsid w:val="00BF26E2"/>
    <w:rsid w:val="00BF27C0"/>
    <w:rsid w:val="00BF29E1"/>
    <w:rsid w:val="00BF2B86"/>
    <w:rsid w:val="00BF2BA7"/>
    <w:rsid w:val="00BF2C64"/>
    <w:rsid w:val="00BF2F15"/>
    <w:rsid w:val="00BF300E"/>
    <w:rsid w:val="00BF3057"/>
    <w:rsid w:val="00BF30FE"/>
    <w:rsid w:val="00BF315B"/>
    <w:rsid w:val="00BF32B2"/>
    <w:rsid w:val="00BF33F6"/>
    <w:rsid w:val="00BF342A"/>
    <w:rsid w:val="00BF3587"/>
    <w:rsid w:val="00BF38BF"/>
    <w:rsid w:val="00BF3B4C"/>
    <w:rsid w:val="00BF3B60"/>
    <w:rsid w:val="00BF3CF2"/>
    <w:rsid w:val="00BF3D05"/>
    <w:rsid w:val="00BF3ED3"/>
    <w:rsid w:val="00BF3F4F"/>
    <w:rsid w:val="00BF3F60"/>
    <w:rsid w:val="00BF4249"/>
    <w:rsid w:val="00BF431A"/>
    <w:rsid w:val="00BF44C4"/>
    <w:rsid w:val="00BF46A8"/>
    <w:rsid w:val="00BF48A7"/>
    <w:rsid w:val="00BF48C1"/>
    <w:rsid w:val="00BF48DB"/>
    <w:rsid w:val="00BF4D47"/>
    <w:rsid w:val="00BF5265"/>
    <w:rsid w:val="00BF5312"/>
    <w:rsid w:val="00BF59EE"/>
    <w:rsid w:val="00BF5A89"/>
    <w:rsid w:val="00BF5B4A"/>
    <w:rsid w:val="00BF5B88"/>
    <w:rsid w:val="00BF5C59"/>
    <w:rsid w:val="00BF5CAF"/>
    <w:rsid w:val="00BF5D21"/>
    <w:rsid w:val="00BF5DDC"/>
    <w:rsid w:val="00BF610D"/>
    <w:rsid w:val="00BF6530"/>
    <w:rsid w:val="00BF673C"/>
    <w:rsid w:val="00BF693F"/>
    <w:rsid w:val="00BF6A0B"/>
    <w:rsid w:val="00BF6F79"/>
    <w:rsid w:val="00BF7104"/>
    <w:rsid w:val="00BF73E0"/>
    <w:rsid w:val="00BF7631"/>
    <w:rsid w:val="00BF794F"/>
    <w:rsid w:val="00BF79D8"/>
    <w:rsid w:val="00BF7A13"/>
    <w:rsid w:val="00BF7A88"/>
    <w:rsid w:val="00BF7ACA"/>
    <w:rsid w:val="00BF7C45"/>
    <w:rsid w:val="00BF7CCB"/>
    <w:rsid w:val="00C001B5"/>
    <w:rsid w:val="00C001D2"/>
    <w:rsid w:val="00C002D2"/>
    <w:rsid w:val="00C002F5"/>
    <w:rsid w:val="00C0083B"/>
    <w:rsid w:val="00C00854"/>
    <w:rsid w:val="00C008B4"/>
    <w:rsid w:val="00C0095E"/>
    <w:rsid w:val="00C0097E"/>
    <w:rsid w:val="00C00B58"/>
    <w:rsid w:val="00C00C3C"/>
    <w:rsid w:val="00C00DD3"/>
    <w:rsid w:val="00C00E37"/>
    <w:rsid w:val="00C00E64"/>
    <w:rsid w:val="00C0102F"/>
    <w:rsid w:val="00C01193"/>
    <w:rsid w:val="00C0126C"/>
    <w:rsid w:val="00C018D1"/>
    <w:rsid w:val="00C018F2"/>
    <w:rsid w:val="00C019C6"/>
    <w:rsid w:val="00C019D3"/>
    <w:rsid w:val="00C01AF8"/>
    <w:rsid w:val="00C01B49"/>
    <w:rsid w:val="00C01B4D"/>
    <w:rsid w:val="00C01D10"/>
    <w:rsid w:val="00C02078"/>
    <w:rsid w:val="00C0216C"/>
    <w:rsid w:val="00C022C5"/>
    <w:rsid w:val="00C0239D"/>
    <w:rsid w:val="00C025A4"/>
    <w:rsid w:val="00C02690"/>
    <w:rsid w:val="00C029A8"/>
    <w:rsid w:val="00C02B51"/>
    <w:rsid w:val="00C02DF8"/>
    <w:rsid w:val="00C02FA4"/>
    <w:rsid w:val="00C0311D"/>
    <w:rsid w:val="00C032FC"/>
    <w:rsid w:val="00C032FF"/>
    <w:rsid w:val="00C03481"/>
    <w:rsid w:val="00C0349E"/>
    <w:rsid w:val="00C034E8"/>
    <w:rsid w:val="00C0352A"/>
    <w:rsid w:val="00C036FD"/>
    <w:rsid w:val="00C03735"/>
    <w:rsid w:val="00C03915"/>
    <w:rsid w:val="00C03C4B"/>
    <w:rsid w:val="00C03CB2"/>
    <w:rsid w:val="00C03D25"/>
    <w:rsid w:val="00C03DD8"/>
    <w:rsid w:val="00C03EA4"/>
    <w:rsid w:val="00C04068"/>
    <w:rsid w:val="00C04454"/>
    <w:rsid w:val="00C0458A"/>
    <w:rsid w:val="00C045F5"/>
    <w:rsid w:val="00C04668"/>
    <w:rsid w:val="00C0471E"/>
    <w:rsid w:val="00C048E0"/>
    <w:rsid w:val="00C04E7C"/>
    <w:rsid w:val="00C04F59"/>
    <w:rsid w:val="00C050FC"/>
    <w:rsid w:val="00C051AC"/>
    <w:rsid w:val="00C05362"/>
    <w:rsid w:val="00C053B9"/>
    <w:rsid w:val="00C05672"/>
    <w:rsid w:val="00C05738"/>
    <w:rsid w:val="00C058CD"/>
    <w:rsid w:val="00C05B3A"/>
    <w:rsid w:val="00C05F3F"/>
    <w:rsid w:val="00C061CB"/>
    <w:rsid w:val="00C06527"/>
    <w:rsid w:val="00C065B1"/>
    <w:rsid w:val="00C065BA"/>
    <w:rsid w:val="00C0669E"/>
    <w:rsid w:val="00C066D0"/>
    <w:rsid w:val="00C06742"/>
    <w:rsid w:val="00C06ABF"/>
    <w:rsid w:val="00C06BE1"/>
    <w:rsid w:val="00C06C6E"/>
    <w:rsid w:val="00C06C78"/>
    <w:rsid w:val="00C06E85"/>
    <w:rsid w:val="00C07665"/>
    <w:rsid w:val="00C07B67"/>
    <w:rsid w:val="00C07B9A"/>
    <w:rsid w:val="00C07FD3"/>
    <w:rsid w:val="00C07FE1"/>
    <w:rsid w:val="00C101DC"/>
    <w:rsid w:val="00C10441"/>
    <w:rsid w:val="00C104C1"/>
    <w:rsid w:val="00C10645"/>
    <w:rsid w:val="00C107C6"/>
    <w:rsid w:val="00C108D8"/>
    <w:rsid w:val="00C10BEF"/>
    <w:rsid w:val="00C10C3F"/>
    <w:rsid w:val="00C10CDE"/>
    <w:rsid w:val="00C10EA3"/>
    <w:rsid w:val="00C10FA8"/>
    <w:rsid w:val="00C110E3"/>
    <w:rsid w:val="00C111B8"/>
    <w:rsid w:val="00C113CF"/>
    <w:rsid w:val="00C11595"/>
    <w:rsid w:val="00C1175B"/>
    <w:rsid w:val="00C1176C"/>
    <w:rsid w:val="00C117DF"/>
    <w:rsid w:val="00C11BC3"/>
    <w:rsid w:val="00C11C60"/>
    <w:rsid w:val="00C11EEA"/>
    <w:rsid w:val="00C120C0"/>
    <w:rsid w:val="00C121AD"/>
    <w:rsid w:val="00C12263"/>
    <w:rsid w:val="00C125AC"/>
    <w:rsid w:val="00C126A5"/>
    <w:rsid w:val="00C1278B"/>
    <w:rsid w:val="00C128ED"/>
    <w:rsid w:val="00C12A56"/>
    <w:rsid w:val="00C12BE3"/>
    <w:rsid w:val="00C12D2A"/>
    <w:rsid w:val="00C12D9D"/>
    <w:rsid w:val="00C12EB8"/>
    <w:rsid w:val="00C12F58"/>
    <w:rsid w:val="00C12FE6"/>
    <w:rsid w:val="00C13049"/>
    <w:rsid w:val="00C130A4"/>
    <w:rsid w:val="00C131BE"/>
    <w:rsid w:val="00C13343"/>
    <w:rsid w:val="00C1335C"/>
    <w:rsid w:val="00C1348C"/>
    <w:rsid w:val="00C1356E"/>
    <w:rsid w:val="00C136C6"/>
    <w:rsid w:val="00C13C6A"/>
    <w:rsid w:val="00C13E0E"/>
    <w:rsid w:val="00C13E53"/>
    <w:rsid w:val="00C140C7"/>
    <w:rsid w:val="00C144CA"/>
    <w:rsid w:val="00C14514"/>
    <w:rsid w:val="00C1455D"/>
    <w:rsid w:val="00C1457F"/>
    <w:rsid w:val="00C14638"/>
    <w:rsid w:val="00C1472F"/>
    <w:rsid w:val="00C149FC"/>
    <w:rsid w:val="00C14A22"/>
    <w:rsid w:val="00C14C59"/>
    <w:rsid w:val="00C15045"/>
    <w:rsid w:val="00C154F6"/>
    <w:rsid w:val="00C156B6"/>
    <w:rsid w:val="00C15773"/>
    <w:rsid w:val="00C1580A"/>
    <w:rsid w:val="00C15B51"/>
    <w:rsid w:val="00C15D35"/>
    <w:rsid w:val="00C16291"/>
    <w:rsid w:val="00C162E9"/>
    <w:rsid w:val="00C164EB"/>
    <w:rsid w:val="00C16738"/>
    <w:rsid w:val="00C16810"/>
    <w:rsid w:val="00C16AD6"/>
    <w:rsid w:val="00C16B96"/>
    <w:rsid w:val="00C16D39"/>
    <w:rsid w:val="00C16E05"/>
    <w:rsid w:val="00C16FF3"/>
    <w:rsid w:val="00C172B5"/>
    <w:rsid w:val="00C17311"/>
    <w:rsid w:val="00C174D6"/>
    <w:rsid w:val="00C17573"/>
    <w:rsid w:val="00C17580"/>
    <w:rsid w:val="00C175AD"/>
    <w:rsid w:val="00C176BF"/>
    <w:rsid w:val="00C176DD"/>
    <w:rsid w:val="00C177F4"/>
    <w:rsid w:val="00C17A39"/>
    <w:rsid w:val="00C17B6E"/>
    <w:rsid w:val="00C17B7E"/>
    <w:rsid w:val="00C17C64"/>
    <w:rsid w:val="00C17E74"/>
    <w:rsid w:val="00C17E90"/>
    <w:rsid w:val="00C20037"/>
    <w:rsid w:val="00C20088"/>
    <w:rsid w:val="00C20099"/>
    <w:rsid w:val="00C20168"/>
    <w:rsid w:val="00C20297"/>
    <w:rsid w:val="00C2033C"/>
    <w:rsid w:val="00C205FD"/>
    <w:rsid w:val="00C207A1"/>
    <w:rsid w:val="00C20C1E"/>
    <w:rsid w:val="00C20C8E"/>
    <w:rsid w:val="00C210DB"/>
    <w:rsid w:val="00C21471"/>
    <w:rsid w:val="00C214D6"/>
    <w:rsid w:val="00C21650"/>
    <w:rsid w:val="00C217F0"/>
    <w:rsid w:val="00C2183B"/>
    <w:rsid w:val="00C21940"/>
    <w:rsid w:val="00C21ABC"/>
    <w:rsid w:val="00C21D10"/>
    <w:rsid w:val="00C21D34"/>
    <w:rsid w:val="00C21DAF"/>
    <w:rsid w:val="00C21DF8"/>
    <w:rsid w:val="00C22060"/>
    <w:rsid w:val="00C220D5"/>
    <w:rsid w:val="00C220F8"/>
    <w:rsid w:val="00C22191"/>
    <w:rsid w:val="00C226CF"/>
    <w:rsid w:val="00C22750"/>
    <w:rsid w:val="00C22781"/>
    <w:rsid w:val="00C22900"/>
    <w:rsid w:val="00C22979"/>
    <w:rsid w:val="00C22B4A"/>
    <w:rsid w:val="00C22B74"/>
    <w:rsid w:val="00C22D95"/>
    <w:rsid w:val="00C22DE1"/>
    <w:rsid w:val="00C22F3C"/>
    <w:rsid w:val="00C2345E"/>
    <w:rsid w:val="00C236B7"/>
    <w:rsid w:val="00C2371E"/>
    <w:rsid w:val="00C238A9"/>
    <w:rsid w:val="00C23A70"/>
    <w:rsid w:val="00C23CE0"/>
    <w:rsid w:val="00C23D10"/>
    <w:rsid w:val="00C23D16"/>
    <w:rsid w:val="00C23DC8"/>
    <w:rsid w:val="00C23F4B"/>
    <w:rsid w:val="00C2400B"/>
    <w:rsid w:val="00C24200"/>
    <w:rsid w:val="00C24254"/>
    <w:rsid w:val="00C24320"/>
    <w:rsid w:val="00C243D6"/>
    <w:rsid w:val="00C24423"/>
    <w:rsid w:val="00C2496F"/>
    <w:rsid w:val="00C24A6C"/>
    <w:rsid w:val="00C24A8A"/>
    <w:rsid w:val="00C24B4B"/>
    <w:rsid w:val="00C24B53"/>
    <w:rsid w:val="00C24BD8"/>
    <w:rsid w:val="00C24CA1"/>
    <w:rsid w:val="00C24D13"/>
    <w:rsid w:val="00C24F00"/>
    <w:rsid w:val="00C257A8"/>
    <w:rsid w:val="00C25D31"/>
    <w:rsid w:val="00C25E13"/>
    <w:rsid w:val="00C25F40"/>
    <w:rsid w:val="00C2607C"/>
    <w:rsid w:val="00C260B4"/>
    <w:rsid w:val="00C261AA"/>
    <w:rsid w:val="00C262CA"/>
    <w:rsid w:val="00C26424"/>
    <w:rsid w:val="00C2649D"/>
    <w:rsid w:val="00C26597"/>
    <w:rsid w:val="00C266C2"/>
    <w:rsid w:val="00C26867"/>
    <w:rsid w:val="00C26B3E"/>
    <w:rsid w:val="00C26D57"/>
    <w:rsid w:val="00C26DCF"/>
    <w:rsid w:val="00C26F21"/>
    <w:rsid w:val="00C26F68"/>
    <w:rsid w:val="00C26FB8"/>
    <w:rsid w:val="00C27230"/>
    <w:rsid w:val="00C27302"/>
    <w:rsid w:val="00C27415"/>
    <w:rsid w:val="00C27419"/>
    <w:rsid w:val="00C27466"/>
    <w:rsid w:val="00C2747B"/>
    <w:rsid w:val="00C27496"/>
    <w:rsid w:val="00C276D8"/>
    <w:rsid w:val="00C2784A"/>
    <w:rsid w:val="00C279B1"/>
    <w:rsid w:val="00C27B4F"/>
    <w:rsid w:val="00C27C99"/>
    <w:rsid w:val="00C27CDF"/>
    <w:rsid w:val="00C27F42"/>
    <w:rsid w:val="00C3005D"/>
    <w:rsid w:val="00C301BB"/>
    <w:rsid w:val="00C301FA"/>
    <w:rsid w:val="00C30475"/>
    <w:rsid w:val="00C30538"/>
    <w:rsid w:val="00C30608"/>
    <w:rsid w:val="00C30835"/>
    <w:rsid w:val="00C309AB"/>
    <w:rsid w:val="00C30B45"/>
    <w:rsid w:val="00C30BC7"/>
    <w:rsid w:val="00C30CA8"/>
    <w:rsid w:val="00C30D19"/>
    <w:rsid w:val="00C30F61"/>
    <w:rsid w:val="00C31976"/>
    <w:rsid w:val="00C31CFB"/>
    <w:rsid w:val="00C31E22"/>
    <w:rsid w:val="00C31F17"/>
    <w:rsid w:val="00C3257C"/>
    <w:rsid w:val="00C32772"/>
    <w:rsid w:val="00C32833"/>
    <w:rsid w:val="00C32DA4"/>
    <w:rsid w:val="00C32F46"/>
    <w:rsid w:val="00C33082"/>
    <w:rsid w:val="00C331A7"/>
    <w:rsid w:val="00C33295"/>
    <w:rsid w:val="00C3370F"/>
    <w:rsid w:val="00C3372B"/>
    <w:rsid w:val="00C33774"/>
    <w:rsid w:val="00C3389C"/>
    <w:rsid w:val="00C338E1"/>
    <w:rsid w:val="00C33A81"/>
    <w:rsid w:val="00C33ABA"/>
    <w:rsid w:val="00C340A5"/>
    <w:rsid w:val="00C341CA"/>
    <w:rsid w:val="00C343DE"/>
    <w:rsid w:val="00C34416"/>
    <w:rsid w:val="00C34670"/>
    <w:rsid w:val="00C349DE"/>
    <w:rsid w:val="00C34BEB"/>
    <w:rsid w:val="00C34CAA"/>
    <w:rsid w:val="00C34E2E"/>
    <w:rsid w:val="00C352F2"/>
    <w:rsid w:val="00C35339"/>
    <w:rsid w:val="00C3535E"/>
    <w:rsid w:val="00C353AF"/>
    <w:rsid w:val="00C353D7"/>
    <w:rsid w:val="00C3549D"/>
    <w:rsid w:val="00C354F3"/>
    <w:rsid w:val="00C3562B"/>
    <w:rsid w:val="00C3599E"/>
    <w:rsid w:val="00C359E7"/>
    <w:rsid w:val="00C35A79"/>
    <w:rsid w:val="00C35C23"/>
    <w:rsid w:val="00C35ED1"/>
    <w:rsid w:val="00C35F88"/>
    <w:rsid w:val="00C36073"/>
    <w:rsid w:val="00C3622A"/>
    <w:rsid w:val="00C36270"/>
    <w:rsid w:val="00C36439"/>
    <w:rsid w:val="00C3644D"/>
    <w:rsid w:val="00C36568"/>
    <w:rsid w:val="00C365DB"/>
    <w:rsid w:val="00C36608"/>
    <w:rsid w:val="00C36876"/>
    <w:rsid w:val="00C36A22"/>
    <w:rsid w:val="00C36BDB"/>
    <w:rsid w:val="00C36BEB"/>
    <w:rsid w:val="00C36CAC"/>
    <w:rsid w:val="00C36D5A"/>
    <w:rsid w:val="00C36E8F"/>
    <w:rsid w:val="00C3704C"/>
    <w:rsid w:val="00C37131"/>
    <w:rsid w:val="00C372D3"/>
    <w:rsid w:val="00C374BF"/>
    <w:rsid w:val="00C37602"/>
    <w:rsid w:val="00C3785F"/>
    <w:rsid w:val="00C37910"/>
    <w:rsid w:val="00C37A46"/>
    <w:rsid w:val="00C37B6B"/>
    <w:rsid w:val="00C37C42"/>
    <w:rsid w:val="00C37C97"/>
    <w:rsid w:val="00C4000E"/>
    <w:rsid w:val="00C400A0"/>
    <w:rsid w:val="00C40137"/>
    <w:rsid w:val="00C40364"/>
    <w:rsid w:val="00C403F0"/>
    <w:rsid w:val="00C404BD"/>
    <w:rsid w:val="00C4053B"/>
    <w:rsid w:val="00C405F0"/>
    <w:rsid w:val="00C406ED"/>
    <w:rsid w:val="00C40744"/>
    <w:rsid w:val="00C40D15"/>
    <w:rsid w:val="00C4105F"/>
    <w:rsid w:val="00C410D3"/>
    <w:rsid w:val="00C41310"/>
    <w:rsid w:val="00C413C9"/>
    <w:rsid w:val="00C41491"/>
    <w:rsid w:val="00C4156F"/>
    <w:rsid w:val="00C4160A"/>
    <w:rsid w:val="00C4185C"/>
    <w:rsid w:val="00C4196E"/>
    <w:rsid w:val="00C41A4E"/>
    <w:rsid w:val="00C41C28"/>
    <w:rsid w:val="00C41E38"/>
    <w:rsid w:val="00C41FEE"/>
    <w:rsid w:val="00C42217"/>
    <w:rsid w:val="00C42230"/>
    <w:rsid w:val="00C4240C"/>
    <w:rsid w:val="00C427D6"/>
    <w:rsid w:val="00C4299F"/>
    <w:rsid w:val="00C42A6D"/>
    <w:rsid w:val="00C42B3E"/>
    <w:rsid w:val="00C43014"/>
    <w:rsid w:val="00C43032"/>
    <w:rsid w:val="00C430CA"/>
    <w:rsid w:val="00C433EE"/>
    <w:rsid w:val="00C434C5"/>
    <w:rsid w:val="00C43634"/>
    <w:rsid w:val="00C4375A"/>
    <w:rsid w:val="00C438BB"/>
    <w:rsid w:val="00C4393B"/>
    <w:rsid w:val="00C43952"/>
    <w:rsid w:val="00C43E1C"/>
    <w:rsid w:val="00C43E4B"/>
    <w:rsid w:val="00C43F20"/>
    <w:rsid w:val="00C4400A"/>
    <w:rsid w:val="00C44102"/>
    <w:rsid w:val="00C4450A"/>
    <w:rsid w:val="00C4455C"/>
    <w:rsid w:val="00C445BA"/>
    <w:rsid w:val="00C446D3"/>
    <w:rsid w:val="00C44A58"/>
    <w:rsid w:val="00C44C64"/>
    <w:rsid w:val="00C44CF2"/>
    <w:rsid w:val="00C44D8F"/>
    <w:rsid w:val="00C44E88"/>
    <w:rsid w:val="00C44F55"/>
    <w:rsid w:val="00C452EB"/>
    <w:rsid w:val="00C45790"/>
    <w:rsid w:val="00C45826"/>
    <w:rsid w:val="00C45C99"/>
    <w:rsid w:val="00C45D6D"/>
    <w:rsid w:val="00C46164"/>
    <w:rsid w:val="00C4616B"/>
    <w:rsid w:val="00C4621D"/>
    <w:rsid w:val="00C467B9"/>
    <w:rsid w:val="00C46871"/>
    <w:rsid w:val="00C468AB"/>
    <w:rsid w:val="00C46A01"/>
    <w:rsid w:val="00C46A0F"/>
    <w:rsid w:val="00C46A4F"/>
    <w:rsid w:val="00C46A6B"/>
    <w:rsid w:val="00C46A78"/>
    <w:rsid w:val="00C47507"/>
    <w:rsid w:val="00C475BB"/>
    <w:rsid w:val="00C47915"/>
    <w:rsid w:val="00C47A28"/>
    <w:rsid w:val="00C47A9E"/>
    <w:rsid w:val="00C50102"/>
    <w:rsid w:val="00C5047F"/>
    <w:rsid w:val="00C506A2"/>
    <w:rsid w:val="00C506D9"/>
    <w:rsid w:val="00C509F4"/>
    <w:rsid w:val="00C50A35"/>
    <w:rsid w:val="00C50C44"/>
    <w:rsid w:val="00C50E6F"/>
    <w:rsid w:val="00C512D8"/>
    <w:rsid w:val="00C5139B"/>
    <w:rsid w:val="00C51938"/>
    <w:rsid w:val="00C5197C"/>
    <w:rsid w:val="00C51AD1"/>
    <w:rsid w:val="00C51AD5"/>
    <w:rsid w:val="00C51B91"/>
    <w:rsid w:val="00C51BBB"/>
    <w:rsid w:val="00C51BED"/>
    <w:rsid w:val="00C51C26"/>
    <w:rsid w:val="00C51D8F"/>
    <w:rsid w:val="00C51F23"/>
    <w:rsid w:val="00C5235A"/>
    <w:rsid w:val="00C523A6"/>
    <w:rsid w:val="00C52402"/>
    <w:rsid w:val="00C524F7"/>
    <w:rsid w:val="00C52521"/>
    <w:rsid w:val="00C52744"/>
    <w:rsid w:val="00C528D4"/>
    <w:rsid w:val="00C52B56"/>
    <w:rsid w:val="00C52DE8"/>
    <w:rsid w:val="00C52DFD"/>
    <w:rsid w:val="00C52E10"/>
    <w:rsid w:val="00C52E72"/>
    <w:rsid w:val="00C53019"/>
    <w:rsid w:val="00C5306D"/>
    <w:rsid w:val="00C531EB"/>
    <w:rsid w:val="00C5331F"/>
    <w:rsid w:val="00C5336B"/>
    <w:rsid w:val="00C533D1"/>
    <w:rsid w:val="00C534A9"/>
    <w:rsid w:val="00C536CE"/>
    <w:rsid w:val="00C5380A"/>
    <w:rsid w:val="00C53C55"/>
    <w:rsid w:val="00C53C6F"/>
    <w:rsid w:val="00C53D92"/>
    <w:rsid w:val="00C53FF7"/>
    <w:rsid w:val="00C542E9"/>
    <w:rsid w:val="00C547EB"/>
    <w:rsid w:val="00C54831"/>
    <w:rsid w:val="00C548B0"/>
    <w:rsid w:val="00C54942"/>
    <w:rsid w:val="00C54E67"/>
    <w:rsid w:val="00C552B0"/>
    <w:rsid w:val="00C55380"/>
    <w:rsid w:val="00C553FA"/>
    <w:rsid w:val="00C554F9"/>
    <w:rsid w:val="00C5580C"/>
    <w:rsid w:val="00C558A3"/>
    <w:rsid w:val="00C55A23"/>
    <w:rsid w:val="00C55B67"/>
    <w:rsid w:val="00C55B89"/>
    <w:rsid w:val="00C55BF9"/>
    <w:rsid w:val="00C55CFC"/>
    <w:rsid w:val="00C55D5B"/>
    <w:rsid w:val="00C55DC8"/>
    <w:rsid w:val="00C55F04"/>
    <w:rsid w:val="00C5600A"/>
    <w:rsid w:val="00C56334"/>
    <w:rsid w:val="00C563B5"/>
    <w:rsid w:val="00C564AD"/>
    <w:rsid w:val="00C5674E"/>
    <w:rsid w:val="00C567A7"/>
    <w:rsid w:val="00C568C5"/>
    <w:rsid w:val="00C56A4A"/>
    <w:rsid w:val="00C56C0B"/>
    <w:rsid w:val="00C56D4B"/>
    <w:rsid w:val="00C56D4C"/>
    <w:rsid w:val="00C56F46"/>
    <w:rsid w:val="00C57320"/>
    <w:rsid w:val="00C57908"/>
    <w:rsid w:val="00C57A44"/>
    <w:rsid w:val="00C57B3F"/>
    <w:rsid w:val="00C57E33"/>
    <w:rsid w:val="00C602C9"/>
    <w:rsid w:val="00C60322"/>
    <w:rsid w:val="00C60452"/>
    <w:rsid w:val="00C60488"/>
    <w:rsid w:val="00C6070F"/>
    <w:rsid w:val="00C60717"/>
    <w:rsid w:val="00C607EB"/>
    <w:rsid w:val="00C60896"/>
    <w:rsid w:val="00C608BE"/>
    <w:rsid w:val="00C608D2"/>
    <w:rsid w:val="00C60915"/>
    <w:rsid w:val="00C60939"/>
    <w:rsid w:val="00C60E7F"/>
    <w:rsid w:val="00C60F26"/>
    <w:rsid w:val="00C61015"/>
    <w:rsid w:val="00C6110A"/>
    <w:rsid w:val="00C61112"/>
    <w:rsid w:val="00C61354"/>
    <w:rsid w:val="00C6138C"/>
    <w:rsid w:val="00C615B8"/>
    <w:rsid w:val="00C616A2"/>
    <w:rsid w:val="00C6176A"/>
    <w:rsid w:val="00C61983"/>
    <w:rsid w:val="00C619D2"/>
    <w:rsid w:val="00C61A36"/>
    <w:rsid w:val="00C61B2B"/>
    <w:rsid w:val="00C61DF9"/>
    <w:rsid w:val="00C61E7D"/>
    <w:rsid w:val="00C61F2A"/>
    <w:rsid w:val="00C62139"/>
    <w:rsid w:val="00C62159"/>
    <w:rsid w:val="00C62656"/>
    <w:rsid w:val="00C62804"/>
    <w:rsid w:val="00C628AF"/>
    <w:rsid w:val="00C62906"/>
    <w:rsid w:val="00C62937"/>
    <w:rsid w:val="00C62B80"/>
    <w:rsid w:val="00C62C04"/>
    <w:rsid w:val="00C62D2E"/>
    <w:rsid w:val="00C63292"/>
    <w:rsid w:val="00C63359"/>
    <w:rsid w:val="00C634EF"/>
    <w:rsid w:val="00C63595"/>
    <w:rsid w:val="00C639CB"/>
    <w:rsid w:val="00C63AA8"/>
    <w:rsid w:val="00C63C40"/>
    <w:rsid w:val="00C63D6C"/>
    <w:rsid w:val="00C63E03"/>
    <w:rsid w:val="00C63EB8"/>
    <w:rsid w:val="00C63F78"/>
    <w:rsid w:val="00C6408E"/>
    <w:rsid w:val="00C64101"/>
    <w:rsid w:val="00C646C1"/>
    <w:rsid w:val="00C649F4"/>
    <w:rsid w:val="00C65163"/>
    <w:rsid w:val="00C651F2"/>
    <w:rsid w:val="00C6530C"/>
    <w:rsid w:val="00C6548B"/>
    <w:rsid w:val="00C654D8"/>
    <w:rsid w:val="00C656DE"/>
    <w:rsid w:val="00C65B0E"/>
    <w:rsid w:val="00C65C5B"/>
    <w:rsid w:val="00C65CD0"/>
    <w:rsid w:val="00C65EBC"/>
    <w:rsid w:val="00C6606B"/>
    <w:rsid w:val="00C66119"/>
    <w:rsid w:val="00C66133"/>
    <w:rsid w:val="00C661BA"/>
    <w:rsid w:val="00C662C7"/>
    <w:rsid w:val="00C66341"/>
    <w:rsid w:val="00C6641A"/>
    <w:rsid w:val="00C6644E"/>
    <w:rsid w:val="00C664F5"/>
    <w:rsid w:val="00C66B46"/>
    <w:rsid w:val="00C66C1C"/>
    <w:rsid w:val="00C66DA9"/>
    <w:rsid w:val="00C6717F"/>
    <w:rsid w:val="00C673FD"/>
    <w:rsid w:val="00C674A1"/>
    <w:rsid w:val="00C674EC"/>
    <w:rsid w:val="00C67560"/>
    <w:rsid w:val="00C676AE"/>
    <w:rsid w:val="00C678BC"/>
    <w:rsid w:val="00C67C19"/>
    <w:rsid w:val="00C67DB7"/>
    <w:rsid w:val="00C70082"/>
    <w:rsid w:val="00C70220"/>
    <w:rsid w:val="00C7086C"/>
    <w:rsid w:val="00C7091D"/>
    <w:rsid w:val="00C70AFE"/>
    <w:rsid w:val="00C70B45"/>
    <w:rsid w:val="00C70B78"/>
    <w:rsid w:val="00C70D2A"/>
    <w:rsid w:val="00C70EE2"/>
    <w:rsid w:val="00C70FC2"/>
    <w:rsid w:val="00C71069"/>
    <w:rsid w:val="00C712BB"/>
    <w:rsid w:val="00C714D8"/>
    <w:rsid w:val="00C71568"/>
    <w:rsid w:val="00C716A9"/>
    <w:rsid w:val="00C716CA"/>
    <w:rsid w:val="00C717FF"/>
    <w:rsid w:val="00C7183C"/>
    <w:rsid w:val="00C719CC"/>
    <w:rsid w:val="00C71B38"/>
    <w:rsid w:val="00C71CB5"/>
    <w:rsid w:val="00C71DFB"/>
    <w:rsid w:val="00C71E8D"/>
    <w:rsid w:val="00C71EE2"/>
    <w:rsid w:val="00C72110"/>
    <w:rsid w:val="00C721E0"/>
    <w:rsid w:val="00C722DD"/>
    <w:rsid w:val="00C722E7"/>
    <w:rsid w:val="00C723EA"/>
    <w:rsid w:val="00C72406"/>
    <w:rsid w:val="00C72429"/>
    <w:rsid w:val="00C7263F"/>
    <w:rsid w:val="00C72813"/>
    <w:rsid w:val="00C729F4"/>
    <w:rsid w:val="00C72A22"/>
    <w:rsid w:val="00C72A96"/>
    <w:rsid w:val="00C72AE6"/>
    <w:rsid w:val="00C72C82"/>
    <w:rsid w:val="00C72D23"/>
    <w:rsid w:val="00C72D2E"/>
    <w:rsid w:val="00C72FC5"/>
    <w:rsid w:val="00C73071"/>
    <w:rsid w:val="00C73192"/>
    <w:rsid w:val="00C731DE"/>
    <w:rsid w:val="00C73304"/>
    <w:rsid w:val="00C7358B"/>
    <w:rsid w:val="00C7358C"/>
    <w:rsid w:val="00C73796"/>
    <w:rsid w:val="00C737B3"/>
    <w:rsid w:val="00C73812"/>
    <w:rsid w:val="00C7387D"/>
    <w:rsid w:val="00C73979"/>
    <w:rsid w:val="00C73D20"/>
    <w:rsid w:val="00C73E73"/>
    <w:rsid w:val="00C73E97"/>
    <w:rsid w:val="00C73FD2"/>
    <w:rsid w:val="00C7449D"/>
    <w:rsid w:val="00C74501"/>
    <w:rsid w:val="00C74503"/>
    <w:rsid w:val="00C745FD"/>
    <w:rsid w:val="00C7477B"/>
    <w:rsid w:val="00C7482F"/>
    <w:rsid w:val="00C7498E"/>
    <w:rsid w:val="00C74B3D"/>
    <w:rsid w:val="00C74D60"/>
    <w:rsid w:val="00C74D9D"/>
    <w:rsid w:val="00C74F6C"/>
    <w:rsid w:val="00C74FAF"/>
    <w:rsid w:val="00C74FF9"/>
    <w:rsid w:val="00C750FB"/>
    <w:rsid w:val="00C75422"/>
    <w:rsid w:val="00C7562A"/>
    <w:rsid w:val="00C75845"/>
    <w:rsid w:val="00C75A80"/>
    <w:rsid w:val="00C75C16"/>
    <w:rsid w:val="00C75CC3"/>
    <w:rsid w:val="00C75DA7"/>
    <w:rsid w:val="00C75ED6"/>
    <w:rsid w:val="00C75EEE"/>
    <w:rsid w:val="00C75FDC"/>
    <w:rsid w:val="00C7611A"/>
    <w:rsid w:val="00C76498"/>
    <w:rsid w:val="00C76A5C"/>
    <w:rsid w:val="00C76A81"/>
    <w:rsid w:val="00C76C68"/>
    <w:rsid w:val="00C76D82"/>
    <w:rsid w:val="00C76E57"/>
    <w:rsid w:val="00C76E83"/>
    <w:rsid w:val="00C772C7"/>
    <w:rsid w:val="00C77388"/>
    <w:rsid w:val="00C77877"/>
    <w:rsid w:val="00C77C2B"/>
    <w:rsid w:val="00C77F84"/>
    <w:rsid w:val="00C8004E"/>
    <w:rsid w:val="00C803B1"/>
    <w:rsid w:val="00C80531"/>
    <w:rsid w:val="00C8069B"/>
    <w:rsid w:val="00C80807"/>
    <w:rsid w:val="00C8081B"/>
    <w:rsid w:val="00C8092A"/>
    <w:rsid w:val="00C80A45"/>
    <w:rsid w:val="00C80BF8"/>
    <w:rsid w:val="00C80C20"/>
    <w:rsid w:val="00C810CA"/>
    <w:rsid w:val="00C810D7"/>
    <w:rsid w:val="00C81261"/>
    <w:rsid w:val="00C813D8"/>
    <w:rsid w:val="00C815AA"/>
    <w:rsid w:val="00C81713"/>
    <w:rsid w:val="00C8184E"/>
    <w:rsid w:val="00C81888"/>
    <w:rsid w:val="00C81FCF"/>
    <w:rsid w:val="00C8206A"/>
    <w:rsid w:val="00C821BE"/>
    <w:rsid w:val="00C82269"/>
    <w:rsid w:val="00C82298"/>
    <w:rsid w:val="00C823D0"/>
    <w:rsid w:val="00C824D3"/>
    <w:rsid w:val="00C8270D"/>
    <w:rsid w:val="00C828AB"/>
    <w:rsid w:val="00C82994"/>
    <w:rsid w:val="00C82A71"/>
    <w:rsid w:val="00C82C29"/>
    <w:rsid w:val="00C82FC2"/>
    <w:rsid w:val="00C82FDB"/>
    <w:rsid w:val="00C83076"/>
    <w:rsid w:val="00C83138"/>
    <w:rsid w:val="00C83221"/>
    <w:rsid w:val="00C833EB"/>
    <w:rsid w:val="00C83572"/>
    <w:rsid w:val="00C8360B"/>
    <w:rsid w:val="00C838BF"/>
    <w:rsid w:val="00C83B79"/>
    <w:rsid w:val="00C83CDF"/>
    <w:rsid w:val="00C8407D"/>
    <w:rsid w:val="00C84273"/>
    <w:rsid w:val="00C8451D"/>
    <w:rsid w:val="00C8463C"/>
    <w:rsid w:val="00C84755"/>
    <w:rsid w:val="00C8484E"/>
    <w:rsid w:val="00C84916"/>
    <w:rsid w:val="00C84B0B"/>
    <w:rsid w:val="00C84B95"/>
    <w:rsid w:val="00C84C81"/>
    <w:rsid w:val="00C84E8C"/>
    <w:rsid w:val="00C84FE3"/>
    <w:rsid w:val="00C8525E"/>
    <w:rsid w:val="00C857A4"/>
    <w:rsid w:val="00C85A44"/>
    <w:rsid w:val="00C85ADC"/>
    <w:rsid w:val="00C85BF0"/>
    <w:rsid w:val="00C85CF5"/>
    <w:rsid w:val="00C85DBD"/>
    <w:rsid w:val="00C85DBE"/>
    <w:rsid w:val="00C85E7C"/>
    <w:rsid w:val="00C85FD2"/>
    <w:rsid w:val="00C861AF"/>
    <w:rsid w:val="00C864C3"/>
    <w:rsid w:val="00C864DE"/>
    <w:rsid w:val="00C86524"/>
    <w:rsid w:val="00C86581"/>
    <w:rsid w:val="00C865C6"/>
    <w:rsid w:val="00C867B3"/>
    <w:rsid w:val="00C86902"/>
    <w:rsid w:val="00C8697F"/>
    <w:rsid w:val="00C869BB"/>
    <w:rsid w:val="00C869DE"/>
    <w:rsid w:val="00C869F1"/>
    <w:rsid w:val="00C86BF5"/>
    <w:rsid w:val="00C86D64"/>
    <w:rsid w:val="00C86D75"/>
    <w:rsid w:val="00C86E22"/>
    <w:rsid w:val="00C8709B"/>
    <w:rsid w:val="00C870E5"/>
    <w:rsid w:val="00C870EB"/>
    <w:rsid w:val="00C8726A"/>
    <w:rsid w:val="00C87746"/>
    <w:rsid w:val="00C8784B"/>
    <w:rsid w:val="00C878DA"/>
    <w:rsid w:val="00C8793B"/>
    <w:rsid w:val="00C879E1"/>
    <w:rsid w:val="00C87BF7"/>
    <w:rsid w:val="00C87C1C"/>
    <w:rsid w:val="00C87CBC"/>
    <w:rsid w:val="00C87D85"/>
    <w:rsid w:val="00C87D90"/>
    <w:rsid w:val="00C87F72"/>
    <w:rsid w:val="00C9024F"/>
    <w:rsid w:val="00C904DA"/>
    <w:rsid w:val="00C905B3"/>
    <w:rsid w:val="00C907C9"/>
    <w:rsid w:val="00C9083C"/>
    <w:rsid w:val="00C90A08"/>
    <w:rsid w:val="00C90AF6"/>
    <w:rsid w:val="00C90B08"/>
    <w:rsid w:val="00C90DD4"/>
    <w:rsid w:val="00C90F2B"/>
    <w:rsid w:val="00C90F76"/>
    <w:rsid w:val="00C9190A"/>
    <w:rsid w:val="00C91915"/>
    <w:rsid w:val="00C91CFA"/>
    <w:rsid w:val="00C91D3D"/>
    <w:rsid w:val="00C91E93"/>
    <w:rsid w:val="00C91F43"/>
    <w:rsid w:val="00C921A8"/>
    <w:rsid w:val="00C9232F"/>
    <w:rsid w:val="00C923FE"/>
    <w:rsid w:val="00C92632"/>
    <w:rsid w:val="00C92689"/>
    <w:rsid w:val="00C927FF"/>
    <w:rsid w:val="00C92996"/>
    <w:rsid w:val="00C92AE0"/>
    <w:rsid w:val="00C92D57"/>
    <w:rsid w:val="00C92E24"/>
    <w:rsid w:val="00C930E1"/>
    <w:rsid w:val="00C930E9"/>
    <w:rsid w:val="00C93257"/>
    <w:rsid w:val="00C9326F"/>
    <w:rsid w:val="00C9329E"/>
    <w:rsid w:val="00C93452"/>
    <w:rsid w:val="00C9356C"/>
    <w:rsid w:val="00C938F8"/>
    <w:rsid w:val="00C93B09"/>
    <w:rsid w:val="00C93C0B"/>
    <w:rsid w:val="00C93C4D"/>
    <w:rsid w:val="00C93CE9"/>
    <w:rsid w:val="00C93D4F"/>
    <w:rsid w:val="00C93D87"/>
    <w:rsid w:val="00C941B4"/>
    <w:rsid w:val="00C941DB"/>
    <w:rsid w:val="00C943BC"/>
    <w:rsid w:val="00C944CD"/>
    <w:rsid w:val="00C94554"/>
    <w:rsid w:val="00C94722"/>
    <w:rsid w:val="00C9496F"/>
    <w:rsid w:val="00C949FA"/>
    <w:rsid w:val="00C94A40"/>
    <w:rsid w:val="00C94B28"/>
    <w:rsid w:val="00C94BC2"/>
    <w:rsid w:val="00C94EBF"/>
    <w:rsid w:val="00C950D2"/>
    <w:rsid w:val="00C9522F"/>
    <w:rsid w:val="00C95281"/>
    <w:rsid w:val="00C9539B"/>
    <w:rsid w:val="00C953AA"/>
    <w:rsid w:val="00C953B6"/>
    <w:rsid w:val="00C95463"/>
    <w:rsid w:val="00C955FE"/>
    <w:rsid w:val="00C95620"/>
    <w:rsid w:val="00C95752"/>
    <w:rsid w:val="00C9581B"/>
    <w:rsid w:val="00C95889"/>
    <w:rsid w:val="00C95B05"/>
    <w:rsid w:val="00C95DB7"/>
    <w:rsid w:val="00C95DD0"/>
    <w:rsid w:val="00C95F2E"/>
    <w:rsid w:val="00C95F35"/>
    <w:rsid w:val="00C96434"/>
    <w:rsid w:val="00C964A0"/>
    <w:rsid w:val="00C964CF"/>
    <w:rsid w:val="00C96562"/>
    <w:rsid w:val="00C96784"/>
    <w:rsid w:val="00C970AD"/>
    <w:rsid w:val="00C97179"/>
    <w:rsid w:val="00C973E3"/>
    <w:rsid w:val="00C97484"/>
    <w:rsid w:val="00C975FA"/>
    <w:rsid w:val="00CA00D7"/>
    <w:rsid w:val="00CA01F4"/>
    <w:rsid w:val="00CA0387"/>
    <w:rsid w:val="00CA03AD"/>
    <w:rsid w:val="00CA0417"/>
    <w:rsid w:val="00CA0462"/>
    <w:rsid w:val="00CA067F"/>
    <w:rsid w:val="00CA0702"/>
    <w:rsid w:val="00CA079B"/>
    <w:rsid w:val="00CA08FA"/>
    <w:rsid w:val="00CA093C"/>
    <w:rsid w:val="00CA0A11"/>
    <w:rsid w:val="00CA0A41"/>
    <w:rsid w:val="00CA0A58"/>
    <w:rsid w:val="00CA0A82"/>
    <w:rsid w:val="00CA0A97"/>
    <w:rsid w:val="00CA0BEF"/>
    <w:rsid w:val="00CA0D08"/>
    <w:rsid w:val="00CA0DD9"/>
    <w:rsid w:val="00CA0EBB"/>
    <w:rsid w:val="00CA0F6D"/>
    <w:rsid w:val="00CA0F7F"/>
    <w:rsid w:val="00CA100E"/>
    <w:rsid w:val="00CA1063"/>
    <w:rsid w:val="00CA146E"/>
    <w:rsid w:val="00CA148C"/>
    <w:rsid w:val="00CA14AB"/>
    <w:rsid w:val="00CA165E"/>
    <w:rsid w:val="00CA1916"/>
    <w:rsid w:val="00CA194E"/>
    <w:rsid w:val="00CA1B28"/>
    <w:rsid w:val="00CA1B2E"/>
    <w:rsid w:val="00CA1D75"/>
    <w:rsid w:val="00CA1DD3"/>
    <w:rsid w:val="00CA2109"/>
    <w:rsid w:val="00CA23B5"/>
    <w:rsid w:val="00CA264A"/>
    <w:rsid w:val="00CA2695"/>
    <w:rsid w:val="00CA270D"/>
    <w:rsid w:val="00CA2840"/>
    <w:rsid w:val="00CA29DB"/>
    <w:rsid w:val="00CA2A08"/>
    <w:rsid w:val="00CA2A51"/>
    <w:rsid w:val="00CA2DAB"/>
    <w:rsid w:val="00CA2E8E"/>
    <w:rsid w:val="00CA3140"/>
    <w:rsid w:val="00CA3451"/>
    <w:rsid w:val="00CA347D"/>
    <w:rsid w:val="00CA35B4"/>
    <w:rsid w:val="00CA35E6"/>
    <w:rsid w:val="00CA387E"/>
    <w:rsid w:val="00CA3B07"/>
    <w:rsid w:val="00CA3B55"/>
    <w:rsid w:val="00CA3B8C"/>
    <w:rsid w:val="00CA3CE8"/>
    <w:rsid w:val="00CA41E2"/>
    <w:rsid w:val="00CA485D"/>
    <w:rsid w:val="00CA49C2"/>
    <w:rsid w:val="00CA4A02"/>
    <w:rsid w:val="00CA4A8E"/>
    <w:rsid w:val="00CA4AC0"/>
    <w:rsid w:val="00CA553F"/>
    <w:rsid w:val="00CA55A3"/>
    <w:rsid w:val="00CA56C7"/>
    <w:rsid w:val="00CA5722"/>
    <w:rsid w:val="00CA5754"/>
    <w:rsid w:val="00CA58C5"/>
    <w:rsid w:val="00CA58FB"/>
    <w:rsid w:val="00CA5C47"/>
    <w:rsid w:val="00CA5D27"/>
    <w:rsid w:val="00CA5E52"/>
    <w:rsid w:val="00CA5E85"/>
    <w:rsid w:val="00CA5F03"/>
    <w:rsid w:val="00CA615D"/>
    <w:rsid w:val="00CA6182"/>
    <w:rsid w:val="00CA62D9"/>
    <w:rsid w:val="00CA62FA"/>
    <w:rsid w:val="00CA6486"/>
    <w:rsid w:val="00CA649B"/>
    <w:rsid w:val="00CA65EF"/>
    <w:rsid w:val="00CA6751"/>
    <w:rsid w:val="00CA6BA9"/>
    <w:rsid w:val="00CA6C42"/>
    <w:rsid w:val="00CA6D55"/>
    <w:rsid w:val="00CA6FF9"/>
    <w:rsid w:val="00CA72B4"/>
    <w:rsid w:val="00CA72E2"/>
    <w:rsid w:val="00CA73AA"/>
    <w:rsid w:val="00CA73CB"/>
    <w:rsid w:val="00CA759C"/>
    <w:rsid w:val="00CA76E0"/>
    <w:rsid w:val="00CA7899"/>
    <w:rsid w:val="00CA7A37"/>
    <w:rsid w:val="00CA7BA3"/>
    <w:rsid w:val="00CA7C56"/>
    <w:rsid w:val="00CA7DEC"/>
    <w:rsid w:val="00CA7E9C"/>
    <w:rsid w:val="00CA7EA7"/>
    <w:rsid w:val="00CB0350"/>
    <w:rsid w:val="00CB0428"/>
    <w:rsid w:val="00CB04B1"/>
    <w:rsid w:val="00CB04E6"/>
    <w:rsid w:val="00CB086D"/>
    <w:rsid w:val="00CB08A5"/>
    <w:rsid w:val="00CB0CEA"/>
    <w:rsid w:val="00CB0EFD"/>
    <w:rsid w:val="00CB0FDB"/>
    <w:rsid w:val="00CB11A2"/>
    <w:rsid w:val="00CB157F"/>
    <w:rsid w:val="00CB1643"/>
    <w:rsid w:val="00CB1718"/>
    <w:rsid w:val="00CB182F"/>
    <w:rsid w:val="00CB18FB"/>
    <w:rsid w:val="00CB1A84"/>
    <w:rsid w:val="00CB1AA5"/>
    <w:rsid w:val="00CB1AFD"/>
    <w:rsid w:val="00CB1B8E"/>
    <w:rsid w:val="00CB1D1F"/>
    <w:rsid w:val="00CB1D4F"/>
    <w:rsid w:val="00CB1DB3"/>
    <w:rsid w:val="00CB206A"/>
    <w:rsid w:val="00CB20DD"/>
    <w:rsid w:val="00CB21F3"/>
    <w:rsid w:val="00CB2349"/>
    <w:rsid w:val="00CB23C7"/>
    <w:rsid w:val="00CB243B"/>
    <w:rsid w:val="00CB2644"/>
    <w:rsid w:val="00CB2A00"/>
    <w:rsid w:val="00CB2B99"/>
    <w:rsid w:val="00CB2BA3"/>
    <w:rsid w:val="00CB2D03"/>
    <w:rsid w:val="00CB2F85"/>
    <w:rsid w:val="00CB30EF"/>
    <w:rsid w:val="00CB31DE"/>
    <w:rsid w:val="00CB31F7"/>
    <w:rsid w:val="00CB3255"/>
    <w:rsid w:val="00CB3436"/>
    <w:rsid w:val="00CB368F"/>
    <w:rsid w:val="00CB3711"/>
    <w:rsid w:val="00CB3BC5"/>
    <w:rsid w:val="00CB3C56"/>
    <w:rsid w:val="00CB3C7C"/>
    <w:rsid w:val="00CB3E14"/>
    <w:rsid w:val="00CB3E15"/>
    <w:rsid w:val="00CB412D"/>
    <w:rsid w:val="00CB471F"/>
    <w:rsid w:val="00CB491B"/>
    <w:rsid w:val="00CB4A70"/>
    <w:rsid w:val="00CB4F02"/>
    <w:rsid w:val="00CB5125"/>
    <w:rsid w:val="00CB5194"/>
    <w:rsid w:val="00CB5535"/>
    <w:rsid w:val="00CB5655"/>
    <w:rsid w:val="00CB57D2"/>
    <w:rsid w:val="00CB5829"/>
    <w:rsid w:val="00CB5BE2"/>
    <w:rsid w:val="00CB5C05"/>
    <w:rsid w:val="00CB5C9D"/>
    <w:rsid w:val="00CB5DCC"/>
    <w:rsid w:val="00CB606C"/>
    <w:rsid w:val="00CB611B"/>
    <w:rsid w:val="00CB612A"/>
    <w:rsid w:val="00CB6356"/>
    <w:rsid w:val="00CB6886"/>
    <w:rsid w:val="00CB6957"/>
    <w:rsid w:val="00CB6A02"/>
    <w:rsid w:val="00CB6A4E"/>
    <w:rsid w:val="00CB6B7D"/>
    <w:rsid w:val="00CB6D01"/>
    <w:rsid w:val="00CB6D5D"/>
    <w:rsid w:val="00CB7167"/>
    <w:rsid w:val="00CB73F3"/>
    <w:rsid w:val="00CB754E"/>
    <w:rsid w:val="00CB77B1"/>
    <w:rsid w:val="00CB7806"/>
    <w:rsid w:val="00CB7968"/>
    <w:rsid w:val="00CB7F52"/>
    <w:rsid w:val="00CB7F7C"/>
    <w:rsid w:val="00CC00DB"/>
    <w:rsid w:val="00CC026E"/>
    <w:rsid w:val="00CC06D8"/>
    <w:rsid w:val="00CC07C2"/>
    <w:rsid w:val="00CC0806"/>
    <w:rsid w:val="00CC08C8"/>
    <w:rsid w:val="00CC09BF"/>
    <w:rsid w:val="00CC09E4"/>
    <w:rsid w:val="00CC0B37"/>
    <w:rsid w:val="00CC0CC2"/>
    <w:rsid w:val="00CC0D0D"/>
    <w:rsid w:val="00CC0D10"/>
    <w:rsid w:val="00CC0D4C"/>
    <w:rsid w:val="00CC1058"/>
    <w:rsid w:val="00CC12B2"/>
    <w:rsid w:val="00CC1941"/>
    <w:rsid w:val="00CC1A26"/>
    <w:rsid w:val="00CC1A48"/>
    <w:rsid w:val="00CC1BA4"/>
    <w:rsid w:val="00CC1C62"/>
    <w:rsid w:val="00CC1CFA"/>
    <w:rsid w:val="00CC1EAA"/>
    <w:rsid w:val="00CC1F10"/>
    <w:rsid w:val="00CC20B5"/>
    <w:rsid w:val="00CC214A"/>
    <w:rsid w:val="00CC2239"/>
    <w:rsid w:val="00CC2555"/>
    <w:rsid w:val="00CC25DF"/>
    <w:rsid w:val="00CC28C7"/>
    <w:rsid w:val="00CC29AA"/>
    <w:rsid w:val="00CC2AEB"/>
    <w:rsid w:val="00CC2B3A"/>
    <w:rsid w:val="00CC2E5A"/>
    <w:rsid w:val="00CC325F"/>
    <w:rsid w:val="00CC33C3"/>
    <w:rsid w:val="00CC33DB"/>
    <w:rsid w:val="00CC3482"/>
    <w:rsid w:val="00CC34DB"/>
    <w:rsid w:val="00CC35D6"/>
    <w:rsid w:val="00CC366F"/>
    <w:rsid w:val="00CC36D2"/>
    <w:rsid w:val="00CC36ED"/>
    <w:rsid w:val="00CC3735"/>
    <w:rsid w:val="00CC38B0"/>
    <w:rsid w:val="00CC3965"/>
    <w:rsid w:val="00CC39B5"/>
    <w:rsid w:val="00CC3A77"/>
    <w:rsid w:val="00CC3C2B"/>
    <w:rsid w:val="00CC3E4F"/>
    <w:rsid w:val="00CC4026"/>
    <w:rsid w:val="00CC408A"/>
    <w:rsid w:val="00CC412D"/>
    <w:rsid w:val="00CC418B"/>
    <w:rsid w:val="00CC424D"/>
    <w:rsid w:val="00CC4551"/>
    <w:rsid w:val="00CC4988"/>
    <w:rsid w:val="00CC4A21"/>
    <w:rsid w:val="00CC4DAA"/>
    <w:rsid w:val="00CC4F88"/>
    <w:rsid w:val="00CC4FB4"/>
    <w:rsid w:val="00CC4FF4"/>
    <w:rsid w:val="00CC5513"/>
    <w:rsid w:val="00CC5581"/>
    <w:rsid w:val="00CC5613"/>
    <w:rsid w:val="00CC57A0"/>
    <w:rsid w:val="00CC59C4"/>
    <w:rsid w:val="00CC5A94"/>
    <w:rsid w:val="00CC5C52"/>
    <w:rsid w:val="00CC5DA7"/>
    <w:rsid w:val="00CC5ECE"/>
    <w:rsid w:val="00CC65F7"/>
    <w:rsid w:val="00CC667C"/>
    <w:rsid w:val="00CC6779"/>
    <w:rsid w:val="00CC684C"/>
    <w:rsid w:val="00CC6974"/>
    <w:rsid w:val="00CC69E3"/>
    <w:rsid w:val="00CC6A11"/>
    <w:rsid w:val="00CC6A54"/>
    <w:rsid w:val="00CC6C11"/>
    <w:rsid w:val="00CC6C3B"/>
    <w:rsid w:val="00CC6FC0"/>
    <w:rsid w:val="00CC70F0"/>
    <w:rsid w:val="00CC70F3"/>
    <w:rsid w:val="00CC7390"/>
    <w:rsid w:val="00CC73A6"/>
    <w:rsid w:val="00CC73E2"/>
    <w:rsid w:val="00CC7969"/>
    <w:rsid w:val="00CC7B81"/>
    <w:rsid w:val="00CC7C78"/>
    <w:rsid w:val="00CC7FCE"/>
    <w:rsid w:val="00CD008D"/>
    <w:rsid w:val="00CD02C9"/>
    <w:rsid w:val="00CD0317"/>
    <w:rsid w:val="00CD0663"/>
    <w:rsid w:val="00CD07DC"/>
    <w:rsid w:val="00CD0FC4"/>
    <w:rsid w:val="00CD0FCB"/>
    <w:rsid w:val="00CD0FE0"/>
    <w:rsid w:val="00CD1687"/>
    <w:rsid w:val="00CD16C7"/>
    <w:rsid w:val="00CD17BA"/>
    <w:rsid w:val="00CD1E59"/>
    <w:rsid w:val="00CD1ED1"/>
    <w:rsid w:val="00CD21AA"/>
    <w:rsid w:val="00CD2238"/>
    <w:rsid w:val="00CD226F"/>
    <w:rsid w:val="00CD2307"/>
    <w:rsid w:val="00CD2373"/>
    <w:rsid w:val="00CD23FE"/>
    <w:rsid w:val="00CD26F8"/>
    <w:rsid w:val="00CD2714"/>
    <w:rsid w:val="00CD279D"/>
    <w:rsid w:val="00CD2847"/>
    <w:rsid w:val="00CD2A5C"/>
    <w:rsid w:val="00CD2BB7"/>
    <w:rsid w:val="00CD2D3B"/>
    <w:rsid w:val="00CD2D66"/>
    <w:rsid w:val="00CD2E41"/>
    <w:rsid w:val="00CD308B"/>
    <w:rsid w:val="00CD3317"/>
    <w:rsid w:val="00CD343B"/>
    <w:rsid w:val="00CD349C"/>
    <w:rsid w:val="00CD3509"/>
    <w:rsid w:val="00CD35FB"/>
    <w:rsid w:val="00CD3C5F"/>
    <w:rsid w:val="00CD4027"/>
    <w:rsid w:val="00CD4535"/>
    <w:rsid w:val="00CD4901"/>
    <w:rsid w:val="00CD4C54"/>
    <w:rsid w:val="00CD4CD7"/>
    <w:rsid w:val="00CD4CF0"/>
    <w:rsid w:val="00CD4D89"/>
    <w:rsid w:val="00CD4DA0"/>
    <w:rsid w:val="00CD5136"/>
    <w:rsid w:val="00CD51A0"/>
    <w:rsid w:val="00CD51FF"/>
    <w:rsid w:val="00CD53B8"/>
    <w:rsid w:val="00CD53F4"/>
    <w:rsid w:val="00CD546C"/>
    <w:rsid w:val="00CD54EE"/>
    <w:rsid w:val="00CD56CF"/>
    <w:rsid w:val="00CD56EC"/>
    <w:rsid w:val="00CD5754"/>
    <w:rsid w:val="00CD57EA"/>
    <w:rsid w:val="00CD5842"/>
    <w:rsid w:val="00CD58DD"/>
    <w:rsid w:val="00CD5BF3"/>
    <w:rsid w:val="00CD5CC3"/>
    <w:rsid w:val="00CD5F3B"/>
    <w:rsid w:val="00CD605A"/>
    <w:rsid w:val="00CD60C3"/>
    <w:rsid w:val="00CD61AB"/>
    <w:rsid w:val="00CD631F"/>
    <w:rsid w:val="00CD634C"/>
    <w:rsid w:val="00CD655A"/>
    <w:rsid w:val="00CD65C2"/>
    <w:rsid w:val="00CD6601"/>
    <w:rsid w:val="00CD6928"/>
    <w:rsid w:val="00CD6E26"/>
    <w:rsid w:val="00CD6F00"/>
    <w:rsid w:val="00CD70F3"/>
    <w:rsid w:val="00CD741D"/>
    <w:rsid w:val="00CD75F2"/>
    <w:rsid w:val="00CD75F5"/>
    <w:rsid w:val="00CD766D"/>
    <w:rsid w:val="00CD7967"/>
    <w:rsid w:val="00CD7E72"/>
    <w:rsid w:val="00CD7EE9"/>
    <w:rsid w:val="00CD7F67"/>
    <w:rsid w:val="00CE006C"/>
    <w:rsid w:val="00CE026B"/>
    <w:rsid w:val="00CE037F"/>
    <w:rsid w:val="00CE03F6"/>
    <w:rsid w:val="00CE0518"/>
    <w:rsid w:val="00CE0605"/>
    <w:rsid w:val="00CE0759"/>
    <w:rsid w:val="00CE0ABB"/>
    <w:rsid w:val="00CE0D3C"/>
    <w:rsid w:val="00CE0F1B"/>
    <w:rsid w:val="00CE11BB"/>
    <w:rsid w:val="00CE124F"/>
    <w:rsid w:val="00CE128F"/>
    <w:rsid w:val="00CE16B2"/>
    <w:rsid w:val="00CE1A3A"/>
    <w:rsid w:val="00CE1AD2"/>
    <w:rsid w:val="00CE1C56"/>
    <w:rsid w:val="00CE1C84"/>
    <w:rsid w:val="00CE1EE9"/>
    <w:rsid w:val="00CE2273"/>
    <w:rsid w:val="00CE230F"/>
    <w:rsid w:val="00CE2315"/>
    <w:rsid w:val="00CE2493"/>
    <w:rsid w:val="00CE252C"/>
    <w:rsid w:val="00CE276A"/>
    <w:rsid w:val="00CE2937"/>
    <w:rsid w:val="00CE2942"/>
    <w:rsid w:val="00CE2AA8"/>
    <w:rsid w:val="00CE2D5F"/>
    <w:rsid w:val="00CE2E8C"/>
    <w:rsid w:val="00CE315B"/>
    <w:rsid w:val="00CE31EB"/>
    <w:rsid w:val="00CE3438"/>
    <w:rsid w:val="00CE353E"/>
    <w:rsid w:val="00CE3722"/>
    <w:rsid w:val="00CE37CA"/>
    <w:rsid w:val="00CE3947"/>
    <w:rsid w:val="00CE39BC"/>
    <w:rsid w:val="00CE3AC8"/>
    <w:rsid w:val="00CE3CE5"/>
    <w:rsid w:val="00CE3D94"/>
    <w:rsid w:val="00CE3DB9"/>
    <w:rsid w:val="00CE3E78"/>
    <w:rsid w:val="00CE3EFE"/>
    <w:rsid w:val="00CE420D"/>
    <w:rsid w:val="00CE4458"/>
    <w:rsid w:val="00CE456B"/>
    <w:rsid w:val="00CE465E"/>
    <w:rsid w:val="00CE4727"/>
    <w:rsid w:val="00CE475A"/>
    <w:rsid w:val="00CE4969"/>
    <w:rsid w:val="00CE4A82"/>
    <w:rsid w:val="00CE4CFA"/>
    <w:rsid w:val="00CE4EEB"/>
    <w:rsid w:val="00CE50D5"/>
    <w:rsid w:val="00CE5324"/>
    <w:rsid w:val="00CE5346"/>
    <w:rsid w:val="00CE5382"/>
    <w:rsid w:val="00CE5452"/>
    <w:rsid w:val="00CE546B"/>
    <w:rsid w:val="00CE54D2"/>
    <w:rsid w:val="00CE5588"/>
    <w:rsid w:val="00CE55EB"/>
    <w:rsid w:val="00CE59D5"/>
    <w:rsid w:val="00CE59DF"/>
    <w:rsid w:val="00CE5BE8"/>
    <w:rsid w:val="00CE612B"/>
    <w:rsid w:val="00CE6169"/>
    <w:rsid w:val="00CE61D2"/>
    <w:rsid w:val="00CE68C3"/>
    <w:rsid w:val="00CE69EB"/>
    <w:rsid w:val="00CE6C2D"/>
    <w:rsid w:val="00CE6C74"/>
    <w:rsid w:val="00CE6CEE"/>
    <w:rsid w:val="00CE6E1B"/>
    <w:rsid w:val="00CE6EEC"/>
    <w:rsid w:val="00CE6FA4"/>
    <w:rsid w:val="00CE722D"/>
    <w:rsid w:val="00CE7694"/>
    <w:rsid w:val="00CE7729"/>
    <w:rsid w:val="00CE780E"/>
    <w:rsid w:val="00CE786D"/>
    <w:rsid w:val="00CE78A5"/>
    <w:rsid w:val="00CE7928"/>
    <w:rsid w:val="00CE7C5D"/>
    <w:rsid w:val="00CE7D67"/>
    <w:rsid w:val="00CF048D"/>
    <w:rsid w:val="00CF04F1"/>
    <w:rsid w:val="00CF0501"/>
    <w:rsid w:val="00CF0514"/>
    <w:rsid w:val="00CF07F5"/>
    <w:rsid w:val="00CF08CB"/>
    <w:rsid w:val="00CF08F4"/>
    <w:rsid w:val="00CF0981"/>
    <w:rsid w:val="00CF0985"/>
    <w:rsid w:val="00CF09FC"/>
    <w:rsid w:val="00CF0B2B"/>
    <w:rsid w:val="00CF0BA0"/>
    <w:rsid w:val="00CF0CF2"/>
    <w:rsid w:val="00CF0D67"/>
    <w:rsid w:val="00CF0DD5"/>
    <w:rsid w:val="00CF0F48"/>
    <w:rsid w:val="00CF11A5"/>
    <w:rsid w:val="00CF1212"/>
    <w:rsid w:val="00CF13BA"/>
    <w:rsid w:val="00CF14F7"/>
    <w:rsid w:val="00CF155B"/>
    <w:rsid w:val="00CF16BD"/>
    <w:rsid w:val="00CF16F6"/>
    <w:rsid w:val="00CF17F1"/>
    <w:rsid w:val="00CF1841"/>
    <w:rsid w:val="00CF184B"/>
    <w:rsid w:val="00CF1A36"/>
    <w:rsid w:val="00CF1A65"/>
    <w:rsid w:val="00CF1AA5"/>
    <w:rsid w:val="00CF1C8C"/>
    <w:rsid w:val="00CF2062"/>
    <w:rsid w:val="00CF206B"/>
    <w:rsid w:val="00CF2222"/>
    <w:rsid w:val="00CF26A6"/>
    <w:rsid w:val="00CF2704"/>
    <w:rsid w:val="00CF2852"/>
    <w:rsid w:val="00CF295E"/>
    <w:rsid w:val="00CF2B5A"/>
    <w:rsid w:val="00CF2BEA"/>
    <w:rsid w:val="00CF2E32"/>
    <w:rsid w:val="00CF2EDC"/>
    <w:rsid w:val="00CF2F74"/>
    <w:rsid w:val="00CF33D5"/>
    <w:rsid w:val="00CF33F3"/>
    <w:rsid w:val="00CF3482"/>
    <w:rsid w:val="00CF3867"/>
    <w:rsid w:val="00CF3CE7"/>
    <w:rsid w:val="00CF3D35"/>
    <w:rsid w:val="00CF3F99"/>
    <w:rsid w:val="00CF4391"/>
    <w:rsid w:val="00CF463E"/>
    <w:rsid w:val="00CF47D8"/>
    <w:rsid w:val="00CF4C5F"/>
    <w:rsid w:val="00CF4C6D"/>
    <w:rsid w:val="00CF4CD6"/>
    <w:rsid w:val="00CF4EAE"/>
    <w:rsid w:val="00CF515D"/>
    <w:rsid w:val="00CF5710"/>
    <w:rsid w:val="00CF5782"/>
    <w:rsid w:val="00CF597C"/>
    <w:rsid w:val="00CF5BAF"/>
    <w:rsid w:val="00CF5CA5"/>
    <w:rsid w:val="00CF5CF4"/>
    <w:rsid w:val="00CF61D7"/>
    <w:rsid w:val="00CF63A7"/>
    <w:rsid w:val="00CF67AA"/>
    <w:rsid w:val="00CF68BF"/>
    <w:rsid w:val="00CF68E6"/>
    <w:rsid w:val="00CF6978"/>
    <w:rsid w:val="00CF6994"/>
    <w:rsid w:val="00CF6A16"/>
    <w:rsid w:val="00CF6C39"/>
    <w:rsid w:val="00CF6CC2"/>
    <w:rsid w:val="00CF6FD9"/>
    <w:rsid w:val="00CF711C"/>
    <w:rsid w:val="00CF72AB"/>
    <w:rsid w:val="00CF7609"/>
    <w:rsid w:val="00CF78BB"/>
    <w:rsid w:val="00CF7924"/>
    <w:rsid w:val="00CF7C2C"/>
    <w:rsid w:val="00CF7CEB"/>
    <w:rsid w:val="00CF7EDD"/>
    <w:rsid w:val="00CF7EE5"/>
    <w:rsid w:val="00CF7FA4"/>
    <w:rsid w:val="00CF7FE8"/>
    <w:rsid w:val="00D001A4"/>
    <w:rsid w:val="00D0056C"/>
    <w:rsid w:val="00D00671"/>
    <w:rsid w:val="00D0087F"/>
    <w:rsid w:val="00D008CC"/>
    <w:rsid w:val="00D00BD3"/>
    <w:rsid w:val="00D00D6A"/>
    <w:rsid w:val="00D01250"/>
    <w:rsid w:val="00D012AA"/>
    <w:rsid w:val="00D0138E"/>
    <w:rsid w:val="00D013A4"/>
    <w:rsid w:val="00D0184A"/>
    <w:rsid w:val="00D0194A"/>
    <w:rsid w:val="00D01AAA"/>
    <w:rsid w:val="00D01C4D"/>
    <w:rsid w:val="00D01C7C"/>
    <w:rsid w:val="00D01D41"/>
    <w:rsid w:val="00D0200F"/>
    <w:rsid w:val="00D02011"/>
    <w:rsid w:val="00D02202"/>
    <w:rsid w:val="00D025E0"/>
    <w:rsid w:val="00D025EF"/>
    <w:rsid w:val="00D026C2"/>
    <w:rsid w:val="00D028BD"/>
    <w:rsid w:val="00D028D7"/>
    <w:rsid w:val="00D0297D"/>
    <w:rsid w:val="00D02A22"/>
    <w:rsid w:val="00D02AF1"/>
    <w:rsid w:val="00D02AF7"/>
    <w:rsid w:val="00D031C5"/>
    <w:rsid w:val="00D0323B"/>
    <w:rsid w:val="00D03389"/>
    <w:rsid w:val="00D036E5"/>
    <w:rsid w:val="00D03761"/>
    <w:rsid w:val="00D03839"/>
    <w:rsid w:val="00D03916"/>
    <w:rsid w:val="00D03994"/>
    <w:rsid w:val="00D03AF5"/>
    <w:rsid w:val="00D03BC5"/>
    <w:rsid w:val="00D03E2B"/>
    <w:rsid w:val="00D03E7C"/>
    <w:rsid w:val="00D03FD7"/>
    <w:rsid w:val="00D0418F"/>
    <w:rsid w:val="00D041E4"/>
    <w:rsid w:val="00D044F8"/>
    <w:rsid w:val="00D04530"/>
    <w:rsid w:val="00D04606"/>
    <w:rsid w:val="00D0462E"/>
    <w:rsid w:val="00D047D7"/>
    <w:rsid w:val="00D04814"/>
    <w:rsid w:val="00D04962"/>
    <w:rsid w:val="00D049AD"/>
    <w:rsid w:val="00D04E03"/>
    <w:rsid w:val="00D04EC3"/>
    <w:rsid w:val="00D04F25"/>
    <w:rsid w:val="00D0520C"/>
    <w:rsid w:val="00D052DE"/>
    <w:rsid w:val="00D05531"/>
    <w:rsid w:val="00D05598"/>
    <w:rsid w:val="00D05926"/>
    <w:rsid w:val="00D05B0B"/>
    <w:rsid w:val="00D05E5C"/>
    <w:rsid w:val="00D05FAD"/>
    <w:rsid w:val="00D06170"/>
    <w:rsid w:val="00D0625E"/>
    <w:rsid w:val="00D063DE"/>
    <w:rsid w:val="00D064D6"/>
    <w:rsid w:val="00D06752"/>
    <w:rsid w:val="00D06A7C"/>
    <w:rsid w:val="00D06CFC"/>
    <w:rsid w:val="00D06DC9"/>
    <w:rsid w:val="00D06E5D"/>
    <w:rsid w:val="00D07443"/>
    <w:rsid w:val="00D0766B"/>
    <w:rsid w:val="00D0780D"/>
    <w:rsid w:val="00D078E0"/>
    <w:rsid w:val="00D079EC"/>
    <w:rsid w:val="00D07B00"/>
    <w:rsid w:val="00D07C09"/>
    <w:rsid w:val="00D07C60"/>
    <w:rsid w:val="00D07DB3"/>
    <w:rsid w:val="00D07EB5"/>
    <w:rsid w:val="00D104EA"/>
    <w:rsid w:val="00D10501"/>
    <w:rsid w:val="00D10579"/>
    <w:rsid w:val="00D109F3"/>
    <w:rsid w:val="00D10ABF"/>
    <w:rsid w:val="00D10C10"/>
    <w:rsid w:val="00D10C7D"/>
    <w:rsid w:val="00D10DC5"/>
    <w:rsid w:val="00D10EAD"/>
    <w:rsid w:val="00D10F47"/>
    <w:rsid w:val="00D1101A"/>
    <w:rsid w:val="00D110E2"/>
    <w:rsid w:val="00D111B7"/>
    <w:rsid w:val="00D11289"/>
    <w:rsid w:val="00D11457"/>
    <w:rsid w:val="00D1145D"/>
    <w:rsid w:val="00D115C6"/>
    <w:rsid w:val="00D11624"/>
    <w:rsid w:val="00D1186D"/>
    <w:rsid w:val="00D11874"/>
    <w:rsid w:val="00D1191A"/>
    <w:rsid w:val="00D11B61"/>
    <w:rsid w:val="00D11D79"/>
    <w:rsid w:val="00D11E65"/>
    <w:rsid w:val="00D11FCF"/>
    <w:rsid w:val="00D11FF0"/>
    <w:rsid w:val="00D1207A"/>
    <w:rsid w:val="00D120AC"/>
    <w:rsid w:val="00D12193"/>
    <w:rsid w:val="00D122C9"/>
    <w:rsid w:val="00D12327"/>
    <w:rsid w:val="00D12456"/>
    <w:rsid w:val="00D1262A"/>
    <w:rsid w:val="00D1276D"/>
    <w:rsid w:val="00D127CD"/>
    <w:rsid w:val="00D129A3"/>
    <w:rsid w:val="00D12A69"/>
    <w:rsid w:val="00D12B4D"/>
    <w:rsid w:val="00D12C7E"/>
    <w:rsid w:val="00D12CD8"/>
    <w:rsid w:val="00D131BC"/>
    <w:rsid w:val="00D13546"/>
    <w:rsid w:val="00D135AC"/>
    <w:rsid w:val="00D13694"/>
    <w:rsid w:val="00D1378A"/>
    <w:rsid w:val="00D13811"/>
    <w:rsid w:val="00D13A3B"/>
    <w:rsid w:val="00D13C40"/>
    <w:rsid w:val="00D13C5C"/>
    <w:rsid w:val="00D13C5D"/>
    <w:rsid w:val="00D13CC2"/>
    <w:rsid w:val="00D13D2D"/>
    <w:rsid w:val="00D140C4"/>
    <w:rsid w:val="00D141FB"/>
    <w:rsid w:val="00D14379"/>
    <w:rsid w:val="00D14382"/>
    <w:rsid w:val="00D143FF"/>
    <w:rsid w:val="00D146AB"/>
    <w:rsid w:val="00D14753"/>
    <w:rsid w:val="00D1478E"/>
    <w:rsid w:val="00D14B74"/>
    <w:rsid w:val="00D14C05"/>
    <w:rsid w:val="00D14C3C"/>
    <w:rsid w:val="00D14C75"/>
    <w:rsid w:val="00D14D5D"/>
    <w:rsid w:val="00D14E30"/>
    <w:rsid w:val="00D14EC9"/>
    <w:rsid w:val="00D1519C"/>
    <w:rsid w:val="00D15389"/>
    <w:rsid w:val="00D15790"/>
    <w:rsid w:val="00D15920"/>
    <w:rsid w:val="00D15A18"/>
    <w:rsid w:val="00D15A1E"/>
    <w:rsid w:val="00D15EBA"/>
    <w:rsid w:val="00D15ECA"/>
    <w:rsid w:val="00D15FAE"/>
    <w:rsid w:val="00D167BE"/>
    <w:rsid w:val="00D169A8"/>
    <w:rsid w:val="00D16ADE"/>
    <w:rsid w:val="00D16C51"/>
    <w:rsid w:val="00D16F65"/>
    <w:rsid w:val="00D170AA"/>
    <w:rsid w:val="00D1718C"/>
    <w:rsid w:val="00D173F2"/>
    <w:rsid w:val="00D174AC"/>
    <w:rsid w:val="00D175BD"/>
    <w:rsid w:val="00D175CE"/>
    <w:rsid w:val="00D17A1C"/>
    <w:rsid w:val="00D17A97"/>
    <w:rsid w:val="00D17E42"/>
    <w:rsid w:val="00D201A1"/>
    <w:rsid w:val="00D202EF"/>
    <w:rsid w:val="00D2035E"/>
    <w:rsid w:val="00D204E7"/>
    <w:rsid w:val="00D20555"/>
    <w:rsid w:val="00D205FB"/>
    <w:rsid w:val="00D207E5"/>
    <w:rsid w:val="00D20B64"/>
    <w:rsid w:val="00D20E65"/>
    <w:rsid w:val="00D20F31"/>
    <w:rsid w:val="00D20F9D"/>
    <w:rsid w:val="00D210FB"/>
    <w:rsid w:val="00D2112D"/>
    <w:rsid w:val="00D212C4"/>
    <w:rsid w:val="00D213D2"/>
    <w:rsid w:val="00D2150E"/>
    <w:rsid w:val="00D2172C"/>
    <w:rsid w:val="00D21992"/>
    <w:rsid w:val="00D21AFC"/>
    <w:rsid w:val="00D21D6C"/>
    <w:rsid w:val="00D21E56"/>
    <w:rsid w:val="00D21E65"/>
    <w:rsid w:val="00D223A1"/>
    <w:rsid w:val="00D22924"/>
    <w:rsid w:val="00D22BB2"/>
    <w:rsid w:val="00D22C82"/>
    <w:rsid w:val="00D22D63"/>
    <w:rsid w:val="00D22E19"/>
    <w:rsid w:val="00D22E1F"/>
    <w:rsid w:val="00D22E86"/>
    <w:rsid w:val="00D22FF6"/>
    <w:rsid w:val="00D23104"/>
    <w:rsid w:val="00D23121"/>
    <w:rsid w:val="00D2344F"/>
    <w:rsid w:val="00D23455"/>
    <w:rsid w:val="00D23595"/>
    <w:rsid w:val="00D235CF"/>
    <w:rsid w:val="00D2363E"/>
    <w:rsid w:val="00D23681"/>
    <w:rsid w:val="00D23DAE"/>
    <w:rsid w:val="00D23DD4"/>
    <w:rsid w:val="00D23F6E"/>
    <w:rsid w:val="00D2446D"/>
    <w:rsid w:val="00D2458D"/>
    <w:rsid w:val="00D247BD"/>
    <w:rsid w:val="00D2488C"/>
    <w:rsid w:val="00D248B3"/>
    <w:rsid w:val="00D24B4C"/>
    <w:rsid w:val="00D24CDA"/>
    <w:rsid w:val="00D24E58"/>
    <w:rsid w:val="00D24EC6"/>
    <w:rsid w:val="00D25082"/>
    <w:rsid w:val="00D255A8"/>
    <w:rsid w:val="00D25745"/>
    <w:rsid w:val="00D259BD"/>
    <w:rsid w:val="00D259D2"/>
    <w:rsid w:val="00D259E2"/>
    <w:rsid w:val="00D25C71"/>
    <w:rsid w:val="00D2613D"/>
    <w:rsid w:val="00D2622D"/>
    <w:rsid w:val="00D26250"/>
    <w:rsid w:val="00D2631A"/>
    <w:rsid w:val="00D26468"/>
    <w:rsid w:val="00D264F7"/>
    <w:rsid w:val="00D266D2"/>
    <w:rsid w:val="00D2676B"/>
    <w:rsid w:val="00D26946"/>
    <w:rsid w:val="00D26AD3"/>
    <w:rsid w:val="00D26BDB"/>
    <w:rsid w:val="00D26C8C"/>
    <w:rsid w:val="00D26D49"/>
    <w:rsid w:val="00D26ED2"/>
    <w:rsid w:val="00D27129"/>
    <w:rsid w:val="00D271C3"/>
    <w:rsid w:val="00D27416"/>
    <w:rsid w:val="00D27428"/>
    <w:rsid w:val="00D276B9"/>
    <w:rsid w:val="00D277FB"/>
    <w:rsid w:val="00D27AE0"/>
    <w:rsid w:val="00D3005A"/>
    <w:rsid w:val="00D30125"/>
    <w:rsid w:val="00D3014C"/>
    <w:rsid w:val="00D305F1"/>
    <w:rsid w:val="00D308A4"/>
    <w:rsid w:val="00D30C9B"/>
    <w:rsid w:val="00D30CD4"/>
    <w:rsid w:val="00D30CF4"/>
    <w:rsid w:val="00D30D5C"/>
    <w:rsid w:val="00D30E59"/>
    <w:rsid w:val="00D30EB0"/>
    <w:rsid w:val="00D30F60"/>
    <w:rsid w:val="00D31445"/>
    <w:rsid w:val="00D31569"/>
    <w:rsid w:val="00D316CB"/>
    <w:rsid w:val="00D317A7"/>
    <w:rsid w:val="00D31804"/>
    <w:rsid w:val="00D31852"/>
    <w:rsid w:val="00D31A3E"/>
    <w:rsid w:val="00D31A86"/>
    <w:rsid w:val="00D31B36"/>
    <w:rsid w:val="00D31D06"/>
    <w:rsid w:val="00D31E6E"/>
    <w:rsid w:val="00D31EA7"/>
    <w:rsid w:val="00D320C5"/>
    <w:rsid w:val="00D3212D"/>
    <w:rsid w:val="00D322B9"/>
    <w:rsid w:val="00D32483"/>
    <w:rsid w:val="00D326DD"/>
    <w:rsid w:val="00D32E97"/>
    <w:rsid w:val="00D3307E"/>
    <w:rsid w:val="00D33378"/>
    <w:rsid w:val="00D334E8"/>
    <w:rsid w:val="00D334FC"/>
    <w:rsid w:val="00D33587"/>
    <w:rsid w:val="00D3369E"/>
    <w:rsid w:val="00D336CD"/>
    <w:rsid w:val="00D339ED"/>
    <w:rsid w:val="00D33A58"/>
    <w:rsid w:val="00D33E22"/>
    <w:rsid w:val="00D33F83"/>
    <w:rsid w:val="00D340D2"/>
    <w:rsid w:val="00D34692"/>
    <w:rsid w:val="00D347C2"/>
    <w:rsid w:val="00D34949"/>
    <w:rsid w:val="00D34B26"/>
    <w:rsid w:val="00D34E2B"/>
    <w:rsid w:val="00D34E60"/>
    <w:rsid w:val="00D34ED6"/>
    <w:rsid w:val="00D34FAB"/>
    <w:rsid w:val="00D35195"/>
    <w:rsid w:val="00D352AF"/>
    <w:rsid w:val="00D35451"/>
    <w:rsid w:val="00D35530"/>
    <w:rsid w:val="00D35692"/>
    <w:rsid w:val="00D358CA"/>
    <w:rsid w:val="00D3590C"/>
    <w:rsid w:val="00D35B5C"/>
    <w:rsid w:val="00D35BEE"/>
    <w:rsid w:val="00D35C57"/>
    <w:rsid w:val="00D35D19"/>
    <w:rsid w:val="00D360D6"/>
    <w:rsid w:val="00D36220"/>
    <w:rsid w:val="00D3627B"/>
    <w:rsid w:val="00D36298"/>
    <w:rsid w:val="00D3631E"/>
    <w:rsid w:val="00D36332"/>
    <w:rsid w:val="00D365DD"/>
    <w:rsid w:val="00D36767"/>
    <w:rsid w:val="00D367A4"/>
    <w:rsid w:val="00D36C1D"/>
    <w:rsid w:val="00D36CC0"/>
    <w:rsid w:val="00D36F9E"/>
    <w:rsid w:val="00D37003"/>
    <w:rsid w:val="00D3784D"/>
    <w:rsid w:val="00D37929"/>
    <w:rsid w:val="00D37A40"/>
    <w:rsid w:val="00D37B42"/>
    <w:rsid w:val="00D37B56"/>
    <w:rsid w:val="00D37D22"/>
    <w:rsid w:val="00D402DD"/>
    <w:rsid w:val="00D4037A"/>
    <w:rsid w:val="00D403EC"/>
    <w:rsid w:val="00D40484"/>
    <w:rsid w:val="00D4057C"/>
    <w:rsid w:val="00D4076F"/>
    <w:rsid w:val="00D407FD"/>
    <w:rsid w:val="00D40A35"/>
    <w:rsid w:val="00D40AA8"/>
    <w:rsid w:val="00D40B96"/>
    <w:rsid w:val="00D40BC3"/>
    <w:rsid w:val="00D40D58"/>
    <w:rsid w:val="00D40F22"/>
    <w:rsid w:val="00D4109F"/>
    <w:rsid w:val="00D413B1"/>
    <w:rsid w:val="00D4149B"/>
    <w:rsid w:val="00D415BA"/>
    <w:rsid w:val="00D41842"/>
    <w:rsid w:val="00D419D0"/>
    <w:rsid w:val="00D42062"/>
    <w:rsid w:val="00D42292"/>
    <w:rsid w:val="00D422D1"/>
    <w:rsid w:val="00D424B2"/>
    <w:rsid w:val="00D428C2"/>
    <w:rsid w:val="00D42A30"/>
    <w:rsid w:val="00D42A74"/>
    <w:rsid w:val="00D42A8A"/>
    <w:rsid w:val="00D42AED"/>
    <w:rsid w:val="00D42C94"/>
    <w:rsid w:val="00D42C9F"/>
    <w:rsid w:val="00D43196"/>
    <w:rsid w:val="00D432BA"/>
    <w:rsid w:val="00D43371"/>
    <w:rsid w:val="00D43537"/>
    <w:rsid w:val="00D436E7"/>
    <w:rsid w:val="00D439CC"/>
    <w:rsid w:val="00D43ABA"/>
    <w:rsid w:val="00D43B87"/>
    <w:rsid w:val="00D43C1A"/>
    <w:rsid w:val="00D43D22"/>
    <w:rsid w:val="00D43E2C"/>
    <w:rsid w:val="00D43F49"/>
    <w:rsid w:val="00D44128"/>
    <w:rsid w:val="00D4434F"/>
    <w:rsid w:val="00D4445E"/>
    <w:rsid w:val="00D44690"/>
    <w:rsid w:val="00D446ED"/>
    <w:rsid w:val="00D447CF"/>
    <w:rsid w:val="00D44F5B"/>
    <w:rsid w:val="00D44F69"/>
    <w:rsid w:val="00D44FE4"/>
    <w:rsid w:val="00D45417"/>
    <w:rsid w:val="00D454ED"/>
    <w:rsid w:val="00D45632"/>
    <w:rsid w:val="00D4563A"/>
    <w:rsid w:val="00D456D9"/>
    <w:rsid w:val="00D456E7"/>
    <w:rsid w:val="00D458F9"/>
    <w:rsid w:val="00D45A5D"/>
    <w:rsid w:val="00D45AD5"/>
    <w:rsid w:val="00D46076"/>
    <w:rsid w:val="00D4614E"/>
    <w:rsid w:val="00D4636E"/>
    <w:rsid w:val="00D46496"/>
    <w:rsid w:val="00D467B8"/>
    <w:rsid w:val="00D46A22"/>
    <w:rsid w:val="00D46BCD"/>
    <w:rsid w:val="00D46BEC"/>
    <w:rsid w:val="00D46CB3"/>
    <w:rsid w:val="00D46D41"/>
    <w:rsid w:val="00D46E31"/>
    <w:rsid w:val="00D46EA2"/>
    <w:rsid w:val="00D46F62"/>
    <w:rsid w:val="00D47162"/>
    <w:rsid w:val="00D4733A"/>
    <w:rsid w:val="00D47439"/>
    <w:rsid w:val="00D474EC"/>
    <w:rsid w:val="00D4756D"/>
    <w:rsid w:val="00D4761C"/>
    <w:rsid w:val="00D476D2"/>
    <w:rsid w:val="00D4770F"/>
    <w:rsid w:val="00D4777F"/>
    <w:rsid w:val="00D477F1"/>
    <w:rsid w:val="00D478D7"/>
    <w:rsid w:val="00D4797E"/>
    <w:rsid w:val="00D47A76"/>
    <w:rsid w:val="00D5006D"/>
    <w:rsid w:val="00D501A4"/>
    <w:rsid w:val="00D50263"/>
    <w:rsid w:val="00D50451"/>
    <w:rsid w:val="00D505A7"/>
    <w:rsid w:val="00D509CA"/>
    <w:rsid w:val="00D50B5D"/>
    <w:rsid w:val="00D50CBD"/>
    <w:rsid w:val="00D510E8"/>
    <w:rsid w:val="00D51121"/>
    <w:rsid w:val="00D51149"/>
    <w:rsid w:val="00D5118E"/>
    <w:rsid w:val="00D511A7"/>
    <w:rsid w:val="00D51337"/>
    <w:rsid w:val="00D5137D"/>
    <w:rsid w:val="00D513EB"/>
    <w:rsid w:val="00D51478"/>
    <w:rsid w:val="00D51566"/>
    <w:rsid w:val="00D51606"/>
    <w:rsid w:val="00D51848"/>
    <w:rsid w:val="00D518BC"/>
    <w:rsid w:val="00D51BB3"/>
    <w:rsid w:val="00D51CC0"/>
    <w:rsid w:val="00D520B6"/>
    <w:rsid w:val="00D522E9"/>
    <w:rsid w:val="00D52432"/>
    <w:rsid w:val="00D5250D"/>
    <w:rsid w:val="00D525AD"/>
    <w:rsid w:val="00D52734"/>
    <w:rsid w:val="00D5284A"/>
    <w:rsid w:val="00D5290C"/>
    <w:rsid w:val="00D52A1A"/>
    <w:rsid w:val="00D52AE0"/>
    <w:rsid w:val="00D52BF1"/>
    <w:rsid w:val="00D52E10"/>
    <w:rsid w:val="00D52FD2"/>
    <w:rsid w:val="00D53016"/>
    <w:rsid w:val="00D5318D"/>
    <w:rsid w:val="00D535A1"/>
    <w:rsid w:val="00D535DF"/>
    <w:rsid w:val="00D5361D"/>
    <w:rsid w:val="00D5367E"/>
    <w:rsid w:val="00D5371D"/>
    <w:rsid w:val="00D53823"/>
    <w:rsid w:val="00D53A18"/>
    <w:rsid w:val="00D53A49"/>
    <w:rsid w:val="00D53CDD"/>
    <w:rsid w:val="00D53D3C"/>
    <w:rsid w:val="00D53DDD"/>
    <w:rsid w:val="00D53F6A"/>
    <w:rsid w:val="00D54278"/>
    <w:rsid w:val="00D542EB"/>
    <w:rsid w:val="00D5433F"/>
    <w:rsid w:val="00D543D3"/>
    <w:rsid w:val="00D5442E"/>
    <w:rsid w:val="00D54760"/>
    <w:rsid w:val="00D5489A"/>
    <w:rsid w:val="00D549B2"/>
    <w:rsid w:val="00D549B8"/>
    <w:rsid w:val="00D54A0F"/>
    <w:rsid w:val="00D54B2A"/>
    <w:rsid w:val="00D54B40"/>
    <w:rsid w:val="00D5508E"/>
    <w:rsid w:val="00D55097"/>
    <w:rsid w:val="00D55143"/>
    <w:rsid w:val="00D55300"/>
    <w:rsid w:val="00D5581F"/>
    <w:rsid w:val="00D55CDF"/>
    <w:rsid w:val="00D55DDF"/>
    <w:rsid w:val="00D560B7"/>
    <w:rsid w:val="00D563B9"/>
    <w:rsid w:val="00D568D9"/>
    <w:rsid w:val="00D56D8C"/>
    <w:rsid w:val="00D56DDF"/>
    <w:rsid w:val="00D56ED0"/>
    <w:rsid w:val="00D56F4A"/>
    <w:rsid w:val="00D57003"/>
    <w:rsid w:val="00D5704F"/>
    <w:rsid w:val="00D57153"/>
    <w:rsid w:val="00D571E0"/>
    <w:rsid w:val="00D57322"/>
    <w:rsid w:val="00D57364"/>
    <w:rsid w:val="00D5752A"/>
    <w:rsid w:val="00D5768B"/>
    <w:rsid w:val="00D57762"/>
    <w:rsid w:val="00D57A42"/>
    <w:rsid w:val="00D57AED"/>
    <w:rsid w:val="00D57BC6"/>
    <w:rsid w:val="00D57FD6"/>
    <w:rsid w:val="00D601AB"/>
    <w:rsid w:val="00D602EB"/>
    <w:rsid w:val="00D603CD"/>
    <w:rsid w:val="00D604EE"/>
    <w:rsid w:val="00D60614"/>
    <w:rsid w:val="00D606F4"/>
    <w:rsid w:val="00D6093C"/>
    <w:rsid w:val="00D609DA"/>
    <w:rsid w:val="00D60A08"/>
    <w:rsid w:val="00D60ACC"/>
    <w:rsid w:val="00D60BA7"/>
    <w:rsid w:val="00D60C55"/>
    <w:rsid w:val="00D60E14"/>
    <w:rsid w:val="00D61049"/>
    <w:rsid w:val="00D610FD"/>
    <w:rsid w:val="00D61105"/>
    <w:rsid w:val="00D6116D"/>
    <w:rsid w:val="00D61393"/>
    <w:rsid w:val="00D614FE"/>
    <w:rsid w:val="00D619D6"/>
    <w:rsid w:val="00D61A79"/>
    <w:rsid w:val="00D61CA2"/>
    <w:rsid w:val="00D61D2A"/>
    <w:rsid w:val="00D61D77"/>
    <w:rsid w:val="00D61F35"/>
    <w:rsid w:val="00D61FD8"/>
    <w:rsid w:val="00D62117"/>
    <w:rsid w:val="00D62284"/>
    <w:rsid w:val="00D62424"/>
    <w:rsid w:val="00D625CF"/>
    <w:rsid w:val="00D6262D"/>
    <w:rsid w:val="00D62716"/>
    <w:rsid w:val="00D627E4"/>
    <w:rsid w:val="00D62A37"/>
    <w:rsid w:val="00D62A8C"/>
    <w:rsid w:val="00D62C98"/>
    <w:rsid w:val="00D62E55"/>
    <w:rsid w:val="00D62E9A"/>
    <w:rsid w:val="00D62F3F"/>
    <w:rsid w:val="00D63019"/>
    <w:rsid w:val="00D6302B"/>
    <w:rsid w:val="00D630B7"/>
    <w:rsid w:val="00D6319B"/>
    <w:rsid w:val="00D632CF"/>
    <w:rsid w:val="00D639BA"/>
    <w:rsid w:val="00D63A2A"/>
    <w:rsid w:val="00D63E5D"/>
    <w:rsid w:val="00D641FC"/>
    <w:rsid w:val="00D6425E"/>
    <w:rsid w:val="00D6429F"/>
    <w:rsid w:val="00D64401"/>
    <w:rsid w:val="00D645FB"/>
    <w:rsid w:val="00D64770"/>
    <w:rsid w:val="00D64929"/>
    <w:rsid w:val="00D64959"/>
    <w:rsid w:val="00D64985"/>
    <w:rsid w:val="00D649C8"/>
    <w:rsid w:val="00D64A4B"/>
    <w:rsid w:val="00D64AE2"/>
    <w:rsid w:val="00D64C06"/>
    <w:rsid w:val="00D64EE0"/>
    <w:rsid w:val="00D64EFF"/>
    <w:rsid w:val="00D6503D"/>
    <w:rsid w:val="00D650AE"/>
    <w:rsid w:val="00D650CF"/>
    <w:rsid w:val="00D653DE"/>
    <w:rsid w:val="00D6541E"/>
    <w:rsid w:val="00D6546C"/>
    <w:rsid w:val="00D654B9"/>
    <w:rsid w:val="00D6557A"/>
    <w:rsid w:val="00D655B0"/>
    <w:rsid w:val="00D657A5"/>
    <w:rsid w:val="00D659B7"/>
    <w:rsid w:val="00D65A3A"/>
    <w:rsid w:val="00D65A90"/>
    <w:rsid w:val="00D65C00"/>
    <w:rsid w:val="00D66135"/>
    <w:rsid w:val="00D6621A"/>
    <w:rsid w:val="00D668CB"/>
    <w:rsid w:val="00D66930"/>
    <w:rsid w:val="00D66948"/>
    <w:rsid w:val="00D669B8"/>
    <w:rsid w:val="00D66B5D"/>
    <w:rsid w:val="00D66D08"/>
    <w:rsid w:val="00D66D26"/>
    <w:rsid w:val="00D6716C"/>
    <w:rsid w:val="00D67227"/>
    <w:rsid w:val="00D6734C"/>
    <w:rsid w:val="00D6759E"/>
    <w:rsid w:val="00D67624"/>
    <w:rsid w:val="00D67870"/>
    <w:rsid w:val="00D67B2F"/>
    <w:rsid w:val="00D67C76"/>
    <w:rsid w:val="00D67C7D"/>
    <w:rsid w:val="00D67EA9"/>
    <w:rsid w:val="00D70010"/>
    <w:rsid w:val="00D7077A"/>
    <w:rsid w:val="00D70875"/>
    <w:rsid w:val="00D70880"/>
    <w:rsid w:val="00D70B6A"/>
    <w:rsid w:val="00D70F13"/>
    <w:rsid w:val="00D70F27"/>
    <w:rsid w:val="00D70F50"/>
    <w:rsid w:val="00D7121E"/>
    <w:rsid w:val="00D71421"/>
    <w:rsid w:val="00D71478"/>
    <w:rsid w:val="00D71552"/>
    <w:rsid w:val="00D71948"/>
    <w:rsid w:val="00D71D22"/>
    <w:rsid w:val="00D71DDF"/>
    <w:rsid w:val="00D71E1F"/>
    <w:rsid w:val="00D71EA7"/>
    <w:rsid w:val="00D72091"/>
    <w:rsid w:val="00D72098"/>
    <w:rsid w:val="00D72114"/>
    <w:rsid w:val="00D723A0"/>
    <w:rsid w:val="00D729D2"/>
    <w:rsid w:val="00D72ABA"/>
    <w:rsid w:val="00D72BEC"/>
    <w:rsid w:val="00D73308"/>
    <w:rsid w:val="00D73579"/>
    <w:rsid w:val="00D73606"/>
    <w:rsid w:val="00D736B6"/>
    <w:rsid w:val="00D73760"/>
    <w:rsid w:val="00D73ADD"/>
    <w:rsid w:val="00D73C70"/>
    <w:rsid w:val="00D741AC"/>
    <w:rsid w:val="00D7425F"/>
    <w:rsid w:val="00D74348"/>
    <w:rsid w:val="00D74452"/>
    <w:rsid w:val="00D745DD"/>
    <w:rsid w:val="00D74753"/>
    <w:rsid w:val="00D7497E"/>
    <w:rsid w:val="00D74BBC"/>
    <w:rsid w:val="00D74D78"/>
    <w:rsid w:val="00D74D85"/>
    <w:rsid w:val="00D74F17"/>
    <w:rsid w:val="00D74FE9"/>
    <w:rsid w:val="00D752FE"/>
    <w:rsid w:val="00D7542F"/>
    <w:rsid w:val="00D75DC4"/>
    <w:rsid w:val="00D76077"/>
    <w:rsid w:val="00D762D8"/>
    <w:rsid w:val="00D7637C"/>
    <w:rsid w:val="00D76604"/>
    <w:rsid w:val="00D76B79"/>
    <w:rsid w:val="00D76C15"/>
    <w:rsid w:val="00D76C60"/>
    <w:rsid w:val="00D76EAE"/>
    <w:rsid w:val="00D7704D"/>
    <w:rsid w:val="00D7707D"/>
    <w:rsid w:val="00D77104"/>
    <w:rsid w:val="00D77165"/>
    <w:rsid w:val="00D772A7"/>
    <w:rsid w:val="00D7741A"/>
    <w:rsid w:val="00D777AA"/>
    <w:rsid w:val="00D77A1E"/>
    <w:rsid w:val="00D77A2C"/>
    <w:rsid w:val="00D77A53"/>
    <w:rsid w:val="00D77AB9"/>
    <w:rsid w:val="00D77BE5"/>
    <w:rsid w:val="00D77CAF"/>
    <w:rsid w:val="00D77CB4"/>
    <w:rsid w:val="00D80037"/>
    <w:rsid w:val="00D80145"/>
    <w:rsid w:val="00D801E8"/>
    <w:rsid w:val="00D802FE"/>
    <w:rsid w:val="00D8053A"/>
    <w:rsid w:val="00D8055E"/>
    <w:rsid w:val="00D805A3"/>
    <w:rsid w:val="00D80662"/>
    <w:rsid w:val="00D806ED"/>
    <w:rsid w:val="00D807F4"/>
    <w:rsid w:val="00D8084B"/>
    <w:rsid w:val="00D80984"/>
    <w:rsid w:val="00D809BF"/>
    <w:rsid w:val="00D80AB7"/>
    <w:rsid w:val="00D80DCA"/>
    <w:rsid w:val="00D80DFB"/>
    <w:rsid w:val="00D80E7B"/>
    <w:rsid w:val="00D8102B"/>
    <w:rsid w:val="00D8105F"/>
    <w:rsid w:val="00D81072"/>
    <w:rsid w:val="00D81275"/>
    <w:rsid w:val="00D8169A"/>
    <w:rsid w:val="00D81904"/>
    <w:rsid w:val="00D81A84"/>
    <w:rsid w:val="00D81B31"/>
    <w:rsid w:val="00D81B87"/>
    <w:rsid w:val="00D81EB9"/>
    <w:rsid w:val="00D81FA4"/>
    <w:rsid w:val="00D82091"/>
    <w:rsid w:val="00D82095"/>
    <w:rsid w:val="00D82311"/>
    <w:rsid w:val="00D82521"/>
    <w:rsid w:val="00D8252B"/>
    <w:rsid w:val="00D825E2"/>
    <w:rsid w:val="00D82748"/>
    <w:rsid w:val="00D827EC"/>
    <w:rsid w:val="00D829EB"/>
    <w:rsid w:val="00D82BC9"/>
    <w:rsid w:val="00D82C9C"/>
    <w:rsid w:val="00D82F46"/>
    <w:rsid w:val="00D83329"/>
    <w:rsid w:val="00D83570"/>
    <w:rsid w:val="00D835F0"/>
    <w:rsid w:val="00D836A6"/>
    <w:rsid w:val="00D83B7D"/>
    <w:rsid w:val="00D83FED"/>
    <w:rsid w:val="00D83FF5"/>
    <w:rsid w:val="00D84012"/>
    <w:rsid w:val="00D8403C"/>
    <w:rsid w:val="00D84115"/>
    <w:rsid w:val="00D841C9"/>
    <w:rsid w:val="00D84397"/>
    <w:rsid w:val="00D845BC"/>
    <w:rsid w:val="00D848BB"/>
    <w:rsid w:val="00D848F1"/>
    <w:rsid w:val="00D84BA2"/>
    <w:rsid w:val="00D84C36"/>
    <w:rsid w:val="00D84F47"/>
    <w:rsid w:val="00D85012"/>
    <w:rsid w:val="00D8520E"/>
    <w:rsid w:val="00D854E8"/>
    <w:rsid w:val="00D8586B"/>
    <w:rsid w:val="00D858A8"/>
    <w:rsid w:val="00D85926"/>
    <w:rsid w:val="00D859EC"/>
    <w:rsid w:val="00D85B30"/>
    <w:rsid w:val="00D86142"/>
    <w:rsid w:val="00D861C2"/>
    <w:rsid w:val="00D8624C"/>
    <w:rsid w:val="00D86347"/>
    <w:rsid w:val="00D864E2"/>
    <w:rsid w:val="00D864F9"/>
    <w:rsid w:val="00D86585"/>
    <w:rsid w:val="00D866D4"/>
    <w:rsid w:val="00D866EE"/>
    <w:rsid w:val="00D867BE"/>
    <w:rsid w:val="00D86819"/>
    <w:rsid w:val="00D869D2"/>
    <w:rsid w:val="00D86A02"/>
    <w:rsid w:val="00D86A46"/>
    <w:rsid w:val="00D86A4D"/>
    <w:rsid w:val="00D86CDD"/>
    <w:rsid w:val="00D87028"/>
    <w:rsid w:val="00D870C9"/>
    <w:rsid w:val="00D871AB"/>
    <w:rsid w:val="00D872A5"/>
    <w:rsid w:val="00D87481"/>
    <w:rsid w:val="00D87797"/>
    <w:rsid w:val="00D87861"/>
    <w:rsid w:val="00D879B0"/>
    <w:rsid w:val="00D87AFF"/>
    <w:rsid w:val="00D87D17"/>
    <w:rsid w:val="00D87D93"/>
    <w:rsid w:val="00D87DFC"/>
    <w:rsid w:val="00D87E87"/>
    <w:rsid w:val="00D901AC"/>
    <w:rsid w:val="00D904C8"/>
    <w:rsid w:val="00D904DC"/>
    <w:rsid w:val="00D90644"/>
    <w:rsid w:val="00D90722"/>
    <w:rsid w:val="00D907C9"/>
    <w:rsid w:val="00D90C47"/>
    <w:rsid w:val="00D90DD9"/>
    <w:rsid w:val="00D90EBA"/>
    <w:rsid w:val="00D90F79"/>
    <w:rsid w:val="00D911E3"/>
    <w:rsid w:val="00D913B6"/>
    <w:rsid w:val="00D91454"/>
    <w:rsid w:val="00D91799"/>
    <w:rsid w:val="00D91891"/>
    <w:rsid w:val="00D91A21"/>
    <w:rsid w:val="00D91BB0"/>
    <w:rsid w:val="00D91BC8"/>
    <w:rsid w:val="00D91F55"/>
    <w:rsid w:val="00D9281E"/>
    <w:rsid w:val="00D92920"/>
    <w:rsid w:val="00D92951"/>
    <w:rsid w:val="00D929BC"/>
    <w:rsid w:val="00D92A6E"/>
    <w:rsid w:val="00D92B41"/>
    <w:rsid w:val="00D92F3F"/>
    <w:rsid w:val="00D933B9"/>
    <w:rsid w:val="00D9342C"/>
    <w:rsid w:val="00D93492"/>
    <w:rsid w:val="00D934EE"/>
    <w:rsid w:val="00D9355A"/>
    <w:rsid w:val="00D935F0"/>
    <w:rsid w:val="00D9362B"/>
    <w:rsid w:val="00D936D6"/>
    <w:rsid w:val="00D937B0"/>
    <w:rsid w:val="00D93865"/>
    <w:rsid w:val="00D93B4A"/>
    <w:rsid w:val="00D93B96"/>
    <w:rsid w:val="00D93CA3"/>
    <w:rsid w:val="00D93CF8"/>
    <w:rsid w:val="00D93D9B"/>
    <w:rsid w:val="00D93F31"/>
    <w:rsid w:val="00D94978"/>
    <w:rsid w:val="00D94C1A"/>
    <w:rsid w:val="00D94DC7"/>
    <w:rsid w:val="00D94E46"/>
    <w:rsid w:val="00D94EF1"/>
    <w:rsid w:val="00D94F25"/>
    <w:rsid w:val="00D95019"/>
    <w:rsid w:val="00D95029"/>
    <w:rsid w:val="00D95035"/>
    <w:rsid w:val="00D95093"/>
    <w:rsid w:val="00D9542C"/>
    <w:rsid w:val="00D95B4F"/>
    <w:rsid w:val="00D95F4F"/>
    <w:rsid w:val="00D9635E"/>
    <w:rsid w:val="00D963D7"/>
    <w:rsid w:val="00D9647E"/>
    <w:rsid w:val="00D9649A"/>
    <w:rsid w:val="00D9649C"/>
    <w:rsid w:val="00D964D0"/>
    <w:rsid w:val="00D96642"/>
    <w:rsid w:val="00D9682E"/>
    <w:rsid w:val="00D97049"/>
    <w:rsid w:val="00D97174"/>
    <w:rsid w:val="00D97224"/>
    <w:rsid w:val="00D97349"/>
    <w:rsid w:val="00D9738F"/>
    <w:rsid w:val="00D97416"/>
    <w:rsid w:val="00D97429"/>
    <w:rsid w:val="00D97446"/>
    <w:rsid w:val="00D9752E"/>
    <w:rsid w:val="00D977D6"/>
    <w:rsid w:val="00D97A69"/>
    <w:rsid w:val="00D97AA7"/>
    <w:rsid w:val="00D97CF0"/>
    <w:rsid w:val="00D97D8A"/>
    <w:rsid w:val="00D97DC9"/>
    <w:rsid w:val="00D97F31"/>
    <w:rsid w:val="00DA02D3"/>
    <w:rsid w:val="00DA0438"/>
    <w:rsid w:val="00DA0830"/>
    <w:rsid w:val="00DA0A55"/>
    <w:rsid w:val="00DA0CCC"/>
    <w:rsid w:val="00DA11AA"/>
    <w:rsid w:val="00DA1296"/>
    <w:rsid w:val="00DA16DC"/>
    <w:rsid w:val="00DA1A3B"/>
    <w:rsid w:val="00DA1B4D"/>
    <w:rsid w:val="00DA1C1F"/>
    <w:rsid w:val="00DA1F14"/>
    <w:rsid w:val="00DA2195"/>
    <w:rsid w:val="00DA21B3"/>
    <w:rsid w:val="00DA220C"/>
    <w:rsid w:val="00DA22D9"/>
    <w:rsid w:val="00DA265B"/>
    <w:rsid w:val="00DA268F"/>
    <w:rsid w:val="00DA270A"/>
    <w:rsid w:val="00DA2712"/>
    <w:rsid w:val="00DA27BB"/>
    <w:rsid w:val="00DA27F3"/>
    <w:rsid w:val="00DA2AD6"/>
    <w:rsid w:val="00DA2CAB"/>
    <w:rsid w:val="00DA2D3C"/>
    <w:rsid w:val="00DA2E6D"/>
    <w:rsid w:val="00DA2EA5"/>
    <w:rsid w:val="00DA33E2"/>
    <w:rsid w:val="00DA36D4"/>
    <w:rsid w:val="00DA3709"/>
    <w:rsid w:val="00DA3B87"/>
    <w:rsid w:val="00DA3C6A"/>
    <w:rsid w:val="00DA3D3C"/>
    <w:rsid w:val="00DA3D98"/>
    <w:rsid w:val="00DA3F3D"/>
    <w:rsid w:val="00DA3FE6"/>
    <w:rsid w:val="00DA43FB"/>
    <w:rsid w:val="00DA45DA"/>
    <w:rsid w:val="00DA460B"/>
    <w:rsid w:val="00DA47EE"/>
    <w:rsid w:val="00DA4845"/>
    <w:rsid w:val="00DA4864"/>
    <w:rsid w:val="00DA4878"/>
    <w:rsid w:val="00DA48F4"/>
    <w:rsid w:val="00DA4BAA"/>
    <w:rsid w:val="00DA4DDF"/>
    <w:rsid w:val="00DA4E69"/>
    <w:rsid w:val="00DA4F19"/>
    <w:rsid w:val="00DA4F34"/>
    <w:rsid w:val="00DA4FF9"/>
    <w:rsid w:val="00DA5131"/>
    <w:rsid w:val="00DA5244"/>
    <w:rsid w:val="00DA562C"/>
    <w:rsid w:val="00DA5903"/>
    <w:rsid w:val="00DA597D"/>
    <w:rsid w:val="00DA5B2D"/>
    <w:rsid w:val="00DA611E"/>
    <w:rsid w:val="00DA6508"/>
    <w:rsid w:val="00DA661D"/>
    <w:rsid w:val="00DA66D1"/>
    <w:rsid w:val="00DA67C9"/>
    <w:rsid w:val="00DA68B6"/>
    <w:rsid w:val="00DA6977"/>
    <w:rsid w:val="00DA6B97"/>
    <w:rsid w:val="00DA6BA5"/>
    <w:rsid w:val="00DA6FCA"/>
    <w:rsid w:val="00DA6FCD"/>
    <w:rsid w:val="00DA719A"/>
    <w:rsid w:val="00DA74FC"/>
    <w:rsid w:val="00DA756A"/>
    <w:rsid w:val="00DA75EB"/>
    <w:rsid w:val="00DA7613"/>
    <w:rsid w:val="00DA77A6"/>
    <w:rsid w:val="00DA7A3D"/>
    <w:rsid w:val="00DA7A7A"/>
    <w:rsid w:val="00DA7AC8"/>
    <w:rsid w:val="00DA7ECE"/>
    <w:rsid w:val="00DB01D3"/>
    <w:rsid w:val="00DB0263"/>
    <w:rsid w:val="00DB02ED"/>
    <w:rsid w:val="00DB0783"/>
    <w:rsid w:val="00DB0797"/>
    <w:rsid w:val="00DB07A4"/>
    <w:rsid w:val="00DB08AE"/>
    <w:rsid w:val="00DB0A1E"/>
    <w:rsid w:val="00DB0BEE"/>
    <w:rsid w:val="00DB0E17"/>
    <w:rsid w:val="00DB0FE6"/>
    <w:rsid w:val="00DB1012"/>
    <w:rsid w:val="00DB1068"/>
    <w:rsid w:val="00DB1093"/>
    <w:rsid w:val="00DB1101"/>
    <w:rsid w:val="00DB11AE"/>
    <w:rsid w:val="00DB1307"/>
    <w:rsid w:val="00DB130B"/>
    <w:rsid w:val="00DB13DB"/>
    <w:rsid w:val="00DB148D"/>
    <w:rsid w:val="00DB1762"/>
    <w:rsid w:val="00DB1A76"/>
    <w:rsid w:val="00DB1B63"/>
    <w:rsid w:val="00DB1B8E"/>
    <w:rsid w:val="00DB1CF7"/>
    <w:rsid w:val="00DB1F37"/>
    <w:rsid w:val="00DB1F60"/>
    <w:rsid w:val="00DB20F0"/>
    <w:rsid w:val="00DB214F"/>
    <w:rsid w:val="00DB21C8"/>
    <w:rsid w:val="00DB2242"/>
    <w:rsid w:val="00DB240E"/>
    <w:rsid w:val="00DB24BB"/>
    <w:rsid w:val="00DB2AC5"/>
    <w:rsid w:val="00DB2AFB"/>
    <w:rsid w:val="00DB2B32"/>
    <w:rsid w:val="00DB2F11"/>
    <w:rsid w:val="00DB2FE3"/>
    <w:rsid w:val="00DB3115"/>
    <w:rsid w:val="00DB31CC"/>
    <w:rsid w:val="00DB32B6"/>
    <w:rsid w:val="00DB333F"/>
    <w:rsid w:val="00DB3426"/>
    <w:rsid w:val="00DB37CD"/>
    <w:rsid w:val="00DB38BA"/>
    <w:rsid w:val="00DB3C4B"/>
    <w:rsid w:val="00DB3ED1"/>
    <w:rsid w:val="00DB3F06"/>
    <w:rsid w:val="00DB3FED"/>
    <w:rsid w:val="00DB4047"/>
    <w:rsid w:val="00DB41EE"/>
    <w:rsid w:val="00DB4313"/>
    <w:rsid w:val="00DB4452"/>
    <w:rsid w:val="00DB462B"/>
    <w:rsid w:val="00DB4699"/>
    <w:rsid w:val="00DB4753"/>
    <w:rsid w:val="00DB4837"/>
    <w:rsid w:val="00DB49D2"/>
    <w:rsid w:val="00DB4B27"/>
    <w:rsid w:val="00DB4C06"/>
    <w:rsid w:val="00DB4C2D"/>
    <w:rsid w:val="00DB51CB"/>
    <w:rsid w:val="00DB5247"/>
    <w:rsid w:val="00DB5261"/>
    <w:rsid w:val="00DB5526"/>
    <w:rsid w:val="00DB570A"/>
    <w:rsid w:val="00DB5837"/>
    <w:rsid w:val="00DB58B7"/>
    <w:rsid w:val="00DB592D"/>
    <w:rsid w:val="00DB5A8C"/>
    <w:rsid w:val="00DB5A8E"/>
    <w:rsid w:val="00DB5C4A"/>
    <w:rsid w:val="00DB5D29"/>
    <w:rsid w:val="00DB60F6"/>
    <w:rsid w:val="00DB60FF"/>
    <w:rsid w:val="00DB616A"/>
    <w:rsid w:val="00DB61BA"/>
    <w:rsid w:val="00DB656F"/>
    <w:rsid w:val="00DB697A"/>
    <w:rsid w:val="00DB6A3D"/>
    <w:rsid w:val="00DB6B8B"/>
    <w:rsid w:val="00DB6C33"/>
    <w:rsid w:val="00DB6C93"/>
    <w:rsid w:val="00DB6E37"/>
    <w:rsid w:val="00DB6F51"/>
    <w:rsid w:val="00DB6F63"/>
    <w:rsid w:val="00DB6F93"/>
    <w:rsid w:val="00DB719B"/>
    <w:rsid w:val="00DB72EC"/>
    <w:rsid w:val="00DB7373"/>
    <w:rsid w:val="00DB7473"/>
    <w:rsid w:val="00DB7705"/>
    <w:rsid w:val="00DB79AF"/>
    <w:rsid w:val="00DB7A2A"/>
    <w:rsid w:val="00DB7AB1"/>
    <w:rsid w:val="00DB7B52"/>
    <w:rsid w:val="00DB7D4D"/>
    <w:rsid w:val="00DC01CC"/>
    <w:rsid w:val="00DC02BB"/>
    <w:rsid w:val="00DC02DF"/>
    <w:rsid w:val="00DC03EE"/>
    <w:rsid w:val="00DC0598"/>
    <w:rsid w:val="00DC05A7"/>
    <w:rsid w:val="00DC0679"/>
    <w:rsid w:val="00DC08A2"/>
    <w:rsid w:val="00DC08AF"/>
    <w:rsid w:val="00DC0924"/>
    <w:rsid w:val="00DC0D30"/>
    <w:rsid w:val="00DC0D4B"/>
    <w:rsid w:val="00DC0E4E"/>
    <w:rsid w:val="00DC1171"/>
    <w:rsid w:val="00DC11A0"/>
    <w:rsid w:val="00DC174E"/>
    <w:rsid w:val="00DC1939"/>
    <w:rsid w:val="00DC1AB5"/>
    <w:rsid w:val="00DC1C15"/>
    <w:rsid w:val="00DC1CE1"/>
    <w:rsid w:val="00DC1CF3"/>
    <w:rsid w:val="00DC1D76"/>
    <w:rsid w:val="00DC1DAF"/>
    <w:rsid w:val="00DC1FD0"/>
    <w:rsid w:val="00DC2166"/>
    <w:rsid w:val="00DC22E5"/>
    <w:rsid w:val="00DC23BB"/>
    <w:rsid w:val="00DC23DE"/>
    <w:rsid w:val="00DC25C7"/>
    <w:rsid w:val="00DC26CB"/>
    <w:rsid w:val="00DC271B"/>
    <w:rsid w:val="00DC27AE"/>
    <w:rsid w:val="00DC2846"/>
    <w:rsid w:val="00DC2C8C"/>
    <w:rsid w:val="00DC2C8D"/>
    <w:rsid w:val="00DC2E91"/>
    <w:rsid w:val="00DC2ED7"/>
    <w:rsid w:val="00DC30EB"/>
    <w:rsid w:val="00DC3145"/>
    <w:rsid w:val="00DC316C"/>
    <w:rsid w:val="00DC335D"/>
    <w:rsid w:val="00DC3408"/>
    <w:rsid w:val="00DC34B6"/>
    <w:rsid w:val="00DC3698"/>
    <w:rsid w:val="00DC3737"/>
    <w:rsid w:val="00DC3785"/>
    <w:rsid w:val="00DC39D7"/>
    <w:rsid w:val="00DC3A3C"/>
    <w:rsid w:val="00DC3F2F"/>
    <w:rsid w:val="00DC4259"/>
    <w:rsid w:val="00DC42A8"/>
    <w:rsid w:val="00DC4388"/>
    <w:rsid w:val="00DC44DD"/>
    <w:rsid w:val="00DC4511"/>
    <w:rsid w:val="00DC494C"/>
    <w:rsid w:val="00DC4951"/>
    <w:rsid w:val="00DC4996"/>
    <w:rsid w:val="00DC4AA1"/>
    <w:rsid w:val="00DC4EB1"/>
    <w:rsid w:val="00DC5320"/>
    <w:rsid w:val="00DC53BD"/>
    <w:rsid w:val="00DC5863"/>
    <w:rsid w:val="00DC5923"/>
    <w:rsid w:val="00DC6050"/>
    <w:rsid w:val="00DC6073"/>
    <w:rsid w:val="00DC62ED"/>
    <w:rsid w:val="00DC6368"/>
    <w:rsid w:val="00DC66DA"/>
    <w:rsid w:val="00DC680A"/>
    <w:rsid w:val="00DC6860"/>
    <w:rsid w:val="00DC690B"/>
    <w:rsid w:val="00DC6A8D"/>
    <w:rsid w:val="00DC6BBF"/>
    <w:rsid w:val="00DC7407"/>
    <w:rsid w:val="00DC78FF"/>
    <w:rsid w:val="00DC7919"/>
    <w:rsid w:val="00DC795B"/>
    <w:rsid w:val="00DC7B27"/>
    <w:rsid w:val="00DC7B3D"/>
    <w:rsid w:val="00DC7CAD"/>
    <w:rsid w:val="00DC7CB0"/>
    <w:rsid w:val="00DD00BA"/>
    <w:rsid w:val="00DD05A7"/>
    <w:rsid w:val="00DD05AE"/>
    <w:rsid w:val="00DD0855"/>
    <w:rsid w:val="00DD092D"/>
    <w:rsid w:val="00DD096C"/>
    <w:rsid w:val="00DD0A65"/>
    <w:rsid w:val="00DD0B16"/>
    <w:rsid w:val="00DD0C12"/>
    <w:rsid w:val="00DD0D59"/>
    <w:rsid w:val="00DD115F"/>
    <w:rsid w:val="00DD12C0"/>
    <w:rsid w:val="00DD147C"/>
    <w:rsid w:val="00DD14E9"/>
    <w:rsid w:val="00DD18A7"/>
    <w:rsid w:val="00DD1CDF"/>
    <w:rsid w:val="00DD1DA2"/>
    <w:rsid w:val="00DD1FE4"/>
    <w:rsid w:val="00DD207E"/>
    <w:rsid w:val="00DD211A"/>
    <w:rsid w:val="00DD2420"/>
    <w:rsid w:val="00DD2549"/>
    <w:rsid w:val="00DD2748"/>
    <w:rsid w:val="00DD29F2"/>
    <w:rsid w:val="00DD2AAD"/>
    <w:rsid w:val="00DD2B26"/>
    <w:rsid w:val="00DD2C59"/>
    <w:rsid w:val="00DD2D36"/>
    <w:rsid w:val="00DD2E5D"/>
    <w:rsid w:val="00DD30D4"/>
    <w:rsid w:val="00DD3529"/>
    <w:rsid w:val="00DD3658"/>
    <w:rsid w:val="00DD3B80"/>
    <w:rsid w:val="00DD3C7D"/>
    <w:rsid w:val="00DD3F50"/>
    <w:rsid w:val="00DD41D5"/>
    <w:rsid w:val="00DD41DB"/>
    <w:rsid w:val="00DD4254"/>
    <w:rsid w:val="00DD42A9"/>
    <w:rsid w:val="00DD42B0"/>
    <w:rsid w:val="00DD4329"/>
    <w:rsid w:val="00DD4524"/>
    <w:rsid w:val="00DD4568"/>
    <w:rsid w:val="00DD46AD"/>
    <w:rsid w:val="00DD491C"/>
    <w:rsid w:val="00DD498B"/>
    <w:rsid w:val="00DD4F2E"/>
    <w:rsid w:val="00DD5144"/>
    <w:rsid w:val="00DD5299"/>
    <w:rsid w:val="00DD5334"/>
    <w:rsid w:val="00DD5A2C"/>
    <w:rsid w:val="00DD5BFD"/>
    <w:rsid w:val="00DD5D51"/>
    <w:rsid w:val="00DD5EB2"/>
    <w:rsid w:val="00DD5F1E"/>
    <w:rsid w:val="00DD60FD"/>
    <w:rsid w:val="00DD6422"/>
    <w:rsid w:val="00DD64C2"/>
    <w:rsid w:val="00DD64E9"/>
    <w:rsid w:val="00DD657C"/>
    <w:rsid w:val="00DD6944"/>
    <w:rsid w:val="00DD69FF"/>
    <w:rsid w:val="00DD6B09"/>
    <w:rsid w:val="00DD6CBE"/>
    <w:rsid w:val="00DD6DDB"/>
    <w:rsid w:val="00DD71A9"/>
    <w:rsid w:val="00DD71DA"/>
    <w:rsid w:val="00DD72CC"/>
    <w:rsid w:val="00DD72CE"/>
    <w:rsid w:val="00DD72FC"/>
    <w:rsid w:val="00DD740C"/>
    <w:rsid w:val="00DD74BF"/>
    <w:rsid w:val="00DD75A2"/>
    <w:rsid w:val="00DD75D2"/>
    <w:rsid w:val="00DD75D7"/>
    <w:rsid w:val="00DD75E2"/>
    <w:rsid w:val="00DD76E7"/>
    <w:rsid w:val="00DD7873"/>
    <w:rsid w:val="00DD7A51"/>
    <w:rsid w:val="00DD7B02"/>
    <w:rsid w:val="00DD7C47"/>
    <w:rsid w:val="00DD7C9F"/>
    <w:rsid w:val="00DD7E25"/>
    <w:rsid w:val="00DD7F96"/>
    <w:rsid w:val="00DE0237"/>
    <w:rsid w:val="00DE0387"/>
    <w:rsid w:val="00DE03BF"/>
    <w:rsid w:val="00DE0484"/>
    <w:rsid w:val="00DE0610"/>
    <w:rsid w:val="00DE07F2"/>
    <w:rsid w:val="00DE08BC"/>
    <w:rsid w:val="00DE0D92"/>
    <w:rsid w:val="00DE0E29"/>
    <w:rsid w:val="00DE0F22"/>
    <w:rsid w:val="00DE0F38"/>
    <w:rsid w:val="00DE107E"/>
    <w:rsid w:val="00DE1356"/>
    <w:rsid w:val="00DE1597"/>
    <w:rsid w:val="00DE1716"/>
    <w:rsid w:val="00DE186B"/>
    <w:rsid w:val="00DE190E"/>
    <w:rsid w:val="00DE1C58"/>
    <w:rsid w:val="00DE1DDF"/>
    <w:rsid w:val="00DE25C3"/>
    <w:rsid w:val="00DE26DB"/>
    <w:rsid w:val="00DE274D"/>
    <w:rsid w:val="00DE27C5"/>
    <w:rsid w:val="00DE29BE"/>
    <w:rsid w:val="00DE29E1"/>
    <w:rsid w:val="00DE29FA"/>
    <w:rsid w:val="00DE2C4D"/>
    <w:rsid w:val="00DE30C4"/>
    <w:rsid w:val="00DE31EE"/>
    <w:rsid w:val="00DE32AF"/>
    <w:rsid w:val="00DE3602"/>
    <w:rsid w:val="00DE372A"/>
    <w:rsid w:val="00DE3807"/>
    <w:rsid w:val="00DE384A"/>
    <w:rsid w:val="00DE390A"/>
    <w:rsid w:val="00DE39D4"/>
    <w:rsid w:val="00DE39EC"/>
    <w:rsid w:val="00DE3ACD"/>
    <w:rsid w:val="00DE3DC0"/>
    <w:rsid w:val="00DE4285"/>
    <w:rsid w:val="00DE42A4"/>
    <w:rsid w:val="00DE44CC"/>
    <w:rsid w:val="00DE45EE"/>
    <w:rsid w:val="00DE47EE"/>
    <w:rsid w:val="00DE4B37"/>
    <w:rsid w:val="00DE4C3C"/>
    <w:rsid w:val="00DE4F8C"/>
    <w:rsid w:val="00DE50A8"/>
    <w:rsid w:val="00DE50B1"/>
    <w:rsid w:val="00DE5280"/>
    <w:rsid w:val="00DE5481"/>
    <w:rsid w:val="00DE5537"/>
    <w:rsid w:val="00DE5690"/>
    <w:rsid w:val="00DE596C"/>
    <w:rsid w:val="00DE5A6B"/>
    <w:rsid w:val="00DE5AEA"/>
    <w:rsid w:val="00DE5BC0"/>
    <w:rsid w:val="00DE5D4F"/>
    <w:rsid w:val="00DE5D9F"/>
    <w:rsid w:val="00DE5FEC"/>
    <w:rsid w:val="00DE610C"/>
    <w:rsid w:val="00DE656F"/>
    <w:rsid w:val="00DE669F"/>
    <w:rsid w:val="00DE68A5"/>
    <w:rsid w:val="00DE68C7"/>
    <w:rsid w:val="00DE6A8C"/>
    <w:rsid w:val="00DE6CD9"/>
    <w:rsid w:val="00DE6D31"/>
    <w:rsid w:val="00DE6EAD"/>
    <w:rsid w:val="00DE6ED9"/>
    <w:rsid w:val="00DE6EE7"/>
    <w:rsid w:val="00DE6F10"/>
    <w:rsid w:val="00DE7500"/>
    <w:rsid w:val="00DE75AA"/>
    <w:rsid w:val="00DE76C1"/>
    <w:rsid w:val="00DE7706"/>
    <w:rsid w:val="00DE77CF"/>
    <w:rsid w:val="00DE78C4"/>
    <w:rsid w:val="00DE78D8"/>
    <w:rsid w:val="00DE7933"/>
    <w:rsid w:val="00DE7BCF"/>
    <w:rsid w:val="00DE7C47"/>
    <w:rsid w:val="00DE7F42"/>
    <w:rsid w:val="00DF017E"/>
    <w:rsid w:val="00DF01A7"/>
    <w:rsid w:val="00DF0248"/>
    <w:rsid w:val="00DF02DA"/>
    <w:rsid w:val="00DF037F"/>
    <w:rsid w:val="00DF038D"/>
    <w:rsid w:val="00DF0436"/>
    <w:rsid w:val="00DF047E"/>
    <w:rsid w:val="00DF0508"/>
    <w:rsid w:val="00DF0930"/>
    <w:rsid w:val="00DF0949"/>
    <w:rsid w:val="00DF09DE"/>
    <w:rsid w:val="00DF0D12"/>
    <w:rsid w:val="00DF0E8B"/>
    <w:rsid w:val="00DF0EC1"/>
    <w:rsid w:val="00DF0F8C"/>
    <w:rsid w:val="00DF0FE2"/>
    <w:rsid w:val="00DF101A"/>
    <w:rsid w:val="00DF110C"/>
    <w:rsid w:val="00DF1206"/>
    <w:rsid w:val="00DF12DF"/>
    <w:rsid w:val="00DF1602"/>
    <w:rsid w:val="00DF1636"/>
    <w:rsid w:val="00DF1671"/>
    <w:rsid w:val="00DF17AF"/>
    <w:rsid w:val="00DF1838"/>
    <w:rsid w:val="00DF18BC"/>
    <w:rsid w:val="00DF1969"/>
    <w:rsid w:val="00DF1B4B"/>
    <w:rsid w:val="00DF1C86"/>
    <w:rsid w:val="00DF1F15"/>
    <w:rsid w:val="00DF1FAA"/>
    <w:rsid w:val="00DF21F4"/>
    <w:rsid w:val="00DF2339"/>
    <w:rsid w:val="00DF23B3"/>
    <w:rsid w:val="00DF23C6"/>
    <w:rsid w:val="00DF2539"/>
    <w:rsid w:val="00DF266E"/>
    <w:rsid w:val="00DF2792"/>
    <w:rsid w:val="00DF29F1"/>
    <w:rsid w:val="00DF2A23"/>
    <w:rsid w:val="00DF2ACC"/>
    <w:rsid w:val="00DF2D63"/>
    <w:rsid w:val="00DF306D"/>
    <w:rsid w:val="00DF30A6"/>
    <w:rsid w:val="00DF3298"/>
    <w:rsid w:val="00DF32AC"/>
    <w:rsid w:val="00DF3333"/>
    <w:rsid w:val="00DF359B"/>
    <w:rsid w:val="00DF3715"/>
    <w:rsid w:val="00DF382C"/>
    <w:rsid w:val="00DF391A"/>
    <w:rsid w:val="00DF39C4"/>
    <w:rsid w:val="00DF3AF3"/>
    <w:rsid w:val="00DF3EB9"/>
    <w:rsid w:val="00DF4061"/>
    <w:rsid w:val="00DF4473"/>
    <w:rsid w:val="00DF4493"/>
    <w:rsid w:val="00DF45E6"/>
    <w:rsid w:val="00DF4689"/>
    <w:rsid w:val="00DF4735"/>
    <w:rsid w:val="00DF4B9B"/>
    <w:rsid w:val="00DF515D"/>
    <w:rsid w:val="00DF51FF"/>
    <w:rsid w:val="00DF54A0"/>
    <w:rsid w:val="00DF54A8"/>
    <w:rsid w:val="00DF56DB"/>
    <w:rsid w:val="00DF57DA"/>
    <w:rsid w:val="00DF59AC"/>
    <w:rsid w:val="00DF5CBC"/>
    <w:rsid w:val="00DF5D6A"/>
    <w:rsid w:val="00DF5E96"/>
    <w:rsid w:val="00DF5EF1"/>
    <w:rsid w:val="00DF5FE8"/>
    <w:rsid w:val="00DF6034"/>
    <w:rsid w:val="00DF61AB"/>
    <w:rsid w:val="00DF64C8"/>
    <w:rsid w:val="00DF672F"/>
    <w:rsid w:val="00DF6786"/>
    <w:rsid w:val="00DF6AF7"/>
    <w:rsid w:val="00DF6D5B"/>
    <w:rsid w:val="00DF6E8D"/>
    <w:rsid w:val="00DF72A3"/>
    <w:rsid w:val="00DF73DE"/>
    <w:rsid w:val="00DF76DA"/>
    <w:rsid w:val="00DF77DB"/>
    <w:rsid w:val="00DF7AFC"/>
    <w:rsid w:val="00DF7B12"/>
    <w:rsid w:val="00DF7C5F"/>
    <w:rsid w:val="00DF7CBE"/>
    <w:rsid w:val="00DF7CD1"/>
    <w:rsid w:val="00E00304"/>
    <w:rsid w:val="00E00766"/>
    <w:rsid w:val="00E0085F"/>
    <w:rsid w:val="00E008F8"/>
    <w:rsid w:val="00E00933"/>
    <w:rsid w:val="00E009CB"/>
    <w:rsid w:val="00E00A7D"/>
    <w:rsid w:val="00E00AAD"/>
    <w:rsid w:val="00E00D7F"/>
    <w:rsid w:val="00E00D96"/>
    <w:rsid w:val="00E00DF6"/>
    <w:rsid w:val="00E00DFB"/>
    <w:rsid w:val="00E00ED5"/>
    <w:rsid w:val="00E0110C"/>
    <w:rsid w:val="00E0134C"/>
    <w:rsid w:val="00E0136E"/>
    <w:rsid w:val="00E01601"/>
    <w:rsid w:val="00E0164C"/>
    <w:rsid w:val="00E017B9"/>
    <w:rsid w:val="00E0185E"/>
    <w:rsid w:val="00E0186D"/>
    <w:rsid w:val="00E01BD2"/>
    <w:rsid w:val="00E01CCB"/>
    <w:rsid w:val="00E022AE"/>
    <w:rsid w:val="00E02509"/>
    <w:rsid w:val="00E02610"/>
    <w:rsid w:val="00E02695"/>
    <w:rsid w:val="00E02712"/>
    <w:rsid w:val="00E0273F"/>
    <w:rsid w:val="00E02C32"/>
    <w:rsid w:val="00E02CB0"/>
    <w:rsid w:val="00E02FAF"/>
    <w:rsid w:val="00E030DE"/>
    <w:rsid w:val="00E031DF"/>
    <w:rsid w:val="00E031FB"/>
    <w:rsid w:val="00E032DF"/>
    <w:rsid w:val="00E03382"/>
    <w:rsid w:val="00E0339A"/>
    <w:rsid w:val="00E03533"/>
    <w:rsid w:val="00E03588"/>
    <w:rsid w:val="00E03A44"/>
    <w:rsid w:val="00E03A53"/>
    <w:rsid w:val="00E03B83"/>
    <w:rsid w:val="00E03F7B"/>
    <w:rsid w:val="00E04135"/>
    <w:rsid w:val="00E04376"/>
    <w:rsid w:val="00E044A6"/>
    <w:rsid w:val="00E0451A"/>
    <w:rsid w:val="00E04643"/>
    <w:rsid w:val="00E047FF"/>
    <w:rsid w:val="00E04972"/>
    <w:rsid w:val="00E04CF0"/>
    <w:rsid w:val="00E04D1E"/>
    <w:rsid w:val="00E04DB2"/>
    <w:rsid w:val="00E04E02"/>
    <w:rsid w:val="00E0517E"/>
    <w:rsid w:val="00E0523C"/>
    <w:rsid w:val="00E05384"/>
    <w:rsid w:val="00E053FB"/>
    <w:rsid w:val="00E055CF"/>
    <w:rsid w:val="00E055FA"/>
    <w:rsid w:val="00E0568B"/>
    <w:rsid w:val="00E0569F"/>
    <w:rsid w:val="00E056E8"/>
    <w:rsid w:val="00E05800"/>
    <w:rsid w:val="00E0586F"/>
    <w:rsid w:val="00E05B5A"/>
    <w:rsid w:val="00E05BD6"/>
    <w:rsid w:val="00E05BF6"/>
    <w:rsid w:val="00E05DBB"/>
    <w:rsid w:val="00E05EAD"/>
    <w:rsid w:val="00E05EDF"/>
    <w:rsid w:val="00E05FF0"/>
    <w:rsid w:val="00E0640D"/>
    <w:rsid w:val="00E06A91"/>
    <w:rsid w:val="00E06AAB"/>
    <w:rsid w:val="00E06F81"/>
    <w:rsid w:val="00E0725C"/>
    <w:rsid w:val="00E073FC"/>
    <w:rsid w:val="00E0758E"/>
    <w:rsid w:val="00E075EC"/>
    <w:rsid w:val="00E076B0"/>
    <w:rsid w:val="00E0777E"/>
    <w:rsid w:val="00E077F7"/>
    <w:rsid w:val="00E079F4"/>
    <w:rsid w:val="00E07A99"/>
    <w:rsid w:val="00E07AB6"/>
    <w:rsid w:val="00E07C21"/>
    <w:rsid w:val="00E07DE1"/>
    <w:rsid w:val="00E07F2A"/>
    <w:rsid w:val="00E1000D"/>
    <w:rsid w:val="00E10067"/>
    <w:rsid w:val="00E101E2"/>
    <w:rsid w:val="00E102A7"/>
    <w:rsid w:val="00E104B2"/>
    <w:rsid w:val="00E104C6"/>
    <w:rsid w:val="00E1053C"/>
    <w:rsid w:val="00E1090D"/>
    <w:rsid w:val="00E109B7"/>
    <w:rsid w:val="00E10A27"/>
    <w:rsid w:val="00E10B9B"/>
    <w:rsid w:val="00E10C83"/>
    <w:rsid w:val="00E10DE1"/>
    <w:rsid w:val="00E110FC"/>
    <w:rsid w:val="00E11354"/>
    <w:rsid w:val="00E11674"/>
    <w:rsid w:val="00E1187D"/>
    <w:rsid w:val="00E1188A"/>
    <w:rsid w:val="00E11BDE"/>
    <w:rsid w:val="00E11DBA"/>
    <w:rsid w:val="00E11E7A"/>
    <w:rsid w:val="00E125CC"/>
    <w:rsid w:val="00E12E7C"/>
    <w:rsid w:val="00E13338"/>
    <w:rsid w:val="00E133AD"/>
    <w:rsid w:val="00E13410"/>
    <w:rsid w:val="00E1347A"/>
    <w:rsid w:val="00E1351D"/>
    <w:rsid w:val="00E135CA"/>
    <w:rsid w:val="00E13990"/>
    <w:rsid w:val="00E13CBE"/>
    <w:rsid w:val="00E13DF8"/>
    <w:rsid w:val="00E14026"/>
    <w:rsid w:val="00E14147"/>
    <w:rsid w:val="00E142F7"/>
    <w:rsid w:val="00E1430F"/>
    <w:rsid w:val="00E1488D"/>
    <w:rsid w:val="00E14942"/>
    <w:rsid w:val="00E14945"/>
    <w:rsid w:val="00E1498D"/>
    <w:rsid w:val="00E14A58"/>
    <w:rsid w:val="00E14CE8"/>
    <w:rsid w:val="00E150D1"/>
    <w:rsid w:val="00E15213"/>
    <w:rsid w:val="00E15274"/>
    <w:rsid w:val="00E15300"/>
    <w:rsid w:val="00E15432"/>
    <w:rsid w:val="00E15521"/>
    <w:rsid w:val="00E155A4"/>
    <w:rsid w:val="00E1571F"/>
    <w:rsid w:val="00E15C08"/>
    <w:rsid w:val="00E15D93"/>
    <w:rsid w:val="00E15EC6"/>
    <w:rsid w:val="00E16198"/>
    <w:rsid w:val="00E161DC"/>
    <w:rsid w:val="00E162BC"/>
    <w:rsid w:val="00E164CB"/>
    <w:rsid w:val="00E1669C"/>
    <w:rsid w:val="00E16817"/>
    <w:rsid w:val="00E169FF"/>
    <w:rsid w:val="00E16C26"/>
    <w:rsid w:val="00E16C32"/>
    <w:rsid w:val="00E16EB3"/>
    <w:rsid w:val="00E1720D"/>
    <w:rsid w:val="00E1731E"/>
    <w:rsid w:val="00E1794C"/>
    <w:rsid w:val="00E17C46"/>
    <w:rsid w:val="00E17DCE"/>
    <w:rsid w:val="00E17EEE"/>
    <w:rsid w:val="00E17F23"/>
    <w:rsid w:val="00E20030"/>
    <w:rsid w:val="00E200AC"/>
    <w:rsid w:val="00E20424"/>
    <w:rsid w:val="00E207BB"/>
    <w:rsid w:val="00E20912"/>
    <w:rsid w:val="00E2092B"/>
    <w:rsid w:val="00E2095B"/>
    <w:rsid w:val="00E211E0"/>
    <w:rsid w:val="00E21608"/>
    <w:rsid w:val="00E21813"/>
    <w:rsid w:val="00E21892"/>
    <w:rsid w:val="00E2190A"/>
    <w:rsid w:val="00E21A40"/>
    <w:rsid w:val="00E21BA0"/>
    <w:rsid w:val="00E21BE6"/>
    <w:rsid w:val="00E21C04"/>
    <w:rsid w:val="00E21E24"/>
    <w:rsid w:val="00E2213C"/>
    <w:rsid w:val="00E2219D"/>
    <w:rsid w:val="00E222DE"/>
    <w:rsid w:val="00E222F0"/>
    <w:rsid w:val="00E2238F"/>
    <w:rsid w:val="00E225B1"/>
    <w:rsid w:val="00E2265E"/>
    <w:rsid w:val="00E22793"/>
    <w:rsid w:val="00E22C30"/>
    <w:rsid w:val="00E22DB8"/>
    <w:rsid w:val="00E22E63"/>
    <w:rsid w:val="00E22F09"/>
    <w:rsid w:val="00E232DA"/>
    <w:rsid w:val="00E234E8"/>
    <w:rsid w:val="00E23582"/>
    <w:rsid w:val="00E2358C"/>
    <w:rsid w:val="00E2378A"/>
    <w:rsid w:val="00E239E6"/>
    <w:rsid w:val="00E23B73"/>
    <w:rsid w:val="00E23B86"/>
    <w:rsid w:val="00E23C14"/>
    <w:rsid w:val="00E23E0A"/>
    <w:rsid w:val="00E23EF8"/>
    <w:rsid w:val="00E240D1"/>
    <w:rsid w:val="00E24136"/>
    <w:rsid w:val="00E2431A"/>
    <w:rsid w:val="00E244EC"/>
    <w:rsid w:val="00E245DC"/>
    <w:rsid w:val="00E24703"/>
    <w:rsid w:val="00E24ADB"/>
    <w:rsid w:val="00E24B03"/>
    <w:rsid w:val="00E24CBF"/>
    <w:rsid w:val="00E24D38"/>
    <w:rsid w:val="00E25A55"/>
    <w:rsid w:val="00E25AE6"/>
    <w:rsid w:val="00E25B3F"/>
    <w:rsid w:val="00E25C07"/>
    <w:rsid w:val="00E25C28"/>
    <w:rsid w:val="00E25D47"/>
    <w:rsid w:val="00E25FC3"/>
    <w:rsid w:val="00E25FD2"/>
    <w:rsid w:val="00E26011"/>
    <w:rsid w:val="00E26024"/>
    <w:rsid w:val="00E26055"/>
    <w:rsid w:val="00E26236"/>
    <w:rsid w:val="00E26487"/>
    <w:rsid w:val="00E26714"/>
    <w:rsid w:val="00E269B2"/>
    <w:rsid w:val="00E26BC9"/>
    <w:rsid w:val="00E26C7B"/>
    <w:rsid w:val="00E26CF9"/>
    <w:rsid w:val="00E26DC4"/>
    <w:rsid w:val="00E26F5F"/>
    <w:rsid w:val="00E2702D"/>
    <w:rsid w:val="00E27116"/>
    <w:rsid w:val="00E2736D"/>
    <w:rsid w:val="00E273DC"/>
    <w:rsid w:val="00E27539"/>
    <w:rsid w:val="00E27726"/>
    <w:rsid w:val="00E2783E"/>
    <w:rsid w:val="00E27878"/>
    <w:rsid w:val="00E27894"/>
    <w:rsid w:val="00E27CA9"/>
    <w:rsid w:val="00E27CFE"/>
    <w:rsid w:val="00E27CFF"/>
    <w:rsid w:val="00E27F16"/>
    <w:rsid w:val="00E3001E"/>
    <w:rsid w:val="00E30067"/>
    <w:rsid w:val="00E300BA"/>
    <w:rsid w:val="00E300E1"/>
    <w:rsid w:val="00E3057B"/>
    <w:rsid w:val="00E3062A"/>
    <w:rsid w:val="00E3064B"/>
    <w:rsid w:val="00E3073C"/>
    <w:rsid w:val="00E3085E"/>
    <w:rsid w:val="00E309DB"/>
    <w:rsid w:val="00E30A0D"/>
    <w:rsid w:val="00E30B75"/>
    <w:rsid w:val="00E30BD4"/>
    <w:rsid w:val="00E30CF8"/>
    <w:rsid w:val="00E30DF8"/>
    <w:rsid w:val="00E30EC4"/>
    <w:rsid w:val="00E30F83"/>
    <w:rsid w:val="00E30FBE"/>
    <w:rsid w:val="00E314ED"/>
    <w:rsid w:val="00E31611"/>
    <w:rsid w:val="00E31794"/>
    <w:rsid w:val="00E3179F"/>
    <w:rsid w:val="00E31934"/>
    <w:rsid w:val="00E31A72"/>
    <w:rsid w:val="00E31B10"/>
    <w:rsid w:val="00E31EDA"/>
    <w:rsid w:val="00E31F73"/>
    <w:rsid w:val="00E321EF"/>
    <w:rsid w:val="00E323B7"/>
    <w:rsid w:val="00E3246E"/>
    <w:rsid w:val="00E3252D"/>
    <w:rsid w:val="00E32730"/>
    <w:rsid w:val="00E3278C"/>
    <w:rsid w:val="00E32B12"/>
    <w:rsid w:val="00E32F7F"/>
    <w:rsid w:val="00E32F9A"/>
    <w:rsid w:val="00E3309B"/>
    <w:rsid w:val="00E330C5"/>
    <w:rsid w:val="00E333F5"/>
    <w:rsid w:val="00E3341B"/>
    <w:rsid w:val="00E33446"/>
    <w:rsid w:val="00E337B9"/>
    <w:rsid w:val="00E337E5"/>
    <w:rsid w:val="00E3386B"/>
    <w:rsid w:val="00E33A11"/>
    <w:rsid w:val="00E33BE9"/>
    <w:rsid w:val="00E33D84"/>
    <w:rsid w:val="00E33F8C"/>
    <w:rsid w:val="00E3400E"/>
    <w:rsid w:val="00E34023"/>
    <w:rsid w:val="00E345FF"/>
    <w:rsid w:val="00E3463E"/>
    <w:rsid w:val="00E34684"/>
    <w:rsid w:val="00E34938"/>
    <w:rsid w:val="00E34AFE"/>
    <w:rsid w:val="00E34C05"/>
    <w:rsid w:val="00E34E61"/>
    <w:rsid w:val="00E34E80"/>
    <w:rsid w:val="00E34F6B"/>
    <w:rsid w:val="00E35020"/>
    <w:rsid w:val="00E35771"/>
    <w:rsid w:val="00E357C6"/>
    <w:rsid w:val="00E3593B"/>
    <w:rsid w:val="00E359C5"/>
    <w:rsid w:val="00E35AC1"/>
    <w:rsid w:val="00E35C59"/>
    <w:rsid w:val="00E35DCA"/>
    <w:rsid w:val="00E35E05"/>
    <w:rsid w:val="00E35E28"/>
    <w:rsid w:val="00E35EF9"/>
    <w:rsid w:val="00E363D9"/>
    <w:rsid w:val="00E36489"/>
    <w:rsid w:val="00E3657C"/>
    <w:rsid w:val="00E365BB"/>
    <w:rsid w:val="00E3685D"/>
    <w:rsid w:val="00E36918"/>
    <w:rsid w:val="00E36D0F"/>
    <w:rsid w:val="00E371FC"/>
    <w:rsid w:val="00E372EC"/>
    <w:rsid w:val="00E373EF"/>
    <w:rsid w:val="00E37402"/>
    <w:rsid w:val="00E37423"/>
    <w:rsid w:val="00E374BF"/>
    <w:rsid w:val="00E376E0"/>
    <w:rsid w:val="00E37816"/>
    <w:rsid w:val="00E40004"/>
    <w:rsid w:val="00E40089"/>
    <w:rsid w:val="00E40123"/>
    <w:rsid w:val="00E40176"/>
    <w:rsid w:val="00E40199"/>
    <w:rsid w:val="00E4028B"/>
    <w:rsid w:val="00E403B5"/>
    <w:rsid w:val="00E4064A"/>
    <w:rsid w:val="00E40837"/>
    <w:rsid w:val="00E40882"/>
    <w:rsid w:val="00E40B65"/>
    <w:rsid w:val="00E40BB2"/>
    <w:rsid w:val="00E40C18"/>
    <w:rsid w:val="00E410F9"/>
    <w:rsid w:val="00E41125"/>
    <w:rsid w:val="00E41158"/>
    <w:rsid w:val="00E41247"/>
    <w:rsid w:val="00E4131C"/>
    <w:rsid w:val="00E413AF"/>
    <w:rsid w:val="00E413B5"/>
    <w:rsid w:val="00E414A5"/>
    <w:rsid w:val="00E41F43"/>
    <w:rsid w:val="00E4208D"/>
    <w:rsid w:val="00E4258A"/>
    <w:rsid w:val="00E427FE"/>
    <w:rsid w:val="00E4291C"/>
    <w:rsid w:val="00E4296E"/>
    <w:rsid w:val="00E42A3D"/>
    <w:rsid w:val="00E42AB3"/>
    <w:rsid w:val="00E42C77"/>
    <w:rsid w:val="00E42E77"/>
    <w:rsid w:val="00E430A5"/>
    <w:rsid w:val="00E430DF"/>
    <w:rsid w:val="00E430F3"/>
    <w:rsid w:val="00E430F5"/>
    <w:rsid w:val="00E431F7"/>
    <w:rsid w:val="00E43295"/>
    <w:rsid w:val="00E4340B"/>
    <w:rsid w:val="00E4342A"/>
    <w:rsid w:val="00E43479"/>
    <w:rsid w:val="00E4376B"/>
    <w:rsid w:val="00E4380A"/>
    <w:rsid w:val="00E43931"/>
    <w:rsid w:val="00E4400E"/>
    <w:rsid w:val="00E44180"/>
    <w:rsid w:val="00E4432C"/>
    <w:rsid w:val="00E443B5"/>
    <w:rsid w:val="00E445BA"/>
    <w:rsid w:val="00E44653"/>
    <w:rsid w:val="00E447D5"/>
    <w:rsid w:val="00E44AA3"/>
    <w:rsid w:val="00E44B74"/>
    <w:rsid w:val="00E44CA3"/>
    <w:rsid w:val="00E44D52"/>
    <w:rsid w:val="00E44D74"/>
    <w:rsid w:val="00E44DCD"/>
    <w:rsid w:val="00E44E88"/>
    <w:rsid w:val="00E44EED"/>
    <w:rsid w:val="00E4521D"/>
    <w:rsid w:val="00E45453"/>
    <w:rsid w:val="00E4553F"/>
    <w:rsid w:val="00E4561C"/>
    <w:rsid w:val="00E4564B"/>
    <w:rsid w:val="00E4566A"/>
    <w:rsid w:val="00E4582D"/>
    <w:rsid w:val="00E45A5D"/>
    <w:rsid w:val="00E45A93"/>
    <w:rsid w:val="00E45AD7"/>
    <w:rsid w:val="00E45B5A"/>
    <w:rsid w:val="00E45B91"/>
    <w:rsid w:val="00E45D7D"/>
    <w:rsid w:val="00E45F80"/>
    <w:rsid w:val="00E46055"/>
    <w:rsid w:val="00E4614E"/>
    <w:rsid w:val="00E46192"/>
    <w:rsid w:val="00E46271"/>
    <w:rsid w:val="00E463B3"/>
    <w:rsid w:val="00E46963"/>
    <w:rsid w:val="00E46A66"/>
    <w:rsid w:val="00E46AEB"/>
    <w:rsid w:val="00E46B61"/>
    <w:rsid w:val="00E46BAE"/>
    <w:rsid w:val="00E46D38"/>
    <w:rsid w:val="00E46DFF"/>
    <w:rsid w:val="00E46F6B"/>
    <w:rsid w:val="00E46F73"/>
    <w:rsid w:val="00E4709A"/>
    <w:rsid w:val="00E47109"/>
    <w:rsid w:val="00E47290"/>
    <w:rsid w:val="00E473BD"/>
    <w:rsid w:val="00E4740F"/>
    <w:rsid w:val="00E477D2"/>
    <w:rsid w:val="00E4791B"/>
    <w:rsid w:val="00E47AA5"/>
    <w:rsid w:val="00E47BEF"/>
    <w:rsid w:val="00E47C41"/>
    <w:rsid w:val="00E47F3E"/>
    <w:rsid w:val="00E5020B"/>
    <w:rsid w:val="00E502ED"/>
    <w:rsid w:val="00E50378"/>
    <w:rsid w:val="00E5067C"/>
    <w:rsid w:val="00E5068A"/>
    <w:rsid w:val="00E507A5"/>
    <w:rsid w:val="00E5094E"/>
    <w:rsid w:val="00E50B0B"/>
    <w:rsid w:val="00E50B48"/>
    <w:rsid w:val="00E50BAD"/>
    <w:rsid w:val="00E50BD6"/>
    <w:rsid w:val="00E50C41"/>
    <w:rsid w:val="00E50D3D"/>
    <w:rsid w:val="00E511AC"/>
    <w:rsid w:val="00E512C8"/>
    <w:rsid w:val="00E5142A"/>
    <w:rsid w:val="00E514EE"/>
    <w:rsid w:val="00E51765"/>
    <w:rsid w:val="00E51995"/>
    <w:rsid w:val="00E51A05"/>
    <w:rsid w:val="00E51A8D"/>
    <w:rsid w:val="00E51AD3"/>
    <w:rsid w:val="00E51B87"/>
    <w:rsid w:val="00E51D13"/>
    <w:rsid w:val="00E51F3D"/>
    <w:rsid w:val="00E51FC7"/>
    <w:rsid w:val="00E52029"/>
    <w:rsid w:val="00E520D5"/>
    <w:rsid w:val="00E521AB"/>
    <w:rsid w:val="00E524BE"/>
    <w:rsid w:val="00E5256D"/>
    <w:rsid w:val="00E52606"/>
    <w:rsid w:val="00E52A0B"/>
    <w:rsid w:val="00E52AE2"/>
    <w:rsid w:val="00E52E24"/>
    <w:rsid w:val="00E5302F"/>
    <w:rsid w:val="00E5307A"/>
    <w:rsid w:val="00E53199"/>
    <w:rsid w:val="00E53216"/>
    <w:rsid w:val="00E53362"/>
    <w:rsid w:val="00E53369"/>
    <w:rsid w:val="00E53698"/>
    <w:rsid w:val="00E5383E"/>
    <w:rsid w:val="00E53926"/>
    <w:rsid w:val="00E53A12"/>
    <w:rsid w:val="00E53DFC"/>
    <w:rsid w:val="00E53ED3"/>
    <w:rsid w:val="00E53F21"/>
    <w:rsid w:val="00E541A0"/>
    <w:rsid w:val="00E54300"/>
    <w:rsid w:val="00E54442"/>
    <w:rsid w:val="00E5451C"/>
    <w:rsid w:val="00E545A2"/>
    <w:rsid w:val="00E546CC"/>
    <w:rsid w:val="00E547E8"/>
    <w:rsid w:val="00E5494E"/>
    <w:rsid w:val="00E549C5"/>
    <w:rsid w:val="00E54AA5"/>
    <w:rsid w:val="00E54B85"/>
    <w:rsid w:val="00E54BA4"/>
    <w:rsid w:val="00E54BF6"/>
    <w:rsid w:val="00E54CAC"/>
    <w:rsid w:val="00E54D20"/>
    <w:rsid w:val="00E54E97"/>
    <w:rsid w:val="00E54EF4"/>
    <w:rsid w:val="00E54F3E"/>
    <w:rsid w:val="00E55188"/>
    <w:rsid w:val="00E551A2"/>
    <w:rsid w:val="00E55496"/>
    <w:rsid w:val="00E556C5"/>
    <w:rsid w:val="00E557ED"/>
    <w:rsid w:val="00E559FB"/>
    <w:rsid w:val="00E55B8E"/>
    <w:rsid w:val="00E55BC2"/>
    <w:rsid w:val="00E55D48"/>
    <w:rsid w:val="00E55D64"/>
    <w:rsid w:val="00E55FD4"/>
    <w:rsid w:val="00E561C1"/>
    <w:rsid w:val="00E56243"/>
    <w:rsid w:val="00E563F6"/>
    <w:rsid w:val="00E567AB"/>
    <w:rsid w:val="00E56C29"/>
    <w:rsid w:val="00E56E8F"/>
    <w:rsid w:val="00E56ED7"/>
    <w:rsid w:val="00E56FC0"/>
    <w:rsid w:val="00E57033"/>
    <w:rsid w:val="00E570F0"/>
    <w:rsid w:val="00E57276"/>
    <w:rsid w:val="00E574AE"/>
    <w:rsid w:val="00E574ED"/>
    <w:rsid w:val="00E577EE"/>
    <w:rsid w:val="00E57822"/>
    <w:rsid w:val="00E57DD1"/>
    <w:rsid w:val="00E57EFA"/>
    <w:rsid w:val="00E57F9D"/>
    <w:rsid w:val="00E60300"/>
    <w:rsid w:val="00E605A5"/>
    <w:rsid w:val="00E606C9"/>
    <w:rsid w:val="00E60A9F"/>
    <w:rsid w:val="00E60B2B"/>
    <w:rsid w:val="00E60BA0"/>
    <w:rsid w:val="00E60CC4"/>
    <w:rsid w:val="00E60DEA"/>
    <w:rsid w:val="00E60E8E"/>
    <w:rsid w:val="00E60F20"/>
    <w:rsid w:val="00E61613"/>
    <w:rsid w:val="00E6185A"/>
    <w:rsid w:val="00E61869"/>
    <w:rsid w:val="00E61874"/>
    <w:rsid w:val="00E6187B"/>
    <w:rsid w:val="00E619B2"/>
    <w:rsid w:val="00E61D65"/>
    <w:rsid w:val="00E61E2B"/>
    <w:rsid w:val="00E61EAD"/>
    <w:rsid w:val="00E61FE3"/>
    <w:rsid w:val="00E620AC"/>
    <w:rsid w:val="00E620C4"/>
    <w:rsid w:val="00E621CE"/>
    <w:rsid w:val="00E621E8"/>
    <w:rsid w:val="00E62388"/>
    <w:rsid w:val="00E62538"/>
    <w:rsid w:val="00E6260A"/>
    <w:rsid w:val="00E6268C"/>
    <w:rsid w:val="00E62804"/>
    <w:rsid w:val="00E62950"/>
    <w:rsid w:val="00E62A27"/>
    <w:rsid w:val="00E62B56"/>
    <w:rsid w:val="00E62CC5"/>
    <w:rsid w:val="00E62D61"/>
    <w:rsid w:val="00E62EDB"/>
    <w:rsid w:val="00E62EFD"/>
    <w:rsid w:val="00E62FBC"/>
    <w:rsid w:val="00E63126"/>
    <w:rsid w:val="00E632D1"/>
    <w:rsid w:val="00E632D9"/>
    <w:rsid w:val="00E6331F"/>
    <w:rsid w:val="00E6361D"/>
    <w:rsid w:val="00E63734"/>
    <w:rsid w:val="00E63F4F"/>
    <w:rsid w:val="00E64306"/>
    <w:rsid w:val="00E6439B"/>
    <w:rsid w:val="00E64503"/>
    <w:rsid w:val="00E6450B"/>
    <w:rsid w:val="00E6473B"/>
    <w:rsid w:val="00E64767"/>
    <w:rsid w:val="00E64986"/>
    <w:rsid w:val="00E64B12"/>
    <w:rsid w:val="00E64B26"/>
    <w:rsid w:val="00E64EA9"/>
    <w:rsid w:val="00E65040"/>
    <w:rsid w:val="00E6524C"/>
    <w:rsid w:val="00E653B9"/>
    <w:rsid w:val="00E653F0"/>
    <w:rsid w:val="00E6552A"/>
    <w:rsid w:val="00E65592"/>
    <w:rsid w:val="00E6559A"/>
    <w:rsid w:val="00E65666"/>
    <w:rsid w:val="00E658B7"/>
    <w:rsid w:val="00E65903"/>
    <w:rsid w:val="00E65CF3"/>
    <w:rsid w:val="00E65DF9"/>
    <w:rsid w:val="00E65FEC"/>
    <w:rsid w:val="00E6633E"/>
    <w:rsid w:val="00E6665B"/>
    <w:rsid w:val="00E666B9"/>
    <w:rsid w:val="00E66891"/>
    <w:rsid w:val="00E66A2A"/>
    <w:rsid w:val="00E66A69"/>
    <w:rsid w:val="00E66B61"/>
    <w:rsid w:val="00E66CA9"/>
    <w:rsid w:val="00E66CF2"/>
    <w:rsid w:val="00E66DEC"/>
    <w:rsid w:val="00E66F24"/>
    <w:rsid w:val="00E66F4A"/>
    <w:rsid w:val="00E6705B"/>
    <w:rsid w:val="00E673D3"/>
    <w:rsid w:val="00E67414"/>
    <w:rsid w:val="00E67424"/>
    <w:rsid w:val="00E675DC"/>
    <w:rsid w:val="00E67645"/>
    <w:rsid w:val="00E67654"/>
    <w:rsid w:val="00E676F2"/>
    <w:rsid w:val="00E67888"/>
    <w:rsid w:val="00E679EA"/>
    <w:rsid w:val="00E67C2A"/>
    <w:rsid w:val="00E67E05"/>
    <w:rsid w:val="00E67F4B"/>
    <w:rsid w:val="00E67FF1"/>
    <w:rsid w:val="00E702A1"/>
    <w:rsid w:val="00E70317"/>
    <w:rsid w:val="00E70323"/>
    <w:rsid w:val="00E7057B"/>
    <w:rsid w:val="00E7058A"/>
    <w:rsid w:val="00E708EA"/>
    <w:rsid w:val="00E7095B"/>
    <w:rsid w:val="00E709E9"/>
    <w:rsid w:val="00E70C5A"/>
    <w:rsid w:val="00E70F00"/>
    <w:rsid w:val="00E710AC"/>
    <w:rsid w:val="00E710D3"/>
    <w:rsid w:val="00E71549"/>
    <w:rsid w:val="00E715F4"/>
    <w:rsid w:val="00E7167B"/>
    <w:rsid w:val="00E71BF9"/>
    <w:rsid w:val="00E71C3A"/>
    <w:rsid w:val="00E71CAB"/>
    <w:rsid w:val="00E71D64"/>
    <w:rsid w:val="00E71D78"/>
    <w:rsid w:val="00E7203A"/>
    <w:rsid w:val="00E720F6"/>
    <w:rsid w:val="00E721B3"/>
    <w:rsid w:val="00E72255"/>
    <w:rsid w:val="00E7225B"/>
    <w:rsid w:val="00E72321"/>
    <w:rsid w:val="00E72480"/>
    <w:rsid w:val="00E72658"/>
    <w:rsid w:val="00E727CE"/>
    <w:rsid w:val="00E72889"/>
    <w:rsid w:val="00E72A0F"/>
    <w:rsid w:val="00E72B95"/>
    <w:rsid w:val="00E72BEB"/>
    <w:rsid w:val="00E72C08"/>
    <w:rsid w:val="00E72C74"/>
    <w:rsid w:val="00E72E1E"/>
    <w:rsid w:val="00E72E5E"/>
    <w:rsid w:val="00E72E9A"/>
    <w:rsid w:val="00E7343A"/>
    <w:rsid w:val="00E735DC"/>
    <w:rsid w:val="00E736AC"/>
    <w:rsid w:val="00E736DD"/>
    <w:rsid w:val="00E73738"/>
    <w:rsid w:val="00E73961"/>
    <w:rsid w:val="00E73A08"/>
    <w:rsid w:val="00E73C5E"/>
    <w:rsid w:val="00E73C6F"/>
    <w:rsid w:val="00E73DCA"/>
    <w:rsid w:val="00E73DEC"/>
    <w:rsid w:val="00E73F49"/>
    <w:rsid w:val="00E7403D"/>
    <w:rsid w:val="00E743A4"/>
    <w:rsid w:val="00E747DD"/>
    <w:rsid w:val="00E749EC"/>
    <w:rsid w:val="00E74E20"/>
    <w:rsid w:val="00E74F0A"/>
    <w:rsid w:val="00E75032"/>
    <w:rsid w:val="00E7542B"/>
    <w:rsid w:val="00E755B1"/>
    <w:rsid w:val="00E7566B"/>
    <w:rsid w:val="00E75A78"/>
    <w:rsid w:val="00E75A7D"/>
    <w:rsid w:val="00E75AB2"/>
    <w:rsid w:val="00E75C1F"/>
    <w:rsid w:val="00E75D24"/>
    <w:rsid w:val="00E75D76"/>
    <w:rsid w:val="00E75F1C"/>
    <w:rsid w:val="00E76107"/>
    <w:rsid w:val="00E76202"/>
    <w:rsid w:val="00E76359"/>
    <w:rsid w:val="00E7637C"/>
    <w:rsid w:val="00E763C3"/>
    <w:rsid w:val="00E76557"/>
    <w:rsid w:val="00E76868"/>
    <w:rsid w:val="00E76A84"/>
    <w:rsid w:val="00E76C24"/>
    <w:rsid w:val="00E76F41"/>
    <w:rsid w:val="00E76F60"/>
    <w:rsid w:val="00E770E6"/>
    <w:rsid w:val="00E77326"/>
    <w:rsid w:val="00E77441"/>
    <w:rsid w:val="00E77450"/>
    <w:rsid w:val="00E779E9"/>
    <w:rsid w:val="00E77BF8"/>
    <w:rsid w:val="00E77DCB"/>
    <w:rsid w:val="00E77DDB"/>
    <w:rsid w:val="00E77EA8"/>
    <w:rsid w:val="00E77F68"/>
    <w:rsid w:val="00E80079"/>
    <w:rsid w:val="00E800D8"/>
    <w:rsid w:val="00E801A3"/>
    <w:rsid w:val="00E8022C"/>
    <w:rsid w:val="00E80288"/>
    <w:rsid w:val="00E805D2"/>
    <w:rsid w:val="00E806B3"/>
    <w:rsid w:val="00E80881"/>
    <w:rsid w:val="00E809CB"/>
    <w:rsid w:val="00E80EEA"/>
    <w:rsid w:val="00E81181"/>
    <w:rsid w:val="00E81258"/>
    <w:rsid w:val="00E81291"/>
    <w:rsid w:val="00E815FB"/>
    <w:rsid w:val="00E8174B"/>
    <w:rsid w:val="00E81A54"/>
    <w:rsid w:val="00E81B01"/>
    <w:rsid w:val="00E81BEB"/>
    <w:rsid w:val="00E81CB7"/>
    <w:rsid w:val="00E81DC3"/>
    <w:rsid w:val="00E81E5D"/>
    <w:rsid w:val="00E822E8"/>
    <w:rsid w:val="00E82394"/>
    <w:rsid w:val="00E8247B"/>
    <w:rsid w:val="00E82581"/>
    <w:rsid w:val="00E825BB"/>
    <w:rsid w:val="00E82613"/>
    <w:rsid w:val="00E82998"/>
    <w:rsid w:val="00E82A90"/>
    <w:rsid w:val="00E82C0A"/>
    <w:rsid w:val="00E82D99"/>
    <w:rsid w:val="00E82DE1"/>
    <w:rsid w:val="00E831AF"/>
    <w:rsid w:val="00E83391"/>
    <w:rsid w:val="00E8342C"/>
    <w:rsid w:val="00E83462"/>
    <w:rsid w:val="00E834F4"/>
    <w:rsid w:val="00E83512"/>
    <w:rsid w:val="00E83544"/>
    <w:rsid w:val="00E8355B"/>
    <w:rsid w:val="00E83617"/>
    <w:rsid w:val="00E836C5"/>
    <w:rsid w:val="00E8373F"/>
    <w:rsid w:val="00E83946"/>
    <w:rsid w:val="00E83B7D"/>
    <w:rsid w:val="00E83F81"/>
    <w:rsid w:val="00E8404E"/>
    <w:rsid w:val="00E84253"/>
    <w:rsid w:val="00E8427E"/>
    <w:rsid w:val="00E848A9"/>
    <w:rsid w:val="00E8492F"/>
    <w:rsid w:val="00E849EA"/>
    <w:rsid w:val="00E84C88"/>
    <w:rsid w:val="00E84E4B"/>
    <w:rsid w:val="00E8524F"/>
    <w:rsid w:val="00E852A0"/>
    <w:rsid w:val="00E853D0"/>
    <w:rsid w:val="00E85536"/>
    <w:rsid w:val="00E855AC"/>
    <w:rsid w:val="00E85709"/>
    <w:rsid w:val="00E857B8"/>
    <w:rsid w:val="00E85976"/>
    <w:rsid w:val="00E85B13"/>
    <w:rsid w:val="00E85BB6"/>
    <w:rsid w:val="00E85DF5"/>
    <w:rsid w:val="00E85E85"/>
    <w:rsid w:val="00E8608D"/>
    <w:rsid w:val="00E861F6"/>
    <w:rsid w:val="00E86255"/>
    <w:rsid w:val="00E8639C"/>
    <w:rsid w:val="00E864FD"/>
    <w:rsid w:val="00E86599"/>
    <w:rsid w:val="00E86CD0"/>
    <w:rsid w:val="00E86DD8"/>
    <w:rsid w:val="00E86EFE"/>
    <w:rsid w:val="00E87233"/>
    <w:rsid w:val="00E87265"/>
    <w:rsid w:val="00E8728A"/>
    <w:rsid w:val="00E876A9"/>
    <w:rsid w:val="00E87825"/>
    <w:rsid w:val="00E87ADE"/>
    <w:rsid w:val="00E87DCE"/>
    <w:rsid w:val="00E87DF5"/>
    <w:rsid w:val="00E9020A"/>
    <w:rsid w:val="00E90313"/>
    <w:rsid w:val="00E905C3"/>
    <w:rsid w:val="00E905E7"/>
    <w:rsid w:val="00E9082C"/>
    <w:rsid w:val="00E9084B"/>
    <w:rsid w:val="00E9089C"/>
    <w:rsid w:val="00E909DA"/>
    <w:rsid w:val="00E90E5A"/>
    <w:rsid w:val="00E9117E"/>
    <w:rsid w:val="00E911E5"/>
    <w:rsid w:val="00E91205"/>
    <w:rsid w:val="00E913B6"/>
    <w:rsid w:val="00E9156F"/>
    <w:rsid w:val="00E916B7"/>
    <w:rsid w:val="00E9183E"/>
    <w:rsid w:val="00E91848"/>
    <w:rsid w:val="00E91BBB"/>
    <w:rsid w:val="00E91C61"/>
    <w:rsid w:val="00E920B5"/>
    <w:rsid w:val="00E9215C"/>
    <w:rsid w:val="00E92320"/>
    <w:rsid w:val="00E9236A"/>
    <w:rsid w:val="00E923ED"/>
    <w:rsid w:val="00E92518"/>
    <w:rsid w:val="00E929E5"/>
    <w:rsid w:val="00E92AD0"/>
    <w:rsid w:val="00E92E12"/>
    <w:rsid w:val="00E92EC9"/>
    <w:rsid w:val="00E92F1F"/>
    <w:rsid w:val="00E931CE"/>
    <w:rsid w:val="00E931EB"/>
    <w:rsid w:val="00E9320E"/>
    <w:rsid w:val="00E93233"/>
    <w:rsid w:val="00E932AB"/>
    <w:rsid w:val="00E93320"/>
    <w:rsid w:val="00E93328"/>
    <w:rsid w:val="00E93444"/>
    <w:rsid w:val="00E9359E"/>
    <w:rsid w:val="00E936DF"/>
    <w:rsid w:val="00E937C2"/>
    <w:rsid w:val="00E93891"/>
    <w:rsid w:val="00E93D9C"/>
    <w:rsid w:val="00E93DDA"/>
    <w:rsid w:val="00E93E62"/>
    <w:rsid w:val="00E941E8"/>
    <w:rsid w:val="00E9431A"/>
    <w:rsid w:val="00E94795"/>
    <w:rsid w:val="00E94B8B"/>
    <w:rsid w:val="00E94C03"/>
    <w:rsid w:val="00E94C1D"/>
    <w:rsid w:val="00E94C8F"/>
    <w:rsid w:val="00E94D2A"/>
    <w:rsid w:val="00E94E21"/>
    <w:rsid w:val="00E94F3E"/>
    <w:rsid w:val="00E94FB0"/>
    <w:rsid w:val="00E9529D"/>
    <w:rsid w:val="00E956D5"/>
    <w:rsid w:val="00E95CAB"/>
    <w:rsid w:val="00E95DB3"/>
    <w:rsid w:val="00E95E57"/>
    <w:rsid w:val="00E95E97"/>
    <w:rsid w:val="00E95F1A"/>
    <w:rsid w:val="00E95F6A"/>
    <w:rsid w:val="00E96078"/>
    <w:rsid w:val="00E9637E"/>
    <w:rsid w:val="00E96539"/>
    <w:rsid w:val="00E96635"/>
    <w:rsid w:val="00E96892"/>
    <w:rsid w:val="00E9692D"/>
    <w:rsid w:val="00E969B4"/>
    <w:rsid w:val="00E96A64"/>
    <w:rsid w:val="00E96AD3"/>
    <w:rsid w:val="00E96AE0"/>
    <w:rsid w:val="00E96B25"/>
    <w:rsid w:val="00E96CA1"/>
    <w:rsid w:val="00E96CAD"/>
    <w:rsid w:val="00E96FD7"/>
    <w:rsid w:val="00E9710C"/>
    <w:rsid w:val="00E971CC"/>
    <w:rsid w:val="00E97359"/>
    <w:rsid w:val="00E973D6"/>
    <w:rsid w:val="00E97465"/>
    <w:rsid w:val="00E97717"/>
    <w:rsid w:val="00E97760"/>
    <w:rsid w:val="00E977DE"/>
    <w:rsid w:val="00E979A4"/>
    <w:rsid w:val="00E97BFB"/>
    <w:rsid w:val="00E97C4A"/>
    <w:rsid w:val="00E97D61"/>
    <w:rsid w:val="00E97F3A"/>
    <w:rsid w:val="00EA0076"/>
    <w:rsid w:val="00EA01C8"/>
    <w:rsid w:val="00EA0248"/>
    <w:rsid w:val="00EA03C3"/>
    <w:rsid w:val="00EA0418"/>
    <w:rsid w:val="00EA0447"/>
    <w:rsid w:val="00EA046C"/>
    <w:rsid w:val="00EA0494"/>
    <w:rsid w:val="00EA06A8"/>
    <w:rsid w:val="00EA0790"/>
    <w:rsid w:val="00EA08F1"/>
    <w:rsid w:val="00EA0AA3"/>
    <w:rsid w:val="00EA10CB"/>
    <w:rsid w:val="00EA1141"/>
    <w:rsid w:val="00EA1215"/>
    <w:rsid w:val="00EA14A9"/>
    <w:rsid w:val="00EA1576"/>
    <w:rsid w:val="00EA17A4"/>
    <w:rsid w:val="00EA19D9"/>
    <w:rsid w:val="00EA1AD1"/>
    <w:rsid w:val="00EA1D95"/>
    <w:rsid w:val="00EA1D9E"/>
    <w:rsid w:val="00EA21BE"/>
    <w:rsid w:val="00EA2273"/>
    <w:rsid w:val="00EA230A"/>
    <w:rsid w:val="00EA242D"/>
    <w:rsid w:val="00EA262F"/>
    <w:rsid w:val="00EA26E0"/>
    <w:rsid w:val="00EA2766"/>
    <w:rsid w:val="00EA2B17"/>
    <w:rsid w:val="00EA2B30"/>
    <w:rsid w:val="00EA2E99"/>
    <w:rsid w:val="00EA2FE5"/>
    <w:rsid w:val="00EA3129"/>
    <w:rsid w:val="00EA3273"/>
    <w:rsid w:val="00EA3398"/>
    <w:rsid w:val="00EA3475"/>
    <w:rsid w:val="00EA3EB9"/>
    <w:rsid w:val="00EA3F19"/>
    <w:rsid w:val="00EA3F1C"/>
    <w:rsid w:val="00EA3F35"/>
    <w:rsid w:val="00EA4143"/>
    <w:rsid w:val="00EA429B"/>
    <w:rsid w:val="00EA451D"/>
    <w:rsid w:val="00EA4615"/>
    <w:rsid w:val="00EA46D6"/>
    <w:rsid w:val="00EA47D7"/>
    <w:rsid w:val="00EA487D"/>
    <w:rsid w:val="00EA4940"/>
    <w:rsid w:val="00EA49DE"/>
    <w:rsid w:val="00EA4A00"/>
    <w:rsid w:val="00EA4B68"/>
    <w:rsid w:val="00EA50EC"/>
    <w:rsid w:val="00EA516C"/>
    <w:rsid w:val="00EA51E0"/>
    <w:rsid w:val="00EA561C"/>
    <w:rsid w:val="00EA59D5"/>
    <w:rsid w:val="00EA5B94"/>
    <w:rsid w:val="00EA5D9C"/>
    <w:rsid w:val="00EA5EBD"/>
    <w:rsid w:val="00EA62E3"/>
    <w:rsid w:val="00EA6400"/>
    <w:rsid w:val="00EA6456"/>
    <w:rsid w:val="00EA649A"/>
    <w:rsid w:val="00EA64E1"/>
    <w:rsid w:val="00EA668C"/>
    <w:rsid w:val="00EA69D8"/>
    <w:rsid w:val="00EA6BA9"/>
    <w:rsid w:val="00EA6D6B"/>
    <w:rsid w:val="00EA6E74"/>
    <w:rsid w:val="00EA6F58"/>
    <w:rsid w:val="00EA7336"/>
    <w:rsid w:val="00EA7391"/>
    <w:rsid w:val="00EA7454"/>
    <w:rsid w:val="00EA74AC"/>
    <w:rsid w:val="00EA75D9"/>
    <w:rsid w:val="00EA767F"/>
    <w:rsid w:val="00EA7A8A"/>
    <w:rsid w:val="00EA7E25"/>
    <w:rsid w:val="00EA7E4C"/>
    <w:rsid w:val="00EA7FDF"/>
    <w:rsid w:val="00EB01C0"/>
    <w:rsid w:val="00EB0444"/>
    <w:rsid w:val="00EB0581"/>
    <w:rsid w:val="00EB05A4"/>
    <w:rsid w:val="00EB0622"/>
    <w:rsid w:val="00EB0646"/>
    <w:rsid w:val="00EB0770"/>
    <w:rsid w:val="00EB0894"/>
    <w:rsid w:val="00EB0AF1"/>
    <w:rsid w:val="00EB0B67"/>
    <w:rsid w:val="00EB0C6F"/>
    <w:rsid w:val="00EB0D3C"/>
    <w:rsid w:val="00EB0D66"/>
    <w:rsid w:val="00EB0E2D"/>
    <w:rsid w:val="00EB12DE"/>
    <w:rsid w:val="00EB1633"/>
    <w:rsid w:val="00EB1A64"/>
    <w:rsid w:val="00EB1AE7"/>
    <w:rsid w:val="00EB1BA5"/>
    <w:rsid w:val="00EB1D14"/>
    <w:rsid w:val="00EB23A2"/>
    <w:rsid w:val="00EB2770"/>
    <w:rsid w:val="00EB278B"/>
    <w:rsid w:val="00EB284F"/>
    <w:rsid w:val="00EB2898"/>
    <w:rsid w:val="00EB2A42"/>
    <w:rsid w:val="00EB2A5F"/>
    <w:rsid w:val="00EB30B1"/>
    <w:rsid w:val="00EB3448"/>
    <w:rsid w:val="00EB366B"/>
    <w:rsid w:val="00EB36B5"/>
    <w:rsid w:val="00EB36B6"/>
    <w:rsid w:val="00EB373E"/>
    <w:rsid w:val="00EB399B"/>
    <w:rsid w:val="00EB3A2C"/>
    <w:rsid w:val="00EB3A96"/>
    <w:rsid w:val="00EB3B5B"/>
    <w:rsid w:val="00EB3C14"/>
    <w:rsid w:val="00EB3CD1"/>
    <w:rsid w:val="00EB424F"/>
    <w:rsid w:val="00EB4298"/>
    <w:rsid w:val="00EB43FC"/>
    <w:rsid w:val="00EB4412"/>
    <w:rsid w:val="00EB44B6"/>
    <w:rsid w:val="00EB46A0"/>
    <w:rsid w:val="00EB490D"/>
    <w:rsid w:val="00EB4FDB"/>
    <w:rsid w:val="00EB508A"/>
    <w:rsid w:val="00EB519D"/>
    <w:rsid w:val="00EB541F"/>
    <w:rsid w:val="00EB54CF"/>
    <w:rsid w:val="00EB5691"/>
    <w:rsid w:val="00EB56DE"/>
    <w:rsid w:val="00EB5709"/>
    <w:rsid w:val="00EB5779"/>
    <w:rsid w:val="00EB58BE"/>
    <w:rsid w:val="00EB5AD2"/>
    <w:rsid w:val="00EB5B5B"/>
    <w:rsid w:val="00EB5B97"/>
    <w:rsid w:val="00EB5BCA"/>
    <w:rsid w:val="00EB5D11"/>
    <w:rsid w:val="00EB6168"/>
    <w:rsid w:val="00EB6186"/>
    <w:rsid w:val="00EB62AD"/>
    <w:rsid w:val="00EB62DB"/>
    <w:rsid w:val="00EB6386"/>
    <w:rsid w:val="00EB651E"/>
    <w:rsid w:val="00EB66A7"/>
    <w:rsid w:val="00EB6785"/>
    <w:rsid w:val="00EB67D0"/>
    <w:rsid w:val="00EB6A37"/>
    <w:rsid w:val="00EB6B66"/>
    <w:rsid w:val="00EB6C5F"/>
    <w:rsid w:val="00EB6CE0"/>
    <w:rsid w:val="00EB6D19"/>
    <w:rsid w:val="00EB6DAC"/>
    <w:rsid w:val="00EB6DC2"/>
    <w:rsid w:val="00EB6DEC"/>
    <w:rsid w:val="00EB72BE"/>
    <w:rsid w:val="00EB72CE"/>
    <w:rsid w:val="00EB7373"/>
    <w:rsid w:val="00EB746F"/>
    <w:rsid w:val="00EB74F7"/>
    <w:rsid w:val="00EB7623"/>
    <w:rsid w:val="00EB77F7"/>
    <w:rsid w:val="00EB7801"/>
    <w:rsid w:val="00EB7945"/>
    <w:rsid w:val="00EB794D"/>
    <w:rsid w:val="00EB797B"/>
    <w:rsid w:val="00EB7AEB"/>
    <w:rsid w:val="00EB7D8F"/>
    <w:rsid w:val="00EB7E90"/>
    <w:rsid w:val="00EB7FCD"/>
    <w:rsid w:val="00EC001A"/>
    <w:rsid w:val="00EC028A"/>
    <w:rsid w:val="00EC04A5"/>
    <w:rsid w:val="00EC04D9"/>
    <w:rsid w:val="00EC09BE"/>
    <w:rsid w:val="00EC0D8D"/>
    <w:rsid w:val="00EC0EFD"/>
    <w:rsid w:val="00EC131A"/>
    <w:rsid w:val="00EC1664"/>
    <w:rsid w:val="00EC1729"/>
    <w:rsid w:val="00EC1A63"/>
    <w:rsid w:val="00EC1C66"/>
    <w:rsid w:val="00EC1EA4"/>
    <w:rsid w:val="00EC21CA"/>
    <w:rsid w:val="00EC244C"/>
    <w:rsid w:val="00EC2677"/>
    <w:rsid w:val="00EC27B6"/>
    <w:rsid w:val="00EC2859"/>
    <w:rsid w:val="00EC29F9"/>
    <w:rsid w:val="00EC2BA6"/>
    <w:rsid w:val="00EC2CCE"/>
    <w:rsid w:val="00EC2DEB"/>
    <w:rsid w:val="00EC2DFB"/>
    <w:rsid w:val="00EC2E01"/>
    <w:rsid w:val="00EC2E0D"/>
    <w:rsid w:val="00EC3273"/>
    <w:rsid w:val="00EC3306"/>
    <w:rsid w:val="00EC33E3"/>
    <w:rsid w:val="00EC352D"/>
    <w:rsid w:val="00EC408F"/>
    <w:rsid w:val="00EC414D"/>
    <w:rsid w:val="00EC4190"/>
    <w:rsid w:val="00EC421C"/>
    <w:rsid w:val="00EC46B9"/>
    <w:rsid w:val="00EC4787"/>
    <w:rsid w:val="00EC49DB"/>
    <w:rsid w:val="00EC4AB5"/>
    <w:rsid w:val="00EC4B58"/>
    <w:rsid w:val="00EC4C5E"/>
    <w:rsid w:val="00EC4C8D"/>
    <w:rsid w:val="00EC52D1"/>
    <w:rsid w:val="00EC5355"/>
    <w:rsid w:val="00EC53E5"/>
    <w:rsid w:val="00EC5626"/>
    <w:rsid w:val="00EC5819"/>
    <w:rsid w:val="00EC58E3"/>
    <w:rsid w:val="00EC591D"/>
    <w:rsid w:val="00EC5938"/>
    <w:rsid w:val="00EC5A7B"/>
    <w:rsid w:val="00EC5C12"/>
    <w:rsid w:val="00EC5CE6"/>
    <w:rsid w:val="00EC5DBA"/>
    <w:rsid w:val="00EC5E0C"/>
    <w:rsid w:val="00EC6039"/>
    <w:rsid w:val="00EC62DE"/>
    <w:rsid w:val="00EC6412"/>
    <w:rsid w:val="00EC67C4"/>
    <w:rsid w:val="00EC6A7D"/>
    <w:rsid w:val="00EC6ADB"/>
    <w:rsid w:val="00EC6B4E"/>
    <w:rsid w:val="00EC6CF5"/>
    <w:rsid w:val="00EC6D9E"/>
    <w:rsid w:val="00EC6F19"/>
    <w:rsid w:val="00EC7133"/>
    <w:rsid w:val="00EC7188"/>
    <w:rsid w:val="00EC718F"/>
    <w:rsid w:val="00EC746F"/>
    <w:rsid w:val="00EC74D4"/>
    <w:rsid w:val="00EC74E0"/>
    <w:rsid w:val="00EC75D6"/>
    <w:rsid w:val="00EC75E1"/>
    <w:rsid w:val="00EC77C9"/>
    <w:rsid w:val="00EC79CD"/>
    <w:rsid w:val="00EC79F6"/>
    <w:rsid w:val="00EC7B4A"/>
    <w:rsid w:val="00EC7BEB"/>
    <w:rsid w:val="00EC7BF7"/>
    <w:rsid w:val="00EC7D20"/>
    <w:rsid w:val="00ED0124"/>
    <w:rsid w:val="00ED01A6"/>
    <w:rsid w:val="00ED032F"/>
    <w:rsid w:val="00ED06FA"/>
    <w:rsid w:val="00ED075A"/>
    <w:rsid w:val="00ED08FE"/>
    <w:rsid w:val="00ED097A"/>
    <w:rsid w:val="00ED0C3C"/>
    <w:rsid w:val="00ED0C46"/>
    <w:rsid w:val="00ED0F62"/>
    <w:rsid w:val="00ED1190"/>
    <w:rsid w:val="00ED12B7"/>
    <w:rsid w:val="00ED12F0"/>
    <w:rsid w:val="00ED155E"/>
    <w:rsid w:val="00ED16E9"/>
    <w:rsid w:val="00ED1A4F"/>
    <w:rsid w:val="00ED1BAB"/>
    <w:rsid w:val="00ED244A"/>
    <w:rsid w:val="00ED25B2"/>
    <w:rsid w:val="00ED263C"/>
    <w:rsid w:val="00ED28A7"/>
    <w:rsid w:val="00ED2967"/>
    <w:rsid w:val="00ED2A00"/>
    <w:rsid w:val="00ED2A6E"/>
    <w:rsid w:val="00ED2B07"/>
    <w:rsid w:val="00ED2C3F"/>
    <w:rsid w:val="00ED2D5A"/>
    <w:rsid w:val="00ED2EB0"/>
    <w:rsid w:val="00ED2FC7"/>
    <w:rsid w:val="00ED3024"/>
    <w:rsid w:val="00ED30D3"/>
    <w:rsid w:val="00ED3170"/>
    <w:rsid w:val="00ED3368"/>
    <w:rsid w:val="00ED3902"/>
    <w:rsid w:val="00ED3D6F"/>
    <w:rsid w:val="00ED3F6C"/>
    <w:rsid w:val="00ED3FB2"/>
    <w:rsid w:val="00ED40C1"/>
    <w:rsid w:val="00ED4440"/>
    <w:rsid w:val="00ED45C6"/>
    <w:rsid w:val="00ED47E9"/>
    <w:rsid w:val="00ED4A08"/>
    <w:rsid w:val="00ED4ED7"/>
    <w:rsid w:val="00ED50B6"/>
    <w:rsid w:val="00ED5156"/>
    <w:rsid w:val="00ED5200"/>
    <w:rsid w:val="00ED52F3"/>
    <w:rsid w:val="00ED5AD7"/>
    <w:rsid w:val="00ED5AEC"/>
    <w:rsid w:val="00ED5C76"/>
    <w:rsid w:val="00ED5D05"/>
    <w:rsid w:val="00ED5FC1"/>
    <w:rsid w:val="00ED643C"/>
    <w:rsid w:val="00ED64F6"/>
    <w:rsid w:val="00ED6763"/>
    <w:rsid w:val="00ED6A12"/>
    <w:rsid w:val="00ED6A1D"/>
    <w:rsid w:val="00ED6D09"/>
    <w:rsid w:val="00ED713B"/>
    <w:rsid w:val="00ED7223"/>
    <w:rsid w:val="00ED73E4"/>
    <w:rsid w:val="00ED7469"/>
    <w:rsid w:val="00ED7537"/>
    <w:rsid w:val="00ED7705"/>
    <w:rsid w:val="00ED7816"/>
    <w:rsid w:val="00ED7A15"/>
    <w:rsid w:val="00ED7C50"/>
    <w:rsid w:val="00ED7C8E"/>
    <w:rsid w:val="00ED7EE6"/>
    <w:rsid w:val="00ED7FAB"/>
    <w:rsid w:val="00EE024B"/>
    <w:rsid w:val="00EE059E"/>
    <w:rsid w:val="00EE06B0"/>
    <w:rsid w:val="00EE08AF"/>
    <w:rsid w:val="00EE0E55"/>
    <w:rsid w:val="00EE10DA"/>
    <w:rsid w:val="00EE1109"/>
    <w:rsid w:val="00EE120B"/>
    <w:rsid w:val="00EE1231"/>
    <w:rsid w:val="00EE1236"/>
    <w:rsid w:val="00EE1298"/>
    <w:rsid w:val="00EE12D8"/>
    <w:rsid w:val="00EE1328"/>
    <w:rsid w:val="00EE1339"/>
    <w:rsid w:val="00EE1513"/>
    <w:rsid w:val="00EE1724"/>
    <w:rsid w:val="00EE1975"/>
    <w:rsid w:val="00EE1AD7"/>
    <w:rsid w:val="00EE1C09"/>
    <w:rsid w:val="00EE1D59"/>
    <w:rsid w:val="00EE2139"/>
    <w:rsid w:val="00EE2327"/>
    <w:rsid w:val="00EE259C"/>
    <w:rsid w:val="00EE25E5"/>
    <w:rsid w:val="00EE2625"/>
    <w:rsid w:val="00EE26E1"/>
    <w:rsid w:val="00EE285A"/>
    <w:rsid w:val="00EE2968"/>
    <w:rsid w:val="00EE2985"/>
    <w:rsid w:val="00EE2BF1"/>
    <w:rsid w:val="00EE2E41"/>
    <w:rsid w:val="00EE30BA"/>
    <w:rsid w:val="00EE376A"/>
    <w:rsid w:val="00EE3896"/>
    <w:rsid w:val="00EE3990"/>
    <w:rsid w:val="00EE3D82"/>
    <w:rsid w:val="00EE3DAA"/>
    <w:rsid w:val="00EE3ECD"/>
    <w:rsid w:val="00EE407D"/>
    <w:rsid w:val="00EE413F"/>
    <w:rsid w:val="00EE42A4"/>
    <w:rsid w:val="00EE4358"/>
    <w:rsid w:val="00EE467D"/>
    <w:rsid w:val="00EE4CAD"/>
    <w:rsid w:val="00EE4DFF"/>
    <w:rsid w:val="00EE4E42"/>
    <w:rsid w:val="00EE5121"/>
    <w:rsid w:val="00EE5208"/>
    <w:rsid w:val="00EE52C1"/>
    <w:rsid w:val="00EE52F1"/>
    <w:rsid w:val="00EE537A"/>
    <w:rsid w:val="00EE5394"/>
    <w:rsid w:val="00EE55DF"/>
    <w:rsid w:val="00EE567F"/>
    <w:rsid w:val="00EE5725"/>
    <w:rsid w:val="00EE5A15"/>
    <w:rsid w:val="00EE5B22"/>
    <w:rsid w:val="00EE5B70"/>
    <w:rsid w:val="00EE5EFE"/>
    <w:rsid w:val="00EE5F8F"/>
    <w:rsid w:val="00EE5FCC"/>
    <w:rsid w:val="00EE6017"/>
    <w:rsid w:val="00EE605D"/>
    <w:rsid w:val="00EE632F"/>
    <w:rsid w:val="00EE63D6"/>
    <w:rsid w:val="00EE64B1"/>
    <w:rsid w:val="00EE657A"/>
    <w:rsid w:val="00EE65A2"/>
    <w:rsid w:val="00EE65EA"/>
    <w:rsid w:val="00EE6746"/>
    <w:rsid w:val="00EE67D3"/>
    <w:rsid w:val="00EE68CD"/>
    <w:rsid w:val="00EE6AF7"/>
    <w:rsid w:val="00EE6BA9"/>
    <w:rsid w:val="00EE6BD8"/>
    <w:rsid w:val="00EE6D63"/>
    <w:rsid w:val="00EE6E51"/>
    <w:rsid w:val="00EE6F1E"/>
    <w:rsid w:val="00EE7010"/>
    <w:rsid w:val="00EE7106"/>
    <w:rsid w:val="00EE7296"/>
    <w:rsid w:val="00EE7749"/>
    <w:rsid w:val="00EE78C3"/>
    <w:rsid w:val="00EE7A43"/>
    <w:rsid w:val="00EE7BEA"/>
    <w:rsid w:val="00EE7C0B"/>
    <w:rsid w:val="00EE7CF9"/>
    <w:rsid w:val="00EE7E39"/>
    <w:rsid w:val="00EE7E5A"/>
    <w:rsid w:val="00EE7EF9"/>
    <w:rsid w:val="00EF022C"/>
    <w:rsid w:val="00EF0237"/>
    <w:rsid w:val="00EF02D3"/>
    <w:rsid w:val="00EF02E2"/>
    <w:rsid w:val="00EF045B"/>
    <w:rsid w:val="00EF0A78"/>
    <w:rsid w:val="00EF0E10"/>
    <w:rsid w:val="00EF0EEE"/>
    <w:rsid w:val="00EF0F6F"/>
    <w:rsid w:val="00EF101D"/>
    <w:rsid w:val="00EF11CE"/>
    <w:rsid w:val="00EF12AC"/>
    <w:rsid w:val="00EF1750"/>
    <w:rsid w:val="00EF177B"/>
    <w:rsid w:val="00EF1B08"/>
    <w:rsid w:val="00EF1CAC"/>
    <w:rsid w:val="00EF21C3"/>
    <w:rsid w:val="00EF2204"/>
    <w:rsid w:val="00EF2319"/>
    <w:rsid w:val="00EF23E3"/>
    <w:rsid w:val="00EF24D7"/>
    <w:rsid w:val="00EF2743"/>
    <w:rsid w:val="00EF27AD"/>
    <w:rsid w:val="00EF2821"/>
    <w:rsid w:val="00EF2885"/>
    <w:rsid w:val="00EF2932"/>
    <w:rsid w:val="00EF2AF7"/>
    <w:rsid w:val="00EF2BCA"/>
    <w:rsid w:val="00EF2C25"/>
    <w:rsid w:val="00EF2CCA"/>
    <w:rsid w:val="00EF2D44"/>
    <w:rsid w:val="00EF2E1B"/>
    <w:rsid w:val="00EF2E2A"/>
    <w:rsid w:val="00EF2F15"/>
    <w:rsid w:val="00EF2F59"/>
    <w:rsid w:val="00EF3548"/>
    <w:rsid w:val="00EF3894"/>
    <w:rsid w:val="00EF39EE"/>
    <w:rsid w:val="00EF3BE5"/>
    <w:rsid w:val="00EF3C16"/>
    <w:rsid w:val="00EF3D3F"/>
    <w:rsid w:val="00EF3DEB"/>
    <w:rsid w:val="00EF3E32"/>
    <w:rsid w:val="00EF3EF1"/>
    <w:rsid w:val="00EF3F30"/>
    <w:rsid w:val="00EF4275"/>
    <w:rsid w:val="00EF440F"/>
    <w:rsid w:val="00EF47B5"/>
    <w:rsid w:val="00EF4887"/>
    <w:rsid w:val="00EF49D4"/>
    <w:rsid w:val="00EF4A40"/>
    <w:rsid w:val="00EF4A90"/>
    <w:rsid w:val="00EF4B1A"/>
    <w:rsid w:val="00EF4B57"/>
    <w:rsid w:val="00EF4D5F"/>
    <w:rsid w:val="00EF4DDC"/>
    <w:rsid w:val="00EF4DFE"/>
    <w:rsid w:val="00EF5372"/>
    <w:rsid w:val="00EF5383"/>
    <w:rsid w:val="00EF5771"/>
    <w:rsid w:val="00EF583E"/>
    <w:rsid w:val="00EF5ADC"/>
    <w:rsid w:val="00EF5D8D"/>
    <w:rsid w:val="00EF5E39"/>
    <w:rsid w:val="00EF5F6F"/>
    <w:rsid w:val="00EF60C9"/>
    <w:rsid w:val="00EF6146"/>
    <w:rsid w:val="00EF6233"/>
    <w:rsid w:val="00EF63A1"/>
    <w:rsid w:val="00EF6472"/>
    <w:rsid w:val="00EF64F2"/>
    <w:rsid w:val="00EF68B7"/>
    <w:rsid w:val="00EF68D7"/>
    <w:rsid w:val="00EF68F6"/>
    <w:rsid w:val="00EF6921"/>
    <w:rsid w:val="00EF69FD"/>
    <w:rsid w:val="00EF6AD3"/>
    <w:rsid w:val="00EF6CDA"/>
    <w:rsid w:val="00EF707B"/>
    <w:rsid w:val="00EF7096"/>
    <w:rsid w:val="00EF718A"/>
    <w:rsid w:val="00EF754F"/>
    <w:rsid w:val="00EF75F4"/>
    <w:rsid w:val="00EF7677"/>
    <w:rsid w:val="00EF7679"/>
    <w:rsid w:val="00EF76AC"/>
    <w:rsid w:val="00EF785F"/>
    <w:rsid w:val="00EF7EA0"/>
    <w:rsid w:val="00EF7F92"/>
    <w:rsid w:val="00F0014E"/>
    <w:rsid w:val="00F003A6"/>
    <w:rsid w:val="00F004A8"/>
    <w:rsid w:val="00F00DDD"/>
    <w:rsid w:val="00F01091"/>
    <w:rsid w:val="00F01159"/>
    <w:rsid w:val="00F012BC"/>
    <w:rsid w:val="00F01363"/>
    <w:rsid w:val="00F013BE"/>
    <w:rsid w:val="00F0178D"/>
    <w:rsid w:val="00F017E0"/>
    <w:rsid w:val="00F0187B"/>
    <w:rsid w:val="00F019C4"/>
    <w:rsid w:val="00F01B66"/>
    <w:rsid w:val="00F01CC8"/>
    <w:rsid w:val="00F01DB3"/>
    <w:rsid w:val="00F01E70"/>
    <w:rsid w:val="00F01F01"/>
    <w:rsid w:val="00F022F0"/>
    <w:rsid w:val="00F02512"/>
    <w:rsid w:val="00F02697"/>
    <w:rsid w:val="00F02827"/>
    <w:rsid w:val="00F0297C"/>
    <w:rsid w:val="00F02CE1"/>
    <w:rsid w:val="00F02F27"/>
    <w:rsid w:val="00F03231"/>
    <w:rsid w:val="00F03466"/>
    <w:rsid w:val="00F035A6"/>
    <w:rsid w:val="00F03849"/>
    <w:rsid w:val="00F03A31"/>
    <w:rsid w:val="00F03AEE"/>
    <w:rsid w:val="00F03BBD"/>
    <w:rsid w:val="00F03FA0"/>
    <w:rsid w:val="00F0439D"/>
    <w:rsid w:val="00F043CC"/>
    <w:rsid w:val="00F043E6"/>
    <w:rsid w:val="00F043FB"/>
    <w:rsid w:val="00F0454B"/>
    <w:rsid w:val="00F0492C"/>
    <w:rsid w:val="00F04B55"/>
    <w:rsid w:val="00F04C00"/>
    <w:rsid w:val="00F04D64"/>
    <w:rsid w:val="00F04DC0"/>
    <w:rsid w:val="00F04E6A"/>
    <w:rsid w:val="00F051EB"/>
    <w:rsid w:val="00F05286"/>
    <w:rsid w:val="00F053B6"/>
    <w:rsid w:val="00F0546D"/>
    <w:rsid w:val="00F055C4"/>
    <w:rsid w:val="00F05652"/>
    <w:rsid w:val="00F057C3"/>
    <w:rsid w:val="00F05900"/>
    <w:rsid w:val="00F05A49"/>
    <w:rsid w:val="00F05A79"/>
    <w:rsid w:val="00F05A80"/>
    <w:rsid w:val="00F05C4F"/>
    <w:rsid w:val="00F05CD3"/>
    <w:rsid w:val="00F05E62"/>
    <w:rsid w:val="00F05FE1"/>
    <w:rsid w:val="00F061AE"/>
    <w:rsid w:val="00F061FB"/>
    <w:rsid w:val="00F06610"/>
    <w:rsid w:val="00F067CA"/>
    <w:rsid w:val="00F06805"/>
    <w:rsid w:val="00F0684D"/>
    <w:rsid w:val="00F06988"/>
    <w:rsid w:val="00F06B88"/>
    <w:rsid w:val="00F06D6C"/>
    <w:rsid w:val="00F06DA0"/>
    <w:rsid w:val="00F06FCA"/>
    <w:rsid w:val="00F06FD3"/>
    <w:rsid w:val="00F07014"/>
    <w:rsid w:val="00F0703E"/>
    <w:rsid w:val="00F07071"/>
    <w:rsid w:val="00F070BF"/>
    <w:rsid w:val="00F070E6"/>
    <w:rsid w:val="00F07131"/>
    <w:rsid w:val="00F071A3"/>
    <w:rsid w:val="00F072F2"/>
    <w:rsid w:val="00F074FC"/>
    <w:rsid w:val="00F0756D"/>
    <w:rsid w:val="00F076F1"/>
    <w:rsid w:val="00F07A12"/>
    <w:rsid w:val="00F07A50"/>
    <w:rsid w:val="00F07B23"/>
    <w:rsid w:val="00F07D5D"/>
    <w:rsid w:val="00F07EB4"/>
    <w:rsid w:val="00F10231"/>
    <w:rsid w:val="00F1038D"/>
    <w:rsid w:val="00F106FD"/>
    <w:rsid w:val="00F1092D"/>
    <w:rsid w:val="00F10A00"/>
    <w:rsid w:val="00F10B85"/>
    <w:rsid w:val="00F10BA6"/>
    <w:rsid w:val="00F10C3B"/>
    <w:rsid w:val="00F10D66"/>
    <w:rsid w:val="00F10E5D"/>
    <w:rsid w:val="00F10F3C"/>
    <w:rsid w:val="00F10F4B"/>
    <w:rsid w:val="00F10F6C"/>
    <w:rsid w:val="00F10F71"/>
    <w:rsid w:val="00F10F80"/>
    <w:rsid w:val="00F10F95"/>
    <w:rsid w:val="00F10FC1"/>
    <w:rsid w:val="00F11110"/>
    <w:rsid w:val="00F1134A"/>
    <w:rsid w:val="00F1145E"/>
    <w:rsid w:val="00F1151D"/>
    <w:rsid w:val="00F11654"/>
    <w:rsid w:val="00F117AE"/>
    <w:rsid w:val="00F11923"/>
    <w:rsid w:val="00F119A9"/>
    <w:rsid w:val="00F11B6E"/>
    <w:rsid w:val="00F11EF5"/>
    <w:rsid w:val="00F11F2A"/>
    <w:rsid w:val="00F12186"/>
    <w:rsid w:val="00F1224D"/>
    <w:rsid w:val="00F12405"/>
    <w:rsid w:val="00F125B0"/>
    <w:rsid w:val="00F1271A"/>
    <w:rsid w:val="00F1282E"/>
    <w:rsid w:val="00F12833"/>
    <w:rsid w:val="00F12A44"/>
    <w:rsid w:val="00F12B38"/>
    <w:rsid w:val="00F12C9F"/>
    <w:rsid w:val="00F12D0E"/>
    <w:rsid w:val="00F12DEC"/>
    <w:rsid w:val="00F12F5C"/>
    <w:rsid w:val="00F1312E"/>
    <w:rsid w:val="00F13143"/>
    <w:rsid w:val="00F1316A"/>
    <w:rsid w:val="00F131EA"/>
    <w:rsid w:val="00F13274"/>
    <w:rsid w:val="00F132F3"/>
    <w:rsid w:val="00F13514"/>
    <w:rsid w:val="00F13658"/>
    <w:rsid w:val="00F137E7"/>
    <w:rsid w:val="00F139A6"/>
    <w:rsid w:val="00F13A9E"/>
    <w:rsid w:val="00F13B89"/>
    <w:rsid w:val="00F13BCF"/>
    <w:rsid w:val="00F13C53"/>
    <w:rsid w:val="00F13DF4"/>
    <w:rsid w:val="00F13F49"/>
    <w:rsid w:val="00F13F57"/>
    <w:rsid w:val="00F13FFE"/>
    <w:rsid w:val="00F1405D"/>
    <w:rsid w:val="00F142AB"/>
    <w:rsid w:val="00F144A2"/>
    <w:rsid w:val="00F144F4"/>
    <w:rsid w:val="00F1452D"/>
    <w:rsid w:val="00F14626"/>
    <w:rsid w:val="00F146BC"/>
    <w:rsid w:val="00F146F0"/>
    <w:rsid w:val="00F1473D"/>
    <w:rsid w:val="00F14914"/>
    <w:rsid w:val="00F14958"/>
    <w:rsid w:val="00F14B02"/>
    <w:rsid w:val="00F14ED7"/>
    <w:rsid w:val="00F1504E"/>
    <w:rsid w:val="00F1507C"/>
    <w:rsid w:val="00F15167"/>
    <w:rsid w:val="00F1519E"/>
    <w:rsid w:val="00F15289"/>
    <w:rsid w:val="00F152BD"/>
    <w:rsid w:val="00F15790"/>
    <w:rsid w:val="00F15985"/>
    <w:rsid w:val="00F15C2A"/>
    <w:rsid w:val="00F15D01"/>
    <w:rsid w:val="00F15DE5"/>
    <w:rsid w:val="00F15F41"/>
    <w:rsid w:val="00F1616D"/>
    <w:rsid w:val="00F16296"/>
    <w:rsid w:val="00F16553"/>
    <w:rsid w:val="00F16949"/>
    <w:rsid w:val="00F16AF6"/>
    <w:rsid w:val="00F16C08"/>
    <w:rsid w:val="00F16C7D"/>
    <w:rsid w:val="00F16EA4"/>
    <w:rsid w:val="00F16F39"/>
    <w:rsid w:val="00F17181"/>
    <w:rsid w:val="00F172DF"/>
    <w:rsid w:val="00F17469"/>
    <w:rsid w:val="00F17727"/>
    <w:rsid w:val="00F1774C"/>
    <w:rsid w:val="00F17B3C"/>
    <w:rsid w:val="00F17DEE"/>
    <w:rsid w:val="00F20003"/>
    <w:rsid w:val="00F2009A"/>
    <w:rsid w:val="00F201AE"/>
    <w:rsid w:val="00F2025D"/>
    <w:rsid w:val="00F203C5"/>
    <w:rsid w:val="00F2045C"/>
    <w:rsid w:val="00F20539"/>
    <w:rsid w:val="00F205E2"/>
    <w:rsid w:val="00F2075C"/>
    <w:rsid w:val="00F208F0"/>
    <w:rsid w:val="00F209EC"/>
    <w:rsid w:val="00F20A3F"/>
    <w:rsid w:val="00F20B68"/>
    <w:rsid w:val="00F20D0D"/>
    <w:rsid w:val="00F20F2C"/>
    <w:rsid w:val="00F210D7"/>
    <w:rsid w:val="00F212A6"/>
    <w:rsid w:val="00F212C2"/>
    <w:rsid w:val="00F21377"/>
    <w:rsid w:val="00F21493"/>
    <w:rsid w:val="00F215E1"/>
    <w:rsid w:val="00F2167E"/>
    <w:rsid w:val="00F21F15"/>
    <w:rsid w:val="00F222B6"/>
    <w:rsid w:val="00F2234B"/>
    <w:rsid w:val="00F2260D"/>
    <w:rsid w:val="00F226AF"/>
    <w:rsid w:val="00F22814"/>
    <w:rsid w:val="00F228CE"/>
    <w:rsid w:val="00F22BAB"/>
    <w:rsid w:val="00F22E7F"/>
    <w:rsid w:val="00F23199"/>
    <w:rsid w:val="00F23487"/>
    <w:rsid w:val="00F23767"/>
    <w:rsid w:val="00F2380F"/>
    <w:rsid w:val="00F238C1"/>
    <w:rsid w:val="00F23AD7"/>
    <w:rsid w:val="00F23C08"/>
    <w:rsid w:val="00F23C88"/>
    <w:rsid w:val="00F23DD6"/>
    <w:rsid w:val="00F24072"/>
    <w:rsid w:val="00F24291"/>
    <w:rsid w:val="00F24427"/>
    <w:rsid w:val="00F2463C"/>
    <w:rsid w:val="00F24A66"/>
    <w:rsid w:val="00F24ACB"/>
    <w:rsid w:val="00F25201"/>
    <w:rsid w:val="00F254E8"/>
    <w:rsid w:val="00F25797"/>
    <w:rsid w:val="00F258EE"/>
    <w:rsid w:val="00F25BEA"/>
    <w:rsid w:val="00F25E77"/>
    <w:rsid w:val="00F261DA"/>
    <w:rsid w:val="00F261FE"/>
    <w:rsid w:val="00F26508"/>
    <w:rsid w:val="00F2675D"/>
    <w:rsid w:val="00F2687A"/>
    <w:rsid w:val="00F26885"/>
    <w:rsid w:val="00F26C83"/>
    <w:rsid w:val="00F26F95"/>
    <w:rsid w:val="00F272AD"/>
    <w:rsid w:val="00F2754C"/>
    <w:rsid w:val="00F275ED"/>
    <w:rsid w:val="00F277C7"/>
    <w:rsid w:val="00F278C2"/>
    <w:rsid w:val="00F27945"/>
    <w:rsid w:val="00F27AFF"/>
    <w:rsid w:val="00F27C79"/>
    <w:rsid w:val="00F27C8E"/>
    <w:rsid w:val="00F27CDA"/>
    <w:rsid w:val="00F27D1E"/>
    <w:rsid w:val="00F27DE0"/>
    <w:rsid w:val="00F27F47"/>
    <w:rsid w:val="00F3002F"/>
    <w:rsid w:val="00F3036F"/>
    <w:rsid w:val="00F308D3"/>
    <w:rsid w:val="00F30A41"/>
    <w:rsid w:val="00F30F25"/>
    <w:rsid w:val="00F31125"/>
    <w:rsid w:val="00F31221"/>
    <w:rsid w:val="00F312CD"/>
    <w:rsid w:val="00F31A79"/>
    <w:rsid w:val="00F31BE7"/>
    <w:rsid w:val="00F31BF0"/>
    <w:rsid w:val="00F31E69"/>
    <w:rsid w:val="00F31F93"/>
    <w:rsid w:val="00F32130"/>
    <w:rsid w:val="00F32268"/>
    <w:rsid w:val="00F32279"/>
    <w:rsid w:val="00F32619"/>
    <w:rsid w:val="00F327B2"/>
    <w:rsid w:val="00F32891"/>
    <w:rsid w:val="00F328C2"/>
    <w:rsid w:val="00F32A47"/>
    <w:rsid w:val="00F32DC3"/>
    <w:rsid w:val="00F32FCF"/>
    <w:rsid w:val="00F33278"/>
    <w:rsid w:val="00F3331D"/>
    <w:rsid w:val="00F33399"/>
    <w:rsid w:val="00F33402"/>
    <w:rsid w:val="00F338DD"/>
    <w:rsid w:val="00F33915"/>
    <w:rsid w:val="00F339CB"/>
    <w:rsid w:val="00F33B29"/>
    <w:rsid w:val="00F33B64"/>
    <w:rsid w:val="00F33B77"/>
    <w:rsid w:val="00F33D9F"/>
    <w:rsid w:val="00F34221"/>
    <w:rsid w:val="00F343AE"/>
    <w:rsid w:val="00F343B3"/>
    <w:rsid w:val="00F34698"/>
    <w:rsid w:val="00F34934"/>
    <w:rsid w:val="00F34958"/>
    <w:rsid w:val="00F349E8"/>
    <w:rsid w:val="00F349FC"/>
    <w:rsid w:val="00F34BD7"/>
    <w:rsid w:val="00F34C85"/>
    <w:rsid w:val="00F34E36"/>
    <w:rsid w:val="00F34F84"/>
    <w:rsid w:val="00F34FB6"/>
    <w:rsid w:val="00F350F5"/>
    <w:rsid w:val="00F351FC"/>
    <w:rsid w:val="00F356A6"/>
    <w:rsid w:val="00F356B1"/>
    <w:rsid w:val="00F35AE1"/>
    <w:rsid w:val="00F35B19"/>
    <w:rsid w:val="00F35D4F"/>
    <w:rsid w:val="00F35EA1"/>
    <w:rsid w:val="00F35F20"/>
    <w:rsid w:val="00F361B0"/>
    <w:rsid w:val="00F3621E"/>
    <w:rsid w:val="00F3626A"/>
    <w:rsid w:val="00F36458"/>
    <w:rsid w:val="00F36625"/>
    <w:rsid w:val="00F36694"/>
    <w:rsid w:val="00F36845"/>
    <w:rsid w:val="00F369B8"/>
    <w:rsid w:val="00F36B94"/>
    <w:rsid w:val="00F36D5F"/>
    <w:rsid w:val="00F370F6"/>
    <w:rsid w:val="00F37192"/>
    <w:rsid w:val="00F3721E"/>
    <w:rsid w:val="00F37545"/>
    <w:rsid w:val="00F37806"/>
    <w:rsid w:val="00F37895"/>
    <w:rsid w:val="00F378F3"/>
    <w:rsid w:val="00F37AF4"/>
    <w:rsid w:val="00F37B34"/>
    <w:rsid w:val="00F37BB7"/>
    <w:rsid w:val="00F37FD2"/>
    <w:rsid w:val="00F402AF"/>
    <w:rsid w:val="00F403AF"/>
    <w:rsid w:val="00F4054D"/>
    <w:rsid w:val="00F40612"/>
    <w:rsid w:val="00F407C2"/>
    <w:rsid w:val="00F40A02"/>
    <w:rsid w:val="00F40C48"/>
    <w:rsid w:val="00F40CF6"/>
    <w:rsid w:val="00F40D07"/>
    <w:rsid w:val="00F40F74"/>
    <w:rsid w:val="00F40FA0"/>
    <w:rsid w:val="00F40FCF"/>
    <w:rsid w:val="00F411A4"/>
    <w:rsid w:val="00F413D7"/>
    <w:rsid w:val="00F414AC"/>
    <w:rsid w:val="00F4167B"/>
    <w:rsid w:val="00F416B9"/>
    <w:rsid w:val="00F41723"/>
    <w:rsid w:val="00F41B12"/>
    <w:rsid w:val="00F41CB7"/>
    <w:rsid w:val="00F41E6E"/>
    <w:rsid w:val="00F421F3"/>
    <w:rsid w:val="00F421FE"/>
    <w:rsid w:val="00F42285"/>
    <w:rsid w:val="00F42390"/>
    <w:rsid w:val="00F42566"/>
    <w:rsid w:val="00F427F3"/>
    <w:rsid w:val="00F42827"/>
    <w:rsid w:val="00F42992"/>
    <w:rsid w:val="00F429EF"/>
    <w:rsid w:val="00F42A42"/>
    <w:rsid w:val="00F42A94"/>
    <w:rsid w:val="00F42B46"/>
    <w:rsid w:val="00F42E57"/>
    <w:rsid w:val="00F42E77"/>
    <w:rsid w:val="00F4302D"/>
    <w:rsid w:val="00F434B2"/>
    <w:rsid w:val="00F434C1"/>
    <w:rsid w:val="00F4368E"/>
    <w:rsid w:val="00F4386D"/>
    <w:rsid w:val="00F43CBE"/>
    <w:rsid w:val="00F43EBA"/>
    <w:rsid w:val="00F43FDF"/>
    <w:rsid w:val="00F44392"/>
    <w:rsid w:val="00F44539"/>
    <w:rsid w:val="00F445A5"/>
    <w:rsid w:val="00F4473C"/>
    <w:rsid w:val="00F44A18"/>
    <w:rsid w:val="00F44B8C"/>
    <w:rsid w:val="00F44E0A"/>
    <w:rsid w:val="00F44EF4"/>
    <w:rsid w:val="00F45278"/>
    <w:rsid w:val="00F454CB"/>
    <w:rsid w:val="00F454DC"/>
    <w:rsid w:val="00F454E3"/>
    <w:rsid w:val="00F45922"/>
    <w:rsid w:val="00F45AA7"/>
    <w:rsid w:val="00F4615E"/>
    <w:rsid w:val="00F463F6"/>
    <w:rsid w:val="00F46556"/>
    <w:rsid w:val="00F465A9"/>
    <w:rsid w:val="00F466EB"/>
    <w:rsid w:val="00F469C9"/>
    <w:rsid w:val="00F46A19"/>
    <w:rsid w:val="00F46A66"/>
    <w:rsid w:val="00F46E52"/>
    <w:rsid w:val="00F46F7D"/>
    <w:rsid w:val="00F472A6"/>
    <w:rsid w:val="00F4741C"/>
    <w:rsid w:val="00F4761E"/>
    <w:rsid w:val="00F4773D"/>
    <w:rsid w:val="00F477D8"/>
    <w:rsid w:val="00F478C8"/>
    <w:rsid w:val="00F47BA4"/>
    <w:rsid w:val="00F47C40"/>
    <w:rsid w:val="00F47E8F"/>
    <w:rsid w:val="00F47FAA"/>
    <w:rsid w:val="00F501C6"/>
    <w:rsid w:val="00F50227"/>
    <w:rsid w:val="00F505BF"/>
    <w:rsid w:val="00F50674"/>
    <w:rsid w:val="00F50717"/>
    <w:rsid w:val="00F50820"/>
    <w:rsid w:val="00F50A55"/>
    <w:rsid w:val="00F50AB2"/>
    <w:rsid w:val="00F50CAE"/>
    <w:rsid w:val="00F50EA6"/>
    <w:rsid w:val="00F50EFD"/>
    <w:rsid w:val="00F50F46"/>
    <w:rsid w:val="00F51112"/>
    <w:rsid w:val="00F513E9"/>
    <w:rsid w:val="00F513FA"/>
    <w:rsid w:val="00F51520"/>
    <w:rsid w:val="00F51590"/>
    <w:rsid w:val="00F51630"/>
    <w:rsid w:val="00F51771"/>
    <w:rsid w:val="00F517D5"/>
    <w:rsid w:val="00F5189A"/>
    <w:rsid w:val="00F519BF"/>
    <w:rsid w:val="00F51CDB"/>
    <w:rsid w:val="00F51E38"/>
    <w:rsid w:val="00F521F1"/>
    <w:rsid w:val="00F5240E"/>
    <w:rsid w:val="00F52496"/>
    <w:rsid w:val="00F5272B"/>
    <w:rsid w:val="00F529FE"/>
    <w:rsid w:val="00F52A47"/>
    <w:rsid w:val="00F52ABE"/>
    <w:rsid w:val="00F52ADB"/>
    <w:rsid w:val="00F52D79"/>
    <w:rsid w:val="00F52E09"/>
    <w:rsid w:val="00F53010"/>
    <w:rsid w:val="00F53071"/>
    <w:rsid w:val="00F53192"/>
    <w:rsid w:val="00F53249"/>
    <w:rsid w:val="00F53301"/>
    <w:rsid w:val="00F53385"/>
    <w:rsid w:val="00F53534"/>
    <w:rsid w:val="00F535B5"/>
    <w:rsid w:val="00F5372C"/>
    <w:rsid w:val="00F53C3B"/>
    <w:rsid w:val="00F53C51"/>
    <w:rsid w:val="00F53D15"/>
    <w:rsid w:val="00F53E3F"/>
    <w:rsid w:val="00F53F54"/>
    <w:rsid w:val="00F53FF0"/>
    <w:rsid w:val="00F540E4"/>
    <w:rsid w:val="00F540E7"/>
    <w:rsid w:val="00F54456"/>
    <w:rsid w:val="00F5445C"/>
    <w:rsid w:val="00F5446E"/>
    <w:rsid w:val="00F5457A"/>
    <w:rsid w:val="00F546E1"/>
    <w:rsid w:val="00F549BD"/>
    <w:rsid w:val="00F54A51"/>
    <w:rsid w:val="00F54B6D"/>
    <w:rsid w:val="00F54FE7"/>
    <w:rsid w:val="00F55275"/>
    <w:rsid w:val="00F553B9"/>
    <w:rsid w:val="00F553FD"/>
    <w:rsid w:val="00F5548B"/>
    <w:rsid w:val="00F5561B"/>
    <w:rsid w:val="00F5562B"/>
    <w:rsid w:val="00F5562E"/>
    <w:rsid w:val="00F5566E"/>
    <w:rsid w:val="00F556FD"/>
    <w:rsid w:val="00F55842"/>
    <w:rsid w:val="00F55B05"/>
    <w:rsid w:val="00F55B4A"/>
    <w:rsid w:val="00F55CB8"/>
    <w:rsid w:val="00F56096"/>
    <w:rsid w:val="00F5625B"/>
    <w:rsid w:val="00F56328"/>
    <w:rsid w:val="00F564CA"/>
    <w:rsid w:val="00F5671B"/>
    <w:rsid w:val="00F5688E"/>
    <w:rsid w:val="00F56A04"/>
    <w:rsid w:val="00F56A71"/>
    <w:rsid w:val="00F56C4A"/>
    <w:rsid w:val="00F56DED"/>
    <w:rsid w:val="00F56EC3"/>
    <w:rsid w:val="00F56F36"/>
    <w:rsid w:val="00F56F79"/>
    <w:rsid w:val="00F57197"/>
    <w:rsid w:val="00F5724A"/>
    <w:rsid w:val="00F57289"/>
    <w:rsid w:val="00F57348"/>
    <w:rsid w:val="00F57A7F"/>
    <w:rsid w:val="00F57B64"/>
    <w:rsid w:val="00F57F9C"/>
    <w:rsid w:val="00F601E1"/>
    <w:rsid w:val="00F602D0"/>
    <w:rsid w:val="00F60626"/>
    <w:rsid w:val="00F606B5"/>
    <w:rsid w:val="00F607B8"/>
    <w:rsid w:val="00F607D2"/>
    <w:rsid w:val="00F6091D"/>
    <w:rsid w:val="00F60A86"/>
    <w:rsid w:val="00F60A9B"/>
    <w:rsid w:val="00F60BF8"/>
    <w:rsid w:val="00F60D7E"/>
    <w:rsid w:val="00F60D98"/>
    <w:rsid w:val="00F61274"/>
    <w:rsid w:val="00F612EC"/>
    <w:rsid w:val="00F6147E"/>
    <w:rsid w:val="00F615E9"/>
    <w:rsid w:val="00F61635"/>
    <w:rsid w:val="00F6165F"/>
    <w:rsid w:val="00F61751"/>
    <w:rsid w:val="00F61C64"/>
    <w:rsid w:val="00F61D3F"/>
    <w:rsid w:val="00F61D45"/>
    <w:rsid w:val="00F61E5C"/>
    <w:rsid w:val="00F61F9B"/>
    <w:rsid w:val="00F620E5"/>
    <w:rsid w:val="00F6212F"/>
    <w:rsid w:val="00F62135"/>
    <w:rsid w:val="00F62299"/>
    <w:rsid w:val="00F6229E"/>
    <w:rsid w:val="00F624FA"/>
    <w:rsid w:val="00F62728"/>
    <w:rsid w:val="00F62875"/>
    <w:rsid w:val="00F628B2"/>
    <w:rsid w:val="00F62A84"/>
    <w:rsid w:val="00F62C67"/>
    <w:rsid w:val="00F62CEE"/>
    <w:rsid w:val="00F62D2D"/>
    <w:rsid w:val="00F62F59"/>
    <w:rsid w:val="00F630F8"/>
    <w:rsid w:val="00F6312D"/>
    <w:rsid w:val="00F63143"/>
    <w:rsid w:val="00F6316C"/>
    <w:rsid w:val="00F631D4"/>
    <w:rsid w:val="00F6361A"/>
    <w:rsid w:val="00F637F8"/>
    <w:rsid w:val="00F63817"/>
    <w:rsid w:val="00F63A2A"/>
    <w:rsid w:val="00F63A35"/>
    <w:rsid w:val="00F63E30"/>
    <w:rsid w:val="00F64062"/>
    <w:rsid w:val="00F6427C"/>
    <w:rsid w:val="00F6454E"/>
    <w:rsid w:val="00F6469C"/>
    <w:rsid w:val="00F64851"/>
    <w:rsid w:val="00F64A12"/>
    <w:rsid w:val="00F64E27"/>
    <w:rsid w:val="00F65002"/>
    <w:rsid w:val="00F65042"/>
    <w:rsid w:val="00F6505A"/>
    <w:rsid w:val="00F65179"/>
    <w:rsid w:val="00F6570D"/>
    <w:rsid w:val="00F657D9"/>
    <w:rsid w:val="00F65A62"/>
    <w:rsid w:val="00F65C03"/>
    <w:rsid w:val="00F65DE2"/>
    <w:rsid w:val="00F66132"/>
    <w:rsid w:val="00F6682E"/>
    <w:rsid w:val="00F668DC"/>
    <w:rsid w:val="00F6694E"/>
    <w:rsid w:val="00F6696D"/>
    <w:rsid w:val="00F669D6"/>
    <w:rsid w:val="00F66C57"/>
    <w:rsid w:val="00F66DA0"/>
    <w:rsid w:val="00F66DE4"/>
    <w:rsid w:val="00F66EE2"/>
    <w:rsid w:val="00F67026"/>
    <w:rsid w:val="00F67027"/>
    <w:rsid w:val="00F67243"/>
    <w:rsid w:val="00F672D6"/>
    <w:rsid w:val="00F6761E"/>
    <w:rsid w:val="00F67651"/>
    <w:rsid w:val="00F67719"/>
    <w:rsid w:val="00F6785A"/>
    <w:rsid w:val="00F67B27"/>
    <w:rsid w:val="00F67E37"/>
    <w:rsid w:val="00F67EE4"/>
    <w:rsid w:val="00F70154"/>
    <w:rsid w:val="00F7035F"/>
    <w:rsid w:val="00F70464"/>
    <w:rsid w:val="00F70467"/>
    <w:rsid w:val="00F704D9"/>
    <w:rsid w:val="00F707F1"/>
    <w:rsid w:val="00F7083B"/>
    <w:rsid w:val="00F70893"/>
    <w:rsid w:val="00F70B58"/>
    <w:rsid w:val="00F70CD7"/>
    <w:rsid w:val="00F710B6"/>
    <w:rsid w:val="00F7111B"/>
    <w:rsid w:val="00F7124F"/>
    <w:rsid w:val="00F716EE"/>
    <w:rsid w:val="00F716F6"/>
    <w:rsid w:val="00F71A01"/>
    <w:rsid w:val="00F71B4A"/>
    <w:rsid w:val="00F71EC5"/>
    <w:rsid w:val="00F71FC6"/>
    <w:rsid w:val="00F72062"/>
    <w:rsid w:val="00F725A4"/>
    <w:rsid w:val="00F728F0"/>
    <w:rsid w:val="00F72AE7"/>
    <w:rsid w:val="00F72CC7"/>
    <w:rsid w:val="00F72E35"/>
    <w:rsid w:val="00F73276"/>
    <w:rsid w:val="00F73367"/>
    <w:rsid w:val="00F7388B"/>
    <w:rsid w:val="00F738A3"/>
    <w:rsid w:val="00F73C64"/>
    <w:rsid w:val="00F73CAE"/>
    <w:rsid w:val="00F73F0B"/>
    <w:rsid w:val="00F74015"/>
    <w:rsid w:val="00F74022"/>
    <w:rsid w:val="00F74042"/>
    <w:rsid w:val="00F74094"/>
    <w:rsid w:val="00F74121"/>
    <w:rsid w:val="00F7423F"/>
    <w:rsid w:val="00F74349"/>
    <w:rsid w:val="00F74377"/>
    <w:rsid w:val="00F744A9"/>
    <w:rsid w:val="00F74573"/>
    <w:rsid w:val="00F74576"/>
    <w:rsid w:val="00F74895"/>
    <w:rsid w:val="00F74976"/>
    <w:rsid w:val="00F749B4"/>
    <w:rsid w:val="00F74BCA"/>
    <w:rsid w:val="00F75192"/>
    <w:rsid w:val="00F751E2"/>
    <w:rsid w:val="00F75216"/>
    <w:rsid w:val="00F752A5"/>
    <w:rsid w:val="00F752EB"/>
    <w:rsid w:val="00F755A0"/>
    <w:rsid w:val="00F7590E"/>
    <w:rsid w:val="00F7593B"/>
    <w:rsid w:val="00F759BD"/>
    <w:rsid w:val="00F759E8"/>
    <w:rsid w:val="00F75BE2"/>
    <w:rsid w:val="00F75BEA"/>
    <w:rsid w:val="00F75E78"/>
    <w:rsid w:val="00F75F17"/>
    <w:rsid w:val="00F75F66"/>
    <w:rsid w:val="00F76464"/>
    <w:rsid w:val="00F765E2"/>
    <w:rsid w:val="00F76615"/>
    <w:rsid w:val="00F76666"/>
    <w:rsid w:val="00F767B3"/>
    <w:rsid w:val="00F76AFA"/>
    <w:rsid w:val="00F76BFF"/>
    <w:rsid w:val="00F76E5D"/>
    <w:rsid w:val="00F770D2"/>
    <w:rsid w:val="00F7712D"/>
    <w:rsid w:val="00F77420"/>
    <w:rsid w:val="00F77431"/>
    <w:rsid w:val="00F775C2"/>
    <w:rsid w:val="00F7796D"/>
    <w:rsid w:val="00F77A66"/>
    <w:rsid w:val="00F77B87"/>
    <w:rsid w:val="00F77C30"/>
    <w:rsid w:val="00F77D8D"/>
    <w:rsid w:val="00F77DD4"/>
    <w:rsid w:val="00F8013A"/>
    <w:rsid w:val="00F80626"/>
    <w:rsid w:val="00F806E9"/>
    <w:rsid w:val="00F80940"/>
    <w:rsid w:val="00F80A36"/>
    <w:rsid w:val="00F80A3E"/>
    <w:rsid w:val="00F80B0C"/>
    <w:rsid w:val="00F80B2E"/>
    <w:rsid w:val="00F80C81"/>
    <w:rsid w:val="00F80D10"/>
    <w:rsid w:val="00F80F65"/>
    <w:rsid w:val="00F80F87"/>
    <w:rsid w:val="00F80FAD"/>
    <w:rsid w:val="00F810DC"/>
    <w:rsid w:val="00F81443"/>
    <w:rsid w:val="00F81665"/>
    <w:rsid w:val="00F81BE2"/>
    <w:rsid w:val="00F81C5F"/>
    <w:rsid w:val="00F81D6A"/>
    <w:rsid w:val="00F8217B"/>
    <w:rsid w:val="00F82225"/>
    <w:rsid w:val="00F82306"/>
    <w:rsid w:val="00F82319"/>
    <w:rsid w:val="00F827BD"/>
    <w:rsid w:val="00F82837"/>
    <w:rsid w:val="00F82867"/>
    <w:rsid w:val="00F828BA"/>
    <w:rsid w:val="00F82A84"/>
    <w:rsid w:val="00F8318B"/>
    <w:rsid w:val="00F831D1"/>
    <w:rsid w:val="00F83212"/>
    <w:rsid w:val="00F8348C"/>
    <w:rsid w:val="00F83708"/>
    <w:rsid w:val="00F838F2"/>
    <w:rsid w:val="00F83947"/>
    <w:rsid w:val="00F83A3B"/>
    <w:rsid w:val="00F83FB8"/>
    <w:rsid w:val="00F840E6"/>
    <w:rsid w:val="00F84141"/>
    <w:rsid w:val="00F84411"/>
    <w:rsid w:val="00F8454E"/>
    <w:rsid w:val="00F846B8"/>
    <w:rsid w:val="00F84940"/>
    <w:rsid w:val="00F84A46"/>
    <w:rsid w:val="00F84A50"/>
    <w:rsid w:val="00F84AA5"/>
    <w:rsid w:val="00F84CB7"/>
    <w:rsid w:val="00F84D72"/>
    <w:rsid w:val="00F84FA8"/>
    <w:rsid w:val="00F85159"/>
    <w:rsid w:val="00F852D3"/>
    <w:rsid w:val="00F85363"/>
    <w:rsid w:val="00F857C8"/>
    <w:rsid w:val="00F8583E"/>
    <w:rsid w:val="00F85971"/>
    <w:rsid w:val="00F85A7F"/>
    <w:rsid w:val="00F85C5F"/>
    <w:rsid w:val="00F85D85"/>
    <w:rsid w:val="00F85FFB"/>
    <w:rsid w:val="00F86002"/>
    <w:rsid w:val="00F86275"/>
    <w:rsid w:val="00F864F1"/>
    <w:rsid w:val="00F865AA"/>
    <w:rsid w:val="00F8667A"/>
    <w:rsid w:val="00F866B6"/>
    <w:rsid w:val="00F86848"/>
    <w:rsid w:val="00F86CB2"/>
    <w:rsid w:val="00F86D4E"/>
    <w:rsid w:val="00F86DD4"/>
    <w:rsid w:val="00F86E9B"/>
    <w:rsid w:val="00F87561"/>
    <w:rsid w:val="00F87A59"/>
    <w:rsid w:val="00F87B44"/>
    <w:rsid w:val="00F87B87"/>
    <w:rsid w:val="00F87E1F"/>
    <w:rsid w:val="00F87F0B"/>
    <w:rsid w:val="00F900E2"/>
    <w:rsid w:val="00F90361"/>
    <w:rsid w:val="00F9043F"/>
    <w:rsid w:val="00F905F2"/>
    <w:rsid w:val="00F9061B"/>
    <w:rsid w:val="00F90643"/>
    <w:rsid w:val="00F90701"/>
    <w:rsid w:val="00F9070F"/>
    <w:rsid w:val="00F90848"/>
    <w:rsid w:val="00F90C83"/>
    <w:rsid w:val="00F90D42"/>
    <w:rsid w:val="00F90DA4"/>
    <w:rsid w:val="00F90E9F"/>
    <w:rsid w:val="00F9114A"/>
    <w:rsid w:val="00F91488"/>
    <w:rsid w:val="00F91587"/>
    <w:rsid w:val="00F91AC1"/>
    <w:rsid w:val="00F91BBE"/>
    <w:rsid w:val="00F91E54"/>
    <w:rsid w:val="00F91EF8"/>
    <w:rsid w:val="00F92082"/>
    <w:rsid w:val="00F92187"/>
    <w:rsid w:val="00F9221E"/>
    <w:rsid w:val="00F923AF"/>
    <w:rsid w:val="00F923CC"/>
    <w:rsid w:val="00F9264E"/>
    <w:rsid w:val="00F9287E"/>
    <w:rsid w:val="00F92A4B"/>
    <w:rsid w:val="00F92BD5"/>
    <w:rsid w:val="00F92C1F"/>
    <w:rsid w:val="00F92DD9"/>
    <w:rsid w:val="00F92E73"/>
    <w:rsid w:val="00F93123"/>
    <w:rsid w:val="00F93136"/>
    <w:rsid w:val="00F935BA"/>
    <w:rsid w:val="00F93913"/>
    <w:rsid w:val="00F93A83"/>
    <w:rsid w:val="00F93C9D"/>
    <w:rsid w:val="00F93DF2"/>
    <w:rsid w:val="00F93FFF"/>
    <w:rsid w:val="00F941F6"/>
    <w:rsid w:val="00F943D0"/>
    <w:rsid w:val="00F94411"/>
    <w:rsid w:val="00F94531"/>
    <w:rsid w:val="00F94692"/>
    <w:rsid w:val="00F948BC"/>
    <w:rsid w:val="00F94959"/>
    <w:rsid w:val="00F949F6"/>
    <w:rsid w:val="00F94A80"/>
    <w:rsid w:val="00F94CD6"/>
    <w:rsid w:val="00F94DE4"/>
    <w:rsid w:val="00F95036"/>
    <w:rsid w:val="00F95049"/>
    <w:rsid w:val="00F95123"/>
    <w:rsid w:val="00F95167"/>
    <w:rsid w:val="00F95258"/>
    <w:rsid w:val="00F952E5"/>
    <w:rsid w:val="00F953C4"/>
    <w:rsid w:val="00F95700"/>
    <w:rsid w:val="00F9585B"/>
    <w:rsid w:val="00F95C7B"/>
    <w:rsid w:val="00F96092"/>
    <w:rsid w:val="00F96094"/>
    <w:rsid w:val="00F962E3"/>
    <w:rsid w:val="00F96311"/>
    <w:rsid w:val="00F96349"/>
    <w:rsid w:val="00F96619"/>
    <w:rsid w:val="00F967A2"/>
    <w:rsid w:val="00F9687A"/>
    <w:rsid w:val="00F96934"/>
    <w:rsid w:val="00F96944"/>
    <w:rsid w:val="00F9698C"/>
    <w:rsid w:val="00F96996"/>
    <w:rsid w:val="00F96B8D"/>
    <w:rsid w:val="00F96C64"/>
    <w:rsid w:val="00F96CC8"/>
    <w:rsid w:val="00F96D90"/>
    <w:rsid w:val="00F96D95"/>
    <w:rsid w:val="00F96DA1"/>
    <w:rsid w:val="00F96DA2"/>
    <w:rsid w:val="00F96E38"/>
    <w:rsid w:val="00F96E81"/>
    <w:rsid w:val="00F97047"/>
    <w:rsid w:val="00F97092"/>
    <w:rsid w:val="00F972FC"/>
    <w:rsid w:val="00F97401"/>
    <w:rsid w:val="00F9796C"/>
    <w:rsid w:val="00F97EDA"/>
    <w:rsid w:val="00F97EEC"/>
    <w:rsid w:val="00F97FC6"/>
    <w:rsid w:val="00F97FED"/>
    <w:rsid w:val="00FA0035"/>
    <w:rsid w:val="00FA00DD"/>
    <w:rsid w:val="00FA024F"/>
    <w:rsid w:val="00FA032C"/>
    <w:rsid w:val="00FA05BF"/>
    <w:rsid w:val="00FA067B"/>
    <w:rsid w:val="00FA07F4"/>
    <w:rsid w:val="00FA095F"/>
    <w:rsid w:val="00FA0AFF"/>
    <w:rsid w:val="00FA0D90"/>
    <w:rsid w:val="00FA0FC0"/>
    <w:rsid w:val="00FA11AF"/>
    <w:rsid w:val="00FA17D2"/>
    <w:rsid w:val="00FA192F"/>
    <w:rsid w:val="00FA1989"/>
    <w:rsid w:val="00FA1A52"/>
    <w:rsid w:val="00FA1CF6"/>
    <w:rsid w:val="00FA1F6B"/>
    <w:rsid w:val="00FA1F6E"/>
    <w:rsid w:val="00FA212B"/>
    <w:rsid w:val="00FA2263"/>
    <w:rsid w:val="00FA2269"/>
    <w:rsid w:val="00FA245D"/>
    <w:rsid w:val="00FA24A6"/>
    <w:rsid w:val="00FA2530"/>
    <w:rsid w:val="00FA256A"/>
    <w:rsid w:val="00FA2AC6"/>
    <w:rsid w:val="00FA2CCF"/>
    <w:rsid w:val="00FA2EA3"/>
    <w:rsid w:val="00FA346E"/>
    <w:rsid w:val="00FA34A3"/>
    <w:rsid w:val="00FA3799"/>
    <w:rsid w:val="00FA3824"/>
    <w:rsid w:val="00FA3DF5"/>
    <w:rsid w:val="00FA4214"/>
    <w:rsid w:val="00FA43C9"/>
    <w:rsid w:val="00FA468C"/>
    <w:rsid w:val="00FA46BD"/>
    <w:rsid w:val="00FA4941"/>
    <w:rsid w:val="00FA4C64"/>
    <w:rsid w:val="00FA4CA2"/>
    <w:rsid w:val="00FA4D76"/>
    <w:rsid w:val="00FA4FF6"/>
    <w:rsid w:val="00FA51BA"/>
    <w:rsid w:val="00FA52EC"/>
    <w:rsid w:val="00FA58CF"/>
    <w:rsid w:val="00FA5AA6"/>
    <w:rsid w:val="00FA5AC6"/>
    <w:rsid w:val="00FA5AC7"/>
    <w:rsid w:val="00FA5B7A"/>
    <w:rsid w:val="00FA5CCF"/>
    <w:rsid w:val="00FA5E50"/>
    <w:rsid w:val="00FA602C"/>
    <w:rsid w:val="00FA6107"/>
    <w:rsid w:val="00FA6140"/>
    <w:rsid w:val="00FA61D6"/>
    <w:rsid w:val="00FA6278"/>
    <w:rsid w:val="00FA6300"/>
    <w:rsid w:val="00FA6567"/>
    <w:rsid w:val="00FA6911"/>
    <w:rsid w:val="00FA6956"/>
    <w:rsid w:val="00FA6F05"/>
    <w:rsid w:val="00FA7009"/>
    <w:rsid w:val="00FA71E4"/>
    <w:rsid w:val="00FA7684"/>
    <w:rsid w:val="00FA7AB8"/>
    <w:rsid w:val="00FA7D15"/>
    <w:rsid w:val="00FA7D42"/>
    <w:rsid w:val="00FA7D91"/>
    <w:rsid w:val="00FA7F95"/>
    <w:rsid w:val="00FB016E"/>
    <w:rsid w:val="00FB01E7"/>
    <w:rsid w:val="00FB0435"/>
    <w:rsid w:val="00FB04A6"/>
    <w:rsid w:val="00FB04DD"/>
    <w:rsid w:val="00FB0658"/>
    <w:rsid w:val="00FB06F3"/>
    <w:rsid w:val="00FB09BA"/>
    <w:rsid w:val="00FB0A0E"/>
    <w:rsid w:val="00FB0D5E"/>
    <w:rsid w:val="00FB10A6"/>
    <w:rsid w:val="00FB14F6"/>
    <w:rsid w:val="00FB15E3"/>
    <w:rsid w:val="00FB1864"/>
    <w:rsid w:val="00FB1874"/>
    <w:rsid w:val="00FB1920"/>
    <w:rsid w:val="00FB197C"/>
    <w:rsid w:val="00FB19D8"/>
    <w:rsid w:val="00FB1A27"/>
    <w:rsid w:val="00FB1AB5"/>
    <w:rsid w:val="00FB1B20"/>
    <w:rsid w:val="00FB1BA1"/>
    <w:rsid w:val="00FB1BC0"/>
    <w:rsid w:val="00FB1FB6"/>
    <w:rsid w:val="00FB23B0"/>
    <w:rsid w:val="00FB25E6"/>
    <w:rsid w:val="00FB2657"/>
    <w:rsid w:val="00FB27C9"/>
    <w:rsid w:val="00FB28A1"/>
    <w:rsid w:val="00FB2BA9"/>
    <w:rsid w:val="00FB2C82"/>
    <w:rsid w:val="00FB2C95"/>
    <w:rsid w:val="00FB2D5D"/>
    <w:rsid w:val="00FB2F9F"/>
    <w:rsid w:val="00FB300E"/>
    <w:rsid w:val="00FB3187"/>
    <w:rsid w:val="00FB31D2"/>
    <w:rsid w:val="00FB341D"/>
    <w:rsid w:val="00FB35FF"/>
    <w:rsid w:val="00FB3712"/>
    <w:rsid w:val="00FB37C2"/>
    <w:rsid w:val="00FB37DA"/>
    <w:rsid w:val="00FB3812"/>
    <w:rsid w:val="00FB391C"/>
    <w:rsid w:val="00FB3AFE"/>
    <w:rsid w:val="00FB3B09"/>
    <w:rsid w:val="00FB3BCE"/>
    <w:rsid w:val="00FB3BD4"/>
    <w:rsid w:val="00FB3C0C"/>
    <w:rsid w:val="00FB3E0C"/>
    <w:rsid w:val="00FB3E2A"/>
    <w:rsid w:val="00FB3EAE"/>
    <w:rsid w:val="00FB3F7E"/>
    <w:rsid w:val="00FB41D8"/>
    <w:rsid w:val="00FB41DB"/>
    <w:rsid w:val="00FB438D"/>
    <w:rsid w:val="00FB4657"/>
    <w:rsid w:val="00FB46CE"/>
    <w:rsid w:val="00FB4869"/>
    <w:rsid w:val="00FB49BC"/>
    <w:rsid w:val="00FB49D7"/>
    <w:rsid w:val="00FB4B74"/>
    <w:rsid w:val="00FB4F5A"/>
    <w:rsid w:val="00FB5156"/>
    <w:rsid w:val="00FB51A7"/>
    <w:rsid w:val="00FB54E3"/>
    <w:rsid w:val="00FB5580"/>
    <w:rsid w:val="00FB59F1"/>
    <w:rsid w:val="00FB5AE7"/>
    <w:rsid w:val="00FB5E2C"/>
    <w:rsid w:val="00FB601A"/>
    <w:rsid w:val="00FB60C0"/>
    <w:rsid w:val="00FB61A4"/>
    <w:rsid w:val="00FB61B4"/>
    <w:rsid w:val="00FB62C3"/>
    <w:rsid w:val="00FB62C7"/>
    <w:rsid w:val="00FB6550"/>
    <w:rsid w:val="00FB66EB"/>
    <w:rsid w:val="00FB679B"/>
    <w:rsid w:val="00FB67EE"/>
    <w:rsid w:val="00FB68F2"/>
    <w:rsid w:val="00FB690F"/>
    <w:rsid w:val="00FB6928"/>
    <w:rsid w:val="00FB696E"/>
    <w:rsid w:val="00FB6B09"/>
    <w:rsid w:val="00FB6C13"/>
    <w:rsid w:val="00FB6D74"/>
    <w:rsid w:val="00FB6FBC"/>
    <w:rsid w:val="00FB71FD"/>
    <w:rsid w:val="00FB73D8"/>
    <w:rsid w:val="00FB7440"/>
    <w:rsid w:val="00FB75B2"/>
    <w:rsid w:val="00FB778B"/>
    <w:rsid w:val="00FB784C"/>
    <w:rsid w:val="00FB7A85"/>
    <w:rsid w:val="00FB7B91"/>
    <w:rsid w:val="00FB7DE8"/>
    <w:rsid w:val="00FC000F"/>
    <w:rsid w:val="00FC0304"/>
    <w:rsid w:val="00FC05E1"/>
    <w:rsid w:val="00FC0601"/>
    <w:rsid w:val="00FC0705"/>
    <w:rsid w:val="00FC0873"/>
    <w:rsid w:val="00FC08CF"/>
    <w:rsid w:val="00FC097D"/>
    <w:rsid w:val="00FC0998"/>
    <w:rsid w:val="00FC0CA2"/>
    <w:rsid w:val="00FC0CED"/>
    <w:rsid w:val="00FC0D68"/>
    <w:rsid w:val="00FC0DA4"/>
    <w:rsid w:val="00FC0F02"/>
    <w:rsid w:val="00FC0F05"/>
    <w:rsid w:val="00FC0FD7"/>
    <w:rsid w:val="00FC1397"/>
    <w:rsid w:val="00FC1711"/>
    <w:rsid w:val="00FC1A8C"/>
    <w:rsid w:val="00FC1AC2"/>
    <w:rsid w:val="00FC1D2B"/>
    <w:rsid w:val="00FC1D9F"/>
    <w:rsid w:val="00FC1E9B"/>
    <w:rsid w:val="00FC1F65"/>
    <w:rsid w:val="00FC20F6"/>
    <w:rsid w:val="00FC25CB"/>
    <w:rsid w:val="00FC2A31"/>
    <w:rsid w:val="00FC2BA3"/>
    <w:rsid w:val="00FC2C03"/>
    <w:rsid w:val="00FC2D4F"/>
    <w:rsid w:val="00FC303E"/>
    <w:rsid w:val="00FC3319"/>
    <w:rsid w:val="00FC34A2"/>
    <w:rsid w:val="00FC34D8"/>
    <w:rsid w:val="00FC3545"/>
    <w:rsid w:val="00FC38C4"/>
    <w:rsid w:val="00FC3CB7"/>
    <w:rsid w:val="00FC3CCA"/>
    <w:rsid w:val="00FC3D37"/>
    <w:rsid w:val="00FC3EDF"/>
    <w:rsid w:val="00FC3F4C"/>
    <w:rsid w:val="00FC3FC6"/>
    <w:rsid w:val="00FC417A"/>
    <w:rsid w:val="00FC420F"/>
    <w:rsid w:val="00FC450B"/>
    <w:rsid w:val="00FC4815"/>
    <w:rsid w:val="00FC4846"/>
    <w:rsid w:val="00FC494B"/>
    <w:rsid w:val="00FC4953"/>
    <w:rsid w:val="00FC49C8"/>
    <w:rsid w:val="00FC4AF6"/>
    <w:rsid w:val="00FC4C01"/>
    <w:rsid w:val="00FC4DC7"/>
    <w:rsid w:val="00FC4DF9"/>
    <w:rsid w:val="00FC5044"/>
    <w:rsid w:val="00FC504A"/>
    <w:rsid w:val="00FC5138"/>
    <w:rsid w:val="00FC5485"/>
    <w:rsid w:val="00FC561F"/>
    <w:rsid w:val="00FC58D4"/>
    <w:rsid w:val="00FC590C"/>
    <w:rsid w:val="00FC5CCE"/>
    <w:rsid w:val="00FC6078"/>
    <w:rsid w:val="00FC6183"/>
    <w:rsid w:val="00FC6376"/>
    <w:rsid w:val="00FC6C29"/>
    <w:rsid w:val="00FC6D79"/>
    <w:rsid w:val="00FC6DA3"/>
    <w:rsid w:val="00FC744B"/>
    <w:rsid w:val="00FC74F5"/>
    <w:rsid w:val="00FC794A"/>
    <w:rsid w:val="00FC7A5D"/>
    <w:rsid w:val="00FC7B35"/>
    <w:rsid w:val="00FC7B43"/>
    <w:rsid w:val="00FC7BC8"/>
    <w:rsid w:val="00FC7ECA"/>
    <w:rsid w:val="00FC7EFA"/>
    <w:rsid w:val="00FC7F3D"/>
    <w:rsid w:val="00FC7F52"/>
    <w:rsid w:val="00FD00AA"/>
    <w:rsid w:val="00FD01A1"/>
    <w:rsid w:val="00FD026B"/>
    <w:rsid w:val="00FD04C8"/>
    <w:rsid w:val="00FD05E1"/>
    <w:rsid w:val="00FD06A0"/>
    <w:rsid w:val="00FD070D"/>
    <w:rsid w:val="00FD0A6B"/>
    <w:rsid w:val="00FD0D95"/>
    <w:rsid w:val="00FD0F94"/>
    <w:rsid w:val="00FD114E"/>
    <w:rsid w:val="00FD1162"/>
    <w:rsid w:val="00FD13C4"/>
    <w:rsid w:val="00FD160A"/>
    <w:rsid w:val="00FD1BBF"/>
    <w:rsid w:val="00FD1CC7"/>
    <w:rsid w:val="00FD1CDA"/>
    <w:rsid w:val="00FD1F7C"/>
    <w:rsid w:val="00FD207C"/>
    <w:rsid w:val="00FD2322"/>
    <w:rsid w:val="00FD2336"/>
    <w:rsid w:val="00FD24A1"/>
    <w:rsid w:val="00FD2A63"/>
    <w:rsid w:val="00FD3208"/>
    <w:rsid w:val="00FD330A"/>
    <w:rsid w:val="00FD35BE"/>
    <w:rsid w:val="00FD35CC"/>
    <w:rsid w:val="00FD36C1"/>
    <w:rsid w:val="00FD38DF"/>
    <w:rsid w:val="00FD390D"/>
    <w:rsid w:val="00FD3A1F"/>
    <w:rsid w:val="00FD3AEB"/>
    <w:rsid w:val="00FD3C6C"/>
    <w:rsid w:val="00FD3E01"/>
    <w:rsid w:val="00FD3E89"/>
    <w:rsid w:val="00FD3F25"/>
    <w:rsid w:val="00FD3F39"/>
    <w:rsid w:val="00FD4016"/>
    <w:rsid w:val="00FD44A8"/>
    <w:rsid w:val="00FD4606"/>
    <w:rsid w:val="00FD4800"/>
    <w:rsid w:val="00FD4916"/>
    <w:rsid w:val="00FD49C8"/>
    <w:rsid w:val="00FD4ABD"/>
    <w:rsid w:val="00FD4ACB"/>
    <w:rsid w:val="00FD4CAA"/>
    <w:rsid w:val="00FD4DB0"/>
    <w:rsid w:val="00FD4DB5"/>
    <w:rsid w:val="00FD4DC1"/>
    <w:rsid w:val="00FD4F15"/>
    <w:rsid w:val="00FD5017"/>
    <w:rsid w:val="00FD504B"/>
    <w:rsid w:val="00FD50ED"/>
    <w:rsid w:val="00FD515D"/>
    <w:rsid w:val="00FD51C6"/>
    <w:rsid w:val="00FD533C"/>
    <w:rsid w:val="00FD5367"/>
    <w:rsid w:val="00FD5597"/>
    <w:rsid w:val="00FD5632"/>
    <w:rsid w:val="00FD5702"/>
    <w:rsid w:val="00FD592D"/>
    <w:rsid w:val="00FD59CA"/>
    <w:rsid w:val="00FD5AF9"/>
    <w:rsid w:val="00FD5C0B"/>
    <w:rsid w:val="00FD5CD6"/>
    <w:rsid w:val="00FD5D72"/>
    <w:rsid w:val="00FD5F4D"/>
    <w:rsid w:val="00FD6230"/>
    <w:rsid w:val="00FD6314"/>
    <w:rsid w:val="00FD63AD"/>
    <w:rsid w:val="00FD63DB"/>
    <w:rsid w:val="00FD656C"/>
    <w:rsid w:val="00FD66EB"/>
    <w:rsid w:val="00FD675A"/>
    <w:rsid w:val="00FD6C6F"/>
    <w:rsid w:val="00FD6E97"/>
    <w:rsid w:val="00FD6F2E"/>
    <w:rsid w:val="00FD70CE"/>
    <w:rsid w:val="00FD714D"/>
    <w:rsid w:val="00FD71BE"/>
    <w:rsid w:val="00FD7346"/>
    <w:rsid w:val="00FD7366"/>
    <w:rsid w:val="00FD7466"/>
    <w:rsid w:val="00FD75DF"/>
    <w:rsid w:val="00FD7783"/>
    <w:rsid w:val="00FD77C1"/>
    <w:rsid w:val="00FD77EE"/>
    <w:rsid w:val="00FD7B0C"/>
    <w:rsid w:val="00FD7C8B"/>
    <w:rsid w:val="00FD7D64"/>
    <w:rsid w:val="00FD7DB1"/>
    <w:rsid w:val="00FE00C8"/>
    <w:rsid w:val="00FE0158"/>
    <w:rsid w:val="00FE01F1"/>
    <w:rsid w:val="00FE022B"/>
    <w:rsid w:val="00FE0241"/>
    <w:rsid w:val="00FE069B"/>
    <w:rsid w:val="00FE06CB"/>
    <w:rsid w:val="00FE09CE"/>
    <w:rsid w:val="00FE0AE7"/>
    <w:rsid w:val="00FE0B97"/>
    <w:rsid w:val="00FE0E6B"/>
    <w:rsid w:val="00FE0EA2"/>
    <w:rsid w:val="00FE0F37"/>
    <w:rsid w:val="00FE0F51"/>
    <w:rsid w:val="00FE107C"/>
    <w:rsid w:val="00FE10A4"/>
    <w:rsid w:val="00FE1143"/>
    <w:rsid w:val="00FE13AF"/>
    <w:rsid w:val="00FE140F"/>
    <w:rsid w:val="00FE1418"/>
    <w:rsid w:val="00FE15A4"/>
    <w:rsid w:val="00FE16CB"/>
    <w:rsid w:val="00FE176A"/>
    <w:rsid w:val="00FE17C3"/>
    <w:rsid w:val="00FE1891"/>
    <w:rsid w:val="00FE191B"/>
    <w:rsid w:val="00FE1971"/>
    <w:rsid w:val="00FE1CD3"/>
    <w:rsid w:val="00FE1F76"/>
    <w:rsid w:val="00FE1FC7"/>
    <w:rsid w:val="00FE2083"/>
    <w:rsid w:val="00FE225F"/>
    <w:rsid w:val="00FE24A0"/>
    <w:rsid w:val="00FE2846"/>
    <w:rsid w:val="00FE2CCB"/>
    <w:rsid w:val="00FE2D67"/>
    <w:rsid w:val="00FE2E56"/>
    <w:rsid w:val="00FE2F32"/>
    <w:rsid w:val="00FE2FB6"/>
    <w:rsid w:val="00FE2FEB"/>
    <w:rsid w:val="00FE31D3"/>
    <w:rsid w:val="00FE31D5"/>
    <w:rsid w:val="00FE3770"/>
    <w:rsid w:val="00FE379F"/>
    <w:rsid w:val="00FE37CC"/>
    <w:rsid w:val="00FE3B33"/>
    <w:rsid w:val="00FE3D16"/>
    <w:rsid w:val="00FE408A"/>
    <w:rsid w:val="00FE4132"/>
    <w:rsid w:val="00FE41CD"/>
    <w:rsid w:val="00FE425E"/>
    <w:rsid w:val="00FE45B3"/>
    <w:rsid w:val="00FE4711"/>
    <w:rsid w:val="00FE4770"/>
    <w:rsid w:val="00FE49E5"/>
    <w:rsid w:val="00FE4A33"/>
    <w:rsid w:val="00FE4AF6"/>
    <w:rsid w:val="00FE4E6E"/>
    <w:rsid w:val="00FE4FBB"/>
    <w:rsid w:val="00FE4FF6"/>
    <w:rsid w:val="00FE5297"/>
    <w:rsid w:val="00FE5424"/>
    <w:rsid w:val="00FE54CF"/>
    <w:rsid w:val="00FE55F6"/>
    <w:rsid w:val="00FE57BA"/>
    <w:rsid w:val="00FE59F5"/>
    <w:rsid w:val="00FE5B56"/>
    <w:rsid w:val="00FE5E0E"/>
    <w:rsid w:val="00FE5EC7"/>
    <w:rsid w:val="00FE6071"/>
    <w:rsid w:val="00FE609E"/>
    <w:rsid w:val="00FE6794"/>
    <w:rsid w:val="00FE6E90"/>
    <w:rsid w:val="00FE6F0A"/>
    <w:rsid w:val="00FE70C4"/>
    <w:rsid w:val="00FE78CF"/>
    <w:rsid w:val="00FE797F"/>
    <w:rsid w:val="00FE7D21"/>
    <w:rsid w:val="00FE7D7F"/>
    <w:rsid w:val="00FF0021"/>
    <w:rsid w:val="00FF0369"/>
    <w:rsid w:val="00FF0426"/>
    <w:rsid w:val="00FF0666"/>
    <w:rsid w:val="00FF07AA"/>
    <w:rsid w:val="00FF0904"/>
    <w:rsid w:val="00FF091E"/>
    <w:rsid w:val="00FF0A76"/>
    <w:rsid w:val="00FF0B36"/>
    <w:rsid w:val="00FF0C32"/>
    <w:rsid w:val="00FF0D34"/>
    <w:rsid w:val="00FF0F82"/>
    <w:rsid w:val="00FF1233"/>
    <w:rsid w:val="00FF13C0"/>
    <w:rsid w:val="00FF150E"/>
    <w:rsid w:val="00FF1683"/>
    <w:rsid w:val="00FF1770"/>
    <w:rsid w:val="00FF1868"/>
    <w:rsid w:val="00FF1A8C"/>
    <w:rsid w:val="00FF1A96"/>
    <w:rsid w:val="00FF1D54"/>
    <w:rsid w:val="00FF1DD4"/>
    <w:rsid w:val="00FF1E3D"/>
    <w:rsid w:val="00FF1F51"/>
    <w:rsid w:val="00FF201A"/>
    <w:rsid w:val="00FF20AE"/>
    <w:rsid w:val="00FF22B9"/>
    <w:rsid w:val="00FF24D7"/>
    <w:rsid w:val="00FF2669"/>
    <w:rsid w:val="00FF2697"/>
    <w:rsid w:val="00FF2775"/>
    <w:rsid w:val="00FF27FD"/>
    <w:rsid w:val="00FF2D88"/>
    <w:rsid w:val="00FF2E32"/>
    <w:rsid w:val="00FF2F2D"/>
    <w:rsid w:val="00FF2FAB"/>
    <w:rsid w:val="00FF3432"/>
    <w:rsid w:val="00FF35EB"/>
    <w:rsid w:val="00FF35F5"/>
    <w:rsid w:val="00FF3661"/>
    <w:rsid w:val="00FF3724"/>
    <w:rsid w:val="00FF373A"/>
    <w:rsid w:val="00FF383C"/>
    <w:rsid w:val="00FF3957"/>
    <w:rsid w:val="00FF3D61"/>
    <w:rsid w:val="00FF3D7A"/>
    <w:rsid w:val="00FF4017"/>
    <w:rsid w:val="00FF4058"/>
    <w:rsid w:val="00FF42C7"/>
    <w:rsid w:val="00FF4570"/>
    <w:rsid w:val="00FF4756"/>
    <w:rsid w:val="00FF47BA"/>
    <w:rsid w:val="00FF4934"/>
    <w:rsid w:val="00FF4939"/>
    <w:rsid w:val="00FF498E"/>
    <w:rsid w:val="00FF4D74"/>
    <w:rsid w:val="00FF5023"/>
    <w:rsid w:val="00FF50E0"/>
    <w:rsid w:val="00FF536E"/>
    <w:rsid w:val="00FF54DC"/>
    <w:rsid w:val="00FF5579"/>
    <w:rsid w:val="00FF5822"/>
    <w:rsid w:val="00FF5BCB"/>
    <w:rsid w:val="00FF5D91"/>
    <w:rsid w:val="00FF5EE2"/>
    <w:rsid w:val="00FF5F15"/>
    <w:rsid w:val="00FF5FC3"/>
    <w:rsid w:val="00FF6447"/>
    <w:rsid w:val="00FF64A3"/>
    <w:rsid w:val="00FF6660"/>
    <w:rsid w:val="00FF6754"/>
    <w:rsid w:val="00FF6B31"/>
    <w:rsid w:val="00FF6DBF"/>
    <w:rsid w:val="00FF6EC6"/>
    <w:rsid w:val="00FF6F3A"/>
    <w:rsid w:val="00FF7041"/>
    <w:rsid w:val="00FF710D"/>
    <w:rsid w:val="00FF7194"/>
    <w:rsid w:val="00FF71AD"/>
    <w:rsid w:val="00FF783C"/>
    <w:rsid w:val="00FF7A37"/>
    <w:rsid w:val="00FF7B60"/>
    <w:rsid w:val="00FF7CFE"/>
    <w:rsid w:val="486B3076"/>
    <w:rsid w:val="504C5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BB2B992"/>
  <w15:chartTrackingRefBased/>
  <w15:docId w15:val="{4BCE026A-2446-472E-A682-A3B80CDF6F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footer" w:uiPriority="99"/>
    <w:lsdException w:name="caption" w:uiPriority="35" w:qFormat="1"/>
    <w:lsdException w:name="table of figures" w:uiPriority="99"/>
    <w:lsdException w:name="annotation reference" w:uiPriority="99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D12CC"/>
  </w:style>
  <w:style w:type="paragraph" w:styleId="Ttulo1">
    <w:name w:val="heading 1"/>
    <w:basedOn w:val="Normal"/>
    <w:next w:val="Normal"/>
    <w:link w:val="Ttulo1Carter"/>
    <w:autoRedefine/>
    <w:uiPriority w:val="9"/>
    <w:qFormat/>
    <w:rsid w:val="0084347F"/>
    <w:pPr>
      <w:keepNext/>
      <w:numPr>
        <w:numId w:val="7"/>
      </w:numPr>
      <w:spacing w:before="600" w:after="600" w:line="360" w:lineRule="auto"/>
      <w:ind w:left="0"/>
      <w:jc w:val="center"/>
      <w:outlineLvl w:val="0"/>
    </w:pPr>
    <w:rPr>
      <w:b/>
      <w:bCs/>
      <w:kern w:val="32"/>
      <w:sz w:val="40"/>
      <w:szCs w:val="40"/>
    </w:rPr>
  </w:style>
  <w:style w:type="paragraph" w:styleId="Ttulo2">
    <w:name w:val="heading 2"/>
    <w:basedOn w:val="Ttulo1"/>
    <w:next w:val="Normal"/>
    <w:link w:val="Ttulo2Carter"/>
    <w:qFormat/>
    <w:rsid w:val="00EE1C09"/>
    <w:pPr>
      <w:numPr>
        <w:ilvl w:val="1"/>
      </w:numPr>
      <w:spacing w:before="480" w:after="240" w:line="240" w:lineRule="auto"/>
      <w:jc w:val="left"/>
      <w:outlineLvl w:val="1"/>
    </w:pPr>
    <w:rPr>
      <w:sz w:val="32"/>
      <w:szCs w:val="32"/>
    </w:rPr>
  </w:style>
  <w:style w:type="paragraph" w:styleId="Ttulo3">
    <w:name w:val="heading 3"/>
    <w:basedOn w:val="Ttulo2"/>
    <w:next w:val="Normal"/>
    <w:link w:val="Ttulo3Carter"/>
    <w:qFormat/>
    <w:rsid w:val="008C36B6"/>
    <w:pPr>
      <w:numPr>
        <w:ilvl w:val="2"/>
      </w:numPr>
      <w:outlineLvl w:val="2"/>
    </w:pPr>
    <w:rPr>
      <w:sz w:val="28"/>
      <w:szCs w:val="24"/>
    </w:rPr>
  </w:style>
  <w:style w:type="paragraph" w:styleId="Ttulo4">
    <w:name w:val="heading 4"/>
    <w:basedOn w:val="Ttulo3"/>
    <w:next w:val="Normal"/>
    <w:qFormat/>
    <w:rsid w:val="000F7539"/>
    <w:pPr>
      <w:numPr>
        <w:ilvl w:val="3"/>
      </w:numPr>
      <w:spacing w:before="360" w:after="120"/>
      <w:ind w:left="862" w:hanging="862"/>
      <w:outlineLvl w:val="3"/>
    </w:pPr>
  </w:style>
  <w:style w:type="paragraph" w:styleId="Ttulo5">
    <w:name w:val="heading 5"/>
    <w:basedOn w:val="Normal"/>
    <w:next w:val="Normal"/>
    <w:qFormat/>
    <w:rsid w:val="00931B3E"/>
    <w:pPr>
      <w:numPr>
        <w:ilvl w:val="4"/>
        <w:numId w:val="5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qFormat/>
    <w:rsid w:val="00931B3E"/>
    <w:pPr>
      <w:numPr>
        <w:ilvl w:val="5"/>
        <w:numId w:val="5"/>
      </w:numPr>
      <w:spacing w:before="240" w:after="60"/>
      <w:outlineLvl w:val="5"/>
    </w:pPr>
    <w:rPr>
      <w:b/>
      <w:bCs/>
      <w:sz w:val="22"/>
      <w:szCs w:val="22"/>
    </w:rPr>
  </w:style>
  <w:style w:type="paragraph" w:styleId="Ttulo7">
    <w:name w:val="heading 7"/>
    <w:basedOn w:val="Normal"/>
    <w:next w:val="Normal"/>
    <w:qFormat/>
    <w:rsid w:val="00931B3E"/>
    <w:pPr>
      <w:numPr>
        <w:ilvl w:val="6"/>
        <w:numId w:val="5"/>
      </w:numPr>
      <w:spacing w:before="240" w:after="60"/>
      <w:outlineLvl w:val="6"/>
    </w:pPr>
    <w:rPr>
      <w:sz w:val="24"/>
      <w:szCs w:val="24"/>
    </w:rPr>
  </w:style>
  <w:style w:type="paragraph" w:styleId="Ttulo8">
    <w:name w:val="heading 8"/>
    <w:basedOn w:val="Normal"/>
    <w:next w:val="Normal"/>
    <w:qFormat/>
    <w:rsid w:val="00931B3E"/>
    <w:pPr>
      <w:numPr>
        <w:ilvl w:val="7"/>
        <w:numId w:val="5"/>
      </w:numPr>
      <w:spacing w:before="240" w:after="60"/>
      <w:outlineLvl w:val="7"/>
    </w:pPr>
    <w:rPr>
      <w:i/>
      <w:iCs/>
      <w:sz w:val="24"/>
      <w:szCs w:val="24"/>
    </w:rPr>
  </w:style>
  <w:style w:type="paragraph" w:styleId="Ttulo9">
    <w:name w:val="heading 9"/>
    <w:basedOn w:val="Normal"/>
    <w:next w:val="Normal"/>
    <w:qFormat/>
    <w:rsid w:val="00931B3E"/>
    <w:pPr>
      <w:numPr>
        <w:ilvl w:val="8"/>
        <w:numId w:val="5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2">
    <w:name w:val="Body Text 2"/>
    <w:basedOn w:val="Normal"/>
    <w:link w:val="Corpodetexto2Carter"/>
    <w:semiHidden/>
    <w:pPr>
      <w:jc w:val="center"/>
    </w:pPr>
    <w:rPr>
      <w:sz w:val="28"/>
    </w:rPr>
  </w:style>
  <w:style w:type="paragraph" w:styleId="NormalWeb">
    <w:name w:val="Normal (Web)"/>
    <w:basedOn w:val="Normal"/>
    <w:link w:val="NormalWebCarter"/>
    <w:uiPriority w:val="99"/>
    <w:semiHidden/>
    <w:pPr>
      <w:spacing w:before="100" w:after="100"/>
    </w:pPr>
    <w:rPr>
      <w:color w:val="000000"/>
      <w:sz w:val="24"/>
      <w:lang w:val="en-GB"/>
    </w:rPr>
  </w:style>
  <w:style w:type="paragraph" w:styleId="Rodap">
    <w:name w:val="footer"/>
    <w:basedOn w:val="Normal"/>
    <w:link w:val="RodapCarter"/>
    <w:uiPriority w:val="99"/>
    <w:pPr>
      <w:tabs>
        <w:tab w:val="center" w:pos="4419"/>
        <w:tab w:val="right" w:pos="8838"/>
      </w:tabs>
    </w:pPr>
  </w:style>
  <w:style w:type="character" w:styleId="Nmerodepgina">
    <w:name w:val="page number"/>
    <w:basedOn w:val="Tipodeletrapredefinidodopargrafo"/>
    <w:semiHidden/>
  </w:style>
  <w:style w:type="paragraph" w:styleId="Cabealho">
    <w:name w:val="header"/>
    <w:basedOn w:val="Normal"/>
    <w:semiHidden/>
    <w:pPr>
      <w:tabs>
        <w:tab w:val="center" w:pos="4419"/>
        <w:tab w:val="right" w:pos="8838"/>
      </w:tabs>
    </w:pPr>
  </w:style>
  <w:style w:type="paragraph" w:customStyle="1" w:styleId="formula">
    <w:name w:val="formula"/>
    <w:basedOn w:val="Normal"/>
    <w:semiHidden/>
    <w:rsid w:val="0002172B"/>
    <w:pPr>
      <w:tabs>
        <w:tab w:val="left" w:pos="7080"/>
      </w:tabs>
      <w:spacing w:before="240" w:line="360" w:lineRule="atLeast"/>
      <w:ind w:left="1160" w:right="70"/>
      <w:jc w:val="both"/>
    </w:pPr>
    <w:rPr>
      <w:rFonts w:ascii="Times" w:hAnsi="Times"/>
      <w:sz w:val="24"/>
      <w:lang w:val="en-US"/>
    </w:rPr>
  </w:style>
  <w:style w:type="paragraph" w:styleId="Corpodetexto">
    <w:name w:val="Body Text"/>
    <w:basedOn w:val="Normal"/>
    <w:link w:val="CorpodetextoCarter"/>
    <w:rsid w:val="009F4CB9"/>
    <w:pPr>
      <w:tabs>
        <w:tab w:val="left" w:pos="567"/>
      </w:tabs>
      <w:spacing w:after="200" w:line="360" w:lineRule="auto"/>
      <w:jc w:val="both"/>
    </w:pPr>
    <w:rPr>
      <w:rFonts w:eastAsiaTheme="minorHAnsi"/>
      <w:sz w:val="24"/>
      <w:szCs w:val="22"/>
      <w:lang w:eastAsia="en-US"/>
    </w:rPr>
  </w:style>
  <w:style w:type="paragraph" w:styleId="Avanodecorpodetexto">
    <w:name w:val="Body Text Indent"/>
    <w:basedOn w:val="Normal"/>
    <w:link w:val="AvanodecorpodetextoCarter"/>
    <w:semiHidden/>
    <w:rsid w:val="0002172B"/>
    <w:pPr>
      <w:spacing w:after="120"/>
      <w:ind w:left="283"/>
    </w:pPr>
  </w:style>
  <w:style w:type="character" w:styleId="Hiperligao">
    <w:name w:val="Hyperlink"/>
    <w:uiPriority w:val="99"/>
    <w:rsid w:val="0002172B"/>
    <w:rPr>
      <w:color w:val="800000"/>
      <w:u w:val="single"/>
    </w:rPr>
  </w:style>
  <w:style w:type="paragraph" w:styleId="ndicedeilustraes">
    <w:name w:val="table of figures"/>
    <w:basedOn w:val="Normal"/>
    <w:next w:val="Normal"/>
    <w:uiPriority w:val="99"/>
    <w:rsid w:val="00EB1633"/>
    <w:pPr>
      <w:spacing w:after="120"/>
      <w:ind w:left="403" w:right="567" w:hanging="403"/>
    </w:pPr>
  </w:style>
  <w:style w:type="table" w:styleId="TabelacomGrelha">
    <w:name w:val="Table Grid"/>
    <w:basedOn w:val="Tabelanormal"/>
    <w:rsid w:val="000217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stilo1">
    <w:name w:val="Estilo1"/>
    <w:basedOn w:val="Ttulo1"/>
    <w:semiHidden/>
    <w:rsid w:val="0002172B"/>
    <w:rPr>
      <w:b w:val="0"/>
      <w:sz w:val="52"/>
    </w:rPr>
  </w:style>
  <w:style w:type="paragraph" w:customStyle="1" w:styleId="Estilo2">
    <w:name w:val="Estilo2"/>
    <w:basedOn w:val="Ttulo2"/>
    <w:semiHidden/>
    <w:rsid w:val="0002172B"/>
    <w:pPr>
      <w:numPr>
        <w:numId w:val="1"/>
      </w:numPr>
      <w:tabs>
        <w:tab w:val="clear" w:pos="720"/>
        <w:tab w:val="num" w:pos="360"/>
      </w:tabs>
      <w:ind w:left="576" w:hanging="576"/>
    </w:pPr>
    <w:rPr>
      <w:b w:val="0"/>
      <w:sz w:val="36"/>
    </w:rPr>
  </w:style>
  <w:style w:type="paragraph" w:customStyle="1" w:styleId="Capitulon">
    <w:name w:val="Capitulo_n"/>
    <w:basedOn w:val="Ttulo1"/>
    <w:semiHidden/>
    <w:rsid w:val="00776902"/>
    <w:rPr>
      <w:color w:val="FFFFFF"/>
    </w:rPr>
  </w:style>
  <w:style w:type="paragraph" w:customStyle="1" w:styleId="Estilo3Carcter">
    <w:name w:val="Estilo3 Carácter"/>
    <w:basedOn w:val="Corpodetexto"/>
    <w:link w:val="Estilo3CarcterCarcter"/>
    <w:semiHidden/>
    <w:rsid w:val="00725038"/>
    <w:pPr>
      <w:ind w:firstLine="708"/>
    </w:pPr>
  </w:style>
  <w:style w:type="paragraph" w:styleId="Ttulo">
    <w:name w:val="Title"/>
    <w:basedOn w:val="Normal"/>
    <w:qFormat/>
    <w:rsid w:val="000E6366"/>
    <w:pPr>
      <w:jc w:val="center"/>
    </w:pPr>
    <w:rPr>
      <w:sz w:val="48"/>
    </w:rPr>
  </w:style>
  <w:style w:type="paragraph" w:styleId="Subttulo">
    <w:name w:val="Subtitle"/>
    <w:basedOn w:val="Normal"/>
    <w:qFormat/>
    <w:rsid w:val="000E6366"/>
    <w:pPr>
      <w:jc w:val="center"/>
    </w:pPr>
    <w:rPr>
      <w:sz w:val="28"/>
    </w:rPr>
  </w:style>
  <w:style w:type="paragraph" w:styleId="ndice1">
    <w:name w:val="toc 1"/>
    <w:basedOn w:val="Normal"/>
    <w:next w:val="Normal"/>
    <w:autoRedefine/>
    <w:uiPriority w:val="39"/>
    <w:rsid w:val="009D01F6"/>
    <w:pPr>
      <w:spacing w:before="120" w:after="120"/>
    </w:pPr>
    <w:rPr>
      <w:bCs/>
    </w:rPr>
  </w:style>
  <w:style w:type="paragraph" w:styleId="ndice2">
    <w:name w:val="toc 2"/>
    <w:basedOn w:val="Normal"/>
    <w:next w:val="Normal"/>
    <w:autoRedefine/>
    <w:uiPriority w:val="39"/>
    <w:rsid w:val="00972B9F"/>
    <w:pPr>
      <w:ind w:left="200"/>
    </w:pPr>
  </w:style>
  <w:style w:type="paragraph" w:styleId="ndice3">
    <w:name w:val="toc 3"/>
    <w:basedOn w:val="Normal"/>
    <w:next w:val="Normal"/>
    <w:autoRedefine/>
    <w:uiPriority w:val="39"/>
    <w:rsid w:val="006129E5"/>
    <w:pPr>
      <w:tabs>
        <w:tab w:val="left" w:pos="851"/>
        <w:tab w:val="right" w:leader="dot" w:pos="8494"/>
      </w:tabs>
      <w:ind w:left="400"/>
      <w:jc w:val="center"/>
    </w:pPr>
    <w:rPr>
      <w:iCs/>
      <w:sz w:val="18"/>
    </w:rPr>
  </w:style>
  <w:style w:type="paragraph" w:styleId="ndice4">
    <w:name w:val="toc 4"/>
    <w:basedOn w:val="Normal"/>
    <w:next w:val="Normal"/>
    <w:autoRedefine/>
    <w:uiPriority w:val="39"/>
    <w:rsid w:val="00FF20AE"/>
    <w:pPr>
      <w:ind w:left="600"/>
    </w:pPr>
    <w:rPr>
      <w:sz w:val="18"/>
      <w:szCs w:val="18"/>
    </w:rPr>
  </w:style>
  <w:style w:type="paragraph" w:styleId="ndice5">
    <w:name w:val="toc 5"/>
    <w:basedOn w:val="Normal"/>
    <w:next w:val="Normal"/>
    <w:autoRedefine/>
    <w:uiPriority w:val="39"/>
    <w:rsid w:val="00FF20AE"/>
    <w:pPr>
      <w:ind w:left="800"/>
    </w:pPr>
    <w:rPr>
      <w:sz w:val="18"/>
      <w:szCs w:val="18"/>
    </w:rPr>
  </w:style>
  <w:style w:type="paragraph" w:styleId="ndice6">
    <w:name w:val="toc 6"/>
    <w:basedOn w:val="Normal"/>
    <w:next w:val="Normal"/>
    <w:autoRedefine/>
    <w:uiPriority w:val="39"/>
    <w:rsid w:val="00FF20AE"/>
    <w:pPr>
      <w:ind w:left="1000"/>
    </w:pPr>
    <w:rPr>
      <w:sz w:val="18"/>
      <w:szCs w:val="18"/>
    </w:rPr>
  </w:style>
  <w:style w:type="paragraph" w:styleId="ndice7">
    <w:name w:val="toc 7"/>
    <w:basedOn w:val="Normal"/>
    <w:next w:val="Normal"/>
    <w:autoRedefine/>
    <w:uiPriority w:val="39"/>
    <w:rsid w:val="00FF20AE"/>
    <w:pPr>
      <w:ind w:left="1200"/>
    </w:pPr>
    <w:rPr>
      <w:sz w:val="18"/>
      <w:szCs w:val="18"/>
    </w:rPr>
  </w:style>
  <w:style w:type="paragraph" w:styleId="ndice8">
    <w:name w:val="toc 8"/>
    <w:basedOn w:val="Normal"/>
    <w:next w:val="Normal"/>
    <w:autoRedefine/>
    <w:uiPriority w:val="39"/>
    <w:rsid w:val="00FF20AE"/>
    <w:pPr>
      <w:ind w:left="1400"/>
    </w:pPr>
    <w:rPr>
      <w:sz w:val="18"/>
      <w:szCs w:val="18"/>
    </w:rPr>
  </w:style>
  <w:style w:type="paragraph" w:styleId="ndice9">
    <w:name w:val="toc 9"/>
    <w:basedOn w:val="Normal"/>
    <w:next w:val="Normal"/>
    <w:autoRedefine/>
    <w:uiPriority w:val="39"/>
    <w:rsid w:val="00FF20AE"/>
    <w:pPr>
      <w:ind w:left="1600"/>
    </w:pPr>
    <w:rPr>
      <w:sz w:val="18"/>
      <w:szCs w:val="18"/>
    </w:rPr>
  </w:style>
  <w:style w:type="paragraph" w:customStyle="1" w:styleId="LegendaFiguras">
    <w:name w:val="Legenda Figuras"/>
    <w:basedOn w:val="Normal"/>
    <w:next w:val="Corpodetexto2"/>
    <w:link w:val="LegendaFigurasCarcter"/>
    <w:rsid w:val="003D4E01"/>
    <w:pPr>
      <w:keepLines/>
      <w:widowControl w:val="0"/>
      <w:spacing w:before="60" w:after="360"/>
      <w:jc w:val="center"/>
    </w:pPr>
    <w:rPr>
      <w:bCs/>
    </w:rPr>
  </w:style>
  <w:style w:type="paragraph" w:customStyle="1" w:styleId="ind">
    <w:name w:val="ind"/>
    <w:basedOn w:val="Normal"/>
    <w:semiHidden/>
    <w:rsid w:val="00384C89"/>
    <w:pPr>
      <w:spacing w:before="240"/>
      <w:ind w:left="1380"/>
      <w:jc w:val="both"/>
    </w:pPr>
    <w:rPr>
      <w:rFonts w:ascii="Times" w:hAnsi="Times"/>
      <w:sz w:val="24"/>
    </w:rPr>
  </w:style>
  <w:style w:type="paragraph" w:customStyle="1" w:styleId="LegendaTabelas">
    <w:name w:val="Legenda Tabelas"/>
    <w:basedOn w:val="Normal"/>
    <w:link w:val="LegendaTabelasCarcter"/>
    <w:rsid w:val="00696E06"/>
    <w:pPr>
      <w:keepNext/>
      <w:keepLines/>
      <w:autoSpaceDE w:val="0"/>
      <w:autoSpaceDN w:val="0"/>
      <w:adjustRightInd w:val="0"/>
      <w:spacing w:after="120"/>
      <w:jc w:val="center"/>
    </w:pPr>
  </w:style>
  <w:style w:type="paragraph" w:customStyle="1" w:styleId="anchor">
    <w:name w:val="anchor"/>
    <w:basedOn w:val="Normal"/>
    <w:semiHidden/>
    <w:rsid w:val="00811821"/>
    <w:pPr>
      <w:spacing w:before="100" w:beforeAutospacing="1" w:after="100" w:afterAutospacing="1"/>
    </w:pPr>
    <w:rPr>
      <w:sz w:val="24"/>
      <w:szCs w:val="24"/>
    </w:rPr>
  </w:style>
  <w:style w:type="paragraph" w:customStyle="1" w:styleId="Default">
    <w:name w:val="Default"/>
    <w:link w:val="DefaultCarcter"/>
    <w:rsid w:val="003A45C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LegendaGraficos">
    <w:name w:val="Legenda Graficos"/>
    <w:basedOn w:val="LegendaFiguras"/>
    <w:semiHidden/>
    <w:rsid w:val="00E35020"/>
  </w:style>
  <w:style w:type="character" w:customStyle="1" w:styleId="CorpodetextoCarter">
    <w:name w:val="Corpo de texto Caráter"/>
    <w:link w:val="Corpodetexto"/>
    <w:rsid w:val="009F4CB9"/>
    <w:rPr>
      <w:rFonts w:eastAsiaTheme="minorHAnsi"/>
      <w:sz w:val="24"/>
      <w:szCs w:val="22"/>
      <w:lang w:eastAsia="en-US"/>
    </w:rPr>
  </w:style>
  <w:style w:type="character" w:customStyle="1" w:styleId="Estilo3CarcterCarcter">
    <w:name w:val="Estilo3 Carácter Carácter"/>
    <w:basedOn w:val="CorpodetextoCarter"/>
    <w:link w:val="Estilo3Carcter"/>
    <w:rsid w:val="00856393"/>
    <w:rPr>
      <w:rFonts w:eastAsiaTheme="minorHAnsi"/>
      <w:sz w:val="24"/>
      <w:szCs w:val="24"/>
      <w:lang w:val="pt-PT" w:eastAsia="pt-PT" w:bidi="ar-SA"/>
    </w:rPr>
  </w:style>
  <w:style w:type="paragraph" w:customStyle="1" w:styleId="Estilo4">
    <w:name w:val="Estilo4"/>
    <w:basedOn w:val="LegendaTabelas"/>
    <w:semiHidden/>
    <w:rsid w:val="005472FB"/>
    <w:pPr>
      <w:spacing w:before="60" w:after="60"/>
    </w:pPr>
  </w:style>
  <w:style w:type="paragraph" w:customStyle="1" w:styleId="Ttulodeseco">
    <w:name w:val="Título de secção"/>
    <w:basedOn w:val="Normal"/>
    <w:next w:val="Normal"/>
    <w:semiHidden/>
    <w:rsid w:val="00ED7816"/>
    <w:pPr>
      <w:pBdr>
        <w:bottom w:val="single" w:sz="6" w:space="1" w:color="808080"/>
      </w:pBdr>
      <w:spacing w:before="220" w:line="220" w:lineRule="atLeast"/>
    </w:pPr>
    <w:rPr>
      <w:rFonts w:ascii="Garamond" w:hAnsi="Garamond"/>
      <w:caps/>
      <w:spacing w:val="15"/>
      <w:lang w:eastAsia="en-US"/>
    </w:rPr>
  </w:style>
  <w:style w:type="character" w:customStyle="1" w:styleId="Corpodetexto2Carter">
    <w:name w:val="Corpo de texto 2 Caráter"/>
    <w:link w:val="Corpodetexto2"/>
    <w:rsid w:val="001829DC"/>
    <w:rPr>
      <w:sz w:val="28"/>
      <w:lang w:val="pt-PT" w:eastAsia="pt-PT" w:bidi="ar-SA"/>
    </w:rPr>
  </w:style>
  <w:style w:type="character" w:customStyle="1" w:styleId="LegendaFigurasCarcter">
    <w:name w:val="Legenda Figuras Carácter"/>
    <w:link w:val="LegendaFiguras"/>
    <w:rsid w:val="003D4E01"/>
    <w:rPr>
      <w:bCs/>
      <w:sz w:val="28"/>
      <w:lang w:val="pt-PT" w:eastAsia="pt-PT" w:bidi="ar-SA"/>
    </w:rPr>
  </w:style>
  <w:style w:type="paragraph" w:customStyle="1" w:styleId="CAPx">
    <w:name w:val="CAP_x"/>
    <w:basedOn w:val="Ttulo1"/>
    <w:next w:val="Corpodetexto"/>
    <w:semiHidden/>
    <w:rsid w:val="00776902"/>
    <w:rPr>
      <w:color w:val="FFFFFF"/>
      <w:sz w:val="10"/>
      <w:szCs w:val="10"/>
    </w:rPr>
  </w:style>
  <w:style w:type="paragraph" w:styleId="ndiceremissivo1">
    <w:name w:val="index 1"/>
    <w:basedOn w:val="Normal"/>
    <w:next w:val="Normal"/>
    <w:autoRedefine/>
    <w:semiHidden/>
    <w:rsid w:val="001F2A51"/>
    <w:pPr>
      <w:ind w:left="200" w:hanging="200"/>
    </w:pPr>
  </w:style>
  <w:style w:type="paragraph" w:customStyle="1" w:styleId="SimboloUM">
    <w:name w:val="Simbolo UM"/>
    <w:basedOn w:val="Normal"/>
    <w:next w:val="Corpodetexto"/>
    <w:link w:val="SimboloUMCarter"/>
    <w:rsid w:val="009D66BC"/>
    <w:pPr>
      <w:jc w:val="center"/>
    </w:pPr>
    <w:rPr>
      <w:b/>
      <w:sz w:val="36"/>
    </w:rPr>
  </w:style>
  <w:style w:type="numbering" w:styleId="111111">
    <w:name w:val="Outline List 2"/>
    <w:basedOn w:val="Semlista"/>
    <w:semiHidden/>
    <w:rsid w:val="00B5515E"/>
  </w:style>
  <w:style w:type="paragraph" w:customStyle="1" w:styleId="alineafiguras">
    <w:name w:val="alinea_figuras"/>
    <w:basedOn w:val="Corpodetexto"/>
    <w:rsid w:val="00402E5F"/>
    <w:pPr>
      <w:spacing w:after="0" w:line="240" w:lineRule="auto"/>
      <w:jc w:val="center"/>
    </w:pPr>
    <w:rPr>
      <w:sz w:val="18"/>
      <w:szCs w:val="18"/>
    </w:rPr>
  </w:style>
  <w:style w:type="paragraph" w:styleId="ndiceremissivo4">
    <w:name w:val="index 4"/>
    <w:basedOn w:val="Normal"/>
    <w:next w:val="Normal"/>
    <w:autoRedefine/>
    <w:semiHidden/>
    <w:rsid w:val="00592578"/>
    <w:pPr>
      <w:ind w:left="800" w:hanging="200"/>
    </w:pPr>
  </w:style>
  <w:style w:type="paragraph" w:customStyle="1" w:styleId="Titulo4">
    <w:name w:val="Titulo 4"/>
    <w:basedOn w:val="Ttulo3"/>
    <w:next w:val="Corpodetexto"/>
    <w:link w:val="Titulo4Carter"/>
    <w:rsid w:val="0074417B"/>
    <w:pPr>
      <w:numPr>
        <w:ilvl w:val="0"/>
        <w:numId w:val="0"/>
      </w:numPr>
      <w:tabs>
        <w:tab w:val="num" w:pos="851"/>
      </w:tabs>
      <w:ind w:left="851" w:hanging="851"/>
    </w:pPr>
  </w:style>
  <w:style w:type="paragraph" w:customStyle="1" w:styleId="PhDCabealhoFiguras">
    <w:name w:val="PhD_Cabeçalho_Figuras"/>
    <w:basedOn w:val="Corpodetexto"/>
    <w:rsid w:val="001537D5"/>
    <w:pPr>
      <w:keepNext/>
      <w:keepLines/>
      <w:spacing w:after="0" w:line="240" w:lineRule="auto"/>
      <w:jc w:val="center"/>
    </w:pPr>
    <w:rPr>
      <w:b/>
      <w:sz w:val="20"/>
      <w:szCs w:val="20"/>
      <w:lang w:val="en-GB"/>
    </w:rPr>
  </w:style>
  <w:style w:type="paragraph" w:customStyle="1" w:styleId="PhDFigura">
    <w:name w:val="PhD_Figura"/>
    <w:basedOn w:val="LegendaFiguras"/>
    <w:rsid w:val="00822CB9"/>
    <w:pPr>
      <w:keepNext/>
      <w:spacing w:before="0" w:after="120"/>
    </w:pPr>
  </w:style>
  <w:style w:type="character" w:customStyle="1" w:styleId="LegendaTabelasCarcter">
    <w:name w:val="Legenda Tabelas Carácter"/>
    <w:link w:val="LegendaTabelas"/>
    <w:rsid w:val="00696E06"/>
    <w:rPr>
      <w:lang w:val="pt-PT" w:eastAsia="pt-PT" w:bidi="ar-SA"/>
    </w:rPr>
  </w:style>
  <w:style w:type="paragraph" w:customStyle="1" w:styleId="Figurasemtabela">
    <w:name w:val="Figuras_em_tabela"/>
    <w:basedOn w:val="Normal"/>
    <w:rsid w:val="001537D5"/>
    <w:pPr>
      <w:keepNext/>
      <w:keepLines/>
      <w:widowControl w:val="0"/>
      <w:jc w:val="center"/>
    </w:pPr>
  </w:style>
  <w:style w:type="character" w:customStyle="1" w:styleId="Ttulo2Carter">
    <w:name w:val="Título 2 Caráter"/>
    <w:link w:val="Ttulo2"/>
    <w:rsid w:val="00EE1C09"/>
    <w:rPr>
      <w:b/>
      <w:bCs/>
      <w:kern w:val="32"/>
      <w:sz w:val="32"/>
      <w:szCs w:val="32"/>
    </w:rPr>
  </w:style>
  <w:style w:type="character" w:customStyle="1" w:styleId="Ttulo3Carter">
    <w:name w:val="Título 3 Caráter"/>
    <w:link w:val="Ttulo3"/>
    <w:rsid w:val="008C36B6"/>
    <w:rPr>
      <w:b/>
      <w:bCs/>
      <w:kern w:val="32"/>
      <w:sz w:val="28"/>
      <w:szCs w:val="24"/>
    </w:rPr>
  </w:style>
  <w:style w:type="paragraph" w:customStyle="1" w:styleId="Normal12">
    <w:name w:val="Normal12"/>
    <w:basedOn w:val="Normal"/>
    <w:rsid w:val="00D23DD4"/>
    <w:pPr>
      <w:spacing w:before="120" w:line="360" w:lineRule="auto"/>
      <w:ind w:firstLine="567"/>
      <w:jc w:val="both"/>
    </w:pPr>
    <w:rPr>
      <w:sz w:val="24"/>
      <w:lang w:eastAsia="en-US"/>
    </w:rPr>
  </w:style>
  <w:style w:type="character" w:styleId="Refdenotaderodap">
    <w:name w:val="footnote reference"/>
    <w:semiHidden/>
    <w:rsid w:val="00007D4B"/>
    <w:rPr>
      <w:vertAlign w:val="superscript"/>
    </w:rPr>
  </w:style>
  <w:style w:type="paragraph" w:customStyle="1" w:styleId="variaveisfiguras">
    <w:name w:val="variaveis_figuras"/>
    <w:basedOn w:val="Normal"/>
    <w:rsid w:val="00AF7700"/>
    <w:pPr>
      <w:keepNext/>
      <w:keepLines/>
      <w:widowControl w:val="0"/>
      <w:jc w:val="center"/>
    </w:pPr>
    <w:rPr>
      <w:sz w:val="18"/>
      <w:szCs w:val="18"/>
    </w:rPr>
  </w:style>
  <w:style w:type="paragraph" w:styleId="Textodenotaderodap">
    <w:name w:val="footnote text"/>
    <w:basedOn w:val="Normal"/>
    <w:link w:val="TextodenotaderodapCarter"/>
    <w:semiHidden/>
    <w:rsid w:val="00007D4B"/>
  </w:style>
  <w:style w:type="paragraph" w:customStyle="1" w:styleId="Indiceinicial">
    <w:name w:val="Indice_inicial"/>
    <w:basedOn w:val="SimboloUM"/>
    <w:link w:val="IndiceinicialCarcter"/>
    <w:rsid w:val="007679C5"/>
  </w:style>
  <w:style w:type="paragraph" w:customStyle="1" w:styleId="EstiloLegendaDireita">
    <w:name w:val="Estilo Legenda + Direita"/>
    <w:basedOn w:val="Normal"/>
    <w:rsid w:val="00B6305C"/>
    <w:pPr>
      <w:spacing w:after="240"/>
      <w:jc w:val="right"/>
    </w:pPr>
    <w:rPr>
      <w:b/>
      <w:bCs/>
    </w:rPr>
  </w:style>
  <w:style w:type="paragraph" w:customStyle="1" w:styleId="Estilo3">
    <w:name w:val="Estilo3"/>
    <w:basedOn w:val="Titulo4"/>
    <w:rsid w:val="00134FDB"/>
    <w:rPr>
      <w:lang w:val="en-GB"/>
    </w:rPr>
  </w:style>
  <w:style w:type="paragraph" w:customStyle="1" w:styleId="TextBody">
    <w:name w:val="Text Body"/>
    <w:basedOn w:val="Normal"/>
    <w:autoRedefine/>
    <w:rsid w:val="008961EE"/>
    <w:pPr>
      <w:spacing w:line="252" w:lineRule="auto"/>
      <w:jc w:val="both"/>
    </w:pPr>
    <w:rPr>
      <w:lang w:val="en-US" w:eastAsia="pt-BR"/>
    </w:rPr>
  </w:style>
  <w:style w:type="paragraph" w:customStyle="1" w:styleId="Text">
    <w:name w:val="Text"/>
    <w:basedOn w:val="Normal"/>
    <w:link w:val="TextChar"/>
    <w:autoRedefine/>
    <w:rsid w:val="008961EE"/>
    <w:pPr>
      <w:widowControl w:val="0"/>
      <w:spacing w:line="240" w:lineRule="atLeast"/>
      <w:ind w:firstLine="238"/>
      <w:jc w:val="both"/>
    </w:pPr>
    <w:rPr>
      <w:lang w:val="en-US" w:eastAsia="en-US"/>
    </w:rPr>
  </w:style>
  <w:style w:type="paragraph" w:styleId="Mapadodocumento">
    <w:name w:val="Document Map"/>
    <w:basedOn w:val="Normal"/>
    <w:semiHidden/>
    <w:rsid w:val="00B0179A"/>
    <w:pPr>
      <w:shd w:val="clear" w:color="auto" w:fill="000080"/>
    </w:pPr>
    <w:rPr>
      <w:rFonts w:ascii="Tahoma" w:hAnsi="Tahoma" w:cs="Tahoma"/>
    </w:rPr>
  </w:style>
  <w:style w:type="paragraph" w:customStyle="1" w:styleId="equaes">
    <w:name w:val="equações"/>
    <w:basedOn w:val="Normal"/>
    <w:autoRedefine/>
    <w:rsid w:val="003C2C33"/>
    <w:pPr>
      <w:framePr w:hSpace="141" w:wrap="around" w:vAnchor="text" w:hAnchor="margin" w:xAlign="center" w:y="51"/>
      <w:spacing w:after="240"/>
      <w:contextualSpacing/>
    </w:pPr>
    <w:rPr>
      <w:lang w:eastAsia="en-US"/>
    </w:rPr>
  </w:style>
  <w:style w:type="character" w:customStyle="1" w:styleId="TextChar">
    <w:name w:val="Text Char"/>
    <w:link w:val="Text"/>
    <w:rsid w:val="008961EE"/>
    <w:rPr>
      <w:lang w:val="en-US" w:eastAsia="en-US" w:bidi="ar-SA"/>
    </w:rPr>
  </w:style>
  <w:style w:type="paragraph" w:customStyle="1" w:styleId="TtuloSetor">
    <w:name w:val="Título Setor"/>
    <w:basedOn w:val="Corpodetexto"/>
    <w:rsid w:val="00FA1CF6"/>
    <w:pPr>
      <w:keepNext/>
      <w:keepLines/>
    </w:pPr>
    <w:rPr>
      <w:b/>
    </w:rPr>
  </w:style>
  <w:style w:type="character" w:customStyle="1" w:styleId="DefaultCarcter">
    <w:name w:val="Default Carácter"/>
    <w:link w:val="Default"/>
    <w:rsid w:val="00CF63A7"/>
    <w:rPr>
      <w:rFonts w:ascii="Arial" w:hAnsi="Arial" w:cs="Arial"/>
      <w:color w:val="000000"/>
      <w:sz w:val="24"/>
      <w:szCs w:val="24"/>
      <w:lang w:val="pt-PT" w:eastAsia="pt-PT" w:bidi="ar-SA"/>
    </w:rPr>
  </w:style>
  <w:style w:type="paragraph" w:customStyle="1" w:styleId="PhDLegendaFiguras">
    <w:name w:val="PhD_Legenda_Figuras"/>
    <w:basedOn w:val="LegendaFiguras"/>
    <w:link w:val="PhDLegendaFigurasCarter"/>
    <w:rsid w:val="009576BB"/>
    <w:pPr>
      <w:spacing w:before="0" w:after="200" w:line="276" w:lineRule="auto"/>
    </w:pPr>
    <w:rPr>
      <w:rFonts w:ascii="NewsGotT" w:hAnsi="NewsGotT"/>
    </w:rPr>
  </w:style>
  <w:style w:type="paragraph" w:styleId="Textodebalo">
    <w:name w:val="Balloon Text"/>
    <w:basedOn w:val="Normal"/>
    <w:link w:val="TextodebaloCarter"/>
    <w:rsid w:val="005D28F4"/>
    <w:rPr>
      <w:rFonts w:ascii="Tahoma" w:hAnsi="Tahoma" w:cs="Tahoma"/>
      <w:sz w:val="16"/>
      <w:szCs w:val="16"/>
    </w:rPr>
  </w:style>
  <w:style w:type="character" w:customStyle="1" w:styleId="PhDLegendaFigurasCarter">
    <w:name w:val="PhD_Legenda_Figuras Caráter"/>
    <w:link w:val="PhDLegendaFiguras"/>
    <w:rsid w:val="009576BB"/>
    <w:rPr>
      <w:rFonts w:ascii="NewsGotT" w:hAnsi="NewsGotT"/>
      <w:bCs/>
    </w:rPr>
  </w:style>
  <w:style w:type="character" w:customStyle="1" w:styleId="TextodebaloCarter">
    <w:name w:val="Texto de balão Caráter"/>
    <w:link w:val="Textodebalo"/>
    <w:rsid w:val="005D28F4"/>
    <w:rPr>
      <w:rFonts w:ascii="Tahoma" w:hAnsi="Tahoma" w:cs="Tahoma"/>
      <w:sz w:val="16"/>
      <w:szCs w:val="16"/>
    </w:rPr>
  </w:style>
  <w:style w:type="paragraph" w:customStyle="1" w:styleId="LegendaTabela">
    <w:name w:val="Legenda Tabela"/>
    <w:basedOn w:val="PhDLegendaTabela"/>
    <w:link w:val="LegendaTabelaCarter"/>
    <w:qFormat/>
    <w:rsid w:val="0087789F"/>
  </w:style>
  <w:style w:type="paragraph" w:customStyle="1" w:styleId="Imagem">
    <w:name w:val="Imagem"/>
    <w:basedOn w:val="Normal"/>
    <w:link w:val="ImagemCarter"/>
    <w:rsid w:val="00AA7417"/>
    <w:pPr>
      <w:contextualSpacing/>
      <w:jc w:val="center"/>
    </w:pPr>
    <w:rPr>
      <w:sz w:val="24"/>
      <w:szCs w:val="24"/>
    </w:rPr>
  </w:style>
  <w:style w:type="character" w:customStyle="1" w:styleId="LegendaTabelaCarter">
    <w:name w:val="Legenda Tabela Caráter"/>
    <w:basedOn w:val="LegendaTabelasCarcter"/>
    <w:link w:val="LegendaTabela"/>
    <w:rsid w:val="0087789F"/>
    <w:rPr>
      <w:lang w:val="pt-PT" w:eastAsia="pt-PT" w:bidi="ar-SA"/>
    </w:rPr>
  </w:style>
  <w:style w:type="paragraph" w:customStyle="1" w:styleId="LegendaFigura">
    <w:name w:val="Legenda Figura"/>
    <w:basedOn w:val="LegendaFiguras"/>
    <w:link w:val="LegendaFiguraCarter"/>
    <w:qFormat/>
    <w:rsid w:val="00824DAE"/>
  </w:style>
  <w:style w:type="character" w:customStyle="1" w:styleId="ImagemCarter">
    <w:name w:val="Imagem Caráter"/>
    <w:basedOn w:val="Tipodeletrapredefinidodopargrafo"/>
    <w:link w:val="Imagem"/>
    <w:rsid w:val="00AA7417"/>
    <w:rPr>
      <w:sz w:val="24"/>
      <w:szCs w:val="24"/>
      <w:lang w:val="pt-PT" w:eastAsia="pt-PT" w:bidi="ar-SA"/>
    </w:rPr>
  </w:style>
  <w:style w:type="paragraph" w:customStyle="1" w:styleId="imagem0">
    <w:name w:val="imagem"/>
    <w:basedOn w:val="Corpodetexto"/>
    <w:link w:val="imagemCarcter"/>
    <w:qFormat/>
    <w:rsid w:val="003254C7"/>
    <w:pPr>
      <w:spacing w:after="0" w:line="240" w:lineRule="auto"/>
      <w:jc w:val="center"/>
    </w:pPr>
    <w:rPr>
      <w:noProof/>
    </w:rPr>
  </w:style>
  <w:style w:type="character" w:customStyle="1" w:styleId="LegendaFiguraCarter">
    <w:name w:val="Legenda Figura Caráter"/>
    <w:basedOn w:val="LegendaFigurasCarcter"/>
    <w:link w:val="LegendaFigura"/>
    <w:rsid w:val="00824DAE"/>
    <w:rPr>
      <w:bCs/>
      <w:sz w:val="28"/>
      <w:lang w:val="pt-PT" w:eastAsia="pt-PT" w:bidi="ar-SA"/>
    </w:rPr>
  </w:style>
  <w:style w:type="character" w:customStyle="1" w:styleId="imagemCarcter">
    <w:name w:val="imagem Carácter"/>
    <w:basedOn w:val="CorpodetextoCarter"/>
    <w:link w:val="imagem0"/>
    <w:rsid w:val="003254C7"/>
    <w:rPr>
      <w:rFonts w:eastAsiaTheme="minorHAnsi"/>
      <w:noProof/>
      <w:sz w:val="24"/>
      <w:szCs w:val="24"/>
      <w:lang w:val="pt-PT" w:eastAsia="pt-PT" w:bidi="ar-SA"/>
    </w:rPr>
  </w:style>
  <w:style w:type="paragraph" w:customStyle="1" w:styleId="resumos">
    <w:name w:val="resumos"/>
    <w:basedOn w:val="Indiceinicial"/>
    <w:link w:val="resumosCarcter"/>
    <w:qFormat/>
    <w:rsid w:val="00823573"/>
    <w:pPr>
      <w:spacing w:after="960"/>
    </w:pPr>
  </w:style>
  <w:style w:type="paragraph" w:customStyle="1" w:styleId="referencias">
    <w:name w:val="referencias"/>
    <w:basedOn w:val="NormalWeb"/>
    <w:link w:val="referenciasCarcter"/>
    <w:rsid w:val="00823573"/>
    <w:pPr>
      <w:ind w:left="640" w:hanging="640"/>
    </w:pPr>
  </w:style>
  <w:style w:type="character" w:customStyle="1" w:styleId="SimboloUMCarter">
    <w:name w:val="Simbolo UM Caráter"/>
    <w:basedOn w:val="Tipodeletrapredefinidodopargrafo"/>
    <w:link w:val="SimboloUM"/>
    <w:rsid w:val="00823573"/>
    <w:rPr>
      <w:b/>
      <w:sz w:val="36"/>
    </w:rPr>
  </w:style>
  <w:style w:type="character" w:customStyle="1" w:styleId="IndiceinicialCarcter">
    <w:name w:val="Indice_inicial Carácter"/>
    <w:basedOn w:val="SimboloUMCarter"/>
    <w:link w:val="Indiceinicial"/>
    <w:rsid w:val="00823573"/>
    <w:rPr>
      <w:b/>
      <w:sz w:val="36"/>
    </w:rPr>
  </w:style>
  <w:style w:type="character" w:customStyle="1" w:styleId="resumosCarcter">
    <w:name w:val="resumos Carácter"/>
    <w:basedOn w:val="IndiceinicialCarcter"/>
    <w:link w:val="resumos"/>
    <w:rsid w:val="00823573"/>
    <w:rPr>
      <w:b/>
      <w:sz w:val="36"/>
    </w:rPr>
  </w:style>
  <w:style w:type="character" w:customStyle="1" w:styleId="NormalWebCarter">
    <w:name w:val="Normal (Web) Caráter"/>
    <w:basedOn w:val="Tipodeletrapredefinidodopargrafo"/>
    <w:link w:val="NormalWeb"/>
    <w:semiHidden/>
    <w:rsid w:val="00823573"/>
    <w:rPr>
      <w:color w:val="000000"/>
      <w:sz w:val="24"/>
      <w:lang w:val="en-GB"/>
    </w:rPr>
  </w:style>
  <w:style w:type="character" w:customStyle="1" w:styleId="referenciasCarcter">
    <w:name w:val="referencias Carácter"/>
    <w:basedOn w:val="NormalWebCarter"/>
    <w:link w:val="referencias"/>
    <w:rsid w:val="00823573"/>
    <w:rPr>
      <w:color w:val="000000"/>
      <w:sz w:val="24"/>
      <w:lang w:val="en-GB"/>
    </w:rPr>
  </w:style>
  <w:style w:type="paragraph" w:customStyle="1" w:styleId="trao">
    <w:name w:val="traço"/>
    <w:basedOn w:val="Corpodetexto"/>
    <w:link w:val="traoCarcter"/>
    <w:qFormat/>
    <w:rsid w:val="00215A4C"/>
    <w:pPr>
      <w:numPr>
        <w:numId w:val="2"/>
      </w:numPr>
      <w:ind w:left="499" w:hanging="357"/>
      <w:contextualSpacing/>
    </w:pPr>
  </w:style>
  <w:style w:type="character" w:customStyle="1" w:styleId="traoCarcter">
    <w:name w:val="traço Carácter"/>
    <w:basedOn w:val="CorpodetextoCarter"/>
    <w:link w:val="trao"/>
    <w:rsid w:val="00215A4C"/>
    <w:rPr>
      <w:rFonts w:eastAsiaTheme="minorHAnsi"/>
      <w:sz w:val="24"/>
      <w:szCs w:val="22"/>
      <w:lang w:eastAsia="en-US"/>
    </w:rPr>
  </w:style>
  <w:style w:type="paragraph" w:customStyle="1" w:styleId="Normal1">
    <w:name w:val="Normal1"/>
    <w:basedOn w:val="Corpodetexto"/>
    <w:link w:val="normalCarcter"/>
    <w:qFormat/>
    <w:rsid w:val="00823573"/>
    <w:pPr>
      <w:tabs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Carcter">
    <w:name w:val="normal Carácter"/>
    <w:basedOn w:val="CorpodetextoCarter"/>
    <w:link w:val="Normal1"/>
    <w:rsid w:val="00823573"/>
    <w:rPr>
      <w:rFonts w:eastAsia="MS Mincho"/>
      <w:spacing w:val="-1"/>
      <w:sz w:val="24"/>
      <w:szCs w:val="24"/>
      <w:lang w:val="en-US" w:eastAsia="en-US" w:bidi="ar-SA"/>
    </w:rPr>
  </w:style>
  <w:style w:type="character" w:styleId="Refdecomentrio">
    <w:name w:val="annotation reference"/>
    <w:basedOn w:val="Tipodeletrapredefinidodopargrafo"/>
    <w:uiPriority w:val="99"/>
    <w:rsid w:val="00823573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rsid w:val="00823573"/>
    <w:rPr>
      <w:rFonts w:ascii="NewsGotT" w:hAnsi="NewsGotT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rsid w:val="00823573"/>
    <w:rPr>
      <w:rFonts w:ascii="NewsGotT" w:hAnsi="NewsGotT"/>
    </w:rPr>
  </w:style>
  <w:style w:type="paragraph" w:styleId="Assuntodecomentrio">
    <w:name w:val="annotation subject"/>
    <w:basedOn w:val="Textodecomentrio"/>
    <w:next w:val="Textodecomentrio"/>
    <w:link w:val="AssuntodecomentrioCarter"/>
    <w:rsid w:val="00823573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rsid w:val="00823573"/>
    <w:rPr>
      <w:rFonts w:ascii="NewsGotT" w:hAnsi="NewsGotT"/>
      <w:b/>
      <w:bCs/>
    </w:rPr>
  </w:style>
  <w:style w:type="character" w:customStyle="1" w:styleId="st1">
    <w:name w:val="st1"/>
    <w:basedOn w:val="Tipodeletrapredefinidodopargrafo"/>
    <w:rsid w:val="00823573"/>
  </w:style>
  <w:style w:type="paragraph" w:styleId="Reviso">
    <w:name w:val="Revision"/>
    <w:hidden/>
    <w:uiPriority w:val="99"/>
    <w:semiHidden/>
    <w:rsid w:val="00823573"/>
    <w:rPr>
      <w:rFonts w:ascii="NewsGotT" w:hAnsi="NewsGotT"/>
    </w:rPr>
  </w:style>
  <w:style w:type="character" w:styleId="TextodoMarcadordePosio">
    <w:name w:val="Placeholder Text"/>
    <w:basedOn w:val="Tipodeletrapredefinidodopargrafo"/>
    <w:uiPriority w:val="99"/>
    <w:semiHidden/>
    <w:rsid w:val="00823573"/>
    <w:rPr>
      <w:color w:val="808080"/>
    </w:rPr>
  </w:style>
  <w:style w:type="paragraph" w:customStyle="1" w:styleId="numeroequao">
    <w:name w:val="numero equação"/>
    <w:link w:val="numeroequaoCarcter"/>
    <w:qFormat/>
    <w:rsid w:val="00823573"/>
    <w:pPr>
      <w:jc w:val="right"/>
    </w:pPr>
    <w:rPr>
      <w:rFonts w:ascii="Symbol" w:eastAsia="MS Mincho" w:hAnsi="Symbol" w:cs="Symbol"/>
      <w:lang w:val="en-US" w:eastAsia="en-US"/>
    </w:rPr>
  </w:style>
  <w:style w:type="character" w:customStyle="1" w:styleId="numeroequaoCarcter">
    <w:name w:val="numero equação Carácter"/>
    <w:basedOn w:val="Tipodeletrapredefinidodopargrafo"/>
    <w:link w:val="numeroequao"/>
    <w:rsid w:val="005539D1"/>
    <w:rPr>
      <w:rFonts w:ascii="Symbol" w:eastAsia="MS Mincho" w:hAnsi="Symbol" w:cs="Symbol"/>
      <w:lang w:val="en-US" w:eastAsia="en-US"/>
    </w:rPr>
  </w:style>
  <w:style w:type="paragraph" w:customStyle="1" w:styleId="PhDLegendaTabela">
    <w:name w:val="PhD_Legenda_Tabela"/>
    <w:basedOn w:val="Normal"/>
    <w:link w:val="PhDLegendaTabelaCarter"/>
    <w:rsid w:val="009576BB"/>
    <w:pPr>
      <w:keepNext/>
      <w:keepLines/>
      <w:autoSpaceDE w:val="0"/>
      <w:autoSpaceDN w:val="0"/>
      <w:adjustRightInd w:val="0"/>
      <w:spacing w:after="120"/>
      <w:jc w:val="center"/>
    </w:pPr>
    <w:rPr>
      <w:rFonts w:ascii="NewsGotT" w:hAnsi="NewsGotT"/>
    </w:rPr>
  </w:style>
  <w:style w:type="character" w:customStyle="1" w:styleId="PhDLegendaTabelaCarter">
    <w:name w:val="PhD_Legenda_Tabela Caráter"/>
    <w:basedOn w:val="Tipodeletrapredefinidodopargrafo"/>
    <w:link w:val="PhDLegendaTabela"/>
    <w:rsid w:val="009576BB"/>
    <w:rPr>
      <w:rFonts w:ascii="NewsGotT" w:hAnsi="NewsGotT"/>
    </w:rPr>
  </w:style>
  <w:style w:type="character" w:styleId="nfase">
    <w:name w:val="Emphasis"/>
    <w:basedOn w:val="Tipodeletrapredefinidodopargrafo"/>
    <w:uiPriority w:val="20"/>
    <w:qFormat/>
    <w:rsid w:val="00823573"/>
    <w:rPr>
      <w:i/>
      <w:iCs/>
    </w:rPr>
  </w:style>
  <w:style w:type="paragraph" w:customStyle="1" w:styleId="referencia">
    <w:name w:val="referencia"/>
    <w:basedOn w:val="Normal"/>
    <w:link w:val="referenciaCarcter"/>
    <w:rsid w:val="00823573"/>
    <w:pPr>
      <w:autoSpaceDE w:val="0"/>
      <w:autoSpaceDN w:val="0"/>
      <w:adjustRightInd w:val="0"/>
      <w:ind w:left="520" w:hanging="520"/>
      <w:jc w:val="both"/>
    </w:pPr>
    <w:rPr>
      <w:rFonts w:ascii="NewsGotT" w:hAnsi="NewsGotT"/>
      <w:szCs w:val="24"/>
      <w:lang w:val="en-US"/>
    </w:rPr>
  </w:style>
  <w:style w:type="character" w:customStyle="1" w:styleId="referenciaCarcter">
    <w:name w:val="referencia Carácter"/>
    <w:basedOn w:val="Tipodeletrapredefinidodopargrafo"/>
    <w:link w:val="referencia"/>
    <w:rsid w:val="00823573"/>
    <w:rPr>
      <w:rFonts w:ascii="NewsGotT" w:hAnsi="NewsGotT"/>
      <w:szCs w:val="24"/>
      <w:lang w:val="en-US"/>
    </w:rPr>
  </w:style>
  <w:style w:type="paragraph" w:customStyle="1" w:styleId="CorpodeTextosemParagrafoPHD">
    <w:name w:val="Corpo de Texto sem Paragrafo_PHD"/>
    <w:basedOn w:val="Corpodetexto"/>
    <w:link w:val="CorpodeTextosemParagrafoPHDCarter"/>
    <w:qFormat/>
    <w:rsid w:val="00691F6E"/>
    <w:pPr>
      <w:spacing w:after="0"/>
    </w:pPr>
  </w:style>
  <w:style w:type="character" w:customStyle="1" w:styleId="CorpodeTextosemParagrafoPHDCarter">
    <w:name w:val="Corpo de Texto sem Paragrafo_PHD Caráter"/>
    <w:basedOn w:val="CorpodetextoCarter"/>
    <w:link w:val="CorpodeTextosemParagrafoPHD"/>
    <w:rsid w:val="00691F6E"/>
    <w:rPr>
      <w:rFonts w:eastAsiaTheme="minorHAnsi"/>
      <w:sz w:val="24"/>
      <w:szCs w:val="24"/>
      <w:lang w:val="pt-PT" w:eastAsia="pt-PT" w:bidi="ar-SA"/>
    </w:rPr>
  </w:style>
  <w:style w:type="character" w:customStyle="1" w:styleId="RodapCarter">
    <w:name w:val="Rodapé Caráter"/>
    <w:basedOn w:val="Tipodeletrapredefinidodopargrafo"/>
    <w:link w:val="Rodap"/>
    <w:uiPriority w:val="99"/>
    <w:rsid w:val="00E87825"/>
  </w:style>
  <w:style w:type="paragraph" w:customStyle="1" w:styleId="NormalTrabalho">
    <w:name w:val="Normal_Trabalho"/>
    <w:basedOn w:val="Corpodetexto"/>
    <w:link w:val="NormalTrabalhoCarcter"/>
    <w:qFormat/>
    <w:rsid w:val="00E87825"/>
    <w:pPr>
      <w:spacing w:after="120"/>
    </w:pPr>
    <w:rPr>
      <w:rFonts w:ascii="NewsGotT" w:hAnsi="NewsGotT"/>
      <w:lang w:val="en-US"/>
    </w:rPr>
  </w:style>
  <w:style w:type="character" w:customStyle="1" w:styleId="NormalTrabalhoCarcter">
    <w:name w:val="Normal_Trabalho Carácter"/>
    <w:basedOn w:val="CorpodetextoCarter"/>
    <w:link w:val="NormalTrabalh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AvanodecorpodetextoCarter">
    <w:name w:val="Avanço de corpo de texto Caráter"/>
    <w:basedOn w:val="Tipodeletrapredefinidodopargrafo"/>
    <w:link w:val="Avanodecorpodetexto"/>
    <w:semiHidden/>
    <w:rsid w:val="00E87825"/>
  </w:style>
  <w:style w:type="paragraph" w:customStyle="1" w:styleId="legendatabela0">
    <w:name w:val="legenda_tabela"/>
    <w:basedOn w:val="LegendaTabelas"/>
    <w:link w:val="legendatabelaCarcter"/>
    <w:rsid w:val="00E87825"/>
    <w:rPr>
      <w:rFonts w:ascii="NewsGotT" w:hAnsi="NewsGotT"/>
    </w:rPr>
  </w:style>
  <w:style w:type="character" w:customStyle="1" w:styleId="legendatabelaCarcter">
    <w:name w:val="legenda_tabela Carácter"/>
    <w:basedOn w:val="LegendaTabelasCarcter"/>
    <w:link w:val="legendatabela0"/>
    <w:rsid w:val="00E87825"/>
    <w:rPr>
      <w:rFonts w:ascii="NewsGotT" w:hAnsi="NewsGotT"/>
      <w:lang w:val="pt-PT" w:eastAsia="pt-PT" w:bidi="ar-SA"/>
    </w:rPr>
  </w:style>
  <w:style w:type="paragraph" w:customStyle="1" w:styleId="Teste1">
    <w:name w:val="Teste1"/>
    <w:basedOn w:val="Normal"/>
    <w:rsid w:val="00E87825"/>
    <w:pPr>
      <w:suppressAutoHyphens/>
      <w:spacing w:line="360" w:lineRule="auto"/>
      <w:ind w:left="567" w:hanging="283"/>
      <w:jc w:val="both"/>
    </w:pPr>
    <w:rPr>
      <w:rFonts w:ascii="NewsGotT" w:hAnsi="NewsGotT"/>
      <w:sz w:val="24"/>
      <w:szCs w:val="24"/>
      <w:lang w:eastAsia="ar-SA"/>
    </w:rPr>
  </w:style>
  <w:style w:type="paragraph" w:customStyle="1" w:styleId="negrito">
    <w:name w:val="negrito"/>
    <w:basedOn w:val="NormalTrabalho"/>
    <w:link w:val="negritoCarcter"/>
    <w:qFormat/>
    <w:rsid w:val="00E87825"/>
    <w:pPr>
      <w:spacing w:before="120" w:line="240" w:lineRule="auto"/>
    </w:pPr>
    <w:rPr>
      <w:b/>
    </w:rPr>
  </w:style>
  <w:style w:type="character" w:customStyle="1" w:styleId="negritoCarcter">
    <w:name w:val="negrito Carácter"/>
    <w:basedOn w:val="NormalTrabalhoCarcter"/>
    <w:link w:val="negrito"/>
    <w:rsid w:val="00E87825"/>
    <w:rPr>
      <w:rFonts w:ascii="NewsGotT" w:eastAsiaTheme="minorHAnsi" w:hAnsi="NewsGotT"/>
      <w:b/>
      <w:sz w:val="24"/>
      <w:szCs w:val="24"/>
      <w:lang w:val="en-US" w:eastAsia="pt-PT" w:bidi="ar-SA"/>
    </w:rPr>
  </w:style>
  <w:style w:type="paragraph" w:customStyle="1" w:styleId="text0">
    <w:name w:val="text"/>
    <w:basedOn w:val="Normal"/>
    <w:link w:val="textCarcter"/>
    <w:rsid w:val="00E87825"/>
    <w:pPr>
      <w:suppressAutoHyphens/>
      <w:spacing w:line="240" w:lineRule="exact"/>
      <w:ind w:firstLine="187"/>
      <w:jc w:val="both"/>
    </w:pPr>
    <w:rPr>
      <w:rFonts w:ascii="NewsGotT" w:hAnsi="NewsGotT"/>
      <w:lang w:val="en-US"/>
    </w:rPr>
  </w:style>
  <w:style w:type="character" w:customStyle="1" w:styleId="st">
    <w:name w:val="st"/>
    <w:rsid w:val="00E87825"/>
  </w:style>
  <w:style w:type="character" w:customStyle="1" w:styleId="textCarcter">
    <w:name w:val="text Carácter"/>
    <w:link w:val="text0"/>
    <w:rsid w:val="00E87825"/>
    <w:rPr>
      <w:rFonts w:ascii="NewsGotT" w:hAnsi="NewsGotT"/>
      <w:lang w:val="en-US"/>
    </w:rPr>
  </w:style>
  <w:style w:type="character" w:customStyle="1" w:styleId="LegendaFiguraCarcter">
    <w:name w:val="Legenda Figura Carácter"/>
    <w:basedOn w:val="Tipodeletrapredefinidodopargrafo"/>
    <w:rsid w:val="00E87825"/>
    <w:rPr>
      <w:rFonts w:eastAsia="MS Mincho"/>
      <w:noProof/>
      <w:sz w:val="16"/>
      <w:szCs w:val="16"/>
      <w:lang w:val="en-US" w:eastAsia="en-US"/>
    </w:rPr>
  </w:style>
  <w:style w:type="paragraph" w:customStyle="1" w:styleId="Nivel3">
    <w:name w:val="Nivel3"/>
    <w:basedOn w:val="Ttulo3"/>
    <w:link w:val="Nivel3Carter"/>
    <w:qFormat/>
    <w:rsid w:val="00E87825"/>
    <w:pPr>
      <w:numPr>
        <w:ilvl w:val="0"/>
        <w:numId w:val="0"/>
      </w:numPr>
      <w:tabs>
        <w:tab w:val="left" w:pos="567"/>
        <w:tab w:val="left" w:pos="1701"/>
      </w:tabs>
      <w:spacing w:before="240" w:after="120"/>
      <w:jc w:val="both"/>
    </w:pPr>
    <w:rPr>
      <w:rFonts w:ascii="NewsGotT" w:hAnsi="NewsGotT" w:cs="Arial"/>
      <w:lang w:val="en-US"/>
    </w:rPr>
  </w:style>
  <w:style w:type="character" w:customStyle="1" w:styleId="Nivel3Carter">
    <w:name w:val="Nivel3 Caráter"/>
    <w:basedOn w:val="Ttulo3Carter"/>
    <w:link w:val="Nivel3"/>
    <w:rsid w:val="00E87825"/>
    <w:rPr>
      <w:rFonts w:ascii="NewsGotT" w:hAnsi="NewsGotT" w:cs="Arial"/>
      <w:b/>
      <w:bCs/>
      <w:kern w:val="32"/>
      <w:sz w:val="24"/>
      <w:szCs w:val="24"/>
      <w:lang w:val="en-US"/>
    </w:rPr>
  </w:style>
  <w:style w:type="paragraph" w:customStyle="1" w:styleId="TextodepoisEquao">
    <w:name w:val="Texto_depois_Equação"/>
    <w:basedOn w:val="NormalTrabalho"/>
    <w:link w:val="TextodepoisEquaoCarter"/>
    <w:qFormat/>
    <w:rsid w:val="00E87825"/>
  </w:style>
  <w:style w:type="paragraph" w:customStyle="1" w:styleId="variavel">
    <w:name w:val="variavel"/>
    <w:basedOn w:val="NormalTrabalho"/>
    <w:link w:val="variavelCarter"/>
    <w:qFormat/>
    <w:rsid w:val="00E87825"/>
    <w:rPr>
      <w:i/>
    </w:rPr>
  </w:style>
  <w:style w:type="character" w:customStyle="1" w:styleId="TextodepoisEquaoCarter">
    <w:name w:val="Texto_depois_Equação Caráter"/>
    <w:basedOn w:val="NormalTrabalhoCarcter"/>
    <w:link w:val="TextodepoisEqua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variavelCarter">
    <w:name w:val="variavel Caráter"/>
    <w:basedOn w:val="NormalTrabalhoCarcter"/>
    <w:link w:val="variavel"/>
    <w:rsid w:val="00E87825"/>
    <w:rPr>
      <w:rFonts w:ascii="NewsGotT" w:eastAsiaTheme="minorHAnsi" w:hAnsi="NewsGotT"/>
      <w:i/>
      <w:sz w:val="24"/>
      <w:szCs w:val="24"/>
      <w:lang w:val="en-US" w:eastAsia="pt-PT" w:bidi="ar-SA"/>
    </w:rPr>
  </w:style>
  <w:style w:type="paragraph" w:customStyle="1" w:styleId="TableTitle">
    <w:name w:val="Table Title"/>
    <w:basedOn w:val="Normal"/>
    <w:link w:val="TableTitleCarter"/>
    <w:rsid w:val="00E87825"/>
    <w:pPr>
      <w:jc w:val="center"/>
    </w:pPr>
    <w:rPr>
      <w:smallCaps/>
      <w:sz w:val="16"/>
      <w:szCs w:val="16"/>
      <w:lang w:val="en-US" w:eastAsia="en-US"/>
    </w:rPr>
  </w:style>
  <w:style w:type="character" w:customStyle="1" w:styleId="TableTitleCarter">
    <w:name w:val="Table Title Caráter"/>
    <w:basedOn w:val="Tipodeletrapredefinidodopargrafo"/>
    <w:link w:val="TableTitle"/>
    <w:rsid w:val="00E87825"/>
    <w:rPr>
      <w:smallCaps/>
      <w:sz w:val="16"/>
      <w:szCs w:val="16"/>
      <w:lang w:val="en-US" w:eastAsia="en-US"/>
    </w:rPr>
  </w:style>
  <w:style w:type="paragraph" w:customStyle="1" w:styleId="NormalSemParagrafo">
    <w:name w:val="Normal Sem Paragrafo"/>
    <w:basedOn w:val="NormalTrabalho"/>
    <w:link w:val="NormalSemParagrafoCarter"/>
    <w:qFormat/>
    <w:rsid w:val="00E87825"/>
  </w:style>
  <w:style w:type="character" w:customStyle="1" w:styleId="NormalSemParagrafoCarter">
    <w:name w:val="Normal Sem Paragrafo Caráter"/>
    <w:basedOn w:val="NormalTrabalhoCarcter"/>
    <w:link w:val="NormalSemParagraf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ReferenciasPHD">
    <w:name w:val="Referencias_PHD"/>
    <w:basedOn w:val="NormalWeb"/>
    <w:link w:val="ReferenciasPHDCarter"/>
    <w:qFormat/>
    <w:rsid w:val="00032305"/>
    <w:pPr>
      <w:spacing w:before="0" w:after="120"/>
      <w:ind w:left="641" w:hanging="641"/>
      <w:jc w:val="both"/>
    </w:pPr>
    <w:rPr>
      <w:sz w:val="22"/>
      <w:lang w:val="en-US"/>
    </w:rPr>
  </w:style>
  <w:style w:type="character" w:customStyle="1" w:styleId="ReferenciasPHDCarter">
    <w:name w:val="Referencias_PHD Caráter"/>
    <w:basedOn w:val="Tipodeletrapredefinidodopargrafo"/>
    <w:link w:val="ReferenciasPHD"/>
    <w:rsid w:val="00032305"/>
    <w:rPr>
      <w:color w:val="000000"/>
      <w:sz w:val="22"/>
      <w:lang w:val="en-US"/>
    </w:rPr>
  </w:style>
  <w:style w:type="paragraph" w:customStyle="1" w:styleId="PostTable">
    <w:name w:val="Post_Table"/>
    <w:basedOn w:val="NormalTrabalho"/>
    <w:link w:val="PostTableCarter"/>
    <w:rsid w:val="00B46E5F"/>
    <w:pPr>
      <w:spacing w:after="0" w:line="240" w:lineRule="auto"/>
    </w:pPr>
    <w:rPr>
      <w:rFonts w:ascii="Times New Roman" w:hAnsi="Times New Roman"/>
      <w:sz w:val="20"/>
      <w:szCs w:val="16"/>
    </w:rPr>
  </w:style>
  <w:style w:type="character" w:customStyle="1" w:styleId="PostTableCarter">
    <w:name w:val="Post_Table Caráter"/>
    <w:basedOn w:val="NormalTrabalhoCarcter"/>
    <w:link w:val="PostTable"/>
    <w:rsid w:val="00B46E5F"/>
    <w:rPr>
      <w:rFonts w:ascii="NewsGotT" w:eastAsiaTheme="minorHAnsi" w:hAnsi="NewsGotT"/>
      <w:sz w:val="24"/>
      <w:szCs w:val="16"/>
      <w:lang w:val="en-US" w:eastAsia="en-US" w:bidi="ar-SA"/>
    </w:rPr>
  </w:style>
  <w:style w:type="paragraph" w:customStyle="1" w:styleId="sectionhead1">
    <w:name w:val="section head (1)"/>
    <w:basedOn w:val="Normal"/>
    <w:rsid w:val="00B51FC7"/>
    <w:pPr>
      <w:numPr>
        <w:numId w:val="3"/>
      </w:numPr>
      <w:tabs>
        <w:tab w:val="left" w:pos="360"/>
      </w:tabs>
      <w:suppressAutoHyphens/>
      <w:spacing w:before="120" w:after="120" w:line="216" w:lineRule="auto"/>
      <w:ind w:left="0" w:firstLine="0"/>
      <w:jc w:val="center"/>
    </w:pPr>
    <w:rPr>
      <w:smallCaps/>
      <w:lang w:val="en-US"/>
    </w:rPr>
  </w:style>
  <w:style w:type="paragraph" w:customStyle="1" w:styleId="Normalpaper">
    <w:name w:val="Normal_paper"/>
    <w:basedOn w:val="text0"/>
    <w:link w:val="NormalpaperCarcter"/>
    <w:rsid w:val="00B51FC7"/>
    <w:pPr>
      <w:spacing w:after="120"/>
    </w:pPr>
  </w:style>
  <w:style w:type="character" w:customStyle="1" w:styleId="NormalpaperCarcter">
    <w:name w:val="Normal_paper Carácter"/>
    <w:basedOn w:val="textCarcter"/>
    <w:link w:val="Normalpaper"/>
    <w:rsid w:val="00B51FC7"/>
    <w:rPr>
      <w:rFonts w:ascii="NewsGotT" w:hAnsi="NewsGotT"/>
      <w:lang w:val="en-US"/>
    </w:rPr>
  </w:style>
  <w:style w:type="paragraph" w:customStyle="1" w:styleId="LegandaFigura">
    <w:name w:val="Leganda Figura"/>
    <w:basedOn w:val="Textodenotaderodap"/>
    <w:link w:val="LegandaFiguraCarcter"/>
    <w:rsid w:val="00B51FC7"/>
    <w:pPr>
      <w:suppressAutoHyphens/>
      <w:autoSpaceDE w:val="0"/>
      <w:spacing w:line="216" w:lineRule="auto"/>
      <w:jc w:val="both"/>
    </w:pPr>
  </w:style>
  <w:style w:type="character" w:customStyle="1" w:styleId="TextodenotaderodapCarter">
    <w:name w:val="Texto de nota de rodapé Caráter"/>
    <w:link w:val="Textodenotaderodap"/>
    <w:semiHidden/>
    <w:rsid w:val="00B51FC7"/>
  </w:style>
  <w:style w:type="character" w:customStyle="1" w:styleId="LegandaFiguraCarcter">
    <w:name w:val="Leganda Figura Carácter"/>
    <w:basedOn w:val="TextodenotaderodapCarter"/>
    <w:link w:val="LegandaFigura"/>
    <w:rsid w:val="00B51FC7"/>
  </w:style>
  <w:style w:type="character" w:customStyle="1" w:styleId="msqrt">
    <w:name w:val="msqrt"/>
    <w:basedOn w:val="Tipodeletrapredefinidodopargrafo"/>
    <w:rsid w:val="00DE5280"/>
  </w:style>
  <w:style w:type="character" w:customStyle="1" w:styleId="mn">
    <w:name w:val="mn"/>
    <w:basedOn w:val="Tipodeletrapredefinidodopargrafo"/>
    <w:rsid w:val="00DE5280"/>
  </w:style>
  <w:style w:type="paragraph" w:customStyle="1" w:styleId="Cabealho10">
    <w:name w:val="Cabeçalho 10"/>
    <w:basedOn w:val="Titulo4"/>
    <w:link w:val="Cabealho10Carter"/>
    <w:qFormat/>
    <w:rsid w:val="00596A74"/>
    <w:rPr>
      <w:rFonts w:eastAsia="MS Mincho"/>
    </w:rPr>
  </w:style>
  <w:style w:type="character" w:customStyle="1" w:styleId="Titulo4Carter">
    <w:name w:val="Titulo 4 Caráter"/>
    <w:basedOn w:val="Ttulo3Carter"/>
    <w:link w:val="Titulo4"/>
    <w:rsid w:val="00596A74"/>
    <w:rPr>
      <w:b/>
      <w:bCs/>
      <w:kern w:val="32"/>
      <w:sz w:val="28"/>
      <w:szCs w:val="24"/>
    </w:rPr>
  </w:style>
  <w:style w:type="character" w:customStyle="1" w:styleId="Cabealho10Carter">
    <w:name w:val="Cabeçalho 10 Caráter"/>
    <w:basedOn w:val="Titulo4Carter"/>
    <w:link w:val="Cabealho10"/>
    <w:rsid w:val="00596A74"/>
    <w:rPr>
      <w:rFonts w:eastAsia="MS Mincho"/>
      <w:b/>
      <w:bCs/>
      <w:kern w:val="32"/>
      <w:sz w:val="24"/>
      <w:szCs w:val="24"/>
    </w:rPr>
  </w:style>
  <w:style w:type="paragraph" w:styleId="PargrafodaLista">
    <w:name w:val="List Paragraph"/>
    <w:basedOn w:val="Normal"/>
    <w:uiPriority w:val="34"/>
    <w:qFormat/>
    <w:rsid w:val="00B57C87"/>
    <w:pPr>
      <w:ind w:left="720"/>
      <w:contextualSpacing/>
    </w:pPr>
  </w:style>
  <w:style w:type="paragraph" w:customStyle="1" w:styleId="Legendatese">
    <w:name w:val="Legenda_tese"/>
    <w:basedOn w:val="Normal"/>
    <w:link w:val="LegendateseCarcter"/>
    <w:rsid w:val="00B6305C"/>
    <w:pPr>
      <w:suppressAutoHyphens/>
      <w:spacing w:before="120" w:after="320"/>
      <w:ind w:left="1077" w:hanging="1077"/>
    </w:pPr>
    <w:rPr>
      <w:bCs/>
      <w:lang w:eastAsia="ar-SA"/>
    </w:rPr>
  </w:style>
  <w:style w:type="paragraph" w:customStyle="1" w:styleId="Inferior">
    <w:name w:val="Inferior"/>
    <w:basedOn w:val="Normal"/>
    <w:link w:val="Inferior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paragraph" w:customStyle="1" w:styleId="Inferiorlinha">
    <w:name w:val="Inferior_linha"/>
    <w:basedOn w:val="Normal"/>
    <w:link w:val="Inferiorlinha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character" w:customStyle="1" w:styleId="InferiorCarcter">
    <w:name w:val="Inferior Carácter"/>
    <w:basedOn w:val="Tipodeletrapredefinidodopargrafo"/>
    <w:link w:val="Inferior"/>
    <w:rsid w:val="003B2552"/>
    <w:rPr>
      <w:i/>
      <w:sz w:val="24"/>
      <w:szCs w:val="24"/>
      <w:vertAlign w:val="subscript"/>
      <w:lang w:eastAsia="ar-SA"/>
    </w:rPr>
  </w:style>
  <w:style w:type="character" w:customStyle="1" w:styleId="InferiorlinhaCarcter">
    <w:name w:val="Inferior_linha Carácter"/>
    <w:basedOn w:val="Tipodeletrapredefinidodopargrafo"/>
    <w:link w:val="Inferiorlinha"/>
    <w:rsid w:val="003B2552"/>
    <w:rPr>
      <w:i/>
      <w:sz w:val="24"/>
      <w:szCs w:val="24"/>
      <w:vertAlign w:val="subscript"/>
      <w:lang w:eastAsia="ar-SA"/>
    </w:rPr>
  </w:style>
  <w:style w:type="character" w:customStyle="1" w:styleId="LegendateseCarcter">
    <w:name w:val="Legenda_tese Carácter"/>
    <w:basedOn w:val="Tipodeletrapredefinidodopargrafo"/>
    <w:link w:val="Legendatese"/>
    <w:rsid w:val="00B6305C"/>
    <w:rPr>
      <w:b w:val="0"/>
      <w:bCs/>
      <w:lang w:eastAsia="ar-SA"/>
    </w:rPr>
  </w:style>
  <w:style w:type="paragraph" w:customStyle="1" w:styleId="FigurasOT">
    <w:name w:val="Figuras_OT"/>
    <w:basedOn w:val="Legendatese"/>
    <w:rsid w:val="003B2552"/>
    <w:pPr>
      <w:keepNext/>
      <w:tabs>
        <w:tab w:val="left" w:pos="993"/>
      </w:tabs>
      <w:spacing w:before="240" w:after="120"/>
      <w:ind w:left="0" w:firstLine="0"/>
      <w:jc w:val="center"/>
    </w:pPr>
  </w:style>
  <w:style w:type="paragraph" w:customStyle="1" w:styleId="Estilo5">
    <w:name w:val="Estilo5"/>
    <w:basedOn w:val="Titulo4"/>
    <w:link w:val="Estilo5Carter"/>
    <w:qFormat/>
    <w:rsid w:val="006E6F4E"/>
  </w:style>
  <w:style w:type="character" w:customStyle="1" w:styleId="Estilo5Carter">
    <w:name w:val="Estilo5 Caráter"/>
    <w:basedOn w:val="Titulo4Carter"/>
    <w:link w:val="Estilo5"/>
    <w:rsid w:val="006E6F4E"/>
    <w:rPr>
      <w:b/>
      <w:bCs/>
      <w:kern w:val="32"/>
      <w:sz w:val="24"/>
      <w:szCs w:val="24"/>
    </w:rPr>
  </w:style>
  <w:style w:type="paragraph" w:customStyle="1" w:styleId="Tabela">
    <w:name w:val="Tabela"/>
    <w:basedOn w:val="Normal"/>
    <w:link w:val="TabelaCarter"/>
    <w:qFormat/>
    <w:rsid w:val="00D04E03"/>
    <w:pPr>
      <w:keepNext/>
      <w:keepLines/>
      <w:contextualSpacing/>
      <w:jc w:val="center"/>
    </w:pPr>
    <w:rPr>
      <w:lang w:val="en-US"/>
    </w:rPr>
  </w:style>
  <w:style w:type="character" w:customStyle="1" w:styleId="TabelaCarter">
    <w:name w:val="Tabela Caráter"/>
    <w:basedOn w:val="Tipodeletrapredefinidodopargrafo"/>
    <w:link w:val="Tabela"/>
    <w:rsid w:val="00D04E03"/>
    <w:rPr>
      <w:lang w:val="en-US"/>
    </w:rPr>
  </w:style>
  <w:style w:type="paragraph" w:customStyle="1" w:styleId="AssinaturaBE">
    <w:name w:val="Assinatura_BE"/>
    <w:basedOn w:val="SimboloUM"/>
    <w:link w:val="AssinaturaBECarter"/>
    <w:qFormat/>
    <w:rsid w:val="00ED25B2"/>
    <w:pPr>
      <w:jc w:val="left"/>
    </w:pPr>
    <w:rPr>
      <w:sz w:val="20"/>
    </w:rPr>
  </w:style>
  <w:style w:type="character" w:customStyle="1" w:styleId="AssinaturaBECarter">
    <w:name w:val="Assinatura_BE Caráter"/>
    <w:basedOn w:val="SimboloUMCarter"/>
    <w:link w:val="AssinaturaBE"/>
    <w:rsid w:val="00ED25B2"/>
    <w:rPr>
      <w:b/>
      <w:sz w:val="36"/>
    </w:rPr>
  </w:style>
  <w:style w:type="paragraph" w:customStyle="1" w:styleId="NarrowPHD">
    <w:name w:val="Narrow_PHD"/>
    <w:basedOn w:val="CorpodeTextosemParagrafoPHD"/>
    <w:link w:val="NarrowPHDCarter"/>
    <w:qFormat/>
    <w:rsid w:val="00714420"/>
    <w:rPr>
      <w:sz w:val="12"/>
    </w:rPr>
  </w:style>
  <w:style w:type="character" w:customStyle="1" w:styleId="NarrowPHDCarter">
    <w:name w:val="Narrow_PHD Caráter"/>
    <w:basedOn w:val="CorpodeTextosemParagrafoPHDCarter"/>
    <w:link w:val="NarrowPHD"/>
    <w:rsid w:val="00714420"/>
    <w:rPr>
      <w:rFonts w:eastAsiaTheme="minorHAnsi"/>
      <w:sz w:val="12"/>
      <w:szCs w:val="24"/>
      <w:lang w:val="pt-PT" w:eastAsia="pt-PT" w:bidi="ar-SA"/>
    </w:rPr>
  </w:style>
  <w:style w:type="paragraph" w:customStyle="1" w:styleId="PhDEquao">
    <w:name w:val="PhD_Equação"/>
    <w:basedOn w:val="Normal"/>
    <w:link w:val="PhDEquaoCarter"/>
    <w:qFormat/>
    <w:rsid w:val="005B32EF"/>
    <w:pPr>
      <w:spacing w:after="120"/>
      <w:jc w:val="center"/>
    </w:pPr>
    <w:rPr>
      <w:sz w:val="24"/>
      <w:szCs w:val="24"/>
    </w:rPr>
  </w:style>
  <w:style w:type="character" w:customStyle="1" w:styleId="PhDEquaoCarter">
    <w:name w:val="PhD_Equação Caráter"/>
    <w:basedOn w:val="Tipodeletrapredefinidodopargrafo"/>
    <w:link w:val="PhDEquao"/>
    <w:rsid w:val="005B32EF"/>
    <w:rPr>
      <w:sz w:val="24"/>
      <w:szCs w:val="24"/>
    </w:rPr>
  </w:style>
  <w:style w:type="character" w:styleId="Hiperligaovisitada">
    <w:name w:val="FollowedHyperlink"/>
    <w:basedOn w:val="Tipodeletrapredefinidodopargrafo"/>
    <w:rsid w:val="00DB13DB"/>
    <w:rPr>
      <w:color w:val="954F72" w:themeColor="followedHyperlink"/>
      <w:u w:val="single"/>
    </w:rPr>
  </w:style>
  <w:style w:type="paragraph" w:styleId="Legenda">
    <w:name w:val="caption"/>
    <w:basedOn w:val="Normal"/>
    <w:next w:val="Normal"/>
    <w:uiPriority w:val="35"/>
    <w:qFormat/>
    <w:rsid w:val="0072362B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SpellerrorPHD">
    <w:name w:val="Spell_error_PHD"/>
    <w:basedOn w:val="Corpodetexto"/>
    <w:link w:val="SpellerrorPHDCarter"/>
    <w:qFormat/>
    <w:rsid w:val="00750D7F"/>
    <w:pPr>
      <w:spacing w:before="120" w:after="120" w:line="240" w:lineRule="auto"/>
    </w:pPr>
    <w:rPr>
      <w:lang w:val="en-US"/>
    </w:rPr>
  </w:style>
  <w:style w:type="character" w:customStyle="1" w:styleId="SpellerrorPHDCarter">
    <w:name w:val="Spell_error_PHD Caráter"/>
    <w:basedOn w:val="CorpodetextoCarter"/>
    <w:link w:val="SpellerrorPHD"/>
    <w:rsid w:val="00750D7F"/>
    <w:rPr>
      <w:rFonts w:eastAsiaTheme="minorHAnsi"/>
      <w:sz w:val="24"/>
      <w:szCs w:val="22"/>
      <w:lang w:val="en-US" w:eastAsia="en-US"/>
    </w:rPr>
  </w:style>
  <w:style w:type="paragraph" w:customStyle="1" w:styleId="CorpodetextoAEPHD">
    <w:name w:val="Corpo de texto_AE_PHD"/>
    <w:basedOn w:val="Corpodetexto"/>
    <w:link w:val="CorpodetextoAEPHDCarter"/>
    <w:qFormat/>
    <w:rsid w:val="00800B0A"/>
    <w:pPr>
      <w:widowControl w:val="0"/>
      <w:spacing w:after="0"/>
    </w:pPr>
  </w:style>
  <w:style w:type="paragraph" w:customStyle="1" w:styleId="CorpodetextoDEPHD">
    <w:name w:val="Corpo de textoDE_PHD"/>
    <w:basedOn w:val="CorpodetextoAEPHD"/>
    <w:link w:val="CorpodetextoDEPHDCarter"/>
    <w:qFormat/>
    <w:rsid w:val="00E45B91"/>
  </w:style>
  <w:style w:type="character" w:customStyle="1" w:styleId="CorpodetextoAEPHDCarter">
    <w:name w:val="Corpo de texto_AE_PHD Caráter"/>
    <w:basedOn w:val="CorpodetextoCarter"/>
    <w:link w:val="CorpodetextoAEPHD"/>
    <w:rsid w:val="00800B0A"/>
    <w:rPr>
      <w:rFonts w:eastAsiaTheme="minorHAnsi"/>
      <w:sz w:val="24"/>
      <w:szCs w:val="22"/>
      <w:lang w:eastAsia="en-US"/>
    </w:rPr>
  </w:style>
  <w:style w:type="character" w:customStyle="1" w:styleId="CorpodetextoDEPHDCarter">
    <w:name w:val="Corpo de textoDE_PHD Caráter"/>
    <w:basedOn w:val="CorpodetextoAEPHDCarter"/>
    <w:link w:val="CorpodetextoDEPHD"/>
    <w:rsid w:val="00E45B91"/>
    <w:rPr>
      <w:rFonts w:eastAsiaTheme="minorHAnsi"/>
      <w:sz w:val="24"/>
      <w:szCs w:val="22"/>
      <w:lang w:eastAsia="en-US"/>
    </w:rPr>
  </w:style>
  <w:style w:type="character" w:customStyle="1" w:styleId="tabelainteriorCarcter">
    <w:name w:val="tabela interior Carácter"/>
    <w:basedOn w:val="Tipodeletrapredefinidodopargrafo"/>
    <w:link w:val="tabelainterior"/>
    <w:locked/>
    <w:rsid w:val="002A70F9"/>
    <w:rPr>
      <w:rFonts w:cstheme="minorHAnsi"/>
      <w:b/>
      <w:sz w:val="16"/>
      <w:szCs w:val="18"/>
    </w:rPr>
  </w:style>
  <w:style w:type="paragraph" w:customStyle="1" w:styleId="tabelainterior">
    <w:name w:val="tabela interior"/>
    <w:basedOn w:val="Normal"/>
    <w:link w:val="tabelainteriorCarcter"/>
    <w:qFormat/>
    <w:rsid w:val="002A70F9"/>
    <w:pPr>
      <w:jc w:val="center"/>
    </w:pPr>
    <w:rPr>
      <w:rFonts w:cstheme="minorHAnsi"/>
      <w:b/>
      <w:sz w:val="16"/>
      <w:szCs w:val="18"/>
    </w:rPr>
  </w:style>
  <w:style w:type="paragraph" w:customStyle="1" w:styleId="PhDcapitulosemnumero">
    <w:name w:val="PhD_capitulo_sem_numero"/>
    <w:basedOn w:val="Ttulo1"/>
    <w:link w:val="PhDcapitulosemnumeroCarter"/>
    <w:qFormat/>
    <w:rsid w:val="00650AD5"/>
    <w:pPr>
      <w:keepNext w:val="0"/>
      <w:widowControl w:val="0"/>
      <w:numPr>
        <w:numId w:val="0"/>
      </w:numPr>
      <w:tabs>
        <w:tab w:val="left" w:pos="0"/>
      </w:tabs>
      <w:spacing w:line="276" w:lineRule="auto"/>
    </w:pPr>
    <w:rPr>
      <w:rFonts w:eastAsiaTheme="majorEastAsia"/>
      <w:b w:val="0"/>
      <w:bCs w:val="0"/>
      <w:kern w:val="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character" w:customStyle="1" w:styleId="PhDcapitulosemnumeroCarter">
    <w:name w:val="PhD_capitulo_sem_numero Caráter"/>
    <w:basedOn w:val="Tipodeletrapredefinidodopargrafo"/>
    <w:link w:val="PhDcapitulosemnumero"/>
    <w:rsid w:val="00650AD5"/>
    <w:rPr>
      <w:rFonts w:eastAsiaTheme="majorEastAsia"/>
      <w:sz w:val="4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numbering" w:customStyle="1" w:styleId="Estilo6">
    <w:name w:val="Estilo6"/>
    <w:uiPriority w:val="99"/>
    <w:rsid w:val="000249B3"/>
  </w:style>
  <w:style w:type="numbering" w:customStyle="1" w:styleId="Estilo7">
    <w:name w:val="Estilo7"/>
    <w:uiPriority w:val="99"/>
    <w:rsid w:val="00EF6921"/>
    <w:pPr>
      <w:numPr>
        <w:numId w:val="4"/>
      </w:numPr>
    </w:pPr>
  </w:style>
  <w:style w:type="numbering" w:customStyle="1" w:styleId="Estilo8">
    <w:name w:val="Estilo8"/>
    <w:uiPriority w:val="99"/>
    <w:rsid w:val="00626C7F"/>
    <w:pPr>
      <w:numPr>
        <w:numId w:val="6"/>
      </w:numPr>
    </w:pPr>
  </w:style>
  <w:style w:type="character" w:customStyle="1" w:styleId="keyvalue">
    <w:name w:val="keyvalue"/>
    <w:basedOn w:val="Tipodeletrapredefinidodopargrafo"/>
    <w:rsid w:val="00920C78"/>
  </w:style>
  <w:style w:type="character" w:customStyle="1" w:styleId="texhtml">
    <w:name w:val="texhtml"/>
    <w:basedOn w:val="Tipodeletrapredefinidodopargrafo"/>
    <w:rsid w:val="00623789"/>
  </w:style>
  <w:style w:type="paragraph" w:customStyle="1" w:styleId="PhDIngls">
    <w:name w:val="PhD_Inglês"/>
    <w:basedOn w:val="Corpodetexto"/>
    <w:link w:val="PhDInglsCarter"/>
    <w:qFormat/>
    <w:rsid w:val="00AE0E56"/>
    <w:rPr>
      <w:i/>
      <w:lang w:val="en-US"/>
    </w:rPr>
  </w:style>
  <w:style w:type="character" w:customStyle="1" w:styleId="PhDInglsCarter">
    <w:name w:val="PhD_Inglês Caráter"/>
    <w:basedOn w:val="CorpodetextoCarter"/>
    <w:link w:val="PhDIngls"/>
    <w:rsid w:val="00AE0E56"/>
    <w:rPr>
      <w:rFonts w:eastAsiaTheme="minorHAnsi"/>
      <w:i/>
      <w:sz w:val="24"/>
      <w:szCs w:val="22"/>
      <w:lang w:val="en-US" w:eastAsia="en-US"/>
    </w:rPr>
  </w:style>
  <w:style w:type="character" w:customStyle="1" w:styleId="highlight">
    <w:name w:val="highlight"/>
    <w:basedOn w:val="Tipodeletrapredefinidodopargrafo"/>
    <w:rsid w:val="008D30BB"/>
  </w:style>
  <w:style w:type="paragraph" w:customStyle="1" w:styleId="Empresas">
    <w:name w:val="Empresas"/>
    <w:basedOn w:val="Corpodetexto"/>
    <w:link w:val="EmpresasCarter"/>
    <w:qFormat/>
    <w:rsid w:val="005175F5"/>
    <w:rPr>
      <w:i/>
      <w:noProof/>
      <w:lang w:val="en-US"/>
    </w:rPr>
  </w:style>
  <w:style w:type="character" w:customStyle="1" w:styleId="EmpresasCarter">
    <w:name w:val="Empresas Caráter"/>
    <w:basedOn w:val="CorpodetextoCarter"/>
    <w:link w:val="Empresas"/>
    <w:rsid w:val="005175F5"/>
    <w:rPr>
      <w:rFonts w:eastAsiaTheme="minorHAnsi"/>
      <w:i/>
      <w:noProof/>
      <w:sz w:val="24"/>
      <w:szCs w:val="22"/>
      <w:lang w:val="en-US" w:eastAsia="en-US"/>
    </w:rPr>
  </w:style>
  <w:style w:type="paragraph" w:customStyle="1" w:styleId="Publicaes">
    <w:name w:val="Publicações"/>
    <w:basedOn w:val="Corpodetexto"/>
    <w:link w:val="PublicaesCarter"/>
    <w:qFormat/>
    <w:rsid w:val="00337C5F"/>
    <w:pPr>
      <w:numPr>
        <w:numId w:val="8"/>
      </w:numPr>
      <w:spacing w:after="120" w:line="276" w:lineRule="auto"/>
    </w:pPr>
    <w:rPr>
      <w:szCs w:val="24"/>
      <w:lang w:val="en-US"/>
    </w:rPr>
  </w:style>
  <w:style w:type="character" w:customStyle="1" w:styleId="PublicaesCarter">
    <w:name w:val="Publicações Caráter"/>
    <w:basedOn w:val="CorpodetextoCarter"/>
    <w:link w:val="Publicaes"/>
    <w:rsid w:val="00337C5F"/>
    <w:rPr>
      <w:rFonts w:eastAsiaTheme="minorHAnsi"/>
      <w:sz w:val="24"/>
      <w:szCs w:val="24"/>
      <w:lang w:val="en-US" w:eastAsia="en-US"/>
    </w:rPr>
  </w:style>
  <w:style w:type="paragraph" w:customStyle="1" w:styleId="NormalArtigo">
    <w:name w:val="Normal Artigo"/>
    <w:basedOn w:val="Corpodetexto"/>
    <w:link w:val="NormalArtigoCarter"/>
    <w:qFormat/>
    <w:rsid w:val="00A93A79"/>
    <w:pPr>
      <w:tabs>
        <w:tab w:val="clear" w:pos="567"/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ArtigoCarter">
    <w:name w:val="Normal Artigo Caráter"/>
    <w:basedOn w:val="CorpodetextoCarter"/>
    <w:link w:val="NormalArtigo"/>
    <w:rsid w:val="00A93A79"/>
    <w:rPr>
      <w:rFonts w:eastAsia="MS Mincho"/>
      <w:spacing w:val="-1"/>
      <w:sz w:val="24"/>
      <w:szCs w:val="22"/>
      <w:lang w:val="en-US" w:eastAsia="en-US"/>
    </w:rPr>
  </w:style>
  <w:style w:type="paragraph" w:customStyle="1" w:styleId="equao">
    <w:name w:val="equação"/>
    <w:basedOn w:val="Normal"/>
    <w:link w:val="equaoCarcter"/>
    <w:qFormat/>
    <w:rsid w:val="00A93A79"/>
    <w:pPr>
      <w:spacing w:after="120"/>
      <w:jc w:val="center"/>
    </w:pPr>
    <w:rPr>
      <w:sz w:val="24"/>
      <w:szCs w:val="24"/>
      <w:lang w:val="en-US"/>
    </w:rPr>
  </w:style>
  <w:style w:type="character" w:customStyle="1" w:styleId="equaoCarcter">
    <w:name w:val="equação Carácter"/>
    <w:link w:val="equao"/>
    <w:rsid w:val="00A93A79"/>
    <w:rPr>
      <w:sz w:val="24"/>
      <w:szCs w:val="24"/>
      <w:lang w:val="en-US"/>
    </w:rPr>
  </w:style>
  <w:style w:type="paragraph" w:customStyle="1" w:styleId="corpotextodepoisequacao">
    <w:name w:val="corpo_texto_depois_equacao"/>
    <w:basedOn w:val="NormalTrabalho"/>
    <w:link w:val="corpotextodepoisequacaoCarter"/>
    <w:qFormat/>
    <w:rsid w:val="00D347C2"/>
    <w:pPr>
      <w:tabs>
        <w:tab w:val="clear" w:pos="567"/>
      </w:tabs>
      <w:contextualSpacing/>
    </w:pPr>
    <w:rPr>
      <w:szCs w:val="24"/>
      <w:lang w:eastAsia="pt-PT"/>
    </w:rPr>
  </w:style>
  <w:style w:type="character" w:customStyle="1" w:styleId="corpotextodepoisequacaoCarter">
    <w:name w:val="corpo_texto_depois_equacao Caráter"/>
    <w:basedOn w:val="NormalTrabalhoCarcter"/>
    <w:link w:val="corpotextodepoisequacao"/>
    <w:rsid w:val="00D347C2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Legendatabelatese">
    <w:name w:val="Legenda_tabela_tese"/>
    <w:basedOn w:val="Legenda"/>
    <w:rsid w:val="00AF7EE3"/>
    <w:pPr>
      <w:suppressAutoHyphens/>
      <w:spacing w:before="240" w:after="120"/>
      <w:ind w:left="1021" w:hanging="1021"/>
    </w:pPr>
    <w:rPr>
      <w:bCs/>
      <w:i w:val="0"/>
      <w:iCs w:val="0"/>
      <w:color w:val="auto"/>
      <w:sz w:val="20"/>
      <w:szCs w:val="20"/>
      <w:lang w:eastAsia="ar-SA"/>
    </w:rPr>
  </w:style>
  <w:style w:type="character" w:styleId="Forte">
    <w:name w:val="Strong"/>
    <w:basedOn w:val="Tipodeletrapredefinidodopargrafo"/>
    <w:uiPriority w:val="22"/>
    <w:qFormat/>
    <w:rsid w:val="00576C41"/>
    <w:rPr>
      <w:b/>
      <w:bCs/>
    </w:rPr>
  </w:style>
  <w:style w:type="paragraph" w:customStyle="1" w:styleId="Nomes">
    <w:name w:val="Nomes"/>
    <w:basedOn w:val="CorpodetextoAEPHD"/>
    <w:link w:val="NomesCarter"/>
    <w:qFormat/>
    <w:rsid w:val="00C22F3C"/>
    <w:rPr>
      <w:noProof/>
    </w:rPr>
  </w:style>
  <w:style w:type="character" w:customStyle="1" w:styleId="NomesCarter">
    <w:name w:val="Nomes Caráter"/>
    <w:basedOn w:val="CorpodetextoAEPHDCarter"/>
    <w:link w:val="Nomes"/>
    <w:rsid w:val="00C22F3C"/>
    <w:rPr>
      <w:rFonts w:eastAsiaTheme="minorHAnsi"/>
      <w:noProof/>
      <w:sz w:val="24"/>
      <w:szCs w:val="22"/>
      <w:lang w:eastAsia="en-US"/>
    </w:rPr>
  </w:style>
  <w:style w:type="paragraph" w:customStyle="1" w:styleId="EquaesNovas">
    <w:name w:val="Equações_Novas"/>
    <w:basedOn w:val="Normal"/>
    <w:link w:val="EquaesNovasCarter"/>
    <w:qFormat/>
    <w:rsid w:val="00F84141"/>
    <w:pPr>
      <w:jc w:val="center"/>
    </w:pPr>
  </w:style>
  <w:style w:type="character" w:customStyle="1" w:styleId="EquaesNovasCarter">
    <w:name w:val="Equações_Novas Caráter"/>
    <w:basedOn w:val="Tipodeletrapredefinidodopargrafo"/>
    <w:link w:val="EquaesNovas"/>
    <w:rsid w:val="00F84141"/>
  </w:style>
  <w:style w:type="paragraph" w:customStyle="1" w:styleId="CorpodetextoAFigPHD">
    <w:name w:val="Corpo de texto_A_Fig_PHD"/>
    <w:basedOn w:val="CorpodetextoAEPHD"/>
    <w:link w:val="CorpodetextoAFigPHDCarter"/>
    <w:qFormat/>
    <w:rsid w:val="00DB7373"/>
    <w:pPr>
      <w:spacing w:after="200"/>
    </w:pPr>
  </w:style>
  <w:style w:type="character" w:customStyle="1" w:styleId="CorpodetextoAFigPHDCarter">
    <w:name w:val="Corpo de texto_A_Fig_PHD Caráter"/>
    <w:basedOn w:val="CorpodetextoAEPHDCarter"/>
    <w:link w:val="CorpodetextoAFigPHD"/>
    <w:rsid w:val="00DB7373"/>
    <w:rPr>
      <w:rFonts w:eastAsiaTheme="minorHAnsi"/>
      <w:sz w:val="24"/>
      <w:szCs w:val="22"/>
      <w:lang w:eastAsia="en-US"/>
    </w:rPr>
  </w:style>
  <w:style w:type="character" w:customStyle="1" w:styleId="fontstyle01">
    <w:name w:val="fontstyle01"/>
    <w:basedOn w:val="Tipodeletrapredefinidodopargrafo"/>
    <w:rsid w:val="00D71EA7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Tipodeletrapredefinidodopargrafo"/>
    <w:rsid w:val="00D131BC"/>
    <w:rPr>
      <w:rFonts w:ascii="TimesNewRomanPS-BoldItalicMT" w:hAnsi="TimesNewRomanPS-BoldItalicMT" w:hint="default"/>
      <w:b/>
      <w:bCs/>
      <w:i/>
      <w:iCs/>
      <w:color w:val="000000"/>
      <w:sz w:val="20"/>
      <w:szCs w:val="20"/>
    </w:rPr>
  </w:style>
  <w:style w:type="paragraph" w:styleId="Listacommarcas">
    <w:name w:val="List Bullet"/>
    <w:basedOn w:val="Normal"/>
    <w:rsid w:val="000547A4"/>
    <w:pPr>
      <w:numPr>
        <w:numId w:val="10"/>
      </w:numPr>
      <w:contextualSpacing/>
    </w:pPr>
  </w:style>
  <w:style w:type="paragraph" w:customStyle="1" w:styleId="CorpoInglesPHD">
    <w:name w:val="Corpo_Ingles_PHD"/>
    <w:basedOn w:val="Corpodetexto"/>
    <w:link w:val="CorpoInglesPHDCarter"/>
    <w:qFormat/>
    <w:rsid w:val="009840C3"/>
    <w:rPr>
      <w:lang w:val="en-US"/>
    </w:rPr>
  </w:style>
  <w:style w:type="paragraph" w:customStyle="1" w:styleId="PhDkeywordsingles">
    <w:name w:val="PhD_keywords_ingles"/>
    <w:basedOn w:val="Normal"/>
    <w:link w:val="PhDkeywordsinglesCarter"/>
    <w:qFormat/>
    <w:rsid w:val="009840C3"/>
    <w:pPr>
      <w:tabs>
        <w:tab w:val="left" w:pos="567"/>
      </w:tabs>
      <w:spacing w:after="200" w:line="360" w:lineRule="auto"/>
      <w:ind w:left="1814" w:hanging="1814"/>
      <w:jc w:val="both"/>
    </w:pPr>
    <w:rPr>
      <w:rFonts w:eastAsiaTheme="minorHAnsi"/>
      <w:sz w:val="24"/>
      <w:szCs w:val="22"/>
      <w:lang w:val="en-US" w:eastAsia="en-US"/>
    </w:rPr>
  </w:style>
  <w:style w:type="character" w:customStyle="1" w:styleId="CorpoInglesPHDCarter">
    <w:name w:val="Corpo_Ingles_PHD Caráter"/>
    <w:basedOn w:val="CorpodetextoCarter"/>
    <w:link w:val="CorpoInglesPHD"/>
    <w:rsid w:val="009840C3"/>
    <w:rPr>
      <w:rFonts w:eastAsiaTheme="minorHAnsi"/>
      <w:sz w:val="24"/>
      <w:szCs w:val="22"/>
      <w:lang w:val="en-US" w:eastAsia="en-US"/>
    </w:rPr>
  </w:style>
  <w:style w:type="character" w:customStyle="1" w:styleId="PhDkeywordsinglesCarter">
    <w:name w:val="PhD_keywords_ingles Caráter"/>
    <w:basedOn w:val="Tipodeletrapredefinidodopargrafo"/>
    <w:link w:val="PhDkeywordsingles"/>
    <w:rsid w:val="009840C3"/>
    <w:rPr>
      <w:rFonts w:eastAsiaTheme="minorHAnsi"/>
      <w:sz w:val="24"/>
      <w:szCs w:val="22"/>
      <w:lang w:val="en-US" w:eastAsia="en-US"/>
    </w:rPr>
  </w:style>
  <w:style w:type="paragraph" w:customStyle="1" w:styleId="EquaoPHD">
    <w:name w:val="Equação_PHD"/>
    <w:basedOn w:val="Normal"/>
    <w:link w:val="EquaoPHDCarter"/>
    <w:qFormat/>
    <w:rsid w:val="00831103"/>
    <w:pPr>
      <w:spacing w:after="120"/>
      <w:jc w:val="center"/>
    </w:pPr>
    <w:rPr>
      <w:sz w:val="24"/>
      <w:szCs w:val="24"/>
    </w:rPr>
  </w:style>
  <w:style w:type="character" w:customStyle="1" w:styleId="EquaoPHDCarter">
    <w:name w:val="Equação_PHD Caráter"/>
    <w:basedOn w:val="Tipodeletrapredefinidodopargrafo"/>
    <w:link w:val="EquaoPHD"/>
    <w:rsid w:val="00831103"/>
    <w:rPr>
      <w:sz w:val="24"/>
      <w:szCs w:val="24"/>
    </w:rPr>
  </w:style>
  <w:style w:type="paragraph" w:customStyle="1" w:styleId="PhDCorpoTextoDepoisTabela">
    <w:name w:val="PhD_Corpo_Texto_Depois_Tabela"/>
    <w:basedOn w:val="Corpodetexto"/>
    <w:qFormat/>
    <w:rsid w:val="00B66544"/>
    <w:pPr>
      <w:spacing w:before="120"/>
    </w:pPr>
    <w:rPr>
      <w:rFonts w:ascii="NewsGotT" w:hAnsi="NewsGotT"/>
    </w:rPr>
  </w:style>
  <w:style w:type="paragraph" w:customStyle="1" w:styleId="PhDCorpo">
    <w:name w:val="PhD_Corpo"/>
    <w:basedOn w:val="Corpodetexto"/>
    <w:qFormat/>
    <w:rsid w:val="00B66544"/>
    <w:rPr>
      <w:rFonts w:ascii="NewsGotT" w:hAnsi="NewsGotT"/>
    </w:rPr>
  </w:style>
  <w:style w:type="paragraph" w:customStyle="1" w:styleId="PhDCabealho2">
    <w:name w:val="PhD_Cabeçalho2"/>
    <w:basedOn w:val="Ttulo2"/>
    <w:qFormat/>
    <w:rsid w:val="00B66544"/>
    <w:rPr>
      <w:rFonts w:ascii="NewsGotT" w:hAnsi="NewsGotT"/>
    </w:rPr>
  </w:style>
  <w:style w:type="paragraph" w:customStyle="1" w:styleId="PhDCabealho1">
    <w:name w:val="PhD_Cabeçalho1"/>
    <w:basedOn w:val="Ttulo1"/>
    <w:qFormat/>
    <w:rsid w:val="00B66544"/>
    <w:rPr>
      <w:rFonts w:ascii="NewsGotT" w:hAnsi="NewsGotT"/>
    </w:rPr>
  </w:style>
  <w:style w:type="paragraph" w:customStyle="1" w:styleId="PhDCabealho3">
    <w:name w:val="PhD_Cabeçalho3"/>
    <w:basedOn w:val="Ttulo3"/>
    <w:qFormat/>
    <w:rsid w:val="009576BB"/>
    <w:rPr>
      <w:rFonts w:ascii="NewsGotT" w:hAnsi="NewsGotT"/>
    </w:rPr>
  </w:style>
  <w:style w:type="paragraph" w:styleId="Bibliografia">
    <w:name w:val="Bibliography"/>
    <w:basedOn w:val="Normal"/>
    <w:next w:val="Normal"/>
    <w:uiPriority w:val="37"/>
    <w:unhideWhenUsed/>
    <w:rsid w:val="00C62C04"/>
  </w:style>
  <w:style w:type="table" w:styleId="TabelacomGrelhaClara">
    <w:name w:val="Grid Table Light"/>
    <w:basedOn w:val="Tabelanormal"/>
    <w:uiPriority w:val="40"/>
    <w:rsid w:val="0010476B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SimplesTabela1">
    <w:name w:val="Plain Table 1"/>
    <w:basedOn w:val="Tabelanormal"/>
    <w:uiPriority w:val="41"/>
    <w:rsid w:val="0010476B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mi">
    <w:name w:val="mi"/>
    <w:basedOn w:val="Tipodeletrapredefinidodopargrafo"/>
    <w:rsid w:val="00E0725C"/>
  </w:style>
  <w:style w:type="character" w:customStyle="1" w:styleId="mo">
    <w:name w:val="mo"/>
    <w:basedOn w:val="Tipodeletrapredefinidodopargrafo"/>
    <w:rsid w:val="00E0725C"/>
  </w:style>
  <w:style w:type="character" w:customStyle="1" w:styleId="mtext">
    <w:name w:val="mtext"/>
    <w:basedOn w:val="Tipodeletrapredefinidodopargrafo"/>
    <w:rsid w:val="00E0725C"/>
  </w:style>
  <w:style w:type="character" w:customStyle="1" w:styleId="Ttulo1Carter">
    <w:name w:val="Título 1 Caráter"/>
    <w:basedOn w:val="Tipodeletrapredefinidodopargrafo"/>
    <w:link w:val="Ttulo1"/>
    <w:uiPriority w:val="9"/>
    <w:rsid w:val="00D14379"/>
    <w:rPr>
      <w:b/>
      <w:bCs/>
      <w:kern w:val="32"/>
      <w:sz w:val="40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2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02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5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65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3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54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84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8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78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6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7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9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31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67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1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6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3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56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5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1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9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6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15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1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92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1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06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8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95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9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4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35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94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20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22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3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3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23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97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78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49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27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21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82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5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58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9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43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7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1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4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66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74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60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00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52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4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22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05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23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28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04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6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26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23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03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43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3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71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30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4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3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7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00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36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507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18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8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62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41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14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5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29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34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96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7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83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85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22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60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4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5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03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66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21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47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19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4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15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9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27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75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65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15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05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85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91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01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13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59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1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6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28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73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4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233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713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8001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75330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05816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411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01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79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04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41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8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46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1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1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35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9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13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94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14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9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2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70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9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16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55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08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25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61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8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7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14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7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34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95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601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4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02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8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0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68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59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46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97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35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82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6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98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41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85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30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2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7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50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51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47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87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41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9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9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38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51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3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10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8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1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97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07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22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32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8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98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76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1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82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53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5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47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1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3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06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35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6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0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8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79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83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2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7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85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8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47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5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49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96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1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97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2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0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1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1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64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21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33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30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3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34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6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8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19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60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79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37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08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9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66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0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86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72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2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61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63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7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9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44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03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4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77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66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6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25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91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96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8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36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8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87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14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72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24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90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32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8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22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675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79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28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4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15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25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50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6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4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67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52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87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98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46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14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3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91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01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50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97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04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5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63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3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20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02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30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67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26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18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00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4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3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19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7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68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74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57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7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46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6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92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2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5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24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95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7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53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30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34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07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7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94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78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8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0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5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6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9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60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6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41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64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727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1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8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80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3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18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39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9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183702">
      <w:bodyDiv w:val="1"/>
      <w:marLeft w:val="0"/>
      <w:marRight w:val="0"/>
      <w:marTop w:val="38"/>
      <w:marBottom w:val="38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83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062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131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8282540">
                          <w:marLeft w:val="0"/>
                          <w:marRight w:val="0"/>
                          <w:marTop w:val="263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2216683">
                              <w:marLeft w:val="1653"/>
                              <w:marRight w:val="3181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2977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42718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36789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77239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161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6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69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86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18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66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3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61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1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7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94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39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67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57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27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33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85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76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7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35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56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18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37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38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4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3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56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88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75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62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33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7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36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71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00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57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00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72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83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3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89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58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16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09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18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0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35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74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49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31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29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5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5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9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45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09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50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2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0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72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79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9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57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424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26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45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6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87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34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2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6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9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2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44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3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5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81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8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97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65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3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33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57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89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9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3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99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55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75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10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4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10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83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95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61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86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01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84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60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94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20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33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32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60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2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76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90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70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8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7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header" Target="header5.xm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8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header" Target="header4.xml"/><Relationship Id="rId25" Type="http://schemas.openxmlformats.org/officeDocument/2006/relationships/header" Target="header10.xml"/><Relationship Id="rId2" Type="http://schemas.openxmlformats.org/officeDocument/2006/relationships/customXml" Target="../customXml/item2.xml"/><Relationship Id="rId16" Type="http://schemas.openxmlformats.org/officeDocument/2006/relationships/hyperlink" Target="file:///C:\Users\joset\Downloads\Etapa1_G1%20(1).docx" TargetMode="External"/><Relationship Id="rId20" Type="http://schemas.openxmlformats.org/officeDocument/2006/relationships/header" Target="header7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eader" Target="header9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header" Target="header6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file:///C:\Users\joset\Downloads\Etapa1_G1%20(1).docx" TargetMode="External"/><Relationship Id="rId22" Type="http://schemas.openxmlformats.org/officeDocument/2006/relationships/image" Target="media/image2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D8A173B6E845A4D9F0E88108FDA766C" ma:contentTypeVersion="2" ma:contentTypeDescription="Criar um novo documento." ma:contentTypeScope="" ma:versionID="8981fed03641fdcb6834f980a7c211f2">
  <xsd:schema xmlns:xsd="http://www.w3.org/2001/XMLSchema" xmlns:xs="http://www.w3.org/2001/XMLSchema" xmlns:p="http://schemas.microsoft.com/office/2006/metadata/properties" xmlns:ns2="037df136-6af4-4714-983a-fe3bf50bf874" targetNamespace="http://schemas.microsoft.com/office/2006/metadata/properties" ma:root="true" ma:fieldsID="9af39a95db5e30c15f8abcb2a9bd8dbd" ns2:_="">
    <xsd:import namespace="037df136-6af4-4714-983a-fe3bf50bf8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7df136-6af4-4714-983a-fe3bf50bf8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Mou13</b:Tag>
    <b:SourceType>DocumentFromInternetSite</b:SourceType>
    <b:Guid>{8033E940-1A85-4F2C-B1C6-E1CFFD047070}</b:Guid>
    <b:Title>ResearchGate</b:Title>
    <b:Year>2013</b:Year>
    <b:Month>maio</b:Month>
    <b:YearAccessed>2021</b:YearAccessed>
    <b:MonthAccessed>dezembro</b:MonthAccessed>
    <b:DayAccessed>8</b:DayAccessed>
    <b:URL>https://www.researchgate.net/publication/257439996_Optimization_of_MEMS_capacitive_accelerometer</b:URL>
    <b:Author>
      <b:Author>
        <b:NameList>
          <b:Person>
            <b:Last>Mourad Benmessaoud</b:Last>
            <b:First>Nasreddine</b:First>
            <b:Middle>Mekkakia Maaza</b:Middle>
          </b:Person>
        </b:NameList>
      </b:Author>
    </b:Author>
    <b:RefOrder>1</b:RefOrder>
  </b:Source>
  <b:Source>
    <b:Tag>Hel21</b:Tag>
    <b:SourceType>InternetSite</b:SourceType>
    <b:Guid>{94969044-7C2F-4D39-B145-BBC90FED3D4F}</b:Guid>
    <b:Title>Hella Tech World</b:Title>
    <b:Author>
      <b:Author>
        <b:NameList>
          <b:Person>
            <b:Last>Hella</b:Last>
          </b:Person>
        </b:NameList>
      </b:Author>
    </b:Author>
    <b:YearAccessed>2021</b:YearAccessed>
    <b:MonthAccessed>dezembro</b:MonthAccessed>
    <b:DayAccessed>8</b:DayAccessed>
    <b:URL>https://www.hella.com/techworld/br/Tecnica/Eletrica-Eletronica/Sistema-de-Airbag-3083/</b:URL>
    <b:RefOrder>2</b:RefOrder>
  </b:Source>
</b:Sourc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B42263A-F16D-40CE-8DA1-4DEA5A5209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02235E5-760A-4E6D-9256-396E6EDAB5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7df136-6af4-4714-983a-fe3bf50bf8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7C1CA43-E6B5-4051-93CE-19E841282E1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FE4A8F6-1B4F-4C39-B713-8F028533E31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2</TotalTime>
  <Pages>17</Pages>
  <Words>1091</Words>
  <Characters>5894</Characters>
  <Application>Microsoft Office Word</Application>
  <DocSecurity>0</DocSecurity>
  <Lines>49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Condicionadores ativos</vt:lpstr>
    </vt:vector>
  </TitlesOfParts>
  <Company/>
  <LinksUpToDate>false</LinksUpToDate>
  <CharactersWithSpaces>6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Tomás Abreu</cp:lastModifiedBy>
  <cp:revision>45</cp:revision>
  <cp:lastPrinted>2020-12-18T12:21:00Z</cp:lastPrinted>
  <dcterms:created xsi:type="dcterms:W3CDTF">2020-01-16T18:58:00Z</dcterms:created>
  <dcterms:modified xsi:type="dcterms:W3CDTF">2021-12-13T1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gpinto@dei.uminho.pt@https://www.mendeley.com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0_1">
    <vt:lpwstr>http://www.zotero.org/styles/ama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1_1">
    <vt:lpwstr>http://www.zotero.org/styles/aps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2_1">
    <vt:lpwstr>http://www.zotero.org/styles/apa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3_1">
    <vt:lpwstr>http://www.zotero.org/styles/asa</vt:lpwstr>
  </property>
  <property fmtid="{D5CDD505-2E9C-101B-9397-08002B2CF9AE}" pid="13" name="Mendeley Recent Style Name 4_1">
    <vt:lpwstr>Chicago Manual of Style (Author-Date format)</vt:lpwstr>
  </property>
  <property fmtid="{D5CDD505-2E9C-101B-9397-08002B2CF9AE}" pid="14" name="Mendeley Recent Style Id 4_1">
    <vt:lpwstr>http://www.zotero.org/styles/chicago-author-date</vt:lpwstr>
  </property>
  <property fmtid="{D5CDD505-2E9C-101B-9397-08002B2CF9AE}" pid="15" name="Mendeley Recent Style Name 5_1">
    <vt:lpwstr>Chicago Manual of Style (Full Note with Bibliography)</vt:lpwstr>
  </property>
  <property fmtid="{D5CDD505-2E9C-101B-9397-08002B2CF9AE}" pid="16" name="Mendeley Recent Style Id 5_1">
    <vt:lpwstr>http://www.zotero.org/styles/chicago-fullnote-bibliography</vt:lpwstr>
  </property>
  <property fmtid="{D5CDD505-2E9C-101B-9397-08002B2CF9AE}" pid="17" name="Mendeley Recent Style Name 6_1">
    <vt:lpwstr>Chicago Manual of Style (Note with Bibliography)</vt:lpwstr>
  </property>
  <property fmtid="{D5CDD505-2E9C-101B-9397-08002B2CF9AE}" pid="18" name="Mendeley Recent Style Id 6_1">
    <vt:lpwstr>http://www.zotero.org/styles/chicago-note-bibliography</vt:lpwstr>
  </property>
  <property fmtid="{D5CDD505-2E9C-101B-9397-08002B2CF9AE}" pid="19" name="Mendeley Recent Style Name 7_1">
    <vt:lpwstr>Harvard Reference format 1 (Author-Date)</vt:lpwstr>
  </property>
  <property fmtid="{D5CDD505-2E9C-101B-9397-08002B2CF9AE}" pid="20" name="Mendeley Recent Style Id 7_1">
    <vt:lpwstr>http://www.zotero.org/styles/harvard1</vt:lpwstr>
  </property>
  <property fmtid="{D5CDD505-2E9C-101B-9397-08002B2CF9AE}" pid="21" name="Mendeley Recent Style Name 8_1">
    <vt:lpwstr>IEEE</vt:lpwstr>
  </property>
  <property fmtid="{D5CDD505-2E9C-101B-9397-08002B2CF9AE}" pid="22" name="Mendeley Recent Style Id 8_1">
    <vt:lpwstr>http://www.zotero.org/styles/ieee</vt:lpwstr>
  </property>
  <property fmtid="{D5CDD505-2E9C-101B-9397-08002B2CF9AE}" pid="23" name="Mendeley Recent Style Name 9_1">
    <vt:lpwstr>Modern Humanities Research Association (Note with Bibliography)</vt:lpwstr>
  </property>
  <property fmtid="{D5CDD505-2E9C-101B-9397-08002B2CF9AE}" pid="24" name="Mendeley Recent Style Id 9_1">
    <vt:lpwstr>http://www.zotero.org/styles/mhra</vt:lpwstr>
  </property>
  <property fmtid="{D5CDD505-2E9C-101B-9397-08002B2CF9AE}" pid="25" name="ContentTypeId">
    <vt:lpwstr>0x0101007D8A173B6E845A4D9F0E88108FDA766C</vt:lpwstr>
  </property>
</Properties>
</file>